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3E8B" w:rsidRPr="00315394" w:rsidRDefault="00D63E8B" w:rsidP="00DE4DC2">
      <w:pPr>
        <w:pStyle w:val="Compact"/>
        <w:adjustRightInd w:val="0"/>
        <w:snapToGrid w:val="0"/>
        <w:spacing w:before="0" w:after="0"/>
        <w:contextualSpacing/>
        <w:jc w:val="center"/>
        <w:rPr>
          <w:sz w:val="72"/>
          <w:szCs w:val="84"/>
          <w:lang w:eastAsia="zh-CN"/>
        </w:rPr>
      </w:pPr>
    </w:p>
    <w:p w:rsidR="00D63E8B" w:rsidRPr="00315394" w:rsidRDefault="00D63E8B" w:rsidP="00DE4DC2">
      <w:pPr>
        <w:pStyle w:val="Compact"/>
        <w:adjustRightInd w:val="0"/>
        <w:snapToGrid w:val="0"/>
        <w:spacing w:before="0" w:after="0"/>
        <w:contextualSpacing/>
        <w:jc w:val="center"/>
        <w:rPr>
          <w:sz w:val="72"/>
          <w:szCs w:val="84"/>
          <w:lang w:eastAsia="zh-CN"/>
        </w:rPr>
      </w:pPr>
    </w:p>
    <w:p w:rsidR="00D63E8B" w:rsidRPr="00315394" w:rsidRDefault="00D63E8B" w:rsidP="00DE4DC2">
      <w:pPr>
        <w:pStyle w:val="Compact"/>
        <w:adjustRightInd w:val="0"/>
        <w:snapToGrid w:val="0"/>
        <w:spacing w:before="0" w:after="0"/>
        <w:contextualSpacing/>
        <w:jc w:val="center"/>
        <w:rPr>
          <w:sz w:val="72"/>
          <w:szCs w:val="84"/>
          <w:lang w:eastAsia="zh-CN"/>
        </w:rPr>
      </w:pPr>
    </w:p>
    <w:p w:rsidR="00D63E8B" w:rsidRPr="00315394" w:rsidRDefault="00D63E8B" w:rsidP="00DE4DC2">
      <w:pPr>
        <w:pStyle w:val="Compact"/>
        <w:adjustRightInd w:val="0"/>
        <w:snapToGrid w:val="0"/>
        <w:spacing w:before="0" w:after="0"/>
        <w:contextualSpacing/>
        <w:jc w:val="center"/>
        <w:outlineLvl w:val="0"/>
        <w:rPr>
          <w:rFonts w:ascii="华文行楷" w:eastAsia="华文行楷"/>
          <w:sz w:val="72"/>
          <w:szCs w:val="84"/>
          <w:lang w:eastAsia="zh-CN"/>
        </w:rPr>
      </w:pPr>
      <w:r w:rsidRPr="00315394">
        <w:rPr>
          <w:rFonts w:ascii="华文行楷" w:eastAsia="华文行楷" w:hint="eastAsia"/>
          <w:sz w:val="72"/>
          <w:szCs w:val="84"/>
        </w:rPr>
        <w:t>UNIX网络编程卷1</w:t>
      </w:r>
      <w:r w:rsidRPr="00315394">
        <w:rPr>
          <w:rFonts w:ascii="华文行楷" w:eastAsia="华文行楷" w:hint="eastAsia"/>
          <w:sz w:val="72"/>
          <w:szCs w:val="84"/>
          <w:lang w:eastAsia="zh-CN"/>
        </w:rPr>
        <w:t xml:space="preserve"> </w:t>
      </w:r>
    </w:p>
    <w:p w:rsidR="00D63E8B" w:rsidRPr="00315394" w:rsidRDefault="00D63E8B" w:rsidP="00DE4DC2">
      <w:pPr>
        <w:pStyle w:val="Compact"/>
        <w:adjustRightInd w:val="0"/>
        <w:snapToGrid w:val="0"/>
        <w:spacing w:before="0" w:after="0"/>
        <w:contextualSpacing/>
        <w:jc w:val="center"/>
        <w:rPr>
          <w:sz w:val="72"/>
          <w:szCs w:val="84"/>
          <w:lang w:eastAsia="zh-CN"/>
        </w:rPr>
        <w:sectPr w:rsidR="00D63E8B" w:rsidRPr="00315394" w:rsidSect="00650369">
          <w:pgSz w:w="12240" w:h="15840"/>
          <w:pgMar w:top="1440" w:right="1080" w:bottom="1440" w:left="1080" w:header="720" w:footer="720" w:gutter="0"/>
          <w:cols w:space="720"/>
          <w:docGrid w:linePitch="326"/>
        </w:sectPr>
      </w:pPr>
    </w:p>
    <w:sdt>
      <w:sdtPr>
        <w:rPr>
          <w:rFonts w:asciiTheme="minorHAnsi" w:eastAsiaTheme="minorEastAsia" w:hAnsiTheme="minorHAnsi" w:cstheme="minorBidi"/>
          <w:color w:val="auto"/>
          <w:sz w:val="22"/>
          <w:szCs w:val="24"/>
          <w:lang w:val="zh-CN"/>
        </w:rPr>
        <w:id w:val="6668608"/>
        <w:docPartObj>
          <w:docPartGallery w:val="Table of Contents"/>
          <w:docPartUnique/>
        </w:docPartObj>
      </w:sdtPr>
      <w:sdtEndPr>
        <w:rPr>
          <w:lang w:val="en-US" w:eastAsia="zh-CN"/>
        </w:rPr>
      </w:sdtEndPr>
      <w:sdtContent>
        <w:p w:rsidR="00D63E8B" w:rsidRPr="00315394" w:rsidRDefault="00D63E8B" w:rsidP="00DE4DC2">
          <w:pPr>
            <w:pStyle w:val="TOC"/>
            <w:adjustRightInd w:val="0"/>
            <w:snapToGrid w:val="0"/>
            <w:spacing w:before="0" w:line="240" w:lineRule="auto"/>
            <w:contextualSpacing/>
            <w:jc w:val="center"/>
            <w:rPr>
              <w:sz w:val="28"/>
            </w:rPr>
          </w:pPr>
          <w:proofErr w:type="spellStart"/>
          <w:r w:rsidRPr="00315394">
            <w:rPr>
              <w:sz w:val="28"/>
              <w:lang w:val="zh-CN"/>
            </w:rPr>
            <w:t>目录</w:t>
          </w:r>
          <w:proofErr w:type="spellEnd"/>
        </w:p>
        <w:p w:rsidR="00D63E8B" w:rsidRPr="00315394" w:rsidRDefault="004817C3" w:rsidP="00DE4DC2">
          <w:pPr>
            <w:pStyle w:val="1"/>
            <w:spacing w:line="240" w:lineRule="auto"/>
            <w:contextualSpacing/>
            <w:rPr>
              <w:noProof/>
              <w:kern w:val="2"/>
              <w:sz w:val="20"/>
              <w:szCs w:val="22"/>
              <w:lang w:eastAsia="zh-CN"/>
            </w:rPr>
          </w:pPr>
          <w:r w:rsidRPr="00315394">
            <w:rPr>
              <w:sz w:val="22"/>
              <w:lang w:eastAsia="zh-CN"/>
            </w:rPr>
            <w:fldChar w:fldCharType="begin"/>
          </w:r>
          <w:r w:rsidR="00D63E8B" w:rsidRPr="00315394">
            <w:rPr>
              <w:sz w:val="22"/>
              <w:lang w:eastAsia="zh-CN"/>
            </w:rPr>
            <w:instrText xml:space="preserve"> TOC \o "1-3" \h \z \u </w:instrText>
          </w:r>
          <w:r w:rsidRPr="00315394">
            <w:rPr>
              <w:sz w:val="22"/>
              <w:lang w:eastAsia="zh-CN"/>
            </w:rPr>
            <w:fldChar w:fldCharType="separate"/>
          </w:r>
          <w:hyperlink w:anchor="_Toc8031403" w:history="1">
            <w:r w:rsidR="00D63E8B" w:rsidRPr="00315394">
              <w:rPr>
                <w:rStyle w:val="a9"/>
                <w:rFonts w:hint="eastAsia"/>
                <w:noProof/>
                <w:sz w:val="22"/>
              </w:rPr>
              <w:t>一</w:t>
            </w:r>
            <w:r w:rsidR="00D63E8B" w:rsidRPr="00315394">
              <w:rPr>
                <w:rStyle w:val="a9"/>
                <w:noProof/>
                <w:sz w:val="22"/>
              </w:rPr>
              <w:t>.</w:t>
            </w:r>
            <w:r w:rsidR="00D63E8B" w:rsidRPr="00315394">
              <w:rPr>
                <w:rStyle w:val="a9"/>
                <w:rFonts w:hint="eastAsia"/>
                <w:noProof/>
                <w:sz w:val="22"/>
              </w:rPr>
              <w:t>套接字编程简介</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03 \h </w:instrText>
            </w:r>
            <w:r w:rsidRPr="00315394">
              <w:rPr>
                <w:noProof/>
                <w:webHidden/>
                <w:sz w:val="22"/>
              </w:rPr>
            </w:r>
            <w:r w:rsidRPr="00315394">
              <w:rPr>
                <w:noProof/>
                <w:webHidden/>
                <w:sz w:val="22"/>
              </w:rPr>
              <w:fldChar w:fldCharType="separate"/>
            </w:r>
            <w:r w:rsidR="006E16DC">
              <w:rPr>
                <w:noProof/>
                <w:webHidden/>
                <w:sz w:val="22"/>
              </w:rPr>
              <w:t>1</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04" w:history="1">
            <w:r w:rsidR="00D63E8B" w:rsidRPr="00315394">
              <w:rPr>
                <w:rStyle w:val="a9"/>
                <w:noProof/>
                <w:sz w:val="22"/>
              </w:rPr>
              <w:t>1.</w:t>
            </w:r>
            <w:r w:rsidR="00D63E8B" w:rsidRPr="00315394">
              <w:rPr>
                <w:rStyle w:val="a9"/>
                <w:rFonts w:hint="eastAsia"/>
                <w:noProof/>
                <w:sz w:val="22"/>
              </w:rPr>
              <w:t>端口号与套接字</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04 \h </w:instrText>
            </w:r>
            <w:r w:rsidRPr="00315394">
              <w:rPr>
                <w:noProof/>
                <w:webHidden/>
                <w:sz w:val="22"/>
              </w:rPr>
            </w:r>
            <w:r w:rsidRPr="00315394">
              <w:rPr>
                <w:noProof/>
                <w:webHidden/>
                <w:sz w:val="22"/>
              </w:rPr>
              <w:fldChar w:fldCharType="separate"/>
            </w:r>
            <w:r w:rsidR="006E16DC">
              <w:rPr>
                <w:noProof/>
                <w:webHidden/>
                <w:sz w:val="22"/>
              </w:rPr>
              <w:t>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05" w:history="1">
            <w:r w:rsidR="00D63E8B" w:rsidRPr="00315394">
              <w:rPr>
                <w:rStyle w:val="a9"/>
                <w:noProof/>
                <w:sz w:val="22"/>
              </w:rPr>
              <w:t xml:space="preserve">1.1 </w:t>
            </w:r>
            <w:r w:rsidR="00D63E8B" w:rsidRPr="00315394">
              <w:rPr>
                <w:rStyle w:val="a9"/>
                <w:rFonts w:hint="eastAsia"/>
                <w:noProof/>
                <w:sz w:val="22"/>
              </w:rPr>
              <w:t>端口号</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05 \h </w:instrText>
            </w:r>
            <w:r w:rsidRPr="00315394">
              <w:rPr>
                <w:noProof/>
                <w:webHidden/>
                <w:sz w:val="22"/>
              </w:rPr>
            </w:r>
            <w:r w:rsidRPr="00315394">
              <w:rPr>
                <w:noProof/>
                <w:webHidden/>
                <w:sz w:val="22"/>
              </w:rPr>
              <w:fldChar w:fldCharType="separate"/>
            </w:r>
            <w:r w:rsidR="006E16DC">
              <w:rPr>
                <w:noProof/>
                <w:webHidden/>
                <w:sz w:val="22"/>
              </w:rPr>
              <w:t>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06" w:history="1">
            <w:r w:rsidR="00D63E8B" w:rsidRPr="00315394">
              <w:rPr>
                <w:rStyle w:val="a9"/>
                <w:noProof/>
                <w:sz w:val="22"/>
              </w:rPr>
              <w:t xml:space="preserve">1.2 </w:t>
            </w:r>
            <w:r w:rsidR="00D63E8B" w:rsidRPr="00315394">
              <w:rPr>
                <w:rStyle w:val="a9"/>
                <w:rFonts w:hint="eastAsia"/>
                <w:noProof/>
                <w:sz w:val="22"/>
              </w:rPr>
              <w:t>套接字</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06 \h </w:instrText>
            </w:r>
            <w:r w:rsidRPr="00315394">
              <w:rPr>
                <w:noProof/>
                <w:webHidden/>
                <w:sz w:val="22"/>
              </w:rPr>
            </w:r>
            <w:r w:rsidRPr="00315394">
              <w:rPr>
                <w:noProof/>
                <w:webHidden/>
                <w:sz w:val="22"/>
              </w:rPr>
              <w:fldChar w:fldCharType="separate"/>
            </w:r>
            <w:r w:rsidR="006E16DC">
              <w:rPr>
                <w:noProof/>
                <w:webHidden/>
                <w:sz w:val="22"/>
              </w:rPr>
              <w:t>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07" w:history="1">
            <w:r w:rsidR="00D63E8B" w:rsidRPr="00315394">
              <w:rPr>
                <w:rStyle w:val="a9"/>
                <w:noProof/>
                <w:sz w:val="22"/>
              </w:rPr>
              <w:t>1.3 TCP</w:t>
            </w:r>
            <w:r w:rsidR="00D63E8B" w:rsidRPr="00315394">
              <w:rPr>
                <w:rStyle w:val="a9"/>
                <w:rFonts w:hint="eastAsia"/>
                <w:noProof/>
                <w:sz w:val="22"/>
              </w:rPr>
              <w:t>并发服务器中的套接字对</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07 \h </w:instrText>
            </w:r>
            <w:r w:rsidRPr="00315394">
              <w:rPr>
                <w:noProof/>
                <w:webHidden/>
                <w:sz w:val="22"/>
              </w:rPr>
            </w:r>
            <w:r w:rsidRPr="00315394">
              <w:rPr>
                <w:noProof/>
                <w:webHidden/>
                <w:sz w:val="22"/>
              </w:rPr>
              <w:fldChar w:fldCharType="separate"/>
            </w:r>
            <w:r w:rsidR="006E16DC">
              <w:rPr>
                <w:noProof/>
                <w:webHidden/>
                <w:sz w:val="22"/>
              </w:rPr>
              <w:t>1</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08" w:history="1">
            <w:r w:rsidR="00D63E8B" w:rsidRPr="00315394">
              <w:rPr>
                <w:rStyle w:val="a9"/>
                <w:noProof/>
                <w:sz w:val="22"/>
              </w:rPr>
              <w:t>2.</w:t>
            </w:r>
            <w:r w:rsidR="00D63E8B" w:rsidRPr="00315394">
              <w:rPr>
                <w:rStyle w:val="a9"/>
                <w:rFonts w:hint="eastAsia"/>
                <w:noProof/>
                <w:sz w:val="22"/>
              </w:rPr>
              <w:t>套接字地址结构</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08 \h </w:instrText>
            </w:r>
            <w:r w:rsidRPr="00315394">
              <w:rPr>
                <w:noProof/>
                <w:webHidden/>
                <w:sz w:val="22"/>
              </w:rPr>
            </w:r>
            <w:r w:rsidRPr="00315394">
              <w:rPr>
                <w:noProof/>
                <w:webHidden/>
                <w:sz w:val="22"/>
              </w:rPr>
              <w:fldChar w:fldCharType="separate"/>
            </w:r>
            <w:r w:rsidR="006E16DC">
              <w:rPr>
                <w:noProof/>
                <w:webHidden/>
                <w:sz w:val="22"/>
              </w:rPr>
              <w:t>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09" w:history="1">
            <w:r w:rsidR="00D63E8B" w:rsidRPr="00315394">
              <w:rPr>
                <w:rStyle w:val="a9"/>
                <w:noProof/>
                <w:sz w:val="22"/>
              </w:rPr>
              <w:t xml:space="preserve">2.1 </w:t>
            </w:r>
            <w:r w:rsidR="00D63E8B" w:rsidRPr="00315394">
              <w:rPr>
                <w:rStyle w:val="a9"/>
                <w:rFonts w:hint="eastAsia"/>
                <w:noProof/>
                <w:sz w:val="22"/>
              </w:rPr>
              <w:t>值</w:t>
            </w:r>
            <w:r w:rsidR="00D63E8B" w:rsidRPr="00315394">
              <w:rPr>
                <w:rStyle w:val="a9"/>
                <w:noProof/>
                <w:sz w:val="22"/>
              </w:rPr>
              <w:t>-</w:t>
            </w:r>
            <w:r w:rsidR="00D63E8B" w:rsidRPr="00315394">
              <w:rPr>
                <w:rStyle w:val="a9"/>
                <w:rFonts w:hint="eastAsia"/>
                <w:noProof/>
                <w:sz w:val="22"/>
              </w:rPr>
              <w:t>结果参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09 \h </w:instrText>
            </w:r>
            <w:r w:rsidRPr="00315394">
              <w:rPr>
                <w:noProof/>
                <w:webHidden/>
                <w:sz w:val="22"/>
              </w:rPr>
            </w:r>
            <w:r w:rsidRPr="00315394">
              <w:rPr>
                <w:noProof/>
                <w:webHidden/>
                <w:sz w:val="22"/>
              </w:rPr>
              <w:fldChar w:fldCharType="separate"/>
            </w:r>
            <w:r w:rsidR="006E16DC">
              <w:rPr>
                <w:noProof/>
                <w:webHidden/>
                <w:sz w:val="22"/>
              </w:rPr>
              <w:t>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10" w:history="1">
            <w:r w:rsidR="00D63E8B" w:rsidRPr="00315394">
              <w:rPr>
                <w:rStyle w:val="a9"/>
                <w:noProof/>
                <w:sz w:val="22"/>
              </w:rPr>
              <w:t xml:space="preserve">2.2 </w:t>
            </w:r>
            <w:r w:rsidR="00D63E8B" w:rsidRPr="00315394">
              <w:rPr>
                <w:rStyle w:val="a9"/>
                <w:rFonts w:hint="eastAsia"/>
                <w:noProof/>
                <w:sz w:val="22"/>
              </w:rPr>
              <w:t>字节操纵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10 \h </w:instrText>
            </w:r>
            <w:r w:rsidRPr="00315394">
              <w:rPr>
                <w:noProof/>
                <w:webHidden/>
                <w:sz w:val="22"/>
              </w:rPr>
            </w:r>
            <w:r w:rsidRPr="00315394">
              <w:rPr>
                <w:noProof/>
                <w:webHidden/>
                <w:sz w:val="22"/>
              </w:rPr>
              <w:fldChar w:fldCharType="separate"/>
            </w:r>
            <w:r w:rsidR="006E16DC">
              <w:rPr>
                <w:noProof/>
                <w:webHidden/>
                <w:sz w:val="22"/>
              </w:rPr>
              <w:t>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11" w:history="1">
            <w:r w:rsidR="00D63E8B" w:rsidRPr="00315394">
              <w:rPr>
                <w:rStyle w:val="a9"/>
                <w:noProof/>
                <w:sz w:val="22"/>
              </w:rPr>
              <w:t xml:space="preserve">2.3 </w:t>
            </w:r>
            <w:r w:rsidR="00D63E8B" w:rsidRPr="00315394">
              <w:rPr>
                <w:rStyle w:val="a9"/>
                <w:rFonts w:hint="eastAsia"/>
                <w:noProof/>
                <w:sz w:val="22"/>
              </w:rPr>
              <w:t>字节序</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11 \h </w:instrText>
            </w:r>
            <w:r w:rsidRPr="00315394">
              <w:rPr>
                <w:noProof/>
                <w:webHidden/>
                <w:sz w:val="22"/>
              </w:rPr>
            </w:r>
            <w:r w:rsidRPr="00315394">
              <w:rPr>
                <w:noProof/>
                <w:webHidden/>
                <w:sz w:val="22"/>
              </w:rPr>
              <w:fldChar w:fldCharType="separate"/>
            </w:r>
            <w:r w:rsidR="006E16DC">
              <w:rPr>
                <w:noProof/>
                <w:webHidden/>
                <w:sz w:val="22"/>
              </w:rPr>
              <w:t>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12" w:history="1">
            <w:r w:rsidR="00D63E8B" w:rsidRPr="00315394">
              <w:rPr>
                <w:rStyle w:val="a9"/>
                <w:noProof/>
                <w:sz w:val="22"/>
              </w:rPr>
              <w:t xml:space="preserve">2.4 </w:t>
            </w:r>
            <w:r w:rsidR="00D63E8B" w:rsidRPr="00315394">
              <w:rPr>
                <w:rStyle w:val="a9"/>
                <w:rFonts w:hint="eastAsia"/>
                <w:noProof/>
                <w:sz w:val="22"/>
              </w:rPr>
              <w:t>地址转换</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12 \h </w:instrText>
            </w:r>
            <w:r w:rsidRPr="00315394">
              <w:rPr>
                <w:noProof/>
                <w:webHidden/>
                <w:sz w:val="22"/>
              </w:rPr>
            </w:r>
            <w:r w:rsidRPr="00315394">
              <w:rPr>
                <w:noProof/>
                <w:webHidden/>
                <w:sz w:val="22"/>
              </w:rPr>
              <w:fldChar w:fldCharType="separate"/>
            </w:r>
            <w:r w:rsidR="006E16DC">
              <w:rPr>
                <w:noProof/>
                <w:webHidden/>
                <w:sz w:val="22"/>
              </w:rPr>
              <w:t>3</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413" w:history="1">
            <w:r w:rsidR="00D63E8B" w:rsidRPr="00315394">
              <w:rPr>
                <w:rStyle w:val="a9"/>
                <w:rFonts w:hint="eastAsia"/>
                <w:noProof/>
                <w:sz w:val="22"/>
              </w:rPr>
              <w:t>二</w:t>
            </w:r>
            <w:r w:rsidR="00D63E8B" w:rsidRPr="00315394">
              <w:rPr>
                <w:rStyle w:val="a9"/>
                <w:noProof/>
                <w:sz w:val="22"/>
              </w:rPr>
              <w:t>.</w:t>
            </w:r>
            <w:r w:rsidR="00D63E8B" w:rsidRPr="00315394">
              <w:rPr>
                <w:rStyle w:val="a9"/>
                <w:rFonts w:hint="eastAsia"/>
                <w:noProof/>
                <w:sz w:val="22"/>
              </w:rPr>
              <w:t>基本</w:t>
            </w:r>
            <w:r w:rsidR="00D63E8B" w:rsidRPr="00315394">
              <w:rPr>
                <w:rStyle w:val="a9"/>
                <w:noProof/>
                <w:sz w:val="22"/>
              </w:rPr>
              <w:t>TCP</w:t>
            </w:r>
            <w:r w:rsidR="00D63E8B" w:rsidRPr="00315394">
              <w:rPr>
                <w:rStyle w:val="a9"/>
                <w:rFonts w:hint="eastAsia"/>
                <w:noProof/>
                <w:sz w:val="22"/>
              </w:rPr>
              <w:t>套接字编程</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13 \h </w:instrText>
            </w:r>
            <w:r w:rsidRPr="00315394">
              <w:rPr>
                <w:noProof/>
                <w:webHidden/>
                <w:sz w:val="22"/>
              </w:rPr>
            </w:r>
            <w:r w:rsidRPr="00315394">
              <w:rPr>
                <w:noProof/>
                <w:webHidden/>
                <w:sz w:val="22"/>
              </w:rPr>
              <w:fldChar w:fldCharType="separate"/>
            </w:r>
            <w:r w:rsidR="006E16DC">
              <w:rPr>
                <w:noProof/>
                <w:webHidden/>
                <w:sz w:val="22"/>
              </w:rPr>
              <w:t>4</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14" w:history="1">
            <w:r w:rsidR="00D63E8B" w:rsidRPr="00315394">
              <w:rPr>
                <w:rStyle w:val="a9"/>
                <w:noProof/>
                <w:sz w:val="22"/>
              </w:rPr>
              <w:t>1.</w:t>
            </w:r>
            <w:r w:rsidR="00D63E8B" w:rsidRPr="00315394">
              <w:rPr>
                <w:rStyle w:val="a9"/>
                <w:rFonts w:hint="eastAsia"/>
                <w:noProof/>
                <w:sz w:val="22"/>
              </w:rPr>
              <w:t>连接管理</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14 \h </w:instrText>
            </w:r>
            <w:r w:rsidRPr="00315394">
              <w:rPr>
                <w:noProof/>
                <w:webHidden/>
                <w:sz w:val="22"/>
              </w:rPr>
            </w:r>
            <w:r w:rsidRPr="00315394">
              <w:rPr>
                <w:noProof/>
                <w:webHidden/>
                <w:sz w:val="22"/>
              </w:rPr>
              <w:fldChar w:fldCharType="separate"/>
            </w:r>
            <w:r w:rsidR="006E16DC">
              <w:rPr>
                <w:noProof/>
                <w:webHidden/>
                <w:sz w:val="22"/>
              </w:rPr>
              <w:t>4</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15" w:history="1">
            <w:r w:rsidR="00D63E8B" w:rsidRPr="00315394">
              <w:rPr>
                <w:rStyle w:val="a9"/>
                <w:noProof/>
                <w:sz w:val="22"/>
              </w:rPr>
              <w:t>2.</w:t>
            </w:r>
            <w:r w:rsidR="00D63E8B" w:rsidRPr="00315394">
              <w:rPr>
                <w:rStyle w:val="a9"/>
                <w:rFonts w:hint="eastAsia"/>
                <w:noProof/>
                <w:sz w:val="22"/>
              </w:rPr>
              <w:t>缓冲区</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15 \h </w:instrText>
            </w:r>
            <w:r w:rsidRPr="00315394">
              <w:rPr>
                <w:noProof/>
                <w:webHidden/>
                <w:sz w:val="22"/>
              </w:rPr>
            </w:r>
            <w:r w:rsidRPr="00315394">
              <w:rPr>
                <w:noProof/>
                <w:webHidden/>
                <w:sz w:val="22"/>
              </w:rPr>
              <w:fldChar w:fldCharType="separate"/>
            </w:r>
            <w:r w:rsidR="006E16DC">
              <w:rPr>
                <w:noProof/>
                <w:webHidden/>
                <w:sz w:val="22"/>
              </w:rPr>
              <w:t>4</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16" w:history="1">
            <w:r w:rsidR="00D63E8B" w:rsidRPr="00315394">
              <w:rPr>
                <w:rStyle w:val="a9"/>
                <w:noProof/>
                <w:sz w:val="22"/>
              </w:rPr>
              <w:t>1</w:t>
            </w:r>
            <w:r w:rsidR="00D63E8B" w:rsidRPr="00315394">
              <w:rPr>
                <w:rStyle w:val="a9"/>
                <w:rFonts w:hint="eastAsia"/>
                <w:noProof/>
                <w:sz w:val="22"/>
              </w:rPr>
              <w:t>）低水位标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16 \h </w:instrText>
            </w:r>
            <w:r w:rsidRPr="00315394">
              <w:rPr>
                <w:noProof/>
                <w:webHidden/>
                <w:sz w:val="22"/>
              </w:rPr>
            </w:r>
            <w:r w:rsidRPr="00315394">
              <w:rPr>
                <w:noProof/>
                <w:webHidden/>
                <w:sz w:val="22"/>
              </w:rPr>
              <w:fldChar w:fldCharType="separate"/>
            </w:r>
            <w:r w:rsidR="006E16DC">
              <w:rPr>
                <w:noProof/>
                <w:webHidden/>
                <w:sz w:val="22"/>
              </w:rPr>
              <w:t>4</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17" w:history="1">
            <w:r w:rsidR="00D63E8B" w:rsidRPr="00315394">
              <w:rPr>
                <w:rStyle w:val="a9"/>
                <w:noProof/>
                <w:sz w:val="22"/>
              </w:rPr>
              <w:t>2</w:t>
            </w:r>
            <w:r w:rsidR="00D63E8B" w:rsidRPr="00315394">
              <w:rPr>
                <w:rStyle w:val="a9"/>
                <w:rFonts w:hint="eastAsia"/>
                <w:noProof/>
                <w:sz w:val="22"/>
              </w:rPr>
              <w:t>）设置低水位标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17 \h </w:instrText>
            </w:r>
            <w:r w:rsidRPr="00315394">
              <w:rPr>
                <w:noProof/>
                <w:webHidden/>
                <w:sz w:val="22"/>
              </w:rPr>
            </w:r>
            <w:r w:rsidRPr="00315394">
              <w:rPr>
                <w:noProof/>
                <w:webHidden/>
                <w:sz w:val="22"/>
              </w:rPr>
              <w:fldChar w:fldCharType="separate"/>
            </w:r>
            <w:r w:rsidR="006E16DC">
              <w:rPr>
                <w:noProof/>
                <w:webHidden/>
                <w:sz w:val="22"/>
              </w:rPr>
              <w:t>4</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18" w:history="1">
            <w:r w:rsidR="00D63E8B" w:rsidRPr="00315394">
              <w:rPr>
                <w:rStyle w:val="a9"/>
                <w:noProof/>
                <w:sz w:val="22"/>
              </w:rPr>
              <w:t>3.</w:t>
            </w:r>
            <w:r w:rsidR="00D63E8B" w:rsidRPr="00315394">
              <w:rPr>
                <w:rStyle w:val="a9"/>
                <w:rFonts w:hint="eastAsia"/>
                <w:noProof/>
                <w:sz w:val="22"/>
              </w:rPr>
              <w:t>相关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18 \h </w:instrText>
            </w:r>
            <w:r w:rsidRPr="00315394">
              <w:rPr>
                <w:noProof/>
                <w:webHidden/>
                <w:sz w:val="22"/>
              </w:rPr>
            </w:r>
            <w:r w:rsidRPr="00315394">
              <w:rPr>
                <w:noProof/>
                <w:webHidden/>
                <w:sz w:val="22"/>
              </w:rPr>
              <w:fldChar w:fldCharType="separate"/>
            </w:r>
            <w:r w:rsidR="006E16DC">
              <w:rPr>
                <w:noProof/>
                <w:webHidden/>
                <w:sz w:val="22"/>
              </w:rPr>
              <w:t>5</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19"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socket</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19 \h </w:instrText>
            </w:r>
            <w:r w:rsidRPr="00315394">
              <w:rPr>
                <w:noProof/>
                <w:webHidden/>
                <w:sz w:val="22"/>
              </w:rPr>
            </w:r>
            <w:r w:rsidRPr="00315394">
              <w:rPr>
                <w:noProof/>
                <w:webHidden/>
                <w:sz w:val="22"/>
              </w:rPr>
              <w:fldChar w:fldCharType="separate"/>
            </w:r>
            <w:r w:rsidR="006E16DC">
              <w:rPr>
                <w:noProof/>
                <w:webHidden/>
                <w:sz w:val="22"/>
              </w:rPr>
              <w:t>5</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20" w:history="1">
            <w:r w:rsidR="00D63E8B" w:rsidRPr="00315394">
              <w:rPr>
                <w:rStyle w:val="a9"/>
                <w:noProof/>
                <w:sz w:val="22"/>
              </w:rPr>
              <w:t>2</w:t>
            </w:r>
            <w:r w:rsidR="00D63E8B" w:rsidRPr="00315394">
              <w:rPr>
                <w:rStyle w:val="a9"/>
                <w:rFonts w:hint="eastAsia"/>
                <w:noProof/>
                <w:sz w:val="22"/>
              </w:rPr>
              <w:t>）</w:t>
            </w:r>
            <w:r w:rsidR="00D63E8B" w:rsidRPr="00315394">
              <w:rPr>
                <w:rStyle w:val="a9"/>
                <w:noProof/>
                <w:sz w:val="22"/>
              </w:rPr>
              <w:t>connect</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20 \h </w:instrText>
            </w:r>
            <w:r w:rsidRPr="00315394">
              <w:rPr>
                <w:noProof/>
                <w:webHidden/>
                <w:sz w:val="22"/>
              </w:rPr>
            </w:r>
            <w:r w:rsidRPr="00315394">
              <w:rPr>
                <w:noProof/>
                <w:webHidden/>
                <w:sz w:val="22"/>
              </w:rPr>
              <w:fldChar w:fldCharType="separate"/>
            </w:r>
            <w:r w:rsidR="006E16DC">
              <w:rPr>
                <w:noProof/>
                <w:webHidden/>
                <w:sz w:val="22"/>
              </w:rPr>
              <w:t>5</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21" w:history="1">
            <w:r w:rsidR="00D63E8B" w:rsidRPr="00315394">
              <w:rPr>
                <w:rStyle w:val="a9"/>
                <w:noProof/>
                <w:sz w:val="22"/>
              </w:rPr>
              <w:t>3</w:t>
            </w:r>
            <w:r w:rsidR="00D63E8B" w:rsidRPr="00315394">
              <w:rPr>
                <w:rStyle w:val="a9"/>
                <w:rFonts w:hint="eastAsia"/>
                <w:noProof/>
                <w:sz w:val="22"/>
              </w:rPr>
              <w:t>）</w:t>
            </w:r>
            <w:r w:rsidR="00D63E8B" w:rsidRPr="00315394">
              <w:rPr>
                <w:rStyle w:val="a9"/>
                <w:noProof/>
                <w:sz w:val="22"/>
              </w:rPr>
              <w:t>bind</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21 \h </w:instrText>
            </w:r>
            <w:r w:rsidRPr="00315394">
              <w:rPr>
                <w:noProof/>
                <w:webHidden/>
                <w:sz w:val="22"/>
              </w:rPr>
            </w:r>
            <w:r w:rsidRPr="00315394">
              <w:rPr>
                <w:noProof/>
                <w:webHidden/>
                <w:sz w:val="22"/>
              </w:rPr>
              <w:fldChar w:fldCharType="separate"/>
            </w:r>
            <w:r w:rsidR="006E16DC">
              <w:rPr>
                <w:noProof/>
                <w:webHidden/>
                <w:sz w:val="22"/>
              </w:rPr>
              <w:t>5</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22" w:history="1">
            <w:r w:rsidR="00D63E8B" w:rsidRPr="00315394">
              <w:rPr>
                <w:rStyle w:val="a9"/>
                <w:noProof/>
                <w:sz w:val="22"/>
              </w:rPr>
              <w:t>4</w:t>
            </w:r>
            <w:r w:rsidR="00D63E8B" w:rsidRPr="00315394">
              <w:rPr>
                <w:rStyle w:val="a9"/>
                <w:rFonts w:hint="eastAsia"/>
                <w:noProof/>
                <w:sz w:val="22"/>
              </w:rPr>
              <w:t>）</w:t>
            </w:r>
            <w:r w:rsidR="00D63E8B" w:rsidRPr="00315394">
              <w:rPr>
                <w:rStyle w:val="a9"/>
                <w:noProof/>
                <w:sz w:val="22"/>
              </w:rPr>
              <w:t>listen</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22 \h </w:instrText>
            </w:r>
            <w:r w:rsidRPr="00315394">
              <w:rPr>
                <w:noProof/>
                <w:webHidden/>
                <w:sz w:val="22"/>
              </w:rPr>
            </w:r>
            <w:r w:rsidRPr="00315394">
              <w:rPr>
                <w:noProof/>
                <w:webHidden/>
                <w:sz w:val="22"/>
              </w:rPr>
              <w:fldChar w:fldCharType="separate"/>
            </w:r>
            <w:r w:rsidR="006E16DC">
              <w:rPr>
                <w:noProof/>
                <w:webHidden/>
                <w:sz w:val="22"/>
              </w:rPr>
              <w:t>5</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23" w:history="1">
            <w:r w:rsidR="00D63E8B" w:rsidRPr="00315394">
              <w:rPr>
                <w:rStyle w:val="a9"/>
                <w:noProof/>
                <w:sz w:val="22"/>
              </w:rPr>
              <w:t>5</w:t>
            </w:r>
            <w:r w:rsidR="00D63E8B" w:rsidRPr="00315394">
              <w:rPr>
                <w:rStyle w:val="a9"/>
                <w:rFonts w:hint="eastAsia"/>
                <w:noProof/>
                <w:sz w:val="22"/>
              </w:rPr>
              <w:t>）</w:t>
            </w:r>
            <w:r w:rsidR="00D63E8B" w:rsidRPr="00315394">
              <w:rPr>
                <w:rStyle w:val="a9"/>
                <w:noProof/>
                <w:sz w:val="22"/>
              </w:rPr>
              <w:t>accept</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23 \h </w:instrText>
            </w:r>
            <w:r w:rsidRPr="00315394">
              <w:rPr>
                <w:noProof/>
                <w:webHidden/>
                <w:sz w:val="22"/>
              </w:rPr>
            </w:r>
            <w:r w:rsidRPr="00315394">
              <w:rPr>
                <w:noProof/>
                <w:webHidden/>
                <w:sz w:val="22"/>
              </w:rPr>
              <w:fldChar w:fldCharType="separate"/>
            </w:r>
            <w:r w:rsidR="006E16DC">
              <w:rPr>
                <w:noProof/>
                <w:webHidden/>
                <w:sz w:val="22"/>
              </w:rPr>
              <w:t>6</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24" w:history="1">
            <w:r w:rsidR="00D63E8B" w:rsidRPr="00315394">
              <w:rPr>
                <w:rStyle w:val="a9"/>
                <w:noProof/>
                <w:sz w:val="22"/>
              </w:rPr>
              <w:t>6</w:t>
            </w:r>
            <w:r w:rsidR="00D63E8B" w:rsidRPr="00315394">
              <w:rPr>
                <w:rStyle w:val="a9"/>
                <w:rFonts w:hint="eastAsia"/>
                <w:noProof/>
                <w:sz w:val="22"/>
              </w:rPr>
              <w:t>）</w:t>
            </w:r>
            <w:r w:rsidR="00D63E8B" w:rsidRPr="00315394">
              <w:rPr>
                <w:rStyle w:val="a9"/>
                <w:noProof/>
                <w:sz w:val="22"/>
              </w:rPr>
              <w:t>close</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24 \h </w:instrText>
            </w:r>
            <w:r w:rsidRPr="00315394">
              <w:rPr>
                <w:noProof/>
                <w:webHidden/>
                <w:sz w:val="22"/>
              </w:rPr>
            </w:r>
            <w:r w:rsidRPr="00315394">
              <w:rPr>
                <w:noProof/>
                <w:webHidden/>
                <w:sz w:val="22"/>
              </w:rPr>
              <w:fldChar w:fldCharType="separate"/>
            </w:r>
            <w:r w:rsidR="006E16DC">
              <w:rPr>
                <w:noProof/>
                <w:webHidden/>
                <w:sz w:val="22"/>
              </w:rPr>
              <w:t>6</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25" w:history="1">
            <w:r w:rsidR="00D63E8B" w:rsidRPr="00315394">
              <w:rPr>
                <w:rStyle w:val="a9"/>
                <w:noProof/>
                <w:sz w:val="22"/>
              </w:rPr>
              <w:t>7</w:t>
            </w:r>
            <w:r w:rsidR="00D63E8B" w:rsidRPr="00315394">
              <w:rPr>
                <w:rStyle w:val="a9"/>
                <w:rFonts w:hint="eastAsia"/>
                <w:noProof/>
                <w:sz w:val="22"/>
              </w:rPr>
              <w:t>）</w:t>
            </w:r>
            <w:r w:rsidR="00D63E8B" w:rsidRPr="00315394">
              <w:rPr>
                <w:rStyle w:val="a9"/>
                <w:noProof/>
                <w:sz w:val="22"/>
              </w:rPr>
              <w:t>shutdown</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25 \h </w:instrText>
            </w:r>
            <w:r w:rsidRPr="00315394">
              <w:rPr>
                <w:noProof/>
                <w:webHidden/>
                <w:sz w:val="22"/>
              </w:rPr>
            </w:r>
            <w:r w:rsidRPr="00315394">
              <w:rPr>
                <w:noProof/>
                <w:webHidden/>
                <w:sz w:val="22"/>
              </w:rPr>
              <w:fldChar w:fldCharType="separate"/>
            </w:r>
            <w:r w:rsidR="006E16DC">
              <w:rPr>
                <w:noProof/>
                <w:webHidden/>
                <w:sz w:val="22"/>
              </w:rPr>
              <w:t>6</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26" w:history="1">
            <w:r w:rsidR="00D63E8B" w:rsidRPr="00315394">
              <w:rPr>
                <w:rStyle w:val="a9"/>
                <w:noProof/>
                <w:sz w:val="22"/>
              </w:rPr>
              <w:t>8</w:t>
            </w:r>
            <w:r w:rsidR="00D63E8B" w:rsidRPr="00315394">
              <w:rPr>
                <w:rStyle w:val="a9"/>
                <w:rFonts w:hint="eastAsia"/>
                <w:noProof/>
                <w:sz w:val="22"/>
              </w:rPr>
              <w:t>）</w:t>
            </w:r>
            <w:r w:rsidR="00D63E8B" w:rsidRPr="00315394">
              <w:rPr>
                <w:rStyle w:val="a9"/>
                <w:noProof/>
                <w:sz w:val="22"/>
              </w:rPr>
              <w:t>getsockname</w:t>
            </w:r>
            <w:r w:rsidR="00D63E8B" w:rsidRPr="00315394">
              <w:rPr>
                <w:rStyle w:val="a9"/>
                <w:rFonts w:hint="eastAsia"/>
                <w:noProof/>
                <w:sz w:val="22"/>
              </w:rPr>
              <w:t>和</w:t>
            </w:r>
            <w:r w:rsidR="00D63E8B" w:rsidRPr="00315394">
              <w:rPr>
                <w:rStyle w:val="a9"/>
                <w:noProof/>
                <w:sz w:val="22"/>
              </w:rPr>
              <w:t>getpeername</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26 \h </w:instrText>
            </w:r>
            <w:r w:rsidRPr="00315394">
              <w:rPr>
                <w:noProof/>
                <w:webHidden/>
                <w:sz w:val="22"/>
              </w:rPr>
            </w:r>
            <w:r w:rsidRPr="00315394">
              <w:rPr>
                <w:noProof/>
                <w:webHidden/>
                <w:sz w:val="22"/>
              </w:rPr>
              <w:fldChar w:fldCharType="separate"/>
            </w:r>
            <w:r w:rsidR="006E16DC">
              <w:rPr>
                <w:noProof/>
                <w:webHidden/>
                <w:sz w:val="22"/>
              </w:rPr>
              <w:t>7</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427" w:history="1">
            <w:r w:rsidR="00D63E8B" w:rsidRPr="00315394">
              <w:rPr>
                <w:rStyle w:val="a9"/>
                <w:rFonts w:hint="eastAsia"/>
                <w:noProof/>
                <w:sz w:val="22"/>
              </w:rPr>
              <w:t>三</w:t>
            </w:r>
            <w:r w:rsidR="00D63E8B" w:rsidRPr="00315394">
              <w:rPr>
                <w:rStyle w:val="a9"/>
                <w:noProof/>
                <w:sz w:val="22"/>
              </w:rPr>
              <w:t>.</w:t>
            </w:r>
            <w:r w:rsidR="00D63E8B" w:rsidRPr="00315394">
              <w:rPr>
                <w:rStyle w:val="a9"/>
                <w:rFonts w:hint="eastAsia"/>
                <w:noProof/>
                <w:sz w:val="22"/>
              </w:rPr>
              <w:t>基本</w:t>
            </w:r>
            <w:r w:rsidR="00D63E8B" w:rsidRPr="00315394">
              <w:rPr>
                <w:rStyle w:val="a9"/>
                <w:noProof/>
                <w:sz w:val="22"/>
              </w:rPr>
              <w:t>UDP</w:t>
            </w:r>
            <w:r w:rsidR="00D63E8B" w:rsidRPr="00315394">
              <w:rPr>
                <w:rStyle w:val="a9"/>
                <w:rFonts w:hint="eastAsia"/>
                <w:noProof/>
                <w:sz w:val="22"/>
              </w:rPr>
              <w:t>套接字编程</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27 \h </w:instrText>
            </w:r>
            <w:r w:rsidRPr="00315394">
              <w:rPr>
                <w:noProof/>
                <w:webHidden/>
                <w:sz w:val="22"/>
              </w:rPr>
            </w:r>
            <w:r w:rsidRPr="00315394">
              <w:rPr>
                <w:noProof/>
                <w:webHidden/>
                <w:sz w:val="22"/>
              </w:rPr>
              <w:fldChar w:fldCharType="separate"/>
            </w:r>
            <w:r w:rsidR="006E16DC">
              <w:rPr>
                <w:noProof/>
                <w:webHidden/>
                <w:sz w:val="22"/>
              </w:rPr>
              <w:t>7</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28" w:history="1">
            <w:r w:rsidR="00D63E8B" w:rsidRPr="00315394">
              <w:rPr>
                <w:rStyle w:val="a9"/>
                <w:noProof/>
                <w:sz w:val="22"/>
              </w:rPr>
              <w:t>1.</w:t>
            </w:r>
            <w:r w:rsidR="00D63E8B" w:rsidRPr="00315394">
              <w:rPr>
                <w:rStyle w:val="a9"/>
                <w:rFonts w:hint="eastAsia"/>
                <w:noProof/>
                <w:sz w:val="22"/>
              </w:rPr>
              <w:t>缓冲区</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28 \h </w:instrText>
            </w:r>
            <w:r w:rsidRPr="00315394">
              <w:rPr>
                <w:noProof/>
                <w:webHidden/>
                <w:sz w:val="22"/>
              </w:rPr>
            </w:r>
            <w:r w:rsidRPr="00315394">
              <w:rPr>
                <w:noProof/>
                <w:webHidden/>
                <w:sz w:val="22"/>
              </w:rPr>
              <w:fldChar w:fldCharType="separate"/>
            </w:r>
            <w:r w:rsidR="006E16DC">
              <w:rPr>
                <w:noProof/>
                <w:webHidden/>
                <w:sz w:val="22"/>
              </w:rPr>
              <w:t>7</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29" w:history="1">
            <w:r w:rsidR="00D63E8B" w:rsidRPr="00315394">
              <w:rPr>
                <w:rStyle w:val="a9"/>
                <w:noProof/>
                <w:sz w:val="22"/>
              </w:rPr>
              <w:t>1</w:t>
            </w:r>
            <w:r w:rsidR="00D63E8B" w:rsidRPr="00315394">
              <w:rPr>
                <w:rStyle w:val="a9"/>
                <w:rFonts w:hint="eastAsia"/>
                <w:noProof/>
                <w:sz w:val="22"/>
              </w:rPr>
              <w:t>）低水位标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29 \h </w:instrText>
            </w:r>
            <w:r w:rsidRPr="00315394">
              <w:rPr>
                <w:noProof/>
                <w:webHidden/>
                <w:sz w:val="22"/>
              </w:rPr>
            </w:r>
            <w:r w:rsidRPr="00315394">
              <w:rPr>
                <w:noProof/>
                <w:webHidden/>
                <w:sz w:val="22"/>
              </w:rPr>
              <w:fldChar w:fldCharType="separate"/>
            </w:r>
            <w:r w:rsidR="006E16DC">
              <w:rPr>
                <w:noProof/>
                <w:webHidden/>
                <w:sz w:val="22"/>
              </w:rPr>
              <w:t>7</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30" w:history="1">
            <w:r w:rsidR="00D63E8B" w:rsidRPr="00315394">
              <w:rPr>
                <w:rStyle w:val="a9"/>
                <w:noProof/>
                <w:sz w:val="22"/>
              </w:rPr>
              <w:t>2</w:t>
            </w:r>
            <w:r w:rsidR="00D63E8B" w:rsidRPr="00315394">
              <w:rPr>
                <w:rStyle w:val="a9"/>
                <w:rFonts w:hint="eastAsia"/>
                <w:noProof/>
                <w:sz w:val="22"/>
              </w:rPr>
              <w:t>）设置低水位标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30 \h </w:instrText>
            </w:r>
            <w:r w:rsidRPr="00315394">
              <w:rPr>
                <w:noProof/>
                <w:webHidden/>
                <w:sz w:val="22"/>
              </w:rPr>
            </w:r>
            <w:r w:rsidRPr="00315394">
              <w:rPr>
                <w:noProof/>
                <w:webHidden/>
                <w:sz w:val="22"/>
              </w:rPr>
              <w:fldChar w:fldCharType="separate"/>
            </w:r>
            <w:r w:rsidR="006E16DC">
              <w:rPr>
                <w:noProof/>
                <w:webHidden/>
                <w:sz w:val="22"/>
              </w:rPr>
              <w:t>7</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31" w:history="1">
            <w:r w:rsidR="00D63E8B" w:rsidRPr="00315394">
              <w:rPr>
                <w:rStyle w:val="a9"/>
                <w:noProof/>
                <w:sz w:val="22"/>
              </w:rPr>
              <w:t>2.</w:t>
            </w:r>
            <w:r w:rsidR="00D63E8B" w:rsidRPr="00315394">
              <w:rPr>
                <w:rStyle w:val="a9"/>
                <w:rFonts w:hint="eastAsia"/>
                <w:noProof/>
                <w:sz w:val="22"/>
              </w:rPr>
              <w:t>相关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31 \h </w:instrText>
            </w:r>
            <w:r w:rsidRPr="00315394">
              <w:rPr>
                <w:noProof/>
                <w:webHidden/>
                <w:sz w:val="22"/>
              </w:rPr>
            </w:r>
            <w:r w:rsidRPr="00315394">
              <w:rPr>
                <w:noProof/>
                <w:webHidden/>
                <w:sz w:val="22"/>
              </w:rPr>
              <w:fldChar w:fldCharType="separate"/>
            </w:r>
            <w:r w:rsidR="006E16DC">
              <w:rPr>
                <w:noProof/>
                <w:webHidden/>
                <w:sz w:val="22"/>
              </w:rPr>
              <w:t>7</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32"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recvfrom</w:t>
            </w:r>
            <w:r w:rsidR="00D63E8B" w:rsidRPr="00315394">
              <w:rPr>
                <w:rStyle w:val="a9"/>
                <w:rFonts w:hint="eastAsia"/>
                <w:noProof/>
                <w:sz w:val="22"/>
              </w:rPr>
              <w:t>与</w:t>
            </w:r>
            <w:r w:rsidR="00D63E8B" w:rsidRPr="00315394">
              <w:rPr>
                <w:rStyle w:val="a9"/>
                <w:noProof/>
                <w:sz w:val="22"/>
              </w:rPr>
              <w:t>sendto</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32 \h </w:instrText>
            </w:r>
            <w:r w:rsidRPr="00315394">
              <w:rPr>
                <w:noProof/>
                <w:webHidden/>
                <w:sz w:val="22"/>
              </w:rPr>
            </w:r>
            <w:r w:rsidRPr="00315394">
              <w:rPr>
                <w:noProof/>
                <w:webHidden/>
                <w:sz w:val="22"/>
              </w:rPr>
              <w:fldChar w:fldCharType="separate"/>
            </w:r>
            <w:r w:rsidR="006E16DC">
              <w:rPr>
                <w:noProof/>
                <w:webHidden/>
                <w:sz w:val="22"/>
              </w:rPr>
              <w:t>7</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33" w:history="1">
            <w:r w:rsidR="00D63E8B" w:rsidRPr="00315394">
              <w:rPr>
                <w:rStyle w:val="a9"/>
                <w:noProof/>
                <w:sz w:val="22"/>
              </w:rPr>
              <w:t>2</w:t>
            </w:r>
            <w:r w:rsidR="00D63E8B" w:rsidRPr="00315394">
              <w:rPr>
                <w:rStyle w:val="a9"/>
                <w:rFonts w:hint="eastAsia"/>
                <w:noProof/>
                <w:sz w:val="22"/>
              </w:rPr>
              <w:t>）连接的</w:t>
            </w:r>
            <w:r w:rsidR="00D63E8B" w:rsidRPr="00315394">
              <w:rPr>
                <w:rStyle w:val="a9"/>
                <w:noProof/>
                <w:sz w:val="22"/>
              </w:rPr>
              <w:t>UDP</w:t>
            </w:r>
            <w:r w:rsidR="00D63E8B" w:rsidRPr="00315394">
              <w:rPr>
                <w:rStyle w:val="a9"/>
                <w:rFonts w:hint="eastAsia"/>
                <w:noProof/>
                <w:sz w:val="22"/>
              </w:rPr>
              <w:t>套接字</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33 \h </w:instrText>
            </w:r>
            <w:r w:rsidRPr="00315394">
              <w:rPr>
                <w:noProof/>
                <w:webHidden/>
                <w:sz w:val="22"/>
              </w:rPr>
            </w:r>
            <w:r w:rsidRPr="00315394">
              <w:rPr>
                <w:noProof/>
                <w:webHidden/>
                <w:sz w:val="22"/>
              </w:rPr>
              <w:fldChar w:fldCharType="separate"/>
            </w:r>
            <w:r w:rsidR="006E16DC">
              <w:rPr>
                <w:noProof/>
                <w:webHidden/>
                <w:sz w:val="22"/>
              </w:rPr>
              <w:t>8</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434" w:history="1">
            <w:r w:rsidR="00D63E8B" w:rsidRPr="00315394">
              <w:rPr>
                <w:rStyle w:val="a9"/>
                <w:rFonts w:hint="eastAsia"/>
                <w:noProof/>
                <w:sz w:val="22"/>
              </w:rPr>
              <w:t>四</w:t>
            </w:r>
            <w:r w:rsidR="00D63E8B" w:rsidRPr="00315394">
              <w:rPr>
                <w:rStyle w:val="a9"/>
                <w:noProof/>
                <w:sz w:val="22"/>
              </w:rPr>
              <w:t>.I/O</w:t>
            </w:r>
            <w:r w:rsidR="00D63E8B" w:rsidRPr="00315394">
              <w:rPr>
                <w:rStyle w:val="a9"/>
                <w:rFonts w:hint="eastAsia"/>
                <w:noProof/>
                <w:sz w:val="22"/>
              </w:rPr>
              <w:t>复用</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34 \h </w:instrText>
            </w:r>
            <w:r w:rsidRPr="00315394">
              <w:rPr>
                <w:noProof/>
                <w:webHidden/>
                <w:sz w:val="22"/>
              </w:rPr>
            </w:r>
            <w:r w:rsidRPr="00315394">
              <w:rPr>
                <w:noProof/>
                <w:webHidden/>
                <w:sz w:val="22"/>
              </w:rPr>
              <w:fldChar w:fldCharType="separate"/>
            </w:r>
            <w:r w:rsidR="006E16DC">
              <w:rPr>
                <w:noProof/>
                <w:webHidden/>
                <w:sz w:val="22"/>
              </w:rPr>
              <w:t>9</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35" w:history="1">
            <w:r w:rsidR="00D63E8B" w:rsidRPr="00315394">
              <w:rPr>
                <w:rStyle w:val="a9"/>
                <w:noProof/>
                <w:sz w:val="22"/>
              </w:rPr>
              <w:t>1.select</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35 \h </w:instrText>
            </w:r>
            <w:r w:rsidRPr="00315394">
              <w:rPr>
                <w:noProof/>
                <w:webHidden/>
                <w:sz w:val="22"/>
              </w:rPr>
            </w:r>
            <w:r w:rsidRPr="00315394">
              <w:rPr>
                <w:noProof/>
                <w:webHidden/>
                <w:sz w:val="22"/>
              </w:rPr>
              <w:fldChar w:fldCharType="separate"/>
            </w:r>
            <w:r w:rsidR="006E16DC">
              <w:rPr>
                <w:noProof/>
                <w:webHidden/>
                <w:sz w:val="22"/>
              </w:rPr>
              <w:t>9</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36" w:history="1">
            <w:r w:rsidR="00D63E8B" w:rsidRPr="00315394">
              <w:rPr>
                <w:rStyle w:val="a9"/>
                <w:noProof/>
                <w:sz w:val="22"/>
              </w:rPr>
              <w:t xml:space="preserve">1.1 </w:t>
            </w:r>
            <w:r w:rsidR="00D63E8B" w:rsidRPr="00315394">
              <w:rPr>
                <w:rStyle w:val="a9"/>
                <w:rFonts w:hint="eastAsia"/>
                <w:noProof/>
                <w:sz w:val="22"/>
              </w:rPr>
              <w:t>描述符就绪条件</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36 \h </w:instrText>
            </w:r>
            <w:r w:rsidRPr="00315394">
              <w:rPr>
                <w:noProof/>
                <w:webHidden/>
                <w:sz w:val="22"/>
              </w:rPr>
            </w:r>
            <w:r w:rsidRPr="00315394">
              <w:rPr>
                <w:noProof/>
                <w:webHidden/>
                <w:sz w:val="22"/>
              </w:rPr>
              <w:fldChar w:fldCharType="separate"/>
            </w:r>
            <w:r w:rsidR="006E16DC">
              <w:rPr>
                <w:noProof/>
                <w:webHidden/>
                <w:sz w:val="22"/>
              </w:rPr>
              <w:t>10</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37" w:history="1">
            <w:r w:rsidR="00D63E8B" w:rsidRPr="00315394">
              <w:rPr>
                <w:rStyle w:val="a9"/>
                <w:noProof/>
                <w:sz w:val="22"/>
              </w:rPr>
              <w:t>1.2 select</w:t>
            </w:r>
            <w:r w:rsidR="00D63E8B" w:rsidRPr="00315394">
              <w:rPr>
                <w:rStyle w:val="a9"/>
                <w:rFonts w:hint="eastAsia"/>
                <w:noProof/>
                <w:sz w:val="22"/>
              </w:rPr>
              <w:t>的优缺点</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37 \h </w:instrText>
            </w:r>
            <w:r w:rsidRPr="00315394">
              <w:rPr>
                <w:noProof/>
                <w:webHidden/>
                <w:sz w:val="22"/>
              </w:rPr>
            </w:r>
            <w:r w:rsidRPr="00315394">
              <w:rPr>
                <w:noProof/>
                <w:webHidden/>
                <w:sz w:val="22"/>
              </w:rPr>
              <w:fldChar w:fldCharType="separate"/>
            </w:r>
            <w:r w:rsidR="006E16DC">
              <w:rPr>
                <w:noProof/>
                <w:webHidden/>
                <w:sz w:val="22"/>
              </w:rPr>
              <w:t>10</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38" w:history="1">
            <w:r w:rsidR="00D63E8B" w:rsidRPr="00315394">
              <w:rPr>
                <w:rStyle w:val="a9"/>
                <w:noProof/>
                <w:sz w:val="22"/>
              </w:rPr>
              <w:t xml:space="preserve">1.3 </w:t>
            </w:r>
            <w:r w:rsidR="00D63E8B" w:rsidRPr="00315394">
              <w:rPr>
                <w:rStyle w:val="a9"/>
                <w:rFonts w:hint="eastAsia"/>
                <w:noProof/>
                <w:sz w:val="22"/>
              </w:rPr>
              <w:t>使用</w:t>
            </w:r>
            <w:r w:rsidR="00D63E8B" w:rsidRPr="00315394">
              <w:rPr>
                <w:rStyle w:val="a9"/>
                <w:noProof/>
                <w:sz w:val="22"/>
              </w:rPr>
              <w:t>select</w:t>
            </w:r>
            <w:r w:rsidR="00D63E8B" w:rsidRPr="00315394">
              <w:rPr>
                <w:rStyle w:val="a9"/>
                <w:rFonts w:hint="eastAsia"/>
                <w:noProof/>
                <w:sz w:val="22"/>
              </w:rPr>
              <w:t>实现</w:t>
            </w:r>
            <w:r w:rsidR="00D63E8B" w:rsidRPr="00315394">
              <w:rPr>
                <w:rStyle w:val="a9"/>
                <w:noProof/>
                <w:sz w:val="22"/>
              </w:rPr>
              <w:t>TCP</w:t>
            </w:r>
            <w:r w:rsidR="00D63E8B" w:rsidRPr="00315394">
              <w:rPr>
                <w:rStyle w:val="a9"/>
                <w:rFonts w:hint="eastAsia"/>
                <w:noProof/>
                <w:sz w:val="22"/>
              </w:rPr>
              <w:t>回射服务器</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38 \h </w:instrText>
            </w:r>
            <w:r w:rsidRPr="00315394">
              <w:rPr>
                <w:noProof/>
                <w:webHidden/>
                <w:sz w:val="22"/>
              </w:rPr>
            </w:r>
            <w:r w:rsidRPr="00315394">
              <w:rPr>
                <w:noProof/>
                <w:webHidden/>
                <w:sz w:val="22"/>
              </w:rPr>
              <w:fldChar w:fldCharType="separate"/>
            </w:r>
            <w:r w:rsidR="006E16DC">
              <w:rPr>
                <w:noProof/>
                <w:webHidden/>
                <w:sz w:val="22"/>
              </w:rPr>
              <w:t>10</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39" w:history="1">
            <w:r w:rsidR="00D63E8B" w:rsidRPr="00315394">
              <w:rPr>
                <w:rStyle w:val="a9"/>
                <w:noProof/>
                <w:sz w:val="22"/>
              </w:rPr>
              <w:t>2.pselect</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39 \h </w:instrText>
            </w:r>
            <w:r w:rsidRPr="00315394">
              <w:rPr>
                <w:noProof/>
                <w:webHidden/>
                <w:sz w:val="22"/>
              </w:rPr>
            </w:r>
            <w:r w:rsidRPr="00315394">
              <w:rPr>
                <w:noProof/>
                <w:webHidden/>
                <w:sz w:val="22"/>
              </w:rPr>
              <w:fldChar w:fldCharType="separate"/>
            </w:r>
            <w:r w:rsidR="006E16DC">
              <w:rPr>
                <w:noProof/>
                <w:webHidden/>
                <w:sz w:val="22"/>
              </w:rPr>
              <w:t>11</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40" w:history="1">
            <w:r w:rsidR="00D63E8B" w:rsidRPr="00315394">
              <w:rPr>
                <w:rStyle w:val="a9"/>
                <w:noProof/>
                <w:sz w:val="22"/>
              </w:rPr>
              <w:t>3.poll</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40 \h </w:instrText>
            </w:r>
            <w:r w:rsidRPr="00315394">
              <w:rPr>
                <w:noProof/>
                <w:webHidden/>
                <w:sz w:val="22"/>
              </w:rPr>
            </w:r>
            <w:r w:rsidRPr="00315394">
              <w:rPr>
                <w:noProof/>
                <w:webHidden/>
                <w:sz w:val="22"/>
              </w:rPr>
              <w:fldChar w:fldCharType="separate"/>
            </w:r>
            <w:r w:rsidR="006E16DC">
              <w:rPr>
                <w:noProof/>
                <w:webHidden/>
                <w:sz w:val="22"/>
              </w:rPr>
              <w:t>1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41" w:history="1">
            <w:r w:rsidR="00D63E8B" w:rsidRPr="00315394">
              <w:rPr>
                <w:rStyle w:val="a9"/>
                <w:noProof/>
                <w:sz w:val="22"/>
              </w:rPr>
              <w:t xml:space="preserve">3.1 </w:t>
            </w:r>
            <w:r w:rsidR="00D63E8B" w:rsidRPr="00315394">
              <w:rPr>
                <w:rStyle w:val="a9"/>
                <w:rFonts w:hint="eastAsia"/>
                <w:noProof/>
                <w:sz w:val="22"/>
              </w:rPr>
              <w:t>事件</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41 \h </w:instrText>
            </w:r>
            <w:r w:rsidRPr="00315394">
              <w:rPr>
                <w:noProof/>
                <w:webHidden/>
                <w:sz w:val="22"/>
              </w:rPr>
            </w:r>
            <w:r w:rsidRPr="00315394">
              <w:rPr>
                <w:noProof/>
                <w:webHidden/>
                <w:sz w:val="22"/>
              </w:rPr>
              <w:fldChar w:fldCharType="separate"/>
            </w:r>
            <w:r w:rsidR="006E16DC">
              <w:rPr>
                <w:noProof/>
                <w:webHidden/>
                <w:sz w:val="22"/>
              </w:rPr>
              <w:t>1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42" w:history="1">
            <w:r w:rsidR="00D63E8B" w:rsidRPr="00315394">
              <w:rPr>
                <w:rStyle w:val="a9"/>
                <w:noProof/>
                <w:sz w:val="22"/>
              </w:rPr>
              <w:t>3.2 poll</w:t>
            </w:r>
            <w:r w:rsidR="00D63E8B" w:rsidRPr="00315394">
              <w:rPr>
                <w:rStyle w:val="a9"/>
                <w:rFonts w:hint="eastAsia"/>
                <w:noProof/>
                <w:sz w:val="22"/>
              </w:rPr>
              <w:t>的优缺点</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42 \h </w:instrText>
            </w:r>
            <w:r w:rsidRPr="00315394">
              <w:rPr>
                <w:noProof/>
                <w:webHidden/>
                <w:sz w:val="22"/>
              </w:rPr>
            </w:r>
            <w:r w:rsidRPr="00315394">
              <w:rPr>
                <w:noProof/>
                <w:webHidden/>
                <w:sz w:val="22"/>
              </w:rPr>
              <w:fldChar w:fldCharType="separate"/>
            </w:r>
            <w:r w:rsidR="006E16DC">
              <w:rPr>
                <w:noProof/>
                <w:webHidden/>
                <w:sz w:val="22"/>
              </w:rPr>
              <w:t>12</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43" w:history="1">
            <w:r w:rsidR="00D63E8B" w:rsidRPr="00315394">
              <w:rPr>
                <w:rStyle w:val="a9"/>
                <w:noProof/>
                <w:sz w:val="22"/>
              </w:rPr>
              <w:t>4.epoll</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43 \h </w:instrText>
            </w:r>
            <w:r w:rsidRPr="00315394">
              <w:rPr>
                <w:noProof/>
                <w:webHidden/>
                <w:sz w:val="22"/>
              </w:rPr>
            </w:r>
            <w:r w:rsidRPr="00315394">
              <w:rPr>
                <w:noProof/>
                <w:webHidden/>
                <w:sz w:val="22"/>
              </w:rPr>
              <w:fldChar w:fldCharType="separate"/>
            </w:r>
            <w:r w:rsidR="006E16DC">
              <w:rPr>
                <w:noProof/>
                <w:webHidden/>
                <w:sz w:val="22"/>
              </w:rPr>
              <w:t>1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44" w:history="1">
            <w:r w:rsidR="00D63E8B" w:rsidRPr="00315394">
              <w:rPr>
                <w:rStyle w:val="a9"/>
                <w:noProof/>
                <w:sz w:val="22"/>
              </w:rPr>
              <w:t xml:space="preserve">4.1 </w:t>
            </w:r>
            <w:r w:rsidR="00D63E8B" w:rsidRPr="00315394">
              <w:rPr>
                <w:rStyle w:val="a9"/>
                <w:rFonts w:hint="eastAsia"/>
                <w:noProof/>
                <w:sz w:val="22"/>
              </w:rPr>
              <w:t>工作模式</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44 \h </w:instrText>
            </w:r>
            <w:r w:rsidRPr="00315394">
              <w:rPr>
                <w:noProof/>
                <w:webHidden/>
                <w:sz w:val="22"/>
              </w:rPr>
            </w:r>
            <w:r w:rsidRPr="00315394">
              <w:rPr>
                <w:noProof/>
                <w:webHidden/>
                <w:sz w:val="22"/>
              </w:rPr>
              <w:fldChar w:fldCharType="separate"/>
            </w:r>
            <w:r w:rsidR="006E16DC">
              <w:rPr>
                <w:noProof/>
                <w:webHidden/>
                <w:sz w:val="22"/>
              </w:rPr>
              <w:t>14</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45" w:history="1">
            <w:r w:rsidR="00D63E8B" w:rsidRPr="00315394">
              <w:rPr>
                <w:rStyle w:val="a9"/>
                <w:noProof/>
                <w:sz w:val="22"/>
              </w:rPr>
              <w:t>4.2 epoll</w:t>
            </w:r>
            <w:r w:rsidR="00D63E8B" w:rsidRPr="00315394">
              <w:rPr>
                <w:rStyle w:val="a9"/>
                <w:rFonts w:hint="eastAsia"/>
                <w:noProof/>
                <w:sz w:val="22"/>
              </w:rPr>
              <w:t>的优缺点：</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45 \h </w:instrText>
            </w:r>
            <w:r w:rsidRPr="00315394">
              <w:rPr>
                <w:noProof/>
                <w:webHidden/>
                <w:sz w:val="22"/>
              </w:rPr>
            </w:r>
            <w:r w:rsidRPr="00315394">
              <w:rPr>
                <w:noProof/>
                <w:webHidden/>
                <w:sz w:val="22"/>
              </w:rPr>
              <w:fldChar w:fldCharType="separate"/>
            </w:r>
            <w:r w:rsidR="006E16DC">
              <w:rPr>
                <w:noProof/>
                <w:webHidden/>
                <w:sz w:val="22"/>
              </w:rPr>
              <w:t>14</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446" w:history="1">
            <w:r w:rsidR="00D63E8B" w:rsidRPr="00315394">
              <w:rPr>
                <w:rStyle w:val="a9"/>
                <w:rFonts w:hint="eastAsia"/>
                <w:noProof/>
                <w:sz w:val="22"/>
              </w:rPr>
              <w:t>五</w:t>
            </w:r>
            <w:r w:rsidR="00D63E8B" w:rsidRPr="00315394">
              <w:rPr>
                <w:rStyle w:val="a9"/>
                <w:noProof/>
                <w:sz w:val="22"/>
              </w:rPr>
              <w:t>.</w:t>
            </w:r>
            <w:r w:rsidR="00D63E8B" w:rsidRPr="00315394">
              <w:rPr>
                <w:rStyle w:val="a9"/>
                <w:rFonts w:hint="eastAsia"/>
                <w:noProof/>
                <w:sz w:val="22"/>
              </w:rPr>
              <w:t>套接字选项</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46 \h </w:instrText>
            </w:r>
            <w:r w:rsidRPr="00315394">
              <w:rPr>
                <w:noProof/>
                <w:webHidden/>
                <w:sz w:val="22"/>
              </w:rPr>
            </w:r>
            <w:r w:rsidRPr="00315394">
              <w:rPr>
                <w:noProof/>
                <w:webHidden/>
                <w:sz w:val="22"/>
              </w:rPr>
              <w:fldChar w:fldCharType="separate"/>
            </w:r>
            <w:r w:rsidR="006E16DC">
              <w:rPr>
                <w:noProof/>
                <w:webHidden/>
                <w:sz w:val="22"/>
              </w:rPr>
              <w:t>14</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47" w:history="1">
            <w:r w:rsidR="00D63E8B" w:rsidRPr="00315394">
              <w:rPr>
                <w:rStyle w:val="a9"/>
                <w:noProof/>
                <w:sz w:val="22"/>
              </w:rPr>
              <w:t>1.</w:t>
            </w:r>
            <w:r w:rsidR="00D63E8B" w:rsidRPr="00315394">
              <w:rPr>
                <w:rStyle w:val="a9"/>
                <w:rFonts w:hint="eastAsia"/>
                <w:noProof/>
                <w:sz w:val="22"/>
              </w:rPr>
              <w:t>获取及设置套接字选项的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47 \h </w:instrText>
            </w:r>
            <w:r w:rsidRPr="00315394">
              <w:rPr>
                <w:noProof/>
                <w:webHidden/>
                <w:sz w:val="22"/>
              </w:rPr>
            </w:r>
            <w:r w:rsidRPr="00315394">
              <w:rPr>
                <w:noProof/>
                <w:webHidden/>
                <w:sz w:val="22"/>
              </w:rPr>
              <w:fldChar w:fldCharType="separate"/>
            </w:r>
            <w:r w:rsidR="006E16DC">
              <w:rPr>
                <w:noProof/>
                <w:webHidden/>
                <w:sz w:val="22"/>
              </w:rPr>
              <w:t>14</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48" w:history="1">
            <w:r w:rsidR="00D63E8B" w:rsidRPr="00315394">
              <w:rPr>
                <w:rStyle w:val="a9"/>
                <w:noProof/>
                <w:sz w:val="22"/>
              </w:rPr>
              <w:t>2.</w:t>
            </w:r>
            <w:r w:rsidR="00D63E8B" w:rsidRPr="00315394">
              <w:rPr>
                <w:rStyle w:val="a9"/>
                <w:rFonts w:hint="eastAsia"/>
                <w:noProof/>
                <w:sz w:val="22"/>
              </w:rPr>
              <w:t>套接字选项分类</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48 \h </w:instrText>
            </w:r>
            <w:r w:rsidRPr="00315394">
              <w:rPr>
                <w:noProof/>
                <w:webHidden/>
                <w:sz w:val="22"/>
              </w:rPr>
            </w:r>
            <w:r w:rsidRPr="00315394">
              <w:rPr>
                <w:noProof/>
                <w:webHidden/>
                <w:sz w:val="22"/>
              </w:rPr>
              <w:fldChar w:fldCharType="separate"/>
            </w:r>
            <w:r w:rsidR="006E16DC">
              <w:rPr>
                <w:noProof/>
                <w:webHidden/>
                <w:sz w:val="22"/>
              </w:rPr>
              <w:t>15</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49" w:history="1">
            <w:r w:rsidR="00D63E8B" w:rsidRPr="00315394">
              <w:rPr>
                <w:rStyle w:val="a9"/>
                <w:noProof/>
                <w:sz w:val="22"/>
              </w:rPr>
              <w:t xml:space="preserve">2.1 </w:t>
            </w:r>
            <w:r w:rsidR="00D63E8B" w:rsidRPr="00315394">
              <w:rPr>
                <w:rStyle w:val="a9"/>
                <w:rFonts w:hint="eastAsia"/>
                <w:noProof/>
                <w:sz w:val="22"/>
              </w:rPr>
              <w:t>通用套接字选项</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49 \h </w:instrText>
            </w:r>
            <w:r w:rsidRPr="00315394">
              <w:rPr>
                <w:noProof/>
                <w:webHidden/>
                <w:sz w:val="22"/>
              </w:rPr>
            </w:r>
            <w:r w:rsidRPr="00315394">
              <w:rPr>
                <w:noProof/>
                <w:webHidden/>
                <w:sz w:val="22"/>
              </w:rPr>
              <w:fldChar w:fldCharType="separate"/>
            </w:r>
            <w:r w:rsidR="006E16DC">
              <w:rPr>
                <w:noProof/>
                <w:webHidden/>
                <w:sz w:val="22"/>
              </w:rPr>
              <w:t>15</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50" w:history="1">
            <w:r w:rsidR="00D63E8B" w:rsidRPr="00315394">
              <w:rPr>
                <w:rStyle w:val="a9"/>
                <w:noProof/>
                <w:sz w:val="22"/>
              </w:rPr>
              <w:t>2.2 TCP</w:t>
            </w:r>
            <w:r w:rsidR="00D63E8B" w:rsidRPr="00315394">
              <w:rPr>
                <w:rStyle w:val="a9"/>
                <w:rFonts w:hint="eastAsia"/>
                <w:noProof/>
                <w:sz w:val="22"/>
              </w:rPr>
              <w:t>套接字选项</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50 \h </w:instrText>
            </w:r>
            <w:r w:rsidRPr="00315394">
              <w:rPr>
                <w:noProof/>
                <w:webHidden/>
                <w:sz w:val="22"/>
              </w:rPr>
            </w:r>
            <w:r w:rsidRPr="00315394">
              <w:rPr>
                <w:noProof/>
                <w:webHidden/>
                <w:sz w:val="22"/>
              </w:rPr>
              <w:fldChar w:fldCharType="separate"/>
            </w:r>
            <w:r w:rsidR="006E16DC">
              <w:rPr>
                <w:noProof/>
                <w:webHidden/>
                <w:sz w:val="22"/>
              </w:rPr>
              <w:t>18</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451" w:history="1">
            <w:r w:rsidR="00D63E8B" w:rsidRPr="00315394">
              <w:rPr>
                <w:rStyle w:val="a9"/>
                <w:rFonts w:hint="eastAsia"/>
                <w:noProof/>
                <w:sz w:val="22"/>
              </w:rPr>
              <w:t>六</w:t>
            </w:r>
            <w:r w:rsidR="00D63E8B" w:rsidRPr="00315394">
              <w:rPr>
                <w:rStyle w:val="a9"/>
                <w:noProof/>
                <w:sz w:val="22"/>
              </w:rPr>
              <w:t>.</w:t>
            </w:r>
            <w:r w:rsidR="00D63E8B" w:rsidRPr="00315394">
              <w:rPr>
                <w:rStyle w:val="a9"/>
                <w:rFonts w:hint="eastAsia"/>
                <w:noProof/>
                <w:sz w:val="22"/>
              </w:rPr>
              <w:t>名字与数值转换</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51 \h </w:instrText>
            </w:r>
            <w:r w:rsidRPr="00315394">
              <w:rPr>
                <w:noProof/>
                <w:webHidden/>
                <w:sz w:val="22"/>
              </w:rPr>
            </w:r>
            <w:r w:rsidRPr="00315394">
              <w:rPr>
                <w:noProof/>
                <w:webHidden/>
                <w:sz w:val="22"/>
              </w:rPr>
              <w:fldChar w:fldCharType="separate"/>
            </w:r>
            <w:r w:rsidR="006E16DC">
              <w:rPr>
                <w:noProof/>
                <w:webHidden/>
                <w:sz w:val="22"/>
              </w:rPr>
              <w:t>18</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52" w:history="1">
            <w:r w:rsidR="00D63E8B" w:rsidRPr="00315394">
              <w:rPr>
                <w:rStyle w:val="a9"/>
                <w:noProof/>
                <w:sz w:val="22"/>
              </w:rPr>
              <w:t>1.</w:t>
            </w:r>
            <w:r w:rsidR="00D63E8B" w:rsidRPr="00315394">
              <w:rPr>
                <w:rStyle w:val="a9"/>
                <w:rFonts w:hint="eastAsia"/>
                <w:noProof/>
                <w:sz w:val="22"/>
              </w:rPr>
              <w:t>主机名字与</w:t>
            </w:r>
            <w:r w:rsidR="00D63E8B" w:rsidRPr="00315394">
              <w:rPr>
                <w:rStyle w:val="a9"/>
                <w:noProof/>
                <w:sz w:val="22"/>
              </w:rPr>
              <w:t>IP</w:t>
            </w:r>
            <w:r w:rsidR="00D63E8B" w:rsidRPr="00315394">
              <w:rPr>
                <w:rStyle w:val="a9"/>
                <w:rFonts w:hint="eastAsia"/>
                <w:noProof/>
                <w:sz w:val="22"/>
              </w:rPr>
              <w:t>地址之间的转换</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52 \h </w:instrText>
            </w:r>
            <w:r w:rsidRPr="00315394">
              <w:rPr>
                <w:noProof/>
                <w:webHidden/>
                <w:sz w:val="22"/>
              </w:rPr>
            </w:r>
            <w:r w:rsidRPr="00315394">
              <w:rPr>
                <w:noProof/>
                <w:webHidden/>
                <w:sz w:val="22"/>
              </w:rPr>
              <w:fldChar w:fldCharType="separate"/>
            </w:r>
            <w:r w:rsidR="006E16DC">
              <w:rPr>
                <w:noProof/>
                <w:webHidden/>
                <w:sz w:val="22"/>
              </w:rPr>
              <w:t>18</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53"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gethostbyname</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53 \h </w:instrText>
            </w:r>
            <w:r w:rsidRPr="00315394">
              <w:rPr>
                <w:noProof/>
                <w:webHidden/>
                <w:sz w:val="22"/>
              </w:rPr>
            </w:r>
            <w:r w:rsidRPr="00315394">
              <w:rPr>
                <w:noProof/>
                <w:webHidden/>
                <w:sz w:val="22"/>
              </w:rPr>
              <w:fldChar w:fldCharType="separate"/>
            </w:r>
            <w:r w:rsidR="006E16DC">
              <w:rPr>
                <w:noProof/>
                <w:webHidden/>
                <w:sz w:val="22"/>
              </w:rPr>
              <w:t>19</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54" w:history="1">
            <w:r w:rsidR="00D63E8B" w:rsidRPr="00315394">
              <w:rPr>
                <w:rStyle w:val="a9"/>
                <w:noProof/>
                <w:sz w:val="22"/>
              </w:rPr>
              <w:t>2</w:t>
            </w:r>
            <w:r w:rsidR="00D63E8B" w:rsidRPr="00315394">
              <w:rPr>
                <w:rStyle w:val="a9"/>
                <w:rFonts w:hint="eastAsia"/>
                <w:noProof/>
                <w:sz w:val="22"/>
              </w:rPr>
              <w:t>）</w:t>
            </w:r>
            <w:r w:rsidR="00D63E8B" w:rsidRPr="00315394">
              <w:rPr>
                <w:rStyle w:val="a9"/>
                <w:noProof/>
                <w:sz w:val="22"/>
              </w:rPr>
              <w:t>gethostbyaddr</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54 \h </w:instrText>
            </w:r>
            <w:r w:rsidRPr="00315394">
              <w:rPr>
                <w:noProof/>
                <w:webHidden/>
                <w:sz w:val="22"/>
              </w:rPr>
            </w:r>
            <w:r w:rsidRPr="00315394">
              <w:rPr>
                <w:noProof/>
                <w:webHidden/>
                <w:sz w:val="22"/>
              </w:rPr>
              <w:fldChar w:fldCharType="separate"/>
            </w:r>
            <w:r w:rsidR="006E16DC">
              <w:rPr>
                <w:noProof/>
                <w:webHidden/>
                <w:sz w:val="22"/>
              </w:rPr>
              <w:t>19</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55" w:history="1">
            <w:r w:rsidR="00D63E8B" w:rsidRPr="00315394">
              <w:rPr>
                <w:rStyle w:val="a9"/>
                <w:noProof/>
                <w:sz w:val="22"/>
              </w:rPr>
              <w:t>2.</w:t>
            </w:r>
            <w:r w:rsidR="00D63E8B" w:rsidRPr="00315394">
              <w:rPr>
                <w:rStyle w:val="a9"/>
                <w:rFonts w:hint="eastAsia"/>
                <w:noProof/>
                <w:sz w:val="22"/>
              </w:rPr>
              <w:t>服务名字与端口号之间的转换</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55 \h </w:instrText>
            </w:r>
            <w:r w:rsidRPr="00315394">
              <w:rPr>
                <w:noProof/>
                <w:webHidden/>
                <w:sz w:val="22"/>
              </w:rPr>
            </w:r>
            <w:r w:rsidRPr="00315394">
              <w:rPr>
                <w:noProof/>
                <w:webHidden/>
                <w:sz w:val="22"/>
              </w:rPr>
              <w:fldChar w:fldCharType="separate"/>
            </w:r>
            <w:r w:rsidR="006E16DC">
              <w:rPr>
                <w:noProof/>
                <w:webHidden/>
                <w:sz w:val="22"/>
              </w:rPr>
              <w:t>19</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56"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getservbyname</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56 \h </w:instrText>
            </w:r>
            <w:r w:rsidRPr="00315394">
              <w:rPr>
                <w:noProof/>
                <w:webHidden/>
                <w:sz w:val="22"/>
              </w:rPr>
            </w:r>
            <w:r w:rsidRPr="00315394">
              <w:rPr>
                <w:noProof/>
                <w:webHidden/>
                <w:sz w:val="22"/>
              </w:rPr>
              <w:fldChar w:fldCharType="separate"/>
            </w:r>
            <w:r w:rsidR="006E16DC">
              <w:rPr>
                <w:noProof/>
                <w:webHidden/>
                <w:sz w:val="22"/>
              </w:rPr>
              <w:t>19</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57" w:history="1">
            <w:r w:rsidR="00D63E8B" w:rsidRPr="00315394">
              <w:rPr>
                <w:rStyle w:val="a9"/>
                <w:noProof/>
                <w:sz w:val="22"/>
              </w:rPr>
              <w:t>2</w:t>
            </w:r>
            <w:r w:rsidR="00D63E8B" w:rsidRPr="00315394">
              <w:rPr>
                <w:rStyle w:val="a9"/>
                <w:rFonts w:hint="eastAsia"/>
                <w:noProof/>
                <w:sz w:val="22"/>
              </w:rPr>
              <w:t>）</w:t>
            </w:r>
            <w:r w:rsidR="00D63E8B" w:rsidRPr="00315394">
              <w:rPr>
                <w:rStyle w:val="a9"/>
                <w:noProof/>
                <w:sz w:val="22"/>
              </w:rPr>
              <w:t>getservbyport</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57 \h </w:instrText>
            </w:r>
            <w:r w:rsidRPr="00315394">
              <w:rPr>
                <w:noProof/>
                <w:webHidden/>
                <w:sz w:val="22"/>
              </w:rPr>
            </w:r>
            <w:r w:rsidRPr="00315394">
              <w:rPr>
                <w:noProof/>
                <w:webHidden/>
                <w:sz w:val="22"/>
              </w:rPr>
              <w:fldChar w:fldCharType="separate"/>
            </w:r>
            <w:r w:rsidR="006E16DC">
              <w:rPr>
                <w:noProof/>
                <w:webHidden/>
                <w:sz w:val="22"/>
              </w:rPr>
              <w:t>20</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58" w:history="1">
            <w:r w:rsidR="00D63E8B" w:rsidRPr="00315394">
              <w:rPr>
                <w:rStyle w:val="a9"/>
                <w:noProof/>
                <w:sz w:val="22"/>
              </w:rPr>
              <w:t>3.</w:t>
            </w:r>
            <w:r w:rsidR="00D63E8B" w:rsidRPr="00315394">
              <w:rPr>
                <w:rStyle w:val="a9"/>
                <w:rFonts w:hint="eastAsia"/>
                <w:noProof/>
                <w:sz w:val="22"/>
              </w:rPr>
              <w:t>主机与服务名字转</w:t>
            </w:r>
            <w:r w:rsidR="00D63E8B" w:rsidRPr="00315394">
              <w:rPr>
                <w:rStyle w:val="a9"/>
                <w:noProof/>
                <w:sz w:val="22"/>
              </w:rPr>
              <w:t>IP</w:t>
            </w:r>
            <w:r w:rsidR="00D63E8B" w:rsidRPr="00315394">
              <w:rPr>
                <w:rStyle w:val="a9"/>
                <w:rFonts w:hint="eastAsia"/>
                <w:noProof/>
                <w:sz w:val="22"/>
              </w:rPr>
              <w:t>地址与端口号</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58 \h </w:instrText>
            </w:r>
            <w:r w:rsidRPr="00315394">
              <w:rPr>
                <w:noProof/>
                <w:webHidden/>
                <w:sz w:val="22"/>
              </w:rPr>
            </w:r>
            <w:r w:rsidRPr="00315394">
              <w:rPr>
                <w:noProof/>
                <w:webHidden/>
                <w:sz w:val="22"/>
              </w:rPr>
              <w:fldChar w:fldCharType="separate"/>
            </w:r>
            <w:r w:rsidR="006E16DC">
              <w:rPr>
                <w:noProof/>
                <w:webHidden/>
                <w:sz w:val="22"/>
              </w:rPr>
              <w:t>20</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59"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getaddrinfo</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59 \h </w:instrText>
            </w:r>
            <w:r w:rsidRPr="00315394">
              <w:rPr>
                <w:noProof/>
                <w:webHidden/>
                <w:sz w:val="22"/>
              </w:rPr>
            </w:r>
            <w:r w:rsidRPr="00315394">
              <w:rPr>
                <w:noProof/>
                <w:webHidden/>
                <w:sz w:val="22"/>
              </w:rPr>
              <w:fldChar w:fldCharType="separate"/>
            </w:r>
            <w:r w:rsidR="006E16DC">
              <w:rPr>
                <w:noProof/>
                <w:webHidden/>
                <w:sz w:val="22"/>
              </w:rPr>
              <w:t>20</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60" w:history="1">
            <w:r w:rsidR="00D63E8B" w:rsidRPr="00315394">
              <w:rPr>
                <w:rStyle w:val="a9"/>
                <w:noProof/>
                <w:sz w:val="22"/>
              </w:rPr>
              <w:t>2</w:t>
            </w:r>
            <w:r w:rsidR="00D63E8B" w:rsidRPr="00315394">
              <w:rPr>
                <w:rStyle w:val="a9"/>
                <w:rFonts w:hint="eastAsia"/>
                <w:noProof/>
                <w:sz w:val="22"/>
              </w:rPr>
              <w:t>）</w:t>
            </w:r>
            <w:r w:rsidR="00D63E8B" w:rsidRPr="00315394">
              <w:rPr>
                <w:rStyle w:val="a9"/>
                <w:noProof/>
                <w:sz w:val="22"/>
              </w:rPr>
              <w:t>host_serv</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60 \h </w:instrText>
            </w:r>
            <w:r w:rsidRPr="00315394">
              <w:rPr>
                <w:noProof/>
                <w:webHidden/>
                <w:sz w:val="22"/>
              </w:rPr>
            </w:r>
            <w:r w:rsidRPr="00315394">
              <w:rPr>
                <w:noProof/>
                <w:webHidden/>
                <w:sz w:val="22"/>
              </w:rPr>
              <w:fldChar w:fldCharType="separate"/>
            </w:r>
            <w:r w:rsidR="006E16DC">
              <w:rPr>
                <w:noProof/>
                <w:webHidden/>
                <w:sz w:val="22"/>
              </w:rPr>
              <w:t>2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61" w:history="1">
            <w:r w:rsidR="00D63E8B" w:rsidRPr="00315394">
              <w:rPr>
                <w:rStyle w:val="a9"/>
                <w:noProof/>
                <w:sz w:val="22"/>
              </w:rPr>
              <w:t>3</w:t>
            </w:r>
            <w:r w:rsidR="00D63E8B" w:rsidRPr="00315394">
              <w:rPr>
                <w:rStyle w:val="a9"/>
                <w:rFonts w:hint="eastAsia"/>
                <w:noProof/>
                <w:sz w:val="22"/>
              </w:rPr>
              <w:t>）</w:t>
            </w:r>
            <w:r w:rsidR="00D63E8B" w:rsidRPr="00315394">
              <w:rPr>
                <w:rStyle w:val="a9"/>
                <w:noProof/>
                <w:sz w:val="22"/>
              </w:rPr>
              <w:t>tcp_connect</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61 \h </w:instrText>
            </w:r>
            <w:r w:rsidRPr="00315394">
              <w:rPr>
                <w:noProof/>
                <w:webHidden/>
                <w:sz w:val="22"/>
              </w:rPr>
            </w:r>
            <w:r w:rsidRPr="00315394">
              <w:rPr>
                <w:noProof/>
                <w:webHidden/>
                <w:sz w:val="22"/>
              </w:rPr>
              <w:fldChar w:fldCharType="separate"/>
            </w:r>
            <w:r w:rsidR="006E16DC">
              <w:rPr>
                <w:noProof/>
                <w:webHidden/>
                <w:sz w:val="22"/>
              </w:rPr>
              <w:t>2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62" w:history="1">
            <w:r w:rsidR="00D63E8B" w:rsidRPr="00315394">
              <w:rPr>
                <w:rStyle w:val="a9"/>
                <w:noProof/>
                <w:sz w:val="22"/>
              </w:rPr>
              <w:t>4</w:t>
            </w:r>
            <w:r w:rsidR="00D63E8B" w:rsidRPr="00315394">
              <w:rPr>
                <w:rStyle w:val="a9"/>
                <w:rFonts w:hint="eastAsia"/>
                <w:noProof/>
                <w:sz w:val="22"/>
              </w:rPr>
              <w:t>）</w:t>
            </w:r>
            <w:r w:rsidR="00D63E8B" w:rsidRPr="00315394">
              <w:rPr>
                <w:rStyle w:val="a9"/>
                <w:noProof/>
                <w:sz w:val="22"/>
              </w:rPr>
              <w:t>tcp_listen</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62 \h </w:instrText>
            </w:r>
            <w:r w:rsidRPr="00315394">
              <w:rPr>
                <w:noProof/>
                <w:webHidden/>
                <w:sz w:val="22"/>
              </w:rPr>
            </w:r>
            <w:r w:rsidRPr="00315394">
              <w:rPr>
                <w:noProof/>
                <w:webHidden/>
                <w:sz w:val="22"/>
              </w:rPr>
              <w:fldChar w:fldCharType="separate"/>
            </w:r>
            <w:r w:rsidR="006E16DC">
              <w:rPr>
                <w:noProof/>
                <w:webHidden/>
                <w:sz w:val="22"/>
              </w:rPr>
              <w:t>2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63" w:history="1">
            <w:r w:rsidR="00D63E8B" w:rsidRPr="00315394">
              <w:rPr>
                <w:rStyle w:val="a9"/>
                <w:noProof/>
                <w:sz w:val="22"/>
              </w:rPr>
              <w:t>5</w:t>
            </w:r>
            <w:r w:rsidR="00D63E8B" w:rsidRPr="00315394">
              <w:rPr>
                <w:rStyle w:val="a9"/>
                <w:rFonts w:hint="eastAsia"/>
                <w:noProof/>
                <w:sz w:val="22"/>
              </w:rPr>
              <w:t>）</w:t>
            </w:r>
            <w:r w:rsidR="00D63E8B" w:rsidRPr="00315394">
              <w:rPr>
                <w:rStyle w:val="a9"/>
                <w:noProof/>
                <w:sz w:val="22"/>
              </w:rPr>
              <w:t>udp_client</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63 \h </w:instrText>
            </w:r>
            <w:r w:rsidRPr="00315394">
              <w:rPr>
                <w:noProof/>
                <w:webHidden/>
                <w:sz w:val="22"/>
              </w:rPr>
            </w:r>
            <w:r w:rsidRPr="00315394">
              <w:rPr>
                <w:noProof/>
                <w:webHidden/>
                <w:sz w:val="22"/>
              </w:rPr>
              <w:fldChar w:fldCharType="separate"/>
            </w:r>
            <w:r w:rsidR="006E16DC">
              <w:rPr>
                <w:noProof/>
                <w:webHidden/>
                <w:sz w:val="22"/>
              </w:rPr>
              <w:t>2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64" w:history="1">
            <w:r w:rsidR="00D63E8B" w:rsidRPr="00315394">
              <w:rPr>
                <w:rStyle w:val="a9"/>
                <w:noProof/>
                <w:sz w:val="22"/>
              </w:rPr>
              <w:t>6</w:t>
            </w:r>
            <w:r w:rsidR="00D63E8B" w:rsidRPr="00315394">
              <w:rPr>
                <w:rStyle w:val="a9"/>
                <w:rFonts w:hint="eastAsia"/>
                <w:noProof/>
                <w:sz w:val="22"/>
              </w:rPr>
              <w:t>）</w:t>
            </w:r>
            <w:r w:rsidR="00D63E8B" w:rsidRPr="00315394">
              <w:rPr>
                <w:rStyle w:val="a9"/>
                <w:noProof/>
                <w:sz w:val="22"/>
              </w:rPr>
              <w:t>udp_connect</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64 \h </w:instrText>
            </w:r>
            <w:r w:rsidRPr="00315394">
              <w:rPr>
                <w:noProof/>
                <w:webHidden/>
                <w:sz w:val="22"/>
              </w:rPr>
            </w:r>
            <w:r w:rsidRPr="00315394">
              <w:rPr>
                <w:noProof/>
                <w:webHidden/>
                <w:sz w:val="22"/>
              </w:rPr>
              <w:fldChar w:fldCharType="separate"/>
            </w:r>
            <w:r w:rsidR="006E16DC">
              <w:rPr>
                <w:noProof/>
                <w:webHidden/>
                <w:sz w:val="22"/>
              </w:rPr>
              <w:t>2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65" w:history="1">
            <w:r w:rsidR="00D63E8B" w:rsidRPr="00315394">
              <w:rPr>
                <w:rStyle w:val="a9"/>
                <w:noProof/>
                <w:sz w:val="22"/>
              </w:rPr>
              <w:t>7</w:t>
            </w:r>
            <w:r w:rsidR="00D63E8B" w:rsidRPr="00315394">
              <w:rPr>
                <w:rStyle w:val="a9"/>
                <w:rFonts w:hint="eastAsia"/>
                <w:noProof/>
                <w:sz w:val="22"/>
              </w:rPr>
              <w:t>）</w:t>
            </w:r>
            <w:r w:rsidR="00D63E8B" w:rsidRPr="00315394">
              <w:rPr>
                <w:rStyle w:val="a9"/>
                <w:noProof/>
                <w:sz w:val="22"/>
              </w:rPr>
              <w:t>udp_server</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65 \h </w:instrText>
            </w:r>
            <w:r w:rsidRPr="00315394">
              <w:rPr>
                <w:noProof/>
                <w:webHidden/>
                <w:sz w:val="22"/>
              </w:rPr>
            </w:r>
            <w:r w:rsidRPr="00315394">
              <w:rPr>
                <w:noProof/>
                <w:webHidden/>
                <w:sz w:val="22"/>
              </w:rPr>
              <w:fldChar w:fldCharType="separate"/>
            </w:r>
            <w:r w:rsidR="006E16DC">
              <w:rPr>
                <w:noProof/>
                <w:webHidden/>
                <w:sz w:val="22"/>
              </w:rPr>
              <w:t>22</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66" w:history="1">
            <w:r w:rsidR="00D63E8B" w:rsidRPr="00315394">
              <w:rPr>
                <w:rStyle w:val="a9"/>
                <w:noProof/>
                <w:sz w:val="22"/>
              </w:rPr>
              <w:t>4.IP</w:t>
            </w:r>
            <w:r w:rsidR="00D63E8B" w:rsidRPr="00315394">
              <w:rPr>
                <w:rStyle w:val="a9"/>
                <w:rFonts w:hint="eastAsia"/>
                <w:noProof/>
                <w:sz w:val="22"/>
              </w:rPr>
              <w:t>地址与端口号转主机与服务名字</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66 \h </w:instrText>
            </w:r>
            <w:r w:rsidRPr="00315394">
              <w:rPr>
                <w:noProof/>
                <w:webHidden/>
                <w:sz w:val="22"/>
              </w:rPr>
            </w:r>
            <w:r w:rsidRPr="00315394">
              <w:rPr>
                <w:noProof/>
                <w:webHidden/>
                <w:sz w:val="22"/>
              </w:rPr>
              <w:fldChar w:fldCharType="separate"/>
            </w:r>
            <w:r w:rsidR="006E16DC">
              <w:rPr>
                <w:noProof/>
                <w:webHidden/>
                <w:sz w:val="22"/>
              </w:rPr>
              <w:t>2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67" w:history="1">
            <w:r w:rsidR="00D63E8B" w:rsidRPr="00315394">
              <w:rPr>
                <w:rStyle w:val="a9"/>
                <w:noProof/>
                <w:sz w:val="22"/>
              </w:rPr>
              <w:t>getnameinfo</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67 \h </w:instrText>
            </w:r>
            <w:r w:rsidRPr="00315394">
              <w:rPr>
                <w:noProof/>
                <w:webHidden/>
                <w:sz w:val="22"/>
              </w:rPr>
            </w:r>
            <w:r w:rsidRPr="00315394">
              <w:rPr>
                <w:noProof/>
                <w:webHidden/>
                <w:sz w:val="22"/>
              </w:rPr>
              <w:fldChar w:fldCharType="separate"/>
            </w:r>
            <w:r w:rsidR="006E16DC">
              <w:rPr>
                <w:noProof/>
                <w:webHidden/>
                <w:sz w:val="22"/>
              </w:rPr>
              <w:t>22</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68" w:history="1">
            <w:r w:rsidR="00D63E8B" w:rsidRPr="00315394">
              <w:rPr>
                <w:rStyle w:val="a9"/>
                <w:noProof/>
                <w:sz w:val="22"/>
              </w:rPr>
              <w:t>5.</w:t>
            </w:r>
            <w:r w:rsidR="00D63E8B" w:rsidRPr="00315394">
              <w:rPr>
                <w:rStyle w:val="a9"/>
                <w:rFonts w:hint="eastAsia"/>
                <w:noProof/>
                <w:sz w:val="22"/>
              </w:rPr>
              <w:t>其它网络相关信息</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68 \h </w:instrText>
            </w:r>
            <w:r w:rsidRPr="00315394">
              <w:rPr>
                <w:noProof/>
                <w:webHidden/>
                <w:sz w:val="22"/>
              </w:rPr>
            </w:r>
            <w:r w:rsidRPr="00315394">
              <w:rPr>
                <w:noProof/>
                <w:webHidden/>
                <w:sz w:val="22"/>
              </w:rPr>
              <w:fldChar w:fldCharType="separate"/>
            </w:r>
            <w:r w:rsidR="006E16DC">
              <w:rPr>
                <w:noProof/>
                <w:webHidden/>
                <w:sz w:val="22"/>
              </w:rPr>
              <w:t>23</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469" w:history="1">
            <w:r w:rsidR="00D63E8B" w:rsidRPr="00315394">
              <w:rPr>
                <w:rStyle w:val="a9"/>
                <w:rFonts w:hint="eastAsia"/>
                <w:noProof/>
                <w:sz w:val="22"/>
              </w:rPr>
              <w:t>七</w:t>
            </w:r>
            <w:r w:rsidR="00D63E8B" w:rsidRPr="00315394">
              <w:rPr>
                <w:rStyle w:val="a9"/>
                <w:noProof/>
                <w:sz w:val="22"/>
              </w:rPr>
              <w:t>.</w:t>
            </w:r>
            <w:r w:rsidR="00D63E8B" w:rsidRPr="00315394">
              <w:rPr>
                <w:rStyle w:val="a9"/>
                <w:rFonts w:hint="eastAsia"/>
                <w:noProof/>
                <w:sz w:val="22"/>
              </w:rPr>
              <w:t>高级</w:t>
            </w:r>
            <w:r w:rsidR="00D63E8B" w:rsidRPr="00315394">
              <w:rPr>
                <w:rStyle w:val="a9"/>
                <w:noProof/>
                <w:sz w:val="22"/>
              </w:rPr>
              <w:t>I/O</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69 \h </w:instrText>
            </w:r>
            <w:r w:rsidRPr="00315394">
              <w:rPr>
                <w:noProof/>
                <w:webHidden/>
                <w:sz w:val="22"/>
              </w:rPr>
            </w:r>
            <w:r w:rsidRPr="00315394">
              <w:rPr>
                <w:noProof/>
                <w:webHidden/>
                <w:sz w:val="22"/>
              </w:rPr>
              <w:fldChar w:fldCharType="separate"/>
            </w:r>
            <w:r w:rsidR="006E16DC">
              <w:rPr>
                <w:noProof/>
                <w:webHidden/>
                <w:sz w:val="22"/>
              </w:rPr>
              <w:t>23</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70" w:history="1">
            <w:r w:rsidR="00D63E8B" w:rsidRPr="00315394">
              <w:rPr>
                <w:rStyle w:val="a9"/>
                <w:noProof/>
                <w:sz w:val="22"/>
              </w:rPr>
              <w:t>1.</w:t>
            </w:r>
            <w:r w:rsidR="00D63E8B" w:rsidRPr="00315394">
              <w:rPr>
                <w:rStyle w:val="a9"/>
                <w:rFonts w:hint="eastAsia"/>
                <w:noProof/>
                <w:sz w:val="22"/>
              </w:rPr>
              <w:t>套接字超时</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70 \h </w:instrText>
            </w:r>
            <w:r w:rsidRPr="00315394">
              <w:rPr>
                <w:noProof/>
                <w:webHidden/>
                <w:sz w:val="22"/>
              </w:rPr>
            </w:r>
            <w:r w:rsidRPr="00315394">
              <w:rPr>
                <w:noProof/>
                <w:webHidden/>
                <w:sz w:val="22"/>
              </w:rPr>
              <w:fldChar w:fldCharType="separate"/>
            </w:r>
            <w:r w:rsidR="006E16DC">
              <w:rPr>
                <w:noProof/>
                <w:webHidden/>
                <w:sz w:val="22"/>
              </w:rPr>
              <w:t>23</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71" w:history="1">
            <w:r w:rsidR="00D63E8B" w:rsidRPr="00315394">
              <w:rPr>
                <w:rStyle w:val="a9"/>
                <w:noProof/>
                <w:sz w:val="22"/>
              </w:rPr>
              <w:t>2.</w:t>
            </w:r>
            <w:r w:rsidR="00D63E8B" w:rsidRPr="00315394">
              <w:rPr>
                <w:rStyle w:val="a9"/>
                <w:rFonts w:hint="eastAsia"/>
                <w:noProof/>
                <w:sz w:val="22"/>
              </w:rPr>
              <w:t>排队的数据量</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71 \h </w:instrText>
            </w:r>
            <w:r w:rsidRPr="00315394">
              <w:rPr>
                <w:noProof/>
                <w:webHidden/>
                <w:sz w:val="22"/>
              </w:rPr>
            </w:r>
            <w:r w:rsidRPr="00315394">
              <w:rPr>
                <w:noProof/>
                <w:webHidden/>
                <w:sz w:val="22"/>
              </w:rPr>
              <w:fldChar w:fldCharType="separate"/>
            </w:r>
            <w:r w:rsidR="006E16DC">
              <w:rPr>
                <w:noProof/>
                <w:webHidden/>
                <w:sz w:val="22"/>
              </w:rPr>
              <w:t>23</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72" w:history="1">
            <w:r w:rsidR="00D63E8B" w:rsidRPr="00315394">
              <w:rPr>
                <w:rStyle w:val="a9"/>
                <w:noProof/>
                <w:sz w:val="22"/>
              </w:rPr>
              <w:t>3.Unix I/O</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72 \h </w:instrText>
            </w:r>
            <w:r w:rsidRPr="00315394">
              <w:rPr>
                <w:noProof/>
                <w:webHidden/>
                <w:sz w:val="22"/>
              </w:rPr>
            </w:r>
            <w:r w:rsidRPr="00315394">
              <w:rPr>
                <w:noProof/>
                <w:webHidden/>
                <w:sz w:val="22"/>
              </w:rPr>
              <w:fldChar w:fldCharType="separate"/>
            </w:r>
            <w:r w:rsidR="006E16DC">
              <w:rPr>
                <w:noProof/>
                <w:webHidden/>
                <w:sz w:val="22"/>
              </w:rPr>
              <w:t>24</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73"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recv</w:t>
            </w:r>
            <w:r w:rsidR="00D63E8B" w:rsidRPr="00315394">
              <w:rPr>
                <w:rStyle w:val="a9"/>
                <w:rFonts w:hint="eastAsia"/>
                <w:noProof/>
                <w:sz w:val="22"/>
              </w:rPr>
              <w:t>和</w:t>
            </w:r>
            <w:r w:rsidR="00D63E8B" w:rsidRPr="00315394">
              <w:rPr>
                <w:rStyle w:val="a9"/>
                <w:noProof/>
                <w:sz w:val="22"/>
              </w:rPr>
              <w:t>send</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73 \h </w:instrText>
            </w:r>
            <w:r w:rsidRPr="00315394">
              <w:rPr>
                <w:noProof/>
                <w:webHidden/>
                <w:sz w:val="22"/>
              </w:rPr>
            </w:r>
            <w:r w:rsidRPr="00315394">
              <w:rPr>
                <w:noProof/>
                <w:webHidden/>
                <w:sz w:val="22"/>
              </w:rPr>
              <w:fldChar w:fldCharType="separate"/>
            </w:r>
            <w:r w:rsidR="006E16DC">
              <w:rPr>
                <w:noProof/>
                <w:webHidden/>
                <w:sz w:val="22"/>
              </w:rPr>
              <w:t>24</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74" w:history="1">
            <w:r w:rsidR="00D63E8B" w:rsidRPr="00315394">
              <w:rPr>
                <w:rStyle w:val="a9"/>
                <w:noProof/>
                <w:sz w:val="22"/>
              </w:rPr>
              <w:t>2</w:t>
            </w:r>
            <w:r w:rsidR="00D63E8B" w:rsidRPr="00315394">
              <w:rPr>
                <w:rStyle w:val="a9"/>
                <w:rFonts w:hint="eastAsia"/>
                <w:noProof/>
                <w:sz w:val="22"/>
              </w:rPr>
              <w:t>）</w:t>
            </w:r>
            <w:r w:rsidR="00D63E8B" w:rsidRPr="00315394">
              <w:rPr>
                <w:rStyle w:val="a9"/>
                <w:noProof/>
                <w:sz w:val="22"/>
              </w:rPr>
              <w:t>readv</w:t>
            </w:r>
            <w:r w:rsidR="00D63E8B" w:rsidRPr="00315394">
              <w:rPr>
                <w:rStyle w:val="a9"/>
                <w:rFonts w:hint="eastAsia"/>
                <w:noProof/>
                <w:sz w:val="22"/>
              </w:rPr>
              <w:t>和</w:t>
            </w:r>
            <w:r w:rsidR="00D63E8B" w:rsidRPr="00315394">
              <w:rPr>
                <w:rStyle w:val="a9"/>
                <w:noProof/>
                <w:sz w:val="22"/>
              </w:rPr>
              <w:t>writev</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74 \h </w:instrText>
            </w:r>
            <w:r w:rsidRPr="00315394">
              <w:rPr>
                <w:noProof/>
                <w:webHidden/>
                <w:sz w:val="22"/>
              </w:rPr>
            </w:r>
            <w:r w:rsidRPr="00315394">
              <w:rPr>
                <w:noProof/>
                <w:webHidden/>
                <w:sz w:val="22"/>
              </w:rPr>
              <w:fldChar w:fldCharType="separate"/>
            </w:r>
            <w:r w:rsidR="006E16DC">
              <w:rPr>
                <w:noProof/>
                <w:webHidden/>
                <w:sz w:val="22"/>
              </w:rPr>
              <w:t>24</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75" w:history="1">
            <w:r w:rsidR="00D63E8B" w:rsidRPr="00315394">
              <w:rPr>
                <w:rStyle w:val="a9"/>
                <w:noProof/>
                <w:sz w:val="22"/>
              </w:rPr>
              <w:t>3</w:t>
            </w:r>
            <w:r w:rsidR="00D63E8B" w:rsidRPr="00315394">
              <w:rPr>
                <w:rStyle w:val="a9"/>
                <w:rFonts w:hint="eastAsia"/>
                <w:noProof/>
                <w:sz w:val="22"/>
              </w:rPr>
              <w:t>）</w:t>
            </w:r>
            <w:r w:rsidR="00D63E8B" w:rsidRPr="00315394">
              <w:rPr>
                <w:rStyle w:val="a9"/>
                <w:noProof/>
                <w:sz w:val="22"/>
              </w:rPr>
              <w:t>recvmsg</w:t>
            </w:r>
            <w:r w:rsidR="00D63E8B" w:rsidRPr="00315394">
              <w:rPr>
                <w:rStyle w:val="a9"/>
                <w:rFonts w:hint="eastAsia"/>
                <w:noProof/>
                <w:sz w:val="22"/>
              </w:rPr>
              <w:t>和</w:t>
            </w:r>
            <w:r w:rsidR="00D63E8B" w:rsidRPr="00315394">
              <w:rPr>
                <w:rStyle w:val="a9"/>
                <w:noProof/>
                <w:sz w:val="22"/>
              </w:rPr>
              <w:t>sendmsg</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75 \h </w:instrText>
            </w:r>
            <w:r w:rsidRPr="00315394">
              <w:rPr>
                <w:noProof/>
                <w:webHidden/>
                <w:sz w:val="22"/>
              </w:rPr>
            </w:r>
            <w:r w:rsidRPr="00315394">
              <w:rPr>
                <w:noProof/>
                <w:webHidden/>
                <w:sz w:val="22"/>
              </w:rPr>
              <w:fldChar w:fldCharType="separate"/>
            </w:r>
            <w:r w:rsidR="006E16DC">
              <w:rPr>
                <w:noProof/>
                <w:webHidden/>
                <w:sz w:val="22"/>
              </w:rPr>
              <w:t>25</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76" w:history="1">
            <w:r w:rsidR="00D63E8B" w:rsidRPr="00315394">
              <w:rPr>
                <w:rStyle w:val="a9"/>
                <w:noProof/>
                <w:sz w:val="22"/>
              </w:rPr>
              <w:t>5</w:t>
            </w:r>
            <w:r w:rsidR="00D63E8B" w:rsidRPr="00315394">
              <w:rPr>
                <w:rStyle w:val="a9"/>
                <w:rFonts w:hint="eastAsia"/>
                <w:noProof/>
                <w:sz w:val="22"/>
              </w:rPr>
              <w:t>组</w:t>
            </w:r>
            <w:r w:rsidR="00D63E8B" w:rsidRPr="00315394">
              <w:rPr>
                <w:rStyle w:val="a9"/>
                <w:noProof/>
                <w:sz w:val="22"/>
              </w:rPr>
              <w:t>I/O</w:t>
            </w:r>
            <w:r w:rsidR="00D63E8B" w:rsidRPr="00315394">
              <w:rPr>
                <w:rStyle w:val="a9"/>
                <w:rFonts w:hint="eastAsia"/>
                <w:noProof/>
                <w:sz w:val="22"/>
              </w:rPr>
              <w:t>函数的对比</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76 \h </w:instrText>
            </w:r>
            <w:r w:rsidRPr="00315394">
              <w:rPr>
                <w:noProof/>
                <w:webHidden/>
                <w:sz w:val="22"/>
              </w:rPr>
            </w:r>
            <w:r w:rsidRPr="00315394">
              <w:rPr>
                <w:noProof/>
                <w:webHidden/>
                <w:sz w:val="22"/>
              </w:rPr>
              <w:fldChar w:fldCharType="separate"/>
            </w:r>
            <w:r w:rsidR="006E16DC">
              <w:rPr>
                <w:noProof/>
                <w:webHidden/>
                <w:sz w:val="22"/>
              </w:rPr>
              <w:t>26</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77" w:history="1">
            <w:r w:rsidR="00D63E8B" w:rsidRPr="00315394">
              <w:rPr>
                <w:rStyle w:val="a9"/>
                <w:noProof/>
                <w:sz w:val="22"/>
              </w:rPr>
              <w:t>4.</w:t>
            </w:r>
            <w:r w:rsidR="00D63E8B" w:rsidRPr="00315394">
              <w:rPr>
                <w:rStyle w:val="a9"/>
                <w:rFonts w:hint="eastAsia"/>
                <w:noProof/>
                <w:sz w:val="22"/>
              </w:rPr>
              <w:t>标准</w:t>
            </w:r>
            <w:r w:rsidR="00D63E8B" w:rsidRPr="00315394">
              <w:rPr>
                <w:rStyle w:val="a9"/>
                <w:noProof/>
                <w:sz w:val="22"/>
              </w:rPr>
              <w:t>I/O</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77 \h </w:instrText>
            </w:r>
            <w:r w:rsidRPr="00315394">
              <w:rPr>
                <w:noProof/>
                <w:webHidden/>
                <w:sz w:val="22"/>
              </w:rPr>
            </w:r>
            <w:r w:rsidRPr="00315394">
              <w:rPr>
                <w:noProof/>
                <w:webHidden/>
                <w:sz w:val="22"/>
              </w:rPr>
              <w:fldChar w:fldCharType="separate"/>
            </w:r>
            <w:r w:rsidR="006E16DC">
              <w:rPr>
                <w:noProof/>
                <w:webHidden/>
                <w:sz w:val="22"/>
              </w:rPr>
              <w:t>26</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478" w:history="1">
            <w:r w:rsidR="00D63E8B" w:rsidRPr="00315394">
              <w:rPr>
                <w:rStyle w:val="a9"/>
                <w:rFonts w:hint="eastAsia"/>
                <w:noProof/>
                <w:sz w:val="22"/>
              </w:rPr>
              <w:t>八</w:t>
            </w:r>
            <w:r w:rsidR="00D63E8B" w:rsidRPr="00315394">
              <w:rPr>
                <w:rStyle w:val="a9"/>
                <w:noProof/>
                <w:sz w:val="22"/>
              </w:rPr>
              <w:t>.Unix</w:t>
            </w:r>
            <w:r w:rsidR="00D63E8B" w:rsidRPr="00315394">
              <w:rPr>
                <w:rStyle w:val="a9"/>
                <w:rFonts w:hint="eastAsia"/>
                <w:noProof/>
                <w:sz w:val="22"/>
              </w:rPr>
              <w:t>域协议</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78 \h </w:instrText>
            </w:r>
            <w:r w:rsidRPr="00315394">
              <w:rPr>
                <w:noProof/>
                <w:webHidden/>
                <w:sz w:val="22"/>
              </w:rPr>
            </w:r>
            <w:r w:rsidRPr="00315394">
              <w:rPr>
                <w:noProof/>
                <w:webHidden/>
                <w:sz w:val="22"/>
              </w:rPr>
              <w:fldChar w:fldCharType="separate"/>
            </w:r>
            <w:r w:rsidR="006E16DC">
              <w:rPr>
                <w:noProof/>
                <w:webHidden/>
                <w:sz w:val="22"/>
              </w:rPr>
              <w:t>26</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79" w:history="1">
            <w:r w:rsidR="00D63E8B" w:rsidRPr="00315394">
              <w:rPr>
                <w:rStyle w:val="a9"/>
                <w:noProof/>
                <w:sz w:val="22"/>
              </w:rPr>
              <w:t>1.Unix</w:t>
            </w:r>
            <w:r w:rsidR="00D63E8B" w:rsidRPr="00315394">
              <w:rPr>
                <w:rStyle w:val="a9"/>
                <w:rFonts w:hint="eastAsia"/>
                <w:noProof/>
                <w:sz w:val="22"/>
              </w:rPr>
              <w:t>域套接字地址结构</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79 \h </w:instrText>
            </w:r>
            <w:r w:rsidRPr="00315394">
              <w:rPr>
                <w:noProof/>
                <w:webHidden/>
                <w:sz w:val="22"/>
              </w:rPr>
            </w:r>
            <w:r w:rsidRPr="00315394">
              <w:rPr>
                <w:noProof/>
                <w:webHidden/>
                <w:sz w:val="22"/>
              </w:rPr>
              <w:fldChar w:fldCharType="separate"/>
            </w:r>
            <w:r w:rsidR="006E16DC">
              <w:rPr>
                <w:noProof/>
                <w:webHidden/>
                <w:sz w:val="22"/>
              </w:rPr>
              <w:t>27</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80" w:history="1">
            <w:r w:rsidR="00D63E8B" w:rsidRPr="00315394">
              <w:rPr>
                <w:rStyle w:val="a9"/>
                <w:noProof/>
                <w:sz w:val="22"/>
              </w:rPr>
              <w:t>2.</w:t>
            </w:r>
            <w:r w:rsidR="00D63E8B" w:rsidRPr="00315394">
              <w:rPr>
                <w:rStyle w:val="a9"/>
                <w:rFonts w:hint="eastAsia"/>
                <w:noProof/>
                <w:sz w:val="22"/>
              </w:rPr>
              <w:t>相关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80 \h </w:instrText>
            </w:r>
            <w:r w:rsidRPr="00315394">
              <w:rPr>
                <w:noProof/>
                <w:webHidden/>
                <w:sz w:val="22"/>
              </w:rPr>
            </w:r>
            <w:r w:rsidRPr="00315394">
              <w:rPr>
                <w:noProof/>
                <w:webHidden/>
                <w:sz w:val="22"/>
              </w:rPr>
              <w:fldChar w:fldCharType="separate"/>
            </w:r>
            <w:r w:rsidR="006E16DC">
              <w:rPr>
                <w:noProof/>
                <w:webHidden/>
                <w:sz w:val="22"/>
              </w:rPr>
              <w:t>27</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81"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socketpair</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81 \h </w:instrText>
            </w:r>
            <w:r w:rsidRPr="00315394">
              <w:rPr>
                <w:noProof/>
                <w:webHidden/>
                <w:sz w:val="22"/>
              </w:rPr>
            </w:r>
            <w:r w:rsidRPr="00315394">
              <w:rPr>
                <w:noProof/>
                <w:webHidden/>
                <w:sz w:val="22"/>
              </w:rPr>
              <w:fldChar w:fldCharType="separate"/>
            </w:r>
            <w:r w:rsidR="006E16DC">
              <w:rPr>
                <w:noProof/>
                <w:webHidden/>
                <w:sz w:val="22"/>
              </w:rPr>
              <w:t>27</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82" w:history="1">
            <w:r w:rsidR="00D63E8B" w:rsidRPr="00315394">
              <w:rPr>
                <w:rStyle w:val="a9"/>
                <w:noProof/>
                <w:sz w:val="22"/>
              </w:rPr>
              <w:t>2</w:t>
            </w:r>
            <w:r w:rsidR="00D63E8B" w:rsidRPr="00315394">
              <w:rPr>
                <w:rStyle w:val="a9"/>
                <w:rFonts w:hint="eastAsia"/>
                <w:noProof/>
                <w:sz w:val="22"/>
              </w:rPr>
              <w:t>）其它</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82 \h </w:instrText>
            </w:r>
            <w:r w:rsidRPr="00315394">
              <w:rPr>
                <w:noProof/>
                <w:webHidden/>
                <w:sz w:val="22"/>
              </w:rPr>
            </w:r>
            <w:r w:rsidRPr="00315394">
              <w:rPr>
                <w:noProof/>
                <w:webHidden/>
                <w:sz w:val="22"/>
              </w:rPr>
              <w:fldChar w:fldCharType="separate"/>
            </w:r>
            <w:r w:rsidR="006E16DC">
              <w:rPr>
                <w:noProof/>
                <w:webHidden/>
                <w:sz w:val="22"/>
              </w:rPr>
              <w:t>27</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83" w:history="1">
            <w:r w:rsidR="00D63E8B" w:rsidRPr="00315394">
              <w:rPr>
                <w:rStyle w:val="a9"/>
                <w:noProof/>
                <w:sz w:val="22"/>
              </w:rPr>
              <w:t>3.</w:t>
            </w:r>
            <w:r w:rsidR="00D63E8B" w:rsidRPr="00315394">
              <w:rPr>
                <w:rStyle w:val="a9"/>
                <w:rFonts w:hint="eastAsia"/>
                <w:noProof/>
                <w:sz w:val="22"/>
              </w:rPr>
              <w:t>描述符传递</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83 \h </w:instrText>
            </w:r>
            <w:r w:rsidRPr="00315394">
              <w:rPr>
                <w:noProof/>
                <w:webHidden/>
                <w:sz w:val="22"/>
              </w:rPr>
            </w:r>
            <w:r w:rsidRPr="00315394">
              <w:rPr>
                <w:noProof/>
                <w:webHidden/>
                <w:sz w:val="22"/>
              </w:rPr>
              <w:fldChar w:fldCharType="separate"/>
            </w:r>
            <w:r w:rsidR="006E16DC">
              <w:rPr>
                <w:noProof/>
                <w:webHidden/>
                <w:sz w:val="22"/>
              </w:rPr>
              <w:t>28</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484" w:history="1">
            <w:r w:rsidR="00D63E8B" w:rsidRPr="00315394">
              <w:rPr>
                <w:rStyle w:val="a9"/>
                <w:rFonts w:hint="eastAsia"/>
                <w:noProof/>
                <w:sz w:val="22"/>
              </w:rPr>
              <w:t>九</w:t>
            </w:r>
            <w:r w:rsidR="00D63E8B" w:rsidRPr="00315394">
              <w:rPr>
                <w:rStyle w:val="a9"/>
                <w:noProof/>
                <w:sz w:val="22"/>
              </w:rPr>
              <w:t>.</w:t>
            </w:r>
            <w:r w:rsidR="00D63E8B" w:rsidRPr="00315394">
              <w:rPr>
                <w:rStyle w:val="a9"/>
                <w:rFonts w:hint="eastAsia"/>
                <w:noProof/>
                <w:sz w:val="22"/>
              </w:rPr>
              <w:t>非阻塞式</w:t>
            </w:r>
            <w:r w:rsidR="00D63E8B" w:rsidRPr="00315394">
              <w:rPr>
                <w:rStyle w:val="a9"/>
                <w:noProof/>
                <w:sz w:val="22"/>
              </w:rPr>
              <w:t>I/O</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84 \h </w:instrText>
            </w:r>
            <w:r w:rsidRPr="00315394">
              <w:rPr>
                <w:noProof/>
                <w:webHidden/>
                <w:sz w:val="22"/>
              </w:rPr>
            </w:r>
            <w:r w:rsidRPr="00315394">
              <w:rPr>
                <w:noProof/>
                <w:webHidden/>
                <w:sz w:val="22"/>
              </w:rPr>
              <w:fldChar w:fldCharType="separate"/>
            </w:r>
            <w:r w:rsidR="006E16DC">
              <w:rPr>
                <w:noProof/>
                <w:webHidden/>
                <w:sz w:val="22"/>
              </w:rPr>
              <w:t>28</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85" w:history="1">
            <w:r w:rsidR="00D63E8B" w:rsidRPr="00315394">
              <w:rPr>
                <w:rStyle w:val="a9"/>
                <w:noProof/>
                <w:sz w:val="22"/>
              </w:rPr>
              <w:t>1.</w:t>
            </w:r>
            <w:r w:rsidR="00D63E8B" w:rsidRPr="00315394">
              <w:rPr>
                <w:rStyle w:val="a9"/>
                <w:rFonts w:hint="eastAsia"/>
                <w:noProof/>
                <w:sz w:val="22"/>
              </w:rPr>
              <w:t>非阻塞读和写</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85 \h </w:instrText>
            </w:r>
            <w:r w:rsidRPr="00315394">
              <w:rPr>
                <w:noProof/>
                <w:webHidden/>
                <w:sz w:val="22"/>
              </w:rPr>
            </w:r>
            <w:r w:rsidRPr="00315394">
              <w:rPr>
                <w:noProof/>
                <w:webHidden/>
                <w:sz w:val="22"/>
              </w:rPr>
              <w:fldChar w:fldCharType="separate"/>
            </w:r>
            <w:r w:rsidR="006E16DC">
              <w:rPr>
                <w:noProof/>
                <w:webHidden/>
                <w:sz w:val="22"/>
              </w:rPr>
              <w:t>29</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86" w:history="1">
            <w:r w:rsidR="00D63E8B" w:rsidRPr="00315394">
              <w:rPr>
                <w:rStyle w:val="a9"/>
                <w:noProof/>
                <w:sz w:val="22"/>
              </w:rPr>
              <w:t>2.</w:t>
            </w:r>
            <w:r w:rsidR="00D63E8B" w:rsidRPr="00315394">
              <w:rPr>
                <w:rStyle w:val="a9"/>
                <w:rFonts w:hint="eastAsia"/>
                <w:noProof/>
                <w:sz w:val="22"/>
              </w:rPr>
              <w:t>非阻塞</w:t>
            </w:r>
            <w:r w:rsidR="00D63E8B" w:rsidRPr="00315394">
              <w:rPr>
                <w:rStyle w:val="a9"/>
                <w:noProof/>
                <w:sz w:val="22"/>
              </w:rPr>
              <w:t>connect</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86 \h </w:instrText>
            </w:r>
            <w:r w:rsidRPr="00315394">
              <w:rPr>
                <w:noProof/>
                <w:webHidden/>
                <w:sz w:val="22"/>
              </w:rPr>
            </w:r>
            <w:r w:rsidRPr="00315394">
              <w:rPr>
                <w:noProof/>
                <w:webHidden/>
                <w:sz w:val="22"/>
              </w:rPr>
              <w:fldChar w:fldCharType="separate"/>
            </w:r>
            <w:r w:rsidR="006E16DC">
              <w:rPr>
                <w:noProof/>
                <w:webHidden/>
                <w:sz w:val="22"/>
              </w:rPr>
              <w:t>29</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87" w:history="1">
            <w:r w:rsidR="00D63E8B" w:rsidRPr="00315394">
              <w:rPr>
                <w:rStyle w:val="a9"/>
                <w:noProof/>
                <w:sz w:val="22"/>
              </w:rPr>
              <w:t>3.</w:t>
            </w:r>
            <w:r w:rsidR="00D63E8B" w:rsidRPr="00315394">
              <w:rPr>
                <w:rStyle w:val="a9"/>
                <w:rFonts w:hint="eastAsia"/>
                <w:noProof/>
                <w:sz w:val="22"/>
              </w:rPr>
              <w:t>非阻塞</w:t>
            </w:r>
            <w:r w:rsidR="00D63E8B" w:rsidRPr="00315394">
              <w:rPr>
                <w:rStyle w:val="a9"/>
                <w:noProof/>
                <w:sz w:val="22"/>
              </w:rPr>
              <w:t>accept</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87 \h </w:instrText>
            </w:r>
            <w:r w:rsidRPr="00315394">
              <w:rPr>
                <w:noProof/>
                <w:webHidden/>
                <w:sz w:val="22"/>
              </w:rPr>
            </w:r>
            <w:r w:rsidRPr="00315394">
              <w:rPr>
                <w:noProof/>
                <w:webHidden/>
                <w:sz w:val="22"/>
              </w:rPr>
              <w:fldChar w:fldCharType="separate"/>
            </w:r>
            <w:r w:rsidR="006E16DC">
              <w:rPr>
                <w:noProof/>
                <w:webHidden/>
                <w:sz w:val="22"/>
              </w:rPr>
              <w:t>30</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488" w:history="1">
            <w:r w:rsidR="00D63E8B" w:rsidRPr="00315394">
              <w:rPr>
                <w:rStyle w:val="a9"/>
                <w:rFonts w:hint="eastAsia"/>
                <w:noProof/>
                <w:sz w:val="22"/>
              </w:rPr>
              <w:t>十</w:t>
            </w:r>
            <w:r w:rsidR="00D63E8B" w:rsidRPr="00315394">
              <w:rPr>
                <w:rStyle w:val="a9"/>
                <w:noProof/>
                <w:sz w:val="22"/>
              </w:rPr>
              <w:t>.</w:t>
            </w:r>
            <w:r w:rsidR="00D63E8B" w:rsidRPr="00315394">
              <w:rPr>
                <w:rStyle w:val="a9"/>
                <w:rFonts w:hint="eastAsia"/>
                <w:noProof/>
                <w:sz w:val="22"/>
              </w:rPr>
              <w:t>线程</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88 \h </w:instrText>
            </w:r>
            <w:r w:rsidRPr="00315394">
              <w:rPr>
                <w:noProof/>
                <w:webHidden/>
                <w:sz w:val="22"/>
              </w:rPr>
            </w:r>
            <w:r w:rsidRPr="00315394">
              <w:rPr>
                <w:noProof/>
                <w:webHidden/>
                <w:sz w:val="22"/>
              </w:rPr>
              <w:fldChar w:fldCharType="separate"/>
            </w:r>
            <w:r w:rsidR="006E16DC">
              <w:rPr>
                <w:noProof/>
                <w:webHidden/>
                <w:sz w:val="22"/>
              </w:rPr>
              <w:t>30</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89" w:history="1">
            <w:r w:rsidR="00D63E8B" w:rsidRPr="00315394">
              <w:rPr>
                <w:rStyle w:val="a9"/>
                <w:noProof/>
                <w:sz w:val="22"/>
              </w:rPr>
              <w:t>1.</w:t>
            </w:r>
            <w:r w:rsidR="00D63E8B" w:rsidRPr="00315394">
              <w:rPr>
                <w:rStyle w:val="a9"/>
                <w:rFonts w:hint="eastAsia"/>
                <w:noProof/>
                <w:sz w:val="22"/>
              </w:rPr>
              <w:t>相关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89 \h </w:instrText>
            </w:r>
            <w:r w:rsidRPr="00315394">
              <w:rPr>
                <w:noProof/>
                <w:webHidden/>
                <w:sz w:val="22"/>
              </w:rPr>
            </w:r>
            <w:r w:rsidRPr="00315394">
              <w:rPr>
                <w:noProof/>
                <w:webHidden/>
                <w:sz w:val="22"/>
              </w:rPr>
              <w:fldChar w:fldCharType="separate"/>
            </w:r>
            <w:r w:rsidR="006E16DC">
              <w:rPr>
                <w:noProof/>
                <w:webHidden/>
                <w:sz w:val="22"/>
              </w:rPr>
              <w:t>3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90"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pthread_create</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90 \h </w:instrText>
            </w:r>
            <w:r w:rsidRPr="00315394">
              <w:rPr>
                <w:noProof/>
                <w:webHidden/>
                <w:sz w:val="22"/>
              </w:rPr>
            </w:r>
            <w:r w:rsidRPr="00315394">
              <w:rPr>
                <w:noProof/>
                <w:webHidden/>
                <w:sz w:val="22"/>
              </w:rPr>
              <w:fldChar w:fldCharType="separate"/>
            </w:r>
            <w:r w:rsidR="006E16DC">
              <w:rPr>
                <w:noProof/>
                <w:webHidden/>
                <w:sz w:val="22"/>
              </w:rPr>
              <w:t>3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91" w:history="1">
            <w:r w:rsidR="00D63E8B" w:rsidRPr="00315394">
              <w:rPr>
                <w:rStyle w:val="a9"/>
                <w:noProof/>
                <w:sz w:val="22"/>
              </w:rPr>
              <w:t>2</w:t>
            </w:r>
            <w:r w:rsidR="00D63E8B" w:rsidRPr="00315394">
              <w:rPr>
                <w:rStyle w:val="a9"/>
                <w:rFonts w:hint="eastAsia"/>
                <w:noProof/>
                <w:sz w:val="22"/>
              </w:rPr>
              <w:t>）</w:t>
            </w:r>
            <w:r w:rsidR="00D63E8B" w:rsidRPr="00315394">
              <w:rPr>
                <w:rStyle w:val="a9"/>
                <w:noProof/>
                <w:sz w:val="22"/>
              </w:rPr>
              <w:t>pthread_join</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91 \h </w:instrText>
            </w:r>
            <w:r w:rsidRPr="00315394">
              <w:rPr>
                <w:noProof/>
                <w:webHidden/>
                <w:sz w:val="22"/>
              </w:rPr>
            </w:r>
            <w:r w:rsidRPr="00315394">
              <w:rPr>
                <w:noProof/>
                <w:webHidden/>
                <w:sz w:val="22"/>
              </w:rPr>
              <w:fldChar w:fldCharType="separate"/>
            </w:r>
            <w:r w:rsidR="006E16DC">
              <w:rPr>
                <w:noProof/>
                <w:webHidden/>
                <w:sz w:val="22"/>
              </w:rPr>
              <w:t>3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92" w:history="1">
            <w:r w:rsidR="00D63E8B" w:rsidRPr="00315394">
              <w:rPr>
                <w:rStyle w:val="a9"/>
                <w:noProof/>
                <w:sz w:val="22"/>
              </w:rPr>
              <w:t>3</w:t>
            </w:r>
            <w:r w:rsidR="00D63E8B" w:rsidRPr="00315394">
              <w:rPr>
                <w:rStyle w:val="a9"/>
                <w:rFonts w:hint="eastAsia"/>
                <w:noProof/>
                <w:sz w:val="22"/>
              </w:rPr>
              <w:t>）</w:t>
            </w:r>
            <w:r w:rsidR="00D63E8B" w:rsidRPr="00315394">
              <w:rPr>
                <w:rStyle w:val="a9"/>
                <w:noProof/>
                <w:sz w:val="22"/>
              </w:rPr>
              <w:t>pthread_self</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92 \h </w:instrText>
            </w:r>
            <w:r w:rsidRPr="00315394">
              <w:rPr>
                <w:noProof/>
                <w:webHidden/>
                <w:sz w:val="22"/>
              </w:rPr>
            </w:r>
            <w:r w:rsidRPr="00315394">
              <w:rPr>
                <w:noProof/>
                <w:webHidden/>
                <w:sz w:val="22"/>
              </w:rPr>
              <w:fldChar w:fldCharType="separate"/>
            </w:r>
            <w:r w:rsidR="006E16DC">
              <w:rPr>
                <w:noProof/>
                <w:webHidden/>
                <w:sz w:val="22"/>
              </w:rPr>
              <w:t>3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93" w:history="1">
            <w:r w:rsidR="00D63E8B" w:rsidRPr="00315394">
              <w:rPr>
                <w:rStyle w:val="a9"/>
                <w:noProof/>
                <w:sz w:val="22"/>
              </w:rPr>
              <w:t>4</w:t>
            </w:r>
            <w:r w:rsidR="00D63E8B" w:rsidRPr="00315394">
              <w:rPr>
                <w:rStyle w:val="a9"/>
                <w:rFonts w:hint="eastAsia"/>
                <w:noProof/>
                <w:sz w:val="22"/>
              </w:rPr>
              <w:t>）</w:t>
            </w:r>
            <w:r w:rsidR="00D63E8B" w:rsidRPr="00315394">
              <w:rPr>
                <w:rStyle w:val="a9"/>
                <w:noProof/>
                <w:sz w:val="22"/>
              </w:rPr>
              <w:t>pthread_detach</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93 \h </w:instrText>
            </w:r>
            <w:r w:rsidRPr="00315394">
              <w:rPr>
                <w:noProof/>
                <w:webHidden/>
                <w:sz w:val="22"/>
              </w:rPr>
            </w:r>
            <w:r w:rsidRPr="00315394">
              <w:rPr>
                <w:noProof/>
                <w:webHidden/>
                <w:sz w:val="22"/>
              </w:rPr>
              <w:fldChar w:fldCharType="separate"/>
            </w:r>
            <w:r w:rsidR="006E16DC">
              <w:rPr>
                <w:noProof/>
                <w:webHidden/>
                <w:sz w:val="22"/>
              </w:rPr>
              <w:t>3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94" w:history="1">
            <w:r w:rsidR="00D63E8B" w:rsidRPr="00315394">
              <w:rPr>
                <w:rStyle w:val="a9"/>
                <w:noProof/>
                <w:sz w:val="22"/>
              </w:rPr>
              <w:t>5</w:t>
            </w:r>
            <w:r w:rsidR="00D63E8B" w:rsidRPr="00315394">
              <w:rPr>
                <w:rStyle w:val="a9"/>
                <w:rFonts w:hint="eastAsia"/>
                <w:noProof/>
                <w:sz w:val="22"/>
              </w:rPr>
              <w:t>）</w:t>
            </w:r>
            <w:r w:rsidR="00D63E8B" w:rsidRPr="00315394">
              <w:rPr>
                <w:rStyle w:val="a9"/>
                <w:noProof/>
                <w:sz w:val="22"/>
              </w:rPr>
              <w:t>pthread_exit</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94 \h </w:instrText>
            </w:r>
            <w:r w:rsidRPr="00315394">
              <w:rPr>
                <w:noProof/>
                <w:webHidden/>
                <w:sz w:val="22"/>
              </w:rPr>
            </w:r>
            <w:r w:rsidRPr="00315394">
              <w:rPr>
                <w:noProof/>
                <w:webHidden/>
                <w:sz w:val="22"/>
              </w:rPr>
              <w:fldChar w:fldCharType="separate"/>
            </w:r>
            <w:r w:rsidR="006E16DC">
              <w:rPr>
                <w:noProof/>
                <w:webHidden/>
                <w:sz w:val="22"/>
              </w:rPr>
              <w:t>33</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95" w:history="1">
            <w:r w:rsidR="00D63E8B" w:rsidRPr="00315394">
              <w:rPr>
                <w:rStyle w:val="a9"/>
                <w:noProof/>
                <w:sz w:val="22"/>
              </w:rPr>
              <w:t>6</w:t>
            </w:r>
            <w:r w:rsidR="00D63E8B" w:rsidRPr="00315394">
              <w:rPr>
                <w:rStyle w:val="a9"/>
                <w:rFonts w:hint="eastAsia"/>
                <w:noProof/>
                <w:sz w:val="22"/>
              </w:rPr>
              <w:t>）</w:t>
            </w:r>
            <w:r w:rsidR="00D63E8B" w:rsidRPr="00315394">
              <w:rPr>
                <w:rStyle w:val="a9"/>
                <w:noProof/>
                <w:sz w:val="22"/>
              </w:rPr>
              <w:t>pthread_equal</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95 \h </w:instrText>
            </w:r>
            <w:r w:rsidRPr="00315394">
              <w:rPr>
                <w:noProof/>
                <w:webHidden/>
                <w:sz w:val="22"/>
              </w:rPr>
            </w:r>
            <w:r w:rsidRPr="00315394">
              <w:rPr>
                <w:noProof/>
                <w:webHidden/>
                <w:sz w:val="22"/>
              </w:rPr>
              <w:fldChar w:fldCharType="separate"/>
            </w:r>
            <w:r w:rsidR="006E16DC">
              <w:rPr>
                <w:noProof/>
                <w:webHidden/>
                <w:sz w:val="22"/>
              </w:rPr>
              <w:t>34</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96" w:history="1">
            <w:r w:rsidR="00D63E8B" w:rsidRPr="00315394">
              <w:rPr>
                <w:rStyle w:val="a9"/>
                <w:noProof/>
                <w:sz w:val="22"/>
              </w:rPr>
              <w:t>7</w:t>
            </w:r>
            <w:r w:rsidR="00D63E8B" w:rsidRPr="00315394">
              <w:rPr>
                <w:rStyle w:val="a9"/>
                <w:rFonts w:hint="eastAsia"/>
                <w:noProof/>
                <w:sz w:val="22"/>
              </w:rPr>
              <w:t>）</w:t>
            </w:r>
            <w:r w:rsidR="00D63E8B" w:rsidRPr="00315394">
              <w:rPr>
                <w:rStyle w:val="a9"/>
                <w:noProof/>
                <w:sz w:val="22"/>
              </w:rPr>
              <w:t>pthread_cancel</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96 \h </w:instrText>
            </w:r>
            <w:r w:rsidRPr="00315394">
              <w:rPr>
                <w:noProof/>
                <w:webHidden/>
                <w:sz w:val="22"/>
              </w:rPr>
            </w:r>
            <w:r w:rsidRPr="00315394">
              <w:rPr>
                <w:noProof/>
                <w:webHidden/>
                <w:sz w:val="22"/>
              </w:rPr>
              <w:fldChar w:fldCharType="separate"/>
            </w:r>
            <w:r w:rsidR="006E16DC">
              <w:rPr>
                <w:noProof/>
                <w:webHidden/>
                <w:sz w:val="22"/>
              </w:rPr>
              <w:t>34</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497" w:history="1">
            <w:r w:rsidR="00D63E8B" w:rsidRPr="00315394">
              <w:rPr>
                <w:rStyle w:val="a9"/>
                <w:noProof/>
                <w:sz w:val="22"/>
              </w:rPr>
              <w:t>8</w:t>
            </w:r>
            <w:r w:rsidR="00D63E8B" w:rsidRPr="00315394">
              <w:rPr>
                <w:rStyle w:val="a9"/>
                <w:rFonts w:hint="eastAsia"/>
                <w:noProof/>
                <w:sz w:val="22"/>
              </w:rPr>
              <w:t>）</w:t>
            </w:r>
            <w:r w:rsidR="00D63E8B" w:rsidRPr="00315394">
              <w:rPr>
                <w:rStyle w:val="a9"/>
                <w:noProof/>
                <w:sz w:val="22"/>
              </w:rPr>
              <w:t>pthread_cleanup_push</w:t>
            </w:r>
            <w:r w:rsidR="00D63E8B" w:rsidRPr="00315394">
              <w:rPr>
                <w:rStyle w:val="a9"/>
                <w:rFonts w:hint="eastAsia"/>
                <w:noProof/>
                <w:sz w:val="22"/>
              </w:rPr>
              <w:t>和</w:t>
            </w:r>
            <w:r w:rsidR="00D63E8B" w:rsidRPr="00315394">
              <w:rPr>
                <w:rStyle w:val="a9"/>
                <w:noProof/>
                <w:sz w:val="22"/>
              </w:rPr>
              <w:t>pthread_cleanup_pop</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97 \h </w:instrText>
            </w:r>
            <w:r w:rsidRPr="00315394">
              <w:rPr>
                <w:noProof/>
                <w:webHidden/>
                <w:sz w:val="22"/>
              </w:rPr>
            </w:r>
            <w:r w:rsidRPr="00315394">
              <w:rPr>
                <w:noProof/>
                <w:webHidden/>
                <w:sz w:val="22"/>
              </w:rPr>
              <w:fldChar w:fldCharType="separate"/>
            </w:r>
            <w:r w:rsidR="006E16DC">
              <w:rPr>
                <w:noProof/>
                <w:webHidden/>
                <w:sz w:val="22"/>
              </w:rPr>
              <w:t>34</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98" w:history="1">
            <w:r w:rsidR="00D63E8B" w:rsidRPr="00315394">
              <w:rPr>
                <w:rStyle w:val="a9"/>
                <w:noProof/>
                <w:sz w:val="22"/>
              </w:rPr>
              <w:t>2.</w:t>
            </w:r>
            <w:r w:rsidR="00D63E8B" w:rsidRPr="00315394">
              <w:rPr>
                <w:rStyle w:val="a9"/>
                <w:rFonts w:hint="eastAsia"/>
                <w:noProof/>
                <w:sz w:val="22"/>
              </w:rPr>
              <w:t>线程安全的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98 \h </w:instrText>
            </w:r>
            <w:r w:rsidRPr="00315394">
              <w:rPr>
                <w:noProof/>
                <w:webHidden/>
                <w:sz w:val="22"/>
              </w:rPr>
            </w:r>
            <w:r w:rsidRPr="00315394">
              <w:rPr>
                <w:noProof/>
                <w:webHidden/>
                <w:sz w:val="22"/>
              </w:rPr>
              <w:fldChar w:fldCharType="separate"/>
            </w:r>
            <w:r w:rsidR="006E16DC">
              <w:rPr>
                <w:noProof/>
                <w:webHidden/>
                <w:sz w:val="22"/>
              </w:rPr>
              <w:t>36</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499" w:history="1">
            <w:r w:rsidR="00D63E8B" w:rsidRPr="00315394">
              <w:rPr>
                <w:rStyle w:val="a9"/>
                <w:noProof/>
                <w:sz w:val="22"/>
              </w:rPr>
              <w:t>3.</w:t>
            </w:r>
            <w:r w:rsidR="00D63E8B" w:rsidRPr="00315394">
              <w:rPr>
                <w:rStyle w:val="a9"/>
                <w:rFonts w:hint="eastAsia"/>
                <w:noProof/>
                <w:sz w:val="22"/>
              </w:rPr>
              <w:t>线程特定数据</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499 \h </w:instrText>
            </w:r>
            <w:r w:rsidRPr="00315394">
              <w:rPr>
                <w:noProof/>
                <w:webHidden/>
                <w:sz w:val="22"/>
              </w:rPr>
            </w:r>
            <w:r w:rsidRPr="00315394">
              <w:rPr>
                <w:noProof/>
                <w:webHidden/>
                <w:sz w:val="22"/>
              </w:rPr>
              <w:fldChar w:fldCharType="separate"/>
            </w:r>
            <w:r w:rsidR="006E16DC">
              <w:rPr>
                <w:noProof/>
                <w:webHidden/>
                <w:sz w:val="22"/>
              </w:rPr>
              <w:t>36</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00"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pthread_once</w:t>
            </w:r>
            <w:r w:rsidR="00D63E8B" w:rsidRPr="00315394">
              <w:rPr>
                <w:rStyle w:val="a9"/>
                <w:rFonts w:hint="eastAsia"/>
                <w:noProof/>
                <w:sz w:val="22"/>
              </w:rPr>
              <w:t>和</w:t>
            </w:r>
            <w:r w:rsidR="00D63E8B" w:rsidRPr="00315394">
              <w:rPr>
                <w:rStyle w:val="a9"/>
                <w:noProof/>
                <w:sz w:val="22"/>
              </w:rPr>
              <w:t>pthread_key_create</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00 \h </w:instrText>
            </w:r>
            <w:r w:rsidRPr="00315394">
              <w:rPr>
                <w:noProof/>
                <w:webHidden/>
                <w:sz w:val="22"/>
              </w:rPr>
            </w:r>
            <w:r w:rsidRPr="00315394">
              <w:rPr>
                <w:noProof/>
                <w:webHidden/>
                <w:sz w:val="22"/>
              </w:rPr>
              <w:fldChar w:fldCharType="separate"/>
            </w:r>
            <w:r w:rsidR="006E16DC">
              <w:rPr>
                <w:noProof/>
                <w:webHidden/>
                <w:sz w:val="22"/>
              </w:rPr>
              <w:t>37</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01" w:history="1">
            <w:r w:rsidR="00D63E8B" w:rsidRPr="00315394">
              <w:rPr>
                <w:rStyle w:val="a9"/>
                <w:noProof/>
                <w:sz w:val="22"/>
              </w:rPr>
              <w:t>2</w:t>
            </w:r>
            <w:r w:rsidR="00D63E8B" w:rsidRPr="00315394">
              <w:rPr>
                <w:rStyle w:val="a9"/>
                <w:rFonts w:hint="eastAsia"/>
                <w:noProof/>
                <w:sz w:val="22"/>
              </w:rPr>
              <w:t>）</w:t>
            </w:r>
            <w:r w:rsidR="00D63E8B" w:rsidRPr="00315394">
              <w:rPr>
                <w:rStyle w:val="a9"/>
                <w:noProof/>
                <w:sz w:val="22"/>
              </w:rPr>
              <w:t>pthread_getspecific</w:t>
            </w:r>
            <w:r w:rsidR="00D63E8B" w:rsidRPr="00315394">
              <w:rPr>
                <w:rStyle w:val="a9"/>
                <w:rFonts w:hint="eastAsia"/>
                <w:noProof/>
                <w:sz w:val="22"/>
              </w:rPr>
              <w:t>和</w:t>
            </w:r>
            <w:r w:rsidR="00D63E8B" w:rsidRPr="00315394">
              <w:rPr>
                <w:rStyle w:val="a9"/>
                <w:noProof/>
                <w:sz w:val="22"/>
              </w:rPr>
              <w:t>pthread_setspecific</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01 \h </w:instrText>
            </w:r>
            <w:r w:rsidRPr="00315394">
              <w:rPr>
                <w:noProof/>
                <w:webHidden/>
                <w:sz w:val="22"/>
              </w:rPr>
            </w:r>
            <w:r w:rsidRPr="00315394">
              <w:rPr>
                <w:noProof/>
                <w:webHidden/>
                <w:sz w:val="22"/>
              </w:rPr>
              <w:fldChar w:fldCharType="separate"/>
            </w:r>
            <w:r w:rsidR="006E16DC">
              <w:rPr>
                <w:noProof/>
                <w:webHidden/>
                <w:sz w:val="22"/>
              </w:rPr>
              <w:t>38</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02" w:history="1">
            <w:r w:rsidR="00D63E8B" w:rsidRPr="00315394">
              <w:rPr>
                <w:rStyle w:val="a9"/>
                <w:noProof/>
                <w:sz w:val="22"/>
              </w:rPr>
              <w:t>3</w:t>
            </w:r>
            <w:r w:rsidR="00D63E8B" w:rsidRPr="00315394">
              <w:rPr>
                <w:rStyle w:val="a9"/>
                <w:rFonts w:hint="eastAsia"/>
                <w:noProof/>
                <w:sz w:val="22"/>
              </w:rPr>
              <w:t>）</w:t>
            </w:r>
            <w:r w:rsidR="00D63E8B" w:rsidRPr="00315394">
              <w:rPr>
                <w:rStyle w:val="a9"/>
                <w:noProof/>
                <w:sz w:val="22"/>
              </w:rPr>
              <w:t>pthread_key_delete</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02 \h </w:instrText>
            </w:r>
            <w:r w:rsidRPr="00315394">
              <w:rPr>
                <w:noProof/>
                <w:webHidden/>
                <w:sz w:val="22"/>
              </w:rPr>
            </w:r>
            <w:r w:rsidRPr="00315394">
              <w:rPr>
                <w:noProof/>
                <w:webHidden/>
                <w:sz w:val="22"/>
              </w:rPr>
              <w:fldChar w:fldCharType="separate"/>
            </w:r>
            <w:r w:rsidR="006E16DC">
              <w:rPr>
                <w:noProof/>
                <w:webHidden/>
                <w:sz w:val="22"/>
              </w:rPr>
              <w:t>38</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03" w:history="1">
            <w:r w:rsidR="00D63E8B" w:rsidRPr="00315394">
              <w:rPr>
                <w:rStyle w:val="a9"/>
                <w:noProof/>
                <w:sz w:val="22"/>
              </w:rPr>
              <w:t>4.</w:t>
            </w:r>
            <w:r w:rsidR="00D63E8B" w:rsidRPr="00315394">
              <w:rPr>
                <w:rStyle w:val="a9"/>
                <w:rFonts w:hint="eastAsia"/>
                <w:noProof/>
                <w:sz w:val="22"/>
              </w:rPr>
              <w:t>互斥锁</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03 \h </w:instrText>
            </w:r>
            <w:r w:rsidRPr="00315394">
              <w:rPr>
                <w:noProof/>
                <w:webHidden/>
                <w:sz w:val="22"/>
              </w:rPr>
            </w:r>
            <w:r w:rsidRPr="00315394">
              <w:rPr>
                <w:noProof/>
                <w:webHidden/>
                <w:sz w:val="22"/>
              </w:rPr>
              <w:fldChar w:fldCharType="separate"/>
            </w:r>
            <w:r w:rsidR="006E16DC">
              <w:rPr>
                <w:noProof/>
                <w:webHidden/>
                <w:sz w:val="22"/>
              </w:rPr>
              <w:t>38</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04"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pthread_mutex_lock</w:t>
            </w:r>
            <w:r w:rsidR="00D63E8B" w:rsidRPr="00315394">
              <w:rPr>
                <w:rStyle w:val="a9"/>
                <w:rFonts w:hint="eastAsia"/>
                <w:noProof/>
                <w:sz w:val="22"/>
              </w:rPr>
              <w:t>和</w:t>
            </w:r>
            <w:r w:rsidR="00D63E8B" w:rsidRPr="00315394">
              <w:rPr>
                <w:rStyle w:val="a9"/>
                <w:noProof/>
                <w:sz w:val="22"/>
              </w:rPr>
              <w:t>pthread_mutex_unlock</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04 \h </w:instrText>
            </w:r>
            <w:r w:rsidRPr="00315394">
              <w:rPr>
                <w:noProof/>
                <w:webHidden/>
                <w:sz w:val="22"/>
              </w:rPr>
            </w:r>
            <w:r w:rsidRPr="00315394">
              <w:rPr>
                <w:noProof/>
                <w:webHidden/>
                <w:sz w:val="22"/>
              </w:rPr>
              <w:fldChar w:fldCharType="separate"/>
            </w:r>
            <w:r w:rsidR="006E16DC">
              <w:rPr>
                <w:noProof/>
                <w:webHidden/>
                <w:sz w:val="22"/>
              </w:rPr>
              <w:t>38</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05" w:history="1">
            <w:r w:rsidR="00D63E8B" w:rsidRPr="00315394">
              <w:rPr>
                <w:rStyle w:val="a9"/>
                <w:noProof/>
                <w:sz w:val="22"/>
              </w:rPr>
              <w:t>5.</w:t>
            </w:r>
            <w:r w:rsidR="00D63E8B" w:rsidRPr="00315394">
              <w:rPr>
                <w:rStyle w:val="a9"/>
                <w:rFonts w:hint="eastAsia"/>
                <w:noProof/>
                <w:sz w:val="22"/>
              </w:rPr>
              <w:t>条件变量</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05 \h </w:instrText>
            </w:r>
            <w:r w:rsidRPr="00315394">
              <w:rPr>
                <w:noProof/>
                <w:webHidden/>
                <w:sz w:val="22"/>
              </w:rPr>
            </w:r>
            <w:r w:rsidRPr="00315394">
              <w:rPr>
                <w:noProof/>
                <w:webHidden/>
                <w:sz w:val="22"/>
              </w:rPr>
              <w:fldChar w:fldCharType="separate"/>
            </w:r>
            <w:r w:rsidR="006E16DC">
              <w:rPr>
                <w:noProof/>
                <w:webHidden/>
                <w:sz w:val="22"/>
              </w:rPr>
              <w:t>38</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06" w:history="1">
            <w:r w:rsidR="00D63E8B" w:rsidRPr="00315394">
              <w:rPr>
                <w:rStyle w:val="a9"/>
                <w:noProof/>
                <w:sz w:val="22"/>
              </w:rPr>
              <w:t>1</w:t>
            </w:r>
            <w:r w:rsidR="00D63E8B" w:rsidRPr="00315394">
              <w:rPr>
                <w:rStyle w:val="a9"/>
                <w:rFonts w:hint="eastAsia"/>
                <w:noProof/>
                <w:sz w:val="22"/>
              </w:rPr>
              <w:t>）</w:t>
            </w:r>
            <w:r w:rsidR="00D63E8B" w:rsidRPr="00315394">
              <w:rPr>
                <w:rStyle w:val="a9"/>
                <w:noProof/>
                <w:sz w:val="22"/>
              </w:rPr>
              <w:t>pthread_cond_wait</w:t>
            </w:r>
            <w:r w:rsidR="00D63E8B" w:rsidRPr="00315394">
              <w:rPr>
                <w:rStyle w:val="a9"/>
                <w:rFonts w:hint="eastAsia"/>
                <w:noProof/>
                <w:sz w:val="22"/>
              </w:rPr>
              <w:t>和</w:t>
            </w:r>
            <w:r w:rsidR="00D63E8B" w:rsidRPr="00315394">
              <w:rPr>
                <w:rStyle w:val="a9"/>
                <w:noProof/>
                <w:sz w:val="22"/>
              </w:rPr>
              <w:t>pthread_cond_signal</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06 \h </w:instrText>
            </w:r>
            <w:r w:rsidRPr="00315394">
              <w:rPr>
                <w:noProof/>
                <w:webHidden/>
                <w:sz w:val="22"/>
              </w:rPr>
            </w:r>
            <w:r w:rsidRPr="00315394">
              <w:rPr>
                <w:noProof/>
                <w:webHidden/>
                <w:sz w:val="22"/>
              </w:rPr>
              <w:fldChar w:fldCharType="separate"/>
            </w:r>
            <w:r w:rsidR="006E16DC">
              <w:rPr>
                <w:noProof/>
                <w:webHidden/>
                <w:sz w:val="22"/>
              </w:rPr>
              <w:t>38</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07" w:history="1">
            <w:r w:rsidR="00D63E8B" w:rsidRPr="00315394">
              <w:rPr>
                <w:rStyle w:val="a9"/>
                <w:noProof/>
                <w:sz w:val="22"/>
              </w:rPr>
              <w:t>2</w:t>
            </w:r>
            <w:r w:rsidR="00D63E8B" w:rsidRPr="00315394">
              <w:rPr>
                <w:rStyle w:val="a9"/>
                <w:rFonts w:hint="eastAsia"/>
                <w:noProof/>
                <w:sz w:val="22"/>
              </w:rPr>
              <w:t>）</w:t>
            </w:r>
            <w:r w:rsidR="00D63E8B" w:rsidRPr="00315394">
              <w:rPr>
                <w:rStyle w:val="a9"/>
                <w:noProof/>
                <w:sz w:val="22"/>
              </w:rPr>
              <w:t>pthread_cond_broadcast</w:t>
            </w:r>
            <w:r w:rsidR="00D63E8B" w:rsidRPr="00315394">
              <w:rPr>
                <w:rStyle w:val="a9"/>
                <w:rFonts w:hint="eastAsia"/>
                <w:noProof/>
                <w:sz w:val="22"/>
              </w:rPr>
              <w:t>和</w:t>
            </w:r>
            <w:r w:rsidR="00D63E8B" w:rsidRPr="00315394">
              <w:rPr>
                <w:rStyle w:val="a9"/>
                <w:noProof/>
                <w:sz w:val="22"/>
              </w:rPr>
              <w:t>pthread_cond_timedwait</w:t>
            </w:r>
            <w:r w:rsidR="00D63E8B" w:rsidRPr="00315394">
              <w:rPr>
                <w:rStyle w:val="a9"/>
                <w:rFonts w:hint="eastAsia"/>
                <w:noProof/>
                <w:sz w:val="22"/>
              </w:rPr>
              <w:t>函数</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07 \h </w:instrText>
            </w:r>
            <w:r w:rsidRPr="00315394">
              <w:rPr>
                <w:noProof/>
                <w:webHidden/>
                <w:sz w:val="22"/>
              </w:rPr>
            </w:r>
            <w:r w:rsidRPr="00315394">
              <w:rPr>
                <w:noProof/>
                <w:webHidden/>
                <w:sz w:val="22"/>
              </w:rPr>
              <w:fldChar w:fldCharType="separate"/>
            </w:r>
            <w:r w:rsidR="006E16DC">
              <w:rPr>
                <w:noProof/>
                <w:webHidden/>
                <w:sz w:val="22"/>
              </w:rPr>
              <w:t>38</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508" w:history="1">
            <w:r w:rsidR="00D63E8B" w:rsidRPr="00315394">
              <w:rPr>
                <w:rStyle w:val="a9"/>
                <w:rFonts w:hint="eastAsia"/>
                <w:noProof/>
                <w:sz w:val="22"/>
              </w:rPr>
              <w:t>十一</w:t>
            </w:r>
            <w:r w:rsidR="00D63E8B" w:rsidRPr="00315394">
              <w:rPr>
                <w:rStyle w:val="a9"/>
                <w:noProof/>
                <w:sz w:val="22"/>
              </w:rPr>
              <w:t>.</w:t>
            </w:r>
            <w:r w:rsidR="00D63E8B" w:rsidRPr="00315394">
              <w:rPr>
                <w:rStyle w:val="a9"/>
                <w:rFonts w:hint="eastAsia"/>
                <w:noProof/>
                <w:sz w:val="22"/>
              </w:rPr>
              <w:t>客户</w:t>
            </w:r>
            <w:r w:rsidR="00D63E8B" w:rsidRPr="00315394">
              <w:rPr>
                <w:rStyle w:val="a9"/>
                <w:noProof/>
                <w:sz w:val="22"/>
              </w:rPr>
              <w:t>/</w:t>
            </w:r>
            <w:r w:rsidR="00D63E8B" w:rsidRPr="00315394">
              <w:rPr>
                <w:rStyle w:val="a9"/>
                <w:rFonts w:hint="eastAsia"/>
                <w:noProof/>
                <w:sz w:val="22"/>
              </w:rPr>
              <w:t>服务器程序设计范式</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08 \h </w:instrText>
            </w:r>
            <w:r w:rsidRPr="00315394">
              <w:rPr>
                <w:noProof/>
                <w:webHidden/>
                <w:sz w:val="22"/>
              </w:rPr>
            </w:r>
            <w:r w:rsidRPr="00315394">
              <w:rPr>
                <w:noProof/>
                <w:webHidden/>
                <w:sz w:val="22"/>
              </w:rPr>
              <w:fldChar w:fldCharType="separate"/>
            </w:r>
            <w:r w:rsidR="006E16DC">
              <w:rPr>
                <w:noProof/>
                <w:webHidden/>
                <w:sz w:val="22"/>
              </w:rPr>
              <w:t>38</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09" w:history="1">
            <w:r w:rsidR="00D63E8B" w:rsidRPr="00315394">
              <w:rPr>
                <w:rStyle w:val="a9"/>
                <w:rFonts w:hint="eastAsia"/>
                <w:noProof/>
                <w:sz w:val="22"/>
              </w:rPr>
              <w:t>多进程服务器</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09 \h </w:instrText>
            </w:r>
            <w:r w:rsidRPr="00315394">
              <w:rPr>
                <w:noProof/>
                <w:webHidden/>
                <w:sz w:val="22"/>
              </w:rPr>
            </w:r>
            <w:r w:rsidRPr="00315394">
              <w:rPr>
                <w:noProof/>
                <w:webHidden/>
                <w:sz w:val="22"/>
              </w:rPr>
              <w:fldChar w:fldCharType="separate"/>
            </w:r>
            <w:r w:rsidR="006E16DC">
              <w:rPr>
                <w:noProof/>
                <w:webHidden/>
                <w:sz w:val="22"/>
              </w:rPr>
              <w:t>40</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10" w:history="1">
            <w:r w:rsidR="00D63E8B" w:rsidRPr="00315394">
              <w:rPr>
                <w:rStyle w:val="a9"/>
                <w:noProof/>
                <w:sz w:val="22"/>
              </w:rPr>
              <w:t>accept</w:t>
            </w:r>
            <w:r w:rsidR="00D63E8B" w:rsidRPr="00315394">
              <w:rPr>
                <w:rStyle w:val="a9"/>
                <w:rFonts w:hint="eastAsia"/>
                <w:noProof/>
                <w:sz w:val="22"/>
              </w:rPr>
              <w:t>无上锁保护</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10 \h </w:instrText>
            </w:r>
            <w:r w:rsidRPr="00315394">
              <w:rPr>
                <w:noProof/>
                <w:webHidden/>
                <w:sz w:val="22"/>
              </w:rPr>
            </w:r>
            <w:r w:rsidRPr="00315394">
              <w:rPr>
                <w:noProof/>
                <w:webHidden/>
                <w:sz w:val="22"/>
              </w:rPr>
              <w:fldChar w:fldCharType="separate"/>
            </w:r>
            <w:r w:rsidR="006E16DC">
              <w:rPr>
                <w:noProof/>
                <w:webHidden/>
                <w:sz w:val="22"/>
              </w:rPr>
              <w:t>40</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11" w:history="1">
            <w:r w:rsidR="00D63E8B" w:rsidRPr="00315394">
              <w:rPr>
                <w:rStyle w:val="a9"/>
                <w:noProof/>
                <w:sz w:val="22"/>
              </w:rPr>
              <w:t>accept</w:t>
            </w:r>
            <w:r w:rsidR="00D63E8B" w:rsidRPr="00315394">
              <w:rPr>
                <w:rStyle w:val="a9"/>
                <w:rFonts w:hint="eastAsia"/>
                <w:noProof/>
                <w:sz w:val="22"/>
              </w:rPr>
              <w:t>使用文件上锁保护</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11 \h </w:instrText>
            </w:r>
            <w:r w:rsidRPr="00315394">
              <w:rPr>
                <w:noProof/>
                <w:webHidden/>
                <w:sz w:val="22"/>
              </w:rPr>
            </w:r>
            <w:r w:rsidRPr="00315394">
              <w:rPr>
                <w:noProof/>
                <w:webHidden/>
                <w:sz w:val="22"/>
              </w:rPr>
              <w:fldChar w:fldCharType="separate"/>
            </w:r>
            <w:r w:rsidR="006E16DC">
              <w:rPr>
                <w:noProof/>
                <w:webHidden/>
                <w:sz w:val="22"/>
              </w:rPr>
              <w:t>40</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12" w:history="1">
            <w:r w:rsidR="00D63E8B" w:rsidRPr="00315394">
              <w:rPr>
                <w:rStyle w:val="a9"/>
                <w:noProof/>
                <w:sz w:val="22"/>
              </w:rPr>
              <w:t>accept</w:t>
            </w:r>
            <w:r w:rsidR="00D63E8B" w:rsidRPr="00315394">
              <w:rPr>
                <w:rStyle w:val="a9"/>
                <w:rFonts w:hint="eastAsia"/>
                <w:noProof/>
                <w:sz w:val="22"/>
              </w:rPr>
              <w:t>使用线程互斥锁上锁保护</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12 \h </w:instrText>
            </w:r>
            <w:r w:rsidRPr="00315394">
              <w:rPr>
                <w:noProof/>
                <w:webHidden/>
                <w:sz w:val="22"/>
              </w:rPr>
            </w:r>
            <w:r w:rsidRPr="00315394">
              <w:rPr>
                <w:noProof/>
                <w:webHidden/>
                <w:sz w:val="22"/>
              </w:rPr>
              <w:fldChar w:fldCharType="separate"/>
            </w:r>
            <w:r w:rsidR="006E16DC">
              <w:rPr>
                <w:noProof/>
                <w:webHidden/>
                <w:sz w:val="22"/>
              </w:rPr>
              <w:t>4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13" w:history="1">
            <w:r w:rsidR="00D63E8B" w:rsidRPr="00315394">
              <w:rPr>
                <w:rStyle w:val="a9"/>
                <w:rFonts w:hint="eastAsia"/>
                <w:noProof/>
                <w:sz w:val="22"/>
              </w:rPr>
              <w:t>传递描述符</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13 \h </w:instrText>
            </w:r>
            <w:r w:rsidRPr="00315394">
              <w:rPr>
                <w:noProof/>
                <w:webHidden/>
                <w:sz w:val="22"/>
              </w:rPr>
            </w:r>
            <w:r w:rsidRPr="00315394">
              <w:rPr>
                <w:noProof/>
                <w:webHidden/>
                <w:sz w:val="22"/>
              </w:rPr>
              <w:fldChar w:fldCharType="separate"/>
            </w:r>
            <w:r w:rsidR="006E16DC">
              <w:rPr>
                <w:noProof/>
                <w:webHidden/>
                <w:sz w:val="22"/>
              </w:rPr>
              <w:t>41</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14" w:history="1">
            <w:r w:rsidR="00D63E8B" w:rsidRPr="00315394">
              <w:rPr>
                <w:rStyle w:val="a9"/>
                <w:rFonts w:hint="eastAsia"/>
                <w:noProof/>
                <w:sz w:val="22"/>
              </w:rPr>
              <w:t>多线程服务器</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14 \h </w:instrText>
            </w:r>
            <w:r w:rsidRPr="00315394">
              <w:rPr>
                <w:noProof/>
                <w:webHidden/>
                <w:sz w:val="22"/>
              </w:rPr>
            </w:r>
            <w:r w:rsidRPr="00315394">
              <w:rPr>
                <w:noProof/>
                <w:webHidden/>
                <w:sz w:val="22"/>
              </w:rPr>
              <w:fldChar w:fldCharType="separate"/>
            </w:r>
            <w:r w:rsidR="006E16DC">
              <w:rPr>
                <w:noProof/>
                <w:webHidden/>
                <w:sz w:val="22"/>
              </w:rPr>
              <w:t>4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15" w:history="1">
            <w:r w:rsidR="00D63E8B" w:rsidRPr="00315394">
              <w:rPr>
                <w:rStyle w:val="a9"/>
                <w:rFonts w:hint="eastAsia"/>
                <w:noProof/>
                <w:sz w:val="22"/>
              </w:rPr>
              <w:t>每个客户一个线程</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15 \h </w:instrText>
            </w:r>
            <w:r w:rsidRPr="00315394">
              <w:rPr>
                <w:noProof/>
                <w:webHidden/>
                <w:sz w:val="22"/>
              </w:rPr>
            </w:r>
            <w:r w:rsidRPr="00315394">
              <w:rPr>
                <w:noProof/>
                <w:webHidden/>
                <w:sz w:val="22"/>
              </w:rPr>
              <w:fldChar w:fldCharType="separate"/>
            </w:r>
            <w:r w:rsidR="006E16DC">
              <w:rPr>
                <w:noProof/>
                <w:webHidden/>
                <w:sz w:val="22"/>
              </w:rPr>
              <w:t>4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16" w:history="1">
            <w:r w:rsidR="00D63E8B" w:rsidRPr="00315394">
              <w:rPr>
                <w:rStyle w:val="a9"/>
                <w:rFonts w:hint="eastAsia"/>
                <w:noProof/>
                <w:sz w:val="22"/>
              </w:rPr>
              <w:t>每个线程各自</w:t>
            </w:r>
            <w:r w:rsidR="00D63E8B" w:rsidRPr="00315394">
              <w:rPr>
                <w:rStyle w:val="a9"/>
                <w:noProof/>
                <w:sz w:val="22"/>
              </w:rPr>
              <w:t>accept</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16 \h </w:instrText>
            </w:r>
            <w:r w:rsidRPr="00315394">
              <w:rPr>
                <w:noProof/>
                <w:webHidden/>
                <w:sz w:val="22"/>
              </w:rPr>
            </w:r>
            <w:r w:rsidRPr="00315394">
              <w:rPr>
                <w:noProof/>
                <w:webHidden/>
                <w:sz w:val="22"/>
              </w:rPr>
              <w:fldChar w:fldCharType="separate"/>
            </w:r>
            <w:r w:rsidR="006E16DC">
              <w:rPr>
                <w:noProof/>
                <w:webHidden/>
                <w:sz w:val="22"/>
              </w:rPr>
              <w:t>4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17" w:history="1">
            <w:r w:rsidR="00D63E8B" w:rsidRPr="00315394">
              <w:rPr>
                <w:rStyle w:val="a9"/>
                <w:rFonts w:hint="eastAsia"/>
                <w:noProof/>
                <w:sz w:val="22"/>
              </w:rPr>
              <w:t>主线程统一</w:t>
            </w:r>
            <w:r w:rsidR="00D63E8B" w:rsidRPr="00315394">
              <w:rPr>
                <w:rStyle w:val="a9"/>
                <w:noProof/>
                <w:sz w:val="22"/>
              </w:rPr>
              <w:t>accept</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17 \h </w:instrText>
            </w:r>
            <w:r w:rsidRPr="00315394">
              <w:rPr>
                <w:noProof/>
                <w:webHidden/>
                <w:sz w:val="22"/>
              </w:rPr>
            </w:r>
            <w:r w:rsidRPr="00315394">
              <w:rPr>
                <w:noProof/>
                <w:webHidden/>
                <w:sz w:val="22"/>
              </w:rPr>
              <w:fldChar w:fldCharType="separate"/>
            </w:r>
            <w:r w:rsidR="006E16DC">
              <w:rPr>
                <w:noProof/>
                <w:webHidden/>
                <w:sz w:val="22"/>
              </w:rPr>
              <w:t>41</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518" w:history="1">
            <w:r w:rsidR="00D63E8B" w:rsidRPr="00315394">
              <w:rPr>
                <w:rStyle w:val="a9"/>
                <w:rFonts w:hint="eastAsia"/>
                <w:noProof/>
                <w:sz w:val="22"/>
              </w:rPr>
              <w:t>附</w:t>
            </w:r>
            <w:r w:rsidR="00D63E8B" w:rsidRPr="00315394">
              <w:rPr>
                <w:rStyle w:val="a9"/>
                <w:noProof/>
                <w:sz w:val="22"/>
              </w:rPr>
              <w:t>1.</w:t>
            </w:r>
            <w:r w:rsidR="00D63E8B" w:rsidRPr="00315394">
              <w:rPr>
                <w:rStyle w:val="a9"/>
                <w:rFonts w:hint="eastAsia"/>
                <w:noProof/>
                <w:sz w:val="22"/>
              </w:rPr>
              <w:t>回射服务器程序</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18 \h </w:instrText>
            </w:r>
            <w:r w:rsidRPr="00315394">
              <w:rPr>
                <w:noProof/>
                <w:webHidden/>
                <w:sz w:val="22"/>
              </w:rPr>
            </w:r>
            <w:r w:rsidRPr="00315394">
              <w:rPr>
                <w:noProof/>
                <w:webHidden/>
                <w:sz w:val="22"/>
              </w:rPr>
              <w:fldChar w:fldCharType="separate"/>
            </w:r>
            <w:r w:rsidR="006E16DC">
              <w:rPr>
                <w:noProof/>
                <w:webHidden/>
                <w:sz w:val="22"/>
              </w:rPr>
              <w:t>41</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19" w:history="1">
            <w:r w:rsidR="00D63E8B" w:rsidRPr="00315394">
              <w:rPr>
                <w:rStyle w:val="a9"/>
                <w:noProof/>
                <w:sz w:val="22"/>
              </w:rPr>
              <w:t>1.TCP</w:t>
            </w:r>
            <w:r w:rsidR="00D63E8B" w:rsidRPr="00315394">
              <w:rPr>
                <w:rStyle w:val="a9"/>
                <w:rFonts w:hint="eastAsia"/>
                <w:noProof/>
                <w:sz w:val="22"/>
              </w:rPr>
              <w:t>回射服务器程序</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19 \h </w:instrText>
            </w:r>
            <w:r w:rsidRPr="00315394">
              <w:rPr>
                <w:noProof/>
                <w:webHidden/>
                <w:sz w:val="22"/>
              </w:rPr>
            </w:r>
            <w:r w:rsidRPr="00315394">
              <w:rPr>
                <w:noProof/>
                <w:webHidden/>
                <w:sz w:val="22"/>
              </w:rPr>
              <w:fldChar w:fldCharType="separate"/>
            </w:r>
            <w:r w:rsidR="006E16DC">
              <w:rPr>
                <w:noProof/>
                <w:webHidden/>
                <w:sz w:val="22"/>
              </w:rPr>
              <w:t>41</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20" w:history="1">
            <w:r w:rsidR="00D63E8B" w:rsidRPr="00315394">
              <w:rPr>
                <w:rStyle w:val="a9"/>
                <w:noProof/>
                <w:sz w:val="22"/>
              </w:rPr>
              <w:t>1.</w:t>
            </w:r>
            <w:r w:rsidR="00D63E8B" w:rsidRPr="00315394">
              <w:rPr>
                <w:rStyle w:val="a9"/>
                <w:rFonts w:hint="eastAsia"/>
                <w:noProof/>
                <w:sz w:val="22"/>
              </w:rPr>
              <w:t>客户端正常终止</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20 \h </w:instrText>
            </w:r>
            <w:r w:rsidRPr="00315394">
              <w:rPr>
                <w:noProof/>
                <w:webHidden/>
                <w:sz w:val="22"/>
              </w:rPr>
            </w:r>
            <w:r w:rsidRPr="00315394">
              <w:rPr>
                <w:noProof/>
                <w:webHidden/>
                <w:sz w:val="22"/>
              </w:rPr>
              <w:fldChar w:fldCharType="separate"/>
            </w:r>
            <w:r w:rsidR="006E16DC">
              <w:rPr>
                <w:noProof/>
                <w:webHidden/>
                <w:sz w:val="22"/>
              </w:rPr>
              <w:t>4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21" w:history="1">
            <w:r w:rsidR="00D63E8B" w:rsidRPr="00315394">
              <w:rPr>
                <w:rStyle w:val="a9"/>
                <w:noProof/>
                <w:sz w:val="22"/>
              </w:rPr>
              <w:t xml:space="preserve">1.1 </w:t>
            </w:r>
            <w:r w:rsidR="00D63E8B" w:rsidRPr="00315394">
              <w:rPr>
                <w:rStyle w:val="a9"/>
                <w:rFonts w:hint="eastAsia"/>
                <w:noProof/>
                <w:sz w:val="22"/>
              </w:rPr>
              <w:t>使用</w:t>
            </w:r>
            <w:r w:rsidR="00D63E8B" w:rsidRPr="00315394">
              <w:rPr>
                <w:rStyle w:val="a9"/>
                <w:noProof/>
                <w:sz w:val="22"/>
              </w:rPr>
              <w:t>wait</w:t>
            </w:r>
            <w:r w:rsidR="00D63E8B" w:rsidRPr="00315394">
              <w:rPr>
                <w:rStyle w:val="a9"/>
                <w:rFonts w:hint="eastAsia"/>
                <w:noProof/>
                <w:sz w:val="22"/>
              </w:rPr>
              <w:t>版</w:t>
            </w:r>
            <w:r w:rsidR="00D63E8B" w:rsidRPr="00315394">
              <w:rPr>
                <w:rStyle w:val="a9"/>
                <w:noProof/>
                <w:sz w:val="22"/>
              </w:rPr>
              <w:t>sig_chld</w:t>
            </w:r>
            <w:r w:rsidR="00D63E8B" w:rsidRPr="00315394">
              <w:rPr>
                <w:rStyle w:val="a9"/>
                <w:rFonts w:hint="eastAsia"/>
                <w:noProof/>
                <w:sz w:val="22"/>
              </w:rPr>
              <w:t>函数处理子进程</w:t>
            </w:r>
            <w:r w:rsidR="00D63E8B" w:rsidRPr="00315394">
              <w:rPr>
                <w:rStyle w:val="a9"/>
                <w:noProof/>
                <w:sz w:val="22"/>
              </w:rPr>
              <w:t>SIGCHLD</w:t>
            </w:r>
            <w:r w:rsidR="00D63E8B" w:rsidRPr="00315394">
              <w:rPr>
                <w:rStyle w:val="a9"/>
                <w:rFonts w:hint="eastAsia"/>
                <w:noProof/>
                <w:sz w:val="22"/>
              </w:rPr>
              <w:t>信号</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21 \h </w:instrText>
            </w:r>
            <w:r w:rsidRPr="00315394">
              <w:rPr>
                <w:noProof/>
                <w:webHidden/>
                <w:sz w:val="22"/>
              </w:rPr>
            </w:r>
            <w:r w:rsidRPr="00315394">
              <w:rPr>
                <w:noProof/>
                <w:webHidden/>
                <w:sz w:val="22"/>
              </w:rPr>
              <w:fldChar w:fldCharType="separate"/>
            </w:r>
            <w:r w:rsidR="006E16DC">
              <w:rPr>
                <w:noProof/>
                <w:webHidden/>
                <w:sz w:val="22"/>
              </w:rPr>
              <w:t>42</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22" w:history="1">
            <w:r w:rsidR="00D63E8B" w:rsidRPr="00315394">
              <w:rPr>
                <w:rStyle w:val="a9"/>
                <w:noProof/>
                <w:sz w:val="22"/>
              </w:rPr>
              <w:t xml:space="preserve">1.2 </w:t>
            </w:r>
            <w:r w:rsidR="00D63E8B" w:rsidRPr="00315394">
              <w:rPr>
                <w:rStyle w:val="a9"/>
                <w:rFonts w:hint="eastAsia"/>
                <w:noProof/>
                <w:sz w:val="22"/>
              </w:rPr>
              <w:t>使用</w:t>
            </w:r>
            <w:r w:rsidR="00D63E8B" w:rsidRPr="00315394">
              <w:rPr>
                <w:rStyle w:val="a9"/>
                <w:noProof/>
                <w:sz w:val="22"/>
              </w:rPr>
              <w:t>waitpid</w:t>
            </w:r>
            <w:r w:rsidR="00D63E8B" w:rsidRPr="00315394">
              <w:rPr>
                <w:rStyle w:val="a9"/>
                <w:rFonts w:hint="eastAsia"/>
                <w:noProof/>
                <w:sz w:val="22"/>
              </w:rPr>
              <w:t>版</w:t>
            </w:r>
            <w:r w:rsidR="00D63E8B" w:rsidRPr="00315394">
              <w:rPr>
                <w:rStyle w:val="a9"/>
                <w:noProof/>
                <w:sz w:val="22"/>
              </w:rPr>
              <w:t>sig_chld</w:t>
            </w:r>
            <w:r w:rsidR="00D63E8B" w:rsidRPr="00315394">
              <w:rPr>
                <w:rStyle w:val="a9"/>
                <w:rFonts w:hint="eastAsia"/>
                <w:noProof/>
                <w:sz w:val="22"/>
              </w:rPr>
              <w:t>函数处理子进程</w:t>
            </w:r>
            <w:r w:rsidR="00D63E8B" w:rsidRPr="00315394">
              <w:rPr>
                <w:rStyle w:val="a9"/>
                <w:noProof/>
                <w:sz w:val="22"/>
              </w:rPr>
              <w:t>SIGCHLD</w:t>
            </w:r>
            <w:r w:rsidR="00D63E8B" w:rsidRPr="00315394">
              <w:rPr>
                <w:rStyle w:val="a9"/>
                <w:rFonts w:hint="eastAsia"/>
                <w:noProof/>
                <w:sz w:val="22"/>
              </w:rPr>
              <w:t>信号</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22 \h </w:instrText>
            </w:r>
            <w:r w:rsidRPr="00315394">
              <w:rPr>
                <w:noProof/>
                <w:webHidden/>
                <w:sz w:val="22"/>
              </w:rPr>
            </w:r>
            <w:r w:rsidRPr="00315394">
              <w:rPr>
                <w:noProof/>
                <w:webHidden/>
                <w:sz w:val="22"/>
              </w:rPr>
              <w:fldChar w:fldCharType="separate"/>
            </w:r>
            <w:r w:rsidR="006E16DC">
              <w:rPr>
                <w:noProof/>
                <w:webHidden/>
                <w:sz w:val="22"/>
              </w:rPr>
              <w:t>43</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23" w:history="1">
            <w:r w:rsidR="00D63E8B" w:rsidRPr="00315394">
              <w:rPr>
                <w:rStyle w:val="a9"/>
                <w:noProof/>
                <w:sz w:val="22"/>
              </w:rPr>
              <w:t>2.accept</w:t>
            </w:r>
            <w:r w:rsidR="00D63E8B" w:rsidRPr="00315394">
              <w:rPr>
                <w:rStyle w:val="a9"/>
                <w:rFonts w:hint="eastAsia"/>
                <w:noProof/>
                <w:sz w:val="22"/>
              </w:rPr>
              <w:t>返回前连接终止</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23 \h </w:instrText>
            </w:r>
            <w:r w:rsidRPr="00315394">
              <w:rPr>
                <w:noProof/>
                <w:webHidden/>
                <w:sz w:val="22"/>
              </w:rPr>
            </w:r>
            <w:r w:rsidRPr="00315394">
              <w:rPr>
                <w:noProof/>
                <w:webHidden/>
                <w:sz w:val="22"/>
              </w:rPr>
              <w:fldChar w:fldCharType="separate"/>
            </w:r>
            <w:r w:rsidR="006E16DC">
              <w:rPr>
                <w:noProof/>
                <w:webHidden/>
                <w:sz w:val="22"/>
              </w:rPr>
              <w:t>44</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24" w:history="1">
            <w:r w:rsidR="00D63E8B" w:rsidRPr="00315394">
              <w:rPr>
                <w:rStyle w:val="a9"/>
                <w:noProof/>
                <w:sz w:val="22"/>
              </w:rPr>
              <w:t>3.</w:t>
            </w:r>
            <w:r w:rsidR="00D63E8B" w:rsidRPr="00315394">
              <w:rPr>
                <w:rStyle w:val="a9"/>
                <w:rFonts w:hint="eastAsia"/>
                <w:noProof/>
                <w:sz w:val="22"/>
              </w:rPr>
              <w:t>服务器子进程终止</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24 \h </w:instrText>
            </w:r>
            <w:r w:rsidRPr="00315394">
              <w:rPr>
                <w:noProof/>
                <w:webHidden/>
                <w:sz w:val="22"/>
              </w:rPr>
            </w:r>
            <w:r w:rsidRPr="00315394">
              <w:rPr>
                <w:noProof/>
                <w:webHidden/>
                <w:sz w:val="22"/>
              </w:rPr>
              <w:fldChar w:fldCharType="separate"/>
            </w:r>
            <w:r w:rsidR="006E16DC">
              <w:rPr>
                <w:noProof/>
                <w:webHidden/>
                <w:sz w:val="22"/>
              </w:rPr>
              <w:t>44</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25" w:history="1">
            <w:r w:rsidR="00D63E8B" w:rsidRPr="00315394">
              <w:rPr>
                <w:rStyle w:val="a9"/>
                <w:noProof/>
                <w:sz w:val="22"/>
              </w:rPr>
              <w:t xml:space="preserve">3.1 </w:t>
            </w:r>
            <w:r w:rsidR="00D63E8B" w:rsidRPr="00315394">
              <w:rPr>
                <w:rStyle w:val="a9"/>
                <w:rFonts w:hint="eastAsia"/>
                <w:noProof/>
                <w:sz w:val="22"/>
              </w:rPr>
              <w:t>继续对收到</w:t>
            </w:r>
            <w:r w:rsidR="00D63E8B" w:rsidRPr="00315394">
              <w:rPr>
                <w:rStyle w:val="a9"/>
                <w:noProof/>
                <w:sz w:val="22"/>
              </w:rPr>
              <w:t>RST</w:t>
            </w:r>
            <w:r w:rsidR="00D63E8B" w:rsidRPr="00315394">
              <w:rPr>
                <w:rStyle w:val="a9"/>
                <w:rFonts w:hint="eastAsia"/>
                <w:noProof/>
                <w:sz w:val="22"/>
              </w:rPr>
              <w:t>分节的套接字写</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25 \h </w:instrText>
            </w:r>
            <w:r w:rsidRPr="00315394">
              <w:rPr>
                <w:noProof/>
                <w:webHidden/>
                <w:sz w:val="22"/>
              </w:rPr>
            </w:r>
            <w:r w:rsidRPr="00315394">
              <w:rPr>
                <w:noProof/>
                <w:webHidden/>
                <w:sz w:val="22"/>
              </w:rPr>
              <w:fldChar w:fldCharType="separate"/>
            </w:r>
            <w:r w:rsidR="006E16DC">
              <w:rPr>
                <w:noProof/>
                <w:webHidden/>
                <w:sz w:val="22"/>
              </w:rPr>
              <w:t>45</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26" w:history="1">
            <w:r w:rsidR="00D63E8B" w:rsidRPr="00315394">
              <w:rPr>
                <w:rStyle w:val="a9"/>
                <w:noProof/>
                <w:sz w:val="22"/>
              </w:rPr>
              <w:t>4.</w:t>
            </w:r>
            <w:r w:rsidR="00D63E8B" w:rsidRPr="00315394">
              <w:rPr>
                <w:rStyle w:val="a9"/>
                <w:rFonts w:hint="eastAsia"/>
                <w:noProof/>
                <w:sz w:val="22"/>
              </w:rPr>
              <w:t>服务器主机崩溃</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26 \h </w:instrText>
            </w:r>
            <w:r w:rsidRPr="00315394">
              <w:rPr>
                <w:noProof/>
                <w:webHidden/>
                <w:sz w:val="22"/>
              </w:rPr>
            </w:r>
            <w:r w:rsidRPr="00315394">
              <w:rPr>
                <w:noProof/>
                <w:webHidden/>
                <w:sz w:val="22"/>
              </w:rPr>
              <w:fldChar w:fldCharType="separate"/>
            </w:r>
            <w:r w:rsidR="006E16DC">
              <w:rPr>
                <w:noProof/>
                <w:webHidden/>
                <w:sz w:val="22"/>
              </w:rPr>
              <w:t>45</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27" w:history="1">
            <w:r w:rsidR="00D63E8B" w:rsidRPr="00315394">
              <w:rPr>
                <w:rStyle w:val="a9"/>
                <w:noProof/>
                <w:sz w:val="22"/>
              </w:rPr>
              <w:t>5.</w:t>
            </w:r>
            <w:r w:rsidR="00D63E8B" w:rsidRPr="00315394">
              <w:rPr>
                <w:rStyle w:val="a9"/>
                <w:rFonts w:hint="eastAsia"/>
                <w:noProof/>
                <w:sz w:val="22"/>
              </w:rPr>
              <w:t>服务器主机崩溃后重启</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27 \h </w:instrText>
            </w:r>
            <w:r w:rsidRPr="00315394">
              <w:rPr>
                <w:noProof/>
                <w:webHidden/>
                <w:sz w:val="22"/>
              </w:rPr>
            </w:r>
            <w:r w:rsidRPr="00315394">
              <w:rPr>
                <w:noProof/>
                <w:webHidden/>
                <w:sz w:val="22"/>
              </w:rPr>
              <w:fldChar w:fldCharType="separate"/>
            </w:r>
            <w:r w:rsidR="006E16DC">
              <w:rPr>
                <w:noProof/>
                <w:webHidden/>
                <w:sz w:val="22"/>
              </w:rPr>
              <w:t>46</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28" w:history="1">
            <w:r w:rsidR="00D63E8B" w:rsidRPr="00315394">
              <w:rPr>
                <w:rStyle w:val="a9"/>
                <w:noProof/>
                <w:sz w:val="22"/>
              </w:rPr>
              <w:t>6.</w:t>
            </w:r>
            <w:r w:rsidR="00D63E8B" w:rsidRPr="00315394">
              <w:rPr>
                <w:rStyle w:val="a9"/>
                <w:rFonts w:hint="eastAsia"/>
                <w:noProof/>
                <w:sz w:val="22"/>
              </w:rPr>
              <w:t>服务器主机关机</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28 \h </w:instrText>
            </w:r>
            <w:r w:rsidRPr="00315394">
              <w:rPr>
                <w:noProof/>
                <w:webHidden/>
                <w:sz w:val="22"/>
              </w:rPr>
            </w:r>
            <w:r w:rsidRPr="00315394">
              <w:rPr>
                <w:noProof/>
                <w:webHidden/>
                <w:sz w:val="22"/>
              </w:rPr>
              <w:fldChar w:fldCharType="separate"/>
            </w:r>
            <w:r w:rsidR="006E16DC">
              <w:rPr>
                <w:noProof/>
                <w:webHidden/>
                <w:sz w:val="22"/>
              </w:rPr>
              <w:t>46</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29" w:history="1">
            <w:r w:rsidR="00D63E8B" w:rsidRPr="00315394">
              <w:rPr>
                <w:rStyle w:val="a9"/>
                <w:noProof/>
                <w:sz w:val="22"/>
              </w:rPr>
              <w:t>2.UDP</w:t>
            </w:r>
            <w:r w:rsidR="00D63E8B" w:rsidRPr="00315394">
              <w:rPr>
                <w:rStyle w:val="a9"/>
                <w:rFonts w:hint="eastAsia"/>
                <w:noProof/>
                <w:sz w:val="22"/>
              </w:rPr>
              <w:t>回射服务器程序</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29 \h </w:instrText>
            </w:r>
            <w:r w:rsidRPr="00315394">
              <w:rPr>
                <w:noProof/>
                <w:webHidden/>
                <w:sz w:val="22"/>
              </w:rPr>
            </w:r>
            <w:r w:rsidRPr="00315394">
              <w:rPr>
                <w:noProof/>
                <w:webHidden/>
                <w:sz w:val="22"/>
              </w:rPr>
              <w:fldChar w:fldCharType="separate"/>
            </w:r>
            <w:r w:rsidR="006E16DC">
              <w:rPr>
                <w:noProof/>
                <w:webHidden/>
                <w:sz w:val="22"/>
              </w:rPr>
              <w:t>46</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30" w:history="1">
            <w:r w:rsidR="00D63E8B" w:rsidRPr="00315394">
              <w:rPr>
                <w:rStyle w:val="a9"/>
                <w:noProof/>
                <w:sz w:val="22"/>
              </w:rPr>
              <w:t>1.</w:t>
            </w:r>
            <w:r w:rsidR="00D63E8B" w:rsidRPr="00315394">
              <w:rPr>
                <w:rStyle w:val="a9"/>
                <w:rFonts w:hint="eastAsia"/>
                <w:noProof/>
                <w:sz w:val="22"/>
              </w:rPr>
              <w:t>客户端无法验证收到的数据报</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30 \h </w:instrText>
            </w:r>
            <w:r w:rsidRPr="00315394">
              <w:rPr>
                <w:noProof/>
                <w:webHidden/>
                <w:sz w:val="22"/>
              </w:rPr>
            </w:r>
            <w:r w:rsidRPr="00315394">
              <w:rPr>
                <w:noProof/>
                <w:webHidden/>
                <w:sz w:val="22"/>
              </w:rPr>
              <w:fldChar w:fldCharType="separate"/>
            </w:r>
            <w:r w:rsidR="006E16DC">
              <w:rPr>
                <w:noProof/>
                <w:webHidden/>
                <w:sz w:val="22"/>
              </w:rPr>
              <w:t>47</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31" w:history="1">
            <w:r w:rsidR="00D63E8B" w:rsidRPr="00315394">
              <w:rPr>
                <w:rStyle w:val="a9"/>
                <w:noProof/>
                <w:sz w:val="22"/>
              </w:rPr>
              <w:t xml:space="preserve">1.1 </w:t>
            </w:r>
            <w:r w:rsidR="00D63E8B" w:rsidRPr="00315394">
              <w:rPr>
                <w:rStyle w:val="a9"/>
                <w:rFonts w:hint="eastAsia"/>
                <w:noProof/>
                <w:sz w:val="22"/>
              </w:rPr>
              <w:t>验证收到的数据</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31 \h </w:instrText>
            </w:r>
            <w:r w:rsidRPr="00315394">
              <w:rPr>
                <w:noProof/>
                <w:webHidden/>
                <w:sz w:val="22"/>
              </w:rPr>
            </w:r>
            <w:r w:rsidRPr="00315394">
              <w:rPr>
                <w:noProof/>
                <w:webHidden/>
                <w:sz w:val="22"/>
              </w:rPr>
              <w:fldChar w:fldCharType="separate"/>
            </w:r>
            <w:r w:rsidR="006E16DC">
              <w:rPr>
                <w:noProof/>
                <w:webHidden/>
                <w:sz w:val="22"/>
              </w:rPr>
              <w:t>47</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32" w:history="1">
            <w:r w:rsidR="00D63E8B" w:rsidRPr="00315394">
              <w:rPr>
                <w:rStyle w:val="a9"/>
                <w:noProof/>
                <w:sz w:val="22"/>
              </w:rPr>
              <w:t>2.</w:t>
            </w:r>
            <w:r w:rsidR="00D63E8B" w:rsidRPr="00315394">
              <w:rPr>
                <w:rStyle w:val="a9"/>
                <w:rFonts w:hint="eastAsia"/>
                <w:noProof/>
                <w:sz w:val="22"/>
              </w:rPr>
              <w:t>服务器进程未运行</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32 \h </w:instrText>
            </w:r>
            <w:r w:rsidRPr="00315394">
              <w:rPr>
                <w:noProof/>
                <w:webHidden/>
                <w:sz w:val="22"/>
              </w:rPr>
            </w:r>
            <w:r w:rsidRPr="00315394">
              <w:rPr>
                <w:noProof/>
                <w:webHidden/>
                <w:sz w:val="22"/>
              </w:rPr>
              <w:fldChar w:fldCharType="separate"/>
            </w:r>
            <w:r w:rsidR="006E16DC">
              <w:rPr>
                <w:noProof/>
                <w:webHidden/>
                <w:sz w:val="22"/>
              </w:rPr>
              <w:t>47</w:t>
            </w:r>
            <w:r w:rsidRPr="00315394">
              <w:rPr>
                <w:noProof/>
                <w:webHidden/>
                <w:sz w:val="22"/>
              </w:rPr>
              <w:fldChar w:fldCharType="end"/>
            </w:r>
          </w:hyperlink>
        </w:p>
        <w:p w:rsidR="00D63E8B" w:rsidRPr="00315394" w:rsidRDefault="004817C3" w:rsidP="00DE4DC2">
          <w:pPr>
            <w:pStyle w:val="1"/>
            <w:spacing w:line="240" w:lineRule="auto"/>
            <w:contextualSpacing/>
            <w:rPr>
              <w:noProof/>
              <w:kern w:val="2"/>
              <w:sz w:val="20"/>
              <w:szCs w:val="22"/>
              <w:lang w:eastAsia="zh-CN"/>
            </w:rPr>
          </w:pPr>
          <w:hyperlink w:anchor="_Toc8031533" w:history="1">
            <w:r w:rsidR="00D63E8B" w:rsidRPr="00315394">
              <w:rPr>
                <w:rStyle w:val="a9"/>
                <w:rFonts w:hint="eastAsia"/>
                <w:noProof/>
                <w:sz w:val="22"/>
              </w:rPr>
              <w:t>附</w:t>
            </w:r>
            <w:r w:rsidR="00D63E8B" w:rsidRPr="00315394">
              <w:rPr>
                <w:rStyle w:val="a9"/>
                <w:noProof/>
                <w:sz w:val="22"/>
              </w:rPr>
              <w:t>2.</w:t>
            </w:r>
            <w:r w:rsidR="00D63E8B" w:rsidRPr="00315394">
              <w:rPr>
                <w:rStyle w:val="a9"/>
                <w:rFonts w:hint="eastAsia"/>
                <w:noProof/>
                <w:sz w:val="22"/>
              </w:rPr>
              <w:t>头文件映射表</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33 \h </w:instrText>
            </w:r>
            <w:r w:rsidRPr="00315394">
              <w:rPr>
                <w:noProof/>
                <w:webHidden/>
                <w:sz w:val="22"/>
              </w:rPr>
            </w:r>
            <w:r w:rsidRPr="00315394">
              <w:rPr>
                <w:noProof/>
                <w:webHidden/>
                <w:sz w:val="22"/>
              </w:rPr>
              <w:fldChar w:fldCharType="separate"/>
            </w:r>
            <w:r w:rsidR="006E16DC">
              <w:rPr>
                <w:noProof/>
                <w:webHidden/>
                <w:sz w:val="22"/>
              </w:rPr>
              <w:t>48</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34" w:history="1">
            <w:r w:rsidR="00D63E8B" w:rsidRPr="00315394">
              <w:rPr>
                <w:rStyle w:val="a9"/>
                <w:noProof/>
                <w:sz w:val="22"/>
              </w:rPr>
              <w:t>1.</w:t>
            </w:r>
            <w:r w:rsidR="00D63E8B" w:rsidRPr="00315394">
              <w:rPr>
                <w:rStyle w:val="a9"/>
                <w:rFonts w:hint="eastAsia"/>
                <w:noProof/>
                <w:sz w:val="22"/>
              </w:rPr>
              <w:t>类型与头文件映射表</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34 \h </w:instrText>
            </w:r>
            <w:r w:rsidRPr="00315394">
              <w:rPr>
                <w:noProof/>
                <w:webHidden/>
                <w:sz w:val="22"/>
              </w:rPr>
            </w:r>
            <w:r w:rsidRPr="00315394">
              <w:rPr>
                <w:noProof/>
                <w:webHidden/>
                <w:sz w:val="22"/>
              </w:rPr>
              <w:fldChar w:fldCharType="separate"/>
            </w:r>
            <w:r w:rsidR="006E16DC">
              <w:rPr>
                <w:noProof/>
                <w:webHidden/>
                <w:sz w:val="22"/>
              </w:rPr>
              <w:t>48</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35" w:history="1">
            <w:r w:rsidR="00D63E8B" w:rsidRPr="00315394">
              <w:rPr>
                <w:rStyle w:val="a9"/>
                <w:noProof/>
                <w:sz w:val="22"/>
              </w:rPr>
              <w:t>2.</w:t>
            </w:r>
            <w:r w:rsidR="00D63E8B" w:rsidRPr="00315394">
              <w:rPr>
                <w:rStyle w:val="a9"/>
                <w:rFonts w:hint="eastAsia"/>
                <w:noProof/>
                <w:sz w:val="22"/>
              </w:rPr>
              <w:t>函数与头文件映射表</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35 \h </w:instrText>
            </w:r>
            <w:r w:rsidRPr="00315394">
              <w:rPr>
                <w:noProof/>
                <w:webHidden/>
                <w:sz w:val="22"/>
              </w:rPr>
            </w:r>
            <w:r w:rsidRPr="00315394">
              <w:rPr>
                <w:noProof/>
                <w:webHidden/>
                <w:sz w:val="22"/>
              </w:rPr>
              <w:fldChar w:fldCharType="separate"/>
            </w:r>
            <w:r w:rsidR="006E16DC">
              <w:rPr>
                <w:noProof/>
                <w:webHidden/>
                <w:sz w:val="22"/>
              </w:rPr>
              <w:t>49</w:t>
            </w:r>
            <w:r w:rsidRPr="00315394">
              <w:rPr>
                <w:noProof/>
                <w:webHidden/>
                <w:sz w:val="22"/>
              </w:rPr>
              <w:fldChar w:fldCharType="end"/>
            </w:r>
          </w:hyperlink>
        </w:p>
        <w:p w:rsidR="00D63E8B" w:rsidRPr="00315394" w:rsidRDefault="004817C3" w:rsidP="00DE4DC2">
          <w:pPr>
            <w:pStyle w:val="2"/>
            <w:tabs>
              <w:tab w:val="right" w:leader="dot" w:pos="8630"/>
            </w:tabs>
            <w:adjustRightInd w:val="0"/>
            <w:snapToGrid w:val="0"/>
            <w:spacing w:after="0"/>
            <w:ind w:left="480"/>
            <w:contextualSpacing/>
            <w:rPr>
              <w:noProof/>
              <w:kern w:val="2"/>
              <w:sz w:val="20"/>
              <w:szCs w:val="22"/>
              <w:lang w:eastAsia="zh-CN"/>
            </w:rPr>
          </w:pPr>
          <w:hyperlink w:anchor="_Toc8031536" w:history="1">
            <w:r w:rsidR="00D63E8B" w:rsidRPr="00315394">
              <w:rPr>
                <w:rStyle w:val="a9"/>
                <w:noProof/>
                <w:sz w:val="22"/>
              </w:rPr>
              <w:t>4.</w:t>
            </w:r>
            <w:r w:rsidR="00D63E8B" w:rsidRPr="00315394">
              <w:rPr>
                <w:rStyle w:val="a9"/>
                <w:rFonts w:hint="eastAsia"/>
                <w:noProof/>
                <w:sz w:val="22"/>
              </w:rPr>
              <w:t>常见错误表</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36 \h </w:instrText>
            </w:r>
            <w:r w:rsidRPr="00315394">
              <w:rPr>
                <w:noProof/>
                <w:webHidden/>
                <w:sz w:val="22"/>
              </w:rPr>
            </w:r>
            <w:r w:rsidRPr="00315394">
              <w:rPr>
                <w:noProof/>
                <w:webHidden/>
                <w:sz w:val="22"/>
              </w:rPr>
              <w:fldChar w:fldCharType="separate"/>
            </w:r>
            <w:r w:rsidR="006E16DC">
              <w:rPr>
                <w:noProof/>
                <w:webHidden/>
                <w:sz w:val="22"/>
              </w:rPr>
              <w:t>5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37" w:history="1">
            <w:r w:rsidR="00D63E8B" w:rsidRPr="00315394">
              <w:rPr>
                <w:rStyle w:val="a9"/>
                <w:noProof/>
                <w:sz w:val="22"/>
              </w:rPr>
              <w:t>1</w:t>
            </w:r>
            <w:r w:rsidR="00D63E8B" w:rsidRPr="00315394">
              <w:rPr>
                <w:rStyle w:val="a9"/>
                <w:rFonts w:hint="eastAsia"/>
                <w:noProof/>
                <w:sz w:val="22"/>
              </w:rPr>
              <w:t>）套接字错误</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37 \h </w:instrText>
            </w:r>
            <w:r w:rsidRPr="00315394">
              <w:rPr>
                <w:noProof/>
                <w:webHidden/>
                <w:sz w:val="22"/>
              </w:rPr>
            </w:r>
            <w:r w:rsidRPr="00315394">
              <w:rPr>
                <w:noProof/>
                <w:webHidden/>
                <w:sz w:val="22"/>
              </w:rPr>
              <w:fldChar w:fldCharType="separate"/>
            </w:r>
            <w:r w:rsidR="006E16DC">
              <w:rPr>
                <w:noProof/>
                <w:webHidden/>
                <w:sz w:val="22"/>
              </w:rPr>
              <w:t>51</w:t>
            </w:r>
            <w:r w:rsidRPr="00315394">
              <w:rPr>
                <w:noProof/>
                <w:webHidden/>
                <w:sz w:val="22"/>
              </w:rPr>
              <w:fldChar w:fldCharType="end"/>
            </w:r>
          </w:hyperlink>
        </w:p>
        <w:p w:rsidR="00D63E8B" w:rsidRPr="00315394" w:rsidRDefault="004817C3" w:rsidP="00DE4DC2">
          <w:pPr>
            <w:pStyle w:val="3"/>
            <w:tabs>
              <w:tab w:val="right" w:leader="dot" w:pos="8630"/>
            </w:tabs>
            <w:adjustRightInd w:val="0"/>
            <w:snapToGrid w:val="0"/>
            <w:spacing w:after="0"/>
            <w:ind w:left="960"/>
            <w:contextualSpacing/>
            <w:rPr>
              <w:noProof/>
              <w:kern w:val="2"/>
              <w:sz w:val="20"/>
              <w:szCs w:val="22"/>
              <w:lang w:eastAsia="zh-CN"/>
            </w:rPr>
          </w:pPr>
          <w:hyperlink w:anchor="_Toc8031538" w:history="1">
            <w:r w:rsidR="00D63E8B" w:rsidRPr="00315394">
              <w:rPr>
                <w:rStyle w:val="a9"/>
                <w:noProof/>
                <w:sz w:val="22"/>
              </w:rPr>
              <w:t>2</w:t>
            </w:r>
            <w:r w:rsidR="00D63E8B" w:rsidRPr="00315394">
              <w:rPr>
                <w:rStyle w:val="a9"/>
                <w:rFonts w:hint="eastAsia"/>
                <w:noProof/>
                <w:sz w:val="22"/>
              </w:rPr>
              <w:t>）其它错误</w:t>
            </w:r>
            <w:r w:rsidR="00D63E8B" w:rsidRPr="00315394">
              <w:rPr>
                <w:noProof/>
                <w:webHidden/>
                <w:sz w:val="22"/>
              </w:rPr>
              <w:tab/>
            </w:r>
            <w:r w:rsidRPr="00315394">
              <w:rPr>
                <w:noProof/>
                <w:webHidden/>
                <w:sz w:val="22"/>
              </w:rPr>
              <w:fldChar w:fldCharType="begin"/>
            </w:r>
            <w:r w:rsidR="00D63E8B" w:rsidRPr="00315394">
              <w:rPr>
                <w:noProof/>
                <w:webHidden/>
                <w:sz w:val="22"/>
              </w:rPr>
              <w:instrText xml:space="preserve"> PAGEREF _Toc8031538 \h </w:instrText>
            </w:r>
            <w:r w:rsidRPr="00315394">
              <w:rPr>
                <w:noProof/>
                <w:webHidden/>
                <w:sz w:val="22"/>
              </w:rPr>
            </w:r>
            <w:r w:rsidRPr="00315394">
              <w:rPr>
                <w:noProof/>
                <w:webHidden/>
                <w:sz w:val="22"/>
              </w:rPr>
              <w:fldChar w:fldCharType="separate"/>
            </w:r>
            <w:r w:rsidR="006E16DC">
              <w:rPr>
                <w:noProof/>
                <w:webHidden/>
                <w:sz w:val="22"/>
              </w:rPr>
              <w:t>51</w:t>
            </w:r>
            <w:r w:rsidRPr="00315394">
              <w:rPr>
                <w:noProof/>
                <w:webHidden/>
                <w:sz w:val="22"/>
              </w:rPr>
              <w:fldChar w:fldCharType="end"/>
            </w:r>
          </w:hyperlink>
        </w:p>
        <w:p w:rsidR="00D63E8B" w:rsidRPr="00315394" w:rsidRDefault="004817C3" w:rsidP="00DE4DC2">
          <w:pPr>
            <w:adjustRightInd w:val="0"/>
            <w:snapToGrid w:val="0"/>
            <w:spacing w:after="0"/>
            <w:contextualSpacing/>
            <w:rPr>
              <w:sz w:val="22"/>
              <w:lang w:eastAsia="zh-CN"/>
            </w:rPr>
          </w:pPr>
          <w:r w:rsidRPr="00315394">
            <w:rPr>
              <w:sz w:val="22"/>
              <w:lang w:eastAsia="zh-CN"/>
            </w:rPr>
            <w:fldChar w:fldCharType="end"/>
          </w:r>
        </w:p>
      </w:sdtContent>
    </w:sdt>
    <w:p w:rsidR="00B94EC1" w:rsidRPr="00315394" w:rsidRDefault="00B94EC1" w:rsidP="00DE4DC2">
      <w:pPr>
        <w:pStyle w:val="Compact"/>
        <w:adjustRightInd w:val="0"/>
        <w:snapToGrid w:val="0"/>
        <w:spacing w:before="0" w:after="0"/>
        <w:contextualSpacing/>
        <w:jc w:val="center"/>
        <w:rPr>
          <w:sz w:val="22"/>
        </w:rPr>
        <w:sectPr w:rsidR="00B94EC1" w:rsidRPr="00315394" w:rsidSect="00650369">
          <w:headerReference w:type="default" r:id="rId8"/>
          <w:footerReference w:type="default" r:id="rId9"/>
          <w:pgSz w:w="12240" w:h="15840"/>
          <w:pgMar w:top="1440" w:right="1080" w:bottom="1440" w:left="1080" w:header="720" w:footer="720" w:gutter="0"/>
          <w:pgNumType w:fmt="upperRoman" w:start="1"/>
          <w:cols w:space="720"/>
          <w:docGrid w:linePitch="326"/>
        </w:sectPr>
      </w:pPr>
    </w:p>
    <w:tbl>
      <w:tblPr>
        <w:tblStyle w:val="Table"/>
        <w:tblW w:w="5000" w:type="pct"/>
        <w:tblLook w:val="04A0"/>
      </w:tblPr>
      <w:tblGrid>
        <w:gridCol w:w="3978"/>
        <w:gridCol w:w="3304"/>
        <w:gridCol w:w="3014"/>
      </w:tblGrid>
      <w:tr w:rsidR="00C271A0" w:rsidRPr="00315394">
        <w:tc>
          <w:tcPr>
            <w:tcW w:w="0" w:type="auto"/>
            <w:tcBorders>
              <w:bottom w:val="single" w:sz="0" w:space="0" w:color="auto"/>
            </w:tcBorders>
            <w:vAlign w:val="bottom"/>
          </w:tcPr>
          <w:p w:rsidR="00C271A0" w:rsidRPr="00315394" w:rsidRDefault="004817C3" w:rsidP="00DE4DC2">
            <w:pPr>
              <w:pStyle w:val="Compact"/>
              <w:adjustRightInd w:val="0"/>
              <w:snapToGrid w:val="0"/>
              <w:spacing w:before="0" w:after="0"/>
              <w:contextualSpacing/>
              <w:jc w:val="center"/>
              <w:rPr>
                <w:sz w:val="22"/>
              </w:rPr>
            </w:pPr>
            <w:r w:rsidRPr="00315394">
              <w:rPr>
                <w:sz w:val="22"/>
              </w:rPr>
              <w:lastRenderedPageBreak/>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5326C2" w:rsidRPr="00315394">
              <w:rPr>
                <w:sz w:val="22"/>
              </w:rPr>
              <w:instrText>ADDIN CNKISM.UserStyle</w:instrText>
            </w:r>
            <w:r w:rsidRPr="00315394">
              <w:rPr>
                <w:sz w:val="22"/>
              </w:rPr>
            </w:r>
            <w:r w:rsidRPr="00315394">
              <w:rPr>
                <w:sz w:val="22"/>
              </w:rPr>
              <w:fldChar w:fldCharType="end"/>
            </w:r>
            <w:proofErr w:type="spellStart"/>
            <w:r w:rsidR="00560306" w:rsidRPr="00315394">
              <w:rPr>
                <w:sz w:val="22"/>
              </w:rPr>
              <w:t>基本套接字编程</w:t>
            </w:r>
            <w:proofErr w:type="spellEnd"/>
          </w:p>
        </w:tc>
        <w:tc>
          <w:tcPr>
            <w:tcW w:w="0" w:type="auto"/>
            <w:tcBorders>
              <w:bottom w:val="single" w:sz="0" w:space="0" w:color="auto"/>
            </w:tcBorders>
            <w:vAlign w:val="bottom"/>
          </w:tcPr>
          <w:p w:rsidR="00C271A0" w:rsidRPr="00315394" w:rsidRDefault="00560306" w:rsidP="00DE4DC2">
            <w:pPr>
              <w:pStyle w:val="Compact"/>
              <w:adjustRightInd w:val="0"/>
              <w:snapToGrid w:val="0"/>
              <w:spacing w:before="0" w:after="0"/>
              <w:contextualSpacing/>
              <w:jc w:val="center"/>
              <w:rPr>
                <w:sz w:val="22"/>
              </w:rPr>
            </w:pPr>
            <w:proofErr w:type="spellStart"/>
            <w:r w:rsidRPr="00315394">
              <w:rPr>
                <w:sz w:val="22"/>
              </w:rPr>
              <w:t>高级套接字编程</w:t>
            </w:r>
            <w:proofErr w:type="spellEnd"/>
          </w:p>
        </w:tc>
        <w:tc>
          <w:tcPr>
            <w:tcW w:w="0" w:type="auto"/>
            <w:tcBorders>
              <w:bottom w:val="single" w:sz="0" w:space="0" w:color="auto"/>
            </w:tcBorders>
            <w:vAlign w:val="bottom"/>
          </w:tcPr>
          <w:p w:rsidR="00C271A0" w:rsidRPr="00315394" w:rsidRDefault="00560306" w:rsidP="00DE4DC2">
            <w:pPr>
              <w:pStyle w:val="Compact"/>
              <w:adjustRightInd w:val="0"/>
              <w:snapToGrid w:val="0"/>
              <w:spacing w:before="0" w:after="0"/>
              <w:contextualSpacing/>
              <w:jc w:val="center"/>
              <w:rPr>
                <w:sz w:val="22"/>
              </w:rPr>
            </w:pPr>
            <w:proofErr w:type="spellStart"/>
            <w:r w:rsidRPr="00315394">
              <w:rPr>
                <w:sz w:val="22"/>
              </w:rPr>
              <w:t>附录</w:t>
            </w:r>
            <w:proofErr w:type="spellEnd"/>
          </w:p>
        </w:tc>
      </w:tr>
      <w:tr w:rsidR="00C271A0" w:rsidRPr="00315394">
        <w:tc>
          <w:tcPr>
            <w:tcW w:w="0" w:type="auto"/>
          </w:tcPr>
          <w:p w:rsidR="00C271A0" w:rsidRPr="00315394" w:rsidRDefault="004817C3" w:rsidP="00DE4DC2">
            <w:pPr>
              <w:pStyle w:val="Compact"/>
              <w:adjustRightInd w:val="0"/>
              <w:snapToGrid w:val="0"/>
              <w:spacing w:before="0" w:after="0"/>
              <w:contextualSpacing/>
              <w:jc w:val="center"/>
              <w:rPr>
                <w:sz w:val="22"/>
              </w:rPr>
            </w:pPr>
            <w:hyperlink w:anchor="ch1">
              <w:r w:rsidR="00560306" w:rsidRPr="00315394">
                <w:rPr>
                  <w:rStyle w:val="a9"/>
                  <w:sz w:val="22"/>
                </w:rPr>
                <w:t>一</w:t>
              </w:r>
              <w:r w:rsidR="00560306" w:rsidRPr="00315394">
                <w:rPr>
                  <w:rStyle w:val="a9"/>
                  <w:sz w:val="22"/>
                </w:rPr>
                <w:t>.</w:t>
              </w:r>
              <w:r w:rsidR="00560306" w:rsidRPr="00315394">
                <w:rPr>
                  <w:rStyle w:val="a9"/>
                  <w:sz w:val="22"/>
                </w:rPr>
                <w:t>套接字编程简介</w:t>
              </w:r>
            </w:hyperlink>
            <w:hyperlink w:anchor="ch2">
              <w:r w:rsidR="00560306" w:rsidRPr="00315394">
                <w:rPr>
                  <w:rStyle w:val="a9"/>
                  <w:sz w:val="22"/>
                </w:rPr>
                <w:t>二</w:t>
              </w:r>
              <w:r w:rsidR="00560306" w:rsidRPr="00315394">
                <w:rPr>
                  <w:rStyle w:val="a9"/>
                  <w:sz w:val="22"/>
                </w:rPr>
                <w:t>.</w:t>
              </w:r>
              <w:r w:rsidR="00560306" w:rsidRPr="00315394">
                <w:rPr>
                  <w:rStyle w:val="a9"/>
                  <w:sz w:val="22"/>
                </w:rPr>
                <w:t>基本</w:t>
              </w:r>
              <w:r w:rsidR="00560306" w:rsidRPr="00315394">
                <w:rPr>
                  <w:rStyle w:val="a9"/>
                  <w:sz w:val="22"/>
                </w:rPr>
                <w:t>TCP</w:t>
              </w:r>
              <w:r w:rsidR="00560306" w:rsidRPr="00315394">
                <w:rPr>
                  <w:rStyle w:val="a9"/>
                  <w:sz w:val="22"/>
                </w:rPr>
                <w:t>套接字编程</w:t>
              </w:r>
            </w:hyperlink>
            <w:hyperlink w:anchor="ch3">
              <w:r w:rsidR="00560306" w:rsidRPr="00315394">
                <w:rPr>
                  <w:rStyle w:val="a9"/>
                  <w:sz w:val="22"/>
                </w:rPr>
                <w:t>三</w:t>
              </w:r>
              <w:r w:rsidR="00560306" w:rsidRPr="00315394">
                <w:rPr>
                  <w:rStyle w:val="a9"/>
                  <w:sz w:val="22"/>
                </w:rPr>
                <w:t>.</w:t>
              </w:r>
              <w:r w:rsidR="00560306" w:rsidRPr="00315394">
                <w:rPr>
                  <w:rStyle w:val="a9"/>
                  <w:sz w:val="22"/>
                </w:rPr>
                <w:t>基本</w:t>
              </w:r>
              <w:r w:rsidR="00560306" w:rsidRPr="00315394">
                <w:rPr>
                  <w:rStyle w:val="a9"/>
                  <w:sz w:val="22"/>
                </w:rPr>
                <w:t>UDP</w:t>
              </w:r>
              <w:r w:rsidR="00560306" w:rsidRPr="00315394">
                <w:rPr>
                  <w:rStyle w:val="a9"/>
                  <w:sz w:val="22"/>
                </w:rPr>
                <w:t>套接字编程</w:t>
              </w:r>
            </w:hyperlink>
            <w:hyperlink w:anchor="ch4">
              <w:r w:rsidR="00560306" w:rsidRPr="00315394">
                <w:rPr>
                  <w:rStyle w:val="a9"/>
                  <w:sz w:val="22"/>
                </w:rPr>
                <w:t>四</w:t>
              </w:r>
              <w:r w:rsidR="00560306" w:rsidRPr="00315394">
                <w:rPr>
                  <w:rStyle w:val="a9"/>
                  <w:sz w:val="22"/>
                </w:rPr>
                <w:t>.I/O</w:t>
              </w:r>
              <w:r w:rsidR="00560306" w:rsidRPr="00315394">
                <w:rPr>
                  <w:rStyle w:val="a9"/>
                  <w:sz w:val="22"/>
                </w:rPr>
                <w:t>复用</w:t>
              </w:r>
            </w:hyperlink>
            <w:hyperlink w:anchor="ch5">
              <w:r w:rsidR="00560306" w:rsidRPr="00315394">
                <w:rPr>
                  <w:rStyle w:val="a9"/>
                  <w:sz w:val="22"/>
                </w:rPr>
                <w:t>五</w:t>
              </w:r>
              <w:r w:rsidR="00560306" w:rsidRPr="00315394">
                <w:rPr>
                  <w:rStyle w:val="a9"/>
                  <w:sz w:val="22"/>
                </w:rPr>
                <w:t>.</w:t>
              </w:r>
              <w:r w:rsidR="00560306" w:rsidRPr="00315394">
                <w:rPr>
                  <w:rStyle w:val="a9"/>
                  <w:sz w:val="22"/>
                </w:rPr>
                <w:t>套接字选项</w:t>
              </w:r>
            </w:hyperlink>
            <w:hyperlink w:anchor="ch6">
              <w:r w:rsidR="00560306" w:rsidRPr="00315394">
                <w:rPr>
                  <w:rStyle w:val="a9"/>
                  <w:sz w:val="22"/>
                </w:rPr>
                <w:t>六</w:t>
              </w:r>
              <w:r w:rsidR="00560306" w:rsidRPr="00315394">
                <w:rPr>
                  <w:rStyle w:val="a9"/>
                  <w:sz w:val="22"/>
                </w:rPr>
                <w:t>.</w:t>
              </w:r>
              <w:r w:rsidR="00560306" w:rsidRPr="00315394">
                <w:rPr>
                  <w:rStyle w:val="a9"/>
                  <w:sz w:val="22"/>
                </w:rPr>
                <w:t>名字与数值转换</w:t>
              </w:r>
            </w:hyperlink>
          </w:p>
        </w:tc>
        <w:tc>
          <w:tcPr>
            <w:tcW w:w="0" w:type="auto"/>
          </w:tcPr>
          <w:p w:rsidR="00C271A0" w:rsidRPr="00315394" w:rsidRDefault="004817C3" w:rsidP="00DE4DC2">
            <w:pPr>
              <w:pStyle w:val="Compact"/>
              <w:adjustRightInd w:val="0"/>
              <w:snapToGrid w:val="0"/>
              <w:spacing w:before="0" w:after="0"/>
              <w:contextualSpacing/>
              <w:jc w:val="center"/>
              <w:rPr>
                <w:sz w:val="22"/>
              </w:rPr>
            </w:pPr>
            <w:hyperlink w:anchor="ch7">
              <w:r w:rsidR="00560306" w:rsidRPr="00315394">
                <w:rPr>
                  <w:rStyle w:val="a9"/>
                  <w:sz w:val="22"/>
                </w:rPr>
                <w:t>七</w:t>
              </w:r>
              <w:r w:rsidR="00560306" w:rsidRPr="00315394">
                <w:rPr>
                  <w:rStyle w:val="a9"/>
                  <w:sz w:val="22"/>
                </w:rPr>
                <w:t>.</w:t>
              </w:r>
              <w:r w:rsidR="00560306" w:rsidRPr="00315394">
                <w:rPr>
                  <w:rStyle w:val="a9"/>
                  <w:sz w:val="22"/>
                </w:rPr>
                <w:t>高级</w:t>
              </w:r>
              <w:r w:rsidR="00560306" w:rsidRPr="00315394">
                <w:rPr>
                  <w:rStyle w:val="a9"/>
                  <w:sz w:val="22"/>
                </w:rPr>
                <w:t>I/O</w:t>
              </w:r>
              <w:r w:rsidR="00560306" w:rsidRPr="00315394">
                <w:rPr>
                  <w:rStyle w:val="a9"/>
                  <w:sz w:val="22"/>
                </w:rPr>
                <w:t>函数</w:t>
              </w:r>
            </w:hyperlink>
            <w:hyperlink w:anchor="ch8">
              <w:r w:rsidR="00560306" w:rsidRPr="00315394">
                <w:rPr>
                  <w:rStyle w:val="a9"/>
                  <w:sz w:val="22"/>
                </w:rPr>
                <w:t>八</w:t>
              </w:r>
              <w:r w:rsidR="00560306" w:rsidRPr="00315394">
                <w:rPr>
                  <w:rStyle w:val="a9"/>
                  <w:sz w:val="22"/>
                </w:rPr>
                <w:t>.Unix</w:t>
              </w:r>
              <w:r w:rsidR="00560306" w:rsidRPr="00315394">
                <w:rPr>
                  <w:rStyle w:val="a9"/>
                  <w:sz w:val="22"/>
                </w:rPr>
                <w:t>域协议</w:t>
              </w:r>
            </w:hyperlink>
            <w:hyperlink w:anchor="ch9">
              <w:r w:rsidR="00560306" w:rsidRPr="00315394">
                <w:rPr>
                  <w:rStyle w:val="a9"/>
                  <w:sz w:val="22"/>
                </w:rPr>
                <w:t>九</w:t>
              </w:r>
              <w:r w:rsidR="00560306" w:rsidRPr="00315394">
                <w:rPr>
                  <w:rStyle w:val="a9"/>
                  <w:sz w:val="22"/>
                </w:rPr>
                <w:t>.</w:t>
              </w:r>
              <w:r w:rsidR="00560306" w:rsidRPr="00315394">
                <w:rPr>
                  <w:rStyle w:val="a9"/>
                  <w:sz w:val="22"/>
                </w:rPr>
                <w:t>非阻塞式</w:t>
              </w:r>
              <w:r w:rsidR="00560306" w:rsidRPr="00315394">
                <w:rPr>
                  <w:rStyle w:val="a9"/>
                  <w:sz w:val="22"/>
                </w:rPr>
                <w:t>I/O</w:t>
              </w:r>
            </w:hyperlink>
            <w:hyperlink w:anchor="ch10">
              <w:r w:rsidR="00560306" w:rsidRPr="00315394">
                <w:rPr>
                  <w:rStyle w:val="a9"/>
                  <w:sz w:val="22"/>
                </w:rPr>
                <w:t>十</w:t>
              </w:r>
              <w:r w:rsidR="00560306" w:rsidRPr="00315394">
                <w:rPr>
                  <w:rStyle w:val="a9"/>
                  <w:sz w:val="22"/>
                </w:rPr>
                <w:t>.</w:t>
              </w:r>
              <w:r w:rsidR="00560306" w:rsidRPr="00315394">
                <w:rPr>
                  <w:rStyle w:val="a9"/>
                  <w:sz w:val="22"/>
                </w:rPr>
                <w:t>线程</w:t>
              </w:r>
            </w:hyperlink>
            <w:hyperlink w:anchor="ch11">
              <w:r w:rsidR="00560306" w:rsidRPr="00315394">
                <w:rPr>
                  <w:rStyle w:val="a9"/>
                  <w:sz w:val="22"/>
                </w:rPr>
                <w:t>十一</w:t>
              </w:r>
              <w:r w:rsidR="00560306" w:rsidRPr="00315394">
                <w:rPr>
                  <w:rStyle w:val="a9"/>
                  <w:sz w:val="22"/>
                </w:rPr>
                <w:t>.</w:t>
              </w:r>
              <w:r w:rsidR="00560306" w:rsidRPr="00315394">
                <w:rPr>
                  <w:rStyle w:val="a9"/>
                  <w:sz w:val="22"/>
                </w:rPr>
                <w:t>客户</w:t>
              </w:r>
              <w:r w:rsidR="00560306" w:rsidRPr="00315394">
                <w:rPr>
                  <w:rStyle w:val="a9"/>
                  <w:sz w:val="22"/>
                </w:rPr>
                <w:t>/</w:t>
              </w:r>
              <w:r w:rsidR="00560306" w:rsidRPr="00315394">
                <w:rPr>
                  <w:rStyle w:val="a9"/>
                  <w:sz w:val="22"/>
                </w:rPr>
                <w:t>服务器程序设计范式</w:t>
              </w:r>
            </w:hyperlink>
          </w:p>
        </w:tc>
        <w:tc>
          <w:tcPr>
            <w:tcW w:w="0" w:type="auto"/>
          </w:tcPr>
          <w:p w:rsidR="00C271A0" w:rsidRPr="00315394" w:rsidRDefault="004817C3" w:rsidP="00DE4DC2">
            <w:pPr>
              <w:pStyle w:val="Compact"/>
              <w:adjustRightInd w:val="0"/>
              <w:snapToGrid w:val="0"/>
              <w:spacing w:before="0" w:after="0"/>
              <w:contextualSpacing/>
              <w:jc w:val="center"/>
              <w:rPr>
                <w:sz w:val="22"/>
              </w:rPr>
            </w:pPr>
            <w:hyperlink w:anchor="fl1">
              <w:r w:rsidR="00560306" w:rsidRPr="00315394">
                <w:rPr>
                  <w:rStyle w:val="a9"/>
                  <w:sz w:val="22"/>
                </w:rPr>
                <w:t>TCP</w:t>
              </w:r>
              <w:r w:rsidR="00560306" w:rsidRPr="00315394">
                <w:rPr>
                  <w:rStyle w:val="a9"/>
                  <w:sz w:val="22"/>
                </w:rPr>
                <w:t>回射服务器程序</w:t>
              </w:r>
            </w:hyperlink>
            <w:hyperlink w:anchor="fl2">
              <w:r w:rsidR="00560306" w:rsidRPr="00315394">
                <w:rPr>
                  <w:rStyle w:val="a9"/>
                  <w:sz w:val="22"/>
                </w:rPr>
                <w:t>UDP</w:t>
              </w:r>
              <w:r w:rsidR="00560306" w:rsidRPr="00315394">
                <w:rPr>
                  <w:rStyle w:val="a9"/>
                  <w:sz w:val="22"/>
                </w:rPr>
                <w:t>回射服务器程序</w:t>
              </w:r>
            </w:hyperlink>
            <w:hyperlink w:anchor="fl3">
              <w:r w:rsidR="00560306" w:rsidRPr="00315394">
                <w:rPr>
                  <w:rStyle w:val="a9"/>
                  <w:sz w:val="22"/>
                </w:rPr>
                <w:t>类型与头文件映射表</w:t>
              </w:r>
            </w:hyperlink>
            <w:hyperlink w:anchor="fl4">
              <w:r w:rsidR="00560306" w:rsidRPr="00315394">
                <w:rPr>
                  <w:rStyle w:val="a9"/>
                  <w:sz w:val="22"/>
                </w:rPr>
                <w:t>函数与头文件映射表</w:t>
              </w:r>
            </w:hyperlink>
          </w:p>
        </w:tc>
      </w:tr>
    </w:tbl>
    <w:p w:rsidR="00C271A0" w:rsidRPr="00315394" w:rsidRDefault="00560306" w:rsidP="00DE4DC2">
      <w:pPr>
        <w:pStyle w:val="a3"/>
        <w:adjustRightInd w:val="0"/>
        <w:snapToGrid w:val="0"/>
        <w:spacing w:before="0" w:after="0"/>
        <w:contextualSpacing/>
        <w:rPr>
          <w:sz w:val="22"/>
        </w:rPr>
      </w:pPr>
      <w:r w:rsidRPr="00315394">
        <w:rPr>
          <w:sz w:val="22"/>
        </w:rPr>
        <w:t xml:space="preserve"> </w:t>
      </w:r>
    </w:p>
    <w:p w:rsidR="00C271A0" w:rsidRPr="00315394" w:rsidRDefault="004817C3" w:rsidP="00DE4DC2">
      <w:pPr>
        <w:pStyle w:val="Compact"/>
        <w:numPr>
          <w:ilvl w:val="0"/>
          <w:numId w:val="2"/>
        </w:numPr>
        <w:adjustRightInd w:val="0"/>
        <w:snapToGrid w:val="0"/>
        <w:spacing w:before="0" w:after="0"/>
        <w:contextualSpacing/>
        <w:rPr>
          <w:sz w:val="22"/>
        </w:rPr>
      </w:pPr>
      <w:hyperlink w:anchor="一套接字编程简介">
        <w:r w:rsidR="00560306" w:rsidRPr="00315394">
          <w:rPr>
            <w:rStyle w:val="a9"/>
            <w:sz w:val="22"/>
          </w:rPr>
          <w:t>一</w:t>
        </w:r>
        <w:r w:rsidR="00560306" w:rsidRPr="00315394">
          <w:rPr>
            <w:rStyle w:val="a9"/>
            <w:sz w:val="22"/>
          </w:rPr>
          <w:t>.</w:t>
        </w:r>
        <w:r w:rsidR="00560306" w:rsidRPr="00315394">
          <w:rPr>
            <w:rStyle w:val="a9"/>
            <w:sz w:val="22"/>
          </w:rPr>
          <w:t>套接字编程简介</w:t>
        </w:r>
      </w:hyperlink>
    </w:p>
    <w:p w:rsidR="00C271A0" w:rsidRPr="00315394" w:rsidRDefault="004817C3" w:rsidP="00DE4DC2">
      <w:pPr>
        <w:pStyle w:val="Compact"/>
        <w:numPr>
          <w:ilvl w:val="1"/>
          <w:numId w:val="3"/>
        </w:numPr>
        <w:adjustRightInd w:val="0"/>
        <w:snapToGrid w:val="0"/>
        <w:spacing w:before="0" w:after="0"/>
        <w:contextualSpacing/>
        <w:rPr>
          <w:sz w:val="22"/>
        </w:rPr>
      </w:pPr>
      <w:hyperlink w:anchor="X503a173ae548d686659e850c2da9aecde957169">
        <w:r w:rsidR="00560306" w:rsidRPr="00315394">
          <w:rPr>
            <w:rStyle w:val="a9"/>
            <w:sz w:val="22"/>
          </w:rPr>
          <w:t>1.</w:t>
        </w:r>
        <w:r w:rsidR="00560306" w:rsidRPr="00315394">
          <w:rPr>
            <w:rStyle w:val="a9"/>
            <w:sz w:val="22"/>
          </w:rPr>
          <w:t>端口号与套接字</w:t>
        </w:r>
      </w:hyperlink>
    </w:p>
    <w:p w:rsidR="00C271A0" w:rsidRPr="00315394" w:rsidRDefault="004817C3" w:rsidP="00DE4DC2">
      <w:pPr>
        <w:pStyle w:val="Compact"/>
        <w:numPr>
          <w:ilvl w:val="2"/>
          <w:numId w:val="4"/>
        </w:numPr>
        <w:adjustRightInd w:val="0"/>
        <w:snapToGrid w:val="0"/>
        <w:spacing w:before="0" w:after="0"/>
        <w:contextualSpacing/>
        <w:rPr>
          <w:sz w:val="22"/>
        </w:rPr>
      </w:pPr>
      <w:hyperlink w:anchor="X67697c1632de9546243eb126d80c5d222256a8e">
        <w:r w:rsidR="00560306" w:rsidRPr="00315394">
          <w:rPr>
            <w:rStyle w:val="a9"/>
            <w:sz w:val="22"/>
          </w:rPr>
          <w:t xml:space="preserve">1.1 </w:t>
        </w:r>
        <w:r w:rsidR="00560306" w:rsidRPr="00315394">
          <w:rPr>
            <w:rStyle w:val="a9"/>
            <w:sz w:val="22"/>
          </w:rPr>
          <w:t>端口号</w:t>
        </w:r>
      </w:hyperlink>
    </w:p>
    <w:p w:rsidR="00C271A0" w:rsidRPr="00315394" w:rsidRDefault="004817C3" w:rsidP="00DE4DC2">
      <w:pPr>
        <w:pStyle w:val="Compact"/>
        <w:numPr>
          <w:ilvl w:val="2"/>
          <w:numId w:val="4"/>
        </w:numPr>
        <w:adjustRightInd w:val="0"/>
        <w:snapToGrid w:val="0"/>
        <w:spacing w:before="0" w:after="0"/>
        <w:contextualSpacing/>
        <w:rPr>
          <w:sz w:val="22"/>
        </w:rPr>
      </w:pPr>
      <w:hyperlink w:anchor="X120476979284505f0732c0436a61eb60ef3e9d2">
        <w:r w:rsidR="00560306" w:rsidRPr="00315394">
          <w:rPr>
            <w:rStyle w:val="a9"/>
            <w:sz w:val="22"/>
          </w:rPr>
          <w:t xml:space="preserve">1.2 </w:t>
        </w:r>
        <w:r w:rsidR="00560306" w:rsidRPr="00315394">
          <w:rPr>
            <w:rStyle w:val="a9"/>
            <w:sz w:val="22"/>
          </w:rPr>
          <w:t>套接字</w:t>
        </w:r>
      </w:hyperlink>
    </w:p>
    <w:p w:rsidR="00C271A0" w:rsidRPr="00315394" w:rsidRDefault="004817C3" w:rsidP="00DE4DC2">
      <w:pPr>
        <w:pStyle w:val="Compact"/>
        <w:numPr>
          <w:ilvl w:val="2"/>
          <w:numId w:val="4"/>
        </w:numPr>
        <w:adjustRightInd w:val="0"/>
        <w:snapToGrid w:val="0"/>
        <w:spacing w:before="0" w:after="0"/>
        <w:contextualSpacing/>
        <w:rPr>
          <w:sz w:val="22"/>
        </w:rPr>
      </w:pPr>
      <w:hyperlink w:anchor="X13a82a6a1686d26dd3ed8a0942502865f4b09f3">
        <w:r w:rsidR="00560306" w:rsidRPr="00315394">
          <w:rPr>
            <w:rStyle w:val="a9"/>
            <w:sz w:val="22"/>
          </w:rPr>
          <w:t>1.3 TCP</w:t>
        </w:r>
        <w:r w:rsidR="00560306" w:rsidRPr="00315394">
          <w:rPr>
            <w:rStyle w:val="a9"/>
            <w:sz w:val="22"/>
          </w:rPr>
          <w:t>并发服务器</w:t>
        </w:r>
        <w:r w:rsidR="00560306" w:rsidRPr="004E6DF8">
          <w:rPr>
            <w:rStyle w:val="a9"/>
            <w:sz w:val="22"/>
            <w:szCs w:val="22"/>
          </w:rPr>
          <w:t>中的套</w:t>
        </w:r>
        <w:r w:rsidR="00560306" w:rsidRPr="00315394">
          <w:rPr>
            <w:rStyle w:val="a9"/>
            <w:sz w:val="22"/>
          </w:rPr>
          <w:t>接字对</w:t>
        </w:r>
      </w:hyperlink>
    </w:p>
    <w:p w:rsidR="00C271A0" w:rsidRPr="00315394" w:rsidRDefault="004817C3" w:rsidP="00DE4DC2">
      <w:pPr>
        <w:pStyle w:val="Compact"/>
        <w:numPr>
          <w:ilvl w:val="1"/>
          <w:numId w:val="3"/>
        </w:numPr>
        <w:adjustRightInd w:val="0"/>
        <w:snapToGrid w:val="0"/>
        <w:spacing w:before="0" w:after="0"/>
        <w:contextualSpacing/>
        <w:rPr>
          <w:sz w:val="22"/>
        </w:rPr>
      </w:pPr>
      <w:hyperlink w:anchor="X1c63b52c051ba51cda722f3e5a4ea20f2d52ad8">
        <w:r w:rsidR="00560306" w:rsidRPr="00315394">
          <w:rPr>
            <w:rStyle w:val="a9"/>
            <w:sz w:val="22"/>
          </w:rPr>
          <w:t>2.</w:t>
        </w:r>
        <w:r w:rsidR="00560306" w:rsidRPr="00315394">
          <w:rPr>
            <w:rStyle w:val="a9"/>
            <w:sz w:val="22"/>
          </w:rPr>
          <w:t>套接字地址结构</w:t>
        </w:r>
      </w:hyperlink>
    </w:p>
    <w:p w:rsidR="00C271A0" w:rsidRPr="00315394" w:rsidRDefault="004817C3" w:rsidP="00DE4DC2">
      <w:pPr>
        <w:pStyle w:val="Compact"/>
        <w:numPr>
          <w:ilvl w:val="2"/>
          <w:numId w:val="5"/>
        </w:numPr>
        <w:adjustRightInd w:val="0"/>
        <w:snapToGrid w:val="0"/>
        <w:spacing w:before="0" w:after="0"/>
        <w:contextualSpacing/>
        <w:rPr>
          <w:sz w:val="22"/>
        </w:rPr>
      </w:pPr>
      <w:hyperlink w:anchor="Xdbf5c218b709b6b4221f6f5172601d8e29e790b">
        <w:r w:rsidR="00560306" w:rsidRPr="00315394">
          <w:rPr>
            <w:rStyle w:val="a9"/>
            <w:sz w:val="22"/>
          </w:rPr>
          <w:t xml:space="preserve">2.1 </w:t>
        </w:r>
        <w:r w:rsidR="00560306" w:rsidRPr="00315394">
          <w:rPr>
            <w:rStyle w:val="a9"/>
            <w:sz w:val="22"/>
          </w:rPr>
          <w:t>值</w:t>
        </w:r>
        <w:r w:rsidR="00560306" w:rsidRPr="00315394">
          <w:rPr>
            <w:rStyle w:val="a9"/>
            <w:sz w:val="22"/>
          </w:rPr>
          <w:t>-</w:t>
        </w:r>
        <w:r w:rsidR="00560306" w:rsidRPr="00315394">
          <w:rPr>
            <w:rStyle w:val="a9"/>
            <w:sz w:val="22"/>
          </w:rPr>
          <w:t>结果参数</w:t>
        </w:r>
      </w:hyperlink>
    </w:p>
    <w:p w:rsidR="00C271A0" w:rsidRPr="00315394" w:rsidRDefault="004817C3" w:rsidP="00DE4DC2">
      <w:pPr>
        <w:pStyle w:val="Compact"/>
        <w:numPr>
          <w:ilvl w:val="2"/>
          <w:numId w:val="5"/>
        </w:numPr>
        <w:adjustRightInd w:val="0"/>
        <w:snapToGrid w:val="0"/>
        <w:spacing w:before="0" w:after="0"/>
        <w:contextualSpacing/>
        <w:rPr>
          <w:sz w:val="22"/>
        </w:rPr>
      </w:pPr>
      <w:hyperlink w:anchor="X4ae6d8897405e45aff2e8a3010a8728df912061">
        <w:r w:rsidR="00560306" w:rsidRPr="00315394">
          <w:rPr>
            <w:rStyle w:val="a9"/>
            <w:sz w:val="22"/>
          </w:rPr>
          <w:t xml:space="preserve">2.2 </w:t>
        </w:r>
        <w:r w:rsidR="00560306" w:rsidRPr="00315394">
          <w:rPr>
            <w:rStyle w:val="a9"/>
            <w:sz w:val="22"/>
          </w:rPr>
          <w:t>字节操纵函数</w:t>
        </w:r>
      </w:hyperlink>
    </w:p>
    <w:p w:rsidR="00C271A0" w:rsidRPr="00315394" w:rsidRDefault="004817C3" w:rsidP="00DE4DC2">
      <w:pPr>
        <w:pStyle w:val="Compact"/>
        <w:numPr>
          <w:ilvl w:val="2"/>
          <w:numId w:val="5"/>
        </w:numPr>
        <w:adjustRightInd w:val="0"/>
        <w:snapToGrid w:val="0"/>
        <w:spacing w:before="0" w:after="0"/>
        <w:contextualSpacing/>
        <w:rPr>
          <w:sz w:val="22"/>
        </w:rPr>
      </w:pPr>
      <w:hyperlink w:anchor="Xbc8fc514926b97f2a764201f8cea3d3bf70c6a6">
        <w:r w:rsidR="00560306" w:rsidRPr="00315394">
          <w:rPr>
            <w:rStyle w:val="a9"/>
            <w:sz w:val="22"/>
          </w:rPr>
          <w:t xml:space="preserve">2.3 </w:t>
        </w:r>
        <w:r w:rsidR="00560306" w:rsidRPr="00315394">
          <w:rPr>
            <w:rStyle w:val="a9"/>
            <w:sz w:val="22"/>
          </w:rPr>
          <w:t>字节序</w:t>
        </w:r>
      </w:hyperlink>
    </w:p>
    <w:p w:rsidR="00C271A0" w:rsidRPr="00315394" w:rsidRDefault="00560306" w:rsidP="00DE4DC2">
      <w:pPr>
        <w:pStyle w:val="Compact"/>
        <w:numPr>
          <w:ilvl w:val="3"/>
          <w:numId w:val="6"/>
        </w:numPr>
        <w:adjustRightInd w:val="0"/>
        <w:snapToGrid w:val="0"/>
        <w:spacing w:before="0" w:after="0"/>
        <w:contextualSpacing/>
        <w:rPr>
          <w:sz w:val="22"/>
        </w:rPr>
      </w:pPr>
      <w:proofErr w:type="spellStart"/>
      <w:r w:rsidRPr="00315394">
        <w:rPr>
          <w:sz w:val="22"/>
        </w:rPr>
        <w:t>htons</w:t>
      </w:r>
      <w:r w:rsidRPr="00315394">
        <w:rPr>
          <w:sz w:val="22"/>
        </w:rPr>
        <w:t>和</w:t>
      </w:r>
      <w:r w:rsidRPr="00315394">
        <w:rPr>
          <w:sz w:val="22"/>
        </w:rPr>
        <w:t>htonl</w:t>
      </w:r>
      <w:r w:rsidRPr="00315394">
        <w:rPr>
          <w:sz w:val="22"/>
        </w:rPr>
        <w:t>（主机字节序</w:t>
      </w:r>
      <w:proofErr w:type="spellEnd"/>
      <w:r w:rsidRPr="00315394">
        <w:rPr>
          <w:sz w:val="22"/>
        </w:rPr>
        <w:t xml:space="preserve"> -&gt; </w:t>
      </w:r>
      <w:proofErr w:type="spellStart"/>
      <w:r w:rsidRPr="00315394">
        <w:rPr>
          <w:sz w:val="22"/>
        </w:rPr>
        <w:t>网络字节序</w:t>
      </w:r>
      <w:proofErr w:type="spellEnd"/>
      <w:r w:rsidRPr="00315394">
        <w:rPr>
          <w:sz w:val="22"/>
        </w:rPr>
        <w:t>）</w:t>
      </w:r>
    </w:p>
    <w:p w:rsidR="00C271A0" w:rsidRPr="00315394" w:rsidRDefault="00560306" w:rsidP="00DE4DC2">
      <w:pPr>
        <w:pStyle w:val="Compact"/>
        <w:numPr>
          <w:ilvl w:val="3"/>
          <w:numId w:val="6"/>
        </w:numPr>
        <w:adjustRightInd w:val="0"/>
        <w:snapToGrid w:val="0"/>
        <w:spacing w:before="0" w:after="0"/>
        <w:contextualSpacing/>
        <w:rPr>
          <w:sz w:val="22"/>
        </w:rPr>
      </w:pPr>
      <w:proofErr w:type="spellStart"/>
      <w:r w:rsidRPr="00315394">
        <w:rPr>
          <w:sz w:val="22"/>
        </w:rPr>
        <w:t>ntohs</w:t>
      </w:r>
      <w:r w:rsidRPr="00315394">
        <w:rPr>
          <w:sz w:val="22"/>
        </w:rPr>
        <w:t>和</w:t>
      </w:r>
      <w:r w:rsidRPr="00315394">
        <w:rPr>
          <w:sz w:val="22"/>
        </w:rPr>
        <w:t>ntohl</w:t>
      </w:r>
      <w:r w:rsidRPr="00315394">
        <w:rPr>
          <w:sz w:val="22"/>
        </w:rPr>
        <w:t>（网络字节序</w:t>
      </w:r>
      <w:proofErr w:type="spellEnd"/>
      <w:r w:rsidRPr="00315394">
        <w:rPr>
          <w:sz w:val="22"/>
        </w:rPr>
        <w:t xml:space="preserve"> -&gt; </w:t>
      </w:r>
      <w:proofErr w:type="spellStart"/>
      <w:r w:rsidRPr="00315394">
        <w:rPr>
          <w:sz w:val="22"/>
        </w:rPr>
        <w:t>主机字节序</w:t>
      </w:r>
      <w:proofErr w:type="spellEnd"/>
      <w:r w:rsidRPr="00315394">
        <w:rPr>
          <w:sz w:val="22"/>
        </w:rPr>
        <w:t>）</w:t>
      </w:r>
    </w:p>
    <w:p w:rsidR="00C271A0" w:rsidRPr="00315394" w:rsidRDefault="004817C3" w:rsidP="00DE4DC2">
      <w:pPr>
        <w:pStyle w:val="Compact"/>
        <w:numPr>
          <w:ilvl w:val="2"/>
          <w:numId w:val="5"/>
        </w:numPr>
        <w:adjustRightInd w:val="0"/>
        <w:snapToGrid w:val="0"/>
        <w:spacing w:before="0" w:after="0"/>
        <w:contextualSpacing/>
        <w:rPr>
          <w:sz w:val="22"/>
        </w:rPr>
      </w:pPr>
      <w:hyperlink w:anchor="X884a2d336c79ce4b2217b5c99dcc193b1e0cf5b">
        <w:r w:rsidR="00560306" w:rsidRPr="00315394">
          <w:rPr>
            <w:rStyle w:val="a9"/>
            <w:sz w:val="22"/>
          </w:rPr>
          <w:t xml:space="preserve">2.4 </w:t>
        </w:r>
        <w:r w:rsidR="00560306" w:rsidRPr="00315394">
          <w:rPr>
            <w:rStyle w:val="a9"/>
            <w:sz w:val="22"/>
          </w:rPr>
          <w:t>地址转换</w:t>
        </w:r>
      </w:hyperlink>
    </w:p>
    <w:p w:rsidR="00C271A0" w:rsidRPr="00315394" w:rsidRDefault="00560306" w:rsidP="00DE4DC2">
      <w:pPr>
        <w:pStyle w:val="Compact"/>
        <w:numPr>
          <w:ilvl w:val="3"/>
          <w:numId w:val="7"/>
        </w:numPr>
        <w:adjustRightInd w:val="0"/>
        <w:snapToGrid w:val="0"/>
        <w:spacing w:before="0" w:after="0"/>
        <w:contextualSpacing/>
        <w:rPr>
          <w:sz w:val="22"/>
        </w:rPr>
      </w:pPr>
      <w:r w:rsidRPr="00315394">
        <w:rPr>
          <w:sz w:val="22"/>
        </w:rPr>
        <w:t>只支持</w:t>
      </w:r>
      <w:r w:rsidRPr="00315394">
        <w:rPr>
          <w:sz w:val="22"/>
        </w:rPr>
        <w:t>IPV4</w:t>
      </w:r>
      <w:r w:rsidRPr="00315394">
        <w:rPr>
          <w:sz w:val="22"/>
        </w:rPr>
        <w:t>：</w:t>
      </w:r>
    </w:p>
    <w:p w:rsidR="00C271A0" w:rsidRPr="00315394" w:rsidRDefault="00560306" w:rsidP="00DE4DC2">
      <w:pPr>
        <w:pStyle w:val="Compact"/>
        <w:numPr>
          <w:ilvl w:val="4"/>
          <w:numId w:val="8"/>
        </w:numPr>
        <w:adjustRightInd w:val="0"/>
        <w:snapToGrid w:val="0"/>
        <w:spacing w:before="0" w:after="0"/>
        <w:contextualSpacing/>
        <w:rPr>
          <w:sz w:val="22"/>
        </w:rPr>
      </w:pPr>
      <w:proofErr w:type="spellStart"/>
      <w:r w:rsidRPr="00315394">
        <w:rPr>
          <w:sz w:val="22"/>
        </w:rPr>
        <w:t>inet_aton</w:t>
      </w:r>
      <w:r w:rsidRPr="00315394">
        <w:rPr>
          <w:sz w:val="22"/>
        </w:rPr>
        <w:t>和</w:t>
      </w:r>
      <w:r w:rsidRPr="00315394">
        <w:rPr>
          <w:sz w:val="22"/>
        </w:rPr>
        <w:t>inet_addr</w:t>
      </w:r>
      <w:r w:rsidRPr="00315394">
        <w:rPr>
          <w:sz w:val="22"/>
        </w:rPr>
        <w:t>（</w:t>
      </w:r>
      <w:r w:rsidRPr="00315394">
        <w:rPr>
          <w:sz w:val="22"/>
        </w:rPr>
        <w:t>ASCII</w:t>
      </w:r>
      <w:r w:rsidRPr="00315394">
        <w:rPr>
          <w:sz w:val="22"/>
        </w:rPr>
        <w:t>地址</w:t>
      </w:r>
      <w:proofErr w:type="spellEnd"/>
      <w:r w:rsidRPr="00315394">
        <w:rPr>
          <w:sz w:val="22"/>
        </w:rPr>
        <w:t xml:space="preserve"> -&gt; </w:t>
      </w:r>
      <w:proofErr w:type="spellStart"/>
      <w:r w:rsidRPr="00315394">
        <w:rPr>
          <w:sz w:val="22"/>
        </w:rPr>
        <w:t>对应网络字节序</w:t>
      </w:r>
      <w:proofErr w:type="spellEnd"/>
      <w:r w:rsidRPr="00315394">
        <w:rPr>
          <w:sz w:val="22"/>
        </w:rPr>
        <w:t>）</w:t>
      </w:r>
    </w:p>
    <w:p w:rsidR="00C271A0" w:rsidRPr="00315394" w:rsidRDefault="00560306" w:rsidP="00DE4DC2">
      <w:pPr>
        <w:pStyle w:val="Compact"/>
        <w:numPr>
          <w:ilvl w:val="4"/>
          <w:numId w:val="8"/>
        </w:numPr>
        <w:adjustRightInd w:val="0"/>
        <w:snapToGrid w:val="0"/>
        <w:spacing w:before="0" w:after="0"/>
        <w:contextualSpacing/>
        <w:rPr>
          <w:sz w:val="22"/>
        </w:rPr>
      </w:pPr>
      <w:proofErr w:type="spellStart"/>
      <w:r w:rsidRPr="00315394">
        <w:rPr>
          <w:sz w:val="22"/>
        </w:rPr>
        <w:t>inet_ntoa</w:t>
      </w:r>
      <w:r w:rsidRPr="00315394">
        <w:rPr>
          <w:sz w:val="22"/>
        </w:rPr>
        <w:t>（网络字节序</w:t>
      </w:r>
      <w:proofErr w:type="spellEnd"/>
      <w:r w:rsidRPr="00315394">
        <w:rPr>
          <w:sz w:val="22"/>
        </w:rPr>
        <w:t xml:space="preserve"> -&gt; </w:t>
      </w:r>
      <w:r w:rsidRPr="00315394">
        <w:rPr>
          <w:sz w:val="22"/>
        </w:rPr>
        <w:t>对应的</w:t>
      </w:r>
      <w:r w:rsidRPr="00315394">
        <w:rPr>
          <w:sz w:val="22"/>
        </w:rPr>
        <w:t>ASCII</w:t>
      </w:r>
      <w:r w:rsidRPr="00315394">
        <w:rPr>
          <w:sz w:val="22"/>
        </w:rPr>
        <w:t>地址）</w:t>
      </w:r>
    </w:p>
    <w:p w:rsidR="00C271A0" w:rsidRPr="00315394" w:rsidRDefault="00560306" w:rsidP="00DE4DC2">
      <w:pPr>
        <w:pStyle w:val="Compact"/>
        <w:numPr>
          <w:ilvl w:val="3"/>
          <w:numId w:val="7"/>
        </w:numPr>
        <w:adjustRightInd w:val="0"/>
        <w:snapToGrid w:val="0"/>
        <w:spacing w:before="0" w:after="0"/>
        <w:contextualSpacing/>
        <w:rPr>
          <w:sz w:val="22"/>
        </w:rPr>
      </w:pPr>
      <w:r w:rsidRPr="00315394">
        <w:rPr>
          <w:sz w:val="22"/>
        </w:rPr>
        <w:t>既支持</w:t>
      </w:r>
      <w:r w:rsidRPr="00315394">
        <w:rPr>
          <w:sz w:val="22"/>
        </w:rPr>
        <w:t>IPV4</w:t>
      </w:r>
      <w:r w:rsidRPr="00315394">
        <w:rPr>
          <w:sz w:val="22"/>
        </w:rPr>
        <w:t>也支持</w:t>
      </w:r>
      <w:r w:rsidRPr="00315394">
        <w:rPr>
          <w:sz w:val="22"/>
        </w:rPr>
        <w:t>IPV6</w:t>
      </w:r>
      <w:r w:rsidRPr="00315394">
        <w:rPr>
          <w:sz w:val="22"/>
        </w:rPr>
        <w:t>：</w:t>
      </w:r>
    </w:p>
    <w:p w:rsidR="00C271A0" w:rsidRPr="00315394" w:rsidRDefault="00560306" w:rsidP="00DE4DC2">
      <w:pPr>
        <w:pStyle w:val="Compact"/>
        <w:numPr>
          <w:ilvl w:val="4"/>
          <w:numId w:val="9"/>
        </w:numPr>
        <w:adjustRightInd w:val="0"/>
        <w:snapToGrid w:val="0"/>
        <w:spacing w:before="0" w:after="0"/>
        <w:contextualSpacing/>
        <w:rPr>
          <w:sz w:val="22"/>
        </w:rPr>
      </w:pPr>
      <w:proofErr w:type="spellStart"/>
      <w:r w:rsidRPr="00315394">
        <w:rPr>
          <w:sz w:val="22"/>
        </w:rPr>
        <w:t>inet_pton</w:t>
      </w:r>
      <w:r w:rsidRPr="00315394">
        <w:rPr>
          <w:sz w:val="22"/>
        </w:rPr>
        <w:t>（</w:t>
      </w:r>
      <w:r w:rsidRPr="00315394">
        <w:rPr>
          <w:sz w:val="22"/>
        </w:rPr>
        <w:t>ASCII</w:t>
      </w:r>
      <w:r w:rsidRPr="00315394">
        <w:rPr>
          <w:sz w:val="22"/>
        </w:rPr>
        <w:t>地址</w:t>
      </w:r>
      <w:proofErr w:type="spellEnd"/>
      <w:r w:rsidRPr="00315394">
        <w:rPr>
          <w:sz w:val="22"/>
        </w:rPr>
        <w:t xml:space="preserve"> -&gt; </w:t>
      </w:r>
      <w:proofErr w:type="spellStart"/>
      <w:r w:rsidRPr="00315394">
        <w:rPr>
          <w:sz w:val="22"/>
        </w:rPr>
        <w:t>对应网络字节序</w:t>
      </w:r>
      <w:proofErr w:type="spellEnd"/>
      <w:r w:rsidRPr="00315394">
        <w:rPr>
          <w:sz w:val="22"/>
        </w:rPr>
        <w:t>）</w:t>
      </w:r>
    </w:p>
    <w:p w:rsidR="00C271A0" w:rsidRPr="00315394" w:rsidRDefault="00560306" w:rsidP="00DE4DC2">
      <w:pPr>
        <w:pStyle w:val="Compact"/>
        <w:numPr>
          <w:ilvl w:val="4"/>
          <w:numId w:val="9"/>
        </w:numPr>
        <w:adjustRightInd w:val="0"/>
        <w:snapToGrid w:val="0"/>
        <w:spacing w:before="0" w:after="0"/>
        <w:contextualSpacing/>
        <w:rPr>
          <w:sz w:val="22"/>
        </w:rPr>
      </w:pPr>
      <w:proofErr w:type="spellStart"/>
      <w:r w:rsidRPr="00315394">
        <w:rPr>
          <w:sz w:val="22"/>
        </w:rPr>
        <w:t>inet_ntop</w:t>
      </w:r>
      <w:r w:rsidRPr="00315394">
        <w:rPr>
          <w:sz w:val="22"/>
        </w:rPr>
        <w:t>（网络字节序</w:t>
      </w:r>
      <w:proofErr w:type="spellEnd"/>
      <w:r w:rsidRPr="00315394">
        <w:rPr>
          <w:sz w:val="22"/>
        </w:rPr>
        <w:t xml:space="preserve"> -&gt; </w:t>
      </w:r>
      <w:r w:rsidRPr="00315394">
        <w:rPr>
          <w:sz w:val="22"/>
        </w:rPr>
        <w:t>对应的</w:t>
      </w:r>
      <w:r w:rsidRPr="00315394">
        <w:rPr>
          <w:sz w:val="22"/>
        </w:rPr>
        <w:t>ASCII</w:t>
      </w:r>
      <w:r w:rsidRPr="00315394">
        <w:rPr>
          <w:sz w:val="22"/>
        </w:rPr>
        <w:t>地址）</w:t>
      </w:r>
    </w:p>
    <w:p w:rsidR="00C271A0" w:rsidRPr="00315394" w:rsidRDefault="004817C3" w:rsidP="00DE4DC2">
      <w:pPr>
        <w:pStyle w:val="Compact"/>
        <w:numPr>
          <w:ilvl w:val="0"/>
          <w:numId w:val="10"/>
        </w:numPr>
        <w:adjustRightInd w:val="0"/>
        <w:snapToGrid w:val="0"/>
        <w:spacing w:before="0" w:after="0"/>
        <w:contextualSpacing/>
        <w:rPr>
          <w:sz w:val="22"/>
        </w:rPr>
      </w:pPr>
      <w:hyperlink w:anchor="二基本tcp套接字编程">
        <w:r w:rsidR="00560306" w:rsidRPr="00315394">
          <w:rPr>
            <w:rStyle w:val="a9"/>
            <w:sz w:val="22"/>
          </w:rPr>
          <w:t>二</w:t>
        </w:r>
        <w:r w:rsidR="00560306" w:rsidRPr="00315394">
          <w:rPr>
            <w:rStyle w:val="a9"/>
            <w:sz w:val="22"/>
          </w:rPr>
          <w:t>.</w:t>
        </w:r>
        <w:r w:rsidR="00560306" w:rsidRPr="00315394">
          <w:rPr>
            <w:rStyle w:val="a9"/>
            <w:sz w:val="22"/>
          </w:rPr>
          <w:t>基本</w:t>
        </w:r>
        <w:r w:rsidR="00560306" w:rsidRPr="00315394">
          <w:rPr>
            <w:rStyle w:val="a9"/>
            <w:sz w:val="22"/>
          </w:rPr>
          <w:t>TCP</w:t>
        </w:r>
        <w:r w:rsidR="00560306" w:rsidRPr="00315394">
          <w:rPr>
            <w:rStyle w:val="a9"/>
            <w:sz w:val="22"/>
          </w:rPr>
          <w:t>套接字编程</w:t>
        </w:r>
      </w:hyperlink>
    </w:p>
    <w:p w:rsidR="00C271A0" w:rsidRPr="00315394" w:rsidRDefault="004817C3" w:rsidP="00DE4DC2">
      <w:pPr>
        <w:pStyle w:val="Compact"/>
        <w:numPr>
          <w:ilvl w:val="1"/>
          <w:numId w:val="11"/>
        </w:numPr>
        <w:adjustRightInd w:val="0"/>
        <w:snapToGrid w:val="0"/>
        <w:spacing w:before="0" w:after="0"/>
        <w:contextualSpacing/>
        <w:rPr>
          <w:sz w:val="22"/>
        </w:rPr>
      </w:pPr>
      <w:hyperlink w:anchor="X190c132e46e469b8b99b224a472f5cabfb41c4d">
        <w:r w:rsidR="00560306" w:rsidRPr="00315394">
          <w:rPr>
            <w:rStyle w:val="a9"/>
            <w:sz w:val="22"/>
          </w:rPr>
          <w:t>1.</w:t>
        </w:r>
        <w:r w:rsidR="00560306" w:rsidRPr="00315394">
          <w:rPr>
            <w:rStyle w:val="a9"/>
            <w:sz w:val="22"/>
          </w:rPr>
          <w:t>连接管理</w:t>
        </w:r>
      </w:hyperlink>
    </w:p>
    <w:p w:rsidR="00C271A0" w:rsidRPr="00315394" w:rsidRDefault="004817C3" w:rsidP="00DE4DC2">
      <w:pPr>
        <w:pStyle w:val="Compact"/>
        <w:numPr>
          <w:ilvl w:val="1"/>
          <w:numId w:val="11"/>
        </w:numPr>
        <w:adjustRightInd w:val="0"/>
        <w:snapToGrid w:val="0"/>
        <w:spacing w:before="0" w:after="0"/>
        <w:contextualSpacing/>
        <w:rPr>
          <w:sz w:val="22"/>
        </w:rPr>
      </w:pPr>
      <w:hyperlink w:anchor="X3f6699d1d8bb1eef80a8a9766a9bcaa2a9c7908">
        <w:r w:rsidR="00560306" w:rsidRPr="00315394">
          <w:rPr>
            <w:rStyle w:val="a9"/>
            <w:sz w:val="22"/>
          </w:rPr>
          <w:t>2.</w:t>
        </w:r>
        <w:r w:rsidR="00560306" w:rsidRPr="00315394">
          <w:rPr>
            <w:rStyle w:val="a9"/>
            <w:sz w:val="22"/>
          </w:rPr>
          <w:t>缓冲区</w:t>
        </w:r>
      </w:hyperlink>
    </w:p>
    <w:p w:rsidR="00C271A0" w:rsidRPr="00315394" w:rsidRDefault="004817C3" w:rsidP="00DE4DC2">
      <w:pPr>
        <w:pStyle w:val="Compact"/>
        <w:numPr>
          <w:ilvl w:val="1"/>
          <w:numId w:val="11"/>
        </w:numPr>
        <w:adjustRightInd w:val="0"/>
        <w:snapToGrid w:val="0"/>
        <w:spacing w:before="0" w:after="0"/>
        <w:contextualSpacing/>
        <w:rPr>
          <w:sz w:val="22"/>
        </w:rPr>
      </w:pPr>
      <w:hyperlink w:anchor="X01f6f0a99e02fd04b513f8c94be9093bdc14ba7">
        <w:r w:rsidR="00560306" w:rsidRPr="00315394">
          <w:rPr>
            <w:rStyle w:val="a9"/>
            <w:sz w:val="22"/>
          </w:rPr>
          <w:t>3.</w:t>
        </w:r>
        <w:r w:rsidR="00560306" w:rsidRPr="00315394">
          <w:rPr>
            <w:rStyle w:val="a9"/>
            <w:sz w:val="22"/>
          </w:rPr>
          <w:t>相关函数</w:t>
        </w:r>
      </w:hyperlink>
    </w:p>
    <w:p w:rsidR="00C271A0" w:rsidRPr="00315394" w:rsidRDefault="00560306" w:rsidP="00DE4DC2">
      <w:pPr>
        <w:pStyle w:val="Compact"/>
        <w:numPr>
          <w:ilvl w:val="2"/>
          <w:numId w:val="12"/>
        </w:numPr>
        <w:adjustRightInd w:val="0"/>
        <w:snapToGrid w:val="0"/>
        <w:spacing w:before="0" w:after="0"/>
        <w:contextualSpacing/>
        <w:rPr>
          <w:sz w:val="22"/>
        </w:rPr>
      </w:pPr>
      <w:r w:rsidRPr="00315394">
        <w:rPr>
          <w:sz w:val="22"/>
        </w:rPr>
        <w:t>1</w:t>
      </w:r>
      <w:r w:rsidRPr="00315394">
        <w:rPr>
          <w:sz w:val="22"/>
        </w:rPr>
        <w:t>）</w:t>
      </w:r>
      <w:hyperlink w:anchor="X68047e5703dda43dd06548e4e83e1c1a1ce7dce">
        <w:r w:rsidRPr="00315394">
          <w:rPr>
            <w:rStyle w:val="a9"/>
            <w:sz w:val="22"/>
          </w:rPr>
          <w:t>socket</w:t>
        </w:r>
      </w:hyperlink>
    </w:p>
    <w:p w:rsidR="00C271A0" w:rsidRPr="00315394" w:rsidRDefault="00560306" w:rsidP="00DE4DC2">
      <w:pPr>
        <w:pStyle w:val="Compact"/>
        <w:numPr>
          <w:ilvl w:val="2"/>
          <w:numId w:val="12"/>
        </w:numPr>
        <w:adjustRightInd w:val="0"/>
        <w:snapToGrid w:val="0"/>
        <w:spacing w:before="0" w:after="0"/>
        <w:contextualSpacing/>
        <w:rPr>
          <w:sz w:val="22"/>
        </w:rPr>
      </w:pPr>
      <w:r w:rsidRPr="00315394">
        <w:rPr>
          <w:sz w:val="22"/>
        </w:rPr>
        <w:t>2</w:t>
      </w:r>
      <w:r w:rsidRPr="00315394">
        <w:rPr>
          <w:sz w:val="22"/>
        </w:rPr>
        <w:t>）</w:t>
      </w:r>
      <w:hyperlink w:anchor="X69f414cd54a031b9b168dd081a3799edbf518a2">
        <w:r w:rsidRPr="00315394">
          <w:rPr>
            <w:rStyle w:val="a9"/>
            <w:sz w:val="22"/>
          </w:rPr>
          <w:t>connect</w:t>
        </w:r>
      </w:hyperlink>
    </w:p>
    <w:p w:rsidR="00C271A0" w:rsidRPr="00315394" w:rsidRDefault="00560306" w:rsidP="00DE4DC2">
      <w:pPr>
        <w:pStyle w:val="Compact"/>
        <w:numPr>
          <w:ilvl w:val="2"/>
          <w:numId w:val="12"/>
        </w:numPr>
        <w:adjustRightInd w:val="0"/>
        <w:snapToGrid w:val="0"/>
        <w:spacing w:before="0" w:after="0"/>
        <w:contextualSpacing/>
        <w:rPr>
          <w:sz w:val="22"/>
        </w:rPr>
      </w:pPr>
      <w:r w:rsidRPr="00315394">
        <w:rPr>
          <w:sz w:val="22"/>
        </w:rPr>
        <w:t>3</w:t>
      </w:r>
      <w:r w:rsidRPr="00315394">
        <w:rPr>
          <w:sz w:val="22"/>
        </w:rPr>
        <w:t>）</w:t>
      </w:r>
      <w:hyperlink w:anchor="X232dcf1cdbb4d57b1f694f1b5f0812769054194">
        <w:r w:rsidRPr="00315394">
          <w:rPr>
            <w:rStyle w:val="a9"/>
            <w:sz w:val="22"/>
          </w:rPr>
          <w:t>bind</w:t>
        </w:r>
      </w:hyperlink>
    </w:p>
    <w:p w:rsidR="00C271A0" w:rsidRPr="00315394" w:rsidRDefault="00560306" w:rsidP="00DE4DC2">
      <w:pPr>
        <w:pStyle w:val="Compact"/>
        <w:numPr>
          <w:ilvl w:val="2"/>
          <w:numId w:val="12"/>
        </w:numPr>
        <w:adjustRightInd w:val="0"/>
        <w:snapToGrid w:val="0"/>
        <w:spacing w:before="0" w:after="0"/>
        <w:contextualSpacing/>
        <w:rPr>
          <w:sz w:val="22"/>
        </w:rPr>
      </w:pPr>
      <w:r w:rsidRPr="00315394">
        <w:rPr>
          <w:sz w:val="22"/>
        </w:rPr>
        <w:t>4</w:t>
      </w:r>
      <w:r w:rsidRPr="00315394">
        <w:rPr>
          <w:sz w:val="22"/>
        </w:rPr>
        <w:t>）</w:t>
      </w:r>
      <w:hyperlink w:anchor="Xa225863db9f1a7b46bcad7c5883a0f102ed2055">
        <w:r w:rsidRPr="00315394">
          <w:rPr>
            <w:rStyle w:val="a9"/>
            <w:sz w:val="22"/>
          </w:rPr>
          <w:t>listen</w:t>
        </w:r>
      </w:hyperlink>
    </w:p>
    <w:p w:rsidR="00C271A0" w:rsidRPr="00315394" w:rsidRDefault="00560306" w:rsidP="00DE4DC2">
      <w:pPr>
        <w:pStyle w:val="Compact"/>
        <w:numPr>
          <w:ilvl w:val="2"/>
          <w:numId w:val="12"/>
        </w:numPr>
        <w:adjustRightInd w:val="0"/>
        <w:snapToGrid w:val="0"/>
        <w:spacing w:before="0" w:after="0"/>
        <w:contextualSpacing/>
        <w:rPr>
          <w:sz w:val="22"/>
        </w:rPr>
      </w:pPr>
      <w:r w:rsidRPr="00315394">
        <w:rPr>
          <w:sz w:val="22"/>
        </w:rPr>
        <w:t>5</w:t>
      </w:r>
      <w:r w:rsidRPr="00315394">
        <w:rPr>
          <w:sz w:val="22"/>
        </w:rPr>
        <w:t>）</w:t>
      </w:r>
      <w:hyperlink w:anchor="Xc37cdbaf19edd3101ad751a1d792f111b5069e8">
        <w:r w:rsidRPr="00315394">
          <w:rPr>
            <w:rStyle w:val="a9"/>
            <w:sz w:val="22"/>
          </w:rPr>
          <w:t>accept</w:t>
        </w:r>
      </w:hyperlink>
    </w:p>
    <w:p w:rsidR="00C271A0" w:rsidRPr="00315394" w:rsidRDefault="00560306" w:rsidP="00DE4DC2">
      <w:pPr>
        <w:pStyle w:val="Compact"/>
        <w:numPr>
          <w:ilvl w:val="2"/>
          <w:numId w:val="12"/>
        </w:numPr>
        <w:adjustRightInd w:val="0"/>
        <w:snapToGrid w:val="0"/>
        <w:spacing w:before="0" w:after="0"/>
        <w:contextualSpacing/>
        <w:rPr>
          <w:sz w:val="22"/>
        </w:rPr>
      </w:pPr>
      <w:r w:rsidRPr="00315394">
        <w:rPr>
          <w:sz w:val="22"/>
        </w:rPr>
        <w:t>6</w:t>
      </w:r>
      <w:r w:rsidRPr="00315394">
        <w:rPr>
          <w:sz w:val="22"/>
        </w:rPr>
        <w:t>）</w:t>
      </w:r>
      <w:hyperlink w:anchor="X5b601be66ad10b76e264498e182e686a2614f9f">
        <w:r w:rsidRPr="00315394">
          <w:rPr>
            <w:rStyle w:val="a9"/>
            <w:sz w:val="22"/>
          </w:rPr>
          <w:t>close</w:t>
        </w:r>
      </w:hyperlink>
    </w:p>
    <w:p w:rsidR="00C271A0" w:rsidRPr="00315394" w:rsidRDefault="00560306" w:rsidP="00DE4DC2">
      <w:pPr>
        <w:pStyle w:val="Compact"/>
        <w:numPr>
          <w:ilvl w:val="2"/>
          <w:numId w:val="12"/>
        </w:numPr>
        <w:adjustRightInd w:val="0"/>
        <w:snapToGrid w:val="0"/>
        <w:spacing w:before="0" w:after="0"/>
        <w:contextualSpacing/>
        <w:rPr>
          <w:sz w:val="22"/>
        </w:rPr>
      </w:pPr>
      <w:r w:rsidRPr="00315394">
        <w:rPr>
          <w:sz w:val="22"/>
        </w:rPr>
        <w:t>7</w:t>
      </w:r>
      <w:r w:rsidRPr="00315394">
        <w:rPr>
          <w:sz w:val="22"/>
        </w:rPr>
        <w:t>）</w:t>
      </w:r>
      <w:hyperlink w:anchor="X5fc75699568e372c1c2491e3347779190a9ab2a">
        <w:r w:rsidRPr="00315394">
          <w:rPr>
            <w:rStyle w:val="a9"/>
            <w:sz w:val="22"/>
          </w:rPr>
          <w:t>shutdown</w:t>
        </w:r>
      </w:hyperlink>
    </w:p>
    <w:p w:rsidR="00C271A0" w:rsidRPr="00315394" w:rsidRDefault="00560306" w:rsidP="00DE4DC2">
      <w:pPr>
        <w:pStyle w:val="Compact"/>
        <w:numPr>
          <w:ilvl w:val="2"/>
          <w:numId w:val="12"/>
        </w:numPr>
        <w:adjustRightInd w:val="0"/>
        <w:snapToGrid w:val="0"/>
        <w:spacing w:before="0" w:after="0"/>
        <w:contextualSpacing/>
        <w:rPr>
          <w:sz w:val="22"/>
        </w:rPr>
      </w:pPr>
      <w:r w:rsidRPr="00315394">
        <w:rPr>
          <w:sz w:val="22"/>
        </w:rPr>
        <w:t>8</w:t>
      </w:r>
      <w:r w:rsidRPr="00315394">
        <w:rPr>
          <w:sz w:val="22"/>
        </w:rPr>
        <w:t>）</w:t>
      </w:r>
      <w:hyperlink w:anchor="Xb632a0511cfc12c5098a060b07b3899d184dff4">
        <w:r w:rsidRPr="00315394">
          <w:rPr>
            <w:rStyle w:val="a9"/>
            <w:sz w:val="22"/>
          </w:rPr>
          <w:t>getsockname</w:t>
        </w:r>
        <w:r w:rsidRPr="00315394">
          <w:rPr>
            <w:rStyle w:val="a9"/>
            <w:sz w:val="22"/>
          </w:rPr>
          <w:t>和</w:t>
        </w:r>
        <w:r w:rsidRPr="00315394">
          <w:rPr>
            <w:rStyle w:val="a9"/>
            <w:sz w:val="22"/>
          </w:rPr>
          <w:t>getpeername</w:t>
        </w:r>
      </w:hyperlink>
    </w:p>
    <w:p w:rsidR="00C271A0" w:rsidRPr="00315394" w:rsidRDefault="004817C3" w:rsidP="00DE4DC2">
      <w:pPr>
        <w:pStyle w:val="Compact"/>
        <w:numPr>
          <w:ilvl w:val="0"/>
          <w:numId w:val="13"/>
        </w:numPr>
        <w:adjustRightInd w:val="0"/>
        <w:snapToGrid w:val="0"/>
        <w:spacing w:before="0" w:after="0"/>
        <w:contextualSpacing/>
        <w:rPr>
          <w:sz w:val="22"/>
        </w:rPr>
      </w:pPr>
      <w:hyperlink w:anchor="三基本udp套接字编程">
        <w:r w:rsidR="00560306" w:rsidRPr="00315394">
          <w:rPr>
            <w:rStyle w:val="a9"/>
            <w:sz w:val="22"/>
          </w:rPr>
          <w:t>三</w:t>
        </w:r>
        <w:r w:rsidR="00560306" w:rsidRPr="00315394">
          <w:rPr>
            <w:rStyle w:val="a9"/>
            <w:sz w:val="22"/>
          </w:rPr>
          <w:t>.</w:t>
        </w:r>
        <w:r w:rsidR="00560306" w:rsidRPr="00315394">
          <w:rPr>
            <w:rStyle w:val="a9"/>
            <w:sz w:val="22"/>
          </w:rPr>
          <w:t>基本</w:t>
        </w:r>
        <w:r w:rsidR="00560306" w:rsidRPr="00315394">
          <w:rPr>
            <w:rStyle w:val="a9"/>
            <w:sz w:val="22"/>
          </w:rPr>
          <w:t>UDP</w:t>
        </w:r>
        <w:r w:rsidR="00560306" w:rsidRPr="00315394">
          <w:rPr>
            <w:rStyle w:val="a9"/>
            <w:sz w:val="22"/>
          </w:rPr>
          <w:t>套接字编程</w:t>
        </w:r>
      </w:hyperlink>
    </w:p>
    <w:p w:rsidR="00C271A0" w:rsidRPr="00315394" w:rsidRDefault="004817C3" w:rsidP="00DE4DC2">
      <w:pPr>
        <w:pStyle w:val="Compact"/>
        <w:numPr>
          <w:ilvl w:val="1"/>
          <w:numId w:val="14"/>
        </w:numPr>
        <w:adjustRightInd w:val="0"/>
        <w:snapToGrid w:val="0"/>
        <w:spacing w:before="0" w:after="0"/>
        <w:contextualSpacing/>
        <w:rPr>
          <w:sz w:val="22"/>
        </w:rPr>
      </w:pPr>
      <w:hyperlink w:anchor="X727dab3e72256803a5ee43fd93a867911e8416a">
        <w:r w:rsidR="00560306" w:rsidRPr="00315394">
          <w:rPr>
            <w:rStyle w:val="a9"/>
            <w:sz w:val="22"/>
          </w:rPr>
          <w:t>1.</w:t>
        </w:r>
        <w:r w:rsidR="00560306" w:rsidRPr="00315394">
          <w:rPr>
            <w:rStyle w:val="a9"/>
            <w:sz w:val="22"/>
          </w:rPr>
          <w:t>缓冲区</w:t>
        </w:r>
      </w:hyperlink>
    </w:p>
    <w:p w:rsidR="00C271A0" w:rsidRPr="00315394" w:rsidRDefault="004817C3" w:rsidP="00DE4DC2">
      <w:pPr>
        <w:pStyle w:val="Compact"/>
        <w:numPr>
          <w:ilvl w:val="1"/>
          <w:numId w:val="14"/>
        </w:numPr>
        <w:adjustRightInd w:val="0"/>
        <w:snapToGrid w:val="0"/>
        <w:spacing w:before="0" w:after="0"/>
        <w:contextualSpacing/>
        <w:rPr>
          <w:sz w:val="22"/>
        </w:rPr>
      </w:pPr>
      <w:hyperlink w:anchor="X60187539ef2ce77005bfed43125bfd34b5b0a09">
        <w:r w:rsidR="00560306" w:rsidRPr="00315394">
          <w:rPr>
            <w:rStyle w:val="a9"/>
            <w:sz w:val="22"/>
          </w:rPr>
          <w:t>2.</w:t>
        </w:r>
        <w:r w:rsidR="00560306" w:rsidRPr="00315394">
          <w:rPr>
            <w:rStyle w:val="a9"/>
            <w:sz w:val="22"/>
          </w:rPr>
          <w:t>相关函数</w:t>
        </w:r>
      </w:hyperlink>
    </w:p>
    <w:p w:rsidR="00C271A0" w:rsidRPr="00315394" w:rsidRDefault="00560306" w:rsidP="00DE4DC2">
      <w:pPr>
        <w:pStyle w:val="Compact"/>
        <w:numPr>
          <w:ilvl w:val="2"/>
          <w:numId w:val="15"/>
        </w:numPr>
        <w:adjustRightInd w:val="0"/>
        <w:snapToGrid w:val="0"/>
        <w:spacing w:before="0" w:after="0"/>
        <w:contextualSpacing/>
        <w:rPr>
          <w:sz w:val="22"/>
        </w:rPr>
      </w:pPr>
      <w:r w:rsidRPr="00315394">
        <w:rPr>
          <w:sz w:val="22"/>
        </w:rPr>
        <w:t>1</w:t>
      </w:r>
      <w:r w:rsidRPr="00315394">
        <w:rPr>
          <w:sz w:val="22"/>
        </w:rPr>
        <w:t>）</w:t>
      </w:r>
      <w:hyperlink w:anchor="Xdcd4e3a10753f47a5dac02c2fc92323c7566e0f">
        <w:r w:rsidRPr="00315394">
          <w:rPr>
            <w:rStyle w:val="a9"/>
            <w:sz w:val="22"/>
          </w:rPr>
          <w:t>recvfrom</w:t>
        </w:r>
        <w:r w:rsidRPr="00315394">
          <w:rPr>
            <w:rStyle w:val="a9"/>
            <w:sz w:val="22"/>
          </w:rPr>
          <w:t>和</w:t>
        </w:r>
        <w:r w:rsidRPr="00315394">
          <w:rPr>
            <w:rStyle w:val="a9"/>
            <w:sz w:val="22"/>
          </w:rPr>
          <w:t>sendto</w:t>
        </w:r>
      </w:hyperlink>
    </w:p>
    <w:p w:rsidR="00C271A0" w:rsidRPr="00315394" w:rsidRDefault="00560306" w:rsidP="00DE4DC2">
      <w:pPr>
        <w:pStyle w:val="Compact"/>
        <w:numPr>
          <w:ilvl w:val="2"/>
          <w:numId w:val="15"/>
        </w:numPr>
        <w:adjustRightInd w:val="0"/>
        <w:snapToGrid w:val="0"/>
        <w:spacing w:before="0" w:after="0"/>
        <w:contextualSpacing/>
        <w:rPr>
          <w:sz w:val="22"/>
        </w:rPr>
      </w:pPr>
      <w:r w:rsidRPr="00315394">
        <w:rPr>
          <w:sz w:val="22"/>
        </w:rPr>
        <w:t>2</w:t>
      </w:r>
      <w:r w:rsidRPr="00315394">
        <w:rPr>
          <w:sz w:val="22"/>
        </w:rPr>
        <w:t>）</w:t>
      </w:r>
      <w:hyperlink w:anchor="Xf0ddeca2c1b80be5596f4e4cd19f20f6b59077e">
        <w:r w:rsidRPr="00315394">
          <w:rPr>
            <w:rStyle w:val="a9"/>
            <w:sz w:val="22"/>
          </w:rPr>
          <w:t>connect</w:t>
        </w:r>
      </w:hyperlink>
    </w:p>
    <w:p w:rsidR="00C271A0" w:rsidRPr="00315394" w:rsidRDefault="004817C3" w:rsidP="00DE4DC2">
      <w:pPr>
        <w:pStyle w:val="Compact"/>
        <w:numPr>
          <w:ilvl w:val="0"/>
          <w:numId w:val="16"/>
        </w:numPr>
        <w:adjustRightInd w:val="0"/>
        <w:snapToGrid w:val="0"/>
        <w:spacing w:before="0" w:after="0"/>
        <w:contextualSpacing/>
        <w:rPr>
          <w:sz w:val="22"/>
        </w:rPr>
      </w:pPr>
      <w:hyperlink w:anchor="四io复用">
        <w:r w:rsidR="00560306" w:rsidRPr="00315394">
          <w:rPr>
            <w:rStyle w:val="a9"/>
            <w:sz w:val="22"/>
          </w:rPr>
          <w:t>四</w:t>
        </w:r>
        <w:r w:rsidR="00560306" w:rsidRPr="00315394">
          <w:rPr>
            <w:rStyle w:val="a9"/>
            <w:sz w:val="22"/>
          </w:rPr>
          <w:t>.I/O</w:t>
        </w:r>
        <w:r w:rsidR="00560306" w:rsidRPr="00315394">
          <w:rPr>
            <w:rStyle w:val="a9"/>
            <w:sz w:val="22"/>
          </w:rPr>
          <w:t>复用</w:t>
        </w:r>
      </w:hyperlink>
    </w:p>
    <w:p w:rsidR="00C271A0" w:rsidRPr="00315394" w:rsidRDefault="004817C3" w:rsidP="00DE4DC2">
      <w:pPr>
        <w:pStyle w:val="Compact"/>
        <w:numPr>
          <w:ilvl w:val="1"/>
          <w:numId w:val="17"/>
        </w:numPr>
        <w:adjustRightInd w:val="0"/>
        <w:snapToGrid w:val="0"/>
        <w:spacing w:before="0" w:after="0"/>
        <w:contextualSpacing/>
        <w:rPr>
          <w:sz w:val="22"/>
        </w:rPr>
      </w:pPr>
      <w:hyperlink w:anchor="X25478449f353ac24f399c23fbf7e1591cc01308">
        <w:r w:rsidR="00560306" w:rsidRPr="00315394">
          <w:rPr>
            <w:rStyle w:val="a9"/>
            <w:sz w:val="22"/>
          </w:rPr>
          <w:t>1.select</w:t>
        </w:r>
      </w:hyperlink>
    </w:p>
    <w:p w:rsidR="00C271A0" w:rsidRPr="00315394" w:rsidRDefault="004817C3" w:rsidP="00DE4DC2">
      <w:pPr>
        <w:pStyle w:val="Compact"/>
        <w:numPr>
          <w:ilvl w:val="2"/>
          <w:numId w:val="18"/>
        </w:numPr>
        <w:adjustRightInd w:val="0"/>
        <w:snapToGrid w:val="0"/>
        <w:spacing w:before="0" w:after="0"/>
        <w:contextualSpacing/>
        <w:rPr>
          <w:sz w:val="22"/>
        </w:rPr>
      </w:pPr>
      <w:hyperlink w:anchor="X94427a2ef1f9912d2695e7841c81f70fbdc3b3c">
        <w:r w:rsidR="00560306" w:rsidRPr="00315394">
          <w:rPr>
            <w:rStyle w:val="a9"/>
            <w:sz w:val="22"/>
          </w:rPr>
          <w:t xml:space="preserve">1.1 </w:t>
        </w:r>
        <w:r w:rsidR="00560306" w:rsidRPr="00315394">
          <w:rPr>
            <w:rStyle w:val="a9"/>
            <w:sz w:val="22"/>
          </w:rPr>
          <w:t>描述符就绪条件</w:t>
        </w:r>
      </w:hyperlink>
    </w:p>
    <w:p w:rsidR="00C271A0" w:rsidRPr="00315394" w:rsidRDefault="004817C3" w:rsidP="00DE4DC2">
      <w:pPr>
        <w:pStyle w:val="Compact"/>
        <w:numPr>
          <w:ilvl w:val="2"/>
          <w:numId w:val="18"/>
        </w:numPr>
        <w:adjustRightInd w:val="0"/>
        <w:snapToGrid w:val="0"/>
        <w:spacing w:before="0" w:after="0"/>
        <w:contextualSpacing/>
        <w:rPr>
          <w:sz w:val="22"/>
        </w:rPr>
      </w:pPr>
      <w:hyperlink w:anchor="X0bdb9f598fd6b206609452a9ecb293c5475ae32">
        <w:r w:rsidR="00560306" w:rsidRPr="00315394">
          <w:rPr>
            <w:rStyle w:val="a9"/>
            <w:sz w:val="22"/>
          </w:rPr>
          <w:t>1.2 select</w:t>
        </w:r>
        <w:r w:rsidR="00560306" w:rsidRPr="00315394">
          <w:rPr>
            <w:rStyle w:val="a9"/>
            <w:sz w:val="22"/>
          </w:rPr>
          <w:t>的优缺点</w:t>
        </w:r>
      </w:hyperlink>
    </w:p>
    <w:p w:rsidR="00C271A0" w:rsidRPr="00315394" w:rsidRDefault="004817C3" w:rsidP="00DE4DC2">
      <w:pPr>
        <w:pStyle w:val="Compact"/>
        <w:numPr>
          <w:ilvl w:val="2"/>
          <w:numId w:val="18"/>
        </w:numPr>
        <w:adjustRightInd w:val="0"/>
        <w:snapToGrid w:val="0"/>
        <w:spacing w:before="0" w:after="0"/>
        <w:contextualSpacing/>
        <w:rPr>
          <w:sz w:val="22"/>
        </w:rPr>
      </w:pPr>
      <w:hyperlink w:anchor="Xcaa867323200012cabdfc9e2a11b3a681bdda1f">
        <w:r w:rsidR="00560306" w:rsidRPr="00315394">
          <w:rPr>
            <w:rStyle w:val="a9"/>
            <w:sz w:val="22"/>
          </w:rPr>
          <w:t xml:space="preserve">1.3 </w:t>
        </w:r>
        <w:r w:rsidR="00560306" w:rsidRPr="00315394">
          <w:rPr>
            <w:rStyle w:val="a9"/>
            <w:sz w:val="22"/>
          </w:rPr>
          <w:t>使用</w:t>
        </w:r>
        <w:r w:rsidR="00560306" w:rsidRPr="00315394">
          <w:rPr>
            <w:rStyle w:val="a9"/>
            <w:sz w:val="22"/>
          </w:rPr>
          <w:t>select</w:t>
        </w:r>
        <w:r w:rsidR="00560306" w:rsidRPr="00315394">
          <w:rPr>
            <w:rStyle w:val="a9"/>
            <w:sz w:val="22"/>
          </w:rPr>
          <w:t>实现</w:t>
        </w:r>
        <w:r w:rsidR="00560306" w:rsidRPr="00315394">
          <w:rPr>
            <w:rStyle w:val="a9"/>
            <w:sz w:val="22"/>
          </w:rPr>
          <w:t>TCP</w:t>
        </w:r>
        <w:r w:rsidR="00560306" w:rsidRPr="00315394">
          <w:rPr>
            <w:rStyle w:val="a9"/>
            <w:sz w:val="22"/>
          </w:rPr>
          <w:t>回射服务器</w:t>
        </w:r>
      </w:hyperlink>
    </w:p>
    <w:p w:rsidR="00C271A0" w:rsidRPr="00315394" w:rsidRDefault="004817C3" w:rsidP="00DE4DC2">
      <w:pPr>
        <w:pStyle w:val="Compact"/>
        <w:numPr>
          <w:ilvl w:val="1"/>
          <w:numId w:val="17"/>
        </w:numPr>
        <w:adjustRightInd w:val="0"/>
        <w:snapToGrid w:val="0"/>
        <w:spacing w:before="0" w:after="0"/>
        <w:contextualSpacing/>
        <w:rPr>
          <w:sz w:val="22"/>
        </w:rPr>
      </w:pPr>
      <w:hyperlink w:anchor="Xf3a134ffd61ea108491cb308c9ca5ceb2a75fa9">
        <w:r w:rsidR="00560306" w:rsidRPr="00315394">
          <w:rPr>
            <w:rStyle w:val="a9"/>
            <w:sz w:val="22"/>
          </w:rPr>
          <w:t>2.pselect</w:t>
        </w:r>
      </w:hyperlink>
    </w:p>
    <w:p w:rsidR="00C271A0" w:rsidRPr="00315394" w:rsidRDefault="004817C3" w:rsidP="00DE4DC2">
      <w:pPr>
        <w:pStyle w:val="Compact"/>
        <w:numPr>
          <w:ilvl w:val="1"/>
          <w:numId w:val="17"/>
        </w:numPr>
        <w:adjustRightInd w:val="0"/>
        <w:snapToGrid w:val="0"/>
        <w:spacing w:before="0" w:after="0"/>
        <w:contextualSpacing/>
        <w:rPr>
          <w:sz w:val="22"/>
        </w:rPr>
      </w:pPr>
      <w:hyperlink w:anchor="Xb624ddcf7a13c25c4edcbae494a345aad2e262c">
        <w:r w:rsidR="00560306" w:rsidRPr="00315394">
          <w:rPr>
            <w:rStyle w:val="a9"/>
            <w:sz w:val="22"/>
          </w:rPr>
          <w:t>3.poll</w:t>
        </w:r>
      </w:hyperlink>
    </w:p>
    <w:p w:rsidR="00C271A0" w:rsidRPr="00315394" w:rsidRDefault="004817C3" w:rsidP="00DE4DC2">
      <w:pPr>
        <w:pStyle w:val="Compact"/>
        <w:numPr>
          <w:ilvl w:val="2"/>
          <w:numId w:val="19"/>
        </w:numPr>
        <w:adjustRightInd w:val="0"/>
        <w:snapToGrid w:val="0"/>
        <w:spacing w:before="0" w:after="0"/>
        <w:contextualSpacing/>
        <w:rPr>
          <w:sz w:val="22"/>
        </w:rPr>
      </w:pPr>
      <w:hyperlink w:anchor="X43abb48d72a341768ea1dfce038f0f9141d8379">
        <w:r w:rsidR="00560306" w:rsidRPr="00315394">
          <w:rPr>
            <w:rStyle w:val="a9"/>
            <w:sz w:val="22"/>
          </w:rPr>
          <w:t xml:space="preserve">3.1 </w:t>
        </w:r>
        <w:r w:rsidR="00560306" w:rsidRPr="00315394">
          <w:rPr>
            <w:rStyle w:val="a9"/>
            <w:sz w:val="22"/>
          </w:rPr>
          <w:t>事件</w:t>
        </w:r>
      </w:hyperlink>
    </w:p>
    <w:p w:rsidR="00C271A0" w:rsidRPr="00315394" w:rsidRDefault="004817C3" w:rsidP="00DE4DC2">
      <w:pPr>
        <w:pStyle w:val="Compact"/>
        <w:numPr>
          <w:ilvl w:val="2"/>
          <w:numId w:val="19"/>
        </w:numPr>
        <w:adjustRightInd w:val="0"/>
        <w:snapToGrid w:val="0"/>
        <w:spacing w:before="0" w:after="0"/>
        <w:contextualSpacing/>
        <w:rPr>
          <w:sz w:val="22"/>
        </w:rPr>
      </w:pPr>
      <w:hyperlink w:anchor="Xf2f5612197a3030f319d4a5c5138be7fc2693d8">
        <w:r w:rsidR="00560306" w:rsidRPr="00315394">
          <w:rPr>
            <w:rStyle w:val="a9"/>
            <w:sz w:val="22"/>
          </w:rPr>
          <w:t>3.2 poll</w:t>
        </w:r>
        <w:r w:rsidR="00560306" w:rsidRPr="00315394">
          <w:rPr>
            <w:rStyle w:val="a9"/>
            <w:sz w:val="22"/>
          </w:rPr>
          <w:t>的优缺点</w:t>
        </w:r>
      </w:hyperlink>
    </w:p>
    <w:p w:rsidR="00C271A0" w:rsidRPr="00315394" w:rsidRDefault="004817C3" w:rsidP="00DE4DC2">
      <w:pPr>
        <w:pStyle w:val="Compact"/>
        <w:numPr>
          <w:ilvl w:val="1"/>
          <w:numId w:val="17"/>
        </w:numPr>
        <w:adjustRightInd w:val="0"/>
        <w:snapToGrid w:val="0"/>
        <w:spacing w:before="0" w:after="0"/>
        <w:contextualSpacing/>
        <w:rPr>
          <w:sz w:val="22"/>
        </w:rPr>
      </w:pPr>
      <w:hyperlink w:anchor="X23f7eb2e27e78954f80f100111b5432279e385a">
        <w:r w:rsidR="00560306" w:rsidRPr="00315394">
          <w:rPr>
            <w:rStyle w:val="a9"/>
            <w:sz w:val="22"/>
          </w:rPr>
          <w:t>4.epoll</w:t>
        </w:r>
      </w:hyperlink>
    </w:p>
    <w:p w:rsidR="00C271A0" w:rsidRPr="00315394" w:rsidRDefault="004817C3" w:rsidP="00DE4DC2">
      <w:pPr>
        <w:pStyle w:val="Compact"/>
        <w:numPr>
          <w:ilvl w:val="2"/>
          <w:numId w:val="20"/>
        </w:numPr>
        <w:adjustRightInd w:val="0"/>
        <w:snapToGrid w:val="0"/>
        <w:spacing w:before="0" w:after="0"/>
        <w:contextualSpacing/>
        <w:rPr>
          <w:sz w:val="22"/>
        </w:rPr>
      </w:pPr>
      <w:hyperlink w:anchor="X2c7bea77fd561772713659ed4414039326ae8ec">
        <w:r w:rsidR="00560306" w:rsidRPr="00315394">
          <w:rPr>
            <w:rStyle w:val="a9"/>
            <w:sz w:val="22"/>
          </w:rPr>
          <w:t xml:space="preserve">4.1 </w:t>
        </w:r>
        <w:r w:rsidR="00560306" w:rsidRPr="00315394">
          <w:rPr>
            <w:rStyle w:val="a9"/>
            <w:sz w:val="22"/>
          </w:rPr>
          <w:t>工作模式</w:t>
        </w:r>
      </w:hyperlink>
    </w:p>
    <w:p w:rsidR="00C271A0" w:rsidRPr="00315394" w:rsidRDefault="004817C3" w:rsidP="00DE4DC2">
      <w:pPr>
        <w:pStyle w:val="Compact"/>
        <w:numPr>
          <w:ilvl w:val="2"/>
          <w:numId w:val="20"/>
        </w:numPr>
        <w:adjustRightInd w:val="0"/>
        <w:snapToGrid w:val="0"/>
        <w:spacing w:before="0" w:after="0"/>
        <w:contextualSpacing/>
        <w:rPr>
          <w:sz w:val="22"/>
        </w:rPr>
      </w:pPr>
      <w:hyperlink w:anchor="X645645acad7c6e584f2dac819241fc9ace9712a">
        <w:r w:rsidR="00560306" w:rsidRPr="00315394">
          <w:rPr>
            <w:rStyle w:val="a9"/>
            <w:sz w:val="22"/>
          </w:rPr>
          <w:t>4.2 epoll</w:t>
        </w:r>
        <w:r w:rsidR="00560306" w:rsidRPr="00315394">
          <w:rPr>
            <w:rStyle w:val="a9"/>
            <w:sz w:val="22"/>
          </w:rPr>
          <w:t>的优缺点</w:t>
        </w:r>
      </w:hyperlink>
    </w:p>
    <w:p w:rsidR="00C271A0" w:rsidRPr="00315394" w:rsidRDefault="004817C3" w:rsidP="00DE4DC2">
      <w:pPr>
        <w:pStyle w:val="Compact"/>
        <w:numPr>
          <w:ilvl w:val="0"/>
          <w:numId w:val="21"/>
        </w:numPr>
        <w:adjustRightInd w:val="0"/>
        <w:snapToGrid w:val="0"/>
        <w:spacing w:before="0" w:after="0"/>
        <w:contextualSpacing/>
        <w:rPr>
          <w:sz w:val="22"/>
        </w:rPr>
      </w:pPr>
      <w:hyperlink w:anchor="五套接字选项">
        <w:r w:rsidR="00560306" w:rsidRPr="00315394">
          <w:rPr>
            <w:rStyle w:val="a9"/>
            <w:sz w:val="22"/>
          </w:rPr>
          <w:t>五</w:t>
        </w:r>
        <w:r w:rsidR="00560306" w:rsidRPr="00315394">
          <w:rPr>
            <w:rStyle w:val="a9"/>
            <w:sz w:val="22"/>
          </w:rPr>
          <w:t>.</w:t>
        </w:r>
        <w:r w:rsidR="00560306" w:rsidRPr="00315394">
          <w:rPr>
            <w:rStyle w:val="a9"/>
            <w:sz w:val="22"/>
          </w:rPr>
          <w:t>套接字选项</w:t>
        </w:r>
      </w:hyperlink>
    </w:p>
    <w:p w:rsidR="00C271A0" w:rsidRPr="00315394" w:rsidRDefault="004817C3" w:rsidP="00DE4DC2">
      <w:pPr>
        <w:pStyle w:val="Compact"/>
        <w:numPr>
          <w:ilvl w:val="1"/>
          <w:numId w:val="22"/>
        </w:numPr>
        <w:adjustRightInd w:val="0"/>
        <w:snapToGrid w:val="0"/>
        <w:spacing w:before="0" w:after="0"/>
        <w:contextualSpacing/>
        <w:rPr>
          <w:sz w:val="22"/>
        </w:rPr>
      </w:pPr>
      <w:hyperlink w:anchor="Xca45f02061bdc6e760d116e2f00b52912014e19">
        <w:r w:rsidR="00560306" w:rsidRPr="00315394">
          <w:rPr>
            <w:rStyle w:val="a9"/>
            <w:sz w:val="22"/>
          </w:rPr>
          <w:t>1.</w:t>
        </w:r>
        <w:r w:rsidR="00560306" w:rsidRPr="00315394">
          <w:rPr>
            <w:rStyle w:val="a9"/>
            <w:sz w:val="22"/>
          </w:rPr>
          <w:t>获取及设置套接字选项的函数</w:t>
        </w:r>
      </w:hyperlink>
    </w:p>
    <w:p w:rsidR="00C271A0" w:rsidRPr="00315394" w:rsidRDefault="00560306" w:rsidP="00DE4DC2">
      <w:pPr>
        <w:pStyle w:val="Compact"/>
        <w:numPr>
          <w:ilvl w:val="2"/>
          <w:numId w:val="23"/>
        </w:numPr>
        <w:adjustRightInd w:val="0"/>
        <w:snapToGrid w:val="0"/>
        <w:spacing w:before="0" w:after="0"/>
        <w:contextualSpacing/>
        <w:rPr>
          <w:sz w:val="22"/>
        </w:rPr>
      </w:pPr>
      <w:r w:rsidRPr="00315394">
        <w:rPr>
          <w:sz w:val="22"/>
        </w:rPr>
        <w:t>1</w:t>
      </w:r>
      <w:r w:rsidRPr="00315394">
        <w:rPr>
          <w:sz w:val="22"/>
        </w:rPr>
        <w:t>）</w:t>
      </w:r>
      <w:hyperlink w:anchor="Xe28b226c2182e19d5605bc0632da09462489408">
        <w:r w:rsidRPr="00315394">
          <w:rPr>
            <w:rStyle w:val="a9"/>
            <w:sz w:val="22"/>
          </w:rPr>
          <w:t>getsockopt</w:t>
        </w:r>
        <w:r w:rsidRPr="00315394">
          <w:rPr>
            <w:rStyle w:val="a9"/>
            <w:sz w:val="22"/>
          </w:rPr>
          <w:t>和</w:t>
        </w:r>
        <w:r w:rsidRPr="00315394">
          <w:rPr>
            <w:rStyle w:val="a9"/>
            <w:sz w:val="22"/>
          </w:rPr>
          <w:t>setsockopt</w:t>
        </w:r>
      </w:hyperlink>
      <w:r w:rsidRPr="00315394">
        <w:rPr>
          <w:sz w:val="22"/>
        </w:rPr>
        <w:t>（设置或获取套接字选项）</w:t>
      </w:r>
    </w:p>
    <w:p w:rsidR="00C271A0" w:rsidRPr="00315394" w:rsidRDefault="00560306" w:rsidP="00DE4DC2">
      <w:pPr>
        <w:pStyle w:val="Compact"/>
        <w:numPr>
          <w:ilvl w:val="2"/>
          <w:numId w:val="23"/>
        </w:numPr>
        <w:adjustRightInd w:val="0"/>
        <w:snapToGrid w:val="0"/>
        <w:spacing w:before="0" w:after="0"/>
        <w:contextualSpacing/>
        <w:rPr>
          <w:sz w:val="22"/>
        </w:rPr>
      </w:pPr>
      <w:r w:rsidRPr="00315394">
        <w:rPr>
          <w:sz w:val="22"/>
        </w:rPr>
        <w:t>2</w:t>
      </w:r>
      <w:r w:rsidRPr="00315394">
        <w:rPr>
          <w:sz w:val="22"/>
        </w:rPr>
        <w:t>）</w:t>
      </w:r>
      <w:hyperlink w:anchor="X7fee0214e71600fe294d8e24aa10b27b7d508b5">
        <w:r w:rsidRPr="00315394">
          <w:rPr>
            <w:rStyle w:val="a9"/>
            <w:sz w:val="22"/>
          </w:rPr>
          <w:t>fcntl</w:t>
        </w:r>
      </w:hyperlink>
      <w:r w:rsidRPr="00315394">
        <w:rPr>
          <w:sz w:val="22"/>
        </w:rPr>
        <w:t>（设置或获取影响套接字描述符的标志）</w:t>
      </w:r>
    </w:p>
    <w:p w:rsidR="00C271A0" w:rsidRPr="00315394" w:rsidRDefault="00560306" w:rsidP="00DE4DC2">
      <w:pPr>
        <w:pStyle w:val="Compact"/>
        <w:numPr>
          <w:ilvl w:val="2"/>
          <w:numId w:val="23"/>
        </w:numPr>
        <w:adjustRightInd w:val="0"/>
        <w:snapToGrid w:val="0"/>
        <w:spacing w:before="0" w:after="0"/>
        <w:contextualSpacing/>
        <w:rPr>
          <w:sz w:val="22"/>
        </w:rPr>
      </w:pPr>
      <w:r w:rsidRPr="00315394">
        <w:rPr>
          <w:sz w:val="22"/>
        </w:rPr>
        <w:t>3</w:t>
      </w:r>
      <w:r w:rsidRPr="00315394">
        <w:rPr>
          <w:sz w:val="22"/>
        </w:rPr>
        <w:t>）</w:t>
      </w:r>
      <w:r w:rsidRPr="00315394">
        <w:rPr>
          <w:sz w:val="22"/>
        </w:rPr>
        <w:t>ioctl</w:t>
      </w:r>
    </w:p>
    <w:p w:rsidR="00C271A0" w:rsidRPr="00315394" w:rsidRDefault="004817C3" w:rsidP="00DE4DC2">
      <w:pPr>
        <w:pStyle w:val="Compact"/>
        <w:numPr>
          <w:ilvl w:val="1"/>
          <w:numId w:val="22"/>
        </w:numPr>
        <w:adjustRightInd w:val="0"/>
        <w:snapToGrid w:val="0"/>
        <w:spacing w:before="0" w:after="0"/>
        <w:contextualSpacing/>
        <w:rPr>
          <w:sz w:val="22"/>
        </w:rPr>
      </w:pPr>
      <w:hyperlink w:anchor="X885aae3fb08c8fe0bfdce00322c19e57fa8ce2a">
        <w:r w:rsidR="00560306" w:rsidRPr="00315394">
          <w:rPr>
            <w:rStyle w:val="a9"/>
            <w:sz w:val="22"/>
          </w:rPr>
          <w:t>2.</w:t>
        </w:r>
        <w:r w:rsidR="00560306" w:rsidRPr="00315394">
          <w:rPr>
            <w:rStyle w:val="a9"/>
            <w:sz w:val="22"/>
          </w:rPr>
          <w:t>套接字选项分类</w:t>
        </w:r>
      </w:hyperlink>
    </w:p>
    <w:p w:rsidR="00C271A0" w:rsidRPr="00315394" w:rsidRDefault="004817C3" w:rsidP="00DE4DC2">
      <w:pPr>
        <w:pStyle w:val="Compact"/>
        <w:numPr>
          <w:ilvl w:val="2"/>
          <w:numId w:val="24"/>
        </w:numPr>
        <w:adjustRightInd w:val="0"/>
        <w:snapToGrid w:val="0"/>
        <w:spacing w:before="0" w:after="0"/>
        <w:contextualSpacing/>
        <w:rPr>
          <w:sz w:val="22"/>
        </w:rPr>
      </w:pPr>
      <w:hyperlink w:anchor="Xb92b8b40fb8adee1107d67907f4e6ac798c235c">
        <w:r w:rsidR="00560306" w:rsidRPr="00315394">
          <w:rPr>
            <w:rStyle w:val="a9"/>
            <w:sz w:val="22"/>
          </w:rPr>
          <w:t xml:space="preserve">2.1 </w:t>
        </w:r>
        <w:r w:rsidR="00560306" w:rsidRPr="00315394">
          <w:rPr>
            <w:rStyle w:val="a9"/>
            <w:sz w:val="22"/>
          </w:rPr>
          <w:t>通用套接字选项</w:t>
        </w:r>
      </w:hyperlink>
    </w:p>
    <w:p w:rsidR="00C271A0" w:rsidRPr="00315394" w:rsidRDefault="00560306" w:rsidP="00DE4DC2">
      <w:pPr>
        <w:pStyle w:val="Compact"/>
        <w:numPr>
          <w:ilvl w:val="3"/>
          <w:numId w:val="25"/>
        </w:numPr>
        <w:adjustRightInd w:val="0"/>
        <w:snapToGrid w:val="0"/>
        <w:spacing w:before="0" w:after="0"/>
        <w:contextualSpacing/>
        <w:rPr>
          <w:sz w:val="22"/>
        </w:rPr>
      </w:pPr>
      <w:r w:rsidRPr="00315394">
        <w:rPr>
          <w:sz w:val="22"/>
        </w:rPr>
        <w:t>1</w:t>
      </w:r>
      <w:r w:rsidRPr="00315394">
        <w:rPr>
          <w:sz w:val="22"/>
        </w:rPr>
        <w:t>）</w:t>
      </w:r>
      <w:hyperlink w:anchor="X01fb5aac2fcc1a2a9536fb033147f255037cb44">
        <w:r w:rsidRPr="00315394">
          <w:rPr>
            <w:rStyle w:val="a9"/>
            <w:sz w:val="22"/>
          </w:rPr>
          <w:t>SO_ERROR</w:t>
        </w:r>
      </w:hyperlink>
    </w:p>
    <w:p w:rsidR="00C271A0" w:rsidRPr="00315394" w:rsidRDefault="00560306" w:rsidP="00DE4DC2">
      <w:pPr>
        <w:pStyle w:val="Compact"/>
        <w:numPr>
          <w:ilvl w:val="3"/>
          <w:numId w:val="25"/>
        </w:numPr>
        <w:adjustRightInd w:val="0"/>
        <w:snapToGrid w:val="0"/>
        <w:spacing w:before="0" w:after="0"/>
        <w:contextualSpacing/>
        <w:rPr>
          <w:sz w:val="22"/>
        </w:rPr>
      </w:pPr>
      <w:r w:rsidRPr="00315394">
        <w:rPr>
          <w:sz w:val="22"/>
        </w:rPr>
        <w:t>2</w:t>
      </w:r>
      <w:r w:rsidRPr="00315394">
        <w:rPr>
          <w:sz w:val="22"/>
        </w:rPr>
        <w:t>）</w:t>
      </w:r>
      <w:hyperlink w:anchor="Xd0c17a4c3b00ec09629008c0b7c9954f9255459">
        <w:r w:rsidRPr="00315394">
          <w:rPr>
            <w:rStyle w:val="a9"/>
            <w:sz w:val="22"/>
          </w:rPr>
          <w:t>SO_KEEPALIVE</w:t>
        </w:r>
      </w:hyperlink>
    </w:p>
    <w:p w:rsidR="00C271A0" w:rsidRPr="00315394" w:rsidRDefault="00560306" w:rsidP="00DE4DC2">
      <w:pPr>
        <w:pStyle w:val="Compact"/>
        <w:numPr>
          <w:ilvl w:val="3"/>
          <w:numId w:val="25"/>
        </w:numPr>
        <w:adjustRightInd w:val="0"/>
        <w:snapToGrid w:val="0"/>
        <w:spacing w:before="0" w:after="0"/>
        <w:contextualSpacing/>
        <w:rPr>
          <w:sz w:val="22"/>
        </w:rPr>
      </w:pPr>
      <w:r w:rsidRPr="00315394">
        <w:rPr>
          <w:sz w:val="22"/>
        </w:rPr>
        <w:t>3</w:t>
      </w:r>
      <w:r w:rsidRPr="00315394">
        <w:rPr>
          <w:sz w:val="22"/>
        </w:rPr>
        <w:t>）</w:t>
      </w:r>
      <w:hyperlink w:anchor="Xdc1f5c418ecd9fc717896dd212fccc720cf6919">
        <w:r w:rsidRPr="00315394">
          <w:rPr>
            <w:rStyle w:val="a9"/>
            <w:sz w:val="22"/>
          </w:rPr>
          <w:t>SO_LINGER</w:t>
        </w:r>
      </w:hyperlink>
    </w:p>
    <w:p w:rsidR="00C271A0" w:rsidRPr="00315394" w:rsidRDefault="00560306" w:rsidP="00DE4DC2">
      <w:pPr>
        <w:pStyle w:val="Compact"/>
        <w:numPr>
          <w:ilvl w:val="3"/>
          <w:numId w:val="25"/>
        </w:numPr>
        <w:adjustRightInd w:val="0"/>
        <w:snapToGrid w:val="0"/>
        <w:spacing w:before="0" w:after="0"/>
        <w:contextualSpacing/>
        <w:rPr>
          <w:sz w:val="22"/>
        </w:rPr>
      </w:pPr>
      <w:r w:rsidRPr="00315394">
        <w:rPr>
          <w:sz w:val="22"/>
        </w:rPr>
        <w:t>4</w:t>
      </w:r>
      <w:r w:rsidRPr="00315394">
        <w:rPr>
          <w:sz w:val="22"/>
        </w:rPr>
        <w:t>）</w:t>
      </w:r>
      <w:hyperlink w:anchor="Xbcb69590e83b9661c4dc497ba6b2bd351e466f9">
        <w:r w:rsidRPr="00315394">
          <w:rPr>
            <w:rStyle w:val="a9"/>
            <w:sz w:val="22"/>
          </w:rPr>
          <w:t>SO_RCVBUF</w:t>
        </w:r>
        <w:r w:rsidRPr="00315394">
          <w:rPr>
            <w:rStyle w:val="a9"/>
            <w:sz w:val="22"/>
          </w:rPr>
          <w:t>和</w:t>
        </w:r>
        <w:r w:rsidRPr="00315394">
          <w:rPr>
            <w:rStyle w:val="a9"/>
            <w:sz w:val="22"/>
          </w:rPr>
          <w:t>SO_SNDBUF</w:t>
        </w:r>
      </w:hyperlink>
    </w:p>
    <w:p w:rsidR="00C271A0" w:rsidRPr="00315394" w:rsidRDefault="00560306" w:rsidP="00DE4DC2">
      <w:pPr>
        <w:pStyle w:val="Compact"/>
        <w:numPr>
          <w:ilvl w:val="3"/>
          <w:numId w:val="25"/>
        </w:numPr>
        <w:adjustRightInd w:val="0"/>
        <w:snapToGrid w:val="0"/>
        <w:spacing w:before="0" w:after="0"/>
        <w:contextualSpacing/>
        <w:rPr>
          <w:sz w:val="22"/>
        </w:rPr>
      </w:pPr>
      <w:r w:rsidRPr="00315394">
        <w:rPr>
          <w:sz w:val="22"/>
        </w:rPr>
        <w:t>5</w:t>
      </w:r>
      <w:r w:rsidRPr="00315394">
        <w:rPr>
          <w:sz w:val="22"/>
        </w:rPr>
        <w:t>）</w:t>
      </w:r>
      <w:hyperlink w:anchor="X7e648bc1efade8d08e3a3e5f97ec0bf66dba1aa">
        <w:r w:rsidRPr="00315394">
          <w:rPr>
            <w:rStyle w:val="a9"/>
            <w:sz w:val="22"/>
          </w:rPr>
          <w:t>SO_RCVLOWAT</w:t>
        </w:r>
        <w:r w:rsidRPr="00315394">
          <w:rPr>
            <w:rStyle w:val="a9"/>
            <w:sz w:val="22"/>
          </w:rPr>
          <w:t>和</w:t>
        </w:r>
        <w:r w:rsidRPr="00315394">
          <w:rPr>
            <w:rStyle w:val="a9"/>
            <w:sz w:val="22"/>
          </w:rPr>
          <w:t>SO_SNDLOWAT</w:t>
        </w:r>
      </w:hyperlink>
    </w:p>
    <w:p w:rsidR="00C271A0" w:rsidRPr="00315394" w:rsidRDefault="00560306" w:rsidP="00DE4DC2">
      <w:pPr>
        <w:pStyle w:val="Compact"/>
        <w:numPr>
          <w:ilvl w:val="3"/>
          <w:numId w:val="25"/>
        </w:numPr>
        <w:adjustRightInd w:val="0"/>
        <w:snapToGrid w:val="0"/>
        <w:spacing w:before="0" w:after="0"/>
        <w:contextualSpacing/>
        <w:rPr>
          <w:sz w:val="22"/>
        </w:rPr>
      </w:pPr>
      <w:r w:rsidRPr="00315394">
        <w:rPr>
          <w:sz w:val="22"/>
        </w:rPr>
        <w:t>6</w:t>
      </w:r>
      <w:r w:rsidRPr="00315394">
        <w:rPr>
          <w:sz w:val="22"/>
        </w:rPr>
        <w:t>）</w:t>
      </w:r>
      <w:hyperlink w:anchor="X297321b6c1772e8a94af30361ae768da3e8eb71">
        <w:r w:rsidRPr="00315394">
          <w:rPr>
            <w:rStyle w:val="a9"/>
            <w:sz w:val="22"/>
          </w:rPr>
          <w:t>SO_REUSEADDR</w:t>
        </w:r>
        <w:r w:rsidRPr="00315394">
          <w:rPr>
            <w:rStyle w:val="a9"/>
            <w:sz w:val="22"/>
          </w:rPr>
          <w:t>和</w:t>
        </w:r>
        <w:r w:rsidRPr="00315394">
          <w:rPr>
            <w:rStyle w:val="a9"/>
            <w:sz w:val="22"/>
          </w:rPr>
          <w:t>SO_REUSEPORT</w:t>
        </w:r>
      </w:hyperlink>
    </w:p>
    <w:p w:rsidR="00C271A0" w:rsidRPr="00315394" w:rsidRDefault="004817C3" w:rsidP="00DE4DC2">
      <w:pPr>
        <w:pStyle w:val="Compact"/>
        <w:numPr>
          <w:ilvl w:val="2"/>
          <w:numId w:val="24"/>
        </w:numPr>
        <w:adjustRightInd w:val="0"/>
        <w:snapToGrid w:val="0"/>
        <w:spacing w:before="0" w:after="0"/>
        <w:contextualSpacing/>
        <w:rPr>
          <w:sz w:val="22"/>
        </w:rPr>
      </w:pPr>
      <w:hyperlink w:anchor="X9b93ebad0f5e494c5e39d6914a451720cd34cfd">
        <w:r w:rsidR="00560306" w:rsidRPr="00315394">
          <w:rPr>
            <w:rStyle w:val="a9"/>
            <w:sz w:val="22"/>
          </w:rPr>
          <w:t>2.2 TCP</w:t>
        </w:r>
        <w:r w:rsidR="00560306" w:rsidRPr="00315394">
          <w:rPr>
            <w:rStyle w:val="a9"/>
            <w:sz w:val="22"/>
          </w:rPr>
          <w:t>套接字选项</w:t>
        </w:r>
      </w:hyperlink>
    </w:p>
    <w:p w:rsidR="00C271A0" w:rsidRPr="00315394" w:rsidRDefault="00560306" w:rsidP="00DE4DC2">
      <w:pPr>
        <w:pStyle w:val="Compact"/>
        <w:numPr>
          <w:ilvl w:val="3"/>
          <w:numId w:val="26"/>
        </w:numPr>
        <w:adjustRightInd w:val="0"/>
        <w:snapToGrid w:val="0"/>
        <w:spacing w:before="0" w:after="0"/>
        <w:contextualSpacing/>
        <w:rPr>
          <w:sz w:val="22"/>
        </w:rPr>
      </w:pPr>
      <w:r w:rsidRPr="00315394">
        <w:rPr>
          <w:sz w:val="22"/>
        </w:rPr>
        <w:t>1</w:t>
      </w:r>
      <w:r w:rsidRPr="00315394">
        <w:rPr>
          <w:sz w:val="22"/>
        </w:rPr>
        <w:t>）</w:t>
      </w:r>
      <w:hyperlink w:anchor="X12390d5f3992117f89d4861266bf36f7e52c7f3">
        <w:r w:rsidRPr="00315394">
          <w:rPr>
            <w:rStyle w:val="a9"/>
            <w:sz w:val="22"/>
          </w:rPr>
          <w:t>TCP_MAXSEG</w:t>
        </w:r>
      </w:hyperlink>
    </w:p>
    <w:p w:rsidR="00C271A0" w:rsidRPr="00315394" w:rsidRDefault="00560306" w:rsidP="00DE4DC2">
      <w:pPr>
        <w:pStyle w:val="Compact"/>
        <w:numPr>
          <w:ilvl w:val="3"/>
          <w:numId w:val="26"/>
        </w:numPr>
        <w:adjustRightInd w:val="0"/>
        <w:snapToGrid w:val="0"/>
        <w:spacing w:before="0" w:after="0"/>
        <w:contextualSpacing/>
        <w:rPr>
          <w:sz w:val="22"/>
        </w:rPr>
      </w:pPr>
      <w:r w:rsidRPr="00315394">
        <w:rPr>
          <w:sz w:val="22"/>
        </w:rPr>
        <w:t>2</w:t>
      </w:r>
      <w:r w:rsidRPr="00315394">
        <w:rPr>
          <w:sz w:val="22"/>
        </w:rPr>
        <w:t>）</w:t>
      </w:r>
      <w:hyperlink w:anchor="X72a7e16b744232701645bc04a26edf940fd2c64">
        <w:r w:rsidRPr="00315394">
          <w:rPr>
            <w:rStyle w:val="a9"/>
            <w:sz w:val="22"/>
          </w:rPr>
          <w:t>TCP_NODELAY</w:t>
        </w:r>
      </w:hyperlink>
    </w:p>
    <w:p w:rsidR="00C271A0" w:rsidRPr="00315394" w:rsidRDefault="004817C3" w:rsidP="00DE4DC2">
      <w:pPr>
        <w:pStyle w:val="Compact"/>
        <w:numPr>
          <w:ilvl w:val="0"/>
          <w:numId w:val="27"/>
        </w:numPr>
        <w:adjustRightInd w:val="0"/>
        <w:snapToGrid w:val="0"/>
        <w:spacing w:before="0" w:after="0"/>
        <w:contextualSpacing/>
        <w:rPr>
          <w:sz w:val="22"/>
        </w:rPr>
      </w:pPr>
      <w:hyperlink w:anchor="六名字与数值转换">
        <w:r w:rsidR="00560306" w:rsidRPr="00315394">
          <w:rPr>
            <w:rStyle w:val="a9"/>
            <w:sz w:val="22"/>
          </w:rPr>
          <w:t>六</w:t>
        </w:r>
        <w:r w:rsidR="00560306" w:rsidRPr="00315394">
          <w:rPr>
            <w:rStyle w:val="a9"/>
            <w:sz w:val="22"/>
          </w:rPr>
          <w:t>.</w:t>
        </w:r>
        <w:r w:rsidR="00560306" w:rsidRPr="00315394">
          <w:rPr>
            <w:rStyle w:val="a9"/>
            <w:sz w:val="22"/>
          </w:rPr>
          <w:t>名字与数值转换</w:t>
        </w:r>
      </w:hyperlink>
    </w:p>
    <w:p w:rsidR="00C271A0" w:rsidRPr="00315394" w:rsidRDefault="004817C3" w:rsidP="00DE4DC2">
      <w:pPr>
        <w:pStyle w:val="Compact"/>
        <w:numPr>
          <w:ilvl w:val="1"/>
          <w:numId w:val="28"/>
        </w:numPr>
        <w:adjustRightInd w:val="0"/>
        <w:snapToGrid w:val="0"/>
        <w:spacing w:before="0" w:after="0"/>
        <w:contextualSpacing/>
        <w:rPr>
          <w:sz w:val="22"/>
        </w:rPr>
      </w:pPr>
      <w:hyperlink w:anchor="X55bd0c38a75f5aca3c0ab31d8ec358a5ad4a07c">
        <w:r w:rsidR="00560306" w:rsidRPr="00315394">
          <w:rPr>
            <w:rStyle w:val="a9"/>
            <w:sz w:val="22"/>
          </w:rPr>
          <w:t>1.</w:t>
        </w:r>
        <w:r w:rsidR="00560306" w:rsidRPr="00315394">
          <w:rPr>
            <w:rStyle w:val="a9"/>
            <w:sz w:val="22"/>
          </w:rPr>
          <w:t>主机名字与</w:t>
        </w:r>
        <w:r w:rsidR="00560306" w:rsidRPr="00315394">
          <w:rPr>
            <w:rStyle w:val="a9"/>
            <w:sz w:val="22"/>
          </w:rPr>
          <w:t>IP</w:t>
        </w:r>
        <w:r w:rsidR="00560306" w:rsidRPr="00315394">
          <w:rPr>
            <w:rStyle w:val="a9"/>
            <w:sz w:val="22"/>
          </w:rPr>
          <w:t>地址之间的转换</w:t>
        </w:r>
      </w:hyperlink>
    </w:p>
    <w:p w:rsidR="00C271A0" w:rsidRPr="00315394" w:rsidRDefault="00560306" w:rsidP="00DE4DC2">
      <w:pPr>
        <w:pStyle w:val="Compact"/>
        <w:numPr>
          <w:ilvl w:val="2"/>
          <w:numId w:val="29"/>
        </w:numPr>
        <w:adjustRightInd w:val="0"/>
        <w:snapToGrid w:val="0"/>
        <w:spacing w:before="0" w:after="0"/>
        <w:contextualSpacing/>
        <w:rPr>
          <w:sz w:val="22"/>
        </w:rPr>
      </w:pPr>
      <w:r w:rsidRPr="00315394">
        <w:rPr>
          <w:sz w:val="22"/>
        </w:rPr>
        <w:t>1</w:t>
      </w:r>
      <w:r w:rsidRPr="00315394">
        <w:rPr>
          <w:sz w:val="22"/>
        </w:rPr>
        <w:t>）</w:t>
      </w:r>
      <w:hyperlink w:anchor="X41bd85b0411bd21f413bc4be1c5634e70ce7342">
        <w:r w:rsidRPr="00315394">
          <w:rPr>
            <w:rStyle w:val="a9"/>
            <w:sz w:val="22"/>
          </w:rPr>
          <w:t>gethostbyname</w:t>
        </w:r>
      </w:hyperlink>
      <w:r w:rsidRPr="00315394">
        <w:rPr>
          <w:sz w:val="22"/>
        </w:rPr>
        <w:t>（</w:t>
      </w:r>
      <w:r w:rsidRPr="00315394">
        <w:rPr>
          <w:sz w:val="22"/>
        </w:rPr>
        <w:t>IPV4</w:t>
      </w:r>
      <w:r w:rsidRPr="00315394">
        <w:rPr>
          <w:sz w:val="22"/>
        </w:rPr>
        <w:t>）</w:t>
      </w:r>
    </w:p>
    <w:p w:rsidR="00C271A0" w:rsidRPr="00315394" w:rsidRDefault="00560306" w:rsidP="00DE4DC2">
      <w:pPr>
        <w:pStyle w:val="Compact"/>
        <w:numPr>
          <w:ilvl w:val="2"/>
          <w:numId w:val="29"/>
        </w:numPr>
        <w:adjustRightInd w:val="0"/>
        <w:snapToGrid w:val="0"/>
        <w:spacing w:before="0" w:after="0"/>
        <w:contextualSpacing/>
        <w:rPr>
          <w:sz w:val="22"/>
        </w:rPr>
      </w:pPr>
      <w:r w:rsidRPr="00315394">
        <w:rPr>
          <w:sz w:val="22"/>
        </w:rPr>
        <w:t>2</w:t>
      </w:r>
      <w:r w:rsidRPr="00315394">
        <w:rPr>
          <w:sz w:val="22"/>
        </w:rPr>
        <w:t>）</w:t>
      </w:r>
      <w:hyperlink w:anchor="Xee08a6d6a8a666902e5aba8d40d1273f8293162">
        <w:r w:rsidRPr="00315394">
          <w:rPr>
            <w:rStyle w:val="a9"/>
            <w:sz w:val="22"/>
          </w:rPr>
          <w:t>gethostbyaddr</w:t>
        </w:r>
      </w:hyperlink>
      <w:r w:rsidRPr="00315394">
        <w:rPr>
          <w:sz w:val="22"/>
        </w:rPr>
        <w:t>（</w:t>
      </w:r>
      <w:r w:rsidRPr="00315394">
        <w:rPr>
          <w:sz w:val="22"/>
        </w:rPr>
        <w:t>IPV4</w:t>
      </w:r>
      <w:r w:rsidRPr="00315394">
        <w:rPr>
          <w:sz w:val="22"/>
        </w:rPr>
        <w:t>）</w:t>
      </w:r>
    </w:p>
    <w:p w:rsidR="00C271A0" w:rsidRPr="00315394" w:rsidRDefault="004817C3" w:rsidP="00DE4DC2">
      <w:pPr>
        <w:pStyle w:val="Compact"/>
        <w:numPr>
          <w:ilvl w:val="1"/>
          <w:numId w:val="28"/>
        </w:numPr>
        <w:adjustRightInd w:val="0"/>
        <w:snapToGrid w:val="0"/>
        <w:spacing w:before="0" w:after="0"/>
        <w:contextualSpacing/>
        <w:rPr>
          <w:sz w:val="22"/>
        </w:rPr>
      </w:pPr>
      <w:hyperlink w:anchor="X85d83988ab16fe6be1cbcea47a1edea4bd39557">
        <w:r w:rsidR="00560306" w:rsidRPr="00315394">
          <w:rPr>
            <w:rStyle w:val="a9"/>
            <w:sz w:val="22"/>
          </w:rPr>
          <w:t>2.</w:t>
        </w:r>
        <w:r w:rsidR="00560306" w:rsidRPr="00315394">
          <w:rPr>
            <w:rStyle w:val="a9"/>
            <w:sz w:val="22"/>
          </w:rPr>
          <w:t>服务名字与端口号之间的转换</w:t>
        </w:r>
      </w:hyperlink>
    </w:p>
    <w:p w:rsidR="00C271A0" w:rsidRPr="00315394" w:rsidRDefault="00560306" w:rsidP="00DE4DC2">
      <w:pPr>
        <w:pStyle w:val="Compact"/>
        <w:numPr>
          <w:ilvl w:val="2"/>
          <w:numId w:val="30"/>
        </w:numPr>
        <w:adjustRightInd w:val="0"/>
        <w:snapToGrid w:val="0"/>
        <w:spacing w:before="0" w:after="0"/>
        <w:contextualSpacing/>
        <w:rPr>
          <w:sz w:val="22"/>
        </w:rPr>
      </w:pPr>
      <w:r w:rsidRPr="00315394">
        <w:rPr>
          <w:sz w:val="22"/>
        </w:rPr>
        <w:t>1</w:t>
      </w:r>
      <w:r w:rsidRPr="00315394">
        <w:rPr>
          <w:sz w:val="22"/>
        </w:rPr>
        <w:t>）</w:t>
      </w:r>
      <w:hyperlink w:anchor="Xda4788fca0e619210187a32a16119ba98510c84">
        <w:r w:rsidRPr="00315394">
          <w:rPr>
            <w:rStyle w:val="a9"/>
            <w:sz w:val="22"/>
          </w:rPr>
          <w:t>getservbyname</w:t>
        </w:r>
      </w:hyperlink>
    </w:p>
    <w:p w:rsidR="00C271A0" w:rsidRPr="00315394" w:rsidRDefault="00560306" w:rsidP="00DE4DC2">
      <w:pPr>
        <w:pStyle w:val="Compact"/>
        <w:numPr>
          <w:ilvl w:val="2"/>
          <w:numId w:val="30"/>
        </w:numPr>
        <w:adjustRightInd w:val="0"/>
        <w:snapToGrid w:val="0"/>
        <w:spacing w:before="0" w:after="0"/>
        <w:contextualSpacing/>
        <w:rPr>
          <w:sz w:val="22"/>
        </w:rPr>
      </w:pPr>
      <w:r w:rsidRPr="00315394">
        <w:rPr>
          <w:sz w:val="22"/>
        </w:rPr>
        <w:t>2</w:t>
      </w:r>
      <w:r w:rsidRPr="00315394">
        <w:rPr>
          <w:sz w:val="22"/>
        </w:rPr>
        <w:t>）</w:t>
      </w:r>
      <w:hyperlink w:anchor="X795ad317f8594cb0ffdd70ff1ccabd1120e921b">
        <w:r w:rsidRPr="00315394">
          <w:rPr>
            <w:rStyle w:val="a9"/>
            <w:sz w:val="22"/>
          </w:rPr>
          <w:t>getservbyport</w:t>
        </w:r>
      </w:hyperlink>
    </w:p>
    <w:p w:rsidR="00C271A0" w:rsidRPr="00315394" w:rsidRDefault="004817C3" w:rsidP="00DE4DC2">
      <w:pPr>
        <w:pStyle w:val="Compact"/>
        <w:numPr>
          <w:ilvl w:val="1"/>
          <w:numId w:val="28"/>
        </w:numPr>
        <w:adjustRightInd w:val="0"/>
        <w:snapToGrid w:val="0"/>
        <w:spacing w:before="0" w:after="0"/>
        <w:contextualSpacing/>
        <w:rPr>
          <w:sz w:val="22"/>
        </w:rPr>
      </w:pPr>
      <w:hyperlink w:anchor="X7a4863dcd468a4968f24a37d38cb773fef5a575">
        <w:r w:rsidR="00560306" w:rsidRPr="00315394">
          <w:rPr>
            <w:rStyle w:val="a9"/>
            <w:sz w:val="22"/>
          </w:rPr>
          <w:t>3.</w:t>
        </w:r>
        <w:r w:rsidR="00560306" w:rsidRPr="00315394">
          <w:rPr>
            <w:rStyle w:val="a9"/>
            <w:sz w:val="22"/>
          </w:rPr>
          <w:t>主机与服务名字转</w:t>
        </w:r>
        <w:r w:rsidR="00560306" w:rsidRPr="00315394">
          <w:rPr>
            <w:rStyle w:val="a9"/>
            <w:sz w:val="22"/>
          </w:rPr>
          <w:t>IP</w:t>
        </w:r>
        <w:r w:rsidR="00560306" w:rsidRPr="00315394">
          <w:rPr>
            <w:rStyle w:val="a9"/>
            <w:sz w:val="22"/>
          </w:rPr>
          <w:t>地址与端口号</w:t>
        </w:r>
      </w:hyperlink>
    </w:p>
    <w:p w:rsidR="00C271A0" w:rsidRPr="00315394" w:rsidRDefault="00560306" w:rsidP="00DE4DC2">
      <w:pPr>
        <w:pStyle w:val="Compact"/>
        <w:numPr>
          <w:ilvl w:val="2"/>
          <w:numId w:val="31"/>
        </w:numPr>
        <w:adjustRightInd w:val="0"/>
        <w:snapToGrid w:val="0"/>
        <w:spacing w:before="0" w:after="0"/>
        <w:contextualSpacing/>
        <w:rPr>
          <w:sz w:val="22"/>
        </w:rPr>
      </w:pPr>
      <w:r w:rsidRPr="00315394">
        <w:rPr>
          <w:sz w:val="22"/>
        </w:rPr>
        <w:t>1</w:t>
      </w:r>
      <w:r w:rsidRPr="00315394">
        <w:rPr>
          <w:sz w:val="22"/>
        </w:rPr>
        <w:t>）</w:t>
      </w:r>
      <w:hyperlink w:anchor="X190d6b825a34fcbbb270ed27402a13b8c62415c">
        <w:r w:rsidRPr="00315394">
          <w:rPr>
            <w:rStyle w:val="a9"/>
            <w:sz w:val="22"/>
          </w:rPr>
          <w:t>getaddrinfo</w:t>
        </w:r>
        <w:r w:rsidRPr="00315394">
          <w:rPr>
            <w:rStyle w:val="a9"/>
            <w:sz w:val="22"/>
          </w:rPr>
          <w:t>与</w:t>
        </w:r>
        <w:r w:rsidRPr="00315394">
          <w:rPr>
            <w:rStyle w:val="a9"/>
            <w:sz w:val="22"/>
          </w:rPr>
          <w:t>freeaddrinfo</w:t>
        </w:r>
      </w:hyperlink>
      <w:r w:rsidRPr="00315394">
        <w:rPr>
          <w:sz w:val="22"/>
        </w:rPr>
        <w:t>（协议无关）</w:t>
      </w:r>
    </w:p>
    <w:p w:rsidR="00C271A0" w:rsidRPr="00315394" w:rsidRDefault="00560306" w:rsidP="00DE4DC2">
      <w:pPr>
        <w:pStyle w:val="Compact"/>
        <w:numPr>
          <w:ilvl w:val="2"/>
          <w:numId w:val="31"/>
        </w:numPr>
        <w:adjustRightInd w:val="0"/>
        <w:snapToGrid w:val="0"/>
        <w:spacing w:before="0" w:after="0"/>
        <w:contextualSpacing/>
        <w:rPr>
          <w:sz w:val="22"/>
        </w:rPr>
      </w:pPr>
      <w:proofErr w:type="spellStart"/>
      <w:r w:rsidRPr="00315394">
        <w:rPr>
          <w:sz w:val="22"/>
        </w:rPr>
        <w:t>getaddrinfo</w:t>
      </w:r>
      <w:r w:rsidRPr="00315394">
        <w:rPr>
          <w:sz w:val="22"/>
        </w:rPr>
        <w:t>的封装函数</w:t>
      </w:r>
      <w:proofErr w:type="spellEnd"/>
      <w:r w:rsidRPr="00315394">
        <w:rPr>
          <w:sz w:val="22"/>
        </w:rPr>
        <w:t>：</w:t>
      </w:r>
    </w:p>
    <w:p w:rsidR="00C271A0" w:rsidRPr="00315394" w:rsidRDefault="00560306" w:rsidP="00DE4DC2">
      <w:pPr>
        <w:pStyle w:val="Compact"/>
        <w:numPr>
          <w:ilvl w:val="3"/>
          <w:numId w:val="32"/>
        </w:numPr>
        <w:adjustRightInd w:val="0"/>
        <w:snapToGrid w:val="0"/>
        <w:spacing w:before="0" w:after="0"/>
        <w:contextualSpacing/>
        <w:rPr>
          <w:sz w:val="22"/>
        </w:rPr>
      </w:pPr>
      <w:r w:rsidRPr="00315394">
        <w:rPr>
          <w:sz w:val="22"/>
        </w:rPr>
        <w:t>2</w:t>
      </w:r>
      <w:r w:rsidRPr="00315394">
        <w:rPr>
          <w:sz w:val="22"/>
        </w:rPr>
        <w:t>）</w:t>
      </w:r>
      <w:hyperlink w:anchor="X2cf545fe98b5b80b3e33a43e9ef74753002e3ed">
        <w:r w:rsidRPr="00315394">
          <w:rPr>
            <w:rStyle w:val="a9"/>
            <w:sz w:val="22"/>
          </w:rPr>
          <w:t>host_serv</w:t>
        </w:r>
      </w:hyperlink>
    </w:p>
    <w:p w:rsidR="00C271A0" w:rsidRPr="00315394" w:rsidRDefault="00560306" w:rsidP="00DE4DC2">
      <w:pPr>
        <w:pStyle w:val="Compact"/>
        <w:numPr>
          <w:ilvl w:val="3"/>
          <w:numId w:val="32"/>
        </w:numPr>
        <w:adjustRightInd w:val="0"/>
        <w:snapToGrid w:val="0"/>
        <w:spacing w:before="0" w:after="0"/>
        <w:contextualSpacing/>
        <w:rPr>
          <w:sz w:val="22"/>
        </w:rPr>
      </w:pPr>
      <w:r w:rsidRPr="00315394">
        <w:rPr>
          <w:sz w:val="22"/>
        </w:rPr>
        <w:t>3</w:t>
      </w:r>
      <w:r w:rsidRPr="00315394">
        <w:rPr>
          <w:sz w:val="22"/>
        </w:rPr>
        <w:t>）</w:t>
      </w:r>
      <w:hyperlink w:anchor="X1039d4862cebf08e9f4c4061ed3fbffbb76feab">
        <w:r w:rsidRPr="00315394">
          <w:rPr>
            <w:rStyle w:val="a9"/>
            <w:sz w:val="22"/>
          </w:rPr>
          <w:t>tcp_connect</w:t>
        </w:r>
      </w:hyperlink>
    </w:p>
    <w:p w:rsidR="00C271A0" w:rsidRPr="00315394" w:rsidRDefault="00560306" w:rsidP="00DE4DC2">
      <w:pPr>
        <w:pStyle w:val="Compact"/>
        <w:numPr>
          <w:ilvl w:val="3"/>
          <w:numId w:val="32"/>
        </w:numPr>
        <w:adjustRightInd w:val="0"/>
        <w:snapToGrid w:val="0"/>
        <w:spacing w:before="0" w:after="0"/>
        <w:contextualSpacing/>
        <w:rPr>
          <w:sz w:val="22"/>
        </w:rPr>
      </w:pPr>
      <w:r w:rsidRPr="00315394">
        <w:rPr>
          <w:sz w:val="22"/>
        </w:rPr>
        <w:t>4</w:t>
      </w:r>
      <w:r w:rsidRPr="00315394">
        <w:rPr>
          <w:sz w:val="22"/>
        </w:rPr>
        <w:t>）</w:t>
      </w:r>
      <w:hyperlink w:anchor="Xed4ffcf68e3e52653f8393bf81dc7eb52e316e4">
        <w:r w:rsidRPr="00315394">
          <w:rPr>
            <w:rStyle w:val="a9"/>
            <w:sz w:val="22"/>
          </w:rPr>
          <w:t>tcp_listen</w:t>
        </w:r>
      </w:hyperlink>
    </w:p>
    <w:p w:rsidR="00C271A0" w:rsidRPr="00315394" w:rsidRDefault="00560306" w:rsidP="00DE4DC2">
      <w:pPr>
        <w:pStyle w:val="Compact"/>
        <w:numPr>
          <w:ilvl w:val="3"/>
          <w:numId w:val="32"/>
        </w:numPr>
        <w:adjustRightInd w:val="0"/>
        <w:snapToGrid w:val="0"/>
        <w:spacing w:before="0" w:after="0"/>
        <w:contextualSpacing/>
        <w:rPr>
          <w:sz w:val="22"/>
        </w:rPr>
      </w:pPr>
      <w:r w:rsidRPr="00315394">
        <w:rPr>
          <w:sz w:val="22"/>
        </w:rPr>
        <w:t>5</w:t>
      </w:r>
      <w:r w:rsidRPr="00315394">
        <w:rPr>
          <w:sz w:val="22"/>
        </w:rPr>
        <w:t>）</w:t>
      </w:r>
      <w:hyperlink w:anchor="X8819c9aaf1d3146e5cebbc3130ffb60786122c3">
        <w:r w:rsidRPr="00315394">
          <w:rPr>
            <w:rStyle w:val="a9"/>
            <w:sz w:val="22"/>
          </w:rPr>
          <w:t>udp_client</w:t>
        </w:r>
      </w:hyperlink>
    </w:p>
    <w:p w:rsidR="00C271A0" w:rsidRPr="00315394" w:rsidRDefault="00560306" w:rsidP="00DE4DC2">
      <w:pPr>
        <w:pStyle w:val="Compact"/>
        <w:numPr>
          <w:ilvl w:val="3"/>
          <w:numId w:val="32"/>
        </w:numPr>
        <w:adjustRightInd w:val="0"/>
        <w:snapToGrid w:val="0"/>
        <w:spacing w:before="0" w:after="0"/>
        <w:contextualSpacing/>
        <w:rPr>
          <w:sz w:val="22"/>
        </w:rPr>
      </w:pPr>
      <w:r w:rsidRPr="00315394">
        <w:rPr>
          <w:sz w:val="22"/>
        </w:rPr>
        <w:t>6</w:t>
      </w:r>
      <w:r w:rsidRPr="00315394">
        <w:rPr>
          <w:sz w:val="22"/>
        </w:rPr>
        <w:t>）</w:t>
      </w:r>
      <w:hyperlink w:anchor="X351c98bfbe03c3e993203c0d5b4e769ffd1155f">
        <w:r w:rsidRPr="00315394">
          <w:rPr>
            <w:rStyle w:val="a9"/>
            <w:sz w:val="22"/>
          </w:rPr>
          <w:t>udp_connect</w:t>
        </w:r>
      </w:hyperlink>
    </w:p>
    <w:p w:rsidR="00C271A0" w:rsidRPr="00315394" w:rsidRDefault="00560306" w:rsidP="00DE4DC2">
      <w:pPr>
        <w:pStyle w:val="Compact"/>
        <w:numPr>
          <w:ilvl w:val="3"/>
          <w:numId w:val="32"/>
        </w:numPr>
        <w:adjustRightInd w:val="0"/>
        <w:snapToGrid w:val="0"/>
        <w:spacing w:before="0" w:after="0"/>
        <w:contextualSpacing/>
        <w:rPr>
          <w:sz w:val="22"/>
        </w:rPr>
      </w:pPr>
      <w:r w:rsidRPr="00315394">
        <w:rPr>
          <w:sz w:val="22"/>
        </w:rPr>
        <w:t>7</w:t>
      </w:r>
      <w:r w:rsidRPr="00315394">
        <w:rPr>
          <w:sz w:val="22"/>
        </w:rPr>
        <w:t>）</w:t>
      </w:r>
      <w:hyperlink w:anchor="X8cb6563cb73bad135a92eb82abdf6ffea00bcd2">
        <w:r w:rsidRPr="00315394">
          <w:rPr>
            <w:rStyle w:val="a9"/>
            <w:sz w:val="22"/>
          </w:rPr>
          <w:t>udp_server</w:t>
        </w:r>
      </w:hyperlink>
    </w:p>
    <w:p w:rsidR="00C271A0" w:rsidRPr="00315394" w:rsidRDefault="004817C3" w:rsidP="00DE4DC2">
      <w:pPr>
        <w:pStyle w:val="Compact"/>
        <w:numPr>
          <w:ilvl w:val="1"/>
          <w:numId w:val="28"/>
        </w:numPr>
        <w:adjustRightInd w:val="0"/>
        <w:snapToGrid w:val="0"/>
        <w:spacing w:before="0" w:after="0"/>
        <w:contextualSpacing/>
        <w:rPr>
          <w:sz w:val="22"/>
        </w:rPr>
      </w:pPr>
      <w:hyperlink w:anchor="X992951676f70b7066074387ae4f319380944cc4">
        <w:r w:rsidR="00560306" w:rsidRPr="00315394">
          <w:rPr>
            <w:rStyle w:val="a9"/>
            <w:sz w:val="22"/>
          </w:rPr>
          <w:t>4.IP</w:t>
        </w:r>
        <w:r w:rsidR="00560306" w:rsidRPr="00315394">
          <w:rPr>
            <w:rStyle w:val="a9"/>
            <w:sz w:val="22"/>
          </w:rPr>
          <w:t>地址与端口号转主机与服务名字</w:t>
        </w:r>
      </w:hyperlink>
    </w:p>
    <w:p w:rsidR="00C271A0" w:rsidRPr="00315394" w:rsidRDefault="00560306" w:rsidP="00DE4DC2">
      <w:pPr>
        <w:pStyle w:val="Compact"/>
        <w:numPr>
          <w:ilvl w:val="2"/>
          <w:numId w:val="33"/>
        </w:numPr>
        <w:adjustRightInd w:val="0"/>
        <w:snapToGrid w:val="0"/>
        <w:spacing w:before="0" w:after="0"/>
        <w:contextualSpacing/>
        <w:rPr>
          <w:sz w:val="22"/>
        </w:rPr>
      </w:pPr>
      <w:r w:rsidRPr="00315394">
        <w:rPr>
          <w:sz w:val="22"/>
        </w:rPr>
        <w:t>1</w:t>
      </w:r>
      <w:r w:rsidRPr="00315394">
        <w:rPr>
          <w:sz w:val="22"/>
        </w:rPr>
        <w:t>）</w:t>
      </w:r>
      <w:hyperlink w:anchor="getnameinfo函数">
        <w:r w:rsidRPr="00315394">
          <w:rPr>
            <w:rStyle w:val="a9"/>
            <w:sz w:val="22"/>
          </w:rPr>
          <w:t>getnameinfo</w:t>
        </w:r>
      </w:hyperlink>
    </w:p>
    <w:p w:rsidR="00C271A0" w:rsidRPr="00315394" w:rsidRDefault="004817C3" w:rsidP="00DE4DC2">
      <w:pPr>
        <w:pStyle w:val="Compact"/>
        <w:numPr>
          <w:ilvl w:val="1"/>
          <w:numId w:val="28"/>
        </w:numPr>
        <w:adjustRightInd w:val="0"/>
        <w:snapToGrid w:val="0"/>
        <w:spacing w:before="0" w:after="0"/>
        <w:contextualSpacing/>
        <w:rPr>
          <w:sz w:val="22"/>
        </w:rPr>
      </w:pPr>
      <w:hyperlink w:anchor="Xaa6256c7e9680c3e5898f8a8d2c2a6dc66a82b8">
        <w:r w:rsidR="00560306" w:rsidRPr="00315394">
          <w:rPr>
            <w:rStyle w:val="a9"/>
            <w:sz w:val="22"/>
          </w:rPr>
          <w:t>5.</w:t>
        </w:r>
        <w:r w:rsidR="00560306" w:rsidRPr="00315394">
          <w:rPr>
            <w:rStyle w:val="a9"/>
            <w:sz w:val="22"/>
          </w:rPr>
          <w:t>其它网络相关信息</w:t>
        </w:r>
      </w:hyperlink>
    </w:p>
    <w:p w:rsidR="00C271A0" w:rsidRPr="00315394" w:rsidRDefault="00560306" w:rsidP="00DE4DC2">
      <w:pPr>
        <w:pStyle w:val="Compact"/>
        <w:numPr>
          <w:ilvl w:val="2"/>
          <w:numId w:val="34"/>
        </w:numPr>
        <w:adjustRightInd w:val="0"/>
        <w:snapToGrid w:val="0"/>
        <w:spacing w:before="0" w:after="0"/>
        <w:contextualSpacing/>
        <w:rPr>
          <w:sz w:val="22"/>
        </w:rPr>
      </w:pPr>
      <w:r w:rsidRPr="00315394">
        <w:rPr>
          <w:sz w:val="22"/>
        </w:rPr>
        <w:t>1</w:t>
      </w:r>
      <w:r w:rsidRPr="00315394">
        <w:rPr>
          <w:sz w:val="22"/>
        </w:rPr>
        <w:t>）</w:t>
      </w:r>
      <w:r w:rsidRPr="00315394">
        <w:rPr>
          <w:sz w:val="22"/>
        </w:rPr>
        <w:t>getXXXent</w:t>
      </w:r>
    </w:p>
    <w:p w:rsidR="00C271A0" w:rsidRPr="00315394" w:rsidRDefault="00560306" w:rsidP="00DE4DC2">
      <w:pPr>
        <w:pStyle w:val="Compact"/>
        <w:numPr>
          <w:ilvl w:val="2"/>
          <w:numId w:val="34"/>
        </w:numPr>
        <w:adjustRightInd w:val="0"/>
        <w:snapToGrid w:val="0"/>
        <w:spacing w:before="0" w:after="0"/>
        <w:contextualSpacing/>
        <w:rPr>
          <w:sz w:val="22"/>
        </w:rPr>
      </w:pPr>
      <w:r w:rsidRPr="00315394">
        <w:rPr>
          <w:sz w:val="22"/>
        </w:rPr>
        <w:t>2</w:t>
      </w:r>
      <w:r w:rsidRPr="00315394">
        <w:rPr>
          <w:sz w:val="22"/>
        </w:rPr>
        <w:t>）</w:t>
      </w:r>
      <w:r w:rsidRPr="00315394">
        <w:rPr>
          <w:sz w:val="22"/>
        </w:rPr>
        <w:t>setXXXent</w:t>
      </w:r>
    </w:p>
    <w:p w:rsidR="00C271A0" w:rsidRPr="00315394" w:rsidRDefault="00560306" w:rsidP="00DE4DC2">
      <w:pPr>
        <w:pStyle w:val="Compact"/>
        <w:numPr>
          <w:ilvl w:val="2"/>
          <w:numId w:val="34"/>
        </w:numPr>
        <w:adjustRightInd w:val="0"/>
        <w:snapToGrid w:val="0"/>
        <w:spacing w:before="0" w:after="0"/>
        <w:contextualSpacing/>
        <w:rPr>
          <w:sz w:val="22"/>
        </w:rPr>
      </w:pPr>
      <w:r w:rsidRPr="00315394">
        <w:rPr>
          <w:sz w:val="22"/>
        </w:rPr>
        <w:t>3</w:t>
      </w:r>
      <w:r w:rsidRPr="00315394">
        <w:rPr>
          <w:sz w:val="22"/>
        </w:rPr>
        <w:t>）</w:t>
      </w:r>
      <w:r w:rsidRPr="00315394">
        <w:rPr>
          <w:sz w:val="22"/>
        </w:rPr>
        <w:t>endXXXent</w:t>
      </w:r>
    </w:p>
    <w:p w:rsidR="00C271A0" w:rsidRPr="00315394" w:rsidRDefault="004817C3" w:rsidP="00DE4DC2">
      <w:pPr>
        <w:pStyle w:val="Compact"/>
        <w:numPr>
          <w:ilvl w:val="0"/>
          <w:numId w:val="35"/>
        </w:numPr>
        <w:adjustRightInd w:val="0"/>
        <w:snapToGrid w:val="0"/>
        <w:spacing w:before="0" w:after="0"/>
        <w:contextualSpacing/>
        <w:rPr>
          <w:sz w:val="22"/>
        </w:rPr>
      </w:pPr>
      <w:hyperlink w:anchor="七高级io函数">
        <w:r w:rsidR="00560306" w:rsidRPr="00315394">
          <w:rPr>
            <w:rStyle w:val="a9"/>
            <w:sz w:val="22"/>
          </w:rPr>
          <w:t>七</w:t>
        </w:r>
        <w:r w:rsidR="00560306" w:rsidRPr="00315394">
          <w:rPr>
            <w:rStyle w:val="a9"/>
            <w:sz w:val="22"/>
          </w:rPr>
          <w:t>.</w:t>
        </w:r>
        <w:r w:rsidR="00560306" w:rsidRPr="00315394">
          <w:rPr>
            <w:rStyle w:val="a9"/>
            <w:sz w:val="22"/>
          </w:rPr>
          <w:t>高级</w:t>
        </w:r>
        <w:r w:rsidR="00560306" w:rsidRPr="00315394">
          <w:rPr>
            <w:rStyle w:val="a9"/>
            <w:sz w:val="22"/>
          </w:rPr>
          <w:t>I/O</w:t>
        </w:r>
        <w:r w:rsidR="00560306" w:rsidRPr="00315394">
          <w:rPr>
            <w:rStyle w:val="a9"/>
            <w:sz w:val="22"/>
          </w:rPr>
          <w:t>函数</w:t>
        </w:r>
      </w:hyperlink>
    </w:p>
    <w:p w:rsidR="00C271A0" w:rsidRPr="00315394" w:rsidRDefault="004817C3" w:rsidP="00DE4DC2">
      <w:pPr>
        <w:pStyle w:val="Compact"/>
        <w:numPr>
          <w:ilvl w:val="1"/>
          <w:numId w:val="36"/>
        </w:numPr>
        <w:adjustRightInd w:val="0"/>
        <w:snapToGrid w:val="0"/>
        <w:spacing w:before="0" w:after="0"/>
        <w:contextualSpacing/>
        <w:rPr>
          <w:sz w:val="22"/>
        </w:rPr>
      </w:pPr>
      <w:hyperlink w:anchor="Xf7abc67c23dea1275a25e7f700341ebb224c48f">
        <w:r w:rsidR="00560306" w:rsidRPr="00315394">
          <w:rPr>
            <w:rStyle w:val="a9"/>
            <w:sz w:val="22"/>
          </w:rPr>
          <w:t>1.</w:t>
        </w:r>
        <w:r w:rsidR="00560306" w:rsidRPr="00315394">
          <w:rPr>
            <w:rStyle w:val="a9"/>
            <w:sz w:val="22"/>
          </w:rPr>
          <w:t>套接字超时</w:t>
        </w:r>
      </w:hyperlink>
    </w:p>
    <w:p w:rsidR="00C271A0" w:rsidRPr="00315394" w:rsidRDefault="004817C3" w:rsidP="00DE4DC2">
      <w:pPr>
        <w:pStyle w:val="Compact"/>
        <w:numPr>
          <w:ilvl w:val="1"/>
          <w:numId w:val="36"/>
        </w:numPr>
        <w:adjustRightInd w:val="0"/>
        <w:snapToGrid w:val="0"/>
        <w:spacing w:before="0" w:after="0"/>
        <w:contextualSpacing/>
        <w:rPr>
          <w:sz w:val="22"/>
        </w:rPr>
      </w:pPr>
      <w:hyperlink w:anchor="X62ecc66d3fe2b3782abb12178bd52cedc5ea6e2">
        <w:r w:rsidR="00560306" w:rsidRPr="00315394">
          <w:rPr>
            <w:rStyle w:val="a9"/>
            <w:sz w:val="22"/>
          </w:rPr>
          <w:t>2.</w:t>
        </w:r>
        <w:r w:rsidR="00560306" w:rsidRPr="00315394">
          <w:rPr>
            <w:rStyle w:val="a9"/>
            <w:sz w:val="22"/>
          </w:rPr>
          <w:t>排队的数据量</w:t>
        </w:r>
      </w:hyperlink>
    </w:p>
    <w:p w:rsidR="00C271A0" w:rsidRPr="00315394" w:rsidRDefault="004817C3" w:rsidP="00DE4DC2">
      <w:pPr>
        <w:pStyle w:val="Compact"/>
        <w:numPr>
          <w:ilvl w:val="1"/>
          <w:numId w:val="36"/>
        </w:numPr>
        <w:adjustRightInd w:val="0"/>
        <w:snapToGrid w:val="0"/>
        <w:spacing w:before="0" w:after="0"/>
        <w:contextualSpacing/>
        <w:rPr>
          <w:sz w:val="22"/>
        </w:rPr>
      </w:pPr>
      <w:hyperlink w:anchor="Xa892a21b1b4dc030edf5f9c6716d028a799f65e">
        <w:r w:rsidR="00560306" w:rsidRPr="00315394">
          <w:rPr>
            <w:rStyle w:val="a9"/>
            <w:sz w:val="22"/>
          </w:rPr>
          <w:t>3.Unix I/O</w:t>
        </w:r>
        <w:r w:rsidR="00560306" w:rsidRPr="00315394">
          <w:rPr>
            <w:rStyle w:val="a9"/>
            <w:sz w:val="22"/>
          </w:rPr>
          <w:t>函数</w:t>
        </w:r>
      </w:hyperlink>
    </w:p>
    <w:p w:rsidR="00C271A0" w:rsidRPr="00315394" w:rsidRDefault="00560306" w:rsidP="00DE4DC2">
      <w:pPr>
        <w:pStyle w:val="Compact"/>
        <w:numPr>
          <w:ilvl w:val="2"/>
          <w:numId w:val="37"/>
        </w:numPr>
        <w:adjustRightInd w:val="0"/>
        <w:snapToGrid w:val="0"/>
        <w:spacing w:before="0" w:after="0"/>
        <w:contextualSpacing/>
        <w:rPr>
          <w:sz w:val="22"/>
        </w:rPr>
      </w:pPr>
      <w:r w:rsidRPr="00315394">
        <w:rPr>
          <w:sz w:val="22"/>
        </w:rPr>
        <w:t>1</w:t>
      </w:r>
      <w:r w:rsidRPr="00315394">
        <w:rPr>
          <w:sz w:val="22"/>
        </w:rPr>
        <w:t>）</w:t>
      </w:r>
      <w:hyperlink w:anchor="Xca0be2d0c879f1bd442dead279f44699b47dc33">
        <w:r w:rsidRPr="00315394">
          <w:rPr>
            <w:rStyle w:val="a9"/>
            <w:sz w:val="22"/>
          </w:rPr>
          <w:t>recv</w:t>
        </w:r>
        <w:r w:rsidRPr="00315394">
          <w:rPr>
            <w:rStyle w:val="a9"/>
            <w:sz w:val="22"/>
          </w:rPr>
          <w:t>和</w:t>
        </w:r>
        <w:r w:rsidRPr="00315394">
          <w:rPr>
            <w:rStyle w:val="a9"/>
            <w:sz w:val="22"/>
          </w:rPr>
          <w:t>send</w:t>
        </w:r>
      </w:hyperlink>
    </w:p>
    <w:p w:rsidR="00C271A0" w:rsidRPr="00315394" w:rsidRDefault="00560306" w:rsidP="00DE4DC2">
      <w:pPr>
        <w:pStyle w:val="Compact"/>
        <w:numPr>
          <w:ilvl w:val="2"/>
          <w:numId w:val="37"/>
        </w:numPr>
        <w:adjustRightInd w:val="0"/>
        <w:snapToGrid w:val="0"/>
        <w:spacing w:before="0" w:after="0"/>
        <w:contextualSpacing/>
        <w:rPr>
          <w:sz w:val="22"/>
        </w:rPr>
      </w:pPr>
      <w:r w:rsidRPr="00315394">
        <w:rPr>
          <w:sz w:val="22"/>
        </w:rPr>
        <w:t>2</w:t>
      </w:r>
      <w:r w:rsidRPr="00315394">
        <w:rPr>
          <w:sz w:val="22"/>
        </w:rPr>
        <w:t>）</w:t>
      </w:r>
      <w:hyperlink w:anchor="X7de088c6f2a722ebcd98779f53305db39785984">
        <w:r w:rsidRPr="00315394">
          <w:rPr>
            <w:rStyle w:val="a9"/>
            <w:sz w:val="22"/>
          </w:rPr>
          <w:t>readv</w:t>
        </w:r>
        <w:r w:rsidRPr="00315394">
          <w:rPr>
            <w:rStyle w:val="a9"/>
            <w:sz w:val="22"/>
          </w:rPr>
          <w:t>和</w:t>
        </w:r>
        <w:r w:rsidRPr="00315394">
          <w:rPr>
            <w:rStyle w:val="a9"/>
            <w:sz w:val="22"/>
          </w:rPr>
          <w:t>writev</w:t>
        </w:r>
      </w:hyperlink>
    </w:p>
    <w:p w:rsidR="00C271A0" w:rsidRPr="00315394" w:rsidRDefault="00560306" w:rsidP="00DE4DC2">
      <w:pPr>
        <w:pStyle w:val="Compact"/>
        <w:numPr>
          <w:ilvl w:val="2"/>
          <w:numId w:val="37"/>
        </w:numPr>
        <w:adjustRightInd w:val="0"/>
        <w:snapToGrid w:val="0"/>
        <w:spacing w:before="0" w:after="0"/>
        <w:contextualSpacing/>
        <w:rPr>
          <w:sz w:val="22"/>
        </w:rPr>
      </w:pPr>
      <w:r w:rsidRPr="00315394">
        <w:rPr>
          <w:sz w:val="22"/>
        </w:rPr>
        <w:t>3</w:t>
      </w:r>
      <w:r w:rsidRPr="00315394">
        <w:rPr>
          <w:sz w:val="22"/>
        </w:rPr>
        <w:t>）</w:t>
      </w:r>
      <w:hyperlink w:anchor="X6f00bb4cb182dfb26179256037d0444bd2a0aab">
        <w:r w:rsidRPr="00315394">
          <w:rPr>
            <w:rStyle w:val="a9"/>
            <w:sz w:val="22"/>
          </w:rPr>
          <w:t>recvmsg</w:t>
        </w:r>
        <w:r w:rsidRPr="00315394">
          <w:rPr>
            <w:rStyle w:val="a9"/>
            <w:sz w:val="22"/>
          </w:rPr>
          <w:t>和</w:t>
        </w:r>
        <w:r w:rsidRPr="00315394">
          <w:rPr>
            <w:rStyle w:val="a9"/>
            <w:sz w:val="22"/>
          </w:rPr>
          <w:t>sendmsg</w:t>
        </w:r>
      </w:hyperlink>
    </w:p>
    <w:p w:rsidR="00C271A0" w:rsidRPr="00315394" w:rsidRDefault="004817C3" w:rsidP="00DE4DC2">
      <w:pPr>
        <w:pStyle w:val="Compact"/>
        <w:numPr>
          <w:ilvl w:val="2"/>
          <w:numId w:val="37"/>
        </w:numPr>
        <w:adjustRightInd w:val="0"/>
        <w:snapToGrid w:val="0"/>
        <w:spacing w:before="0" w:after="0"/>
        <w:contextualSpacing/>
        <w:rPr>
          <w:sz w:val="22"/>
        </w:rPr>
      </w:pPr>
      <w:hyperlink w:anchor="X4ecd641aa5c4e1645a424236093c39dbf0dd84e">
        <w:r w:rsidR="00560306" w:rsidRPr="00315394">
          <w:rPr>
            <w:rStyle w:val="a9"/>
            <w:sz w:val="22"/>
          </w:rPr>
          <w:t>5</w:t>
        </w:r>
        <w:r w:rsidR="00560306" w:rsidRPr="00315394">
          <w:rPr>
            <w:rStyle w:val="a9"/>
            <w:sz w:val="22"/>
          </w:rPr>
          <w:t>组</w:t>
        </w:r>
        <w:r w:rsidR="00560306" w:rsidRPr="00315394">
          <w:rPr>
            <w:rStyle w:val="a9"/>
            <w:sz w:val="22"/>
          </w:rPr>
          <w:t>I/O</w:t>
        </w:r>
        <w:r w:rsidR="00560306" w:rsidRPr="00315394">
          <w:rPr>
            <w:rStyle w:val="a9"/>
            <w:sz w:val="22"/>
          </w:rPr>
          <w:t>函数的对比</w:t>
        </w:r>
      </w:hyperlink>
    </w:p>
    <w:p w:rsidR="00C271A0" w:rsidRPr="00315394" w:rsidRDefault="004817C3" w:rsidP="00DE4DC2">
      <w:pPr>
        <w:pStyle w:val="Compact"/>
        <w:numPr>
          <w:ilvl w:val="1"/>
          <w:numId w:val="36"/>
        </w:numPr>
        <w:adjustRightInd w:val="0"/>
        <w:snapToGrid w:val="0"/>
        <w:spacing w:before="0" w:after="0"/>
        <w:contextualSpacing/>
        <w:rPr>
          <w:sz w:val="22"/>
        </w:rPr>
      </w:pPr>
      <w:hyperlink w:anchor="X16682852ab06e7162d77b6f74b99d83c4a36cf2">
        <w:r w:rsidR="00560306" w:rsidRPr="00315394">
          <w:rPr>
            <w:rStyle w:val="a9"/>
            <w:sz w:val="22"/>
          </w:rPr>
          <w:t>4.</w:t>
        </w:r>
        <w:r w:rsidR="00560306" w:rsidRPr="00315394">
          <w:rPr>
            <w:rStyle w:val="a9"/>
            <w:sz w:val="22"/>
          </w:rPr>
          <w:t>标准</w:t>
        </w:r>
        <w:r w:rsidR="00560306" w:rsidRPr="00315394">
          <w:rPr>
            <w:rStyle w:val="a9"/>
            <w:sz w:val="22"/>
          </w:rPr>
          <w:t>I/O</w:t>
        </w:r>
        <w:r w:rsidR="00560306" w:rsidRPr="00315394">
          <w:rPr>
            <w:rStyle w:val="a9"/>
            <w:sz w:val="22"/>
          </w:rPr>
          <w:t>函数</w:t>
        </w:r>
      </w:hyperlink>
    </w:p>
    <w:p w:rsidR="00C271A0" w:rsidRPr="00315394" w:rsidRDefault="004817C3" w:rsidP="00DE4DC2">
      <w:pPr>
        <w:pStyle w:val="Compact"/>
        <w:numPr>
          <w:ilvl w:val="0"/>
          <w:numId w:val="38"/>
        </w:numPr>
        <w:adjustRightInd w:val="0"/>
        <w:snapToGrid w:val="0"/>
        <w:spacing w:before="0" w:after="0"/>
        <w:contextualSpacing/>
        <w:rPr>
          <w:sz w:val="22"/>
        </w:rPr>
      </w:pPr>
      <w:hyperlink w:anchor="八unix域协议">
        <w:r w:rsidR="00560306" w:rsidRPr="00315394">
          <w:rPr>
            <w:rStyle w:val="a9"/>
            <w:sz w:val="22"/>
          </w:rPr>
          <w:t>八</w:t>
        </w:r>
        <w:r w:rsidR="00560306" w:rsidRPr="00315394">
          <w:rPr>
            <w:rStyle w:val="a9"/>
            <w:sz w:val="22"/>
          </w:rPr>
          <w:t>.Unix</w:t>
        </w:r>
        <w:r w:rsidR="00560306" w:rsidRPr="00315394">
          <w:rPr>
            <w:rStyle w:val="a9"/>
            <w:sz w:val="22"/>
          </w:rPr>
          <w:t>域协议</w:t>
        </w:r>
      </w:hyperlink>
    </w:p>
    <w:p w:rsidR="00C271A0" w:rsidRPr="00315394" w:rsidRDefault="004817C3" w:rsidP="00DE4DC2">
      <w:pPr>
        <w:pStyle w:val="Compact"/>
        <w:numPr>
          <w:ilvl w:val="1"/>
          <w:numId w:val="39"/>
        </w:numPr>
        <w:adjustRightInd w:val="0"/>
        <w:snapToGrid w:val="0"/>
        <w:spacing w:before="0" w:after="0"/>
        <w:contextualSpacing/>
        <w:rPr>
          <w:sz w:val="22"/>
        </w:rPr>
      </w:pPr>
      <w:hyperlink w:anchor="X05b6fea48b5df350d807d79c6d09c6e920bda1b">
        <w:r w:rsidR="00560306" w:rsidRPr="00315394">
          <w:rPr>
            <w:rStyle w:val="a9"/>
            <w:sz w:val="22"/>
          </w:rPr>
          <w:t>1.Unix</w:t>
        </w:r>
        <w:r w:rsidR="00560306" w:rsidRPr="00315394">
          <w:rPr>
            <w:rStyle w:val="a9"/>
            <w:sz w:val="22"/>
          </w:rPr>
          <w:t>域套接字地址结构</w:t>
        </w:r>
      </w:hyperlink>
    </w:p>
    <w:p w:rsidR="00C271A0" w:rsidRPr="00315394" w:rsidRDefault="004817C3" w:rsidP="00DE4DC2">
      <w:pPr>
        <w:pStyle w:val="Compact"/>
        <w:numPr>
          <w:ilvl w:val="1"/>
          <w:numId w:val="39"/>
        </w:numPr>
        <w:adjustRightInd w:val="0"/>
        <w:snapToGrid w:val="0"/>
        <w:spacing w:before="0" w:after="0"/>
        <w:contextualSpacing/>
        <w:rPr>
          <w:sz w:val="22"/>
        </w:rPr>
      </w:pPr>
      <w:hyperlink w:anchor="X7f771e964167da30ff7fcc02ad272d4768f3adc">
        <w:r w:rsidR="00560306" w:rsidRPr="00315394">
          <w:rPr>
            <w:rStyle w:val="a9"/>
            <w:sz w:val="22"/>
          </w:rPr>
          <w:t>2.</w:t>
        </w:r>
        <w:r w:rsidR="00560306" w:rsidRPr="00315394">
          <w:rPr>
            <w:rStyle w:val="a9"/>
            <w:sz w:val="22"/>
          </w:rPr>
          <w:t>相关函数</w:t>
        </w:r>
      </w:hyperlink>
    </w:p>
    <w:p w:rsidR="00C271A0" w:rsidRPr="00315394" w:rsidRDefault="00560306" w:rsidP="00DE4DC2">
      <w:pPr>
        <w:pStyle w:val="Compact"/>
        <w:numPr>
          <w:ilvl w:val="2"/>
          <w:numId w:val="40"/>
        </w:numPr>
        <w:adjustRightInd w:val="0"/>
        <w:snapToGrid w:val="0"/>
        <w:spacing w:before="0" w:after="0"/>
        <w:contextualSpacing/>
        <w:rPr>
          <w:sz w:val="22"/>
        </w:rPr>
      </w:pPr>
      <w:r w:rsidRPr="00315394">
        <w:rPr>
          <w:sz w:val="22"/>
        </w:rPr>
        <w:t>1</w:t>
      </w:r>
      <w:r w:rsidRPr="00315394">
        <w:rPr>
          <w:sz w:val="22"/>
        </w:rPr>
        <w:t>）</w:t>
      </w:r>
      <w:hyperlink w:anchor="X7f771e964167da30ff7fcc02ad272d4768f3adc">
        <w:r w:rsidRPr="00315394">
          <w:rPr>
            <w:rStyle w:val="a9"/>
            <w:sz w:val="22"/>
          </w:rPr>
          <w:t>socketpair</w:t>
        </w:r>
      </w:hyperlink>
    </w:p>
    <w:p w:rsidR="00C271A0" w:rsidRPr="00315394" w:rsidRDefault="004817C3" w:rsidP="00DE4DC2">
      <w:pPr>
        <w:pStyle w:val="Compact"/>
        <w:numPr>
          <w:ilvl w:val="1"/>
          <w:numId w:val="39"/>
        </w:numPr>
        <w:adjustRightInd w:val="0"/>
        <w:snapToGrid w:val="0"/>
        <w:spacing w:before="0" w:after="0"/>
        <w:contextualSpacing/>
        <w:rPr>
          <w:sz w:val="22"/>
        </w:rPr>
      </w:pPr>
      <w:hyperlink w:anchor="X1a49d7bd6cbe02e23dc20901354babc5b0a9244">
        <w:r w:rsidR="00560306" w:rsidRPr="00315394">
          <w:rPr>
            <w:rStyle w:val="a9"/>
            <w:sz w:val="22"/>
          </w:rPr>
          <w:t>3.</w:t>
        </w:r>
        <w:r w:rsidR="00560306" w:rsidRPr="00315394">
          <w:rPr>
            <w:rStyle w:val="a9"/>
            <w:sz w:val="22"/>
          </w:rPr>
          <w:t>描述符传递</w:t>
        </w:r>
      </w:hyperlink>
    </w:p>
    <w:p w:rsidR="00C271A0" w:rsidRPr="00315394" w:rsidRDefault="004817C3" w:rsidP="00DE4DC2">
      <w:pPr>
        <w:pStyle w:val="Compact"/>
        <w:numPr>
          <w:ilvl w:val="0"/>
          <w:numId w:val="41"/>
        </w:numPr>
        <w:adjustRightInd w:val="0"/>
        <w:snapToGrid w:val="0"/>
        <w:spacing w:before="0" w:after="0"/>
        <w:contextualSpacing/>
        <w:rPr>
          <w:sz w:val="22"/>
        </w:rPr>
      </w:pPr>
      <w:hyperlink w:anchor="九非阻塞式io">
        <w:r w:rsidR="00560306" w:rsidRPr="00315394">
          <w:rPr>
            <w:rStyle w:val="a9"/>
            <w:sz w:val="22"/>
          </w:rPr>
          <w:t>九</w:t>
        </w:r>
        <w:r w:rsidR="00560306" w:rsidRPr="00315394">
          <w:rPr>
            <w:rStyle w:val="a9"/>
            <w:sz w:val="22"/>
          </w:rPr>
          <w:t>.</w:t>
        </w:r>
        <w:r w:rsidR="00560306" w:rsidRPr="00315394">
          <w:rPr>
            <w:rStyle w:val="a9"/>
            <w:sz w:val="22"/>
          </w:rPr>
          <w:t>非阻塞式</w:t>
        </w:r>
        <w:r w:rsidR="00560306" w:rsidRPr="00315394">
          <w:rPr>
            <w:rStyle w:val="a9"/>
            <w:sz w:val="22"/>
          </w:rPr>
          <w:t>I/O</w:t>
        </w:r>
      </w:hyperlink>
    </w:p>
    <w:p w:rsidR="00C271A0" w:rsidRPr="00315394" w:rsidRDefault="004817C3" w:rsidP="00DE4DC2">
      <w:pPr>
        <w:pStyle w:val="Compact"/>
        <w:numPr>
          <w:ilvl w:val="1"/>
          <w:numId w:val="42"/>
        </w:numPr>
        <w:adjustRightInd w:val="0"/>
        <w:snapToGrid w:val="0"/>
        <w:spacing w:before="0" w:after="0"/>
        <w:contextualSpacing/>
        <w:rPr>
          <w:sz w:val="22"/>
        </w:rPr>
      </w:pPr>
      <w:hyperlink w:anchor="X477bab261a25bf2d8754507e1b0e249c2c83aec">
        <w:r w:rsidR="00560306" w:rsidRPr="00315394">
          <w:rPr>
            <w:rStyle w:val="a9"/>
            <w:sz w:val="22"/>
          </w:rPr>
          <w:t>1.</w:t>
        </w:r>
        <w:r w:rsidR="00560306" w:rsidRPr="00315394">
          <w:rPr>
            <w:rStyle w:val="a9"/>
            <w:sz w:val="22"/>
          </w:rPr>
          <w:t>非阻塞读和写</w:t>
        </w:r>
      </w:hyperlink>
    </w:p>
    <w:p w:rsidR="00C271A0" w:rsidRPr="00315394" w:rsidRDefault="004817C3" w:rsidP="00DE4DC2">
      <w:pPr>
        <w:pStyle w:val="Compact"/>
        <w:numPr>
          <w:ilvl w:val="1"/>
          <w:numId w:val="42"/>
        </w:numPr>
        <w:adjustRightInd w:val="0"/>
        <w:snapToGrid w:val="0"/>
        <w:spacing w:before="0" w:after="0"/>
        <w:contextualSpacing/>
        <w:rPr>
          <w:sz w:val="22"/>
        </w:rPr>
      </w:pPr>
      <w:hyperlink w:anchor="X95b9f59802ced446fec8a27616018c66175a15c">
        <w:r w:rsidR="00560306" w:rsidRPr="00315394">
          <w:rPr>
            <w:rStyle w:val="a9"/>
            <w:sz w:val="22"/>
          </w:rPr>
          <w:t>2.</w:t>
        </w:r>
        <w:r w:rsidR="00560306" w:rsidRPr="00315394">
          <w:rPr>
            <w:rStyle w:val="a9"/>
            <w:sz w:val="22"/>
          </w:rPr>
          <w:t>非阻塞</w:t>
        </w:r>
        <w:r w:rsidR="00560306" w:rsidRPr="00315394">
          <w:rPr>
            <w:rStyle w:val="a9"/>
            <w:sz w:val="22"/>
          </w:rPr>
          <w:t>connect</w:t>
        </w:r>
      </w:hyperlink>
    </w:p>
    <w:p w:rsidR="00C271A0" w:rsidRPr="00315394" w:rsidRDefault="004817C3" w:rsidP="00DE4DC2">
      <w:pPr>
        <w:pStyle w:val="Compact"/>
        <w:numPr>
          <w:ilvl w:val="1"/>
          <w:numId w:val="42"/>
        </w:numPr>
        <w:adjustRightInd w:val="0"/>
        <w:snapToGrid w:val="0"/>
        <w:spacing w:before="0" w:after="0"/>
        <w:contextualSpacing/>
        <w:rPr>
          <w:sz w:val="22"/>
        </w:rPr>
      </w:pPr>
      <w:hyperlink w:anchor="Xe305590d82cfac70370291177e3e9e5f5cfc763">
        <w:r w:rsidR="00560306" w:rsidRPr="00315394">
          <w:rPr>
            <w:rStyle w:val="a9"/>
            <w:sz w:val="22"/>
          </w:rPr>
          <w:t>3.</w:t>
        </w:r>
        <w:r w:rsidR="00560306" w:rsidRPr="00315394">
          <w:rPr>
            <w:rStyle w:val="a9"/>
            <w:sz w:val="22"/>
          </w:rPr>
          <w:t>非阻塞</w:t>
        </w:r>
        <w:r w:rsidR="00560306" w:rsidRPr="00315394">
          <w:rPr>
            <w:rStyle w:val="a9"/>
            <w:sz w:val="22"/>
          </w:rPr>
          <w:t>accept</w:t>
        </w:r>
      </w:hyperlink>
    </w:p>
    <w:p w:rsidR="00C271A0" w:rsidRPr="00315394" w:rsidRDefault="004817C3" w:rsidP="00DE4DC2">
      <w:pPr>
        <w:pStyle w:val="Compact"/>
        <w:numPr>
          <w:ilvl w:val="0"/>
          <w:numId w:val="43"/>
        </w:numPr>
        <w:adjustRightInd w:val="0"/>
        <w:snapToGrid w:val="0"/>
        <w:spacing w:before="0" w:after="0"/>
        <w:contextualSpacing/>
        <w:rPr>
          <w:sz w:val="22"/>
        </w:rPr>
      </w:pPr>
      <w:hyperlink w:anchor="十线程">
        <w:r w:rsidR="00560306" w:rsidRPr="00315394">
          <w:rPr>
            <w:rStyle w:val="a9"/>
            <w:sz w:val="22"/>
          </w:rPr>
          <w:t>十</w:t>
        </w:r>
        <w:r w:rsidR="00560306" w:rsidRPr="00315394">
          <w:rPr>
            <w:rStyle w:val="a9"/>
            <w:sz w:val="22"/>
          </w:rPr>
          <w:t>.</w:t>
        </w:r>
        <w:r w:rsidR="00560306" w:rsidRPr="00315394">
          <w:rPr>
            <w:rStyle w:val="a9"/>
            <w:sz w:val="22"/>
          </w:rPr>
          <w:t>线程</w:t>
        </w:r>
      </w:hyperlink>
    </w:p>
    <w:p w:rsidR="00C271A0" w:rsidRPr="00315394" w:rsidRDefault="004817C3" w:rsidP="00DE4DC2">
      <w:pPr>
        <w:pStyle w:val="Compact"/>
        <w:numPr>
          <w:ilvl w:val="1"/>
          <w:numId w:val="44"/>
        </w:numPr>
        <w:adjustRightInd w:val="0"/>
        <w:snapToGrid w:val="0"/>
        <w:spacing w:before="0" w:after="0"/>
        <w:contextualSpacing/>
        <w:rPr>
          <w:sz w:val="22"/>
        </w:rPr>
      </w:pPr>
      <w:hyperlink w:anchor="Xff93766e2aef33709ad9686527c445840cacefe">
        <w:r w:rsidR="00560306" w:rsidRPr="00315394">
          <w:rPr>
            <w:rStyle w:val="a9"/>
            <w:sz w:val="22"/>
          </w:rPr>
          <w:t>1.</w:t>
        </w:r>
        <w:r w:rsidR="00560306" w:rsidRPr="00315394">
          <w:rPr>
            <w:rStyle w:val="a9"/>
            <w:sz w:val="22"/>
          </w:rPr>
          <w:t>相关函数</w:t>
        </w:r>
      </w:hyperlink>
    </w:p>
    <w:p w:rsidR="00C271A0" w:rsidRPr="00315394" w:rsidRDefault="00560306" w:rsidP="00DE4DC2">
      <w:pPr>
        <w:pStyle w:val="Compact"/>
        <w:numPr>
          <w:ilvl w:val="2"/>
          <w:numId w:val="45"/>
        </w:numPr>
        <w:adjustRightInd w:val="0"/>
        <w:snapToGrid w:val="0"/>
        <w:spacing w:before="0" w:after="0"/>
        <w:contextualSpacing/>
        <w:rPr>
          <w:sz w:val="22"/>
        </w:rPr>
      </w:pPr>
      <w:r w:rsidRPr="00315394">
        <w:rPr>
          <w:sz w:val="22"/>
        </w:rPr>
        <w:t>1</w:t>
      </w:r>
      <w:r w:rsidRPr="00315394">
        <w:rPr>
          <w:sz w:val="22"/>
        </w:rPr>
        <w:t>）</w:t>
      </w:r>
      <w:hyperlink w:anchor="Xf3bcd3a150eb7485fb7845d684ee30db3f1e3bf">
        <w:r w:rsidRPr="00315394">
          <w:rPr>
            <w:rStyle w:val="a9"/>
            <w:sz w:val="22"/>
          </w:rPr>
          <w:t>pthread_create</w:t>
        </w:r>
        <w:r w:rsidRPr="00315394">
          <w:rPr>
            <w:rStyle w:val="a9"/>
            <w:sz w:val="22"/>
          </w:rPr>
          <w:t>函数</w:t>
        </w:r>
      </w:hyperlink>
    </w:p>
    <w:p w:rsidR="00C271A0" w:rsidRPr="00315394" w:rsidRDefault="00560306" w:rsidP="00DE4DC2">
      <w:pPr>
        <w:pStyle w:val="Compact"/>
        <w:numPr>
          <w:ilvl w:val="2"/>
          <w:numId w:val="45"/>
        </w:numPr>
        <w:adjustRightInd w:val="0"/>
        <w:snapToGrid w:val="0"/>
        <w:spacing w:before="0" w:after="0"/>
        <w:contextualSpacing/>
        <w:rPr>
          <w:sz w:val="22"/>
        </w:rPr>
      </w:pPr>
      <w:r w:rsidRPr="00315394">
        <w:rPr>
          <w:sz w:val="22"/>
        </w:rPr>
        <w:t>2</w:t>
      </w:r>
      <w:r w:rsidRPr="00315394">
        <w:rPr>
          <w:sz w:val="22"/>
        </w:rPr>
        <w:t>）</w:t>
      </w:r>
      <w:hyperlink w:anchor="X419f193b68104cf0f9d08bea5bd830ba5a7e000">
        <w:r w:rsidRPr="00315394">
          <w:rPr>
            <w:rStyle w:val="a9"/>
            <w:sz w:val="22"/>
          </w:rPr>
          <w:t>pthread_join</w:t>
        </w:r>
        <w:r w:rsidRPr="00315394">
          <w:rPr>
            <w:rStyle w:val="a9"/>
            <w:sz w:val="22"/>
          </w:rPr>
          <w:t>函数</w:t>
        </w:r>
      </w:hyperlink>
    </w:p>
    <w:p w:rsidR="00C271A0" w:rsidRPr="00315394" w:rsidRDefault="00560306" w:rsidP="00DE4DC2">
      <w:pPr>
        <w:pStyle w:val="Compact"/>
        <w:numPr>
          <w:ilvl w:val="2"/>
          <w:numId w:val="45"/>
        </w:numPr>
        <w:adjustRightInd w:val="0"/>
        <w:snapToGrid w:val="0"/>
        <w:spacing w:before="0" w:after="0"/>
        <w:contextualSpacing/>
        <w:rPr>
          <w:sz w:val="22"/>
        </w:rPr>
      </w:pPr>
      <w:r w:rsidRPr="00315394">
        <w:rPr>
          <w:sz w:val="22"/>
        </w:rPr>
        <w:t>3</w:t>
      </w:r>
      <w:r w:rsidRPr="00315394">
        <w:rPr>
          <w:sz w:val="22"/>
        </w:rPr>
        <w:t>）</w:t>
      </w:r>
      <w:hyperlink w:anchor="X3d442fc71802511f701fd021b44844219638210">
        <w:r w:rsidRPr="00315394">
          <w:rPr>
            <w:rStyle w:val="a9"/>
            <w:sz w:val="22"/>
          </w:rPr>
          <w:t>pthread_self</w:t>
        </w:r>
        <w:r w:rsidRPr="00315394">
          <w:rPr>
            <w:rStyle w:val="a9"/>
            <w:sz w:val="22"/>
          </w:rPr>
          <w:t>函数</w:t>
        </w:r>
      </w:hyperlink>
    </w:p>
    <w:p w:rsidR="00C271A0" w:rsidRPr="00315394" w:rsidRDefault="00560306" w:rsidP="00DE4DC2">
      <w:pPr>
        <w:pStyle w:val="Compact"/>
        <w:numPr>
          <w:ilvl w:val="2"/>
          <w:numId w:val="45"/>
        </w:numPr>
        <w:adjustRightInd w:val="0"/>
        <w:snapToGrid w:val="0"/>
        <w:spacing w:before="0" w:after="0"/>
        <w:contextualSpacing/>
        <w:rPr>
          <w:sz w:val="22"/>
        </w:rPr>
      </w:pPr>
      <w:r w:rsidRPr="00315394">
        <w:rPr>
          <w:sz w:val="22"/>
        </w:rPr>
        <w:t>4</w:t>
      </w:r>
      <w:r w:rsidRPr="00315394">
        <w:rPr>
          <w:sz w:val="22"/>
        </w:rPr>
        <w:t>）</w:t>
      </w:r>
      <w:hyperlink w:anchor="X0679733f9b6553b73b1221f2f00190f0aa28553">
        <w:r w:rsidRPr="00315394">
          <w:rPr>
            <w:rStyle w:val="a9"/>
            <w:sz w:val="22"/>
          </w:rPr>
          <w:t>pthread_detach</w:t>
        </w:r>
        <w:r w:rsidRPr="00315394">
          <w:rPr>
            <w:rStyle w:val="a9"/>
            <w:sz w:val="22"/>
          </w:rPr>
          <w:t>函数</w:t>
        </w:r>
      </w:hyperlink>
    </w:p>
    <w:p w:rsidR="00C271A0" w:rsidRPr="00315394" w:rsidRDefault="00560306" w:rsidP="00DE4DC2">
      <w:pPr>
        <w:pStyle w:val="Compact"/>
        <w:numPr>
          <w:ilvl w:val="2"/>
          <w:numId w:val="45"/>
        </w:numPr>
        <w:adjustRightInd w:val="0"/>
        <w:snapToGrid w:val="0"/>
        <w:spacing w:before="0" w:after="0"/>
        <w:contextualSpacing/>
        <w:rPr>
          <w:sz w:val="22"/>
        </w:rPr>
      </w:pPr>
      <w:r w:rsidRPr="00315394">
        <w:rPr>
          <w:sz w:val="22"/>
        </w:rPr>
        <w:t>5</w:t>
      </w:r>
      <w:r w:rsidRPr="00315394">
        <w:rPr>
          <w:sz w:val="22"/>
        </w:rPr>
        <w:t>）</w:t>
      </w:r>
      <w:hyperlink w:anchor="X8ad2f830db0e859493aa4f68b3813b198eaad91">
        <w:r w:rsidRPr="00315394">
          <w:rPr>
            <w:rStyle w:val="a9"/>
            <w:sz w:val="22"/>
          </w:rPr>
          <w:t>pthread_exit</w:t>
        </w:r>
        <w:r w:rsidRPr="00315394">
          <w:rPr>
            <w:rStyle w:val="a9"/>
            <w:sz w:val="22"/>
          </w:rPr>
          <w:t>函数</w:t>
        </w:r>
      </w:hyperlink>
    </w:p>
    <w:p w:rsidR="00C271A0" w:rsidRPr="00315394" w:rsidRDefault="00560306" w:rsidP="00DE4DC2">
      <w:pPr>
        <w:pStyle w:val="Compact"/>
        <w:numPr>
          <w:ilvl w:val="2"/>
          <w:numId w:val="45"/>
        </w:numPr>
        <w:adjustRightInd w:val="0"/>
        <w:snapToGrid w:val="0"/>
        <w:spacing w:before="0" w:after="0"/>
        <w:contextualSpacing/>
        <w:rPr>
          <w:sz w:val="22"/>
        </w:rPr>
      </w:pPr>
      <w:r w:rsidRPr="00315394">
        <w:rPr>
          <w:sz w:val="22"/>
        </w:rPr>
        <w:t>6</w:t>
      </w:r>
      <w:r w:rsidRPr="00315394">
        <w:rPr>
          <w:sz w:val="22"/>
        </w:rPr>
        <w:t>）</w:t>
      </w:r>
      <w:hyperlink w:anchor="X7ec3bc4fd5b16b4d0732564622106462052df6f">
        <w:r w:rsidRPr="00315394">
          <w:rPr>
            <w:rStyle w:val="a9"/>
            <w:sz w:val="22"/>
          </w:rPr>
          <w:t>pthread_equal</w:t>
        </w:r>
        <w:r w:rsidRPr="00315394">
          <w:rPr>
            <w:rStyle w:val="a9"/>
            <w:sz w:val="22"/>
          </w:rPr>
          <w:t>函数</w:t>
        </w:r>
      </w:hyperlink>
    </w:p>
    <w:p w:rsidR="00C271A0" w:rsidRPr="00315394" w:rsidRDefault="00560306" w:rsidP="00DE4DC2">
      <w:pPr>
        <w:pStyle w:val="Compact"/>
        <w:numPr>
          <w:ilvl w:val="2"/>
          <w:numId w:val="45"/>
        </w:numPr>
        <w:adjustRightInd w:val="0"/>
        <w:snapToGrid w:val="0"/>
        <w:spacing w:before="0" w:after="0"/>
        <w:contextualSpacing/>
        <w:rPr>
          <w:sz w:val="22"/>
        </w:rPr>
      </w:pPr>
      <w:r w:rsidRPr="00315394">
        <w:rPr>
          <w:sz w:val="22"/>
        </w:rPr>
        <w:t>7</w:t>
      </w:r>
      <w:r w:rsidRPr="00315394">
        <w:rPr>
          <w:sz w:val="22"/>
        </w:rPr>
        <w:t>）</w:t>
      </w:r>
      <w:hyperlink w:anchor="X4d60dbb658e7d437f16445abc6121250c9fea51">
        <w:r w:rsidRPr="00315394">
          <w:rPr>
            <w:rStyle w:val="a9"/>
            <w:sz w:val="22"/>
          </w:rPr>
          <w:t>pthread_cancel</w:t>
        </w:r>
        <w:r w:rsidRPr="00315394">
          <w:rPr>
            <w:rStyle w:val="a9"/>
            <w:sz w:val="22"/>
          </w:rPr>
          <w:t>函数</w:t>
        </w:r>
      </w:hyperlink>
    </w:p>
    <w:p w:rsidR="00C271A0" w:rsidRPr="00315394" w:rsidRDefault="00560306" w:rsidP="00DE4DC2">
      <w:pPr>
        <w:pStyle w:val="Compact"/>
        <w:numPr>
          <w:ilvl w:val="2"/>
          <w:numId w:val="45"/>
        </w:numPr>
        <w:adjustRightInd w:val="0"/>
        <w:snapToGrid w:val="0"/>
        <w:spacing w:before="0" w:after="0"/>
        <w:contextualSpacing/>
        <w:rPr>
          <w:sz w:val="22"/>
        </w:rPr>
      </w:pPr>
      <w:r w:rsidRPr="00315394">
        <w:rPr>
          <w:sz w:val="22"/>
        </w:rPr>
        <w:t>8</w:t>
      </w:r>
      <w:r w:rsidRPr="00315394">
        <w:rPr>
          <w:sz w:val="22"/>
        </w:rPr>
        <w:t>）</w:t>
      </w:r>
      <w:hyperlink w:anchor="Xd2773004e9ad65e5cd7292076e15df1c96b65f4">
        <w:r w:rsidRPr="00315394">
          <w:rPr>
            <w:rStyle w:val="a9"/>
            <w:sz w:val="22"/>
          </w:rPr>
          <w:t>pthread_cleanup_push</w:t>
        </w:r>
        <w:r w:rsidRPr="00315394">
          <w:rPr>
            <w:rStyle w:val="a9"/>
            <w:sz w:val="22"/>
          </w:rPr>
          <w:t>和</w:t>
        </w:r>
        <w:r w:rsidRPr="00315394">
          <w:rPr>
            <w:rStyle w:val="a9"/>
            <w:sz w:val="22"/>
          </w:rPr>
          <w:t>pthread_cleanup_pop</w:t>
        </w:r>
        <w:r w:rsidRPr="00315394">
          <w:rPr>
            <w:rStyle w:val="a9"/>
            <w:sz w:val="22"/>
          </w:rPr>
          <w:t>函数</w:t>
        </w:r>
      </w:hyperlink>
    </w:p>
    <w:p w:rsidR="00C271A0" w:rsidRPr="00315394" w:rsidRDefault="004817C3" w:rsidP="00DE4DC2">
      <w:pPr>
        <w:pStyle w:val="Compact"/>
        <w:numPr>
          <w:ilvl w:val="1"/>
          <w:numId w:val="44"/>
        </w:numPr>
        <w:adjustRightInd w:val="0"/>
        <w:snapToGrid w:val="0"/>
        <w:spacing w:before="0" w:after="0"/>
        <w:contextualSpacing/>
        <w:rPr>
          <w:sz w:val="22"/>
        </w:rPr>
      </w:pPr>
      <w:hyperlink w:anchor="X34737da0a1527ac1d6e75d544bfdb2c015089c5">
        <w:r w:rsidR="00560306" w:rsidRPr="00315394">
          <w:rPr>
            <w:rStyle w:val="a9"/>
            <w:sz w:val="22"/>
          </w:rPr>
          <w:t>2.</w:t>
        </w:r>
        <w:r w:rsidR="00560306" w:rsidRPr="00315394">
          <w:rPr>
            <w:rStyle w:val="a9"/>
            <w:sz w:val="22"/>
          </w:rPr>
          <w:t>线程安全的函数</w:t>
        </w:r>
      </w:hyperlink>
    </w:p>
    <w:p w:rsidR="00C271A0" w:rsidRPr="00315394" w:rsidRDefault="004817C3" w:rsidP="00DE4DC2">
      <w:pPr>
        <w:pStyle w:val="Compact"/>
        <w:numPr>
          <w:ilvl w:val="1"/>
          <w:numId w:val="44"/>
        </w:numPr>
        <w:adjustRightInd w:val="0"/>
        <w:snapToGrid w:val="0"/>
        <w:spacing w:before="0" w:after="0"/>
        <w:contextualSpacing/>
        <w:rPr>
          <w:sz w:val="22"/>
        </w:rPr>
      </w:pPr>
      <w:hyperlink w:anchor="X4c4bb3e26cc26e452358bebcd01f7b49e130442">
        <w:r w:rsidR="00560306" w:rsidRPr="00315394">
          <w:rPr>
            <w:rStyle w:val="a9"/>
            <w:sz w:val="22"/>
          </w:rPr>
          <w:t>3.</w:t>
        </w:r>
        <w:r w:rsidR="00560306" w:rsidRPr="00315394">
          <w:rPr>
            <w:rStyle w:val="a9"/>
            <w:sz w:val="22"/>
          </w:rPr>
          <w:t>线程特定数据</w:t>
        </w:r>
      </w:hyperlink>
    </w:p>
    <w:p w:rsidR="00C271A0" w:rsidRPr="00315394" w:rsidRDefault="00560306" w:rsidP="00DE4DC2">
      <w:pPr>
        <w:pStyle w:val="Compact"/>
        <w:numPr>
          <w:ilvl w:val="2"/>
          <w:numId w:val="46"/>
        </w:numPr>
        <w:adjustRightInd w:val="0"/>
        <w:snapToGrid w:val="0"/>
        <w:spacing w:before="0" w:after="0"/>
        <w:contextualSpacing/>
        <w:rPr>
          <w:sz w:val="22"/>
        </w:rPr>
      </w:pPr>
      <w:r w:rsidRPr="00315394">
        <w:rPr>
          <w:sz w:val="22"/>
        </w:rPr>
        <w:t>1</w:t>
      </w:r>
      <w:r w:rsidRPr="00315394">
        <w:rPr>
          <w:sz w:val="22"/>
        </w:rPr>
        <w:t>）</w:t>
      </w:r>
      <w:hyperlink w:anchor="X6b1820a10187edc004325e103b810625e580d03">
        <w:r w:rsidRPr="00315394">
          <w:rPr>
            <w:rStyle w:val="a9"/>
            <w:sz w:val="22"/>
          </w:rPr>
          <w:t>pthread_once</w:t>
        </w:r>
        <w:r w:rsidRPr="00315394">
          <w:rPr>
            <w:rStyle w:val="a9"/>
            <w:sz w:val="22"/>
          </w:rPr>
          <w:t>和</w:t>
        </w:r>
        <w:r w:rsidRPr="00315394">
          <w:rPr>
            <w:rStyle w:val="a9"/>
            <w:sz w:val="22"/>
          </w:rPr>
          <w:t>pthread_key_create</w:t>
        </w:r>
        <w:r w:rsidRPr="00315394">
          <w:rPr>
            <w:rStyle w:val="a9"/>
            <w:sz w:val="22"/>
          </w:rPr>
          <w:t>函数</w:t>
        </w:r>
      </w:hyperlink>
    </w:p>
    <w:p w:rsidR="00C271A0" w:rsidRPr="00315394" w:rsidRDefault="00560306" w:rsidP="00DE4DC2">
      <w:pPr>
        <w:pStyle w:val="Compact"/>
        <w:numPr>
          <w:ilvl w:val="2"/>
          <w:numId w:val="46"/>
        </w:numPr>
        <w:adjustRightInd w:val="0"/>
        <w:snapToGrid w:val="0"/>
        <w:spacing w:before="0" w:after="0"/>
        <w:contextualSpacing/>
        <w:rPr>
          <w:sz w:val="22"/>
        </w:rPr>
      </w:pPr>
      <w:r w:rsidRPr="00315394">
        <w:rPr>
          <w:sz w:val="22"/>
        </w:rPr>
        <w:t>2</w:t>
      </w:r>
      <w:r w:rsidRPr="00315394">
        <w:rPr>
          <w:sz w:val="22"/>
        </w:rPr>
        <w:t>）</w:t>
      </w:r>
      <w:hyperlink w:anchor="Xdf23223f4aad3d9aabe57f68019117069bb4047">
        <w:r w:rsidRPr="00315394">
          <w:rPr>
            <w:rStyle w:val="a9"/>
            <w:sz w:val="22"/>
          </w:rPr>
          <w:t>pthread_getspecific</w:t>
        </w:r>
        <w:r w:rsidRPr="00315394">
          <w:rPr>
            <w:rStyle w:val="a9"/>
            <w:sz w:val="22"/>
          </w:rPr>
          <w:t>和</w:t>
        </w:r>
        <w:r w:rsidRPr="00315394">
          <w:rPr>
            <w:rStyle w:val="a9"/>
            <w:sz w:val="22"/>
          </w:rPr>
          <w:t>pthread_setspecific</w:t>
        </w:r>
        <w:r w:rsidRPr="00315394">
          <w:rPr>
            <w:rStyle w:val="a9"/>
            <w:sz w:val="22"/>
          </w:rPr>
          <w:t>函数</w:t>
        </w:r>
      </w:hyperlink>
    </w:p>
    <w:p w:rsidR="00C271A0" w:rsidRPr="00315394" w:rsidRDefault="00560306" w:rsidP="00DE4DC2">
      <w:pPr>
        <w:pStyle w:val="Compact"/>
        <w:numPr>
          <w:ilvl w:val="2"/>
          <w:numId w:val="46"/>
        </w:numPr>
        <w:adjustRightInd w:val="0"/>
        <w:snapToGrid w:val="0"/>
        <w:spacing w:before="0" w:after="0"/>
        <w:contextualSpacing/>
        <w:rPr>
          <w:sz w:val="22"/>
        </w:rPr>
      </w:pPr>
      <w:r w:rsidRPr="00315394">
        <w:rPr>
          <w:sz w:val="22"/>
        </w:rPr>
        <w:t>3</w:t>
      </w:r>
      <w:r w:rsidRPr="00315394">
        <w:rPr>
          <w:sz w:val="22"/>
        </w:rPr>
        <w:t>）</w:t>
      </w:r>
      <w:hyperlink w:anchor="Xa18be7461e5ef19fe0d88827e20e044dd8aec3d">
        <w:r w:rsidRPr="00315394">
          <w:rPr>
            <w:rStyle w:val="a9"/>
            <w:sz w:val="22"/>
          </w:rPr>
          <w:t>pthread_key_delete</w:t>
        </w:r>
        <w:r w:rsidRPr="00315394">
          <w:rPr>
            <w:rStyle w:val="a9"/>
            <w:sz w:val="22"/>
          </w:rPr>
          <w:t>函数</w:t>
        </w:r>
      </w:hyperlink>
    </w:p>
    <w:p w:rsidR="00C271A0" w:rsidRPr="00315394" w:rsidRDefault="004817C3" w:rsidP="00DE4DC2">
      <w:pPr>
        <w:pStyle w:val="Compact"/>
        <w:numPr>
          <w:ilvl w:val="1"/>
          <w:numId w:val="44"/>
        </w:numPr>
        <w:adjustRightInd w:val="0"/>
        <w:snapToGrid w:val="0"/>
        <w:spacing w:before="0" w:after="0"/>
        <w:contextualSpacing/>
        <w:rPr>
          <w:sz w:val="22"/>
        </w:rPr>
      </w:pPr>
      <w:hyperlink w:anchor="Xc75c8634431d3928705d8093a98cdfd3ff81573">
        <w:r w:rsidR="00560306" w:rsidRPr="00315394">
          <w:rPr>
            <w:rStyle w:val="a9"/>
            <w:sz w:val="22"/>
          </w:rPr>
          <w:t>4.</w:t>
        </w:r>
        <w:r w:rsidR="00560306" w:rsidRPr="00315394">
          <w:rPr>
            <w:rStyle w:val="a9"/>
            <w:sz w:val="22"/>
          </w:rPr>
          <w:t>互斥锁</w:t>
        </w:r>
      </w:hyperlink>
    </w:p>
    <w:p w:rsidR="00C271A0" w:rsidRPr="00315394" w:rsidRDefault="004817C3" w:rsidP="00DE4DC2">
      <w:pPr>
        <w:pStyle w:val="Compact"/>
        <w:numPr>
          <w:ilvl w:val="1"/>
          <w:numId w:val="44"/>
        </w:numPr>
        <w:adjustRightInd w:val="0"/>
        <w:snapToGrid w:val="0"/>
        <w:spacing w:before="0" w:after="0"/>
        <w:contextualSpacing/>
        <w:rPr>
          <w:sz w:val="22"/>
        </w:rPr>
      </w:pPr>
      <w:hyperlink w:anchor="Xac9dd5b90abeb9bd305e6d75d92fa8ae05dde3a">
        <w:r w:rsidR="00560306" w:rsidRPr="00315394">
          <w:rPr>
            <w:rStyle w:val="a9"/>
            <w:sz w:val="22"/>
          </w:rPr>
          <w:t>5.</w:t>
        </w:r>
        <w:r w:rsidR="00560306" w:rsidRPr="00315394">
          <w:rPr>
            <w:rStyle w:val="a9"/>
            <w:sz w:val="22"/>
          </w:rPr>
          <w:t>条件变量</w:t>
        </w:r>
      </w:hyperlink>
    </w:p>
    <w:p w:rsidR="007831CA" w:rsidRPr="00315394" w:rsidRDefault="00FE3A03" w:rsidP="00DE4DC2">
      <w:pPr>
        <w:pStyle w:val="FirstParagraph"/>
        <w:adjustRightInd w:val="0"/>
        <w:snapToGrid w:val="0"/>
        <w:spacing w:before="0" w:after="0"/>
        <w:contextualSpacing/>
        <w:rPr>
          <w:rFonts w:hint="eastAsia"/>
          <w:sz w:val="22"/>
          <w:lang w:eastAsia="zh-CN"/>
        </w:rPr>
        <w:sectPr w:rsidR="007831CA" w:rsidRPr="00315394" w:rsidSect="00650369">
          <w:pgSz w:w="12240" w:h="15840"/>
          <w:pgMar w:top="1440" w:right="1080" w:bottom="1440" w:left="1080" w:header="720" w:footer="720" w:gutter="0"/>
          <w:cols w:space="720"/>
          <w:docGrid w:linePitch="326"/>
        </w:sectPr>
      </w:pPr>
      <w:r>
        <w:rPr>
          <w:sz w:val="22"/>
        </w:rPr>
        <w:t xml:space="preserve">  </w:t>
      </w:r>
    </w:p>
    <w:p w:rsidR="00C271A0" w:rsidRPr="00315394" w:rsidRDefault="00560306" w:rsidP="00DE4DC2">
      <w:pPr>
        <w:pStyle w:val="Heading1"/>
        <w:adjustRightInd w:val="0"/>
        <w:snapToGrid w:val="0"/>
        <w:spacing w:before="0"/>
        <w:contextualSpacing/>
        <w:rPr>
          <w:sz w:val="28"/>
        </w:rPr>
      </w:pPr>
      <w:bookmarkStart w:id="0" w:name="一.套接字编程简介"/>
      <w:bookmarkStart w:id="1" w:name="_Toc8031403"/>
      <w:proofErr w:type="spellStart"/>
      <w:r w:rsidRPr="00315394">
        <w:rPr>
          <w:sz w:val="28"/>
        </w:rPr>
        <w:lastRenderedPageBreak/>
        <w:t>一</w:t>
      </w:r>
      <w:r w:rsidRPr="00315394">
        <w:rPr>
          <w:sz w:val="28"/>
        </w:rPr>
        <w:t>.</w:t>
      </w:r>
      <w:r w:rsidRPr="00315394">
        <w:rPr>
          <w:sz w:val="28"/>
        </w:rPr>
        <w:t>套接字编程简介</w:t>
      </w:r>
      <w:bookmarkEnd w:id="0"/>
      <w:bookmarkEnd w:id="1"/>
      <w:proofErr w:type="spellEnd"/>
    </w:p>
    <w:p w:rsidR="00C271A0" w:rsidRPr="00315394" w:rsidRDefault="00560306" w:rsidP="00DE4DC2">
      <w:pPr>
        <w:pStyle w:val="Heading2"/>
        <w:adjustRightInd w:val="0"/>
        <w:snapToGrid w:val="0"/>
        <w:spacing w:before="0"/>
        <w:contextualSpacing/>
        <w:rPr>
          <w:sz w:val="28"/>
        </w:rPr>
      </w:pPr>
      <w:bookmarkStart w:id="2" w:name="端口号与套接字"/>
      <w:bookmarkStart w:id="3" w:name="_Toc8031404"/>
      <w:r w:rsidRPr="00315394">
        <w:rPr>
          <w:sz w:val="28"/>
        </w:rPr>
        <w:t>1.</w:t>
      </w:r>
      <w:r w:rsidRPr="00315394">
        <w:rPr>
          <w:sz w:val="28"/>
        </w:rPr>
        <w:t>端口号与套接字</w:t>
      </w:r>
      <w:bookmarkEnd w:id="2"/>
      <w:bookmarkEnd w:id="3"/>
    </w:p>
    <w:p w:rsidR="00C271A0" w:rsidRPr="00315394" w:rsidRDefault="00560306" w:rsidP="00DE4DC2">
      <w:pPr>
        <w:pStyle w:val="Heading3"/>
        <w:adjustRightInd w:val="0"/>
        <w:snapToGrid w:val="0"/>
        <w:spacing w:before="0"/>
        <w:contextualSpacing/>
        <w:outlineLvl w:val="0"/>
        <w:rPr>
          <w:sz w:val="24"/>
        </w:rPr>
      </w:pPr>
      <w:bookmarkStart w:id="4" w:name="端口号"/>
      <w:bookmarkStart w:id="5" w:name="_Toc8031405"/>
      <w:r w:rsidRPr="00315394">
        <w:rPr>
          <w:sz w:val="24"/>
        </w:rPr>
        <w:t xml:space="preserve">1.1 </w:t>
      </w:r>
      <w:r w:rsidRPr="00315394">
        <w:rPr>
          <w:sz w:val="24"/>
        </w:rPr>
        <w:t>端口号</w:t>
      </w:r>
      <w:bookmarkEnd w:id="4"/>
      <w:bookmarkEnd w:id="5"/>
    </w:p>
    <w:p w:rsidR="00C271A0" w:rsidRPr="00315394" w:rsidRDefault="00560306" w:rsidP="00DE4DC2">
      <w:pPr>
        <w:pStyle w:val="FirstParagraph"/>
        <w:adjustRightInd w:val="0"/>
        <w:snapToGrid w:val="0"/>
        <w:spacing w:before="0" w:after="0"/>
        <w:contextualSpacing/>
        <w:rPr>
          <w:sz w:val="22"/>
        </w:rPr>
      </w:pPr>
      <w:r w:rsidRPr="00315394">
        <w:rPr>
          <w:sz w:val="22"/>
        </w:rPr>
        <w:t>IANA(</w:t>
      </w:r>
      <w:r w:rsidRPr="00315394">
        <w:rPr>
          <w:sz w:val="22"/>
        </w:rPr>
        <w:t>因特网已分配数值权威机构</w:t>
      </w:r>
      <w:r w:rsidRPr="00315394">
        <w:rPr>
          <w:sz w:val="22"/>
        </w:rPr>
        <w:t>)</w:t>
      </w:r>
      <w:r w:rsidRPr="00315394">
        <w:rPr>
          <w:sz w:val="22"/>
        </w:rPr>
        <w:t>维护着一个端口号分配状况的清单。该清单一度作为</w:t>
      </w:r>
      <w:r w:rsidRPr="00315394">
        <w:rPr>
          <w:sz w:val="22"/>
        </w:rPr>
        <w:t>RFC</w:t>
      </w:r>
      <w:r w:rsidRPr="00315394">
        <w:rPr>
          <w:sz w:val="22"/>
        </w:rPr>
        <w:t>多次发布；端口号被划分成</w:t>
      </w:r>
      <w:r w:rsidRPr="00315394">
        <w:rPr>
          <w:sz w:val="22"/>
        </w:rPr>
        <w:t>3</w:t>
      </w:r>
      <w:r w:rsidRPr="00315394">
        <w:rPr>
          <w:sz w:val="22"/>
        </w:rPr>
        <w:t>段：</w:t>
      </w:r>
    </w:p>
    <w:p w:rsidR="00C271A0" w:rsidRPr="00315394" w:rsidRDefault="00560306" w:rsidP="00DE4DC2">
      <w:pPr>
        <w:pStyle w:val="Compact"/>
        <w:numPr>
          <w:ilvl w:val="0"/>
          <w:numId w:val="47"/>
        </w:numPr>
        <w:adjustRightInd w:val="0"/>
        <w:snapToGrid w:val="0"/>
        <w:spacing w:before="0" w:after="0"/>
        <w:contextualSpacing/>
        <w:rPr>
          <w:sz w:val="22"/>
        </w:rPr>
      </w:pPr>
      <w:r w:rsidRPr="00315394">
        <w:rPr>
          <w:b/>
          <w:sz w:val="22"/>
        </w:rPr>
        <w:t>众所周知的端口</w:t>
      </w:r>
      <w:r w:rsidRPr="00315394">
        <w:rPr>
          <w:b/>
          <w:sz w:val="22"/>
        </w:rPr>
        <w:t>(0~1023)</w:t>
      </w:r>
      <w:r w:rsidRPr="00315394">
        <w:rPr>
          <w:sz w:val="22"/>
        </w:rPr>
        <w:t>：这些端口由</w:t>
      </w:r>
      <w:r w:rsidRPr="00315394">
        <w:rPr>
          <w:sz w:val="22"/>
        </w:rPr>
        <w:t>IANA</w:t>
      </w:r>
      <w:r w:rsidRPr="00315394">
        <w:rPr>
          <w:sz w:val="22"/>
        </w:rPr>
        <w:t>分配和控制。可能的话，相同端口号就分配给</w:t>
      </w:r>
      <w:r w:rsidRPr="00315394">
        <w:rPr>
          <w:sz w:val="22"/>
        </w:rPr>
        <w:t>TCP</w:t>
      </w:r>
      <w:r w:rsidRPr="00315394">
        <w:rPr>
          <w:sz w:val="22"/>
        </w:rPr>
        <w:t>、</w:t>
      </w:r>
      <w:r w:rsidRPr="00315394">
        <w:rPr>
          <w:sz w:val="22"/>
        </w:rPr>
        <w:t>UDP</w:t>
      </w:r>
      <w:r w:rsidRPr="00315394">
        <w:rPr>
          <w:sz w:val="22"/>
        </w:rPr>
        <w:t>和</w:t>
      </w:r>
      <w:r w:rsidRPr="00315394">
        <w:rPr>
          <w:sz w:val="22"/>
        </w:rPr>
        <w:t>SCTP</w:t>
      </w:r>
      <w:r w:rsidRPr="00315394">
        <w:rPr>
          <w:sz w:val="22"/>
        </w:rPr>
        <w:t>的同一给定服务。（如，不论</w:t>
      </w:r>
      <w:r w:rsidRPr="00315394">
        <w:rPr>
          <w:sz w:val="22"/>
        </w:rPr>
        <w:t>TCP</w:t>
      </w:r>
      <w:r w:rsidRPr="00315394">
        <w:rPr>
          <w:sz w:val="22"/>
        </w:rPr>
        <w:t>还是</w:t>
      </w:r>
      <w:r w:rsidRPr="00315394">
        <w:rPr>
          <w:sz w:val="22"/>
        </w:rPr>
        <w:t>UDP</w:t>
      </w:r>
      <w:r w:rsidRPr="00315394">
        <w:rPr>
          <w:sz w:val="22"/>
        </w:rPr>
        <w:t>端口号</w:t>
      </w:r>
      <w:r w:rsidRPr="00315394">
        <w:rPr>
          <w:sz w:val="22"/>
        </w:rPr>
        <w:t>80</w:t>
      </w:r>
      <w:r w:rsidRPr="00315394">
        <w:rPr>
          <w:sz w:val="22"/>
        </w:rPr>
        <w:t>都被赋予</w:t>
      </w:r>
      <w:r w:rsidRPr="00315394">
        <w:rPr>
          <w:sz w:val="22"/>
        </w:rPr>
        <w:t>Web</w:t>
      </w:r>
      <w:r w:rsidRPr="00315394">
        <w:rPr>
          <w:sz w:val="22"/>
        </w:rPr>
        <w:t>服务器，尽管它目前的所有实现都单纯的使用</w:t>
      </w:r>
      <w:r w:rsidRPr="00315394">
        <w:rPr>
          <w:sz w:val="22"/>
        </w:rPr>
        <w:t>TCP</w:t>
      </w:r>
      <w:r w:rsidRPr="00315394">
        <w:rPr>
          <w:sz w:val="22"/>
        </w:rPr>
        <w:t>）</w:t>
      </w:r>
    </w:p>
    <w:p w:rsidR="00C271A0" w:rsidRPr="00315394" w:rsidRDefault="00560306" w:rsidP="00DE4DC2">
      <w:pPr>
        <w:pStyle w:val="Compact"/>
        <w:numPr>
          <w:ilvl w:val="0"/>
          <w:numId w:val="47"/>
        </w:numPr>
        <w:adjustRightInd w:val="0"/>
        <w:snapToGrid w:val="0"/>
        <w:spacing w:before="0" w:after="0"/>
        <w:contextualSpacing/>
        <w:rPr>
          <w:sz w:val="22"/>
        </w:rPr>
      </w:pPr>
      <w:r w:rsidRPr="00315394">
        <w:rPr>
          <w:b/>
          <w:sz w:val="22"/>
        </w:rPr>
        <w:t>已登记的端口</w:t>
      </w:r>
      <w:r w:rsidRPr="00315394">
        <w:rPr>
          <w:b/>
          <w:sz w:val="22"/>
        </w:rPr>
        <w:t>(1024~49151)</w:t>
      </w:r>
      <w:r w:rsidRPr="00315394">
        <w:rPr>
          <w:sz w:val="22"/>
        </w:rPr>
        <w:t>：这些端口不受</w:t>
      </w:r>
      <w:r w:rsidRPr="00315394">
        <w:rPr>
          <w:sz w:val="22"/>
        </w:rPr>
        <w:t>IANA</w:t>
      </w:r>
      <w:r w:rsidRPr="00315394">
        <w:rPr>
          <w:sz w:val="22"/>
        </w:rPr>
        <w:t>控制，不过由</w:t>
      </w:r>
      <w:r w:rsidRPr="00315394">
        <w:rPr>
          <w:sz w:val="22"/>
        </w:rPr>
        <w:t>IANA</w:t>
      </w:r>
      <w:r w:rsidRPr="00315394">
        <w:rPr>
          <w:sz w:val="22"/>
        </w:rPr>
        <w:t>登记并提供它们的使用情况清单，以方便整个群体。可能的话，相同端口号也分配给</w:t>
      </w:r>
      <w:r w:rsidRPr="00315394">
        <w:rPr>
          <w:sz w:val="22"/>
        </w:rPr>
        <w:t>TCP</w:t>
      </w:r>
      <w:r w:rsidRPr="00315394">
        <w:rPr>
          <w:sz w:val="22"/>
        </w:rPr>
        <w:t>和</w:t>
      </w:r>
      <w:r w:rsidRPr="00315394">
        <w:rPr>
          <w:sz w:val="22"/>
        </w:rPr>
        <w:t>UDP</w:t>
      </w:r>
      <w:r w:rsidRPr="00315394">
        <w:rPr>
          <w:sz w:val="22"/>
        </w:rPr>
        <w:t>的同一给定服务。</w:t>
      </w:r>
      <w:r w:rsidRPr="00315394">
        <w:rPr>
          <w:sz w:val="22"/>
        </w:rPr>
        <w:t>49151</w:t>
      </w:r>
      <w:r w:rsidRPr="00315394">
        <w:rPr>
          <w:sz w:val="22"/>
        </w:rPr>
        <w:t>这个上限的引入是为了给临时端口留出范围</w:t>
      </w:r>
    </w:p>
    <w:p w:rsidR="00C271A0" w:rsidRPr="00315394" w:rsidRDefault="00560306" w:rsidP="00DE4DC2">
      <w:pPr>
        <w:pStyle w:val="Compact"/>
        <w:numPr>
          <w:ilvl w:val="0"/>
          <w:numId w:val="47"/>
        </w:numPr>
        <w:adjustRightInd w:val="0"/>
        <w:snapToGrid w:val="0"/>
        <w:spacing w:before="0" w:after="0"/>
        <w:contextualSpacing/>
        <w:rPr>
          <w:sz w:val="22"/>
        </w:rPr>
      </w:pPr>
      <w:r w:rsidRPr="00315394">
        <w:rPr>
          <w:b/>
          <w:sz w:val="22"/>
        </w:rPr>
        <w:t>动态、私用的端口</w:t>
      </w:r>
      <w:r w:rsidRPr="00315394">
        <w:rPr>
          <w:b/>
          <w:sz w:val="22"/>
        </w:rPr>
        <w:t>(49152~65535)</w:t>
      </w:r>
      <w:r w:rsidRPr="00315394">
        <w:rPr>
          <w:sz w:val="22"/>
        </w:rPr>
        <w:t>：</w:t>
      </w:r>
      <w:r w:rsidRPr="00315394">
        <w:rPr>
          <w:sz w:val="22"/>
        </w:rPr>
        <w:t>IANA</w:t>
      </w:r>
      <w:r w:rsidRPr="00315394">
        <w:rPr>
          <w:sz w:val="22"/>
        </w:rPr>
        <w:t>不管这些端口。就是我们所称的临时端口</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3"/>
        <w:adjustRightInd w:val="0"/>
        <w:snapToGrid w:val="0"/>
        <w:spacing w:before="0"/>
        <w:contextualSpacing/>
        <w:outlineLvl w:val="0"/>
        <w:rPr>
          <w:sz w:val="24"/>
        </w:rPr>
      </w:pPr>
      <w:bookmarkStart w:id="6" w:name="套接字"/>
      <w:bookmarkStart w:id="7" w:name="_Toc8031406"/>
      <w:r w:rsidRPr="00315394">
        <w:rPr>
          <w:sz w:val="24"/>
        </w:rPr>
        <w:t xml:space="preserve">1.2 </w:t>
      </w:r>
      <w:r w:rsidRPr="00315394">
        <w:rPr>
          <w:sz w:val="24"/>
        </w:rPr>
        <w:t>套接字</w:t>
      </w:r>
      <w:bookmarkEnd w:id="6"/>
      <w:bookmarkEnd w:id="7"/>
    </w:p>
    <w:p w:rsidR="00C271A0" w:rsidRPr="00315394" w:rsidRDefault="00560306" w:rsidP="00DE4DC2">
      <w:pPr>
        <w:pStyle w:val="FirstParagraph"/>
        <w:adjustRightInd w:val="0"/>
        <w:snapToGrid w:val="0"/>
        <w:spacing w:before="0" w:after="0"/>
        <w:contextualSpacing/>
        <w:rPr>
          <w:sz w:val="22"/>
        </w:rPr>
      </w:pPr>
      <w:r w:rsidRPr="00315394">
        <w:rPr>
          <w:sz w:val="22"/>
        </w:rPr>
        <w:t>一个</w:t>
      </w:r>
      <w:r w:rsidRPr="00315394">
        <w:rPr>
          <w:b/>
          <w:sz w:val="22"/>
        </w:rPr>
        <w:t>TCP</w:t>
      </w:r>
      <w:r w:rsidRPr="00315394">
        <w:rPr>
          <w:b/>
          <w:sz w:val="22"/>
        </w:rPr>
        <w:t>套接字对</w:t>
      </w:r>
      <w:r w:rsidRPr="00315394">
        <w:rPr>
          <w:sz w:val="22"/>
        </w:rPr>
        <w:t>是一个定义该连接的两个端点的四元组</w:t>
      </w:r>
    </w:p>
    <w:p w:rsidR="00C271A0" w:rsidRPr="00315394" w:rsidRDefault="00560306" w:rsidP="00DE4DC2">
      <w:pPr>
        <w:pStyle w:val="SourceCode"/>
        <w:wordWrap/>
        <w:adjustRightInd w:val="0"/>
        <w:snapToGrid w:val="0"/>
        <w:spacing w:after="0"/>
        <w:contextualSpacing/>
        <w:rPr>
          <w:sz w:val="22"/>
        </w:rPr>
      </w:pPr>
      <w:r w:rsidRPr="00315394">
        <w:rPr>
          <w:rStyle w:val="VerbatimChar"/>
          <w:sz w:val="21"/>
        </w:rPr>
        <w:t>{</w:t>
      </w:r>
      <w:r w:rsidRPr="00315394">
        <w:rPr>
          <w:rStyle w:val="VerbatimChar"/>
          <w:sz w:val="21"/>
        </w:rPr>
        <w:t>本地</w:t>
      </w:r>
      <w:r w:rsidRPr="00315394">
        <w:rPr>
          <w:rStyle w:val="VerbatimChar"/>
          <w:sz w:val="21"/>
        </w:rPr>
        <w:t>IP,</w:t>
      </w:r>
      <w:r w:rsidRPr="00315394">
        <w:rPr>
          <w:rStyle w:val="VerbatimChar"/>
          <w:sz w:val="21"/>
        </w:rPr>
        <w:t>本地</w:t>
      </w:r>
      <w:r w:rsidRPr="00315394">
        <w:rPr>
          <w:rStyle w:val="VerbatimChar"/>
          <w:sz w:val="21"/>
        </w:rPr>
        <w:t>TCP</w:t>
      </w:r>
      <w:r w:rsidRPr="00315394">
        <w:rPr>
          <w:rStyle w:val="VerbatimChar"/>
          <w:sz w:val="21"/>
        </w:rPr>
        <w:t>端口号</w:t>
      </w:r>
      <w:r w:rsidRPr="00315394">
        <w:rPr>
          <w:rStyle w:val="VerbatimChar"/>
          <w:sz w:val="21"/>
        </w:rPr>
        <w:t>,</w:t>
      </w:r>
      <w:r w:rsidRPr="00315394">
        <w:rPr>
          <w:rStyle w:val="VerbatimChar"/>
          <w:sz w:val="21"/>
        </w:rPr>
        <w:t>外地</w:t>
      </w:r>
      <w:r w:rsidRPr="00315394">
        <w:rPr>
          <w:rStyle w:val="VerbatimChar"/>
          <w:sz w:val="21"/>
        </w:rPr>
        <w:t>IP,</w:t>
      </w:r>
      <w:r w:rsidRPr="00315394">
        <w:rPr>
          <w:rStyle w:val="VerbatimChar"/>
          <w:sz w:val="21"/>
        </w:rPr>
        <w:t>外地</w:t>
      </w:r>
      <w:r w:rsidRPr="00315394">
        <w:rPr>
          <w:rStyle w:val="VerbatimChar"/>
          <w:sz w:val="21"/>
        </w:rPr>
        <w:t>TCP</w:t>
      </w:r>
      <w:r w:rsidRPr="00315394">
        <w:rPr>
          <w:rStyle w:val="VerbatimChar"/>
          <w:sz w:val="21"/>
        </w:rPr>
        <w:t>端口号</w:t>
      </w:r>
      <w:r w:rsidRPr="00315394">
        <w:rPr>
          <w:rStyle w:val="VerbatimChar"/>
          <w:sz w:val="21"/>
        </w:rPr>
        <w:t>}</w:t>
      </w:r>
    </w:p>
    <w:p w:rsidR="00C271A0" w:rsidRPr="00315394" w:rsidRDefault="00560306" w:rsidP="00DE4DC2">
      <w:pPr>
        <w:pStyle w:val="FirstParagraph"/>
        <w:adjustRightInd w:val="0"/>
        <w:snapToGrid w:val="0"/>
        <w:spacing w:before="0" w:after="0"/>
        <w:contextualSpacing/>
        <w:rPr>
          <w:sz w:val="22"/>
        </w:rPr>
      </w:pPr>
      <w:r w:rsidRPr="00315394">
        <w:rPr>
          <w:b/>
          <w:sz w:val="22"/>
        </w:rPr>
        <w:t>套接字对唯一标识一个网络上的每个</w:t>
      </w:r>
      <w:r w:rsidRPr="00315394">
        <w:rPr>
          <w:b/>
          <w:sz w:val="22"/>
        </w:rPr>
        <w:t>TCP</w:t>
      </w:r>
      <w:r w:rsidRPr="00315394">
        <w:rPr>
          <w:b/>
          <w:sz w:val="22"/>
        </w:rPr>
        <w:t>连接</w:t>
      </w:r>
    </w:p>
    <w:p w:rsidR="00C271A0" w:rsidRPr="00315394" w:rsidRDefault="00560306" w:rsidP="00DE4DC2">
      <w:pPr>
        <w:pStyle w:val="a3"/>
        <w:adjustRightInd w:val="0"/>
        <w:snapToGrid w:val="0"/>
        <w:spacing w:before="0" w:after="0"/>
        <w:contextualSpacing/>
        <w:rPr>
          <w:sz w:val="22"/>
        </w:rPr>
      </w:pPr>
      <w:r w:rsidRPr="00315394">
        <w:rPr>
          <w:sz w:val="22"/>
        </w:rPr>
        <w:t>标识每个端点的两个值（</w:t>
      </w:r>
      <w:r w:rsidRPr="00315394">
        <w:rPr>
          <w:sz w:val="22"/>
        </w:rPr>
        <w:t>IP</w:t>
      </w:r>
      <w:r w:rsidRPr="00315394">
        <w:rPr>
          <w:sz w:val="22"/>
        </w:rPr>
        <w:t>地址和端口号）通常称为一个套接字</w:t>
      </w:r>
    </w:p>
    <w:p w:rsidR="00C271A0" w:rsidRPr="00315394" w:rsidRDefault="00560306" w:rsidP="00DE4DC2">
      <w:pPr>
        <w:pStyle w:val="Heading3"/>
        <w:adjustRightInd w:val="0"/>
        <w:snapToGrid w:val="0"/>
        <w:spacing w:before="0"/>
        <w:contextualSpacing/>
        <w:outlineLvl w:val="0"/>
        <w:rPr>
          <w:sz w:val="24"/>
        </w:rPr>
      </w:pPr>
      <w:bookmarkStart w:id="8" w:name="tcp并发服务器中的套接字对"/>
      <w:bookmarkStart w:id="9" w:name="_Toc8031407"/>
      <w:r w:rsidRPr="00315394">
        <w:rPr>
          <w:sz w:val="24"/>
        </w:rPr>
        <w:t>1.3 TCP</w:t>
      </w:r>
      <w:r w:rsidRPr="00315394">
        <w:rPr>
          <w:sz w:val="24"/>
        </w:rPr>
        <w:t>并发服务器中的套接字对</w:t>
      </w:r>
      <w:bookmarkEnd w:id="8"/>
      <w:bookmarkEnd w:id="9"/>
    </w:p>
    <w:p w:rsidR="00C271A0" w:rsidRPr="00315394" w:rsidRDefault="00560306" w:rsidP="00DE4DC2">
      <w:pPr>
        <w:pStyle w:val="Compact"/>
        <w:numPr>
          <w:ilvl w:val="0"/>
          <w:numId w:val="48"/>
        </w:numPr>
        <w:adjustRightInd w:val="0"/>
        <w:snapToGrid w:val="0"/>
        <w:spacing w:before="0" w:after="0"/>
        <w:contextualSpacing/>
        <w:rPr>
          <w:sz w:val="22"/>
        </w:rPr>
      </w:pPr>
      <w:r w:rsidRPr="00315394">
        <w:rPr>
          <w:b/>
          <w:sz w:val="22"/>
        </w:rPr>
        <w:t>服务器端在</w:t>
      </w:r>
      <w:r w:rsidRPr="00315394">
        <w:rPr>
          <w:b/>
          <w:sz w:val="22"/>
        </w:rPr>
        <w:t>21</w:t>
      </w:r>
      <w:r w:rsidRPr="00315394">
        <w:rPr>
          <w:b/>
          <w:sz w:val="22"/>
        </w:rPr>
        <w:t>号端口监听，等待来自客户端的连接</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使用记号</w:t>
      </w:r>
      <w:r w:rsidRPr="00315394">
        <w:rPr>
          <w:sz w:val="22"/>
        </w:rPr>
        <w:t>{*:21,*:*}</w:t>
      </w:r>
      <w:r w:rsidRPr="00315394">
        <w:rPr>
          <w:sz w:val="22"/>
        </w:rPr>
        <w:t>指出服务器的套接字对</w:t>
      </w:r>
    </w:p>
    <w:p w:rsidR="00C271A0" w:rsidRPr="00315394" w:rsidRDefault="00560306" w:rsidP="00DE4DC2">
      <w:pPr>
        <w:pStyle w:val="Compact"/>
        <w:numPr>
          <w:ilvl w:val="0"/>
          <w:numId w:val="49"/>
        </w:numPr>
        <w:adjustRightInd w:val="0"/>
        <w:snapToGrid w:val="0"/>
        <w:spacing w:before="0" w:after="0"/>
        <w:contextualSpacing/>
        <w:rPr>
          <w:sz w:val="22"/>
        </w:rPr>
      </w:pPr>
      <w:r w:rsidRPr="00315394">
        <w:rPr>
          <w:sz w:val="22"/>
        </w:rPr>
        <w:t>第一个星号：服务器在任意本地接口的端口</w:t>
      </w:r>
      <w:r w:rsidRPr="00315394">
        <w:rPr>
          <w:sz w:val="22"/>
        </w:rPr>
        <w:t>21</w:t>
      </w:r>
      <w:r w:rsidRPr="00315394">
        <w:rPr>
          <w:sz w:val="22"/>
        </w:rPr>
        <w:t>上等待连接请求</w:t>
      </w:r>
    </w:p>
    <w:p w:rsidR="00C271A0" w:rsidRPr="00315394" w:rsidRDefault="00560306" w:rsidP="00DE4DC2">
      <w:pPr>
        <w:pStyle w:val="Compact"/>
        <w:numPr>
          <w:ilvl w:val="0"/>
          <w:numId w:val="49"/>
        </w:numPr>
        <w:adjustRightInd w:val="0"/>
        <w:snapToGrid w:val="0"/>
        <w:spacing w:before="0" w:after="0"/>
        <w:contextualSpacing/>
        <w:rPr>
          <w:sz w:val="22"/>
        </w:rPr>
      </w:pPr>
      <w:r w:rsidRPr="00315394">
        <w:rPr>
          <w:sz w:val="22"/>
        </w:rPr>
        <w:t>第二个和第三个星号：等到任意</w:t>
      </w:r>
      <w:r w:rsidRPr="00315394">
        <w:rPr>
          <w:sz w:val="22"/>
        </w:rPr>
        <w:t>IP</w:t>
      </w:r>
      <w:r w:rsidRPr="00315394">
        <w:rPr>
          <w:sz w:val="22"/>
        </w:rPr>
        <w:t>，任意端口的连接</w:t>
      </w:r>
    </w:p>
    <w:p w:rsidR="00C271A0" w:rsidRPr="00315394" w:rsidRDefault="00560306" w:rsidP="00DE4DC2">
      <w:pPr>
        <w:pStyle w:val="Compact"/>
        <w:numPr>
          <w:ilvl w:val="0"/>
          <w:numId w:val="50"/>
        </w:numPr>
        <w:adjustRightInd w:val="0"/>
        <w:snapToGrid w:val="0"/>
        <w:spacing w:before="0" w:after="0"/>
        <w:contextualSpacing/>
        <w:rPr>
          <w:sz w:val="22"/>
        </w:rPr>
      </w:pPr>
      <w:r w:rsidRPr="00315394">
        <w:rPr>
          <w:b/>
          <w:sz w:val="22"/>
        </w:rPr>
        <w:t>主机</w:t>
      </w:r>
      <w:r w:rsidRPr="00315394">
        <w:rPr>
          <w:b/>
          <w:sz w:val="22"/>
        </w:rPr>
        <w:t>206.168.112.219</w:t>
      </w:r>
      <w:r w:rsidRPr="00315394">
        <w:rPr>
          <w:b/>
          <w:sz w:val="22"/>
        </w:rPr>
        <w:t>上的第一个客户发起一个连接，临时端口</w:t>
      </w:r>
      <w:r w:rsidRPr="00315394">
        <w:rPr>
          <w:b/>
          <w:sz w:val="22"/>
        </w:rPr>
        <w:t>1500</w:t>
      </w:r>
      <w:r w:rsidRPr="00315394">
        <w:rPr>
          <w:sz w:val="22"/>
        </w:rPr>
        <w:t>：</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51"/>
        </w:numPr>
        <w:adjustRightInd w:val="0"/>
        <w:snapToGrid w:val="0"/>
        <w:spacing w:before="0" w:after="0"/>
        <w:contextualSpacing/>
        <w:rPr>
          <w:sz w:val="22"/>
        </w:rPr>
      </w:pPr>
      <w:r w:rsidRPr="00315394">
        <w:rPr>
          <w:b/>
          <w:sz w:val="22"/>
        </w:rPr>
        <w:t>连接建立后，服务器</w:t>
      </w:r>
      <w:r w:rsidRPr="00315394">
        <w:rPr>
          <w:b/>
          <w:sz w:val="22"/>
        </w:rPr>
        <w:t>fork</w:t>
      </w:r>
      <w:r w:rsidRPr="00315394">
        <w:rPr>
          <w:b/>
          <w:sz w:val="22"/>
        </w:rPr>
        <w:t>一个子进程处理该客户的请求</w:t>
      </w:r>
      <w:r w:rsidRPr="00315394">
        <w:rPr>
          <w:sz w:val="22"/>
        </w:rPr>
        <w:t>：</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52"/>
        </w:numPr>
        <w:adjustRightInd w:val="0"/>
        <w:snapToGrid w:val="0"/>
        <w:spacing w:before="0" w:after="0"/>
        <w:contextualSpacing/>
        <w:rPr>
          <w:sz w:val="22"/>
        </w:rPr>
      </w:pPr>
      <w:r w:rsidRPr="00315394">
        <w:rPr>
          <w:b/>
          <w:sz w:val="22"/>
        </w:rPr>
        <w:t>主机</w:t>
      </w:r>
      <w:r w:rsidRPr="00315394">
        <w:rPr>
          <w:b/>
          <w:sz w:val="22"/>
        </w:rPr>
        <w:t>206.168.112.219</w:t>
      </w:r>
      <w:r w:rsidRPr="00315394">
        <w:rPr>
          <w:b/>
          <w:sz w:val="22"/>
        </w:rPr>
        <w:t>上一个新的客户发起一个连接，服务器</w:t>
      </w:r>
      <w:r w:rsidRPr="00315394">
        <w:rPr>
          <w:b/>
          <w:sz w:val="22"/>
        </w:rPr>
        <w:t>fork</w:t>
      </w:r>
      <w:r w:rsidRPr="00315394">
        <w:rPr>
          <w:b/>
          <w:sz w:val="22"/>
        </w:rPr>
        <w:t>另一个子进程处理新客户的请求（由于临时端口不同，所有和前一个连接不是相同的连接）</w:t>
      </w:r>
      <w:r w:rsidRPr="00315394">
        <w:rPr>
          <w:sz w:val="22"/>
        </w:rPr>
        <w:t>：</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2"/>
        <w:adjustRightInd w:val="0"/>
        <w:snapToGrid w:val="0"/>
        <w:spacing w:before="0"/>
        <w:contextualSpacing/>
        <w:rPr>
          <w:sz w:val="28"/>
        </w:rPr>
      </w:pPr>
      <w:bookmarkStart w:id="10" w:name="套接字地址结构"/>
      <w:bookmarkStart w:id="11" w:name="_Toc8031408"/>
      <w:r w:rsidRPr="00315394">
        <w:rPr>
          <w:sz w:val="28"/>
        </w:rPr>
        <w:t>2.</w:t>
      </w:r>
      <w:r w:rsidRPr="00315394">
        <w:rPr>
          <w:sz w:val="28"/>
        </w:rPr>
        <w:t>套接字地址结构</w:t>
      </w:r>
      <w:bookmarkEnd w:id="10"/>
      <w:bookmarkEnd w:id="11"/>
    </w:p>
    <w:p w:rsidR="00C271A0" w:rsidRPr="00315394" w:rsidRDefault="00560306" w:rsidP="00DE4DC2">
      <w:pPr>
        <w:pStyle w:val="FirstParagraph"/>
        <w:adjustRightInd w:val="0"/>
        <w:snapToGrid w:val="0"/>
        <w:spacing w:before="0" w:after="0"/>
        <w:contextualSpacing/>
        <w:rPr>
          <w:sz w:val="22"/>
        </w:rPr>
      </w:pPr>
      <w:r w:rsidRPr="00315394">
        <w:rPr>
          <w:sz w:val="22"/>
        </w:rPr>
        <w:t>大多数套接字函数都需要一个指向套接字地址结构的指针作为参数。每个协议族都定义了自己的套接字地址结构</w:t>
      </w:r>
    </w:p>
    <w:p w:rsidR="00C271A0" w:rsidRPr="00315394" w:rsidRDefault="00560306" w:rsidP="00DE4DC2">
      <w:pPr>
        <w:pStyle w:val="a3"/>
        <w:adjustRightInd w:val="0"/>
        <w:snapToGrid w:val="0"/>
        <w:spacing w:before="0" w:after="0"/>
        <w:contextualSpacing/>
        <w:rPr>
          <w:sz w:val="22"/>
        </w:rPr>
      </w:pPr>
      <w:r w:rsidRPr="00315394">
        <w:rPr>
          <w:b/>
          <w:sz w:val="22"/>
        </w:rPr>
        <w:t>套接字地址结构仅在给定主机上使用：虽然结构中的某些字段用在不同主机之间的通信中，但是结构本身并不在主机之间传递</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53"/>
        </w:numPr>
        <w:adjustRightInd w:val="0"/>
        <w:snapToGrid w:val="0"/>
        <w:spacing w:before="0" w:after="0"/>
        <w:contextualSpacing/>
        <w:rPr>
          <w:sz w:val="22"/>
        </w:rPr>
      </w:pPr>
      <w:r w:rsidRPr="00315394">
        <w:rPr>
          <w:b/>
          <w:sz w:val="22"/>
        </w:rPr>
        <w:t>sockaddr_in</w:t>
      </w:r>
    </w:p>
    <w:p w:rsidR="00C271A0" w:rsidRPr="00315394" w:rsidRDefault="00560306" w:rsidP="00DE4DC2">
      <w:pPr>
        <w:pStyle w:val="Compact"/>
        <w:numPr>
          <w:ilvl w:val="1"/>
          <w:numId w:val="54"/>
        </w:numPr>
        <w:adjustRightInd w:val="0"/>
        <w:snapToGrid w:val="0"/>
        <w:spacing w:before="0" w:after="0"/>
        <w:contextualSpacing/>
        <w:rPr>
          <w:sz w:val="22"/>
        </w:rPr>
      </w:pPr>
      <w:r w:rsidRPr="00315394">
        <w:rPr>
          <w:sz w:val="22"/>
        </w:rPr>
        <w:t>IPv4</w:t>
      </w:r>
      <w:r w:rsidRPr="00315394">
        <w:rPr>
          <w:sz w:val="22"/>
        </w:rPr>
        <w:t>地址和</w:t>
      </w:r>
      <w:r w:rsidRPr="00315394">
        <w:rPr>
          <w:sz w:val="22"/>
        </w:rPr>
        <w:t>TCP</w:t>
      </w:r>
      <w:r w:rsidRPr="00315394">
        <w:rPr>
          <w:sz w:val="22"/>
        </w:rPr>
        <w:t>或</w:t>
      </w:r>
      <w:r w:rsidRPr="00315394">
        <w:rPr>
          <w:sz w:val="22"/>
        </w:rPr>
        <w:t>UDP</w:t>
      </w:r>
      <w:r w:rsidRPr="00315394">
        <w:rPr>
          <w:sz w:val="22"/>
        </w:rPr>
        <w:t>端口号在套接字地址结构中总是以</w:t>
      </w:r>
      <w:r w:rsidRPr="00315394">
        <w:rPr>
          <w:b/>
          <w:sz w:val="22"/>
        </w:rPr>
        <w:t>网络字节序</w:t>
      </w:r>
      <w:r w:rsidRPr="00315394">
        <w:rPr>
          <w:sz w:val="22"/>
        </w:rPr>
        <w:t>来存储</w:t>
      </w:r>
    </w:p>
    <w:p w:rsidR="00C271A0" w:rsidRPr="00315394" w:rsidRDefault="00560306" w:rsidP="00DE4DC2">
      <w:pPr>
        <w:pStyle w:val="Compact"/>
        <w:numPr>
          <w:ilvl w:val="1"/>
          <w:numId w:val="54"/>
        </w:numPr>
        <w:adjustRightInd w:val="0"/>
        <w:snapToGrid w:val="0"/>
        <w:spacing w:before="0" w:after="0"/>
        <w:contextualSpacing/>
        <w:rPr>
          <w:sz w:val="22"/>
        </w:rPr>
      </w:pPr>
      <w:r w:rsidRPr="00315394">
        <w:rPr>
          <w:sz w:val="22"/>
        </w:rPr>
        <w:t>POSIX</w:t>
      </w:r>
      <w:r w:rsidRPr="00315394">
        <w:rPr>
          <w:sz w:val="22"/>
        </w:rPr>
        <w:t>规范只需要这个结构中的下列</w:t>
      </w:r>
      <w:r w:rsidRPr="00315394">
        <w:rPr>
          <w:sz w:val="22"/>
        </w:rPr>
        <w:t>3</w:t>
      </w:r>
      <w:r w:rsidRPr="00315394">
        <w:rPr>
          <w:sz w:val="22"/>
        </w:rPr>
        <w:t>个字段</w:t>
      </w:r>
    </w:p>
    <w:p w:rsidR="00C271A0" w:rsidRPr="00315394" w:rsidRDefault="00560306" w:rsidP="00DE4DC2">
      <w:pPr>
        <w:pStyle w:val="Compact"/>
        <w:numPr>
          <w:ilvl w:val="2"/>
          <w:numId w:val="55"/>
        </w:numPr>
        <w:adjustRightInd w:val="0"/>
        <w:snapToGrid w:val="0"/>
        <w:spacing w:before="0" w:after="0"/>
        <w:contextualSpacing/>
        <w:rPr>
          <w:sz w:val="22"/>
        </w:rPr>
      </w:pPr>
      <w:r w:rsidRPr="00315394">
        <w:rPr>
          <w:sz w:val="22"/>
        </w:rPr>
        <w:t>sin_family</w:t>
      </w:r>
      <w:r w:rsidRPr="00315394">
        <w:rPr>
          <w:sz w:val="22"/>
        </w:rPr>
        <w:t>：可以是任何无符号整数类型。在支持长度字段的实现中，通常是</w:t>
      </w:r>
      <w:r w:rsidRPr="00315394">
        <w:rPr>
          <w:sz w:val="22"/>
        </w:rPr>
        <w:t>8</w:t>
      </w:r>
      <w:r w:rsidRPr="00315394">
        <w:rPr>
          <w:sz w:val="22"/>
        </w:rPr>
        <w:t>位无符号整数，在不支持长度字段的实现中，则是</w:t>
      </w:r>
      <w:r w:rsidRPr="00315394">
        <w:rPr>
          <w:sz w:val="22"/>
        </w:rPr>
        <w:t>16</w:t>
      </w:r>
      <w:r w:rsidRPr="00315394">
        <w:rPr>
          <w:sz w:val="22"/>
        </w:rPr>
        <w:t>位无符号整数</w:t>
      </w:r>
    </w:p>
    <w:p w:rsidR="00C271A0" w:rsidRPr="00315394" w:rsidRDefault="00560306" w:rsidP="00DE4DC2">
      <w:pPr>
        <w:pStyle w:val="Compact"/>
        <w:numPr>
          <w:ilvl w:val="2"/>
          <w:numId w:val="55"/>
        </w:numPr>
        <w:adjustRightInd w:val="0"/>
        <w:snapToGrid w:val="0"/>
        <w:spacing w:before="0" w:after="0"/>
        <w:contextualSpacing/>
        <w:rPr>
          <w:sz w:val="22"/>
        </w:rPr>
      </w:pPr>
      <w:r w:rsidRPr="00315394">
        <w:rPr>
          <w:sz w:val="22"/>
        </w:rPr>
        <w:t>sin_addr</w:t>
      </w:r>
      <w:r w:rsidRPr="00315394">
        <w:rPr>
          <w:sz w:val="22"/>
        </w:rPr>
        <w:t>：</w:t>
      </w:r>
      <w:r w:rsidRPr="00315394">
        <w:rPr>
          <w:sz w:val="22"/>
        </w:rPr>
        <w:t>in_addr_t</w:t>
      </w:r>
      <w:r w:rsidRPr="00315394">
        <w:rPr>
          <w:sz w:val="22"/>
        </w:rPr>
        <w:t>必须至少是</w:t>
      </w:r>
      <w:r w:rsidRPr="00315394">
        <w:rPr>
          <w:sz w:val="22"/>
        </w:rPr>
        <w:t>32</w:t>
      </w:r>
      <w:r w:rsidRPr="00315394">
        <w:rPr>
          <w:sz w:val="22"/>
        </w:rPr>
        <w:t>位的无符号整数类型</w:t>
      </w:r>
    </w:p>
    <w:p w:rsidR="00C271A0" w:rsidRPr="00315394" w:rsidRDefault="00560306" w:rsidP="00DE4DC2">
      <w:pPr>
        <w:pStyle w:val="Compact"/>
        <w:numPr>
          <w:ilvl w:val="2"/>
          <w:numId w:val="55"/>
        </w:numPr>
        <w:adjustRightInd w:val="0"/>
        <w:snapToGrid w:val="0"/>
        <w:spacing w:before="0" w:after="0"/>
        <w:contextualSpacing/>
        <w:rPr>
          <w:sz w:val="22"/>
        </w:rPr>
      </w:pPr>
      <w:r w:rsidRPr="00315394">
        <w:rPr>
          <w:sz w:val="22"/>
        </w:rPr>
        <w:t>sin_port</w:t>
      </w:r>
      <w:r w:rsidRPr="00315394">
        <w:rPr>
          <w:sz w:val="22"/>
        </w:rPr>
        <w:t>：</w:t>
      </w:r>
      <w:r w:rsidRPr="00315394">
        <w:rPr>
          <w:sz w:val="22"/>
        </w:rPr>
        <w:t>in_port_t</w:t>
      </w:r>
      <w:r w:rsidRPr="00315394">
        <w:rPr>
          <w:sz w:val="22"/>
        </w:rPr>
        <w:t>必须至少是</w:t>
      </w:r>
      <w:r w:rsidRPr="00315394">
        <w:rPr>
          <w:sz w:val="22"/>
        </w:rPr>
        <w:t>16</w:t>
      </w:r>
      <w:r w:rsidRPr="00315394">
        <w:rPr>
          <w:sz w:val="22"/>
        </w:rPr>
        <w:t>位的无符号整数类型</w:t>
      </w:r>
    </w:p>
    <w:p w:rsidR="00C271A0" w:rsidRPr="00315394" w:rsidRDefault="00560306" w:rsidP="00DE4DC2">
      <w:pPr>
        <w:pStyle w:val="Compact"/>
        <w:numPr>
          <w:ilvl w:val="1"/>
          <w:numId w:val="54"/>
        </w:numPr>
        <w:adjustRightInd w:val="0"/>
        <w:snapToGrid w:val="0"/>
        <w:spacing w:before="0" w:after="0"/>
        <w:contextualSpacing/>
        <w:rPr>
          <w:sz w:val="22"/>
        </w:rPr>
      </w:pPr>
      <w:r w:rsidRPr="00315394">
        <w:rPr>
          <w:sz w:val="22"/>
        </w:rPr>
        <w:lastRenderedPageBreak/>
        <w:t>sin_zero</w:t>
      </w:r>
      <w:r w:rsidRPr="00315394">
        <w:rPr>
          <w:sz w:val="22"/>
        </w:rPr>
        <w:t>字段未曾使用</w:t>
      </w:r>
    </w:p>
    <w:p w:rsidR="00C271A0" w:rsidRPr="00315394" w:rsidRDefault="00560306" w:rsidP="00DE4DC2">
      <w:pPr>
        <w:pStyle w:val="Compact"/>
        <w:numPr>
          <w:ilvl w:val="1"/>
          <w:numId w:val="54"/>
        </w:numPr>
        <w:adjustRightInd w:val="0"/>
        <w:snapToGrid w:val="0"/>
        <w:spacing w:before="0" w:after="0"/>
        <w:contextualSpacing/>
        <w:rPr>
          <w:sz w:val="22"/>
        </w:rPr>
      </w:pPr>
      <w:r w:rsidRPr="00315394">
        <w:rPr>
          <w:b/>
          <w:sz w:val="22"/>
        </w:rPr>
        <w:t>长度是</w:t>
      </w:r>
      <w:r w:rsidRPr="00315394">
        <w:rPr>
          <w:b/>
          <w:sz w:val="22"/>
        </w:rPr>
        <w:t>16</w:t>
      </w:r>
    </w:p>
    <w:p w:rsidR="00C271A0" w:rsidRPr="00315394" w:rsidRDefault="00560306" w:rsidP="00DE4DC2">
      <w:pPr>
        <w:pStyle w:val="Compact"/>
        <w:numPr>
          <w:ilvl w:val="0"/>
          <w:numId w:val="53"/>
        </w:numPr>
        <w:adjustRightInd w:val="0"/>
        <w:snapToGrid w:val="0"/>
        <w:spacing w:before="0" w:after="0"/>
        <w:contextualSpacing/>
        <w:rPr>
          <w:sz w:val="22"/>
        </w:rPr>
      </w:pPr>
      <w:r w:rsidRPr="00315394">
        <w:rPr>
          <w:b/>
          <w:sz w:val="22"/>
        </w:rPr>
        <w:t>sockaddr_in6</w:t>
      </w:r>
    </w:p>
    <w:p w:rsidR="00C271A0" w:rsidRPr="00315394" w:rsidRDefault="00560306" w:rsidP="00DE4DC2">
      <w:pPr>
        <w:pStyle w:val="Compact"/>
        <w:numPr>
          <w:ilvl w:val="1"/>
          <w:numId w:val="56"/>
        </w:numPr>
        <w:adjustRightInd w:val="0"/>
        <w:snapToGrid w:val="0"/>
        <w:spacing w:before="0" w:after="0"/>
        <w:contextualSpacing/>
        <w:rPr>
          <w:sz w:val="22"/>
        </w:rPr>
      </w:pPr>
      <w:r w:rsidRPr="00315394">
        <w:rPr>
          <w:sz w:val="22"/>
        </w:rPr>
        <w:t>如果系统支持长度字段，那么</w:t>
      </w:r>
      <w:r w:rsidRPr="00315394">
        <w:rPr>
          <w:sz w:val="22"/>
        </w:rPr>
        <w:t>SIN6_LEN</w:t>
      </w:r>
      <w:r w:rsidRPr="00315394">
        <w:rPr>
          <w:sz w:val="22"/>
        </w:rPr>
        <w:t>常值必须定义</w:t>
      </w:r>
    </w:p>
    <w:p w:rsidR="00C271A0" w:rsidRPr="00315394" w:rsidRDefault="00560306" w:rsidP="00DE4DC2">
      <w:pPr>
        <w:pStyle w:val="Compact"/>
        <w:numPr>
          <w:ilvl w:val="1"/>
          <w:numId w:val="56"/>
        </w:numPr>
        <w:adjustRightInd w:val="0"/>
        <w:snapToGrid w:val="0"/>
        <w:spacing w:before="0" w:after="0"/>
        <w:contextualSpacing/>
        <w:rPr>
          <w:sz w:val="22"/>
        </w:rPr>
      </w:pPr>
      <w:r w:rsidRPr="00315394">
        <w:rPr>
          <w:b/>
          <w:sz w:val="22"/>
        </w:rPr>
        <w:t>长度是</w:t>
      </w:r>
      <w:r w:rsidRPr="00315394">
        <w:rPr>
          <w:b/>
          <w:sz w:val="22"/>
        </w:rPr>
        <w:t>28</w:t>
      </w:r>
    </w:p>
    <w:p w:rsidR="00C271A0" w:rsidRPr="00315394" w:rsidRDefault="00560306" w:rsidP="00DE4DC2">
      <w:pPr>
        <w:pStyle w:val="Compact"/>
        <w:numPr>
          <w:ilvl w:val="0"/>
          <w:numId w:val="53"/>
        </w:numPr>
        <w:adjustRightInd w:val="0"/>
        <w:snapToGrid w:val="0"/>
        <w:spacing w:before="0" w:after="0"/>
        <w:contextualSpacing/>
        <w:rPr>
          <w:sz w:val="22"/>
        </w:rPr>
      </w:pPr>
      <w:r w:rsidRPr="00315394">
        <w:rPr>
          <w:b/>
          <w:sz w:val="22"/>
        </w:rPr>
        <w:t>sockaddr_storage</w:t>
      </w:r>
      <w:r w:rsidRPr="00315394">
        <w:rPr>
          <w:sz w:val="22"/>
        </w:rPr>
        <w:t>相比于</w:t>
      </w:r>
      <w:r w:rsidRPr="00315394">
        <w:rPr>
          <w:b/>
          <w:sz w:val="22"/>
        </w:rPr>
        <w:t>sockaddr</w:t>
      </w:r>
      <w:r w:rsidRPr="00315394">
        <w:rPr>
          <w:sz w:val="22"/>
        </w:rPr>
        <w:t>的优势：</w:t>
      </w:r>
    </w:p>
    <w:p w:rsidR="00C271A0" w:rsidRPr="00315394" w:rsidRDefault="00560306" w:rsidP="00DE4DC2">
      <w:pPr>
        <w:pStyle w:val="Compact"/>
        <w:numPr>
          <w:ilvl w:val="1"/>
          <w:numId w:val="57"/>
        </w:numPr>
        <w:adjustRightInd w:val="0"/>
        <w:snapToGrid w:val="0"/>
        <w:spacing w:before="0" w:after="0"/>
        <w:contextualSpacing/>
        <w:rPr>
          <w:sz w:val="22"/>
        </w:rPr>
      </w:pPr>
      <w:r w:rsidRPr="00315394">
        <w:rPr>
          <w:sz w:val="22"/>
        </w:rPr>
        <w:t>如果系统支持的任何套接字地址结构有对齐的需要，那么</w:t>
      </w:r>
      <w:r w:rsidRPr="00315394">
        <w:rPr>
          <w:sz w:val="22"/>
        </w:rPr>
        <w:t>sockaddr_storage</w:t>
      </w:r>
      <w:r w:rsidRPr="00315394">
        <w:rPr>
          <w:sz w:val="22"/>
        </w:rPr>
        <w:t>能够满足最苛刻的对齐要求</w:t>
      </w:r>
    </w:p>
    <w:p w:rsidR="00C271A0" w:rsidRPr="00315394" w:rsidRDefault="00560306" w:rsidP="00DE4DC2">
      <w:pPr>
        <w:pStyle w:val="Compact"/>
        <w:numPr>
          <w:ilvl w:val="1"/>
          <w:numId w:val="57"/>
        </w:numPr>
        <w:adjustRightInd w:val="0"/>
        <w:snapToGrid w:val="0"/>
        <w:spacing w:before="0" w:after="0"/>
        <w:contextualSpacing/>
        <w:rPr>
          <w:sz w:val="22"/>
        </w:rPr>
      </w:pPr>
      <w:r w:rsidRPr="00315394">
        <w:rPr>
          <w:sz w:val="22"/>
        </w:rPr>
        <w:t>sockaddr_storage</w:t>
      </w:r>
      <w:r w:rsidRPr="00315394">
        <w:rPr>
          <w:sz w:val="22"/>
        </w:rPr>
        <w:t>足够大，能够容纳系统支持的任何套接字地址结构</w:t>
      </w:r>
    </w:p>
    <w:p w:rsidR="00C271A0" w:rsidRPr="00315394" w:rsidRDefault="00560306" w:rsidP="00DE4DC2">
      <w:pPr>
        <w:pStyle w:val="Compact"/>
        <w:numPr>
          <w:ilvl w:val="0"/>
          <w:numId w:val="53"/>
        </w:numPr>
        <w:adjustRightInd w:val="0"/>
        <w:snapToGrid w:val="0"/>
        <w:spacing w:before="0" w:after="0"/>
        <w:contextualSpacing/>
        <w:rPr>
          <w:sz w:val="22"/>
        </w:rPr>
      </w:pPr>
      <w:r w:rsidRPr="00315394">
        <w:rPr>
          <w:b/>
          <w:sz w:val="22"/>
        </w:rPr>
        <w:t>sockaddr_storage</w:t>
      </w:r>
      <w:r w:rsidRPr="00315394">
        <w:rPr>
          <w:sz w:val="22"/>
        </w:rPr>
        <w:t>结构中除了上图中的两个字段，其它字段都是透明的，必须强制转换成其它类型套接字地址结构才能访问其它字段</w:t>
      </w:r>
    </w:p>
    <w:p w:rsidR="00C271A0" w:rsidRPr="00315394" w:rsidRDefault="004817C3" w:rsidP="00DE4DC2">
      <w:pPr>
        <w:pStyle w:val="FirstParagraph"/>
        <w:adjustRightInd w:val="0"/>
        <w:snapToGrid w:val="0"/>
        <w:spacing w:before="0" w:after="0"/>
        <w:contextualSpacing/>
        <w:rPr>
          <w:sz w:val="22"/>
        </w:rPr>
      </w:pPr>
      <w:hyperlink w:anchor="fl3">
        <w:r w:rsidR="00560306" w:rsidRPr="00315394">
          <w:rPr>
            <w:rStyle w:val="a9"/>
            <w:sz w:val="22"/>
          </w:rPr>
          <w:t>套接字地址结构所在头文件</w:t>
        </w:r>
      </w:hyperlink>
    </w:p>
    <w:p w:rsidR="00C271A0" w:rsidRPr="00315394" w:rsidRDefault="00560306" w:rsidP="00DE4DC2">
      <w:pPr>
        <w:pStyle w:val="Heading3"/>
        <w:adjustRightInd w:val="0"/>
        <w:snapToGrid w:val="0"/>
        <w:spacing w:before="0"/>
        <w:contextualSpacing/>
        <w:outlineLvl w:val="0"/>
        <w:rPr>
          <w:sz w:val="24"/>
        </w:rPr>
      </w:pPr>
      <w:bookmarkStart w:id="12" w:name="值-结果参数"/>
      <w:bookmarkStart w:id="13" w:name="_Toc8031409"/>
      <w:r w:rsidRPr="00315394">
        <w:rPr>
          <w:sz w:val="24"/>
        </w:rPr>
        <w:t xml:space="preserve">2.1 </w:t>
      </w:r>
      <w:r w:rsidRPr="00315394">
        <w:rPr>
          <w:sz w:val="24"/>
        </w:rPr>
        <w:t>值</w:t>
      </w:r>
      <w:r w:rsidRPr="00315394">
        <w:rPr>
          <w:sz w:val="24"/>
        </w:rPr>
        <w:t>-</w:t>
      </w:r>
      <w:r w:rsidRPr="00315394">
        <w:rPr>
          <w:sz w:val="24"/>
        </w:rPr>
        <w:t>结果参数</w:t>
      </w:r>
      <w:bookmarkEnd w:id="12"/>
      <w:bookmarkEnd w:id="13"/>
    </w:p>
    <w:p w:rsidR="00C271A0" w:rsidRPr="00315394" w:rsidRDefault="00560306" w:rsidP="00DE4DC2">
      <w:pPr>
        <w:pStyle w:val="FirstParagraph"/>
        <w:adjustRightInd w:val="0"/>
        <w:snapToGrid w:val="0"/>
        <w:spacing w:before="0" w:after="0"/>
        <w:contextualSpacing/>
        <w:rPr>
          <w:sz w:val="22"/>
        </w:rPr>
      </w:pPr>
      <w:r w:rsidRPr="00315394">
        <w:rPr>
          <w:b/>
          <w:sz w:val="22"/>
        </w:rPr>
        <w:t>1</w:t>
      </w:r>
      <w:r w:rsidRPr="00315394">
        <w:rPr>
          <w:b/>
          <w:sz w:val="22"/>
        </w:rPr>
        <w:t>）从进程到内核传递套接字地址结构</w:t>
      </w:r>
      <w:r w:rsidRPr="00315394">
        <w:rPr>
          <w:sz w:val="22"/>
        </w:rPr>
        <w:t>：</w:t>
      </w:r>
      <w:r w:rsidRPr="00315394">
        <w:rPr>
          <w:sz w:val="22"/>
        </w:rPr>
        <w:t>bind</w:t>
      </w:r>
      <w:r w:rsidRPr="00315394">
        <w:rPr>
          <w:sz w:val="22"/>
        </w:rPr>
        <w:t>、</w:t>
      </w:r>
      <w:r w:rsidRPr="00315394">
        <w:rPr>
          <w:sz w:val="22"/>
        </w:rPr>
        <w:t>connect</w:t>
      </w:r>
      <w:r w:rsidRPr="00315394">
        <w:rPr>
          <w:sz w:val="22"/>
        </w:rPr>
        <w:t>、</w:t>
      </w:r>
      <w:r w:rsidRPr="00315394">
        <w:rPr>
          <w:sz w:val="22"/>
        </w:rPr>
        <w:t>sendto</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b/>
          <w:sz w:val="22"/>
        </w:rPr>
        <w:t>2</w:t>
      </w:r>
      <w:r w:rsidRPr="00315394">
        <w:rPr>
          <w:b/>
          <w:sz w:val="22"/>
        </w:rPr>
        <w:t>）从内核到进程传递套接字地址结构</w:t>
      </w:r>
      <w:r w:rsidRPr="00315394">
        <w:rPr>
          <w:sz w:val="22"/>
        </w:rPr>
        <w:t>：</w:t>
      </w:r>
      <w:r w:rsidRPr="00315394">
        <w:rPr>
          <w:sz w:val="22"/>
        </w:rPr>
        <w:t>accept</w:t>
      </w:r>
      <w:r w:rsidRPr="00315394">
        <w:rPr>
          <w:sz w:val="22"/>
        </w:rPr>
        <w:t>、</w:t>
      </w:r>
      <w:r w:rsidRPr="00315394">
        <w:rPr>
          <w:sz w:val="22"/>
        </w:rPr>
        <w:t>recvfrom</w:t>
      </w:r>
      <w:r w:rsidRPr="00315394">
        <w:rPr>
          <w:sz w:val="22"/>
        </w:rPr>
        <w:t>、</w:t>
      </w:r>
      <w:r w:rsidRPr="00315394">
        <w:rPr>
          <w:sz w:val="22"/>
        </w:rPr>
        <w:t>getsockname</w:t>
      </w:r>
      <w:r w:rsidRPr="00315394">
        <w:rPr>
          <w:sz w:val="22"/>
        </w:rPr>
        <w:t>、</w:t>
      </w:r>
      <w:r w:rsidRPr="00315394">
        <w:rPr>
          <w:sz w:val="22"/>
        </w:rPr>
        <w:t xml:space="preserve">getpeername * </w:t>
      </w:r>
      <w:r w:rsidRPr="00315394">
        <w:rPr>
          <w:b/>
          <w:sz w:val="22"/>
        </w:rPr>
        <w:t>值</w:t>
      </w:r>
      <w:r w:rsidRPr="00315394">
        <w:rPr>
          <w:sz w:val="22"/>
        </w:rPr>
        <w:t>：告诉内核该结构的大小，内核在写结构时不至于越界</w:t>
      </w:r>
      <w:r w:rsidRPr="00315394">
        <w:rPr>
          <w:sz w:val="22"/>
        </w:rPr>
        <w:t xml:space="preserve"> * </w:t>
      </w:r>
      <w:r w:rsidRPr="00315394">
        <w:rPr>
          <w:b/>
          <w:sz w:val="22"/>
        </w:rPr>
        <w:t>结果</w:t>
      </w:r>
      <w:r w:rsidRPr="00315394">
        <w:rPr>
          <w:sz w:val="22"/>
        </w:rPr>
        <w:t>：告诉进程内核在该结构中实际存储了多少信息（如果套接字地址结构是</w:t>
      </w:r>
      <w:r w:rsidRPr="00315394">
        <w:rPr>
          <w:b/>
          <w:sz w:val="22"/>
        </w:rPr>
        <w:t>固定长度</w:t>
      </w:r>
      <w:r w:rsidRPr="00315394">
        <w:rPr>
          <w:sz w:val="22"/>
        </w:rPr>
        <w:t>的，那么从内核返回的值总是那个固定长度，如</w:t>
      </w:r>
      <w:r w:rsidRPr="00315394">
        <w:rPr>
          <w:sz w:val="22"/>
        </w:rPr>
        <w:t>IPv4</w:t>
      </w:r>
      <w:r w:rsidRPr="00315394">
        <w:rPr>
          <w:sz w:val="22"/>
        </w:rPr>
        <w:t>的</w:t>
      </w:r>
      <w:r w:rsidRPr="00315394">
        <w:rPr>
          <w:sz w:val="22"/>
        </w:rPr>
        <w:t>sockaddr_in</w:t>
      </w:r>
      <w:r w:rsidRPr="00315394">
        <w:rPr>
          <w:sz w:val="22"/>
        </w:rPr>
        <w:t>长度是</w:t>
      </w:r>
      <w:r w:rsidRPr="00315394">
        <w:rPr>
          <w:sz w:val="22"/>
        </w:rPr>
        <w:t>16</w:t>
      </w:r>
      <w:r w:rsidRPr="00315394">
        <w:rPr>
          <w:sz w:val="22"/>
        </w:rPr>
        <w:t>，</w:t>
      </w:r>
      <w:r w:rsidRPr="00315394">
        <w:rPr>
          <w:sz w:val="22"/>
        </w:rPr>
        <w:t>IPv6</w:t>
      </w:r>
      <w:r w:rsidRPr="00315394">
        <w:rPr>
          <w:sz w:val="22"/>
        </w:rPr>
        <w:t>的</w:t>
      </w:r>
      <w:r w:rsidRPr="00315394">
        <w:rPr>
          <w:sz w:val="22"/>
        </w:rPr>
        <w:t>sockaddr_in6</w:t>
      </w:r>
      <w:r w:rsidRPr="00315394">
        <w:rPr>
          <w:sz w:val="22"/>
        </w:rPr>
        <w:t>长度是</w:t>
      </w:r>
      <w:r w:rsidRPr="00315394">
        <w:rPr>
          <w:sz w:val="22"/>
        </w:rPr>
        <w:t>28</w:t>
      </w:r>
      <w:r w:rsidRPr="00315394">
        <w:rPr>
          <w:sz w:val="22"/>
        </w:rPr>
        <w:t>；对于</w:t>
      </w:r>
      <w:r w:rsidRPr="00315394">
        <w:rPr>
          <w:b/>
          <w:sz w:val="22"/>
        </w:rPr>
        <w:t>可变长度</w:t>
      </w:r>
      <w:r w:rsidRPr="00315394">
        <w:rPr>
          <w:sz w:val="22"/>
        </w:rPr>
        <w:t>的套接字地址结构，返回值可能小于结构的最大长度）</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8"/>
        <w:adjustRightInd w:val="0"/>
        <w:snapToGrid w:val="0"/>
        <w:spacing w:before="0" w:after="0"/>
        <w:contextualSpacing/>
        <w:rPr>
          <w:sz w:val="18"/>
        </w:rPr>
      </w:pPr>
      <w:r w:rsidRPr="00315394">
        <w:rPr>
          <w:sz w:val="18"/>
        </w:rPr>
        <w:t>这里只是使用</w:t>
      </w:r>
      <w:r w:rsidRPr="00315394">
        <w:rPr>
          <w:sz w:val="18"/>
        </w:rPr>
        <w:t>“</w:t>
      </w:r>
      <w:r w:rsidRPr="00315394">
        <w:rPr>
          <w:sz w:val="18"/>
        </w:rPr>
        <w:t>套接字地址结构的长度</w:t>
      </w:r>
      <w:r w:rsidRPr="00315394">
        <w:rPr>
          <w:sz w:val="18"/>
        </w:rPr>
        <w:t>”</w:t>
      </w:r>
      <w:r w:rsidRPr="00315394">
        <w:rPr>
          <w:sz w:val="18"/>
        </w:rPr>
        <w:t>作为例子，来解释</w:t>
      </w:r>
      <w:r w:rsidRPr="00315394">
        <w:rPr>
          <w:sz w:val="18"/>
        </w:rPr>
        <w:t>“</w:t>
      </w:r>
      <w:r w:rsidRPr="00315394">
        <w:rPr>
          <w:sz w:val="18"/>
        </w:rPr>
        <w:t>值</w:t>
      </w:r>
      <w:r w:rsidRPr="00315394">
        <w:rPr>
          <w:sz w:val="18"/>
        </w:rPr>
        <w:t>-</w:t>
      </w:r>
      <w:r w:rsidRPr="00315394">
        <w:rPr>
          <w:sz w:val="18"/>
        </w:rPr>
        <w:t>结果</w:t>
      </w:r>
      <w:r w:rsidRPr="00315394">
        <w:rPr>
          <w:sz w:val="18"/>
        </w:rPr>
        <w:t>”</w:t>
      </w:r>
      <w:r w:rsidRPr="00315394">
        <w:rPr>
          <w:sz w:val="18"/>
        </w:rPr>
        <w:t>参数，还有其它的</w:t>
      </w:r>
      <w:r w:rsidRPr="00315394">
        <w:rPr>
          <w:sz w:val="18"/>
        </w:rPr>
        <w:t>”</w:t>
      </w:r>
      <w:r w:rsidRPr="00315394">
        <w:rPr>
          <w:sz w:val="18"/>
        </w:rPr>
        <w:t>值</w:t>
      </w:r>
      <w:r w:rsidRPr="00315394">
        <w:rPr>
          <w:sz w:val="18"/>
        </w:rPr>
        <w:t>-</w:t>
      </w:r>
      <w:r w:rsidRPr="00315394">
        <w:rPr>
          <w:sz w:val="18"/>
        </w:rPr>
        <w:t>结果</w:t>
      </w:r>
      <w:r w:rsidRPr="00315394">
        <w:rPr>
          <w:sz w:val="18"/>
        </w:rPr>
        <w:t>“</w:t>
      </w:r>
      <w:r w:rsidRPr="00315394">
        <w:rPr>
          <w:sz w:val="18"/>
        </w:rPr>
        <w:t>参数</w:t>
      </w:r>
    </w:p>
    <w:p w:rsidR="00C271A0" w:rsidRPr="00315394" w:rsidRDefault="00560306" w:rsidP="00DE4DC2">
      <w:pPr>
        <w:pStyle w:val="Heading3"/>
        <w:adjustRightInd w:val="0"/>
        <w:snapToGrid w:val="0"/>
        <w:spacing w:before="0"/>
        <w:contextualSpacing/>
        <w:outlineLvl w:val="0"/>
        <w:rPr>
          <w:sz w:val="24"/>
        </w:rPr>
      </w:pPr>
      <w:bookmarkStart w:id="14" w:name="字节操纵函数"/>
      <w:bookmarkStart w:id="15" w:name="_Toc8031410"/>
      <w:r w:rsidRPr="00315394">
        <w:rPr>
          <w:sz w:val="24"/>
        </w:rPr>
        <w:t xml:space="preserve">2.2 </w:t>
      </w:r>
      <w:r w:rsidRPr="00315394">
        <w:rPr>
          <w:sz w:val="24"/>
        </w:rPr>
        <w:t>字节操纵函数</w:t>
      </w:r>
      <w:bookmarkEnd w:id="14"/>
      <w:bookmarkEnd w:id="15"/>
    </w:p>
    <w:p w:rsidR="00C271A0" w:rsidRPr="00315394" w:rsidRDefault="00560306" w:rsidP="00DE4DC2">
      <w:pPr>
        <w:pStyle w:val="FirstParagraph"/>
        <w:adjustRightInd w:val="0"/>
        <w:snapToGrid w:val="0"/>
        <w:spacing w:before="0" w:after="0"/>
        <w:contextualSpacing/>
        <w:rPr>
          <w:sz w:val="22"/>
        </w:rPr>
      </w:pPr>
      <w:r w:rsidRPr="00315394">
        <w:rPr>
          <w:sz w:val="22"/>
        </w:rPr>
        <w:t>操纵多字节字段的函数有</w:t>
      </w:r>
      <w:r w:rsidRPr="00315394">
        <w:rPr>
          <w:sz w:val="22"/>
        </w:rPr>
        <w:t>2</w:t>
      </w:r>
      <w:r w:rsidRPr="00315394">
        <w:rPr>
          <w:sz w:val="22"/>
        </w:rPr>
        <w:t>组：</w:t>
      </w:r>
    </w:p>
    <w:p w:rsidR="00C271A0" w:rsidRPr="00315394" w:rsidRDefault="00560306" w:rsidP="00DE4DC2">
      <w:pPr>
        <w:pStyle w:val="SourceCode"/>
        <w:wordWrap/>
        <w:adjustRightInd w:val="0"/>
        <w:snapToGrid w:val="0"/>
        <w:spacing w:after="0"/>
        <w:contextualSpacing/>
        <w:rPr>
          <w:sz w:val="22"/>
        </w:rPr>
      </w:pPr>
      <w:r w:rsidRPr="00315394">
        <w:rPr>
          <w:rStyle w:val="CommentTok"/>
          <w:sz w:val="21"/>
        </w:rPr>
        <w:t>/***********************************************************************</w:t>
      </w:r>
      <w:r w:rsidRPr="00315394">
        <w:rPr>
          <w:sz w:val="22"/>
        </w:rPr>
        <w:br/>
      </w:r>
      <w:r w:rsidRPr="00315394">
        <w:rPr>
          <w:rStyle w:val="CommentTok"/>
          <w:sz w:val="21"/>
        </w:rPr>
        <w:t xml:space="preserve"> *  </w:t>
      </w:r>
      <w:r w:rsidRPr="00315394">
        <w:rPr>
          <w:rStyle w:val="CommentTok"/>
          <w:sz w:val="21"/>
        </w:rPr>
        <w:t>第一组：起源于</w:t>
      </w:r>
      <w:r w:rsidRPr="00315394">
        <w:rPr>
          <w:rStyle w:val="CommentTok"/>
          <w:sz w:val="21"/>
        </w:rPr>
        <w:t>4.2BSD</w:t>
      </w:r>
      <w:r w:rsidRPr="00315394">
        <w:rPr>
          <w:rStyle w:val="CommentTok"/>
          <w:sz w:val="21"/>
        </w:rPr>
        <w:t>，几乎所有现今支持套接字函数的系统仍然提供</w:t>
      </w:r>
      <w:r w:rsidRPr="00315394">
        <w:rPr>
          <w:sz w:val="22"/>
        </w:rPr>
        <w:br/>
      </w:r>
      <w:r w:rsidRPr="00315394">
        <w:rPr>
          <w:rStyle w:val="CommentTok"/>
          <w:sz w:val="21"/>
        </w:rPr>
        <w:t xml:space="preserve"> **********************************************************************/</w:t>
      </w:r>
      <w:r w:rsidRPr="00315394">
        <w:rPr>
          <w:sz w:val="22"/>
        </w:rPr>
        <w:br/>
      </w:r>
      <w:r w:rsidRPr="00315394">
        <w:rPr>
          <w:rStyle w:val="PreprocessorTok"/>
          <w:sz w:val="21"/>
        </w:rPr>
        <w:t xml:space="preserve">#include </w:t>
      </w:r>
      <w:r w:rsidRPr="00315394">
        <w:rPr>
          <w:rStyle w:val="ImportTok"/>
          <w:sz w:val="21"/>
        </w:rPr>
        <w:t>&lt;strings.h&gt;</w:t>
      </w:r>
      <w:r w:rsidRPr="00315394">
        <w:rPr>
          <w:sz w:val="22"/>
        </w:rPr>
        <w:br/>
      </w:r>
      <w:r w:rsidRPr="00315394">
        <w:rPr>
          <w:rStyle w:val="DataTypeTok"/>
          <w:sz w:val="21"/>
        </w:rPr>
        <w:t>void</w:t>
      </w:r>
      <w:r w:rsidRPr="00315394">
        <w:rPr>
          <w:rStyle w:val="NormalTok"/>
          <w:sz w:val="21"/>
        </w:rPr>
        <w:t xml:space="preserve"> bzero(</w:t>
      </w:r>
      <w:r w:rsidRPr="00315394">
        <w:rPr>
          <w:rStyle w:val="DataTypeTok"/>
          <w:sz w:val="21"/>
        </w:rPr>
        <w:t>void</w:t>
      </w:r>
      <w:r w:rsidRPr="00315394">
        <w:rPr>
          <w:rStyle w:val="NormalTok"/>
          <w:sz w:val="21"/>
        </w:rPr>
        <w:t xml:space="preserve"> *dest,</w:t>
      </w:r>
      <w:r w:rsidRPr="00315394">
        <w:rPr>
          <w:rStyle w:val="DataTypeTok"/>
          <w:sz w:val="21"/>
        </w:rPr>
        <w:t>size_t</w:t>
      </w:r>
      <w:r w:rsidRPr="00315394">
        <w:rPr>
          <w:rStyle w:val="NormalTok"/>
          <w:sz w:val="21"/>
        </w:rPr>
        <w:t xml:space="preserve"> nbytes);</w:t>
      </w:r>
      <w:r w:rsidRPr="00315394">
        <w:rPr>
          <w:sz w:val="22"/>
        </w:rPr>
        <w:br/>
      </w:r>
      <w:r w:rsidRPr="00315394">
        <w:rPr>
          <w:rStyle w:val="DataTypeTok"/>
          <w:sz w:val="21"/>
        </w:rPr>
        <w:t>void</w:t>
      </w:r>
      <w:r w:rsidRPr="00315394">
        <w:rPr>
          <w:rStyle w:val="NormalTok"/>
          <w:sz w:val="21"/>
        </w:rPr>
        <w:t xml:space="preserve"> bcopy(</w:t>
      </w:r>
      <w:r w:rsidRPr="00315394">
        <w:rPr>
          <w:rStyle w:val="DataTypeTok"/>
          <w:sz w:val="21"/>
        </w:rPr>
        <w:t>const</w:t>
      </w:r>
      <w:r w:rsidRPr="00315394">
        <w:rPr>
          <w:rStyle w:val="NormalTok"/>
          <w:sz w:val="21"/>
        </w:rPr>
        <w:t xml:space="preserve"> </w:t>
      </w:r>
      <w:r w:rsidRPr="00315394">
        <w:rPr>
          <w:rStyle w:val="DataTypeTok"/>
          <w:sz w:val="21"/>
        </w:rPr>
        <w:t>void</w:t>
      </w:r>
      <w:r w:rsidRPr="00315394">
        <w:rPr>
          <w:rStyle w:val="NormalTok"/>
          <w:sz w:val="21"/>
        </w:rPr>
        <w:t xml:space="preserve"> *src,</w:t>
      </w:r>
      <w:r w:rsidRPr="00315394">
        <w:rPr>
          <w:rStyle w:val="DataTypeTok"/>
          <w:sz w:val="21"/>
        </w:rPr>
        <w:t>void</w:t>
      </w:r>
      <w:r w:rsidRPr="00315394">
        <w:rPr>
          <w:rStyle w:val="NormalTok"/>
          <w:sz w:val="21"/>
        </w:rPr>
        <w:t xml:space="preserve"> *dest,</w:t>
      </w:r>
      <w:r w:rsidRPr="00315394">
        <w:rPr>
          <w:rStyle w:val="DataTypeTok"/>
          <w:sz w:val="21"/>
        </w:rPr>
        <w:t>size_t</w:t>
      </w:r>
      <w:r w:rsidRPr="00315394">
        <w:rPr>
          <w:rStyle w:val="NormalTok"/>
          <w:sz w:val="21"/>
        </w:rPr>
        <w:t xml:space="preserve"> nbytes);</w:t>
      </w:r>
      <w:r w:rsidRPr="00315394">
        <w:rPr>
          <w:sz w:val="22"/>
        </w:rPr>
        <w:br/>
      </w:r>
      <w:r w:rsidRPr="00315394">
        <w:rPr>
          <w:rStyle w:val="DataTypeTok"/>
          <w:sz w:val="21"/>
        </w:rPr>
        <w:t>int</w:t>
      </w:r>
      <w:r w:rsidRPr="00315394">
        <w:rPr>
          <w:rStyle w:val="NormalTok"/>
          <w:sz w:val="21"/>
        </w:rPr>
        <w:t xml:space="preserve"> bcmp(</w:t>
      </w:r>
      <w:r w:rsidRPr="00315394">
        <w:rPr>
          <w:rStyle w:val="DataTypeTok"/>
          <w:sz w:val="21"/>
        </w:rPr>
        <w:t>const</w:t>
      </w:r>
      <w:r w:rsidRPr="00315394">
        <w:rPr>
          <w:rStyle w:val="NormalTok"/>
          <w:sz w:val="21"/>
        </w:rPr>
        <w:t xml:space="preserve"> </w:t>
      </w:r>
      <w:r w:rsidRPr="00315394">
        <w:rPr>
          <w:rStyle w:val="DataTypeTok"/>
          <w:sz w:val="21"/>
        </w:rPr>
        <w:t>void</w:t>
      </w:r>
      <w:r w:rsidRPr="00315394">
        <w:rPr>
          <w:rStyle w:val="NormalTok"/>
          <w:sz w:val="21"/>
        </w:rPr>
        <w:t xml:space="preserve"> *ptr1,</w:t>
      </w:r>
      <w:r w:rsidRPr="00315394">
        <w:rPr>
          <w:rStyle w:val="DataTypeTok"/>
          <w:sz w:val="21"/>
        </w:rPr>
        <w:t>const</w:t>
      </w:r>
      <w:r w:rsidRPr="00315394">
        <w:rPr>
          <w:rStyle w:val="NormalTok"/>
          <w:sz w:val="21"/>
        </w:rPr>
        <w:t xml:space="preserve"> </w:t>
      </w:r>
      <w:r w:rsidRPr="00315394">
        <w:rPr>
          <w:rStyle w:val="DataTypeTok"/>
          <w:sz w:val="21"/>
        </w:rPr>
        <w:t>void</w:t>
      </w:r>
      <w:r w:rsidRPr="00315394">
        <w:rPr>
          <w:rStyle w:val="NormalTok"/>
          <w:sz w:val="21"/>
        </w:rPr>
        <w:t xml:space="preserve"> *ptr2,</w:t>
      </w:r>
      <w:r w:rsidRPr="00315394">
        <w:rPr>
          <w:rStyle w:val="DataTypeTok"/>
          <w:sz w:val="21"/>
        </w:rPr>
        <w:t>size_t</w:t>
      </w:r>
      <w:r w:rsidRPr="00315394">
        <w:rPr>
          <w:rStyle w:val="NormalTok"/>
          <w:sz w:val="21"/>
        </w:rPr>
        <w:t xml:space="preserve"> nbytes);</w:t>
      </w:r>
      <w:r w:rsidRPr="00315394">
        <w:rPr>
          <w:sz w:val="22"/>
        </w:rPr>
        <w:br/>
      </w:r>
      <w:r w:rsidRPr="00315394">
        <w:rPr>
          <w:sz w:val="22"/>
        </w:rPr>
        <w:br/>
      </w:r>
      <w:r w:rsidRPr="00315394">
        <w:rPr>
          <w:rStyle w:val="CommentTok"/>
          <w:sz w:val="21"/>
        </w:rPr>
        <w:t>/***********************************************************************</w:t>
      </w:r>
      <w:r w:rsidRPr="00315394">
        <w:rPr>
          <w:sz w:val="22"/>
        </w:rPr>
        <w:br/>
      </w:r>
      <w:r w:rsidRPr="00315394">
        <w:rPr>
          <w:rStyle w:val="CommentTok"/>
          <w:sz w:val="21"/>
        </w:rPr>
        <w:t xml:space="preserve"> *  </w:t>
      </w:r>
      <w:r w:rsidRPr="00315394">
        <w:rPr>
          <w:rStyle w:val="CommentTok"/>
          <w:sz w:val="21"/>
        </w:rPr>
        <w:t>第二组：起源于</w:t>
      </w:r>
      <w:r w:rsidRPr="00315394">
        <w:rPr>
          <w:rStyle w:val="CommentTok"/>
          <w:sz w:val="21"/>
        </w:rPr>
        <w:t>ANSI C</w:t>
      </w:r>
      <w:r w:rsidRPr="00315394">
        <w:rPr>
          <w:rStyle w:val="CommentTok"/>
          <w:sz w:val="21"/>
        </w:rPr>
        <w:t>，支持</w:t>
      </w:r>
      <w:r w:rsidRPr="00315394">
        <w:rPr>
          <w:rStyle w:val="CommentTok"/>
          <w:sz w:val="21"/>
        </w:rPr>
        <w:t>ANSI C</w:t>
      </w:r>
      <w:r w:rsidRPr="00315394">
        <w:rPr>
          <w:rStyle w:val="CommentTok"/>
          <w:sz w:val="21"/>
        </w:rPr>
        <w:t>函数库的所有系统都提供</w:t>
      </w:r>
      <w:r w:rsidRPr="00315394">
        <w:rPr>
          <w:sz w:val="22"/>
        </w:rPr>
        <w:br/>
      </w:r>
      <w:r w:rsidRPr="00315394">
        <w:rPr>
          <w:rStyle w:val="CommentTok"/>
          <w:sz w:val="21"/>
        </w:rPr>
        <w:t xml:space="preserve"> **********************************************************************/</w:t>
      </w:r>
      <w:r w:rsidRPr="00315394">
        <w:rPr>
          <w:sz w:val="22"/>
        </w:rPr>
        <w:br/>
      </w:r>
      <w:r w:rsidRPr="00315394">
        <w:rPr>
          <w:rStyle w:val="PreprocessorTok"/>
          <w:sz w:val="21"/>
        </w:rPr>
        <w:t xml:space="preserve">#include </w:t>
      </w:r>
      <w:r w:rsidRPr="00315394">
        <w:rPr>
          <w:rStyle w:val="ImportTok"/>
          <w:sz w:val="21"/>
        </w:rPr>
        <w:t>&lt;string.h&gt;</w:t>
      </w:r>
      <w:r w:rsidRPr="00315394">
        <w:rPr>
          <w:sz w:val="22"/>
        </w:rPr>
        <w:br/>
      </w:r>
      <w:r w:rsidRPr="00315394">
        <w:rPr>
          <w:rStyle w:val="DataTypeTok"/>
          <w:sz w:val="21"/>
        </w:rPr>
        <w:t>void</w:t>
      </w:r>
      <w:r w:rsidRPr="00315394">
        <w:rPr>
          <w:rStyle w:val="NormalTok"/>
          <w:sz w:val="21"/>
        </w:rPr>
        <w:t>* memset(</w:t>
      </w:r>
      <w:r w:rsidRPr="00315394">
        <w:rPr>
          <w:rStyle w:val="DataTypeTok"/>
          <w:sz w:val="21"/>
        </w:rPr>
        <w:t>void</w:t>
      </w:r>
      <w:r w:rsidRPr="00315394">
        <w:rPr>
          <w:rStyle w:val="NormalTok"/>
          <w:sz w:val="21"/>
        </w:rPr>
        <w:t xml:space="preserve"> *dest,</w:t>
      </w:r>
      <w:r w:rsidRPr="00315394">
        <w:rPr>
          <w:rStyle w:val="DataTypeTok"/>
          <w:sz w:val="21"/>
        </w:rPr>
        <w:t>int</w:t>
      </w:r>
      <w:r w:rsidRPr="00315394">
        <w:rPr>
          <w:rStyle w:val="NormalTok"/>
          <w:sz w:val="21"/>
        </w:rPr>
        <w:t xml:space="preserve"> c,</w:t>
      </w:r>
      <w:r w:rsidRPr="00315394">
        <w:rPr>
          <w:rStyle w:val="DataTypeTok"/>
          <w:sz w:val="21"/>
        </w:rPr>
        <w:t>size_t</w:t>
      </w:r>
      <w:r w:rsidRPr="00315394">
        <w:rPr>
          <w:rStyle w:val="NormalTok"/>
          <w:sz w:val="21"/>
        </w:rPr>
        <w:t xml:space="preserve"> len);</w:t>
      </w:r>
      <w:r w:rsidRPr="00315394">
        <w:rPr>
          <w:sz w:val="22"/>
        </w:rPr>
        <w:br/>
      </w:r>
      <w:r w:rsidRPr="00315394">
        <w:rPr>
          <w:rStyle w:val="DataTypeTok"/>
          <w:sz w:val="21"/>
        </w:rPr>
        <w:t>void</w:t>
      </w:r>
      <w:r w:rsidRPr="00315394">
        <w:rPr>
          <w:rStyle w:val="NormalTok"/>
          <w:sz w:val="21"/>
        </w:rPr>
        <w:t>* memcpy(</w:t>
      </w:r>
      <w:r w:rsidRPr="00315394">
        <w:rPr>
          <w:rStyle w:val="DataTypeTok"/>
          <w:sz w:val="21"/>
        </w:rPr>
        <w:t>void</w:t>
      </w:r>
      <w:r w:rsidRPr="00315394">
        <w:rPr>
          <w:rStyle w:val="NormalTok"/>
          <w:sz w:val="21"/>
        </w:rPr>
        <w:t xml:space="preserve"> *dest,</w:t>
      </w:r>
      <w:r w:rsidRPr="00315394">
        <w:rPr>
          <w:rStyle w:val="DataTypeTok"/>
          <w:sz w:val="21"/>
        </w:rPr>
        <w:t>const</w:t>
      </w:r>
      <w:r w:rsidRPr="00315394">
        <w:rPr>
          <w:rStyle w:val="NormalTok"/>
          <w:sz w:val="21"/>
        </w:rPr>
        <w:t xml:space="preserve"> </w:t>
      </w:r>
      <w:r w:rsidRPr="00315394">
        <w:rPr>
          <w:rStyle w:val="DataTypeTok"/>
          <w:sz w:val="21"/>
        </w:rPr>
        <w:t>void</w:t>
      </w:r>
      <w:r w:rsidRPr="00315394">
        <w:rPr>
          <w:rStyle w:val="NormalTok"/>
          <w:sz w:val="21"/>
        </w:rPr>
        <w:t xml:space="preserve"> *src,</w:t>
      </w:r>
      <w:r w:rsidRPr="00315394">
        <w:rPr>
          <w:rStyle w:val="DataTypeTok"/>
          <w:sz w:val="21"/>
        </w:rPr>
        <w:t>size_t</w:t>
      </w:r>
      <w:r w:rsidRPr="00315394">
        <w:rPr>
          <w:rStyle w:val="NormalTok"/>
          <w:sz w:val="21"/>
        </w:rPr>
        <w:t xml:space="preserve"> nbytes);</w:t>
      </w:r>
      <w:r w:rsidRPr="00315394">
        <w:rPr>
          <w:sz w:val="22"/>
        </w:rPr>
        <w:br/>
      </w:r>
      <w:r w:rsidRPr="00315394">
        <w:rPr>
          <w:rStyle w:val="DataTypeTok"/>
          <w:sz w:val="21"/>
        </w:rPr>
        <w:t>int</w:t>
      </w:r>
      <w:r w:rsidRPr="00315394">
        <w:rPr>
          <w:rStyle w:val="NormalTok"/>
          <w:sz w:val="21"/>
        </w:rPr>
        <w:t xml:space="preserve"> memcmp(</w:t>
      </w:r>
      <w:r w:rsidRPr="00315394">
        <w:rPr>
          <w:rStyle w:val="DataTypeTok"/>
          <w:sz w:val="21"/>
        </w:rPr>
        <w:t>const</w:t>
      </w:r>
      <w:r w:rsidRPr="00315394">
        <w:rPr>
          <w:rStyle w:val="NormalTok"/>
          <w:sz w:val="21"/>
        </w:rPr>
        <w:t xml:space="preserve"> </w:t>
      </w:r>
      <w:r w:rsidRPr="00315394">
        <w:rPr>
          <w:rStyle w:val="DataTypeTok"/>
          <w:sz w:val="21"/>
        </w:rPr>
        <w:t>void</w:t>
      </w:r>
      <w:r w:rsidRPr="00315394">
        <w:rPr>
          <w:rStyle w:val="NormalTok"/>
          <w:sz w:val="21"/>
        </w:rPr>
        <w:t xml:space="preserve"> *ptr1,</w:t>
      </w:r>
      <w:r w:rsidRPr="00315394">
        <w:rPr>
          <w:rStyle w:val="DataTypeTok"/>
          <w:sz w:val="21"/>
        </w:rPr>
        <w:t>const</w:t>
      </w:r>
      <w:r w:rsidRPr="00315394">
        <w:rPr>
          <w:rStyle w:val="NormalTok"/>
          <w:sz w:val="21"/>
        </w:rPr>
        <w:t xml:space="preserve"> </w:t>
      </w:r>
      <w:r w:rsidRPr="00315394">
        <w:rPr>
          <w:rStyle w:val="DataTypeTok"/>
          <w:sz w:val="21"/>
        </w:rPr>
        <w:t>void</w:t>
      </w:r>
      <w:r w:rsidRPr="00315394">
        <w:rPr>
          <w:rStyle w:val="NormalTok"/>
          <w:sz w:val="21"/>
        </w:rPr>
        <w:t xml:space="preserve"> *ptr2,</w:t>
      </w:r>
      <w:r w:rsidRPr="00315394">
        <w:rPr>
          <w:rStyle w:val="DataTypeTok"/>
          <w:sz w:val="21"/>
        </w:rPr>
        <w:t>size_t</w:t>
      </w:r>
      <w:r w:rsidRPr="00315394">
        <w:rPr>
          <w:rStyle w:val="NormalTok"/>
          <w:sz w:val="21"/>
        </w:rPr>
        <w:t xml:space="preserve"> nbytes);</w:t>
      </w:r>
    </w:p>
    <w:p w:rsidR="00C271A0" w:rsidRPr="00315394" w:rsidRDefault="00560306" w:rsidP="00DE4DC2">
      <w:pPr>
        <w:pStyle w:val="Compact"/>
        <w:numPr>
          <w:ilvl w:val="0"/>
          <w:numId w:val="58"/>
        </w:numPr>
        <w:adjustRightInd w:val="0"/>
        <w:snapToGrid w:val="0"/>
        <w:spacing w:before="0" w:after="0"/>
        <w:contextualSpacing/>
        <w:rPr>
          <w:sz w:val="22"/>
        </w:rPr>
      </w:pPr>
      <w:r w:rsidRPr="00315394">
        <w:rPr>
          <w:sz w:val="22"/>
        </w:rPr>
        <w:t>bzero</w:t>
      </w:r>
      <w:r w:rsidRPr="00315394">
        <w:rPr>
          <w:sz w:val="22"/>
        </w:rPr>
        <w:t>相比于</w:t>
      </w:r>
      <w:r w:rsidRPr="00315394">
        <w:rPr>
          <w:sz w:val="22"/>
        </w:rPr>
        <w:t>memset</w:t>
      </w:r>
      <w:r w:rsidRPr="00315394">
        <w:rPr>
          <w:sz w:val="22"/>
        </w:rPr>
        <w:t>只有</w:t>
      </w:r>
      <w:r w:rsidRPr="00315394">
        <w:rPr>
          <w:sz w:val="22"/>
        </w:rPr>
        <w:t>2</w:t>
      </w:r>
      <w:r w:rsidRPr="00315394">
        <w:rPr>
          <w:sz w:val="22"/>
        </w:rPr>
        <w:t>个参数</w:t>
      </w:r>
    </w:p>
    <w:p w:rsidR="00C271A0" w:rsidRPr="00315394" w:rsidRDefault="00560306" w:rsidP="00DE4DC2">
      <w:pPr>
        <w:pStyle w:val="Compact"/>
        <w:numPr>
          <w:ilvl w:val="0"/>
          <w:numId w:val="58"/>
        </w:numPr>
        <w:adjustRightInd w:val="0"/>
        <w:snapToGrid w:val="0"/>
        <w:spacing w:before="0" w:after="0"/>
        <w:contextualSpacing/>
        <w:rPr>
          <w:sz w:val="22"/>
        </w:rPr>
      </w:pPr>
      <w:r w:rsidRPr="00315394">
        <w:rPr>
          <w:sz w:val="22"/>
        </w:rPr>
        <w:t>bcopy</w:t>
      </w:r>
      <w:r w:rsidRPr="00315394">
        <w:rPr>
          <w:sz w:val="22"/>
        </w:rPr>
        <w:t>能够正确处理源</w:t>
      </w:r>
      <w:r w:rsidRPr="00315394">
        <w:rPr>
          <w:sz w:val="22"/>
        </w:rPr>
        <w:t>“</w:t>
      </w:r>
      <w:r w:rsidRPr="00315394">
        <w:rPr>
          <w:sz w:val="22"/>
        </w:rPr>
        <w:t>字节串</w:t>
      </w:r>
      <w:r w:rsidRPr="00315394">
        <w:rPr>
          <w:sz w:val="22"/>
        </w:rPr>
        <w:t>”</w:t>
      </w:r>
      <w:r w:rsidRPr="00315394">
        <w:rPr>
          <w:sz w:val="22"/>
        </w:rPr>
        <w:t>与目标</w:t>
      </w:r>
      <w:r w:rsidRPr="00315394">
        <w:rPr>
          <w:sz w:val="22"/>
        </w:rPr>
        <w:t>“</w:t>
      </w:r>
      <w:r w:rsidRPr="00315394">
        <w:rPr>
          <w:sz w:val="22"/>
        </w:rPr>
        <w:t>字节串</w:t>
      </w:r>
      <w:r w:rsidRPr="00315394">
        <w:rPr>
          <w:sz w:val="22"/>
        </w:rPr>
        <w:t>”</w:t>
      </w:r>
      <w:r w:rsidRPr="00315394">
        <w:rPr>
          <w:sz w:val="22"/>
        </w:rPr>
        <w:t>重叠，</w:t>
      </w:r>
      <w:r w:rsidRPr="00315394">
        <w:rPr>
          <w:sz w:val="22"/>
        </w:rPr>
        <w:t>memcpy</w:t>
      </w:r>
      <w:r w:rsidRPr="00315394">
        <w:rPr>
          <w:sz w:val="22"/>
        </w:rPr>
        <w:t>不行（可以用</w:t>
      </w:r>
      <w:r w:rsidRPr="00315394">
        <w:rPr>
          <w:sz w:val="22"/>
        </w:rPr>
        <w:t>memmove</w:t>
      </w:r>
      <w:r w:rsidRPr="00315394">
        <w:rPr>
          <w:sz w:val="22"/>
        </w:rPr>
        <w:t>）</w:t>
      </w:r>
    </w:p>
    <w:p w:rsidR="00C271A0" w:rsidRPr="00315394" w:rsidRDefault="00560306" w:rsidP="00DE4DC2">
      <w:pPr>
        <w:pStyle w:val="a8"/>
        <w:adjustRightInd w:val="0"/>
        <w:snapToGrid w:val="0"/>
        <w:spacing w:before="0" w:after="0"/>
        <w:contextualSpacing/>
        <w:rPr>
          <w:sz w:val="18"/>
        </w:rPr>
      </w:pPr>
      <w:r w:rsidRPr="00315394">
        <w:rPr>
          <w:sz w:val="18"/>
        </w:rPr>
        <w:t>bzero</w:t>
      </w:r>
      <w:r w:rsidRPr="00315394">
        <w:rPr>
          <w:sz w:val="18"/>
        </w:rPr>
        <w:t>和</w:t>
      </w:r>
      <w:r w:rsidRPr="00315394">
        <w:rPr>
          <w:sz w:val="18"/>
        </w:rPr>
        <w:t>memset</w:t>
      </w:r>
      <w:r w:rsidRPr="00315394">
        <w:rPr>
          <w:sz w:val="18"/>
        </w:rPr>
        <w:t>可用于</w:t>
      </w:r>
      <w:r w:rsidRPr="00315394">
        <w:rPr>
          <w:b/>
          <w:sz w:val="18"/>
        </w:rPr>
        <w:t>套接字地址结构</w:t>
      </w:r>
      <w:r w:rsidRPr="00315394">
        <w:rPr>
          <w:sz w:val="18"/>
        </w:rPr>
        <w:t>的初始化</w:t>
      </w:r>
    </w:p>
    <w:p w:rsidR="00C271A0" w:rsidRPr="00315394" w:rsidRDefault="00560306" w:rsidP="00DE4DC2">
      <w:pPr>
        <w:pStyle w:val="Heading3"/>
        <w:adjustRightInd w:val="0"/>
        <w:snapToGrid w:val="0"/>
        <w:spacing w:before="0"/>
        <w:contextualSpacing/>
        <w:outlineLvl w:val="0"/>
        <w:rPr>
          <w:sz w:val="24"/>
        </w:rPr>
      </w:pPr>
      <w:bookmarkStart w:id="16" w:name="字节序"/>
      <w:bookmarkStart w:id="17" w:name="_Toc8031411"/>
      <w:r w:rsidRPr="00315394">
        <w:rPr>
          <w:sz w:val="24"/>
        </w:rPr>
        <w:t xml:space="preserve">2.3 </w:t>
      </w:r>
      <w:r w:rsidRPr="00315394">
        <w:rPr>
          <w:sz w:val="24"/>
        </w:rPr>
        <w:t>字节序</w:t>
      </w:r>
      <w:bookmarkEnd w:id="16"/>
      <w:bookmarkEnd w:id="17"/>
    </w:p>
    <w:p w:rsidR="00C271A0" w:rsidRPr="00315394" w:rsidRDefault="00560306" w:rsidP="00DE4DC2">
      <w:pPr>
        <w:pStyle w:val="Compact"/>
        <w:numPr>
          <w:ilvl w:val="0"/>
          <w:numId w:val="59"/>
        </w:numPr>
        <w:adjustRightInd w:val="0"/>
        <w:snapToGrid w:val="0"/>
        <w:spacing w:before="0" w:after="0"/>
        <w:contextualSpacing/>
        <w:rPr>
          <w:sz w:val="22"/>
        </w:rPr>
      </w:pPr>
      <w:r w:rsidRPr="00315394">
        <w:rPr>
          <w:b/>
          <w:sz w:val="22"/>
        </w:rPr>
        <w:t>小端字节序</w:t>
      </w:r>
      <w:r w:rsidRPr="00315394">
        <w:rPr>
          <w:sz w:val="22"/>
        </w:rPr>
        <w:t>：高序字节存储在高地址，低序字节存储在低地址</w:t>
      </w:r>
    </w:p>
    <w:p w:rsidR="00C271A0" w:rsidRPr="00315394" w:rsidRDefault="00560306" w:rsidP="00DE4DC2">
      <w:pPr>
        <w:pStyle w:val="Compact"/>
        <w:numPr>
          <w:ilvl w:val="0"/>
          <w:numId w:val="59"/>
        </w:numPr>
        <w:adjustRightInd w:val="0"/>
        <w:snapToGrid w:val="0"/>
        <w:spacing w:before="0" w:after="0"/>
        <w:contextualSpacing/>
        <w:rPr>
          <w:sz w:val="22"/>
        </w:rPr>
      </w:pPr>
      <w:r w:rsidRPr="00315394">
        <w:rPr>
          <w:b/>
          <w:sz w:val="22"/>
        </w:rPr>
        <w:t>大端字节序</w:t>
      </w:r>
      <w:r w:rsidRPr="00315394">
        <w:rPr>
          <w:sz w:val="22"/>
        </w:rPr>
        <w:t>：高序字节存储在低地址，低序字节存储在高地址</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60"/>
        </w:numPr>
        <w:adjustRightInd w:val="0"/>
        <w:snapToGrid w:val="0"/>
        <w:spacing w:before="0" w:after="0"/>
        <w:contextualSpacing/>
        <w:rPr>
          <w:sz w:val="22"/>
        </w:rPr>
      </w:pPr>
      <w:r w:rsidRPr="00315394">
        <w:rPr>
          <w:b/>
          <w:sz w:val="22"/>
        </w:rPr>
        <w:t>主机字节序</w:t>
      </w:r>
      <w:r w:rsidRPr="00315394">
        <w:rPr>
          <w:sz w:val="22"/>
        </w:rPr>
        <w:t>：某个给定系统所用的字节序</w:t>
      </w:r>
    </w:p>
    <w:p w:rsidR="00C271A0" w:rsidRPr="00315394" w:rsidRDefault="00560306" w:rsidP="00DE4DC2">
      <w:pPr>
        <w:pStyle w:val="Compact"/>
        <w:numPr>
          <w:ilvl w:val="0"/>
          <w:numId w:val="60"/>
        </w:numPr>
        <w:adjustRightInd w:val="0"/>
        <w:snapToGrid w:val="0"/>
        <w:spacing w:before="0" w:after="0"/>
        <w:contextualSpacing/>
        <w:rPr>
          <w:sz w:val="22"/>
        </w:rPr>
      </w:pPr>
      <w:r w:rsidRPr="00315394">
        <w:rPr>
          <w:b/>
          <w:sz w:val="22"/>
        </w:rPr>
        <w:lastRenderedPageBreak/>
        <w:t>网络字节序</w:t>
      </w:r>
      <w:r w:rsidRPr="00315394">
        <w:rPr>
          <w:sz w:val="22"/>
        </w:rPr>
        <w:t>：网络协议必须指定一个网络字节序。举例来说，在每个</w:t>
      </w:r>
      <w:r w:rsidRPr="00315394">
        <w:rPr>
          <w:sz w:val="22"/>
        </w:rPr>
        <w:t>TCP</w:t>
      </w:r>
      <w:r w:rsidRPr="00315394">
        <w:rPr>
          <w:sz w:val="22"/>
        </w:rPr>
        <w:t>分节中都有</w:t>
      </w:r>
      <w:r w:rsidRPr="00315394">
        <w:rPr>
          <w:sz w:val="22"/>
        </w:rPr>
        <w:t>16</w:t>
      </w:r>
      <w:r w:rsidRPr="00315394">
        <w:rPr>
          <w:sz w:val="22"/>
        </w:rPr>
        <w:t>位的端口号和</w:t>
      </w:r>
      <w:r w:rsidRPr="00315394">
        <w:rPr>
          <w:sz w:val="22"/>
        </w:rPr>
        <w:t>32</w:t>
      </w:r>
      <w:r w:rsidRPr="00315394">
        <w:rPr>
          <w:sz w:val="22"/>
        </w:rPr>
        <w:t>位的</w:t>
      </w:r>
      <w:r w:rsidRPr="00315394">
        <w:rPr>
          <w:sz w:val="22"/>
        </w:rPr>
        <w:t>IPv4</w:t>
      </w:r>
      <w:r w:rsidRPr="00315394">
        <w:rPr>
          <w:sz w:val="22"/>
        </w:rPr>
        <w:t>地址。发送协议栈和接收协议栈必须就这些多字节字段各个字节的传送顺序达成一致（</w:t>
      </w:r>
      <w:r w:rsidRPr="00315394">
        <w:rPr>
          <w:b/>
          <w:sz w:val="22"/>
        </w:rPr>
        <w:t>网际协议使用大端字节序</w:t>
      </w:r>
      <w:r w:rsidRPr="00315394">
        <w:rPr>
          <w:sz w:val="22"/>
        </w:rPr>
        <w:t>传送这些多字节整数）</w:t>
      </w:r>
    </w:p>
    <w:p w:rsidR="00C271A0" w:rsidRPr="00315394" w:rsidRDefault="00560306" w:rsidP="00DE4DC2">
      <w:pPr>
        <w:pStyle w:val="FirstParagraph"/>
        <w:adjustRightInd w:val="0"/>
        <w:snapToGrid w:val="0"/>
        <w:spacing w:before="0" w:after="0"/>
        <w:contextualSpacing/>
        <w:rPr>
          <w:sz w:val="22"/>
        </w:rPr>
      </w:pPr>
      <w:r w:rsidRPr="00315394">
        <w:rPr>
          <w:sz w:val="22"/>
        </w:rPr>
        <w:t>从理论上说，具体实现可以按主机字节序存储套接字地址结构中的各个字段，等到需要在这些字段和协议首部相应字段之间移动时，再在主机字节序和网络字节序之间进行转换，让我们免于操心转换细节。然而由于历史原因和</w:t>
      </w:r>
      <w:r w:rsidRPr="00315394">
        <w:rPr>
          <w:sz w:val="22"/>
        </w:rPr>
        <w:t>POSIX</w:t>
      </w:r>
      <w:r w:rsidRPr="00315394">
        <w:rPr>
          <w:sz w:val="22"/>
        </w:rPr>
        <w:t>规范的规定，</w:t>
      </w:r>
      <w:r w:rsidRPr="00315394">
        <w:rPr>
          <w:b/>
          <w:sz w:val="22"/>
        </w:rPr>
        <w:t>套接字地址结构中的某些字段必须按照网络字节序进行维护</w:t>
      </w:r>
    </w:p>
    <w:p w:rsidR="00C271A0" w:rsidRPr="00315394" w:rsidRDefault="00560306" w:rsidP="00DE4DC2">
      <w:pPr>
        <w:pStyle w:val="Heading4"/>
        <w:adjustRightInd w:val="0"/>
        <w:snapToGrid w:val="0"/>
        <w:spacing w:before="0"/>
        <w:contextualSpacing/>
        <w:rPr>
          <w:sz w:val="22"/>
        </w:rPr>
      </w:pPr>
      <w:bookmarkStart w:id="18" w:name="主机字节序与网络字节序的转换函数"/>
      <w:r w:rsidRPr="00315394">
        <w:rPr>
          <w:sz w:val="22"/>
        </w:rPr>
        <w:t>主机字节序与网络字节序的转换函数</w:t>
      </w:r>
      <w:bookmarkEnd w:id="18"/>
    </w:p>
    <w:p w:rsidR="00C271A0" w:rsidRPr="00315394" w:rsidRDefault="00560306" w:rsidP="00DE4DC2">
      <w:pPr>
        <w:pStyle w:val="SourceCode"/>
        <w:wordWrap/>
        <w:adjustRightInd w:val="0"/>
        <w:snapToGrid w:val="0"/>
        <w:spacing w:after="0"/>
        <w:contextualSpacing/>
        <w:rPr>
          <w:sz w:val="22"/>
        </w:rPr>
      </w:pPr>
      <w:r w:rsidRPr="00315394">
        <w:rPr>
          <w:rStyle w:val="PreprocessorTok"/>
          <w:sz w:val="21"/>
        </w:rPr>
        <w:t xml:space="preserve">#include </w:t>
      </w:r>
      <w:r w:rsidRPr="00315394">
        <w:rPr>
          <w:rStyle w:val="ImportTok"/>
          <w:sz w:val="21"/>
        </w:rPr>
        <w:t>&lt;netinet/in.h&gt;</w:t>
      </w:r>
      <w:r w:rsidRPr="00315394">
        <w:rPr>
          <w:sz w:val="22"/>
        </w:rPr>
        <w:br/>
      </w:r>
      <w:r w:rsidRPr="00315394">
        <w:rPr>
          <w:sz w:val="22"/>
        </w:rPr>
        <w:br/>
      </w:r>
      <w:r w:rsidRPr="00315394">
        <w:rPr>
          <w:rStyle w:val="CommentTok"/>
          <w:sz w:val="21"/>
        </w:rPr>
        <w:t>/***********************************************</w:t>
      </w:r>
      <w:r w:rsidRPr="00315394">
        <w:rPr>
          <w:sz w:val="22"/>
        </w:rPr>
        <w:br/>
      </w:r>
      <w:r w:rsidRPr="00315394">
        <w:rPr>
          <w:rStyle w:val="CommentTok"/>
          <w:sz w:val="21"/>
        </w:rPr>
        <w:t xml:space="preserve"> * </w:t>
      </w:r>
      <w:r w:rsidRPr="00315394">
        <w:rPr>
          <w:rStyle w:val="CommentTok"/>
          <w:sz w:val="21"/>
        </w:rPr>
        <w:t>主机字节序</w:t>
      </w:r>
      <w:r w:rsidRPr="00315394">
        <w:rPr>
          <w:rStyle w:val="CommentTok"/>
          <w:sz w:val="21"/>
        </w:rPr>
        <w:t xml:space="preserve"> -&gt; </w:t>
      </w:r>
      <w:r w:rsidRPr="00315394">
        <w:rPr>
          <w:rStyle w:val="CommentTok"/>
          <w:sz w:val="21"/>
        </w:rPr>
        <w:t>网络字节序</w:t>
      </w:r>
      <w:r w:rsidRPr="00315394">
        <w:rPr>
          <w:sz w:val="22"/>
        </w:rPr>
        <w:br/>
      </w:r>
      <w:r w:rsidRPr="00315394">
        <w:rPr>
          <w:rStyle w:val="CommentTok"/>
          <w:sz w:val="21"/>
        </w:rPr>
        <w:t xml:space="preserve"> ***********************************************/</w:t>
      </w:r>
      <w:r w:rsidRPr="00315394">
        <w:rPr>
          <w:sz w:val="22"/>
        </w:rPr>
        <w:br/>
      </w:r>
      <w:r w:rsidRPr="00315394">
        <w:rPr>
          <w:rStyle w:val="DataTypeTok"/>
          <w:sz w:val="21"/>
        </w:rPr>
        <w:t>uint16_t</w:t>
      </w:r>
      <w:r w:rsidRPr="00315394">
        <w:rPr>
          <w:rStyle w:val="NormalTok"/>
          <w:sz w:val="21"/>
        </w:rPr>
        <w:t xml:space="preserve"> htons(</w:t>
      </w:r>
      <w:r w:rsidRPr="00315394">
        <w:rPr>
          <w:rStyle w:val="DataTypeTok"/>
          <w:sz w:val="21"/>
        </w:rPr>
        <w:t>uint16_t</w:t>
      </w:r>
      <w:r w:rsidRPr="00315394">
        <w:rPr>
          <w:rStyle w:val="NormalTok"/>
          <w:sz w:val="21"/>
        </w:rPr>
        <w:t xml:space="preserve"> host16bitvalue);</w:t>
      </w:r>
      <w:r w:rsidRPr="00315394">
        <w:rPr>
          <w:sz w:val="22"/>
        </w:rPr>
        <w:br/>
      </w:r>
      <w:r w:rsidRPr="00315394">
        <w:rPr>
          <w:rStyle w:val="DataTypeTok"/>
          <w:sz w:val="21"/>
        </w:rPr>
        <w:t>uint32_t</w:t>
      </w:r>
      <w:r w:rsidRPr="00315394">
        <w:rPr>
          <w:rStyle w:val="NormalTok"/>
          <w:sz w:val="21"/>
        </w:rPr>
        <w:t xml:space="preserve"> htonl(</w:t>
      </w:r>
      <w:r w:rsidRPr="00315394">
        <w:rPr>
          <w:rStyle w:val="DataTypeTok"/>
          <w:sz w:val="21"/>
        </w:rPr>
        <w:t>uint32_t</w:t>
      </w:r>
      <w:r w:rsidRPr="00315394">
        <w:rPr>
          <w:rStyle w:val="NormalTok"/>
          <w:sz w:val="21"/>
        </w:rPr>
        <w:t xml:space="preserve"> host32bitvalue);</w:t>
      </w:r>
      <w:r w:rsidRPr="00315394">
        <w:rPr>
          <w:sz w:val="22"/>
        </w:rPr>
        <w:br/>
      </w:r>
      <w:r w:rsidRPr="00315394">
        <w:rPr>
          <w:sz w:val="22"/>
        </w:rPr>
        <w:br/>
      </w:r>
      <w:r w:rsidRPr="00315394">
        <w:rPr>
          <w:rStyle w:val="CommentTok"/>
          <w:sz w:val="21"/>
        </w:rPr>
        <w:t>/***********************************************</w:t>
      </w:r>
      <w:r w:rsidRPr="00315394">
        <w:rPr>
          <w:sz w:val="22"/>
        </w:rPr>
        <w:br/>
      </w:r>
      <w:r w:rsidRPr="00315394">
        <w:rPr>
          <w:rStyle w:val="CommentTok"/>
          <w:sz w:val="21"/>
        </w:rPr>
        <w:t xml:space="preserve"> * </w:t>
      </w:r>
      <w:r w:rsidRPr="00315394">
        <w:rPr>
          <w:rStyle w:val="CommentTok"/>
          <w:sz w:val="21"/>
        </w:rPr>
        <w:t>网络字节序</w:t>
      </w:r>
      <w:r w:rsidRPr="00315394">
        <w:rPr>
          <w:rStyle w:val="CommentTok"/>
          <w:sz w:val="21"/>
        </w:rPr>
        <w:t xml:space="preserve"> -&gt; </w:t>
      </w:r>
      <w:r w:rsidRPr="00315394">
        <w:rPr>
          <w:rStyle w:val="CommentTok"/>
          <w:sz w:val="21"/>
        </w:rPr>
        <w:t>主机字节序</w:t>
      </w:r>
      <w:r w:rsidRPr="00315394">
        <w:rPr>
          <w:sz w:val="22"/>
        </w:rPr>
        <w:br/>
      </w:r>
      <w:r w:rsidRPr="00315394">
        <w:rPr>
          <w:rStyle w:val="CommentTok"/>
          <w:sz w:val="21"/>
        </w:rPr>
        <w:t xml:space="preserve"> ***********************************************/</w:t>
      </w:r>
      <w:r w:rsidRPr="00315394">
        <w:rPr>
          <w:sz w:val="22"/>
        </w:rPr>
        <w:br/>
      </w:r>
      <w:r w:rsidRPr="00315394">
        <w:rPr>
          <w:rStyle w:val="DataTypeTok"/>
          <w:sz w:val="21"/>
        </w:rPr>
        <w:t>uint16_t</w:t>
      </w:r>
      <w:r w:rsidRPr="00315394">
        <w:rPr>
          <w:rStyle w:val="NormalTok"/>
          <w:sz w:val="21"/>
        </w:rPr>
        <w:t xml:space="preserve"> ntohs(</w:t>
      </w:r>
      <w:r w:rsidRPr="00315394">
        <w:rPr>
          <w:rStyle w:val="DataTypeTok"/>
          <w:sz w:val="21"/>
        </w:rPr>
        <w:t>uint16_t</w:t>
      </w:r>
      <w:r w:rsidRPr="00315394">
        <w:rPr>
          <w:rStyle w:val="NormalTok"/>
          <w:sz w:val="21"/>
        </w:rPr>
        <w:t xml:space="preserve"> net16bitvalue);</w:t>
      </w:r>
      <w:r w:rsidRPr="00315394">
        <w:rPr>
          <w:sz w:val="22"/>
        </w:rPr>
        <w:br/>
      </w:r>
      <w:r w:rsidRPr="00315394">
        <w:rPr>
          <w:rStyle w:val="DataTypeTok"/>
          <w:sz w:val="21"/>
        </w:rPr>
        <w:t>uint32_t</w:t>
      </w:r>
      <w:r w:rsidRPr="00315394">
        <w:rPr>
          <w:rStyle w:val="NormalTok"/>
          <w:sz w:val="21"/>
        </w:rPr>
        <w:t xml:space="preserve"> ntohl(</w:t>
      </w:r>
      <w:r w:rsidRPr="00315394">
        <w:rPr>
          <w:rStyle w:val="DataTypeTok"/>
          <w:sz w:val="21"/>
        </w:rPr>
        <w:t>uint32_t</w:t>
      </w:r>
      <w:r w:rsidRPr="00315394">
        <w:rPr>
          <w:rStyle w:val="NormalTok"/>
          <w:sz w:val="21"/>
        </w:rPr>
        <w:t xml:space="preserve"> net32bitvalue);</w:t>
      </w:r>
    </w:p>
    <w:p w:rsidR="00C271A0" w:rsidRPr="00315394" w:rsidRDefault="00560306" w:rsidP="00DE4DC2">
      <w:pPr>
        <w:pStyle w:val="Heading3"/>
        <w:adjustRightInd w:val="0"/>
        <w:snapToGrid w:val="0"/>
        <w:spacing w:before="0"/>
        <w:contextualSpacing/>
        <w:outlineLvl w:val="0"/>
        <w:rPr>
          <w:sz w:val="24"/>
        </w:rPr>
      </w:pPr>
      <w:bookmarkStart w:id="19" w:name="地址转换"/>
      <w:bookmarkStart w:id="20" w:name="_Toc8031412"/>
      <w:r w:rsidRPr="00315394">
        <w:rPr>
          <w:sz w:val="24"/>
        </w:rPr>
        <w:t xml:space="preserve">2.4 </w:t>
      </w:r>
      <w:r w:rsidRPr="00315394">
        <w:rPr>
          <w:sz w:val="24"/>
        </w:rPr>
        <w:t>地址转换</w:t>
      </w:r>
      <w:bookmarkEnd w:id="19"/>
      <w:bookmarkEnd w:id="20"/>
    </w:p>
    <w:p w:rsidR="00C271A0" w:rsidRPr="00315394" w:rsidRDefault="00560306" w:rsidP="00DE4DC2">
      <w:pPr>
        <w:pStyle w:val="FirstParagraph"/>
        <w:adjustRightInd w:val="0"/>
        <w:snapToGrid w:val="0"/>
        <w:spacing w:before="0" w:after="0"/>
        <w:contextualSpacing/>
        <w:rPr>
          <w:sz w:val="22"/>
        </w:rPr>
      </w:pPr>
      <w:r w:rsidRPr="00315394">
        <w:rPr>
          <w:sz w:val="22"/>
        </w:rPr>
        <w:t>有两组函数可以完成</w:t>
      </w:r>
      <w:r w:rsidRPr="00315394">
        <w:rPr>
          <w:b/>
          <w:sz w:val="22"/>
        </w:rPr>
        <w:t>ASCII</w:t>
      </w:r>
      <w:r w:rsidRPr="00315394">
        <w:rPr>
          <w:b/>
          <w:sz w:val="22"/>
        </w:rPr>
        <w:t>字符串与网络字节序的二进制值之间的转换</w:t>
      </w:r>
      <w:r w:rsidRPr="00315394">
        <w:rPr>
          <w:sz w:val="22"/>
        </w:rPr>
        <w:t>：</w:t>
      </w:r>
    </w:p>
    <w:p w:rsidR="00C271A0" w:rsidRPr="00315394" w:rsidRDefault="00560306" w:rsidP="00DE4DC2">
      <w:pPr>
        <w:pStyle w:val="SourceCode"/>
        <w:wordWrap/>
        <w:adjustRightInd w:val="0"/>
        <w:snapToGrid w:val="0"/>
        <w:spacing w:after="0"/>
        <w:contextualSpacing/>
        <w:rPr>
          <w:sz w:val="22"/>
        </w:rPr>
      </w:pPr>
      <w:r w:rsidRPr="00315394">
        <w:rPr>
          <w:rStyle w:val="PreprocessorTok"/>
          <w:sz w:val="21"/>
        </w:rPr>
        <w:t>#include</w:t>
      </w:r>
      <w:r w:rsidRPr="00315394">
        <w:rPr>
          <w:rStyle w:val="ImportTok"/>
          <w:sz w:val="21"/>
        </w:rPr>
        <w:t>&lt;arpa/inet.h&gt;</w:t>
      </w:r>
      <w:r w:rsidRPr="00315394">
        <w:rPr>
          <w:sz w:val="22"/>
        </w:rPr>
        <w:br/>
      </w:r>
      <w:r w:rsidRPr="00315394">
        <w:rPr>
          <w:sz w:val="22"/>
        </w:rPr>
        <w:br/>
      </w:r>
      <w:r w:rsidRPr="00315394">
        <w:rPr>
          <w:rStyle w:val="CommentTok"/>
          <w:sz w:val="21"/>
        </w:rPr>
        <w:t>/********************************************************************</w:t>
      </w:r>
      <w:r w:rsidRPr="00315394">
        <w:rPr>
          <w:sz w:val="22"/>
        </w:rPr>
        <w:br/>
      </w:r>
      <w:r w:rsidRPr="00315394">
        <w:rPr>
          <w:rStyle w:val="CommentTok"/>
          <w:sz w:val="21"/>
        </w:rPr>
        <w:t xml:space="preserve"> * </w:t>
      </w:r>
      <w:r w:rsidRPr="00315394">
        <w:rPr>
          <w:rStyle w:val="CommentTok"/>
          <w:sz w:val="21"/>
        </w:rPr>
        <w:t>第一组：只支持</w:t>
      </w:r>
      <w:r w:rsidRPr="00315394">
        <w:rPr>
          <w:rStyle w:val="CommentTok"/>
          <w:sz w:val="21"/>
        </w:rPr>
        <w:t>IPv4</w:t>
      </w:r>
      <w:r w:rsidRPr="00315394">
        <w:rPr>
          <w:rStyle w:val="CommentTok"/>
          <w:sz w:val="21"/>
        </w:rPr>
        <w:t>；</w:t>
      </w:r>
      <w:r w:rsidRPr="00315394">
        <w:rPr>
          <w:sz w:val="22"/>
        </w:rPr>
        <w:br/>
      </w:r>
      <w:r w:rsidRPr="00315394">
        <w:rPr>
          <w:rStyle w:val="CommentTok"/>
          <w:sz w:val="21"/>
        </w:rPr>
        <w:t xml:space="preserve"> *        strptr</w:t>
      </w:r>
      <w:r w:rsidRPr="00315394">
        <w:rPr>
          <w:rStyle w:val="CommentTok"/>
          <w:sz w:val="21"/>
        </w:rPr>
        <w:t>：指向</w:t>
      </w:r>
      <w:r w:rsidRPr="00315394">
        <w:rPr>
          <w:rStyle w:val="CommentTok"/>
          <w:sz w:val="21"/>
        </w:rPr>
        <w:t>C</w:t>
      </w:r>
      <w:r w:rsidRPr="00315394">
        <w:rPr>
          <w:rStyle w:val="CommentTok"/>
          <w:sz w:val="21"/>
        </w:rPr>
        <w:t>字符串，表示点分十进制的地址</w:t>
      </w:r>
      <w:r w:rsidRPr="00315394">
        <w:rPr>
          <w:sz w:val="22"/>
        </w:rPr>
        <w:br/>
      </w:r>
      <w:r w:rsidRPr="00315394">
        <w:rPr>
          <w:rStyle w:val="CommentTok"/>
          <w:sz w:val="21"/>
        </w:rPr>
        <w:t xml:space="preserve"> *        addrptr/inaddr</w:t>
      </w:r>
      <w:r w:rsidRPr="00315394">
        <w:rPr>
          <w:rStyle w:val="CommentTok"/>
          <w:sz w:val="21"/>
        </w:rPr>
        <w:t>：网络字节序二进制值</w:t>
      </w:r>
      <w:r w:rsidRPr="00315394">
        <w:rPr>
          <w:sz w:val="22"/>
        </w:rPr>
        <w:br/>
      </w:r>
      <w:r w:rsidRPr="00315394">
        <w:rPr>
          <w:rStyle w:val="CommentTok"/>
          <w:sz w:val="21"/>
        </w:rPr>
        <w:t xml:space="preserve"> *        inet_addr</w:t>
      </w:r>
      <w:r w:rsidRPr="00315394">
        <w:rPr>
          <w:rStyle w:val="CommentTok"/>
          <w:sz w:val="21"/>
        </w:rPr>
        <w:t>函数：如今已废弃，新代码应该使用</w:t>
      </w:r>
      <w:r w:rsidRPr="00315394">
        <w:rPr>
          <w:rStyle w:val="CommentTok"/>
          <w:sz w:val="21"/>
        </w:rPr>
        <w:t>inet_aton</w:t>
      </w:r>
      <w:r w:rsidRPr="00315394">
        <w:rPr>
          <w:rStyle w:val="CommentTok"/>
          <w:sz w:val="21"/>
        </w:rPr>
        <w:t>（该函数出错时，</w:t>
      </w:r>
      <w:r w:rsidRPr="00315394">
        <w:rPr>
          <w:sz w:val="22"/>
        </w:rPr>
        <w:br/>
      </w:r>
      <w:r w:rsidRPr="00315394">
        <w:rPr>
          <w:rStyle w:val="CommentTok"/>
          <w:sz w:val="21"/>
        </w:rPr>
        <w:t xml:space="preserve"> *                      </w:t>
      </w:r>
      <w:r w:rsidRPr="00315394">
        <w:rPr>
          <w:rStyle w:val="CommentTok"/>
          <w:sz w:val="21"/>
        </w:rPr>
        <w:t>返回</w:t>
      </w:r>
      <w:r w:rsidRPr="00315394">
        <w:rPr>
          <w:rStyle w:val="CommentTok"/>
          <w:sz w:val="21"/>
        </w:rPr>
        <w:t>INADDR_NONE</w:t>
      </w:r>
      <w:r w:rsidRPr="00315394">
        <w:rPr>
          <w:rStyle w:val="CommentTok"/>
          <w:sz w:val="21"/>
        </w:rPr>
        <w:t>，</w:t>
      </w:r>
      <w:r w:rsidRPr="00315394">
        <w:rPr>
          <w:rStyle w:val="CommentTok"/>
          <w:sz w:val="21"/>
        </w:rPr>
        <w:t>32</w:t>
      </w:r>
      <w:r w:rsidRPr="00315394">
        <w:rPr>
          <w:rStyle w:val="CommentTok"/>
          <w:sz w:val="21"/>
        </w:rPr>
        <w:t>位均为</w:t>
      </w:r>
      <w:r w:rsidRPr="00315394">
        <w:rPr>
          <w:rStyle w:val="CommentTok"/>
          <w:sz w:val="21"/>
        </w:rPr>
        <w:t>1</w:t>
      </w:r>
      <w:r w:rsidRPr="00315394">
        <w:rPr>
          <w:rStyle w:val="CommentTok"/>
          <w:sz w:val="21"/>
        </w:rPr>
        <w:t>，因此</w:t>
      </w:r>
      <w:r w:rsidRPr="00315394">
        <w:rPr>
          <w:rStyle w:val="CommentTok"/>
          <w:sz w:val="21"/>
        </w:rPr>
        <w:t>255.255.255.255</w:t>
      </w:r>
      <w:r w:rsidRPr="00315394">
        <w:rPr>
          <w:sz w:val="22"/>
        </w:rPr>
        <w:br/>
      </w:r>
      <w:r w:rsidRPr="00315394">
        <w:rPr>
          <w:rStyle w:val="CommentTok"/>
          <w:sz w:val="21"/>
        </w:rPr>
        <w:t xml:space="preserve"> *                      </w:t>
      </w:r>
      <w:r w:rsidRPr="00315394">
        <w:rPr>
          <w:rStyle w:val="CommentTok"/>
          <w:sz w:val="21"/>
        </w:rPr>
        <w:t>不能由该函数处理）</w:t>
      </w:r>
      <w:r w:rsidRPr="00315394">
        <w:rPr>
          <w:sz w:val="22"/>
        </w:rPr>
        <w:br/>
      </w:r>
      <w:r w:rsidRPr="00315394">
        <w:rPr>
          <w:rStyle w:val="CommentTok"/>
          <w:sz w:val="21"/>
        </w:rPr>
        <w:t xml:space="preserve"> *        inet_ntoa</w:t>
      </w:r>
      <w:r w:rsidRPr="00315394">
        <w:rPr>
          <w:rStyle w:val="CommentTok"/>
          <w:sz w:val="21"/>
        </w:rPr>
        <w:t>函数：参数传入的是结构而不是结构的指针；</w:t>
      </w:r>
      <w:r w:rsidRPr="00315394">
        <w:rPr>
          <w:sz w:val="22"/>
        </w:rPr>
        <w:br/>
      </w:r>
      <w:r w:rsidRPr="00315394">
        <w:rPr>
          <w:rStyle w:val="CommentTok"/>
          <w:sz w:val="21"/>
        </w:rPr>
        <w:t xml:space="preserve"> *                      </w:t>
      </w:r>
      <w:r w:rsidRPr="00315394">
        <w:rPr>
          <w:rStyle w:val="CommentTok"/>
          <w:sz w:val="21"/>
        </w:rPr>
        <w:t>返回值所指字符串在静态区，故函数不可重入</w:t>
      </w:r>
      <w:r w:rsidRPr="00315394">
        <w:rPr>
          <w:sz w:val="22"/>
        </w:rPr>
        <w:br/>
      </w:r>
      <w:r w:rsidRPr="00315394">
        <w:rPr>
          <w:rStyle w:val="CommentTok"/>
          <w:sz w:val="21"/>
        </w:rPr>
        <w:t xml:space="preserve"> ********************************************************************/</w:t>
      </w:r>
      <w:r w:rsidRPr="00315394">
        <w:rPr>
          <w:sz w:val="22"/>
        </w:rPr>
        <w:br/>
      </w:r>
      <w:r w:rsidRPr="00315394">
        <w:rPr>
          <w:rStyle w:val="DataTypeTok"/>
          <w:sz w:val="21"/>
        </w:rPr>
        <w:t>int</w:t>
      </w:r>
      <w:r w:rsidRPr="00315394">
        <w:rPr>
          <w:rStyle w:val="NormalTok"/>
          <w:sz w:val="21"/>
        </w:rPr>
        <w:t xml:space="preserve"> inet_aton(</w:t>
      </w:r>
      <w:r w:rsidRPr="00315394">
        <w:rPr>
          <w:rStyle w:val="DataTypeTok"/>
          <w:sz w:val="21"/>
        </w:rPr>
        <w:t>const</w:t>
      </w:r>
      <w:r w:rsidRPr="00315394">
        <w:rPr>
          <w:rStyle w:val="NormalTok"/>
          <w:sz w:val="21"/>
        </w:rPr>
        <w:t xml:space="preserve"> </w:t>
      </w:r>
      <w:r w:rsidRPr="00315394">
        <w:rPr>
          <w:rStyle w:val="DataTypeTok"/>
          <w:sz w:val="21"/>
        </w:rPr>
        <w:t>char</w:t>
      </w:r>
      <w:r w:rsidRPr="00315394">
        <w:rPr>
          <w:rStyle w:val="NormalTok"/>
          <w:sz w:val="21"/>
        </w:rPr>
        <w:t xml:space="preserve"> *strptr,</w:t>
      </w:r>
      <w:r w:rsidRPr="00315394">
        <w:rPr>
          <w:rStyle w:val="KeywordTok"/>
          <w:sz w:val="21"/>
        </w:rPr>
        <w:t>struct</w:t>
      </w:r>
      <w:r w:rsidRPr="00315394">
        <w:rPr>
          <w:rStyle w:val="NormalTok"/>
          <w:sz w:val="21"/>
        </w:rPr>
        <w:t xml:space="preserve"> in_addr *addrptr);</w:t>
      </w:r>
      <w:r w:rsidRPr="00315394">
        <w:rPr>
          <w:rStyle w:val="CommentTok"/>
          <w:sz w:val="21"/>
        </w:rPr>
        <w:t>//</w:t>
      </w:r>
      <w:r w:rsidRPr="00315394">
        <w:rPr>
          <w:rStyle w:val="CommentTok"/>
          <w:sz w:val="21"/>
        </w:rPr>
        <w:t>字符串有效返回</w:t>
      </w:r>
      <w:r w:rsidRPr="00315394">
        <w:rPr>
          <w:rStyle w:val="CommentTok"/>
          <w:sz w:val="21"/>
        </w:rPr>
        <w:t>1</w:t>
      </w:r>
      <w:r w:rsidRPr="00315394">
        <w:rPr>
          <w:rStyle w:val="CommentTok"/>
          <w:sz w:val="21"/>
        </w:rPr>
        <w:t>，否则</w:t>
      </w:r>
      <w:r w:rsidRPr="00315394">
        <w:rPr>
          <w:rStyle w:val="CommentTok"/>
          <w:sz w:val="21"/>
        </w:rPr>
        <w:t>0</w:t>
      </w:r>
      <w:r w:rsidRPr="00315394">
        <w:rPr>
          <w:sz w:val="22"/>
        </w:rPr>
        <w:br/>
      </w:r>
      <w:r w:rsidRPr="00315394">
        <w:rPr>
          <w:rStyle w:val="NormalTok"/>
          <w:sz w:val="21"/>
        </w:rPr>
        <w:t>int_addr_t inet_addr(</w:t>
      </w:r>
      <w:r w:rsidRPr="00315394">
        <w:rPr>
          <w:rStyle w:val="DataTypeTok"/>
          <w:sz w:val="21"/>
        </w:rPr>
        <w:t>const</w:t>
      </w:r>
      <w:r w:rsidRPr="00315394">
        <w:rPr>
          <w:rStyle w:val="NormalTok"/>
          <w:sz w:val="21"/>
        </w:rPr>
        <w:t xml:space="preserve"> </w:t>
      </w:r>
      <w:r w:rsidRPr="00315394">
        <w:rPr>
          <w:rStyle w:val="DataTypeTok"/>
          <w:sz w:val="21"/>
        </w:rPr>
        <w:t>char</w:t>
      </w:r>
      <w:r w:rsidRPr="00315394">
        <w:rPr>
          <w:rStyle w:val="NormalTok"/>
          <w:sz w:val="21"/>
        </w:rPr>
        <w:t xml:space="preserve"> *strptr);</w:t>
      </w:r>
      <w:r w:rsidRPr="00315394">
        <w:rPr>
          <w:sz w:val="22"/>
        </w:rPr>
        <w:br/>
      </w:r>
      <w:r w:rsidRPr="00315394">
        <w:rPr>
          <w:rStyle w:val="DataTypeTok"/>
          <w:sz w:val="21"/>
        </w:rPr>
        <w:t>char</w:t>
      </w:r>
      <w:r w:rsidRPr="00315394">
        <w:rPr>
          <w:rStyle w:val="NormalTok"/>
          <w:sz w:val="21"/>
        </w:rPr>
        <w:t>* inet_ntoa(</w:t>
      </w:r>
      <w:r w:rsidRPr="00315394">
        <w:rPr>
          <w:rStyle w:val="KeywordTok"/>
          <w:sz w:val="21"/>
        </w:rPr>
        <w:t>struct</w:t>
      </w:r>
      <w:r w:rsidRPr="00315394">
        <w:rPr>
          <w:rStyle w:val="NormalTok"/>
          <w:sz w:val="21"/>
        </w:rPr>
        <w:t xml:space="preserve"> in_addr inaddr);</w:t>
      </w:r>
      <w:r w:rsidRPr="00315394">
        <w:rPr>
          <w:sz w:val="22"/>
        </w:rPr>
        <w:br/>
      </w:r>
      <w:r w:rsidRPr="00315394">
        <w:rPr>
          <w:sz w:val="22"/>
        </w:rPr>
        <w:br/>
      </w:r>
      <w:r w:rsidRPr="00315394">
        <w:rPr>
          <w:rStyle w:val="NormalTok"/>
          <w:sz w:val="21"/>
        </w:rPr>
        <w:t xml:space="preserve"> </w:t>
      </w:r>
      <w:r w:rsidRPr="00315394">
        <w:rPr>
          <w:rStyle w:val="CommentTok"/>
          <w:sz w:val="21"/>
        </w:rPr>
        <w:t>/**************************************************************</w:t>
      </w:r>
      <w:r w:rsidRPr="00315394">
        <w:rPr>
          <w:sz w:val="22"/>
        </w:rPr>
        <w:br/>
      </w:r>
      <w:r w:rsidRPr="00315394">
        <w:rPr>
          <w:rStyle w:val="CommentTok"/>
          <w:sz w:val="21"/>
        </w:rPr>
        <w:t xml:space="preserve"> * </w:t>
      </w:r>
      <w:r w:rsidRPr="00315394">
        <w:rPr>
          <w:rStyle w:val="CommentTok"/>
          <w:sz w:val="21"/>
        </w:rPr>
        <w:t>第二组：既支持</w:t>
      </w:r>
      <w:r w:rsidRPr="00315394">
        <w:rPr>
          <w:rStyle w:val="CommentTok"/>
          <w:sz w:val="21"/>
        </w:rPr>
        <w:t>IPv4</w:t>
      </w:r>
      <w:r w:rsidRPr="00315394">
        <w:rPr>
          <w:rStyle w:val="CommentTok"/>
          <w:sz w:val="21"/>
        </w:rPr>
        <w:t>也支持</w:t>
      </w:r>
      <w:r w:rsidRPr="00315394">
        <w:rPr>
          <w:rStyle w:val="CommentTok"/>
          <w:sz w:val="21"/>
        </w:rPr>
        <w:t>IPv6</w:t>
      </w:r>
      <w:r w:rsidRPr="00315394">
        <w:rPr>
          <w:rStyle w:val="CommentTok"/>
          <w:sz w:val="21"/>
        </w:rPr>
        <w:t>；</w:t>
      </w:r>
      <w:r w:rsidRPr="00315394">
        <w:rPr>
          <w:sz w:val="22"/>
        </w:rPr>
        <w:br/>
      </w:r>
      <w:r w:rsidRPr="00315394">
        <w:rPr>
          <w:rStyle w:val="CommentTok"/>
          <w:sz w:val="21"/>
        </w:rPr>
        <w:t xml:space="preserve"> *        </w:t>
      </w:r>
      <w:r w:rsidRPr="00315394">
        <w:rPr>
          <w:rStyle w:val="CommentTok"/>
          <w:sz w:val="21"/>
        </w:rPr>
        <w:t>两个函数的</w:t>
      </w:r>
      <w:r w:rsidRPr="00315394">
        <w:rPr>
          <w:rStyle w:val="CommentTok"/>
          <w:sz w:val="21"/>
        </w:rPr>
        <w:t>family</w:t>
      </w:r>
      <w:r w:rsidRPr="00315394">
        <w:rPr>
          <w:rStyle w:val="CommentTok"/>
          <w:sz w:val="21"/>
        </w:rPr>
        <w:t>参数既可以是</w:t>
      </w:r>
      <w:r w:rsidRPr="00315394">
        <w:rPr>
          <w:rStyle w:val="CommentTok"/>
          <w:sz w:val="21"/>
        </w:rPr>
        <w:t>AF_INET</w:t>
      </w:r>
      <w:r w:rsidRPr="00315394">
        <w:rPr>
          <w:rStyle w:val="CommentTok"/>
          <w:sz w:val="21"/>
        </w:rPr>
        <w:t>，也可以是</w:t>
      </w:r>
      <w:r w:rsidRPr="00315394">
        <w:rPr>
          <w:rStyle w:val="CommentTok"/>
          <w:sz w:val="21"/>
        </w:rPr>
        <w:t>AF_INET6</w:t>
      </w:r>
      <w:r w:rsidRPr="00315394">
        <w:rPr>
          <w:rStyle w:val="CommentTok"/>
          <w:sz w:val="21"/>
        </w:rPr>
        <w:t>。如果</w:t>
      </w:r>
      <w:r w:rsidRPr="00315394">
        <w:rPr>
          <w:sz w:val="22"/>
        </w:rPr>
        <w:br/>
      </w:r>
      <w:r w:rsidRPr="00315394">
        <w:rPr>
          <w:rStyle w:val="CommentTok"/>
          <w:sz w:val="21"/>
        </w:rPr>
        <w:t xml:space="preserve"> *        </w:t>
      </w:r>
      <w:r w:rsidRPr="00315394">
        <w:rPr>
          <w:rStyle w:val="CommentTok"/>
          <w:sz w:val="21"/>
        </w:rPr>
        <w:t>以不被支持的地址族作为</w:t>
      </w:r>
      <w:r w:rsidRPr="00315394">
        <w:rPr>
          <w:rStyle w:val="CommentTok"/>
          <w:sz w:val="21"/>
        </w:rPr>
        <w:t>family</w:t>
      </w:r>
      <w:r w:rsidRPr="00315394">
        <w:rPr>
          <w:rStyle w:val="CommentTok"/>
          <w:sz w:val="21"/>
        </w:rPr>
        <w:t>参数，将返回一个错误，并将</w:t>
      </w:r>
      <w:r w:rsidRPr="00315394">
        <w:rPr>
          <w:rStyle w:val="CommentTok"/>
          <w:sz w:val="21"/>
        </w:rPr>
        <w:t>errno</w:t>
      </w:r>
      <w:r w:rsidRPr="00315394">
        <w:rPr>
          <w:rStyle w:val="CommentTok"/>
          <w:sz w:val="21"/>
        </w:rPr>
        <w:t>置</w:t>
      </w:r>
      <w:r w:rsidRPr="00315394">
        <w:rPr>
          <w:sz w:val="22"/>
        </w:rPr>
        <w:br/>
      </w:r>
      <w:r w:rsidRPr="00315394">
        <w:rPr>
          <w:rStyle w:val="CommentTok"/>
          <w:sz w:val="21"/>
        </w:rPr>
        <w:t xml:space="preserve"> *        </w:t>
      </w:r>
      <w:r w:rsidRPr="00315394">
        <w:rPr>
          <w:rStyle w:val="CommentTok"/>
          <w:sz w:val="21"/>
        </w:rPr>
        <w:t>为</w:t>
      </w:r>
      <w:r w:rsidRPr="00315394">
        <w:rPr>
          <w:rStyle w:val="CommentTok"/>
          <w:sz w:val="21"/>
        </w:rPr>
        <w:t>EAFNOSUPPORT</w:t>
      </w:r>
      <w:r w:rsidRPr="00315394">
        <w:rPr>
          <w:rStyle w:val="CommentTok"/>
          <w:sz w:val="21"/>
        </w:rPr>
        <w:t>；</w:t>
      </w:r>
      <w:r w:rsidRPr="00315394">
        <w:rPr>
          <w:sz w:val="22"/>
        </w:rPr>
        <w:br/>
      </w:r>
      <w:r w:rsidRPr="00315394">
        <w:rPr>
          <w:rStyle w:val="CommentTok"/>
          <w:sz w:val="21"/>
        </w:rPr>
        <w:t xml:space="preserve"> *        strptr</w:t>
      </w:r>
      <w:r w:rsidRPr="00315394">
        <w:rPr>
          <w:rStyle w:val="CommentTok"/>
          <w:sz w:val="21"/>
        </w:rPr>
        <w:t>：指向</w:t>
      </w:r>
      <w:r w:rsidRPr="00315394">
        <w:rPr>
          <w:rStyle w:val="CommentTok"/>
          <w:sz w:val="21"/>
        </w:rPr>
        <w:t>C</w:t>
      </w:r>
      <w:r w:rsidRPr="00315394">
        <w:rPr>
          <w:rStyle w:val="CommentTok"/>
          <w:sz w:val="21"/>
        </w:rPr>
        <w:t>字符串，表达式格式</w:t>
      </w:r>
      <w:r w:rsidRPr="00315394">
        <w:rPr>
          <w:sz w:val="22"/>
        </w:rPr>
        <w:br/>
      </w:r>
      <w:r w:rsidRPr="00315394">
        <w:rPr>
          <w:rStyle w:val="CommentTok"/>
          <w:sz w:val="21"/>
        </w:rPr>
        <w:t xml:space="preserve"> *        addrptr</w:t>
      </w:r>
      <w:r w:rsidRPr="00315394">
        <w:rPr>
          <w:rStyle w:val="CommentTok"/>
          <w:sz w:val="21"/>
        </w:rPr>
        <w:t>：网络字节序二进制值，数值格式</w:t>
      </w:r>
      <w:r w:rsidRPr="00315394">
        <w:rPr>
          <w:sz w:val="22"/>
        </w:rPr>
        <w:br/>
      </w:r>
      <w:r w:rsidRPr="00315394">
        <w:rPr>
          <w:rStyle w:val="CommentTok"/>
          <w:sz w:val="21"/>
        </w:rPr>
        <w:t xml:space="preserve"> *        len</w:t>
      </w:r>
      <w:r w:rsidRPr="00315394">
        <w:rPr>
          <w:rStyle w:val="CommentTok"/>
          <w:sz w:val="21"/>
        </w:rPr>
        <w:t>：</w:t>
      </w:r>
      <w:r w:rsidRPr="00315394">
        <w:rPr>
          <w:rStyle w:val="CommentTok"/>
          <w:sz w:val="21"/>
        </w:rPr>
        <w:t>strptr</w:t>
      </w:r>
      <w:r w:rsidRPr="00315394">
        <w:rPr>
          <w:rStyle w:val="CommentTok"/>
          <w:sz w:val="21"/>
        </w:rPr>
        <w:t>指向的内存区的大小，防止溢出</w:t>
      </w:r>
      <w:r w:rsidRPr="00315394">
        <w:rPr>
          <w:sz w:val="22"/>
        </w:rPr>
        <w:br/>
      </w:r>
      <w:r w:rsidRPr="00315394">
        <w:rPr>
          <w:rStyle w:val="CommentTok"/>
          <w:sz w:val="21"/>
        </w:rPr>
        <w:t xml:space="preserve"> ***************************************************************/</w:t>
      </w:r>
      <w:r w:rsidRPr="00315394">
        <w:rPr>
          <w:sz w:val="22"/>
        </w:rPr>
        <w:br/>
      </w:r>
      <w:r w:rsidRPr="00315394">
        <w:rPr>
          <w:rStyle w:val="DataTypeTok"/>
          <w:sz w:val="21"/>
        </w:rPr>
        <w:t>int</w:t>
      </w:r>
      <w:r w:rsidRPr="00315394">
        <w:rPr>
          <w:rStyle w:val="NormalTok"/>
          <w:sz w:val="21"/>
        </w:rPr>
        <w:t xml:space="preserve"> inet_pton(</w:t>
      </w:r>
      <w:r w:rsidRPr="00315394">
        <w:rPr>
          <w:rStyle w:val="DataTypeTok"/>
          <w:sz w:val="21"/>
        </w:rPr>
        <w:t>int</w:t>
      </w:r>
      <w:r w:rsidRPr="00315394">
        <w:rPr>
          <w:rStyle w:val="NormalTok"/>
          <w:sz w:val="21"/>
        </w:rPr>
        <w:t xml:space="preserve"> family,</w:t>
      </w:r>
      <w:r w:rsidRPr="00315394">
        <w:rPr>
          <w:rStyle w:val="DataTypeTok"/>
          <w:sz w:val="21"/>
        </w:rPr>
        <w:t>const</w:t>
      </w:r>
      <w:r w:rsidRPr="00315394">
        <w:rPr>
          <w:rStyle w:val="NormalTok"/>
          <w:sz w:val="21"/>
        </w:rPr>
        <w:t xml:space="preserve"> </w:t>
      </w:r>
      <w:r w:rsidRPr="00315394">
        <w:rPr>
          <w:rStyle w:val="DataTypeTok"/>
          <w:sz w:val="21"/>
        </w:rPr>
        <w:t>char</w:t>
      </w:r>
      <w:r w:rsidRPr="00315394">
        <w:rPr>
          <w:rStyle w:val="NormalTok"/>
          <w:sz w:val="21"/>
        </w:rPr>
        <w:t xml:space="preserve"> *strptr,</w:t>
      </w:r>
      <w:r w:rsidRPr="00315394">
        <w:rPr>
          <w:rStyle w:val="DataTypeTok"/>
          <w:sz w:val="21"/>
        </w:rPr>
        <w:t>void</w:t>
      </w:r>
      <w:r w:rsidRPr="00315394">
        <w:rPr>
          <w:rStyle w:val="NormalTok"/>
          <w:sz w:val="21"/>
        </w:rPr>
        <w:t xml:space="preserve"> *addrptr);</w:t>
      </w:r>
      <w:r w:rsidRPr="00315394">
        <w:rPr>
          <w:rStyle w:val="CommentTok"/>
          <w:sz w:val="21"/>
        </w:rPr>
        <w:t>//</w:t>
      </w:r>
      <w:r w:rsidRPr="00315394">
        <w:rPr>
          <w:rStyle w:val="CommentTok"/>
          <w:sz w:val="21"/>
        </w:rPr>
        <w:t>成功返回</w:t>
      </w:r>
      <w:r w:rsidRPr="00315394">
        <w:rPr>
          <w:rStyle w:val="CommentTok"/>
          <w:sz w:val="21"/>
        </w:rPr>
        <w:t>1</w:t>
      </w:r>
      <w:r w:rsidRPr="00315394">
        <w:rPr>
          <w:rStyle w:val="CommentTok"/>
          <w:sz w:val="21"/>
        </w:rPr>
        <w:t>，字符串无效返回</w:t>
      </w:r>
      <w:r w:rsidRPr="00315394">
        <w:rPr>
          <w:rStyle w:val="CommentTok"/>
          <w:sz w:val="21"/>
        </w:rPr>
        <w:t>0</w:t>
      </w:r>
      <w:r w:rsidRPr="00315394">
        <w:rPr>
          <w:rStyle w:val="CommentTok"/>
          <w:sz w:val="21"/>
        </w:rPr>
        <w:t>，</w:t>
      </w:r>
      <w:r w:rsidRPr="00315394">
        <w:rPr>
          <w:rStyle w:val="CommentTok"/>
          <w:sz w:val="21"/>
        </w:rPr>
        <w:lastRenderedPageBreak/>
        <w:t>出错</w:t>
      </w:r>
      <w:r w:rsidRPr="00315394">
        <w:rPr>
          <w:rStyle w:val="CommentTok"/>
          <w:sz w:val="21"/>
        </w:rPr>
        <w:t>-1</w:t>
      </w:r>
      <w:r w:rsidRPr="00315394">
        <w:rPr>
          <w:sz w:val="22"/>
        </w:rPr>
        <w:br/>
      </w:r>
      <w:r w:rsidRPr="00315394">
        <w:rPr>
          <w:rStyle w:val="DataTypeTok"/>
          <w:sz w:val="21"/>
        </w:rPr>
        <w:t>const</w:t>
      </w:r>
      <w:r w:rsidRPr="00315394">
        <w:rPr>
          <w:rStyle w:val="NormalTok"/>
          <w:sz w:val="21"/>
        </w:rPr>
        <w:t xml:space="preserve"> </w:t>
      </w:r>
      <w:r w:rsidRPr="00315394">
        <w:rPr>
          <w:rStyle w:val="DataTypeTok"/>
          <w:sz w:val="21"/>
        </w:rPr>
        <w:t>char</w:t>
      </w:r>
      <w:r w:rsidRPr="00315394">
        <w:rPr>
          <w:rStyle w:val="NormalTok"/>
          <w:sz w:val="21"/>
        </w:rPr>
        <w:t>* inet_ntop(</w:t>
      </w:r>
      <w:r w:rsidRPr="00315394">
        <w:rPr>
          <w:rStyle w:val="DataTypeTok"/>
          <w:sz w:val="21"/>
        </w:rPr>
        <w:t>int</w:t>
      </w:r>
      <w:r w:rsidRPr="00315394">
        <w:rPr>
          <w:rStyle w:val="NormalTok"/>
          <w:sz w:val="21"/>
        </w:rPr>
        <w:t xml:space="preserve"> family,</w:t>
      </w:r>
      <w:r w:rsidRPr="00315394">
        <w:rPr>
          <w:rStyle w:val="DataTypeTok"/>
          <w:sz w:val="21"/>
        </w:rPr>
        <w:t>const</w:t>
      </w:r>
      <w:r w:rsidRPr="00315394">
        <w:rPr>
          <w:rStyle w:val="NormalTok"/>
          <w:sz w:val="21"/>
        </w:rPr>
        <w:t xml:space="preserve"> </w:t>
      </w:r>
      <w:r w:rsidRPr="00315394">
        <w:rPr>
          <w:rStyle w:val="DataTypeTok"/>
          <w:sz w:val="21"/>
        </w:rPr>
        <w:t>void</w:t>
      </w:r>
      <w:r w:rsidRPr="00315394">
        <w:rPr>
          <w:rStyle w:val="NormalTok"/>
          <w:sz w:val="21"/>
        </w:rPr>
        <w:t xml:space="preserve"> *addrptr,</w:t>
      </w:r>
      <w:r w:rsidRPr="00315394">
        <w:rPr>
          <w:rStyle w:val="DataTypeTok"/>
          <w:sz w:val="21"/>
        </w:rPr>
        <w:t>char</w:t>
      </w:r>
      <w:r w:rsidRPr="00315394">
        <w:rPr>
          <w:rStyle w:val="NormalTok"/>
          <w:sz w:val="21"/>
        </w:rPr>
        <w:t xml:space="preserve"> *strptr,</w:t>
      </w:r>
      <w:r w:rsidRPr="00315394">
        <w:rPr>
          <w:rStyle w:val="DataTypeTok"/>
          <w:sz w:val="21"/>
        </w:rPr>
        <w:t>size_t</w:t>
      </w:r>
      <w:r w:rsidRPr="00315394">
        <w:rPr>
          <w:rStyle w:val="NormalTok"/>
          <w:sz w:val="21"/>
        </w:rPr>
        <w:t xml:space="preserve"> len);</w:t>
      </w:r>
    </w:p>
    <w:p w:rsidR="00C271A0" w:rsidRPr="00315394" w:rsidRDefault="00560306" w:rsidP="00DE4DC2">
      <w:pPr>
        <w:pStyle w:val="FirstParagraph"/>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21" w:name="二.基本tcp套接字编程"/>
      <w:bookmarkStart w:id="22" w:name="_Toc8031413"/>
      <w:r w:rsidRPr="00315394">
        <w:rPr>
          <w:sz w:val="28"/>
        </w:rPr>
        <w:t>二</w:t>
      </w:r>
      <w:r w:rsidRPr="00315394">
        <w:rPr>
          <w:sz w:val="28"/>
        </w:rPr>
        <w:t>.</w:t>
      </w:r>
      <w:r w:rsidRPr="00315394">
        <w:rPr>
          <w:sz w:val="28"/>
        </w:rPr>
        <w:t>基本</w:t>
      </w:r>
      <w:r w:rsidRPr="00315394">
        <w:rPr>
          <w:sz w:val="28"/>
        </w:rPr>
        <w:t>TCP</w:t>
      </w:r>
      <w:r w:rsidRPr="00315394">
        <w:rPr>
          <w:sz w:val="28"/>
        </w:rPr>
        <w:t>套接字编程</w:t>
      </w:r>
      <w:bookmarkEnd w:id="21"/>
      <w:bookmarkEnd w:id="22"/>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TCP</w:t>
      </w:r>
      <w:r w:rsidRPr="00315394">
        <w:rPr>
          <w:sz w:val="22"/>
        </w:rPr>
        <w:t>提供了可靠传输，当</w:t>
      </w:r>
      <w:r w:rsidRPr="00315394">
        <w:rPr>
          <w:sz w:val="22"/>
        </w:rPr>
        <w:t>TCP</w:t>
      </w:r>
      <w:r w:rsidRPr="00315394">
        <w:rPr>
          <w:sz w:val="22"/>
        </w:rPr>
        <w:t>向另一端发送数据时，要求对端返回一个确认。如果没有收到确认，</w:t>
      </w:r>
      <w:r w:rsidRPr="00315394">
        <w:rPr>
          <w:sz w:val="22"/>
        </w:rPr>
        <w:t>TCP</w:t>
      </w:r>
      <w:r w:rsidRPr="00315394">
        <w:rPr>
          <w:sz w:val="22"/>
        </w:rPr>
        <w:t>就重传数据并等待更长时间。在数次重传失败后，</w:t>
      </w:r>
      <w:r w:rsidRPr="00315394">
        <w:rPr>
          <w:sz w:val="22"/>
        </w:rPr>
        <w:t>TCP</w:t>
      </w:r>
      <w:r w:rsidRPr="00315394">
        <w:rPr>
          <w:sz w:val="22"/>
        </w:rPr>
        <w:t>才放弃，如此在尝试发送数据上所花的总时间一般为</w:t>
      </w:r>
      <w:r w:rsidRPr="00315394">
        <w:rPr>
          <w:sz w:val="22"/>
        </w:rPr>
        <w:t>4~10</w:t>
      </w:r>
      <w:r w:rsidRPr="00315394">
        <w:rPr>
          <w:sz w:val="22"/>
        </w:rPr>
        <w:t>分钟（依赖于具体实现）</w:t>
      </w:r>
    </w:p>
    <w:p w:rsidR="00C271A0" w:rsidRPr="00315394" w:rsidRDefault="00560306" w:rsidP="00DE4DC2">
      <w:pPr>
        <w:pStyle w:val="a3"/>
        <w:adjustRightInd w:val="0"/>
        <w:snapToGrid w:val="0"/>
        <w:spacing w:before="0" w:after="0"/>
        <w:contextualSpacing/>
        <w:rPr>
          <w:sz w:val="22"/>
        </w:rPr>
      </w:pPr>
      <w:r w:rsidRPr="00315394">
        <w:rPr>
          <w:sz w:val="22"/>
        </w:rPr>
        <w:t>在上图中，服务器对客户端请求的确认伴随其应答一起发送给客户端，即</w:t>
      </w:r>
      <w:r w:rsidRPr="00315394">
        <w:rPr>
          <w:b/>
          <w:sz w:val="22"/>
        </w:rPr>
        <w:t>捎带</w:t>
      </w:r>
      <w:r w:rsidRPr="00315394">
        <w:rPr>
          <w:sz w:val="22"/>
        </w:rPr>
        <w:t>（通常在服务器处理请求并产生应答的时间少于</w:t>
      </w:r>
      <w:r w:rsidRPr="00315394">
        <w:rPr>
          <w:sz w:val="22"/>
        </w:rPr>
        <w:t>200ms</w:t>
      </w:r>
      <w:r w:rsidRPr="00315394">
        <w:rPr>
          <w:sz w:val="22"/>
        </w:rPr>
        <w:t>时发生。如果服务器耗用更长时间，譬如说</w:t>
      </w:r>
      <w:r w:rsidRPr="00315394">
        <w:rPr>
          <w:sz w:val="22"/>
        </w:rPr>
        <w:t>1s</w:t>
      </w:r>
      <w:r w:rsidRPr="00315394">
        <w:rPr>
          <w:sz w:val="22"/>
        </w:rPr>
        <w:t>，那么会先确认然后应答）</w:t>
      </w:r>
    </w:p>
    <w:p w:rsidR="00C271A0" w:rsidRPr="00315394" w:rsidRDefault="00560306" w:rsidP="00DE4DC2">
      <w:pPr>
        <w:pStyle w:val="a8"/>
        <w:adjustRightInd w:val="0"/>
        <w:snapToGrid w:val="0"/>
        <w:spacing w:before="0" w:after="0"/>
        <w:contextualSpacing/>
        <w:rPr>
          <w:sz w:val="18"/>
        </w:rPr>
      </w:pPr>
      <w:r w:rsidRPr="00315394">
        <w:rPr>
          <w:sz w:val="18"/>
        </w:rPr>
        <w:t>如果类似上图这样，连接的整个目的仅仅是发送一个单分节的请求和接收一个单分节的应答，那么使用</w:t>
      </w:r>
      <w:r w:rsidRPr="00315394">
        <w:rPr>
          <w:sz w:val="18"/>
        </w:rPr>
        <w:t>TCP</w:t>
      </w:r>
      <w:r w:rsidRPr="00315394">
        <w:rPr>
          <w:sz w:val="18"/>
        </w:rPr>
        <w:t>有</w:t>
      </w:r>
      <w:r w:rsidRPr="00315394">
        <w:rPr>
          <w:sz w:val="18"/>
        </w:rPr>
        <w:t>8</w:t>
      </w:r>
      <w:r w:rsidRPr="00315394">
        <w:rPr>
          <w:sz w:val="18"/>
        </w:rPr>
        <w:t>个分节的开销。如果改用</w:t>
      </w:r>
      <w:r w:rsidRPr="00315394">
        <w:rPr>
          <w:sz w:val="18"/>
        </w:rPr>
        <w:t>UDP</w:t>
      </w:r>
      <w:r w:rsidRPr="00315394">
        <w:rPr>
          <w:sz w:val="18"/>
        </w:rPr>
        <w:t>，那么只需交换两个分组：一个承载请求，一个承载应答。然后从</w:t>
      </w:r>
      <w:r w:rsidRPr="00315394">
        <w:rPr>
          <w:sz w:val="18"/>
        </w:rPr>
        <w:t>TCP</w:t>
      </w:r>
      <w:r w:rsidRPr="00315394">
        <w:rPr>
          <w:sz w:val="18"/>
        </w:rPr>
        <w:t>切换到</w:t>
      </w:r>
      <w:r w:rsidRPr="00315394">
        <w:rPr>
          <w:sz w:val="18"/>
        </w:rPr>
        <w:t>UDP</w:t>
      </w:r>
      <w:r w:rsidRPr="00315394">
        <w:rPr>
          <w:sz w:val="18"/>
        </w:rPr>
        <w:t>将丧失</w:t>
      </w:r>
      <w:r w:rsidRPr="00315394">
        <w:rPr>
          <w:sz w:val="18"/>
        </w:rPr>
        <w:t>TCP</w:t>
      </w:r>
      <w:r w:rsidRPr="00315394">
        <w:rPr>
          <w:sz w:val="18"/>
        </w:rPr>
        <w:t>提供给应用进程的全部可靠性，迫使可靠服务的一大堆细节从</w:t>
      </w:r>
      <w:r w:rsidRPr="00315394">
        <w:rPr>
          <w:sz w:val="18"/>
        </w:rPr>
        <w:t>(TCP)</w:t>
      </w:r>
      <w:r w:rsidRPr="00315394">
        <w:rPr>
          <w:sz w:val="18"/>
        </w:rPr>
        <w:t>传输层转移到</w:t>
      </w:r>
      <w:r w:rsidRPr="00315394">
        <w:rPr>
          <w:sz w:val="18"/>
        </w:rPr>
        <w:t>(UDP)</w:t>
      </w:r>
      <w:r w:rsidRPr="00315394">
        <w:rPr>
          <w:sz w:val="18"/>
        </w:rPr>
        <w:t>应用进程。</w:t>
      </w:r>
      <w:r w:rsidRPr="00315394">
        <w:rPr>
          <w:sz w:val="18"/>
        </w:rPr>
        <w:t>TCP</w:t>
      </w:r>
      <w:r w:rsidRPr="00315394">
        <w:rPr>
          <w:sz w:val="18"/>
        </w:rPr>
        <w:t>提供的拥塞控制也必须由</w:t>
      </w:r>
      <w:r w:rsidRPr="00315394">
        <w:rPr>
          <w:sz w:val="18"/>
        </w:rPr>
        <w:t>UDP</w:t>
      </w:r>
      <w:r w:rsidRPr="00315394">
        <w:rPr>
          <w:sz w:val="18"/>
        </w:rPr>
        <w:t>应用进程来处理</w:t>
      </w:r>
    </w:p>
    <w:p w:rsidR="00C271A0" w:rsidRPr="00315394" w:rsidRDefault="00560306" w:rsidP="00DE4DC2">
      <w:pPr>
        <w:pStyle w:val="Heading2"/>
        <w:adjustRightInd w:val="0"/>
        <w:snapToGrid w:val="0"/>
        <w:spacing w:before="0"/>
        <w:contextualSpacing/>
        <w:rPr>
          <w:sz w:val="28"/>
        </w:rPr>
      </w:pPr>
      <w:bookmarkStart w:id="23" w:name="连接管理"/>
      <w:bookmarkStart w:id="24" w:name="_Toc8031414"/>
      <w:r w:rsidRPr="00315394">
        <w:rPr>
          <w:sz w:val="28"/>
        </w:rPr>
        <w:t>1.</w:t>
      </w:r>
      <w:r w:rsidRPr="00315394">
        <w:rPr>
          <w:sz w:val="28"/>
        </w:rPr>
        <w:t>连接管理</w:t>
      </w:r>
      <w:bookmarkEnd w:id="23"/>
      <w:bookmarkEnd w:id="24"/>
    </w:p>
    <w:p w:rsidR="00C271A0" w:rsidRPr="00315394" w:rsidRDefault="00560306" w:rsidP="00DE4DC2">
      <w:pPr>
        <w:pStyle w:val="FirstParagraph"/>
        <w:adjustRightInd w:val="0"/>
        <w:snapToGrid w:val="0"/>
        <w:spacing w:before="0" w:after="0"/>
        <w:contextualSpacing/>
        <w:rPr>
          <w:sz w:val="22"/>
        </w:rPr>
      </w:pPr>
      <w:r w:rsidRPr="00315394">
        <w:rPr>
          <w:sz w:val="22"/>
        </w:rPr>
        <w:t>连接建立的前</w:t>
      </w:r>
      <w:r w:rsidRPr="00315394">
        <w:rPr>
          <w:sz w:val="22"/>
        </w:rPr>
        <w:t>2</w:t>
      </w:r>
      <w:r w:rsidRPr="00315394">
        <w:rPr>
          <w:sz w:val="22"/>
        </w:rPr>
        <w:t>次握手中，每一个</w:t>
      </w:r>
      <w:r w:rsidRPr="00315394">
        <w:rPr>
          <w:sz w:val="22"/>
        </w:rPr>
        <w:t>SYN</w:t>
      </w:r>
      <w:r w:rsidRPr="00315394">
        <w:rPr>
          <w:sz w:val="22"/>
        </w:rPr>
        <w:t>可以包含多个</w:t>
      </w:r>
      <w:r w:rsidRPr="00315394">
        <w:rPr>
          <w:sz w:val="22"/>
        </w:rPr>
        <w:t>TCP</w:t>
      </w:r>
      <w:r w:rsidRPr="00315394">
        <w:rPr>
          <w:sz w:val="22"/>
        </w:rPr>
        <w:t>选项：</w:t>
      </w:r>
    </w:p>
    <w:p w:rsidR="00C271A0" w:rsidRPr="00315394" w:rsidRDefault="004817C3" w:rsidP="00DE4DC2">
      <w:pPr>
        <w:pStyle w:val="Compact"/>
        <w:numPr>
          <w:ilvl w:val="0"/>
          <w:numId w:val="61"/>
        </w:numPr>
        <w:adjustRightInd w:val="0"/>
        <w:snapToGrid w:val="0"/>
        <w:spacing w:before="0" w:after="0"/>
        <w:contextualSpacing/>
        <w:rPr>
          <w:sz w:val="22"/>
        </w:rPr>
      </w:pPr>
      <w:hyperlink w:anchor="X12390d5f3992117f89d4861266bf36f7e52c7f3">
        <w:r w:rsidR="00560306" w:rsidRPr="00315394">
          <w:rPr>
            <w:rStyle w:val="a9"/>
            <w:sz w:val="22"/>
          </w:rPr>
          <w:t>MSS</w:t>
        </w:r>
        <w:r w:rsidR="00560306" w:rsidRPr="00315394">
          <w:rPr>
            <w:rStyle w:val="a9"/>
            <w:sz w:val="22"/>
          </w:rPr>
          <w:t>选项</w:t>
        </w:r>
      </w:hyperlink>
      <w:r w:rsidR="00560306" w:rsidRPr="00315394">
        <w:rPr>
          <w:sz w:val="22"/>
        </w:rPr>
        <w:t>：向对端通告</w:t>
      </w:r>
      <w:r w:rsidR="00560306" w:rsidRPr="00315394">
        <w:rPr>
          <w:b/>
          <w:sz w:val="22"/>
        </w:rPr>
        <w:t>最大分节大小</w:t>
      </w:r>
      <w:r w:rsidR="00560306" w:rsidRPr="00315394">
        <w:rPr>
          <w:sz w:val="22"/>
        </w:rPr>
        <w:t>，即</w:t>
      </w:r>
      <w:r w:rsidR="00560306" w:rsidRPr="00315394">
        <w:rPr>
          <w:sz w:val="22"/>
        </w:rPr>
        <w:t>MSS</w:t>
      </w:r>
      <w:r w:rsidR="00560306" w:rsidRPr="00315394">
        <w:rPr>
          <w:sz w:val="22"/>
        </w:rPr>
        <w:t>，也就是愿意接收的最大数据量。发送端</w:t>
      </w:r>
      <w:r w:rsidR="00560306" w:rsidRPr="00315394">
        <w:rPr>
          <w:sz w:val="22"/>
        </w:rPr>
        <w:t>TCP</w:t>
      </w:r>
      <w:r w:rsidR="00560306" w:rsidRPr="00315394">
        <w:rPr>
          <w:sz w:val="22"/>
        </w:rPr>
        <w:t>使用接收端的</w:t>
      </w:r>
      <w:r w:rsidR="00560306" w:rsidRPr="00315394">
        <w:rPr>
          <w:sz w:val="22"/>
        </w:rPr>
        <w:t>MSS</w:t>
      </w:r>
      <w:r w:rsidR="00560306" w:rsidRPr="00315394">
        <w:rPr>
          <w:sz w:val="22"/>
        </w:rPr>
        <w:t>值作为所发送分节的最大大小（可以通过</w:t>
      </w:r>
      <w:r w:rsidR="00560306" w:rsidRPr="00315394">
        <w:rPr>
          <w:sz w:val="22"/>
        </w:rPr>
        <w:t>TCP_MAXSEG</w:t>
      </w:r>
      <w:r w:rsidR="00560306" w:rsidRPr="00315394">
        <w:rPr>
          <w:sz w:val="22"/>
        </w:rPr>
        <w:t>套接字选项提取和设置）</w:t>
      </w:r>
    </w:p>
    <w:p w:rsidR="00C271A0" w:rsidRPr="00315394" w:rsidRDefault="004817C3" w:rsidP="00DE4DC2">
      <w:pPr>
        <w:pStyle w:val="Compact"/>
        <w:numPr>
          <w:ilvl w:val="0"/>
          <w:numId w:val="61"/>
        </w:numPr>
        <w:adjustRightInd w:val="0"/>
        <w:snapToGrid w:val="0"/>
        <w:spacing w:before="0" w:after="0"/>
        <w:contextualSpacing/>
        <w:rPr>
          <w:sz w:val="22"/>
        </w:rPr>
      </w:pPr>
      <w:hyperlink w:anchor="Xbcb69590e83b9661c4dc497ba6b2bd351e466f9">
        <w:r w:rsidR="00560306" w:rsidRPr="00315394">
          <w:rPr>
            <w:rStyle w:val="a9"/>
            <w:sz w:val="22"/>
          </w:rPr>
          <w:t>窗口规模选项</w:t>
        </w:r>
      </w:hyperlink>
      <w:r w:rsidR="00560306" w:rsidRPr="00315394">
        <w:rPr>
          <w:sz w:val="22"/>
        </w:rPr>
        <w:t>：</w:t>
      </w:r>
      <w:r w:rsidR="00560306" w:rsidRPr="00315394">
        <w:rPr>
          <w:sz w:val="22"/>
        </w:rPr>
        <w:t>TCP</w:t>
      </w:r>
      <w:r w:rsidR="00560306" w:rsidRPr="00315394">
        <w:rPr>
          <w:sz w:val="22"/>
        </w:rPr>
        <w:t>首部中接收窗口首部为</w:t>
      </w:r>
      <w:r w:rsidR="00560306" w:rsidRPr="00315394">
        <w:rPr>
          <w:sz w:val="22"/>
        </w:rPr>
        <w:t>16</w:t>
      </w:r>
      <w:r w:rsidR="00560306" w:rsidRPr="00315394">
        <w:rPr>
          <w:sz w:val="22"/>
        </w:rPr>
        <w:t>位，意味着能通告对端的最大窗口大小是</w:t>
      </w:r>
      <w:r w:rsidR="00560306" w:rsidRPr="00315394">
        <w:rPr>
          <w:sz w:val="22"/>
        </w:rPr>
        <w:t>65535</w:t>
      </w:r>
      <w:r w:rsidR="00560306" w:rsidRPr="00315394">
        <w:rPr>
          <w:sz w:val="22"/>
        </w:rPr>
        <w:t>。然而这个值现今已不够用，窗口规模选项用于指定</w:t>
      </w:r>
      <w:r w:rsidR="00560306" w:rsidRPr="00315394">
        <w:rPr>
          <w:sz w:val="22"/>
        </w:rPr>
        <w:t>TCP</w:t>
      </w:r>
      <w:r w:rsidR="00560306" w:rsidRPr="00315394">
        <w:rPr>
          <w:sz w:val="22"/>
        </w:rPr>
        <w:t>首部中接收窗口必须扩大</w:t>
      </w:r>
      <w:r w:rsidR="00560306" w:rsidRPr="00315394">
        <w:rPr>
          <w:sz w:val="22"/>
        </w:rPr>
        <w:t>(</w:t>
      </w:r>
      <w:r w:rsidR="00560306" w:rsidRPr="00315394">
        <w:rPr>
          <w:sz w:val="22"/>
        </w:rPr>
        <w:t>即左移</w:t>
      </w:r>
      <w:r w:rsidR="00560306" w:rsidRPr="00315394">
        <w:rPr>
          <w:sz w:val="22"/>
        </w:rPr>
        <w:t>)</w:t>
      </w:r>
      <w:r w:rsidR="00560306" w:rsidRPr="00315394">
        <w:rPr>
          <w:sz w:val="22"/>
        </w:rPr>
        <w:t>的位数</w:t>
      </w:r>
      <w:r w:rsidR="00560306" w:rsidRPr="00315394">
        <w:rPr>
          <w:sz w:val="22"/>
        </w:rPr>
        <w:t>(0~14)</w:t>
      </w:r>
      <w:r w:rsidR="00560306" w:rsidRPr="00315394">
        <w:rPr>
          <w:sz w:val="22"/>
        </w:rPr>
        <w:t>，因此所提供的最大窗口接近</w:t>
      </w:r>
      <w:r w:rsidR="00560306" w:rsidRPr="00315394">
        <w:rPr>
          <w:sz w:val="22"/>
        </w:rPr>
        <w:t>1GB(65535x2^14)</w:t>
      </w:r>
      <w:r w:rsidR="00560306" w:rsidRPr="00315394">
        <w:rPr>
          <w:sz w:val="22"/>
        </w:rPr>
        <w:t>（</w:t>
      </w:r>
      <w:r w:rsidR="00560306" w:rsidRPr="00315394">
        <w:rPr>
          <w:b/>
          <w:sz w:val="22"/>
        </w:rPr>
        <w:t>使用前提是两个端系统都支持该选项</w:t>
      </w:r>
      <w:r w:rsidR="00560306" w:rsidRPr="00315394">
        <w:rPr>
          <w:sz w:val="22"/>
        </w:rPr>
        <w:t>）</w:t>
      </w:r>
    </w:p>
    <w:p w:rsidR="00C271A0" w:rsidRPr="00315394" w:rsidRDefault="00560306" w:rsidP="00DE4DC2">
      <w:pPr>
        <w:pStyle w:val="Heading2"/>
        <w:adjustRightInd w:val="0"/>
        <w:snapToGrid w:val="0"/>
        <w:spacing w:before="0"/>
        <w:contextualSpacing/>
        <w:outlineLvl w:val="0"/>
        <w:rPr>
          <w:sz w:val="28"/>
        </w:rPr>
      </w:pPr>
      <w:bookmarkStart w:id="25" w:name="缓冲区"/>
      <w:bookmarkStart w:id="26" w:name="_Toc8031415"/>
      <w:r w:rsidRPr="00315394">
        <w:rPr>
          <w:sz w:val="28"/>
        </w:rPr>
        <w:t>2.</w:t>
      </w:r>
      <w:r w:rsidRPr="00315394">
        <w:rPr>
          <w:sz w:val="28"/>
        </w:rPr>
        <w:t>缓冲区</w:t>
      </w:r>
      <w:bookmarkEnd w:id="25"/>
      <w:bookmarkEnd w:id="26"/>
    </w:p>
    <w:p w:rsidR="00C271A0" w:rsidRPr="00315394" w:rsidRDefault="00560306" w:rsidP="00DE4DC2">
      <w:pPr>
        <w:pStyle w:val="FirstParagraph"/>
        <w:adjustRightInd w:val="0"/>
        <w:snapToGrid w:val="0"/>
        <w:spacing w:before="0" w:after="0"/>
        <w:contextualSpacing/>
        <w:rPr>
          <w:sz w:val="22"/>
        </w:rPr>
      </w:pPr>
      <w:r w:rsidRPr="00315394">
        <w:rPr>
          <w:sz w:val="22"/>
        </w:rPr>
        <w:t>每一个</w:t>
      </w:r>
      <w:r w:rsidRPr="00315394">
        <w:rPr>
          <w:sz w:val="22"/>
        </w:rPr>
        <w:t>TCP</w:t>
      </w:r>
      <w:r w:rsidRPr="00315394">
        <w:rPr>
          <w:sz w:val="22"/>
        </w:rPr>
        <w:t>套接字有一个发送缓冲区，可以使用</w:t>
      </w:r>
      <w:r w:rsidRPr="00315394">
        <w:rPr>
          <w:sz w:val="22"/>
        </w:rPr>
        <w:t>SO_SNDBUF</w:t>
      </w:r>
      <w:r w:rsidRPr="00315394">
        <w:rPr>
          <w:sz w:val="22"/>
        </w:rPr>
        <w:t>套接字选项更改该缓冲区的大小。当某个进程调用</w:t>
      </w:r>
      <w:r w:rsidRPr="00315394">
        <w:rPr>
          <w:sz w:val="22"/>
        </w:rPr>
        <w:t>write</w:t>
      </w:r>
      <w:r w:rsidRPr="00315394">
        <w:rPr>
          <w:sz w:val="22"/>
        </w:rPr>
        <w:t>时，内核从该应用进程的缓冲区中复制所有数据到所写套接字的发送缓冲区</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如果该套接字的发送缓冲区容不下该应用进程的所有数据（或是应用进程的缓冲区大于套接字的发送缓冲区，或者套接字的发送缓冲区中已有其他数据），该应用进程将被投入睡眠（这里假设是默认情况下，默认情况下套接字是阻塞的）。内核将不从</w:t>
      </w:r>
      <w:r w:rsidRPr="00315394">
        <w:rPr>
          <w:sz w:val="22"/>
        </w:rPr>
        <w:t>write</w:t>
      </w:r>
      <w:r w:rsidRPr="00315394">
        <w:rPr>
          <w:sz w:val="22"/>
        </w:rPr>
        <w:t>系统调用返回，直到应用进程缓冲区中的所有数据都复制到套接字发送缓冲区。因此，</w:t>
      </w:r>
      <w:r w:rsidRPr="00315394">
        <w:rPr>
          <w:b/>
          <w:sz w:val="22"/>
        </w:rPr>
        <w:t>从写一个</w:t>
      </w:r>
      <w:r w:rsidRPr="00315394">
        <w:rPr>
          <w:b/>
          <w:sz w:val="22"/>
        </w:rPr>
        <w:t>TCP</w:t>
      </w:r>
      <w:r w:rsidRPr="00315394">
        <w:rPr>
          <w:b/>
          <w:sz w:val="22"/>
        </w:rPr>
        <w:t>套接字的</w:t>
      </w:r>
      <w:r w:rsidRPr="00315394">
        <w:rPr>
          <w:b/>
          <w:sz w:val="22"/>
        </w:rPr>
        <w:t>write</w:t>
      </w:r>
      <w:r w:rsidRPr="00315394">
        <w:rPr>
          <w:b/>
          <w:sz w:val="22"/>
        </w:rPr>
        <w:t>调用成功返回仅仅表示我们可以重新使用原来的应用进程缓冲区，并不表明对端的</w:t>
      </w:r>
      <w:r w:rsidRPr="00315394">
        <w:rPr>
          <w:b/>
          <w:sz w:val="22"/>
        </w:rPr>
        <w:t>TCP</w:t>
      </w:r>
      <w:r w:rsidRPr="00315394">
        <w:rPr>
          <w:b/>
          <w:sz w:val="22"/>
        </w:rPr>
        <w:t>或应用进程已接收到数据</w:t>
      </w:r>
    </w:p>
    <w:p w:rsidR="00C271A0" w:rsidRPr="00315394" w:rsidRDefault="00560306" w:rsidP="00DE4DC2">
      <w:pPr>
        <w:pStyle w:val="a3"/>
        <w:adjustRightInd w:val="0"/>
        <w:snapToGrid w:val="0"/>
        <w:spacing w:before="0" w:after="0"/>
        <w:contextualSpacing/>
        <w:rPr>
          <w:sz w:val="22"/>
        </w:rPr>
      </w:pPr>
      <w:r w:rsidRPr="00315394">
        <w:rPr>
          <w:sz w:val="22"/>
        </w:rPr>
        <w:t>TCP</w:t>
      </w:r>
      <w:r w:rsidRPr="00315394">
        <w:rPr>
          <w:sz w:val="22"/>
        </w:rPr>
        <w:t>套接字提取发送缓冲区中的数据并把它发给对端</w:t>
      </w:r>
      <w:r w:rsidRPr="00315394">
        <w:rPr>
          <w:sz w:val="22"/>
        </w:rPr>
        <w:t>TCP</w:t>
      </w:r>
      <w:r w:rsidRPr="00315394">
        <w:rPr>
          <w:sz w:val="22"/>
        </w:rPr>
        <w:t>，对端</w:t>
      </w:r>
      <w:r w:rsidRPr="00315394">
        <w:rPr>
          <w:sz w:val="22"/>
        </w:rPr>
        <w:t>TCP</w:t>
      </w:r>
      <w:r w:rsidRPr="00315394">
        <w:rPr>
          <w:sz w:val="22"/>
        </w:rPr>
        <w:t>必须确认收到的数据，</w:t>
      </w:r>
      <w:r w:rsidRPr="00315394">
        <w:rPr>
          <w:b/>
          <w:sz w:val="22"/>
        </w:rPr>
        <w:t>伴随来自对端的</w:t>
      </w:r>
      <w:r w:rsidRPr="00315394">
        <w:rPr>
          <w:b/>
          <w:sz w:val="22"/>
        </w:rPr>
        <w:t>ACK</w:t>
      </w:r>
      <w:r w:rsidRPr="00315394">
        <w:rPr>
          <w:b/>
          <w:sz w:val="22"/>
        </w:rPr>
        <w:t>的不断到达，本端</w:t>
      </w:r>
      <w:r w:rsidRPr="00315394">
        <w:rPr>
          <w:b/>
          <w:sz w:val="22"/>
        </w:rPr>
        <w:t>TCP</w:t>
      </w:r>
      <w:r w:rsidRPr="00315394">
        <w:rPr>
          <w:b/>
          <w:sz w:val="22"/>
        </w:rPr>
        <w:t>至此才能从套接字发送缓冲区中丢弃已确认的数据。</w:t>
      </w:r>
      <w:r w:rsidRPr="00315394">
        <w:rPr>
          <w:b/>
          <w:sz w:val="22"/>
        </w:rPr>
        <w:t>TCP</w:t>
      </w:r>
      <w:r w:rsidRPr="00315394">
        <w:rPr>
          <w:b/>
          <w:sz w:val="22"/>
        </w:rPr>
        <w:t>必须为已发送的数据保留一个副本，直到它被对端确认为止</w:t>
      </w:r>
    </w:p>
    <w:p w:rsidR="00C271A0" w:rsidRPr="00315394" w:rsidRDefault="00560306" w:rsidP="00DE4DC2">
      <w:pPr>
        <w:pStyle w:val="a3"/>
        <w:adjustRightInd w:val="0"/>
        <w:snapToGrid w:val="0"/>
        <w:spacing w:before="0" w:after="0"/>
        <w:contextualSpacing/>
        <w:rPr>
          <w:sz w:val="22"/>
        </w:rPr>
      </w:pPr>
      <w:r w:rsidRPr="00315394">
        <w:rPr>
          <w:sz w:val="22"/>
        </w:rPr>
        <w:t>MSS</w:t>
      </w:r>
      <w:r w:rsidRPr="00315394">
        <w:rPr>
          <w:sz w:val="22"/>
        </w:rPr>
        <w:t>的目的之一就是试图避免分片，较新的实现还使用了路径</w:t>
      </w:r>
      <w:r w:rsidRPr="00315394">
        <w:rPr>
          <w:sz w:val="22"/>
        </w:rPr>
        <w:t>MTU</w:t>
      </w:r>
      <w:r w:rsidRPr="00315394">
        <w:rPr>
          <w:sz w:val="22"/>
        </w:rPr>
        <w:t>发现功能。每个数据链路都有一个输出队列，如果队列已满，那么新到的分组将被丢弃，并沿协议栈向上返回一个错误：从数据链路到</w:t>
      </w:r>
      <w:r w:rsidRPr="00315394">
        <w:rPr>
          <w:sz w:val="22"/>
        </w:rPr>
        <w:t>IP</w:t>
      </w:r>
      <w:r w:rsidRPr="00315394">
        <w:rPr>
          <w:sz w:val="22"/>
        </w:rPr>
        <w:t>，再从</w:t>
      </w:r>
      <w:r w:rsidRPr="00315394">
        <w:rPr>
          <w:sz w:val="22"/>
        </w:rPr>
        <w:t>IP</w:t>
      </w:r>
      <w:r w:rsidRPr="00315394">
        <w:rPr>
          <w:sz w:val="22"/>
        </w:rPr>
        <w:t>到</w:t>
      </w:r>
      <w:r w:rsidRPr="00315394">
        <w:rPr>
          <w:sz w:val="22"/>
        </w:rPr>
        <w:t>TCP</w:t>
      </w:r>
      <w:r w:rsidRPr="00315394">
        <w:rPr>
          <w:sz w:val="22"/>
        </w:rPr>
        <w:t>。</w:t>
      </w:r>
      <w:r w:rsidRPr="00315394">
        <w:rPr>
          <w:sz w:val="22"/>
        </w:rPr>
        <w:t>TCP</w:t>
      </w:r>
      <w:r w:rsidRPr="00315394">
        <w:rPr>
          <w:sz w:val="22"/>
        </w:rPr>
        <w:t>将注意到这个错误，并在以后某个时刻重传相应的分节。应用进程并不知道这种暂时的情况</w:t>
      </w:r>
    </w:p>
    <w:p w:rsidR="00C271A0" w:rsidRPr="00315394" w:rsidRDefault="00560306" w:rsidP="00DE4DC2">
      <w:pPr>
        <w:pStyle w:val="Heading3"/>
        <w:adjustRightInd w:val="0"/>
        <w:snapToGrid w:val="0"/>
        <w:spacing w:before="0"/>
        <w:contextualSpacing/>
        <w:outlineLvl w:val="0"/>
        <w:rPr>
          <w:sz w:val="24"/>
        </w:rPr>
      </w:pPr>
      <w:bookmarkStart w:id="27" w:name="低水位标记"/>
      <w:bookmarkStart w:id="28" w:name="_Toc8031416"/>
      <w:r w:rsidRPr="00315394">
        <w:rPr>
          <w:sz w:val="24"/>
        </w:rPr>
        <w:t>1</w:t>
      </w:r>
      <w:r w:rsidRPr="00315394">
        <w:rPr>
          <w:sz w:val="24"/>
        </w:rPr>
        <w:t>）低水位标记</w:t>
      </w:r>
      <w:bookmarkEnd w:id="27"/>
      <w:bookmarkEnd w:id="28"/>
    </w:p>
    <w:p w:rsidR="00C271A0" w:rsidRPr="00315394" w:rsidRDefault="00560306" w:rsidP="00DE4DC2">
      <w:pPr>
        <w:pStyle w:val="Compact"/>
        <w:numPr>
          <w:ilvl w:val="0"/>
          <w:numId w:val="62"/>
        </w:numPr>
        <w:adjustRightInd w:val="0"/>
        <w:snapToGrid w:val="0"/>
        <w:spacing w:before="0" w:after="0"/>
        <w:contextualSpacing/>
        <w:rPr>
          <w:sz w:val="22"/>
        </w:rPr>
      </w:pPr>
      <w:r w:rsidRPr="00315394">
        <w:rPr>
          <w:b/>
          <w:sz w:val="22"/>
        </w:rPr>
        <w:t>接收</w:t>
      </w:r>
      <w:r w:rsidRPr="00315394">
        <w:rPr>
          <w:sz w:val="22"/>
        </w:rPr>
        <w:t>缓冲区低水位标记：控制当接收缓冲区中有多少数据时，可以从缓冲区读取数据</w:t>
      </w:r>
    </w:p>
    <w:p w:rsidR="00C271A0" w:rsidRPr="00315394" w:rsidRDefault="00560306" w:rsidP="00DE4DC2">
      <w:pPr>
        <w:pStyle w:val="Compact"/>
        <w:numPr>
          <w:ilvl w:val="0"/>
          <w:numId w:val="62"/>
        </w:numPr>
        <w:adjustRightInd w:val="0"/>
        <w:snapToGrid w:val="0"/>
        <w:spacing w:before="0" w:after="0"/>
        <w:contextualSpacing/>
        <w:rPr>
          <w:sz w:val="22"/>
        </w:rPr>
      </w:pPr>
      <w:r w:rsidRPr="00315394">
        <w:rPr>
          <w:b/>
          <w:sz w:val="22"/>
        </w:rPr>
        <w:t>发送</w:t>
      </w:r>
      <w:r w:rsidRPr="00315394">
        <w:rPr>
          <w:sz w:val="22"/>
        </w:rPr>
        <w:t>缓冲区低水位标记：控制当发送缓冲区中有多少可用空间时，可以向缓冲区写数据</w:t>
      </w:r>
    </w:p>
    <w:p w:rsidR="00C271A0" w:rsidRPr="00315394" w:rsidRDefault="00560306" w:rsidP="00DE4DC2">
      <w:pPr>
        <w:pStyle w:val="Heading3"/>
        <w:adjustRightInd w:val="0"/>
        <w:snapToGrid w:val="0"/>
        <w:spacing w:before="0"/>
        <w:contextualSpacing/>
        <w:outlineLvl w:val="0"/>
        <w:rPr>
          <w:sz w:val="24"/>
        </w:rPr>
      </w:pPr>
      <w:bookmarkStart w:id="29" w:name="设置低水位标记"/>
      <w:bookmarkStart w:id="30" w:name="_Toc8031417"/>
      <w:r w:rsidRPr="00315394">
        <w:rPr>
          <w:sz w:val="24"/>
        </w:rPr>
        <w:t>2</w:t>
      </w:r>
      <w:r w:rsidRPr="00315394">
        <w:rPr>
          <w:sz w:val="24"/>
        </w:rPr>
        <w:t>）设置低水位标记</w:t>
      </w:r>
      <w:bookmarkEnd w:id="29"/>
      <w:bookmarkEnd w:id="30"/>
    </w:p>
    <w:p w:rsidR="00C271A0" w:rsidRPr="00315394" w:rsidRDefault="00560306" w:rsidP="00DE4DC2">
      <w:pPr>
        <w:pStyle w:val="Compact"/>
        <w:numPr>
          <w:ilvl w:val="0"/>
          <w:numId w:val="63"/>
        </w:numPr>
        <w:adjustRightInd w:val="0"/>
        <w:snapToGrid w:val="0"/>
        <w:spacing w:before="0" w:after="0"/>
        <w:contextualSpacing/>
        <w:rPr>
          <w:sz w:val="22"/>
        </w:rPr>
      </w:pPr>
      <w:r w:rsidRPr="00315394">
        <w:rPr>
          <w:sz w:val="22"/>
        </w:rPr>
        <w:t>可以使用</w:t>
      </w:r>
      <w:r w:rsidRPr="00315394">
        <w:rPr>
          <w:sz w:val="22"/>
        </w:rPr>
        <w:t>SO_RCVLOWAT</w:t>
      </w:r>
      <w:r w:rsidRPr="00315394">
        <w:rPr>
          <w:sz w:val="22"/>
        </w:rPr>
        <w:t>套接字选项设置套接字</w:t>
      </w:r>
      <w:r w:rsidRPr="00315394">
        <w:rPr>
          <w:b/>
          <w:sz w:val="22"/>
        </w:rPr>
        <w:t>接收</w:t>
      </w:r>
      <w:r w:rsidRPr="00315394">
        <w:rPr>
          <w:sz w:val="22"/>
        </w:rPr>
        <w:t>缓冲区低水位标记（对于</w:t>
      </w:r>
      <w:r w:rsidRPr="00315394">
        <w:rPr>
          <w:sz w:val="22"/>
        </w:rPr>
        <w:t>TCP</w:t>
      </w:r>
      <w:r w:rsidRPr="00315394">
        <w:rPr>
          <w:sz w:val="22"/>
        </w:rPr>
        <w:t>和</w:t>
      </w:r>
      <w:r w:rsidRPr="00315394">
        <w:rPr>
          <w:sz w:val="22"/>
        </w:rPr>
        <w:t>UDP</w:t>
      </w:r>
      <w:r w:rsidRPr="00315394">
        <w:rPr>
          <w:sz w:val="22"/>
        </w:rPr>
        <w:t>，默认值为</w:t>
      </w:r>
      <w:r w:rsidRPr="00315394">
        <w:rPr>
          <w:sz w:val="22"/>
        </w:rPr>
        <w:t>1</w:t>
      </w:r>
      <w:r w:rsidRPr="00315394">
        <w:rPr>
          <w:sz w:val="22"/>
        </w:rPr>
        <w:t>）</w:t>
      </w:r>
    </w:p>
    <w:p w:rsidR="00C271A0" w:rsidRPr="00315394" w:rsidRDefault="00560306" w:rsidP="00DE4DC2">
      <w:pPr>
        <w:pStyle w:val="Compact"/>
        <w:numPr>
          <w:ilvl w:val="0"/>
          <w:numId w:val="63"/>
        </w:numPr>
        <w:adjustRightInd w:val="0"/>
        <w:snapToGrid w:val="0"/>
        <w:spacing w:before="0" w:after="0"/>
        <w:contextualSpacing/>
        <w:rPr>
          <w:sz w:val="22"/>
        </w:rPr>
      </w:pPr>
      <w:r w:rsidRPr="00315394">
        <w:rPr>
          <w:sz w:val="22"/>
        </w:rPr>
        <w:t>可以使用</w:t>
      </w:r>
      <w:r w:rsidRPr="00315394">
        <w:rPr>
          <w:sz w:val="22"/>
        </w:rPr>
        <w:t>SO_SNDLOWAT</w:t>
      </w:r>
      <w:r w:rsidRPr="00315394">
        <w:rPr>
          <w:sz w:val="22"/>
        </w:rPr>
        <w:t>套接字选项设置套接字</w:t>
      </w:r>
      <w:r w:rsidRPr="00315394">
        <w:rPr>
          <w:b/>
          <w:sz w:val="22"/>
        </w:rPr>
        <w:t>发送</w:t>
      </w:r>
      <w:r w:rsidRPr="00315394">
        <w:rPr>
          <w:sz w:val="22"/>
        </w:rPr>
        <w:t>缓冲区低水位标记（对于</w:t>
      </w:r>
      <w:r w:rsidRPr="00315394">
        <w:rPr>
          <w:sz w:val="22"/>
        </w:rPr>
        <w:t>TCP</w:t>
      </w:r>
      <w:r w:rsidRPr="00315394">
        <w:rPr>
          <w:sz w:val="22"/>
        </w:rPr>
        <w:t>和</w:t>
      </w:r>
      <w:r w:rsidRPr="00315394">
        <w:rPr>
          <w:sz w:val="22"/>
        </w:rPr>
        <w:t>UDP</w:t>
      </w:r>
      <w:r w:rsidRPr="00315394">
        <w:rPr>
          <w:sz w:val="22"/>
        </w:rPr>
        <w:t>，默认值为</w:t>
      </w:r>
      <w:r w:rsidRPr="00315394">
        <w:rPr>
          <w:sz w:val="22"/>
        </w:rPr>
        <w:t>2048</w:t>
      </w:r>
      <w:r w:rsidRPr="00315394">
        <w:rPr>
          <w:sz w:val="22"/>
        </w:rPr>
        <w:t>）</w:t>
      </w:r>
    </w:p>
    <w:p w:rsidR="00C271A0" w:rsidRPr="00315394" w:rsidRDefault="00560306" w:rsidP="00DE4DC2">
      <w:pPr>
        <w:pStyle w:val="Heading2"/>
        <w:adjustRightInd w:val="0"/>
        <w:snapToGrid w:val="0"/>
        <w:spacing w:before="0"/>
        <w:contextualSpacing/>
        <w:outlineLvl w:val="0"/>
        <w:rPr>
          <w:sz w:val="28"/>
        </w:rPr>
      </w:pPr>
      <w:bookmarkStart w:id="31" w:name="相关函数"/>
      <w:bookmarkStart w:id="32" w:name="_Toc8031418"/>
      <w:r w:rsidRPr="00315394">
        <w:rPr>
          <w:sz w:val="28"/>
        </w:rPr>
        <w:lastRenderedPageBreak/>
        <w:t>3.</w:t>
      </w:r>
      <w:r w:rsidRPr="00315394">
        <w:rPr>
          <w:sz w:val="28"/>
        </w:rPr>
        <w:t>相关函数</w:t>
      </w:r>
      <w:bookmarkEnd w:id="31"/>
      <w:bookmarkEnd w:id="32"/>
    </w:p>
    <w:p w:rsidR="00C271A0" w:rsidRPr="00315394" w:rsidRDefault="00560306" w:rsidP="00DE4DC2">
      <w:pPr>
        <w:pStyle w:val="Heading3"/>
        <w:adjustRightInd w:val="0"/>
        <w:snapToGrid w:val="0"/>
        <w:spacing w:before="0"/>
        <w:contextualSpacing/>
        <w:rPr>
          <w:sz w:val="24"/>
        </w:rPr>
      </w:pPr>
      <w:bookmarkStart w:id="33" w:name="socket函数"/>
      <w:bookmarkStart w:id="34" w:name="_Toc8031419"/>
      <w:r w:rsidRPr="00315394">
        <w:rPr>
          <w:sz w:val="24"/>
        </w:rPr>
        <w:t>1</w:t>
      </w:r>
      <w:r w:rsidRPr="00315394">
        <w:rPr>
          <w:sz w:val="24"/>
        </w:rPr>
        <w:t>）</w:t>
      </w:r>
      <w:r w:rsidRPr="00315394">
        <w:rPr>
          <w:sz w:val="24"/>
        </w:rPr>
        <w:t>socket</w:t>
      </w:r>
      <w:r w:rsidRPr="00315394">
        <w:rPr>
          <w:sz w:val="24"/>
        </w:rPr>
        <w:t>函数</w:t>
      </w:r>
      <w:bookmarkEnd w:id="33"/>
      <w:bookmarkEnd w:id="34"/>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64"/>
        </w:numPr>
        <w:adjustRightInd w:val="0"/>
        <w:snapToGrid w:val="0"/>
        <w:spacing w:before="0" w:after="0"/>
        <w:contextualSpacing/>
        <w:rPr>
          <w:sz w:val="22"/>
        </w:rPr>
      </w:pPr>
      <w:r w:rsidRPr="00315394">
        <w:rPr>
          <w:b/>
          <w:sz w:val="22"/>
        </w:rPr>
        <w:t>family</w:t>
      </w:r>
      <w:r w:rsidRPr="00315394">
        <w:rPr>
          <w:sz w:val="22"/>
        </w:rPr>
        <w:t>：指定协议族，也往往被称为协议域</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65"/>
        </w:numPr>
        <w:adjustRightInd w:val="0"/>
        <w:snapToGrid w:val="0"/>
        <w:spacing w:before="0" w:after="0"/>
        <w:contextualSpacing/>
        <w:rPr>
          <w:sz w:val="22"/>
        </w:rPr>
      </w:pPr>
      <w:r w:rsidRPr="00315394">
        <w:rPr>
          <w:b/>
          <w:sz w:val="22"/>
        </w:rPr>
        <w:t>type</w:t>
      </w:r>
      <w:r w:rsidRPr="00315394">
        <w:rPr>
          <w:sz w:val="22"/>
        </w:rPr>
        <w:t>：指明套接字的类型</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66"/>
        </w:numPr>
        <w:adjustRightInd w:val="0"/>
        <w:snapToGrid w:val="0"/>
        <w:spacing w:before="0" w:after="0"/>
        <w:contextualSpacing/>
        <w:rPr>
          <w:sz w:val="22"/>
        </w:rPr>
      </w:pPr>
      <w:r w:rsidRPr="00315394">
        <w:rPr>
          <w:b/>
          <w:sz w:val="22"/>
        </w:rPr>
        <w:t>protocol</w:t>
      </w:r>
      <w:r w:rsidRPr="00315394">
        <w:rPr>
          <w:sz w:val="22"/>
        </w:rPr>
        <w:t>：协议类型常值。设为</w:t>
      </w:r>
      <w:r w:rsidRPr="00315394">
        <w:rPr>
          <w:sz w:val="22"/>
        </w:rPr>
        <w:t>0</w:t>
      </w:r>
      <w:r w:rsidRPr="00315394">
        <w:rPr>
          <w:sz w:val="22"/>
        </w:rPr>
        <w:t>的话表示选择所给定</w:t>
      </w:r>
      <w:r w:rsidRPr="00315394">
        <w:rPr>
          <w:sz w:val="22"/>
        </w:rPr>
        <w:t>family</w:t>
      </w:r>
      <w:r w:rsidRPr="00315394">
        <w:rPr>
          <w:sz w:val="22"/>
        </w:rPr>
        <w:t>和</w:t>
      </w:r>
      <w:r w:rsidRPr="00315394">
        <w:rPr>
          <w:sz w:val="22"/>
        </w:rPr>
        <w:t>type</w:t>
      </w:r>
      <w:r w:rsidRPr="00315394">
        <w:rPr>
          <w:sz w:val="22"/>
        </w:rPr>
        <w:t>组合的系统默认值</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family</w:t>
      </w:r>
      <w:r w:rsidRPr="00315394">
        <w:rPr>
          <w:sz w:val="22"/>
        </w:rPr>
        <w:t>和</w:t>
      </w:r>
      <w:r w:rsidRPr="00315394">
        <w:rPr>
          <w:sz w:val="22"/>
        </w:rPr>
        <w:t>type</w:t>
      </w:r>
      <w:r w:rsidRPr="00315394">
        <w:rPr>
          <w:sz w:val="22"/>
        </w:rPr>
        <w:t>的有效组合如下：</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3"/>
        <w:adjustRightInd w:val="0"/>
        <w:snapToGrid w:val="0"/>
        <w:spacing w:before="0"/>
        <w:contextualSpacing/>
        <w:rPr>
          <w:sz w:val="24"/>
        </w:rPr>
      </w:pPr>
      <w:bookmarkStart w:id="35" w:name="connect函数"/>
      <w:bookmarkStart w:id="36" w:name="_Toc8031420"/>
      <w:r w:rsidRPr="00315394">
        <w:rPr>
          <w:sz w:val="24"/>
        </w:rPr>
        <w:t>2</w:t>
      </w:r>
      <w:r w:rsidRPr="00315394">
        <w:rPr>
          <w:sz w:val="24"/>
        </w:rPr>
        <w:t>）</w:t>
      </w:r>
      <w:r w:rsidRPr="00315394">
        <w:rPr>
          <w:sz w:val="24"/>
        </w:rPr>
        <w:t>connect</w:t>
      </w:r>
      <w:r w:rsidRPr="00315394">
        <w:rPr>
          <w:sz w:val="24"/>
        </w:rPr>
        <w:t>函数</w:t>
      </w:r>
      <w:bookmarkEnd w:id="35"/>
      <w:bookmarkEnd w:id="36"/>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67"/>
        </w:numPr>
        <w:adjustRightInd w:val="0"/>
        <w:snapToGrid w:val="0"/>
        <w:spacing w:before="0" w:after="0"/>
        <w:contextualSpacing/>
        <w:rPr>
          <w:sz w:val="22"/>
        </w:rPr>
      </w:pPr>
      <w:r w:rsidRPr="00315394">
        <w:rPr>
          <w:b/>
          <w:sz w:val="22"/>
        </w:rPr>
        <w:t>sockfd</w:t>
      </w:r>
      <w:r w:rsidRPr="00315394">
        <w:rPr>
          <w:sz w:val="22"/>
        </w:rPr>
        <w:t>：客户端套接字描述符</w:t>
      </w:r>
    </w:p>
    <w:p w:rsidR="00C271A0" w:rsidRPr="00315394" w:rsidRDefault="00560306" w:rsidP="00DE4DC2">
      <w:pPr>
        <w:pStyle w:val="Compact"/>
        <w:numPr>
          <w:ilvl w:val="0"/>
          <w:numId w:val="67"/>
        </w:numPr>
        <w:adjustRightInd w:val="0"/>
        <w:snapToGrid w:val="0"/>
        <w:spacing w:before="0" w:after="0"/>
        <w:contextualSpacing/>
        <w:rPr>
          <w:sz w:val="22"/>
        </w:rPr>
      </w:pPr>
      <w:r w:rsidRPr="00315394">
        <w:rPr>
          <w:b/>
          <w:sz w:val="22"/>
        </w:rPr>
        <w:t>servaddr</w:t>
      </w:r>
      <w:r w:rsidRPr="00315394">
        <w:rPr>
          <w:sz w:val="22"/>
        </w:rPr>
        <w:t>：包含服务器</w:t>
      </w:r>
      <w:r w:rsidRPr="00315394">
        <w:rPr>
          <w:sz w:val="22"/>
        </w:rPr>
        <w:t>IP</w:t>
      </w:r>
      <w:r w:rsidRPr="00315394">
        <w:rPr>
          <w:sz w:val="22"/>
        </w:rPr>
        <w:t>地址和端口号的套接字地址结构</w:t>
      </w:r>
    </w:p>
    <w:p w:rsidR="00C271A0" w:rsidRPr="00315394" w:rsidRDefault="00560306" w:rsidP="00DE4DC2">
      <w:pPr>
        <w:pStyle w:val="Compact"/>
        <w:numPr>
          <w:ilvl w:val="0"/>
          <w:numId w:val="67"/>
        </w:numPr>
        <w:adjustRightInd w:val="0"/>
        <w:snapToGrid w:val="0"/>
        <w:spacing w:before="0" w:after="0"/>
        <w:contextualSpacing/>
        <w:rPr>
          <w:sz w:val="22"/>
        </w:rPr>
      </w:pPr>
      <w:r w:rsidRPr="00315394">
        <w:rPr>
          <w:b/>
          <w:sz w:val="22"/>
        </w:rPr>
        <w:t>addrlen</w:t>
      </w:r>
      <w:r w:rsidRPr="00315394">
        <w:rPr>
          <w:sz w:val="22"/>
        </w:rPr>
        <w:t>：套接字地址结构的大小</w:t>
      </w:r>
    </w:p>
    <w:p w:rsidR="00C271A0" w:rsidRPr="00315394" w:rsidRDefault="00560306" w:rsidP="00DE4DC2">
      <w:pPr>
        <w:pStyle w:val="FirstParagraph"/>
        <w:adjustRightInd w:val="0"/>
        <w:snapToGrid w:val="0"/>
        <w:spacing w:before="0" w:after="0"/>
        <w:contextualSpacing/>
        <w:rPr>
          <w:sz w:val="22"/>
        </w:rPr>
      </w:pPr>
      <w:r w:rsidRPr="00315394">
        <w:rPr>
          <w:b/>
          <w:sz w:val="22"/>
        </w:rPr>
        <w:t>调用</w:t>
      </w:r>
      <w:r w:rsidRPr="00315394">
        <w:rPr>
          <w:b/>
          <w:sz w:val="22"/>
        </w:rPr>
        <w:t>connect</w:t>
      </w:r>
      <w:r w:rsidRPr="00315394">
        <w:rPr>
          <w:b/>
          <w:sz w:val="22"/>
        </w:rPr>
        <w:t>前不必非得调用</w:t>
      </w:r>
      <w:r w:rsidRPr="00315394">
        <w:rPr>
          <w:b/>
          <w:sz w:val="22"/>
        </w:rPr>
        <w:t>bind</w:t>
      </w:r>
      <w:r w:rsidRPr="00315394">
        <w:rPr>
          <w:b/>
          <w:sz w:val="22"/>
        </w:rPr>
        <w:t>，如果没有</w:t>
      </w:r>
      <w:r w:rsidRPr="00315394">
        <w:rPr>
          <w:b/>
          <w:sz w:val="22"/>
        </w:rPr>
        <w:t>bind</w:t>
      </w:r>
      <w:r w:rsidRPr="00315394">
        <w:rPr>
          <w:b/>
          <w:sz w:val="22"/>
        </w:rPr>
        <w:t>，内核会确定源</w:t>
      </w:r>
      <w:r w:rsidRPr="00315394">
        <w:rPr>
          <w:b/>
          <w:sz w:val="22"/>
        </w:rPr>
        <w:t>IP</w:t>
      </w:r>
      <w:r w:rsidRPr="00315394">
        <w:rPr>
          <w:b/>
          <w:sz w:val="22"/>
        </w:rPr>
        <w:t>并选择一个临时端口作为源端口</w:t>
      </w:r>
    </w:p>
    <w:p w:rsidR="00C271A0" w:rsidRPr="00315394" w:rsidRDefault="00560306" w:rsidP="00DE4DC2">
      <w:pPr>
        <w:pStyle w:val="a3"/>
        <w:adjustRightInd w:val="0"/>
        <w:snapToGrid w:val="0"/>
        <w:spacing w:before="0" w:after="0"/>
        <w:contextualSpacing/>
        <w:rPr>
          <w:sz w:val="22"/>
        </w:rPr>
      </w:pPr>
      <w:r w:rsidRPr="00315394">
        <w:rPr>
          <w:sz w:val="22"/>
        </w:rPr>
        <w:t>如果是</w:t>
      </w:r>
      <w:r w:rsidRPr="00315394">
        <w:rPr>
          <w:sz w:val="22"/>
        </w:rPr>
        <w:t>TCP</w:t>
      </w:r>
      <w:r w:rsidRPr="00315394">
        <w:rPr>
          <w:sz w:val="22"/>
        </w:rPr>
        <w:t>套接字，调用</w:t>
      </w:r>
      <w:r w:rsidRPr="00315394">
        <w:rPr>
          <w:b/>
          <w:sz w:val="22"/>
        </w:rPr>
        <w:t>connect</w:t>
      </w:r>
      <w:r w:rsidRPr="00315394">
        <w:rPr>
          <w:b/>
          <w:sz w:val="22"/>
        </w:rPr>
        <w:t>将激发</w:t>
      </w:r>
      <w:r w:rsidRPr="00315394">
        <w:rPr>
          <w:b/>
          <w:sz w:val="22"/>
        </w:rPr>
        <w:t>TCP</w:t>
      </w:r>
      <w:r w:rsidRPr="00315394">
        <w:rPr>
          <w:b/>
          <w:sz w:val="22"/>
        </w:rPr>
        <w:t>三路握手过程</w:t>
      </w:r>
      <w:r w:rsidRPr="00315394">
        <w:rPr>
          <w:sz w:val="22"/>
        </w:rPr>
        <w:t>，函数会阻塞进程，直到成功或出错才返回。出错可能有下列情况：</w:t>
      </w:r>
    </w:p>
    <w:p w:rsidR="00C271A0" w:rsidRPr="00315394" w:rsidRDefault="00560306" w:rsidP="00DE4DC2">
      <w:pPr>
        <w:pStyle w:val="Compact"/>
        <w:numPr>
          <w:ilvl w:val="0"/>
          <w:numId w:val="68"/>
        </w:numPr>
        <w:adjustRightInd w:val="0"/>
        <w:snapToGrid w:val="0"/>
        <w:spacing w:before="0" w:after="0"/>
        <w:contextualSpacing/>
        <w:rPr>
          <w:sz w:val="22"/>
        </w:rPr>
      </w:pPr>
      <w:r w:rsidRPr="00315394">
        <w:rPr>
          <w:b/>
          <w:sz w:val="22"/>
        </w:rPr>
        <w:t>返回</w:t>
      </w:r>
      <w:r w:rsidRPr="00315394">
        <w:rPr>
          <w:b/>
          <w:sz w:val="22"/>
        </w:rPr>
        <w:t>ETIMEDOUT</w:t>
      </w:r>
      <w:r w:rsidRPr="00315394">
        <w:rPr>
          <w:b/>
          <w:sz w:val="22"/>
        </w:rPr>
        <w:t>错误</w:t>
      </w:r>
      <w:r w:rsidRPr="00315394">
        <w:rPr>
          <w:sz w:val="22"/>
        </w:rPr>
        <w:t>：以</w:t>
      </w:r>
      <w:r w:rsidRPr="00315394">
        <w:rPr>
          <w:sz w:val="22"/>
        </w:rPr>
        <w:t>4.4BSD</w:t>
      </w:r>
      <w:r w:rsidRPr="00315394">
        <w:rPr>
          <w:sz w:val="22"/>
        </w:rPr>
        <w:t>为例，内核会先发送一个</w:t>
      </w:r>
      <w:r w:rsidRPr="00315394">
        <w:rPr>
          <w:sz w:val="22"/>
        </w:rPr>
        <w:t>SYN</w:t>
      </w:r>
      <w:r w:rsidRPr="00315394">
        <w:rPr>
          <w:sz w:val="22"/>
        </w:rPr>
        <w:t>，若无响应则等待</w:t>
      </w:r>
      <w:r w:rsidRPr="00315394">
        <w:rPr>
          <w:sz w:val="22"/>
        </w:rPr>
        <w:t>6s</w:t>
      </w:r>
      <w:r w:rsidRPr="00315394">
        <w:rPr>
          <w:sz w:val="22"/>
        </w:rPr>
        <w:t>后再发送一个，若仍无响应则等待</w:t>
      </w:r>
      <w:r w:rsidRPr="00315394">
        <w:rPr>
          <w:sz w:val="22"/>
        </w:rPr>
        <w:t>24s</w:t>
      </w:r>
      <w:r w:rsidRPr="00315394">
        <w:rPr>
          <w:sz w:val="22"/>
        </w:rPr>
        <w:t>后再发送一个。若总共等待了</w:t>
      </w:r>
      <w:r w:rsidRPr="00315394">
        <w:rPr>
          <w:sz w:val="22"/>
        </w:rPr>
        <w:t>75s</w:t>
      </w:r>
      <w:r w:rsidRPr="00315394">
        <w:rPr>
          <w:sz w:val="22"/>
        </w:rPr>
        <w:t>后仍未收到响应则返回该错误</w:t>
      </w:r>
    </w:p>
    <w:p w:rsidR="00C271A0" w:rsidRPr="00315394" w:rsidRDefault="00560306" w:rsidP="00DE4DC2">
      <w:pPr>
        <w:pStyle w:val="Compact"/>
        <w:numPr>
          <w:ilvl w:val="0"/>
          <w:numId w:val="68"/>
        </w:numPr>
        <w:adjustRightInd w:val="0"/>
        <w:snapToGrid w:val="0"/>
        <w:spacing w:before="0" w:after="0"/>
        <w:contextualSpacing/>
        <w:rPr>
          <w:sz w:val="22"/>
        </w:rPr>
      </w:pPr>
      <w:r w:rsidRPr="00315394">
        <w:rPr>
          <w:b/>
          <w:sz w:val="22"/>
        </w:rPr>
        <w:t>返回</w:t>
      </w:r>
      <w:r w:rsidRPr="00315394">
        <w:rPr>
          <w:b/>
          <w:sz w:val="22"/>
        </w:rPr>
        <w:t>ECONNREFUSED</w:t>
      </w:r>
      <w:r w:rsidRPr="00315394">
        <w:rPr>
          <w:b/>
          <w:sz w:val="22"/>
        </w:rPr>
        <w:t>错误</w:t>
      </w:r>
      <w:r w:rsidRPr="00315394">
        <w:rPr>
          <w:sz w:val="22"/>
        </w:rPr>
        <w:t>：服务器对客户响应一个</w:t>
      </w:r>
      <w:r w:rsidRPr="00315394">
        <w:rPr>
          <w:sz w:val="22"/>
        </w:rPr>
        <w:t>RST</w:t>
      </w:r>
      <w:r w:rsidRPr="00315394">
        <w:rPr>
          <w:sz w:val="22"/>
        </w:rPr>
        <w:t>，表明服务器在客户指定的端口上没有进程在等待与之连接（除此之外，产生</w:t>
      </w:r>
      <w:r w:rsidRPr="00315394">
        <w:rPr>
          <w:sz w:val="22"/>
        </w:rPr>
        <w:t>RST</w:t>
      </w:r>
      <w:r w:rsidRPr="00315394">
        <w:rPr>
          <w:sz w:val="22"/>
        </w:rPr>
        <w:t>还有两个条件：</w:t>
      </w:r>
      <w:r w:rsidRPr="00315394">
        <w:rPr>
          <w:sz w:val="22"/>
        </w:rPr>
        <w:t>1</w:t>
      </w:r>
      <w:r w:rsidRPr="00315394">
        <w:rPr>
          <w:sz w:val="22"/>
        </w:rPr>
        <w:t>）</w:t>
      </w:r>
      <w:r w:rsidRPr="00315394">
        <w:rPr>
          <w:sz w:val="22"/>
        </w:rPr>
        <w:t>TCP</w:t>
      </w:r>
      <w:r w:rsidRPr="00315394">
        <w:rPr>
          <w:sz w:val="22"/>
        </w:rPr>
        <w:t>想取消一个已有连接；</w:t>
      </w:r>
      <w:r w:rsidRPr="00315394">
        <w:rPr>
          <w:sz w:val="22"/>
        </w:rPr>
        <w:t>2</w:t>
      </w:r>
      <w:r w:rsidRPr="00315394">
        <w:rPr>
          <w:sz w:val="22"/>
        </w:rPr>
        <w:t>）</w:t>
      </w:r>
      <w:r w:rsidRPr="00315394">
        <w:rPr>
          <w:sz w:val="22"/>
        </w:rPr>
        <w:t>TCP</w:t>
      </w:r>
      <w:r w:rsidRPr="00315394">
        <w:rPr>
          <w:sz w:val="22"/>
        </w:rPr>
        <w:t>接收到一个根本不存在的连接上的分节）</w:t>
      </w:r>
    </w:p>
    <w:p w:rsidR="00C271A0" w:rsidRPr="00315394" w:rsidRDefault="00560306" w:rsidP="00DE4DC2">
      <w:pPr>
        <w:pStyle w:val="Compact"/>
        <w:numPr>
          <w:ilvl w:val="0"/>
          <w:numId w:val="68"/>
        </w:numPr>
        <w:adjustRightInd w:val="0"/>
        <w:snapToGrid w:val="0"/>
        <w:spacing w:before="0" w:after="0"/>
        <w:contextualSpacing/>
        <w:rPr>
          <w:sz w:val="22"/>
        </w:rPr>
      </w:pPr>
      <w:r w:rsidRPr="00315394">
        <w:rPr>
          <w:b/>
          <w:sz w:val="22"/>
        </w:rPr>
        <w:t>返回</w:t>
      </w:r>
      <w:r w:rsidRPr="00315394">
        <w:rPr>
          <w:b/>
          <w:sz w:val="22"/>
        </w:rPr>
        <w:t>EHOSTUNREACH</w:t>
      </w:r>
      <w:r w:rsidRPr="00315394">
        <w:rPr>
          <w:b/>
          <w:sz w:val="22"/>
        </w:rPr>
        <w:t>或</w:t>
      </w:r>
      <w:r w:rsidRPr="00315394">
        <w:rPr>
          <w:b/>
          <w:sz w:val="22"/>
        </w:rPr>
        <w:t>ENETUNREACH</w:t>
      </w:r>
      <w:r w:rsidRPr="00315394">
        <w:rPr>
          <w:b/>
          <w:sz w:val="22"/>
        </w:rPr>
        <w:t>错误</w:t>
      </w:r>
      <w:r w:rsidRPr="00315394">
        <w:rPr>
          <w:sz w:val="22"/>
        </w:rPr>
        <w:t>：客户发出的</w:t>
      </w:r>
      <w:r w:rsidRPr="00315394">
        <w:rPr>
          <w:sz w:val="22"/>
        </w:rPr>
        <w:t>SYN</w:t>
      </w:r>
      <w:r w:rsidRPr="00315394">
        <w:rPr>
          <w:sz w:val="22"/>
        </w:rPr>
        <w:t>在中间的某个路由引发一个</w:t>
      </w:r>
      <w:r w:rsidRPr="00315394">
        <w:rPr>
          <w:sz w:val="22"/>
        </w:rPr>
        <w:t>“</w:t>
      </w:r>
      <w:r w:rsidRPr="00315394">
        <w:rPr>
          <w:sz w:val="22"/>
        </w:rPr>
        <w:t>目的地</w:t>
      </w:r>
      <w:r w:rsidRPr="00315394">
        <w:rPr>
          <w:sz w:val="22"/>
        </w:rPr>
        <w:t xml:space="preserve"> </w:t>
      </w:r>
      <w:r w:rsidRPr="00315394">
        <w:rPr>
          <w:sz w:val="22"/>
        </w:rPr>
        <w:t>不可达</w:t>
      </w:r>
      <w:r w:rsidRPr="00315394">
        <w:rPr>
          <w:sz w:val="22"/>
        </w:rPr>
        <w:t>”ICMP</w:t>
      </w:r>
      <w:r w:rsidRPr="00315394">
        <w:rPr>
          <w:sz w:val="22"/>
        </w:rPr>
        <w:t>错误，内核会报错该消息，并按情况</w:t>
      </w:r>
      <w:r w:rsidRPr="00315394">
        <w:rPr>
          <w:sz w:val="22"/>
        </w:rPr>
        <w:t>1</w:t>
      </w:r>
      <w:r w:rsidRPr="00315394">
        <w:rPr>
          <w:sz w:val="22"/>
        </w:rPr>
        <w:t>中的间隔继续发送</w:t>
      </w:r>
      <w:r w:rsidRPr="00315394">
        <w:rPr>
          <w:sz w:val="22"/>
        </w:rPr>
        <w:t>SYN</w:t>
      </w:r>
      <w:r w:rsidRPr="00315394">
        <w:rPr>
          <w:sz w:val="22"/>
        </w:rPr>
        <w:t>，若在规定时间内仍未收到响应，则把报错的信息作为这两种错误之一返回给进程</w:t>
      </w:r>
    </w:p>
    <w:p w:rsidR="00C271A0" w:rsidRPr="00315394" w:rsidRDefault="00560306" w:rsidP="00DE4DC2">
      <w:pPr>
        <w:pStyle w:val="FirstParagraph"/>
        <w:adjustRightInd w:val="0"/>
        <w:snapToGrid w:val="0"/>
        <w:spacing w:before="0" w:after="0"/>
        <w:contextualSpacing/>
        <w:rPr>
          <w:sz w:val="22"/>
        </w:rPr>
      </w:pPr>
      <w:r w:rsidRPr="00315394">
        <w:rPr>
          <w:b/>
          <w:sz w:val="22"/>
        </w:rPr>
        <w:t>connect</w:t>
      </w:r>
      <w:r w:rsidRPr="00315394">
        <w:rPr>
          <w:b/>
          <w:sz w:val="22"/>
        </w:rPr>
        <w:t>失败则该套接字不可再用，必须关闭，不能对这样的套接字再次调用</w:t>
      </w:r>
      <w:r w:rsidRPr="00315394">
        <w:rPr>
          <w:b/>
          <w:sz w:val="22"/>
        </w:rPr>
        <w:t>connect</w:t>
      </w:r>
      <w:r w:rsidRPr="00315394">
        <w:rPr>
          <w:b/>
          <w:sz w:val="22"/>
        </w:rPr>
        <w:t>函数。必须</w:t>
      </w:r>
      <w:r w:rsidRPr="00315394">
        <w:rPr>
          <w:b/>
          <w:sz w:val="22"/>
        </w:rPr>
        <w:t>close</w:t>
      </w:r>
      <w:r w:rsidRPr="00315394">
        <w:rPr>
          <w:b/>
          <w:sz w:val="22"/>
        </w:rPr>
        <w:t>后重新调用</w:t>
      </w:r>
      <w:r w:rsidRPr="00315394">
        <w:rPr>
          <w:b/>
          <w:sz w:val="22"/>
        </w:rPr>
        <w:t>socket</w:t>
      </w:r>
    </w:p>
    <w:p w:rsidR="00C271A0" w:rsidRPr="00315394" w:rsidRDefault="00560306" w:rsidP="00DE4DC2">
      <w:pPr>
        <w:pStyle w:val="Heading3"/>
        <w:adjustRightInd w:val="0"/>
        <w:snapToGrid w:val="0"/>
        <w:spacing w:before="0"/>
        <w:contextualSpacing/>
        <w:outlineLvl w:val="0"/>
        <w:rPr>
          <w:sz w:val="24"/>
        </w:rPr>
      </w:pPr>
      <w:bookmarkStart w:id="37" w:name="bind函数"/>
      <w:bookmarkStart w:id="38" w:name="_Toc8031421"/>
      <w:r w:rsidRPr="00315394">
        <w:rPr>
          <w:sz w:val="24"/>
        </w:rPr>
        <w:t>3</w:t>
      </w:r>
      <w:r w:rsidRPr="00315394">
        <w:rPr>
          <w:sz w:val="24"/>
        </w:rPr>
        <w:t>）</w:t>
      </w:r>
      <w:r w:rsidRPr="00315394">
        <w:rPr>
          <w:sz w:val="24"/>
        </w:rPr>
        <w:t>bind</w:t>
      </w:r>
      <w:r w:rsidRPr="00315394">
        <w:rPr>
          <w:sz w:val="24"/>
        </w:rPr>
        <w:t>函数</w:t>
      </w:r>
      <w:bookmarkEnd w:id="37"/>
      <w:bookmarkEnd w:id="38"/>
    </w:p>
    <w:p w:rsidR="00C271A0" w:rsidRPr="00315394" w:rsidRDefault="00560306" w:rsidP="00DE4DC2">
      <w:pPr>
        <w:pStyle w:val="FirstParagraph"/>
        <w:adjustRightInd w:val="0"/>
        <w:snapToGrid w:val="0"/>
        <w:spacing w:before="0" w:after="0"/>
        <w:contextualSpacing/>
        <w:rPr>
          <w:sz w:val="22"/>
        </w:rPr>
      </w:pPr>
      <w:r w:rsidRPr="00315394">
        <w:rPr>
          <w:sz w:val="22"/>
        </w:rPr>
        <w:t>bind</w:t>
      </w:r>
      <w:r w:rsidRPr="00315394">
        <w:rPr>
          <w:sz w:val="22"/>
        </w:rPr>
        <w:t>把一个本地协议地址赋予一个套接字</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调用</w:t>
      </w:r>
      <w:r w:rsidRPr="00315394">
        <w:rPr>
          <w:sz w:val="22"/>
        </w:rPr>
        <w:t>bind</w:t>
      </w:r>
      <w:r w:rsidRPr="00315394">
        <w:rPr>
          <w:sz w:val="22"/>
        </w:rPr>
        <w:t>可以指定</w:t>
      </w:r>
      <w:r w:rsidRPr="00315394">
        <w:rPr>
          <w:sz w:val="22"/>
        </w:rPr>
        <w:t>IP</w:t>
      </w:r>
      <w:r w:rsidRPr="00315394">
        <w:rPr>
          <w:sz w:val="22"/>
        </w:rPr>
        <w:t>地址或端口，可以两者都指定，也可以都不指定：</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69"/>
        </w:numPr>
        <w:adjustRightInd w:val="0"/>
        <w:snapToGrid w:val="0"/>
        <w:spacing w:before="0" w:after="0"/>
        <w:contextualSpacing/>
        <w:rPr>
          <w:sz w:val="22"/>
        </w:rPr>
      </w:pPr>
      <w:r w:rsidRPr="00315394">
        <w:rPr>
          <w:sz w:val="22"/>
        </w:rPr>
        <w:t>如果指定端口号为</w:t>
      </w:r>
      <w:r w:rsidRPr="00315394">
        <w:rPr>
          <w:sz w:val="22"/>
        </w:rPr>
        <w:t>0</w:t>
      </w:r>
      <w:r w:rsidRPr="00315394">
        <w:rPr>
          <w:sz w:val="22"/>
        </w:rPr>
        <w:t>，内核在</w:t>
      </w:r>
      <w:r w:rsidRPr="00315394">
        <w:rPr>
          <w:sz w:val="22"/>
        </w:rPr>
        <w:t>bind</w:t>
      </w:r>
      <w:r w:rsidRPr="00315394">
        <w:rPr>
          <w:sz w:val="22"/>
        </w:rPr>
        <w:t>被调用时选择一个临时端口</w:t>
      </w:r>
    </w:p>
    <w:p w:rsidR="00C271A0" w:rsidRPr="00315394" w:rsidRDefault="00560306" w:rsidP="00DE4DC2">
      <w:pPr>
        <w:pStyle w:val="Compact"/>
        <w:numPr>
          <w:ilvl w:val="0"/>
          <w:numId w:val="69"/>
        </w:numPr>
        <w:adjustRightInd w:val="0"/>
        <w:snapToGrid w:val="0"/>
        <w:spacing w:before="0" w:after="0"/>
        <w:contextualSpacing/>
        <w:rPr>
          <w:sz w:val="22"/>
        </w:rPr>
      </w:pPr>
      <w:r w:rsidRPr="00315394">
        <w:rPr>
          <w:sz w:val="22"/>
        </w:rPr>
        <w:t>如果指定</w:t>
      </w:r>
      <w:r w:rsidRPr="00315394">
        <w:rPr>
          <w:sz w:val="22"/>
        </w:rPr>
        <w:t>IP</w:t>
      </w:r>
      <w:r w:rsidRPr="00315394">
        <w:rPr>
          <w:sz w:val="22"/>
        </w:rPr>
        <w:t>地址为通配地址（对</w:t>
      </w:r>
      <w:r w:rsidRPr="00315394">
        <w:rPr>
          <w:sz w:val="22"/>
        </w:rPr>
        <w:t>IPv4</w:t>
      </w:r>
      <w:r w:rsidRPr="00315394">
        <w:rPr>
          <w:sz w:val="22"/>
        </w:rPr>
        <w:t>来说，通配地址由常值</w:t>
      </w:r>
      <w:r w:rsidRPr="00315394">
        <w:rPr>
          <w:sz w:val="22"/>
        </w:rPr>
        <w:t>INADDR_ANY</w:t>
      </w:r>
      <w:r w:rsidRPr="00315394">
        <w:rPr>
          <w:sz w:val="22"/>
        </w:rPr>
        <w:t>来指定，值一般为</w:t>
      </w:r>
      <w:r w:rsidRPr="00315394">
        <w:rPr>
          <w:sz w:val="22"/>
        </w:rPr>
        <w:t>0</w:t>
      </w:r>
      <w:r w:rsidRPr="00315394">
        <w:rPr>
          <w:sz w:val="22"/>
        </w:rPr>
        <w:t>），内核将等到套接字已连接</w:t>
      </w:r>
      <w:r w:rsidRPr="00315394">
        <w:rPr>
          <w:sz w:val="22"/>
        </w:rPr>
        <w:t>(TCP)</w:t>
      </w:r>
      <w:r w:rsidRPr="00315394">
        <w:rPr>
          <w:sz w:val="22"/>
        </w:rPr>
        <w:t>或已在套接字上发出数据报</w:t>
      </w:r>
      <w:r w:rsidRPr="00315394">
        <w:rPr>
          <w:sz w:val="22"/>
        </w:rPr>
        <w:t>(UDP)</w:t>
      </w:r>
      <w:r w:rsidRPr="00315394">
        <w:rPr>
          <w:sz w:val="22"/>
        </w:rPr>
        <w:t>时才选择一个本地</w:t>
      </w:r>
      <w:r w:rsidRPr="00315394">
        <w:rPr>
          <w:sz w:val="22"/>
        </w:rPr>
        <w:t>IP</w:t>
      </w:r>
      <w:r w:rsidRPr="00315394">
        <w:rPr>
          <w:sz w:val="22"/>
        </w:rPr>
        <w:t>地址</w:t>
      </w:r>
    </w:p>
    <w:p w:rsidR="00C271A0" w:rsidRPr="00315394" w:rsidRDefault="00560306" w:rsidP="00DE4DC2">
      <w:pPr>
        <w:pStyle w:val="FirstParagraph"/>
        <w:adjustRightInd w:val="0"/>
        <w:snapToGrid w:val="0"/>
        <w:spacing w:before="0" w:after="0"/>
        <w:contextualSpacing/>
        <w:rPr>
          <w:sz w:val="22"/>
        </w:rPr>
      </w:pPr>
      <w:r w:rsidRPr="00315394">
        <w:rPr>
          <w:b/>
          <w:sz w:val="22"/>
        </w:rPr>
        <w:t>如果让内核来为套接字选择一个临时端口号，函数</w:t>
      </w:r>
      <w:r w:rsidRPr="00315394">
        <w:rPr>
          <w:b/>
          <w:sz w:val="22"/>
        </w:rPr>
        <w:t>bind</w:t>
      </w:r>
      <w:r w:rsidRPr="00315394">
        <w:rPr>
          <w:b/>
          <w:sz w:val="22"/>
        </w:rPr>
        <w:t>并不返回所选择的值。第二个参数有</w:t>
      </w:r>
      <w:r w:rsidRPr="00315394">
        <w:rPr>
          <w:b/>
          <w:sz w:val="22"/>
        </w:rPr>
        <w:t>const</w:t>
      </w:r>
      <w:r w:rsidRPr="00315394">
        <w:rPr>
          <w:b/>
          <w:sz w:val="22"/>
        </w:rPr>
        <w:t>限定词，它无法返回所选的值。如果想得到内核所选择的临时端口值，必须调用</w:t>
      </w:r>
      <w:r w:rsidRPr="00315394">
        <w:rPr>
          <w:b/>
          <w:sz w:val="22"/>
        </w:rPr>
        <w:t>getsockname</w:t>
      </w:r>
      <w:r w:rsidRPr="00315394">
        <w:rPr>
          <w:b/>
          <w:sz w:val="22"/>
        </w:rPr>
        <w:t>函数</w:t>
      </w:r>
    </w:p>
    <w:p w:rsidR="00C271A0" w:rsidRPr="00315394" w:rsidRDefault="00560306" w:rsidP="00DE4DC2">
      <w:pPr>
        <w:pStyle w:val="a3"/>
        <w:adjustRightInd w:val="0"/>
        <w:snapToGrid w:val="0"/>
        <w:spacing w:before="0" w:after="0"/>
        <w:contextualSpacing/>
        <w:rPr>
          <w:sz w:val="22"/>
        </w:rPr>
      </w:pPr>
      <w:r w:rsidRPr="00315394">
        <w:rPr>
          <w:sz w:val="22"/>
        </w:rPr>
        <w:t>bind</w:t>
      </w:r>
      <w:r w:rsidRPr="00315394">
        <w:rPr>
          <w:sz w:val="22"/>
        </w:rPr>
        <w:t>返回的一个常见错误是</w:t>
      </w:r>
      <w:r w:rsidRPr="00315394">
        <w:rPr>
          <w:sz w:val="22"/>
        </w:rPr>
        <w:t>EADDRINUSE(“Address already in use”)</w:t>
      </w:r>
    </w:p>
    <w:p w:rsidR="00C271A0" w:rsidRPr="00315394" w:rsidRDefault="00560306" w:rsidP="00DE4DC2">
      <w:pPr>
        <w:pStyle w:val="Heading3"/>
        <w:adjustRightInd w:val="0"/>
        <w:snapToGrid w:val="0"/>
        <w:spacing w:before="0"/>
        <w:contextualSpacing/>
        <w:outlineLvl w:val="0"/>
        <w:rPr>
          <w:sz w:val="24"/>
        </w:rPr>
      </w:pPr>
      <w:bookmarkStart w:id="39" w:name="listen函数"/>
      <w:bookmarkStart w:id="40" w:name="_Toc8031422"/>
      <w:r w:rsidRPr="00315394">
        <w:rPr>
          <w:sz w:val="24"/>
        </w:rPr>
        <w:t>4</w:t>
      </w:r>
      <w:r w:rsidRPr="00315394">
        <w:rPr>
          <w:sz w:val="24"/>
        </w:rPr>
        <w:t>）</w:t>
      </w:r>
      <w:r w:rsidRPr="00315394">
        <w:rPr>
          <w:sz w:val="24"/>
        </w:rPr>
        <w:t>listen</w:t>
      </w:r>
      <w:r w:rsidRPr="00315394">
        <w:rPr>
          <w:sz w:val="24"/>
        </w:rPr>
        <w:t>函数</w:t>
      </w:r>
      <w:bookmarkEnd w:id="39"/>
      <w:bookmarkEnd w:id="40"/>
    </w:p>
    <w:p w:rsidR="00C271A0" w:rsidRPr="00315394" w:rsidRDefault="00560306" w:rsidP="00DE4DC2">
      <w:pPr>
        <w:pStyle w:val="FirstParagraph"/>
        <w:adjustRightInd w:val="0"/>
        <w:snapToGrid w:val="0"/>
        <w:spacing w:before="0" w:after="0"/>
        <w:contextualSpacing/>
        <w:rPr>
          <w:sz w:val="22"/>
        </w:rPr>
      </w:pPr>
      <w:r w:rsidRPr="00315394">
        <w:rPr>
          <w:sz w:val="22"/>
        </w:rPr>
        <w:t>listen</w:t>
      </w:r>
      <w:r w:rsidRPr="00315394">
        <w:rPr>
          <w:sz w:val="22"/>
        </w:rPr>
        <w:t>做</w:t>
      </w:r>
      <w:r w:rsidRPr="00315394">
        <w:rPr>
          <w:sz w:val="22"/>
        </w:rPr>
        <w:t>2</w:t>
      </w:r>
      <w:r w:rsidRPr="00315394">
        <w:rPr>
          <w:sz w:val="22"/>
        </w:rPr>
        <w:t>件事：</w:t>
      </w:r>
    </w:p>
    <w:p w:rsidR="00C271A0" w:rsidRPr="00315394" w:rsidRDefault="00560306" w:rsidP="00DE4DC2">
      <w:pPr>
        <w:pStyle w:val="Compact"/>
        <w:numPr>
          <w:ilvl w:val="0"/>
          <w:numId w:val="70"/>
        </w:numPr>
        <w:adjustRightInd w:val="0"/>
        <w:snapToGrid w:val="0"/>
        <w:spacing w:before="0" w:after="0"/>
        <w:contextualSpacing/>
        <w:rPr>
          <w:sz w:val="22"/>
        </w:rPr>
      </w:pPr>
      <w:r w:rsidRPr="00315394">
        <w:rPr>
          <w:sz w:val="22"/>
        </w:rPr>
        <w:t>当</w:t>
      </w:r>
      <w:r w:rsidRPr="00315394">
        <w:rPr>
          <w:sz w:val="22"/>
        </w:rPr>
        <w:t>socket</w:t>
      </w:r>
      <w:r w:rsidRPr="00315394">
        <w:rPr>
          <w:sz w:val="22"/>
        </w:rPr>
        <w:t>创建一个套接字时，套接字被假设为一个主动套接字，</w:t>
      </w:r>
      <w:r w:rsidRPr="00315394">
        <w:rPr>
          <w:sz w:val="22"/>
        </w:rPr>
        <w:t>listen</w:t>
      </w:r>
      <w:r w:rsidRPr="00315394">
        <w:rPr>
          <w:sz w:val="22"/>
        </w:rPr>
        <w:t>将其转成一个被动套接字，指示内核应接受指向该套接字的连接请求</w:t>
      </w:r>
    </w:p>
    <w:p w:rsidR="00C271A0" w:rsidRPr="00315394" w:rsidRDefault="00560306" w:rsidP="00DE4DC2">
      <w:pPr>
        <w:pStyle w:val="Compact"/>
        <w:numPr>
          <w:ilvl w:val="0"/>
          <w:numId w:val="70"/>
        </w:numPr>
        <w:adjustRightInd w:val="0"/>
        <w:snapToGrid w:val="0"/>
        <w:spacing w:before="0" w:after="0"/>
        <w:contextualSpacing/>
        <w:rPr>
          <w:sz w:val="22"/>
        </w:rPr>
      </w:pPr>
      <w:r w:rsidRPr="00315394">
        <w:rPr>
          <w:b/>
          <w:sz w:val="22"/>
        </w:rPr>
        <w:t>第二个参数规定了内核应为相应套接字排队的最大连接个数</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内核为任一给定的监听套接字维护两个队列，两个队列之和不超过</w:t>
      </w:r>
      <w:r w:rsidRPr="00315394">
        <w:rPr>
          <w:sz w:val="22"/>
        </w:rPr>
        <w:t>backlog</w:t>
      </w:r>
      <w:r w:rsidRPr="00315394">
        <w:rPr>
          <w:sz w:val="22"/>
        </w:rPr>
        <w:t>：</w:t>
      </w:r>
    </w:p>
    <w:p w:rsidR="00C271A0" w:rsidRPr="00315394" w:rsidRDefault="00560306" w:rsidP="00DE4DC2">
      <w:pPr>
        <w:pStyle w:val="Compact"/>
        <w:numPr>
          <w:ilvl w:val="0"/>
          <w:numId w:val="71"/>
        </w:numPr>
        <w:adjustRightInd w:val="0"/>
        <w:snapToGrid w:val="0"/>
        <w:spacing w:before="0" w:after="0"/>
        <w:contextualSpacing/>
        <w:rPr>
          <w:sz w:val="22"/>
        </w:rPr>
      </w:pPr>
      <w:r w:rsidRPr="00315394">
        <w:rPr>
          <w:b/>
          <w:sz w:val="22"/>
        </w:rPr>
        <w:t>未完成连接队列</w:t>
      </w:r>
    </w:p>
    <w:p w:rsidR="00C271A0" w:rsidRPr="00315394" w:rsidRDefault="00560306" w:rsidP="00DE4DC2">
      <w:pPr>
        <w:pStyle w:val="Compact"/>
        <w:numPr>
          <w:ilvl w:val="0"/>
          <w:numId w:val="71"/>
        </w:numPr>
        <w:adjustRightInd w:val="0"/>
        <w:snapToGrid w:val="0"/>
        <w:spacing w:before="0" w:after="0"/>
        <w:contextualSpacing/>
        <w:rPr>
          <w:sz w:val="22"/>
        </w:rPr>
      </w:pPr>
      <w:r w:rsidRPr="00315394">
        <w:rPr>
          <w:b/>
          <w:sz w:val="22"/>
        </w:rPr>
        <w:t>已完成连接队列</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当进程调用</w:t>
      </w:r>
      <w:r w:rsidRPr="00315394">
        <w:rPr>
          <w:sz w:val="22"/>
        </w:rPr>
        <w:t>accept</w:t>
      </w:r>
      <w:r w:rsidRPr="00315394">
        <w:rPr>
          <w:sz w:val="22"/>
        </w:rPr>
        <w:t>时，如果已连接队列不为空，那么队头项将返回给进程，否则进程将投入睡眠，直到</w:t>
      </w:r>
      <w:r w:rsidRPr="00315394">
        <w:rPr>
          <w:sz w:val="22"/>
        </w:rPr>
        <w:t>TCP</w:t>
      </w:r>
      <w:r w:rsidRPr="00315394">
        <w:rPr>
          <w:sz w:val="22"/>
        </w:rPr>
        <w:t>在该队列中放入一项才唤醒它</w:t>
      </w:r>
    </w:p>
    <w:p w:rsidR="00C271A0" w:rsidRPr="00315394" w:rsidRDefault="00560306" w:rsidP="00DE4DC2">
      <w:pPr>
        <w:pStyle w:val="a3"/>
        <w:adjustRightInd w:val="0"/>
        <w:snapToGrid w:val="0"/>
        <w:spacing w:before="0" w:after="0"/>
        <w:contextualSpacing/>
        <w:rPr>
          <w:sz w:val="22"/>
        </w:rPr>
      </w:pPr>
      <w:r w:rsidRPr="00315394">
        <w:rPr>
          <w:sz w:val="22"/>
        </w:rPr>
        <w:t>不要把</w:t>
      </w:r>
      <w:r w:rsidRPr="00315394">
        <w:rPr>
          <w:sz w:val="22"/>
        </w:rPr>
        <w:t>backlog</w:t>
      </w:r>
      <w:r w:rsidRPr="00315394">
        <w:rPr>
          <w:sz w:val="22"/>
        </w:rPr>
        <w:t>指定为</w:t>
      </w:r>
      <w:r w:rsidRPr="00315394">
        <w:rPr>
          <w:sz w:val="22"/>
        </w:rPr>
        <w:t>0</w:t>
      </w:r>
      <w:r w:rsidRPr="00315394">
        <w:rPr>
          <w:sz w:val="22"/>
        </w:rPr>
        <w:t>，因为不同的实现对此有不同的解释。如果不想让任何客户连接到监听套接字上，那就关掉该监听套接字</w:t>
      </w:r>
    </w:p>
    <w:p w:rsidR="00C271A0" w:rsidRPr="00315394" w:rsidRDefault="00560306" w:rsidP="00DE4DC2">
      <w:pPr>
        <w:pStyle w:val="a3"/>
        <w:adjustRightInd w:val="0"/>
        <w:snapToGrid w:val="0"/>
        <w:spacing w:before="0" w:after="0"/>
        <w:contextualSpacing/>
        <w:rPr>
          <w:sz w:val="22"/>
        </w:rPr>
      </w:pPr>
      <w:r w:rsidRPr="00315394">
        <w:rPr>
          <w:sz w:val="22"/>
        </w:rPr>
        <w:t>设置</w:t>
      </w:r>
      <w:r w:rsidRPr="00315394">
        <w:rPr>
          <w:sz w:val="22"/>
        </w:rPr>
        <w:t>backlog</w:t>
      </w:r>
      <w:r w:rsidRPr="00315394">
        <w:rPr>
          <w:sz w:val="22"/>
        </w:rPr>
        <w:t>的一种方法是使用一个常值，但是增大其大小需要重新编译服务器程序；另一种方法是通过读取一个环境变量来设置该值，该环境变量具有一个默认值；（如果设定的</w:t>
      </w:r>
      <w:r w:rsidRPr="00315394">
        <w:rPr>
          <w:sz w:val="22"/>
        </w:rPr>
        <w:t>backlog</w:t>
      </w:r>
      <w:r w:rsidRPr="00315394">
        <w:rPr>
          <w:sz w:val="22"/>
        </w:rPr>
        <w:t>比内核支持的值要大，那么内核会悄然把所指定的偏大值截成自身支持的最大值）</w:t>
      </w:r>
    </w:p>
    <w:p w:rsidR="00C271A0" w:rsidRPr="00315394" w:rsidRDefault="00560306" w:rsidP="00DE4DC2">
      <w:pPr>
        <w:pStyle w:val="a3"/>
        <w:adjustRightInd w:val="0"/>
        <w:snapToGrid w:val="0"/>
        <w:spacing w:before="0" w:after="0"/>
        <w:contextualSpacing/>
        <w:rPr>
          <w:sz w:val="22"/>
        </w:rPr>
      </w:pPr>
      <w:r w:rsidRPr="00315394">
        <w:rPr>
          <w:b/>
          <w:sz w:val="22"/>
        </w:rPr>
        <w:t>SYN</w:t>
      </w:r>
      <w:r w:rsidRPr="00315394">
        <w:rPr>
          <w:b/>
          <w:sz w:val="22"/>
        </w:rPr>
        <w:t>到达时，如果队列已满，</w:t>
      </w:r>
      <w:r w:rsidRPr="00315394">
        <w:rPr>
          <w:b/>
          <w:sz w:val="22"/>
        </w:rPr>
        <w:t>TCP</w:t>
      </w:r>
      <w:r w:rsidRPr="00315394">
        <w:rPr>
          <w:b/>
          <w:sz w:val="22"/>
        </w:rPr>
        <w:t>忽略该</w:t>
      </w:r>
      <w:r w:rsidRPr="00315394">
        <w:rPr>
          <w:b/>
          <w:sz w:val="22"/>
        </w:rPr>
        <w:t>SYN</w:t>
      </w:r>
      <w:r w:rsidRPr="00315394">
        <w:rPr>
          <w:b/>
          <w:sz w:val="22"/>
        </w:rPr>
        <w:t>分节</w:t>
      </w:r>
      <w:r w:rsidRPr="00315394">
        <w:rPr>
          <w:sz w:val="22"/>
        </w:rPr>
        <w:t>：这么做是因为这种情况是暂时的，这种处理方式希望通过重传机制，在客户端下一次重传时，队列中已经存在可用空间。如果服务器立即响应</w:t>
      </w:r>
      <w:r w:rsidRPr="00315394">
        <w:rPr>
          <w:sz w:val="22"/>
        </w:rPr>
        <w:t>RST</w:t>
      </w:r>
      <w:r w:rsidRPr="00315394">
        <w:rPr>
          <w:sz w:val="22"/>
        </w:rPr>
        <w:t>，客户的</w:t>
      </w:r>
      <w:r w:rsidRPr="00315394">
        <w:rPr>
          <w:sz w:val="22"/>
        </w:rPr>
        <w:t>connect</w:t>
      </w:r>
      <w:r w:rsidRPr="00315394">
        <w:rPr>
          <w:sz w:val="22"/>
        </w:rPr>
        <w:t>调用就会立即返回一个错误，强制应用程序处理这种情况。另外，客户也无法区分</w:t>
      </w:r>
      <w:r w:rsidRPr="00315394">
        <w:rPr>
          <w:sz w:val="22"/>
        </w:rPr>
        <w:t>RST</w:t>
      </w:r>
      <w:r w:rsidRPr="00315394">
        <w:rPr>
          <w:sz w:val="22"/>
        </w:rPr>
        <w:t>是意味着</w:t>
      </w:r>
      <w:r w:rsidRPr="00315394">
        <w:rPr>
          <w:sz w:val="22"/>
        </w:rPr>
        <w:t>“</w:t>
      </w:r>
      <w:r w:rsidRPr="00315394">
        <w:rPr>
          <w:sz w:val="22"/>
        </w:rPr>
        <w:t>该端口没有服务器在监听</w:t>
      </w:r>
      <w:r w:rsidRPr="00315394">
        <w:rPr>
          <w:sz w:val="22"/>
        </w:rPr>
        <w:t>”</w:t>
      </w:r>
      <w:r w:rsidRPr="00315394">
        <w:rPr>
          <w:sz w:val="22"/>
        </w:rPr>
        <w:t>还是意味着</w:t>
      </w:r>
      <w:r w:rsidRPr="00315394">
        <w:rPr>
          <w:sz w:val="22"/>
        </w:rPr>
        <w:t>“</w:t>
      </w:r>
      <w:r w:rsidRPr="00315394">
        <w:rPr>
          <w:sz w:val="22"/>
        </w:rPr>
        <w:t>队列已满</w:t>
      </w:r>
      <w:r w:rsidRPr="00315394">
        <w:rPr>
          <w:sz w:val="22"/>
        </w:rPr>
        <w:t>”</w:t>
      </w:r>
    </w:p>
    <w:p w:rsidR="00C271A0" w:rsidRPr="00315394" w:rsidRDefault="00560306" w:rsidP="00DE4DC2">
      <w:pPr>
        <w:pStyle w:val="Heading3"/>
        <w:adjustRightInd w:val="0"/>
        <w:snapToGrid w:val="0"/>
        <w:spacing w:before="0"/>
        <w:contextualSpacing/>
        <w:outlineLvl w:val="0"/>
        <w:rPr>
          <w:sz w:val="24"/>
        </w:rPr>
      </w:pPr>
      <w:bookmarkStart w:id="41" w:name="accept函数"/>
      <w:bookmarkStart w:id="42" w:name="_Toc8031423"/>
      <w:r w:rsidRPr="00315394">
        <w:rPr>
          <w:sz w:val="24"/>
        </w:rPr>
        <w:t>5</w:t>
      </w:r>
      <w:r w:rsidRPr="00315394">
        <w:rPr>
          <w:sz w:val="24"/>
        </w:rPr>
        <w:t>）</w:t>
      </w:r>
      <w:r w:rsidRPr="00315394">
        <w:rPr>
          <w:sz w:val="24"/>
        </w:rPr>
        <w:t>accept</w:t>
      </w:r>
      <w:r w:rsidRPr="00315394">
        <w:rPr>
          <w:sz w:val="24"/>
        </w:rPr>
        <w:t>函数</w:t>
      </w:r>
      <w:bookmarkEnd w:id="41"/>
      <w:bookmarkEnd w:id="42"/>
    </w:p>
    <w:p w:rsidR="00C271A0" w:rsidRPr="00315394" w:rsidRDefault="00560306" w:rsidP="00DE4DC2">
      <w:pPr>
        <w:pStyle w:val="FirstParagraph"/>
        <w:adjustRightInd w:val="0"/>
        <w:snapToGrid w:val="0"/>
        <w:spacing w:before="0" w:after="0"/>
        <w:contextualSpacing/>
        <w:rPr>
          <w:sz w:val="22"/>
        </w:rPr>
      </w:pPr>
      <w:r w:rsidRPr="00315394">
        <w:rPr>
          <w:sz w:val="22"/>
        </w:rPr>
        <w:t>accept</w:t>
      </w:r>
      <w:r w:rsidRPr="00315394">
        <w:rPr>
          <w:sz w:val="22"/>
        </w:rPr>
        <w:t>用于从已完成连接队列队头返回下一个已完成连接，如果已完成连接队列为空，那么进程被投入睡眠</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72"/>
        </w:numPr>
        <w:adjustRightInd w:val="0"/>
        <w:snapToGrid w:val="0"/>
        <w:spacing w:before="0" w:after="0"/>
        <w:contextualSpacing/>
        <w:rPr>
          <w:sz w:val="22"/>
        </w:rPr>
      </w:pPr>
      <w:r w:rsidRPr="00315394">
        <w:rPr>
          <w:b/>
          <w:sz w:val="22"/>
        </w:rPr>
        <w:t>sockfd</w:t>
      </w:r>
      <w:r w:rsidRPr="00315394">
        <w:rPr>
          <w:sz w:val="22"/>
        </w:rPr>
        <w:t>：监听套接字描述符</w:t>
      </w:r>
    </w:p>
    <w:p w:rsidR="00C271A0" w:rsidRPr="00315394" w:rsidRDefault="00560306" w:rsidP="00DE4DC2">
      <w:pPr>
        <w:pStyle w:val="Compact"/>
        <w:numPr>
          <w:ilvl w:val="0"/>
          <w:numId w:val="72"/>
        </w:numPr>
        <w:adjustRightInd w:val="0"/>
        <w:snapToGrid w:val="0"/>
        <w:spacing w:before="0" w:after="0"/>
        <w:contextualSpacing/>
        <w:rPr>
          <w:sz w:val="22"/>
        </w:rPr>
      </w:pPr>
      <w:r w:rsidRPr="00315394">
        <w:rPr>
          <w:b/>
          <w:sz w:val="22"/>
        </w:rPr>
        <w:t>cliaddr</w:t>
      </w:r>
      <w:r w:rsidRPr="00315394">
        <w:rPr>
          <w:sz w:val="22"/>
        </w:rPr>
        <w:t>：已连接的对端客户的套接字地址结构</w:t>
      </w:r>
    </w:p>
    <w:p w:rsidR="00C271A0" w:rsidRPr="00315394" w:rsidRDefault="00560306" w:rsidP="00DE4DC2">
      <w:pPr>
        <w:pStyle w:val="Compact"/>
        <w:numPr>
          <w:ilvl w:val="0"/>
          <w:numId w:val="72"/>
        </w:numPr>
        <w:adjustRightInd w:val="0"/>
        <w:snapToGrid w:val="0"/>
        <w:spacing w:before="0" w:after="0"/>
        <w:contextualSpacing/>
        <w:rPr>
          <w:sz w:val="22"/>
        </w:rPr>
      </w:pPr>
      <w:r w:rsidRPr="00315394">
        <w:rPr>
          <w:b/>
          <w:sz w:val="22"/>
        </w:rPr>
        <w:t>addrlen</w:t>
      </w:r>
      <w:r w:rsidRPr="00315394">
        <w:rPr>
          <w:sz w:val="22"/>
        </w:rPr>
        <w:t>：调用时指示内核能向</w:t>
      </w:r>
      <w:r w:rsidRPr="00315394">
        <w:rPr>
          <w:sz w:val="22"/>
        </w:rPr>
        <w:t>cliaddr</w:t>
      </w:r>
      <w:r w:rsidRPr="00315394">
        <w:rPr>
          <w:sz w:val="22"/>
        </w:rPr>
        <w:t>写入的最大字节数，返回时内核指明实际写入的字节数</w:t>
      </w:r>
    </w:p>
    <w:p w:rsidR="00C271A0" w:rsidRPr="00315394" w:rsidRDefault="00560306" w:rsidP="00DE4DC2">
      <w:pPr>
        <w:pStyle w:val="FirstParagraph"/>
        <w:adjustRightInd w:val="0"/>
        <w:snapToGrid w:val="0"/>
        <w:spacing w:before="0" w:after="0"/>
        <w:contextualSpacing/>
        <w:rPr>
          <w:sz w:val="22"/>
        </w:rPr>
      </w:pPr>
      <w:r w:rsidRPr="00315394">
        <w:rPr>
          <w:sz w:val="22"/>
        </w:rPr>
        <w:t>如果对返回客户协议地址不感兴趣，可以把</w:t>
      </w:r>
      <w:r w:rsidRPr="00315394">
        <w:rPr>
          <w:sz w:val="22"/>
        </w:rPr>
        <w:t>cliaddr</w:t>
      </w:r>
      <w:r w:rsidRPr="00315394">
        <w:rPr>
          <w:sz w:val="22"/>
        </w:rPr>
        <w:t>和</w:t>
      </w:r>
      <w:r w:rsidRPr="00315394">
        <w:rPr>
          <w:sz w:val="22"/>
        </w:rPr>
        <w:t>addrlen</w:t>
      </w:r>
      <w:r w:rsidRPr="00315394">
        <w:rPr>
          <w:sz w:val="22"/>
        </w:rPr>
        <w:t>均置为空指针</w:t>
      </w:r>
    </w:p>
    <w:p w:rsidR="00C271A0" w:rsidRPr="00315394" w:rsidRDefault="00560306" w:rsidP="00DE4DC2">
      <w:pPr>
        <w:pStyle w:val="Heading3"/>
        <w:adjustRightInd w:val="0"/>
        <w:snapToGrid w:val="0"/>
        <w:spacing w:before="0"/>
        <w:contextualSpacing/>
        <w:rPr>
          <w:sz w:val="24"/>
        </w:rPr>
      </w:pPr>
      <w:bookmarkStart w:id="43" w:name="close函数"/>
      <w:bookmarkStart w:id="44" w:name="_Toc8031424"/>
      <w:r w:rsidRPr="00315394">
        <w:rPr>
          <w:sz w:val="24"/>
        </w:rPr>
        <w:t>6</w:t>
      </w:r>
      <w:r w:rsidRPr="00315394">
        <w:rPr>
          <w:sz w:val="24"/>
        </w:rPr>
        <w:t>）</w:t>
      </w:r>
      <w:r w:rsidRPr="00315394">
        <w:rPr>
          <w:sz w:val="24"/>
        </w:rPr>
        <w:t>close</w:t>
      </w:r>
      <w:r w:rsidRPr="00315394">
        <w:rPr>
          <w:sz w:val="24"/>
        </w:rPr>
        <w:t>函数</w:t>
      </w:r>
      <w:bookmarkEnd w:id="43"/>
      <w:bookmarkEnd w:id="44"/>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close</w:t>
      </w:r>
      <w:r w:rsidRPr="00315394">
        <w:rPr>
          <w:sz w:val="22"/>
        </w:rPr>
        <w:t>一个</w:t>
      </w:r>
      <w:r w:rsidRPr="00315394">
        <w:rPr>
          <w:sz w:val="22"/>
        </w:rPr>
        <w:t>TCP</w:t>
      </w:r>
      <w:r w:rsidRPr="00315394">
        <w:rPr>
          <w:sz w:val="22"/>
        </w:rPr>
        <w:t>套接字的默认行为是把套接字标记为关闭，立即返回调用进程，然后</w:t>
      </w:r>
      <w:r w:rsidRPr="00315394">
        <w:rPr>
          <w:sz w:val="22"/>
        </w:rPr>
        <w:t>TCP</w:t>
      </w:r>
      <w:r w:rsidRPr="00315394">
        <w:rPr>
          <w:sz w:val="22"/>
        </w:rPr>
        <w:t>将尝试发送已排队等待发送到对端的任何数据，发送完毕后是正常的</w:t>
      </w:r>
      <w:r w:rsidRPr="00315394">
        <w:rPr>
          <w:sz w:val="22"/>
        </w:rPr>
        <w:t>TCP</w:t>
      </w:r>
      <w:r w:rsidRPr="00315394">
        <w:rPr>
          <w:sz w:val="22"/>
        </w:rPr>
        <w:t>连接终止序列</w:t>
      </w:r>
    </w:p>
    <w:p w:rsidR="00C271A0" w:rsidRPr="00315394" w:rsidRDefault="00560306" w:rsidP="00DE4DC2">
      <w:pPr>
        <w:pStyle w:val="a3"/>
        <w:adjustRightInd w:val="0"/>
        <w:snapToGrid w:val="0"/>
        <w:spacing w:before="0" w:after="0"/>
        <w:contextualSpacing/>
        <w:rPr>
          <w:sz w:val="22"/>
        </w:rPr>
      </w:pPr>
      <w:r w:rsidRPr="00315394">
        <w:rPr>
          <w:sz w:val="22"/>
        </w:rPr>
        <w:t>close</w:t>
      </w:r>
      <w:r w:rsidRPr="00315394">
        <w:rPr>
          <w:sz w:val="22"/>
        </w:rPr>
        <w:t>会将套接字描述符的引用计数减</w:t>
      </w:r>
      <w:r w:rsidRPr="00315394">
        <w:rPr>
          <w:sz w:val="22"/>
        </w:rPr>
        <w:t>1</w:t>
      </w:r>
      <w:r w:rsidRPr="00315394">
        <w:rPr>
          <w:sz w:val="22"/>
        </w:rPr>
        <w:t>，如果引用计数仍大于</w:t>
      </w:r>
      <w:r w:rsidRPr="00315394">
        <w:rPr>
          <w:sz w:val="22"/>
        </w:rPr>
        <w:t>0</w:t>
      </w:r>
      <w:r w:rsidRPr="00315394">
        <w:rPr>
          <w:sz w:val="22"/>
        </w:rPr>
        <w:t>，则不会引起</w:t>
      </w:r>
      <w:r w:rsidRPr="00315394">
        <w:rPr>
          <w:sz w:val="22"/>
        </w:rPr>
        <w:t>TCP</w:t>
      </w:r>
      <w:r w:rsidRPr="00315394">
        <w:rPr>
          <w:sz w:val="22"/>
        </w:rPr>
        <w:t>的四次挥手终止序列</w:t>
      </w:r>
    </w:p>
    <w:p w:rsidR="00C271A0" w:rsidRPr="00315394" w:rsidRDefault="00560306" w:rsidP="00DE4DC2">
      <w:pPr>
        <w:pStyle w:val="Heading3"/>
        <w:adjustRightInd w:val="0"/>
        <w:snapToGrid w:val="0"/>
        <w:spacing w:before="0"/>
        <w:contextualSpacing/>
        <w:rPr>
          <w:sz w:val="24"/>
        </w:rPr>
      </w:pPr>
      <w:bookmarkStart w:id="45" w:name="shutdown函数"/>
      <w:bookmarkStart w:id="46" w:name="_Toc8031425"/>
      <w:r w:rsidRPr="00315394">
        <w:rPr>
          <w:sz w:val="24"/>
        </w:rPr>
        <w:t>7</w:t>
      </w:r>
      <w:r w:rsidRPr="00315394">
        <w:rPr>
          <w:sz w:val="24"/>
        </w:rPr>
        <w:t>）</w:t>
      </w:r>
      <w:r w:rsidRPr="00315394">
        <w:rPr>
          <w:sz w:val="24"/>
        </w:rPr>
        <w:t>shutdown</w:t>
      </w:r>
      <w:r w:rsidRPr="00315394">
        <w:rPr>
          <w:sz w:val="24"/>
        </w:rPr>
        <w:t>函数</w:t>
      </w:r>
      <w:bookmarkEnd w:id="45"/>
      <w:bookmarkEnd w:id="46"/>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73"/>
        </w:numPr>
        <w:adjustRightInd w:val="0"/>
        <w:snapToGrid w:val="0"/>
        <w:spacing w:before="0" w:after="0"/>
        <w:contextualSpacing/>
        <w:rPr>
          <w:sz w:val="22"/>
        </w:rPr>
      </w:pPr>
      <w:r w:rsidRPr="00315394">
        <w:rPr>
          <w:b/>
          <w:sz w:val="22"/>
        </w:rPr>
        <w:t>howto</w:t>
      </w:r>
    </w:p>
    <w:p w:rsidR="00C271A0" w:rsidRPr="00315394" w:rsidRDefault="00560306" w:rsidP="00DE4DC2">
      <w:pPr>
        <w:pStyle w:val="Compact"/>
        <w:numPr>
          <w:ilvl w:val="1"/>
          <w:numId w:val="74"/>
        </w:numPr>
        <w:adjustRightInd w:val="0"/>
        <w:snapToGrid w:val="0"/>
        <w:spacing w:before="0" w:after="0"/>
        <w:contextualSpacing/>
        <w:rPr>
          <w:sz w:val="22"/>
        </w:rPr>
      </w:pPr>
      <w:r w:rsidRPr="00315394">
        <w:rPr>
          <w:rStyle w:val="VerbatimChar"/>
          <w:sz w:val="21"/>
        </w:rPr>
        <w:t>SHUT_RD</w:t>
      </w:r>
      <w:r w:rsidRPr="00315394">
        <w:rPr>
          <w:sz w:val="22"/>
        </w:rPr>
        <w:t>：</w:t>
      </w:r>
      <w:r w:rsidRPr="00315394">
        <w:rPr>
          <w:b/>
          <w:sz w:val="22"/>
        </w:rPr>
        <w:t>关闭连接的读这一半</w:t>
      </w:r>
      <w:r w:rsidRPr="00315394">
        <w:rPr>
          <w:sz w:val="22"/>
        </w:rPr>
        <w:t>，套接字接收缓冲区中的现有数据都被丢弃。进程不能再对这样的套接字调用任何读函数（对一个</w:t>
      </w:r>
      <w:r w:rsidRPr="00315394">
        <w:rPr>
          <w:sz w:val="22"/>
        </w:rPr>
        <w:t>TCP</w:t>
      </w:r>
      <w:r w:rsidRPr="00315394">
        <w:rPr>
          <w:sz w:val="22"/>
        </w:rPr>
        <w:t>套接字这样调用</w:t>
      </w:r>
      <w:r w:rsidRPr="00315394">
        <w:rPr>
          <w:sz w:val="22"/>
        </w:rPr>
        <w:t>shutdown</w:t>
      </w:r>
      <w:r w:rsidRPr="00315394">
        <w:rPr>
          <w:sz w:val="22"/>
        </w:rPr>
        <w:t>函数后，由该套接字接收的来自对端的任何数据都被确认，然后悄然丢弃）</w:t>
      </w:r>
    </w:p>
    <w:p w:rsidR="00C271A0" w:rsidRPr="00315394" w:rsidRDefault="00560306" w:rsidP="00DE4DC2">
      <w:pPr>
        <w:pStyle w:val="Compact"/>
        <w:numPr>
          <w:ilvl w:val="1"/>
          <w:numId w:val="74"/>
        </w:numPr>
        <w:adjustRightInd w:val="0"/>
        <w:snapToGrid w:val="0"/>
        <w:spacing w:before="0" w:after="0"/>
        <w:contextualSpacing/>
        <w:rPr>
          <w:sz w:val="22"/>
        </w:rPr>
      </w:pPr>
      <w:r w:rsidRPr="00315394">
        <w:rPr>
          <w:rStyle w:val="VerbatimChar"/>
          <w:sz w:val="21"/>
        </w:rPr>
        <w:t>SHUT_WR</w:t>
      </w:r>
      <w:r w:rsidRPr="00315394">
        <w:rPr>
          <w:sz w:val="22"/>
        </w:rPr>
        <w:t>：</w:t>
      </w:r>
      <w:r w:rsidRPr="00315394">
        <w:rPr>
          <w:b/>
          <w:sz w:val="22"/>
        </w:rPr>
        <w:t>关闭连接的写这一半</w:t>
      </w:r>
      <w:r w:rsidRPr="00315394">
        <w:rPr>
          <w:sz w:val="22"/>
        </w:rPr>
        <w:t>（</w:t>
      </w:r>
      <w:r w:rsidRPr="00315394">
        <w:rPr>
          <w:b/>
          <w:sz w:val="22"/>
        </w:rPr>
        <w:t>对于</w:t>
      </w:r>
      <w:r w:rsidRPr="00315394">
        <w:rPr>
          <w:b/>
          <w:sz w:val="22"/>
        </w:rPr>
        <w:t>TCP</w:t>
      </w:r>
      <w:r w:rsidRPr="00315394">
        <w:rPr>
          <w:b/>
          <w:sz w:val="22"/>
        </w:rPr>
        <w:t>，称为半关闭</w:t>
      </w:r>
      <w:r w:rsidRPr="00315394">
        <w:rPr>
          <w:sz w:val="22"/>
        </w:rPr>
        <w:t>），套接字发送缓冲区中的数据将被发送掉，后跟</w:t>
      </w:r>
      <w:r w:rsidRPr="00315394">
        <w:rPr>
          <w:sz w:val="22"/>
        </w:rPr>
        <w:t>TCP</w:t>
      </w:r>
      <w:r w:rsidRPr="00315394">
        <w:rPr>
          <w:sz w:val="22"/>
        </w:rPr>
        <w:t>的正常连接终止序列。进程不能再对这样的套接字调用任何写函数</w:t>
      </w:r>
    </w:p>
    <w:p w:rsidR="00C271A0" w:rsidRPr="00315394" w:rsidRDefault="00560306" w:rsidP="00DE4DC2">
      <w:pPr>
        <w:pStyle w:val="Compact"/>
        <w:numPr>
          <w:ilvl w:val="1"/>
          <w:numId w:val="74"/>
        </w:numPr>
        <w:adjustRightInd w:val="0"/>
        <w:snapToGrid w:val="0"/>
        <w:spacing w:before="0" w:after="0"/>
        <w:contextualSpacing/>
        <w:rPr>
          <w:sz w:val="22"/>
        </w:rPr>
      </w:pPr>
      <w:r w:rsidRPr="00315394">
        <w:rPr>
          <w:rStyle w:val="VerbatimChar"/>
          <w:sz w:val="21"/>
        </w:rPr>
        <w:t>SHUT_RDWR</w:t>
      </w:r>
      <w:r w:rsidRPr="00315394">
        <w:rPr>
          <w:sz w:val="22"/>
        </w:rPr>
        <w:t>：</w:t>
      </w:r>
      <w:r w:rsidRPr="00315394">
        <w:rPr>
          <w:b/>
          <w:sz w:val="22"/>
        </w:rPr>
        <w:t>连接的读半部和写半部都关闭</w:t>
      </w:r>
      <w:r w:rsidRPr="00315394">
        <w:rPr>
          <w:sz w:val="22"/>
        </w:rPr>
        <w:t>。等价于调用</w:t>
      </w:r>
      <w:r w:rsidRPr="00315394">
        <w:rPr>
          <w:sz w:val="22"/>
        </w:rPr>
        <w:t>2</w:t>
      </w:r>
      <w:r w:rsidRPr="00315394">
        <w:rPr>
          <w:sz w:val="22"/>
        </w:rPr>
        <w:t>次</w:t>
      </w:r>
      <w:r w:rsidRPr="00315394">
        <w:rPr>
          <w:sz w:val="22"/>
        </w:rPr>
        <w:t>shutdown</w:t>
      </w:r>
      <w:r w:rsidRPr="00315394">
        <w:rPr>
          <w:sz w:val="22"/>
        </w:rPr>
        <w:t>，分别指定</w:t>
      </w:r>
      <w:r w:rsidRPr="00315394">
        <w:rPr>
          <w:sz w:val="22"/>
        </w:rPr>
        <w:t>SHUT_RD</w:t>
      </w:r>
      <w:r w:rsidRPr="00315394">
        <w:rPr>
          <w:sz w:val="22"/>
        </w:rPr>
        <w:t>与</w:t>
      </w:r>
      <w:r w:rsidRPr="00315394">
        <w:rPr>
          <w:sz w:val="22"/>
        </w:rPr>
        <w:t>SHUT_WR</w:t>
      </w:r>
    </w:p>
    <w:p w:rsidR="00C271A0" w:rsidRPr="00315394" w:rsidRDefault="00560306" w:rsidP="00DE4DC2">
      <w:pPr>
        <w:pStyle w:val="FirstParagraph"/>
        <w:adjustRightInd w:val="0"/>
        <w:snapToGrid w:val="0"/>
        <w:spacing w:before="0" w:after="0"/>
        <w:contextualSpacing/>
        <w:rPr>
          <w:sz w:val="22"/>
        </w:rPr>
      </w:pPr>
      <w:r w:rsidRPr="00315394">
        <w:rPr>
          <w:b/>
          <w:sz w:val="22"/>
        </w:rPr>
        <w:t>shutdown</w:t>
      </w:r>
      <w:r w:rsidRPr="00315394">
        <w:rPr>
          <w:b/>
          <w:sz w:val="22"/>
        </w:rPr>
        <w:t>与</w:t>
      </w:r>
      <w:r w:rsidRPr="00315394">
        <w:rPr>
          <w:b/>
          <w:sz w:val="22"/>
        </w:rPr>
        <w:t>close</w:t>
      </w:r>
      <w:r w:rsidRPr="00315394">
        <w:rPr>
          <w:b/>
          <w:sz w:val="22"/>
        </w:rPr>
        <w:t>的区别</w:t>
      </w:r>
      <w:r w:rsidRPr="00315394">
        <w:rPr>
          <w:sz w:val="22"/>
        </w:rPr>
        <w:t>：</w:t>
      </w:r>
    </w:p>
    <w:p w:rsidR="00C271A0" w:rsidRPr="00315394" w:rsidRDefault="00560306" w:rsidP="00DE4DC2">
      <w:pPr>
        <w:pStyle w:val="Compact"/>
        <w:numPr>
          <w:ilvl w:val="0"/>
          <w:numId w:val="75"/>
        </w:numPr>
        <w:adjustRightInd w:val="0"/>
        <w:snapToGrid w:val="0"/>
        <w:spacing w:before="0" w:after="0"/>
        <w:contextualSpacing/>
        <w:rPr>
          <w:sz w:val="22"/>
        </w:rPr>
      </w:pPr>
      <w:r w:rsidRPr="00315394">
        <w:rPr>
          <w:b/>
          <w:sz w:val="22"/>
        </w:rPr>
        <w:t>关闭套接字的时机不同</w:t>
      </w:r>
    </w:p>
    <w:p w:rsidR="00C271A0" w:rsidRPr="00315394" w:rsidRDefault="00560306" w:rsidP="00DE4DC2">
      <w:pPr>
        <w:pStyle w:val="Compact"/>
        <w:numPr>
          <w:ilvl w:val="1"/>
          <w:numId w:val="76"/>
        </w:numPr>
        <w:adjustRightInd w:val="0"/>
        <w:snapToGrid w:val="0"/>
        <w:spacing w:before="0" w:after="0"/>
        <w:contextualSpacing/>
        <w:rPr>
          <w:sz w:val="22"/>
        </w:rPr>
      </w:pPr>
      <w:r w:rsidRPr="00315394">
        <w:rPr>
          <w:sz w:val="22"/>
        </w:rPr>
        <w:t>close</w:t>
      </w:r>
      <w:r w:rsidRPr="00315394">
        <w:rPr>
          <w:sz w:val="22"/>
        </w:rPr>
        <w:t>把描述符的引用计数减</w:t>
      </w:r>
      <w:r w:rsidRPr="00315394">
        <w:rPr>
          <w:sz w:val="22"/>
        </w:rPr>
        <w:t>1</w:t>
      </w:r>
      <w:r w:rsidRPr="00315394">
        <w:rPr>
          <w:sz w:val="22"/>
        </w:rPr>
        <w:t>，仅在该计数变为</w:t>
      </w:r>
      <w:r w:rsidRPr="00315394">
        <w:rPr>
          <w:sz w:val="22"/>
        </w:rPr>
        <w:t>0</w:t>
      </w:r>
      <w:r w:rsidRPr="00315394">
        <w:rPr>
          <w:sz w:val="22"/>
        </w:rPr>
        <w:t>时才关闭套接字</w:t>
      </w:r>
    </w:p>
    <w:p w:rsidR="00C271A0" w:rsidRPr="00315394" w:rsidRDefault="00560306" w:rsidP="00DE4DC2">
      <w:pPr>
        <w:pStyle w:val="Compact"/>
        <w:numPr>
          <w:ilvl w:val="1"/>
          <w:numId w:val="76"/>
        </w:numPr>
        <w:adjustRightInd w:val="0"/>
        <w:snapToGrid w:val="0"/>
        <w:spacing w:before="0" w:after="0"/>
        <w:contextualSpacing/>
        <w:rPr>
          <w:sz w:val="22"/>
        </w:rPr>
      </w:pPr>
      <w:r w:rsidRPr="00315394">
        <w:rPr>
          <w:sz w:val="22"/>
        </w:rPr>
        <w:t>shutdown</w:t>
      </w:r>
      <w:r w:rsidRPr="00315394">
        <w:rPr>
          <w:sz w:val="22"/>
        </w:rPr>
        <w:t>不管引用计数就能激发</w:t>
      </w:r>
      <w:r w:rsidRPr="00315394">
        <w:rPr>
          <w:sz w:val="22"/>
        </w:rPr>
        <w:t>TCP</w:t>
      </w:r>
      <w:r w:rsidRPr="00315394">
        <w:rPr>
          <w:sz w:val="22"/>
        </w:rPr>
        <w:t>的正常连接终止序列</w:t>
      </w:r>
    </w:p>
    <w:p w:rsidR="00C271A0" w:rsidRPr="00315394" w:rsidRDefault="00560306" w:rsidP="00DE4DC2">
      <w:pPr>
        <w:pStyle w:val="Compact"/>
        <w:numPr>
          <w:ilvl w:val="0"/>
          <w:numId w:val="75"/>
        </w:numPr>
        <w:adjustRightInd w:val="0"/>
        <w:snapToGrid w:val="0"/>
        <w:spacing w:before="0" w:after="0"/>
        <w:contextualSpacing/>
        <w:rPr>
          <w:sz w:val="22"/>
        </w:rPr>
      </w:pPr>
      <w:r w:rsidRPr="00315394">
        <w:rPr>
          <w:b/>
          <w:sz w:val="22"/>
        </w:rPr>
        <w:t>全关闭与半关闭</w:t>
      </w:r>
    </w:p>
    <w:p w:rsidR="00C271A0" w:rsidRPr="00315394" w:rsidRDefault="00560306" w:rsidP="00DE4DC2">
      <w:pPr>
        <w:pStyle w:val="Compact"/>
        <w:numPr>
          <w:ilvl w:val="1"/>
          <w:numId w:val="77"/>
        </w:numPr>
        <w:adjustRightInd w:val="0"/>
        <w:snapToGrid w:val="0"/>
        <w:spacing w:before="0" w:after="0"/>
        <w:contextualSpacing/>
        <w:rPr>
          <w:sz w:val="22"/>
        </w:rPr>
      </w:pPr>
      <w:r w:rsidRPr="00315394">
        <w:rPr>
          <w:sz w:val="22"/>
        </w:rPr>
        <w:t>close</w:t>
      </w:r>
      <w:r w:rsidRPr="00315394">
        <w:rPr>
          <w:sz w:val="22"/>
        </w:rPr>
        <w:t>终止读和写两个方向的数据传送</w:t>
      </w:r>
    </w:p>
    <w:p w:rsidR="00C271A0" w:rsidRPr="00315394" w:rsidRDefault="00560306" w:rsidP="00DE4DC2">
      <w:pPr>
        <w:pStyle w:val="Compact"/>
        <w:numPr>
          <w:ilvl w:val="1"/>
          <w:numId w:val="77"/>
        </w:numPr>
        <w:adjustRightInd w:val="0"/>
        <w:snapToGrid w:val="0"/>
        <w:spacing w:before="0" w:after="0"/>
        <w:contextualSpacing/>
        <w:rPr>
          <w:sz w:val="22"/>
        </w:rPr>
      </w:pPr>
      <w:r w:rsidRPr="00315394">
        <w:rPr>
          <w:sz w:val="22"/>
        </w:rPr>
        <w:lastRenderedPageBreak/>
        <w:t>shutdown</w:t>
      </w:r>
      <w:r w:rsidRPr="00315394">
        <w:rPr>
          <w:sz w:val="22"/>
        </w:rPr>
        <w:t>可以只关闭一个方向的数据传送（具体见上面的</w:t>
      </w:r>
      <w:r w:rsidRPr="00315394">
        <w:rPr>
          <w:sz w:val="22"/>
        </w:rPr>
        <w:t>howto</w:t>
      </w:r>
      <w:r w:rsidRPr="00315394">
        <w:rPr>
          <w:sz w:val="22"/>
        </w:rPr>
        <w:t>参数）</w:t>
      </w:r>
    </w:p>
    <w:p w:rsidR="00C271A0" w:rsidRPr="00315394" w:rsidRDefault="00560306" w:rsidP="00DE4DC2">
      <w:pPr>
        <w:pStyle w:val="Heading3"/>
        <w:adjustRightInd w:val="0"/>
        <w:snapToGrid w:val="0"/>
        <w:spacing w:before="0"/>
        <w:contextualSpacing/>
        <w:outlineLvl w:val="0"/>
        <w:rPr>
          <w:sz w:val="24"/>
        </w:rPr>
      </w:pPr>
      <w:bookmarkStart w:id="47" w:name="getsockname和getpeername函数"/>
      <w:bookmarkStart w:id="48" w:name="_Toc8031426"/>
      <w:r w:rsidRPr="00315394">
        <w:rPr>
          <w:sz w:val="24"/>
        </w:rPr>
        <w:t>8</w:t>
      </w:r>
      <w:r w:rsidRPr="00315394">
        <w:rPr>
          <w:sz w:val="24"/>
        </w:rPr>
        <w:t>）</w:t>
      </w:r>
      <w:r w:rsidRPr="00315394">
        <w:rPr>
          <w:sz w:val="24"/>
        </w:rPr>
        <w:t>getsockname</w:t>
      </w:r>
      <w:r w:rsidRPr="00315394">
        <w:rPr>
          <w:sz w:val="24"/>
        </w:rPr>
        <w:t>和</w:t>
      </w:r>
      <w:r w:rsidRPr="00315394">
        <w:rPr>
          <w:sz w:val="24"/>
        </w:rPr>
        <w:t>getpeername</w:t>
      </w:r>
      <w:r w:rsidRPr="00315394">
        <w:rPr>
          <w:sz w:val="24"/>
        </w:rPr>
        <w:t>函数</w:t>
      </w:r>
      <w:bookmarkEnd w:id="47"/>
      <w:bookmarkEnd w:id="48"/>
    </w:p>
    <w:p w:rsidR="00C271A0" w:rsidRPr="00315394" w:rsidRDefault="00560306" w:rsidP="00DE4DC2">
      <w:pPr>
        <w:pStyle w:val="FirstParagraph"/>
        <w:adjustRightInd w:val="0"/>
        <w:snapToGrid w:val="0"/>
        <w:spacing w:before="0" w:after="0"/>
        <w:contextualSpacing/>
        <w:rPr>
          <w:sz w:val="22"/>
        </w:rPr>
      </w:pPr>
      <w:r w:rsidRPr="00315394">
        <w:rPr>
          <w:sz w:val="22"/>
        </w:rPr>
        <w:t>这两个函数与</w:t>
      </w:r>
      <w:r w:rsidRPr="00315394">
        <w:rPr>
          <w:sz w:val="22"/>
        </w:rPr>
        <w:t>TCP</w:t>
      </w:r>
      <w:r w:rsidRPr="00315394">
        <w:rPr>
          <w:sz w:val="22"/>
        </w:rPr>
        <w:t>连接建立过程中套接字地址结构的信息获取相关</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78"/>
        </w:numPr>
        <w:adjustRightInd w:val="0"/>
        <w:snapToGrid w:val="0"/>
        <w:spacing w:before="0" w:after="0"/>
        <w:contextualSpacing/>
        <w:rPr>
          <w:sz w:val="22"/>
        </w:rPr>
      </w:pPr>
      <w:r w:rsidRPr="00315394">
        <w:rPr>
          <w:b/>
          <w:sz w:val="22"/>
        </w:rPr>
        <w:t>getsockname</w:t>
      </w:r>
      <w:r w:rsidRPr="00315394">
        <w:rPr>
          <w:b/>
          <w:sz w:val="22"/>
        </w:rPr>
        <w:t>用于返回与某个套接字关联的本地协议地址</w:t>
      </w:r>
      <w:r w:rsidRPr="00315394">
        <w:rPr>
          <w:sz w:val="22"/>
        </w:rPr>
        <w:t>：</w:t>
      </w:r>
    </w:p>
    <w:p w:rsidR="00C271A0" w:rsidRPr="00315394" w:rsidRDefault="00560306" w:rsidP="00DE4DC2">
      <w:pPr>
        <w:pStyle w:val="Compact"/>
        <w:numPr>
          <w:ilvl w:val="1"/>
          <w:numId w:val="79"/>
        </w:numPr>
        <w:adjustRightInd w:val="0"/>
        <w:snapToGrid w:val="0"/>
        <w:spacing w:before="0" w:after="0"/>
        <w:contextualSpacing/>
        <w:rPr>
          <w:sz w:val="22"/>
        </w:rPr>
      </w:pPr>
      <w:r w:rsidRPr="00315394">
        <w:rPr>
          <w:sz w:val="22"/>
        </w:rPr>
        <w:t>没调用</w:t>
      </w:r>
      <w:r w:rsidRPr="00315394">
        <w:rPr>
          <w:sz w:val="22"/>
        </w:rPr>
        <w:t>bind</w:t>
      </w:r>
      <w:r w:rsidRPr="00315394">
        <w:rPr>
          <w:sz w:val="22"/>
        </w:rPr>
        <w:t>的</w:t>
      </w:r>
      <w:r w:rsidRPr="00315394">
        <w:rPr>
          <w:sz w:val="22"/>
        </w:rPr>
        <w:t>TCP</w:t>
      </w:r>
      <w:r w:rsidRPr="00315394">
        <w:rPr>
          <w:sz w:val="22"/>
        </w:rPr>
        <w:t>客户上，</w:t>
      </w:r>
      <w:r w:rsidRPr="00315394">
        <w:rPr>
          <w:sz w:val="22"/>
        </w:rPr>
        <w:t>connect</w:t>
      </w:r>
      <w:r w:rsidRPr="00315394">
        <w:rPr>
          <w:sz w:val="22"/>
        </w:rPr>
        <w:t>返回后，获取由内核赋予该连接的本地</w:t>
      </w:r>
      <w:r w:rsidRPr="00315394">
        <w:rPr>
          <w:sz w:val="22"/>
        </w:rPr>
        <w:t>IP</w:t>
      </w:r>
      <w:r w:rsidRPr="00315394">
        <w:rPr>
          <w:sz w:val="22"/>
        </w:rPr>
        <w:t>地址和端口号</w:t>
      </w:r>
    </w:p>
    <w:p w:rsidR="00C271A0" w:rsidRPr="00315394" w:rsidRDefault="00560306" w:rsidP="00DE4DC2">
      <w:pPr>
        <w:pStyle w:val="Compact"/>
        <w:numPr>
          <w:ilvl w:val="1"/>
          <w:numId w:val="79"/>
        </w:numPr>
        <w:adjustRightInd w:val="0"/>
        <w:snapToGrid w:val="0"/>
        <w:spacing w:before="0" w:after="0"/>
        <w:contextualSpacing/>
        <w:rPr>
          <w:sz w:val="22"/>
        </w:rPr>
      </w:pPr>
      <w:r w:rsidRPr="00315394">
        <w:rPr>
          <w:sz w:val="22"/>
        </w:rPr>
        <w:t>以端口号</w:t>
      </w:r>
      <w:r w:rsidRPr="00315394">
        <w:rPr>
          <w:sz w:val="22"/>
        </w:rPr>
        <w:t>0</w:t>
      </w:r>
      <w:r w:rsidRPr="00315394">
        <w:rPr>
          <w:sz w:val="22"/>
        </w:rPr>
        <w:t>调用</w:t>
      </w:r>
      <w:r w:rsidRPr="00315394">
        <w:rPr>
          <w:sz w:val="22"/>
        </w:rPr>
        <w:t>bind</w:t>
      </w:r>
      <w:r w:rsidRPr="00315394">
        <w:rPr>
          <w:sz w:val="22"/>
        </w:rPr>
        <w:t>后，获取由内核赋予的本地端口号</w:t>
      </w:r>
    </w:p>
    <w:p w:rsidR="00C271A0" w:rsidRPr="00315394" w:rsidRDefault="00560306" w:rsidP="00DE4DC2">
      <w:pPr>
        <w:pStyle w:val="Compact"/>
        <w:numPr>
          <w:ilvl w:val="1"/>
          <w:numId w:val="79"/>
        </w:numPr>
        <w:adjustRightInd w:val="0"/>
        <w:snapToGrid w:val="0"/>
        <w:spacing w:before="0" w:after="0"/>
        <w:contextualSpacing/>
        <w:rPr>
          <w:sz w:val="22"/>
        </w:rPr>
      </w:pPr>
      <w:r w:rsidRPr="00315394">
        <w:rPr>
          <w:sz w:val="22"/>
        </w:rPr>
        <w:t>获取某个套接字的地址族</w:t>
      </w:r>
    </w:p>
    <w:p w:rsidR="00C271A0" w:rsidRPr="00315394" w:rsidRDefault="00560306" w:rsidP="00DE4DC2">
      <w:pPr>
        <w:pStyle w:val="Compact"/>
        <w:numPr>
          <w:ilvl w:val="1"/>
          <w:numId w:val="79"/>
        </w:numPr>
        <w:adjustRightInd w:val="0"/>
        <w:snapToGrid w:val="0"/>
        <w:spacing w:before="0" w:after="0"/>
        <w:contextualSpacing/>
        <w:rPr>
          <w:sz w:val="22"/>
        </w:rPr>
      </w:pPr>
      <w:r w:rsidRPr="00315394">
        <w:rPr>
          <w:sz w:val="22"/>
        </w:rPr>
        <w:t>绑定通配</w:t>
      </w:r>
      <w:r w:rsidRPr="00315394">
        <w:rPr>
          <w:sz w:val="22"/>
        </w:rPr>
        <w:t>IP</w:t>
      </w:r>
      <w:r w:rsidRPr="00315394">
        <w:rPr>
          <w:sz w:val="22"/>
        </w:rPr>
        <w:t>的服务器上，</w:t>
      </w:r>
      <w:r w:rsidRPr="00315394">
        <w:rPr>
          <w:sz w:val="22"/>
        </w:rPr>
        <w:t>accept</w:t>
      </w:r>
      <w:r w:rsidRPr="00315394">
        <w:rPr>
          <w:sz w:val="22"/>
        </w:rPr>
        <w:t>返回后，获取由内核赋予该连接的本地</w:t>
      </w:r>
      <w:r w:rsidRPr="00315394">
        <w:rPr>
          <w:sz w:val="22"/>
        </w:rPr>
        <w:t>IP</w:t>
      </w:r>
      <w:r w:rsidRPr="00315394">
        <w:rPr>
          <w:sz w:val="22"/>
        </w:rPr>
        <w:t>地址，此时</w:t>
      </w:r>
      <w:r w:rsidRPr="00315394">
        <w:rPr>
          <w:sz w:val="22"/>
        </w:rPr>
        <w:t>sockfd</w:t>
      </w:r>
      <w:r w:rsidRPr="00315394">
        <w:rPr>
          <w:sz w:val="22"/>
        </w:rPr>
        <w:t>不是监听套接字描述符</w:t>
      </w:r>
    </w:p>
    <w:p w:rsidR="00C271A0" w:rsidRPr="00315394" w:rsidRDefault="00560306" w:rsidP="00DE4DC2">
      <w:pPr>
        <w:pStyle w:val="Compact"/>
        <w:numPr>
          <w:ilvl w:val="0"/>
          <w:numId w:val="78"/>
        </w:numPr>
        <w:adjustRightInd w:val="0"/>
        <w:snapToGrid w:val="0"/>
        <w:spacing w:before="0" w:after="0"/>
        <w:contextualSpacing/>
        <w:rPr>
          <w:sz w:val="22"/>
        </w:rPr>
      </w:pPr>
      <w:r w:rsidRPr="00315394">
        <w:rPr>
          <w:b/>
          <w:sz w:val="22"/>
        </w:rPr>
        <w:t>getpeername</w:t>
      </w:r>
      <w:r w:rsidRPr="00315394">
        <w:rPr>
          <w:b/>
          <w:sz w:val="22"/>
        </w:rPr>
        <w:t>用于返回与某个套接字关联的外地协议地址</w:t>
      </w:r>
      <w:r w:rsidRPr="00315394">
        <w:rPr>
          <w:sz w:val="22"/>
        </w:rPr>
        <w:t>：</w:t>
      </w:r>
    </w:p>
    <w:p w:rsidR="00C271A0" w:rsidRPr="00315394" w:rsidRDefault="00560306" w:rsidP="00DE4DC2">
      <w:pPr>
        <w:pStyle w:val="Compact"/>
        <w:numPr>
          <w:ilvl w:val="1"/>
          <w:numId w:val="80"/>
        </w:numPr>
        <w:adjustRightInd w:val="0"/>
        <w:snapToGrid w:val="0"/>
        <w:spacing w:before="0" w:after="0"/>
        <w:contextualSpacing/>
        <w:rPr>
          <w:sz w:val="22"/>
        </w:rPr>
      </w:pPr>
      <w:r w:rsidRPr="00315394">
        <w:rPr>
          <w:sz w:val="22"/>
        </w:rPr>
        <w:t>当一个服务器是由调用过</w:t>
      </w:r>
      <w:r w:rsidRPr="00315394">
        <w:rPr>
          <w:sz w:val="22"/>
        </w:rPr>
        <w:t>accept</w:t>
      </w:r>
      <w:r w:rsidRPr="00315394">
        <w:rPr>
          <w:sz w:val="22"/>
        </w:rPr>
        <w:t>的某个进程通过调用</w:t>
      </w:r>
      <w:r w:rsidRPr="00315394">
        <w:rPr>
          <w:sz w:val="22"/>
        </w:rPr>
        <w:t>exec</w:t>
      </w:r>
      <w:r w:rsidRPr="00315394">
        <w:rPr>
          <w:sz w:val="22"/>
        </w:rPr>
        <w:t>执行程序时，它能获取客户身份的唯一途径便是调用</w:t>
      </w:r>
      <w:r w:rsidRPr="00315394">
        <w:rPr>
          <w:sz w:val="22"/>
        </w:rPr>
        <w:t>getpeername</w:t>
      </w:r>
      <w:r w:rsidRPr="00315394">
        <w:rPr>
          <w:sz w:val="22"/>
        </w:rPr>
        <w:t>。例如</w:t>
      </w:r>
      <w:r w:rsidRPr="00315394">
        <w:rPr>
          <w:sz w:val="22"/>
        </w:rPr>
        <w:t>inetd fork</w:t>
      </w:r>
      <w:r w:rsidRPr="00315394">
        <w:rPr>
          <w:sz w:val="22"/>
        </w:rPr>
        <w:t>并</w:t>
      </w:r>
      <w:r w:rsidRPr="00315394">
        <w:rPr>
          <w:sz w:val="22"/>
        </w:rPr>
        <w:t>exec</w:t>
      </w:r>
      <w:r w:rsidRPr="00315394">
        <w:rPr>
          <w:sz w:val="22"/>
        </w:rPr>
        <w:t>某个</w:t>
      </w:r>
      <w:r w:rsidRPr="00315394">
        <w:rPr>
          <w:sz w:val="22"/>
        </w:rPr>
        <w:t>TCP</w:t>
      </w:r>
      <w:r w:rsidRPr="00315394">
        <w:rPr>
          <w:sz w:val="22"/>
        </w:rPr>
        <w:t>服务器程序：</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49" w:name="三.基本udp套接字编程"/>
      <w:bookmarkStart w:id="50" w:name="_Toc8031427"/>
      <w:r w:rsidRPr="00315394">
        <w:rPr>
          <w:sz w:val="28"/>
        </w:rPr>
        <w:t>三</w:t>
      </w:r>
      <w:r w:rsidRPr="00315394">
        <w:rPr>
          <w:sz w:val="28"/>
        </w:rPr>
        <w:t>.</w:t>
      </w:r>
      <w:r w:rsidRPr="00315394">
        <w:rPr>
          <w:sz w:val="28"/>
        </w:rPr>
        <w:t>基本</w:t>
      </w:r>
      <w:r w:rsidRPr="00315394">
        <w:rPr>
          <w:sz w:val="28"/>
        </w:rPr>
        <w:t>UDP</w:t>
      </w:r>
      <w:r w:rsidRPr="00315394">
        <w:rPr>
          <w:sz w:val="28"/>
        </w:rPr>
        <w:t>套接字编程</w:t>
      </w:r>
      <w:bookmarkEnd w:id="49"/>
      <w:bookmarkEnd w:id="50"/>
    </w:p>
    <w:p w:rsidR="00C271A0" w:rsidRPr="00315394" w:rsidRDefault="00560306" w:rsidP="00DE4DC2">
      <w:pPr>
        <w:pStyle w:val="FirstParagraph"/>
        <w:adjustRightInd w:val="0"/>
        <w:snapToGrid w:val="0"/>
        <w:spacing w:before="0" w:after="0"/>
        <w:contextualSpacing/>
        <w:rPr>
          <w:sz w:val="22"/>
        </w:rPr>
      </w:pPr>
      <w:r w:rsidRPr="00315394">
        <w:rPr>
          <w:sz w:val="22"/>
        </w:rPr>
        <w:t>典型的</w:t>
      </w:r>
      <w:r w:rsidRPr="00315394">
        <w:rPr>
          <w:sz w:val="22"/>
        </w:rPr>
        <w:t>UDP</w:t>
      </w:r>
      <w:r w:rsidRPr="00315394">
        <w:rPr>
          <w:sz w:val="22"/>
        </w:rPr>
        <w:t>客户</w:t>
      </w:r>
      <w:r w:rsidRPr="00315394">
        <w:rPr>
          <w:sz w:val="22"/>
        </w:rPr>
        <w:t>/</w:t>
      </w:r>
      <w:r w:rsidRPr="00315394">
        <w:rPr>
          <w:sz w:val="22"/>
        </w:rPr>
        <w:t>服务器程序的函数调用：</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2"/>
        <w:adjustRightInd w:val="0"/>
        <w:snapToGrid w:val="0"/>
        <w:spacing w:before="0"/>
        <w:contextualSpacing/>
        <w:rPr>
          <w:sz w:val="28"/>
        </w:rPr>
      </w:pPr>
      <w:bookmarkStart w:id="51" w:name="缓冲区-1"/>
      <w:bookmarkStart w:id="52" w:name="_Toc8031428"/>
      <w:r w:rsidRPr="00315394">
        <w:rPr>
          <w:sz w:val="28"/>
        </w:rPr>
        <w:t>1.</w:t>
      </w:r>
      <w:r w:rsidRPr="00315394">
        <w:rPr>
          <w:sz w:val="28"/>
        </w:rPr>
        <w:t>缓冲区</w:t>
      </w:r>
      <w:bookmarkEnd w:id="51"/>
      <w:bookmarkEnd w:id="52"/>
    </w:p>
    <w:p w:rsidR="00C271A0" w:rsidRPr="00315394" w:rsidRDefault="00560306" w:rsidP="00DE4DC2">
      <w:pPr>
        <w:pStyle w:val="FirstParagraph"/>
        <w:adjustRightInd w:val="0"/>
        <w:snapToGrid w:val="0"/>
        <w:spacing w:before="0" w:after="0"/>
        <w:contextualSpacing/>
        <w:rPr>
          <w:sz w:val="22"/>
        </w:rPr>
      </w:pPr>
      <w:r w:rsidRPr="00315394">
        <w:rPr>
          <w:sz w:val="22"/>
        </w:rPr>
        <w:t>发送缓冲区用虚线表示，因为实际上并不存在。任何</w:t>
      </w:r>
      <w:r w:rsidRPr="00315394">
        <w:rPr>
          <w:sz w:val="22"/>
        </w:rPr>
        <w:t>UDP</w:t>
      </w:r>
      <w:r w:rsidRPr="00315394">
        <w:rPr>
          <w:sz w:val="22"/>
        </w:rPr>
        <w:t>套接字都有发送缓冲区大小（同样可以使用</w:t>
      </w:r>
      <w:r w:rsidRPr="00315394">
        <w:rPr>
          <w:sz w:val="22"/>
        </w:rPr>
        <w:t>SO_SNDBUF</w:t>
      </w:r>
      <w:r w:rsidRPr="00315394">
        <w:rPr>
          <w:sz w:val="22"/>
        </w:rPr>
        <w:t>套接字选项更改），不过</w:t>
      </w:r>
      <w:r w:rsidRPr="00315394">
        <w:rPr>
          <w:b/>
          <w:sz w:val="22"/>
        </w:rPr>
        <w:t>该缓冲区仅表示能写到该套接字的</w:t>
      </w:r>
      <w:r w:rsidRPr="00315394">
        <w:rPr>
          <w:b/>
          <w:sz w:val="22"/>
        </w:rPr>
        <w:t>UDP</w:t>
      </w:r>
      <w:r w:rsidRPr="00315394">
        <w:rPr>
          <w:b/>
          <w:sz w:val="22"/>
        </w:rPr>
        <w:t>数据报的大小上限</w:t>
      </w:r>
      <w:r w:rsidRPr="00315394">
        <w:rPr>
          <w:sz w:val="22"/>
        </w:rPr>
        <w:t>。如果应用进程写一个大于套接字发送缓冲区大小的数据报，内核将返回该进程一个</w:t>
      </w:r>
      <w:r w:rsidRPr="00315394">
        <w:rPr>
          <w:sz w:val="22"/>
        </w:rPr>
        <w:t>EMSGSIZE</w:t>
      </w:r>
      <w:r w:rsidRPr="00315394">
        <w:rPr>
          <w:sz w:val="22"/>
        </w:rPr>
        <w:t>错误。</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因为</w:t>
      </w:r>
      <w:r w:rsidRPr="00315394">
        <w:rPr>
          <w:sz w:val="22"/>
        </w:rPr>
        <w:t>UDP</w:t>
      </w:r>
      <w:r w:rsidRPr="00315394">
        <w:rPr>
          <w:sz w:val="22"/>
        </w:rPr>
        <w:t>是不可靠的，不必保存应用进程数据的一个副本，所以不需一个真正的发送缓冲区。（应用进程的数据在沿协议栈向下传递时，通常被复制到某种格式的一个内核缓冲区中，然而当该数据被发送之后，这个副本就被数据链路层丢弃了）</w:t>
      </w:r>
    </w:p>
    <w:p w:rsidR="00C271A0" w:rsidRPr="00315394" w:rsidRDefault="00560306" w:rsidP="00DE4DC2">
      <w:pPr>
        <w:pStyle w:val="a3"/>
        <w:adjustRightInd w:val="0"/>
        <w:snapToGrid w:val="0"/>
        <w:spacing w:before="0" w:after="0"/>
        <w:contextualSpacing/>
        <w:rPr>
          <w:sz w:val="22"/>
        </w:rPr>
      </w:pPr>
      <w:r w:rsidRPr="00315394">
        <w:rPr>
          <w:sz w:val="22"/>
        </w:rPr>
        <w:t>如果某个</w:t>
      </w:r>
      <w:r w:rsidRPr="00315394">
        <w:rPr>
          <w:sz w:val="22"/>
        </w:rPr>
        <w:t>UDP</w:t>
      </w:r>
      <w:r w:rsidRPr="00315394">
        <w:rPr>
          <w:sz w:val="22"/>
        </w:rPr>
        <w:t>应用进程发送大数据报，那么它们相比</w:t>
      </w:r>
      <w:r w:rsidRPr="00315394">
        <w:rPr>
          <w:sz w:val="22"/>
        </w:rPr>
        <w:t>TCP</w:t>
      </w:r>
      <w:r w:rsidRPr="00315394">
        <w:rPr>
          <w:sz w:val="22"/>
        </w:rPr>
        <w:t>应用数据更有可能被分片，因为</w:t>
      </w:r>
      <w:r w:rsidRPr="00315394">
        <w:rPr>
          <w:sz w:val="22"/>
        </w:rPr>
        <w:t>TCP</w:t>
      </w:r>
      <w:r w:rsidRPr="00315394">
        <w:rPr>
          <w:sz w:val="22"/>
        </w:rPr>
        <w:t>会把应用数据划分成</w:t>
      </w:r>
      <w:r w:rsidRPr="00315394">
        <w:rPr>
          <w:sz w:val="22"/>
        </w:rPr>
        <w:t>MSS</w:t>
      </w:r>
      <w:r w:rsidRPr="00315394">
        <w:rPr>
          <w:sz w:val="22"/>
        </w:rPr>
        <w:t>大小的块，而</w:t>
      </w:r>
      <w:r w:rsidRPr="00315394">
        <w:rPr>
          <w:sz w:val="22"/>
        </w:rPr>
        <w:t>UDP</w:t>
      </w:r>
      <w:r w:rsidRPr="00315394">
        <w:rPr>
          <w:sz w:val="22"/>
        </w:rPr>
        <w:t>却没有对等的手段</w:t>
      </w:r>
    </w:p>
    <w:p w:rsidR="00C271A0" w:rsidRPr="00315394" w:rsidRDefault="00560306" w:rsidP="00DE4DC2">
      <w:pPr>
        <w:pStyle w:val="a3"/>
        <w:adjustRightInd w:val="0"/>
        <w:snapToGrid w:val="0"/>
        <w:spacing w:before="0" w:after="0"/>
        <w:contextualSpacing/>
        <w:rPr>
          <w:sz w:val="22"/>
        </w:rPr>
      </w:pPr>
      <w:r w:rsidRPr="00315394">
        <w:rPr>
          <w:sz w:val="22"/>
        </w:rPr>
        <w:t>从写一个</w:t>
      </w:r>
      <w:r w:rsidRPr="00315394">
        <w:rPr>
          <w:sz w:val="22"/>
        </w:rPr>
        <w:t>UDP</w:t>
      </w:r>
      <w:r w:rsidRPr="00315394">
        <w:rPr>
          <w:sz w:val="22"/>
        </w:rPr>
        <w:t>套接字的</w:t>
      </w:r>
      <w:r w:rsidRPr="00315394">
        <w:rPr>
          <w:sz w:val="22"/>
        </w:rPr>
        <w:t>write</w:t>
      </w:r>
      <w:r w:rsidRPr="00315394">
        <w:rPr>
          <w:sz w:val="22"/>
        </w:rPr>
        <w:t>调用成功返回，表示所写的数据报或其所有片段已被加入数据链路层的输出队列。如果该队列没有足够的空间存放该数据报或它的某个片段，内核通常会返回一个</w:t>
      </w:r>
      <w:r w:rsidRPr="00315394">
        <w:rPr>
          <w:sz w:val="22"/>
        </w:rPr>
        <w:t>ENOBUFS</w:t>
      </w:r>
      <w:r w:rsidRPr="00315394">
        <w:rPr>
          <w:sz w:val="22"/>
        </w:rPr>
        <w:t>错误给它的应用进程（不幸的是，有些</w:t>
      </w:r>
      <w:r w:rsidRPr="00315394">
        <w:rPr>
          <w:sz w:val="22"/>
        </w:rPr>
        <w:t>UDP</w:t>
      </w:r>
      <w:r w:rsidRPr="00315394">
        <w:rPr>
          <w:sz w:val="22"/>
        </w:rPr>
        <w:t>的实现不返回这种错误，这样甚至数据报未经发送就被丢弃的情况应用进程也不知道）</w:t>
      </w:r>
    </w:p>
    <w:p w:rsidR="00C271A0" w:rsidRPr="00315394" w:rsidRDefault="00560306" w:rsidP="00DE4DC2">
      <w:pPr>
        <w:pStyle w:val="Heading3"/>
        <w:adjustRightInd w:val="0"/>
        <w:snapToGrid w:val="0"/>
        <w:spacing w:before="0"/>
        <w:contextualSpacing/>
        <w:outlineLvl w:val="0"/>
        <w:rPr>
          <w:sz w:val="24"/>
        </w:rPr>
      </w:pPr>
      <w:bookmarkStart w:id="53" w:name="低水位标记-1"/>
      <w:bookmarkStart w:id="54" w:name="_Toc8031429"/>
      <w:r w:rsidRPr="00315394">
        <w:rPr>
          <w:sz w:val="24"/>
        </w:rPr>
        <w:t>1</w:t>
      </w:r>
      <w:r w:rsidRPr="00315394">
        <w:rPr>
          <w:sz w:val="24"/>
        </w:rPr>
        <w:t>）低水位标记</w:t>
      </w:r>
      <w:bookmarkEnd w:id="53"/>
      <w:bookmarkEnd w:id="54"/>
    </w:p>
    <w:p w:rsidR="00C271A0" w:rsidRPr="00315394" w:rsidRDefault="00560306" w:rsidP="00DE4DC2">
      <w:pPr>
        <w:pStyle w:val="Compact"/>
        <w:numPr>
          <w:ilvl w:val="0"/>
          <w:numId w:val="81"/>
        </w:numPr>
        <w:adjustRightInd w:val="0"/>
        <w:snapToGrid w:val="0"/>
        <w:spacing w:before="0" w:after="0"/>
        <w:contextualSpacing/>
        <w:rPr>
          <w:sz w:val="22"/>
        </w:rPr>
      </w:pPr>
      <w:r w:rsidRPr="00315394">
        <w:rPr>
          <w:b/>
          <w:sz w:val="22"/>
        </w:rPr>
        <w:t>接收</w:t>
      </w:r>
      <w:r w:rsidRPr="00315394">
        <w:rPr>
          <w:sz w:val="22"/>
        </w:rPr>
        <w:t>缓冲区低水位标记：控制当接收缓冲区中有多少数据时，可以从缓冲区读取数据</w:t>
      </w:r>
    </w:p>
    <w:p w:rsidR="00C271A0" w:rsidRPr="00315394" w:rsidRDefault="00560306" w:rsidP="00DE4DC2">
      <w:pPr>
        <w:pStyle w:val="Compact"/>
        <w:numPr>
          <w:ilvl w:val="0"/>
          <w:numId w:val="81"/>
        </w:numPr>
        <w:adjustRightInd w:val="0"/>
        <w:snapToGrid w:val="0"/>
        <w:spacing w:before="0" w:after="0"/>
        <w:contextualSpacing/>
        <w:rPr>
          <w:sz w:val="22"/>
        </w:rPr>
      </w:pPr>
      <w:r w:rsidRPr="00315394">
        <w:rPr>
          <w:b/>
          <w:sz w:val="22"/>
        </w:rPr>
        <w:t>发送</w:t>
      </w:r>
      <w:r w:rsidRPr="00315394">
        <w:rPr>
          <w:sz w:val="22"/>
        </w:rPr>
        <w:t>缓冲区低水位标记：控制当发送缓冲区中有多少可用空间时，可以向缓冲区写数据</w:t>
      </w:r>
    </w:p>
    <w:p w:rsidR="00C271A0" w:rsidRPr="00315394" w:rsidRDefault="00560306" w:rsidP="00DE4DC2">
      <w:pPr>
        <w:pStyle w:val="Heading3"/>
        <w:adjustRightInd w:val="0"/>
        <w:snapToGrid w:val="0"/>
        <w:spacing w:before="0"/>
        <w:contextualSpacing/>
        <w:outlineLvl w:val="0"/>
        <w:rPr>
          <w:sz w:val="24"/>
        </w:rPr>
      </w:pPr>
      <w:bookmarkStart w:id="55" w:name="设置低水位标记-1"/>
      <w:bookmarkStart w:id="56" w:name="_Toc8031430"/>
      <w:r w:rsidRPr="00315394">
        <w:rPr>
          <w:sz w:val="24"/>
        </w:rPr>
        <w:t>2</w:t>
      </w:r>
      <w:r w:rsidRPr="00315394">
        <w:rPr>
          <w:sz w:val="24"/>
        </w:rPr>
        <w:t>）设置低水位标记</w:t>
      </w:r>
      <w:bookmarkEnd w:id="55"/>
      <w:bookmarkEnd w:id="56"/>
    </w:p>
    <w:p w:rsidR="00C271A0" w:rsidRPr="00315394" w:rsidRDefault="00560306" w:rsidP="00DE4DC2">
      <w:pPr>
        <w:pStyle w:val="Compact"/>
        <w:numPr>
          <w:ilvl w:val="0"/>
          <w:numId w:val="82"/>
        </w:numPr>
        <w:adjustRightInd w:val="0"/>
        <w:snapToGrid w:val="0"/>
        <w:spacing w:before="0" w:after="0"/>
        <w:contextualSpacing/>
        <w:rPr>
          <w:sz w:val="22"/>
        </w:rPr>
      </w:pPr>
      <w:r w:rsidRPr="00315394">
        <w:rPr>
          <w:sz w:val="22"/>
        </w:rPr>
        <w:t>可以使用</w:t>
      </w:r>
      <w:r w:rsidRPr="00315394">
        <w:rPr>
          <w:sz w:val="22"/>
        </w:rPr>
        <w:t>SO_RCVLOWAT</w:t>
      </w:r>
      <w:r w:rsidRPr="00315394">
        <w:rPr>
          <w:sz w:val="22"/>
        </w:rPr>
        <w:t>套接字选项设置套接字</w:t>
      </w:r>
      <w:r w:rsidRPr="00315394">
        <w:rPr>
          <w:b/>
          <w:sz w:val="22"/>
        </w:rPr>
        <w:t>接收</w:t>
      </w:r>
      <w:r w:rsidRPr="00315394">
        <w:rPr>
          <w:sz w:val="22"/>
        </w:rPr>
        <w:t>缓冲区低水位标记（对于</w:t>
      </w:r>
      <w:r w:rsidRPr="00315394">
        <w:rPr>
          <w:sz w:val="22"/>
        </w:rPr>
        <w:t>TCP</w:t>
      </w:r>
      <w:r w:rsidRPr="00315394">
        <w:rPr>
          <w:sz w:val="22"/>
        </w:rPr>
        <w:t>和</w:t>
      </w:r>
      <w:r w:rsidRPr="00315394">
        <w:rPr>
          <w:sz w:val="22"/>
        </w:rPr>
        <w:t>UDP</w:t>
      </w:r>
      <w:r w:rsidRPr="00315394">
        <w:rPr>
          <w:sz w:val="22"/>
        </w:rPr>
        <w:t>，默认值为</w:t>
      </w:r>
      <w:r w:rsidRPr="00315394">
        <w:rPr>
          <w:sz w:val="22"/>
        </w:rPr>
        <w:t>1</w:t>
      </w:r>
      <w:r w:rsidRPr="00315394">
        <w:rPr>
          <w:sz w:val="22"/>
        </w:rPr>
        <w:t>）</w:t>
      </w:r>
    </w:p>
    <w:p w:rsidR="00C271A0" w:rsidRPr="00315394" w:rsidRDefault="00560306" w:rsidP="00DE4DC2">
      <w:pPr>
        <w:pStyle w:val="Compact"/>
        <w:numPr>
          <w:ilvl w:val="0"/>
          <w:numId w:val="82"/>
        </w:numPr>
        <w:adjustRightInd w:val="0"/>
        <w:snapToGrid w:val="0"/>
        <w:spacing w:before="0" w:after="0"/>
        <w:contextualSpacing/>
        <w:rPr>
          <w:sz w:val="22"/>
        </w:rPr>
      </w:pPr>
      <w:r w:rsidRPr="00315394">
        <w:rPr>
          <w:sz w:val="22"/>
        </w:rPr>
        <w:t>可以使用</w:t>
      </w:r>
      <w:r w:rsidRPr="00315394">
        <w:rPr>
          <w:sz w:val="22"/>
        </w:rPr>
        <w:t>SO_SNDLOWAT</w:t>
      </w:r>
      <w:r w:rsidRPr="00315394">
        <w:rPr>
          <w:sz w:val="22"/>
        </w:rPr>
        <w:t>套接字选项设置套接字</w:t>
      </w:r>
      <w:r w:rsidRPr="00315394">
        <w:rPr>
          <w:b/>
          <w:sz w:val="22"/>
        </w:rPr>
        <w:t>发送</w:t>
      </w:r>
      <w:r w:rsidRPr="00315394">
        <w:rPr>
          <w:sz w:val="22"/>
        </w:rPr>
        <w:t>缓冲区低水位标记（对于</w:t>
      </w:r>
      <w:r w:rsidRPr="00315394">
        <w:rPr>
          <w:sz w:val="22"/>
        </w:rPr>
        <w:t>TCP</w:t>
      </w:r>
      <w:r w:rsidRPr="00315394">
        <w:rPr>
          <w:sz w:val="22"/>
        </w:rPr>
        <w:t>和</w:t>
      </w:r>
      <w:r w:rsidRPr="00315394">
        <w:rPr>
          <w:sz w:val="22"/>
        </w:rPr>
        <w:t>UDP</w:t>
      </w:r>
      <w:r w:rsidRPr="00315394">
        <w:rPr>
          <w:sz w:val="22"/>
        </w:rPr>
        <w:t>，默认值为</w:t>
      </w:r>
      <w:r w:rsidRPr="00315394">
        <w:rPr>
          <w:sz w:val="22"/>
        </w:rPr>
        <w:t>2048</w:t>
      </w:r>
      <w:r w:rsidRPr="00315394">
        <w:rPr>
          <w:sz w:val="22"/>
        </w:rPr>
        <w:t>）</w:t>
      </w:r>
    </w:p>
    <w:p w:rsidR="00C271A0" w:rsidRPr="00315394" w:rsidRDefault="00560306" w:rsidP="00DE4DC2">
      <w:pPr>
        <w:pStyle w:val="Heading2"/>
        <w:adjustRightInd w:val="0"/>
        <w:snapToGrid w:val="0"/>
        <w:spacing w:before="0"/>
        <w:contextualSpacing/>
        <w:outlineLvl w:val="0"/>
        <w:rPr>
          <w:sz w:val="28"/>
        </w:rPr>
      </w:pPr>
      <w:bookmarkStart w:id="57" w:name="相关函数-1"/>
      <w:bookmarkStart w:id="58" w:name="_Toc8031431"/>
      <w:r w:rsidRPr="00315394">
        <w:rPr>
          <w:sz w:val="28"/>
        </w:rPr>
        <w:t>2.</w:t>
      </w:r>
      <w:r w:rsidRPr="00315394">
        <w:rPr>
          <w:sz w:val="28"/>
        </w:rPr>
        <w:t>相关函数</w:t>
      </w:r>
      <w:bookmarkEnd w:id="57"/>
      <w:bookmarkEnd w:id="58"/>
    </w:p>
    <w:p w:rsidR="00C271A0" w:rsidRPr="00315394" w:rsidRDefault="00560306" w:rsidP="00DE4DC2">
      <w:pPr>
        <w:pStyle w:val="Heading3"/>
        <w:adjustRightInd w:val="0"/>
        <w:snapToGrid w:val="0"/>
        <w:spacing w:before="0"/>
        <w:contextualSpacing/>
        <w:rPr>
          <w:sz w:val="24"/>
        </w:rPr>
      </w:pPr>
      <w:bookmarkStart w:id="59" w:name="recvfrom与sendto函数"/>
      <w:bookmarkStart w:id="60" w:name="_Toc8031432"/>
      <w:r w:rsidRPr="00315394">
        <w:rPr>
          <w:sz w:val="24"/>
        </w:rPr>
        <w:t>1</w:t>
      </w:r>
      <w:r w:rsidRPr="00315394">
        <w:rPr>
          <w:sz w:val="24"/>
        </w:rPr>
        <w:t>）</w:t>
      </w:r>
      <w:r w:rsidRPr="00315394">
        <w:rPr>
          <w:sz w:val="24"/>
        </w:rPr>
        <w:t>recvfrom</w:t>
      </w:r>
      <w:r w:rsidRPr="00315394">
        <w:rPr>
          <w:sz w:val="24"/>
        </w:rPr>
        <w:t>与</w:t>
      </w:r>
      <w:r w:rsidRPr="00315394">
        <w:rPr>
          <w:sz w:val="24"/>
        </w:rPr>
        <w:t>sendto</w:t>
      </w:r>
      <w:r w:rsidRPr="00315394">
        <w:rPr>
          <w:sz w:val="24"/>
        </w:rPr>
        <w:t>函数</w:t>
      </w:r>
      <w:bookmarkEnd w:id="59"/>
      <w:bookmarkEnd w:id="60"/>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83"/>
        </w:numPr>
        <w:adjustRightInd w:val="0"/>
        <w:snapToGrid w:val="0"/>
        <w:spacing w:before="0" w:after="0"/>
        <w:contextualSpacing/>
        <w:rPr>
          <w:sz w:val="22"/>
        </w:rPr>
      </w:pPr>
      <w:r w:rsidRPr="00315394">
        <w:rPr>
          <w:b/>
          <w:sz w:val="22"/>
        </w:rPr>
        <w:lastRenderedPageBreak/>
        <w:t>recvfrom</w:t>
      </w:r>
      <w:r w:rsidRPr="00315394">
        <w:rPr>
          <w:sz w:val="22"/>
        </w:rPr>
        <w:t>：</w:t>
      </w:r>
    </w:p>
    <w:p w:rsidR="00C271A0" w:rsidRPr="00315394" w:rsidRDefault="00560306" w:rsidP="00DE4DC2">
      <w:pPr>
        <w:pStyle w:val="Compact"/>
        <w:numPr>
          <w:ilvl w:val="1"/>
          <w:numId w:val="84"/>
        </w:numPr>
        <w:adjustRightInd w:val="0"/>
        <w:snapToGrid w:val="0"/>
        <w:spacing w:before="0" w:after="0"/>
        <w:contextualSpacing/>
        <w:rPr>
          <w:sz w:val="22"/>
        </w:rPr>
      </w:pPr>
      <w:r w:rsidRPr="00315394">
        <w:rPr>
          <w:b/>
          <w:sz w:val="22"/>
        </w:rPr>
        <w:t>from</w:t>
      </w:r>
      <w:r w:rsidRPr="00315394">
        <w:rPr>
          <w:sz w:val="22"/>
        </w:rPr>
        <w:t>：指向一个将由该函数在返回时填写数据报发送者的协议地址的套接字地址结构</w:t>
      </w:r>
    </w:p>
    <w:p w:rsidR="00C271A0" w:rsidRPr="00315394" w:rsidRDefault="00560306" w:rsidP="00DE4DC2">
      <w:pPr>
        <w:pStyle w:val="Compact"/>
        <w:numPr>
          <w:ilvl w:val="1"/>
          <w:numId w:val="84"/>
        </w:numPr>
        <w:adjustRightInd w:val="0"/>
        <w:snapToGrid w:val="0"/>
        <w:spacing w:before="0" w:after="0"/>
        <w:contextualSpacing/>
        <w:rPr>
          <w:sz w:val="22"/>
        </w:rPr>
      </w:pPr>
      <w:r w:rsidRPr="00315394">
        <w:rPr>
          <w:b/>
          <w:sz w:val="22"/>
        </w:rPr>
        <w:t>addrlen(</w:t>
      </w:r>
      <w:r w:rsidRPr="00315394">
        <w:rPr>
          <w:b/>
          <w:sz w:val="22"/>
        </w:rPr>
        <w:t>指针</w:t>
      </w:r>
      <w:r w:rsidRPr="00315394">
        <w:rPr>
          <w:b/>
          <w:sz w:val="22"/>
        </w:rPr>
        <w:t>)</w:t>
      </w:r>
      <w:r w:rsidRPr="00315394">
        <w:rPr>
          <w:sz w:val="22"/>
        </w:rPr>
        <w:t>：在</w:t>
      </w:r>
      <w:r w:rsidRPr="00315394">
        <w:rPr>
          <w:sz w:val="22"/>
        </w:rPr>
        <w:t>from</w:t>
      </w:r>
      <w:r w:rsidRPr="00315394">
        <w:rPr>
          <w:sz w:val="22"/>
        </w:rPr>
        <w:t>指向的套接字地址结构中填写的字节数</w:t>
      </w:r>
    </w:p>
    <w:p w:rsidR="00C271A0" w:rsidRPr="00315394" w:rsidRDefault="00560306" w:rsidP="00DE4DC2">
      <w:pPr>
        <w:pStyle w:val="Compact"/>
        <w:numPr>
          <w:ilvl w:val="0"/>
          <w:numId w:val="83"/>
        </w:numPr>
        <w:adjustRightInd w:val="0"/>
        <w:snapToGrid w:val="0"/>
        <w:spacing w:before="0" w:after="0"/>
        <w:contextualSpacing/>
        <w:rPr>
          <w:sz w:val="22"/>
        </w:rPr>
      </w:pPr>
      <w:r w:rsidRPr="00315394">
        <w:rPr>
          <w:b/>
          <w:sz w:val="22"/>
        </w:rPr>
        <w:t>sendto</w:t>
      </w:r>
      <w:r w:rsidRPr="00315394">
        <w:rPr>
          <w:sz w:val="22"/>
        </w:rPr>
        <w:t>：</w:t>
      </w:r>
    </w:p>
    <w:p w:rsidR="00C271A0" w:rsidRPr="00315394" w:rsidRDefault="00560306" w:rsidP="00DE4DC2">
      <w:pPr>
        <w:pStyle w:val="Compact"/>
        <w:numPr>
          <w:ilvl w:val="1"/>
          <w:numId w:val="85"/>
        </w:numPr>
        <w:adjustRightInd w:val="0"/>
        <w:snapToGrid w:val="0"/>
        <w:spacing w:before="0" w:after="0"/>
        <w:contextualSpacing/>
        <w:rPr>
          <w:sz w:val="22"/>
        </w:rPr>
      </w:pPr>
      <w:r w:rsidRPr="00315394">
        <w:rPr>
          <w:b/>
          <w:sz w:val="22"/>
        </w:rPr>
        <w:t>to</w:t>
      </w:r>
      <w:r w:rsidRPr="00315394">
        <w:rPr>
          <w:sz w:val="22"/>
        </w:rPr>
        <w:t>：指向一个含有数据报接收者的协议地址的套接字地址结构</w:t>
      </w:r>
    </w:p>
    <w:p w:rsidR="00C271A0" w:rsidRPr="00315394" w:rsidRDefault="00560306" w:rsidP="00DE4DC2">
      <w:pPr>
        <w:pStyle w:val="Compact"/>
        <w:numPr>
          <w:ilvl w:val="1"/>
          <w:numId w:val="85"/>
        </w:numPr>
        <w:adjustRightInd w:val="0"/>
        <w:snapToGrid w:val="0"/>
        <w:spacing w:before="0" w:after="0"/>
        <w:contextualSpacing/>
        <w:rPr>
          <w:sz w:val="22"/>
        </w:rPr>
      </w:pPr>
      <w:r w:rsidRPr="00315394">
        <w:rPr>
          <w:b/>
          <w:sz w:val="22"/>
        </w:rPr>
        <w:t>addrlen(</w:t>
      </w:r>
      <w:r w:rsidRPr="00315394">
        <w:rPr>
          <w:b/>
          <w:sz w:val="22"/>
        </w:rPr>
        <w:t>整数</w:t>
      </w:r>
      <w:r w:rsidRPr="00315394">
        <w:rPr>
          <w:b/>
          <w:sz w:val="22"/>
        </w:rPr>
        <w:t>)</w:t>
      </w:r>
      <w:r w:rsidRPr="00315394">
        <w:rPr>
          <w:sz w:val="22"/>
        </w:rPr>
        <w:t>：指定</w:t>
      </w:r>
      <w:r w:rsidRPr="00315394">
        <w:rPr>
          <w:sz w:val="22"/>
        </w:rPr>
        <w:t>to</w:t>
      </w:r>
      <w:r w:rsidRPr="00315394">
        <w:rPr>
          <w:sz w:val="22"/>
        </w:rPr>
        <w:t>指向的套接字地址结构的大小</w:t>
      </w:r>
    </w:p>
    <w:p w:rsidR="00C271A0" w:rsidRPr="00315394" w:rsidRDefault="00560306" w:rsidP="00DE4DC2">
      <w:pPr>
        <w:pStyle w:val="FirstParagraph"/>
        <w:adjustRightInd w:val="0"/>
        <w:snapToGrid w:val="0"/>
        <w:spacing w:before="0" w:after="0"/>
        <w:contextualSpacing/>
        <w:rPr>
          <w:sz w:val="22"/>
        </w:rPr>
      </w:pPr>
      <w:r w:rsidRPr="00315394">
        <w:rPr>
          <w:b/>
          <w:sz w:val="22"/>
        </w:rPr>
        <w:t>recvfrom</w:t>
      </w:r>
      <w:r w:rsidRPr="00315394">
        <w:rPr>
          <w:b/>
          <w:sz w:val="22"/>
        </w:rPr>
        <w:t>的</w:t>
      </w:r>
      <w:r w:rsidRPr="00315394">
        <w:rPr>
          <w:b/>
          <w:sz w:val="22"/>
        </w:rPr>
        <w:t>from</w:t>
      </w:r>
      <w:r w:rsidRPr="00315394">
        <w:rPr>
          <w:b/>
          <w:sz w:val="22"/>
        </w:rPr>
        <w:t>参数可以是一个空指针，此时</w:t>
      </w:r>
      <w:r w:rsidRPr="00315394">
        <w:rPr>
          <w:b/>
          <w:sz w:val="22"/>
        </w:rPr>
        <w:t>addrlen</w:t>
      </w:r>
      <w:r w:rsidRPr="00315394">
        <w:rPr>
          <w:b/>
          <w:sz w:val="22"/>
        </w:rPr>
        <w:t>也必须是一个空指针，表示并不关心数据发送者的协议地址</w:t>
      </w:r>
    </w:p>
    <w:p w:rsidR="00C271A0" w:rsidRPr="00315394" w:rsidRDefault="00560306" w:rsidP="00DE4DC2">
      <w:pPr>
        <w:pStyle w:val="a3"/>
        <w:adjustRightInd w:val="0"/>
        <w:snapToGrid w:val="0"/>
        <w:spacing w:before="0" w:after="0"/>
        <w:contextualSpacing/>
        <w:rPr>
          <w:sz w:val="22"/>
        </w:rPr>
      </w:pPr>
      <w:r w:rsidRPr="00315394">
        <w:rPr>
          <w:b/>
          <w:sz w:val="22"/>
        </w:rPr>
        <w:t>写一个长度为</w:t>
      </w:r>
      <w:r w:rsidRPr="00315394">
        <w:rPr>
          <w:b/>
          <w:sz w:val="22"/>
        </w:rPr>
        <w:t>0</w:t>
      </w:r>
      <w:r w:rsidRPr="00315394">
        <w:rPr>
          <w:b/>
          <w:sz w:val="22"/>
        </w:rPr>
        <w:t>的数据报是可行的。在</w:t>
      </w:r>
      <w:r w:rsidRPr="00315394">
        <w:rPr>
          <w:b/>
          <w:sz w:val="22"/>
        </w:rPr>
        <w:t>UDP</w:t>
      </w:r>
      <w:r w:rsidRPr="00315394">
        <w:rPr>
          <w:b/>
          <w:sz w:val="22"/>
        </w:rPr>
        <w:t>情况下，这会形成一个只包含一个</w:t>
      </w:r>
      <w:r w:rsidRPr="00315394">
        <w:rPr>
          <w:b/>
          <w:sz w:val="22"/>
        </w:rPr>
        <w:t>IP</w:t>
      </w:r>
      <w:r w:rsidRPr="00315394">
        <w:rPr>
          <w:b/>
          <w:sz w:val="22"/>
        </w:rPr>
        <w:t>首部（对于</w:t>
      </w:r>
      <w:r w:rsidRPr="00315394">
        <w:rPr>
          <w:b/>
          <w:sz w:val="22"/>
        </w:rPr>
        <w:t>IPv4</w:t>
      </w:r>
      <w:r w:rsidRPr="00315394">
        <w:rPr>
          <w:b/>
          <w:sz w:val="22"/>
        </w:rPr>
        <w:t>通常为</w:t>
      </w:r>
      <w:r w:rsidRPr="00315394">
        <w:rPr>
          <w:b/>
          <w:sz w:val="22"/>
        </w:rPr>
        <w:t>20</w:t>
      </w:r>
      <w:r w:rsidRPr="00315394">
        <w:rPr>
          <w:b/>
          <w:sz w:val="22"/>
        </w:rPr>
        <w:t>字节，对于</w:t>
      </w:r>
      <w:r w:rsidRPr="00315394">
        <w:rPr>
          <w:b/>
          <w:sz w:val="22"/>
        </w:rPr>
        <w:t>IPv6</w:t>
      </w:r>
      <w:r w:rsidRPr="00315394">
        <w:rPr>
          <w:b/>
          <w:sz w:val="22"/>
        </w:rPr>
        <w:t>通常为</w:t>
      </w:r>
      <w:r w:rsidRPr="00315394">
        <w:rPr>
          <w:b/>
          <w:sz w:val="22"/>
        </w:rPr>
        <w:t>40</w:t>
      </w:r>
      <w:r w:rsidRPr="00315394">
        <w:rPr>
          <w:b/>
          <w:sz w:val="22"/>
        </w:rPr>
        <w:t>字节）和一个</w:t>
      </w:r>
      <w:r w:rsidRPr="00315394">
        <w:rPr>
          <w:b/>
          <w:sz w:val="22"/>
        </w:rPr>
        <w:t>8</w:t>
      </w:r>
      <w:r w:rsidRPr="00315394">
        <w:rPr>
          <w:b/>
          <w:sz w:val="22"/>
        </w:rPr>
        <w:t>字节</w:t>
      </w:r>
      <w:r w:rsidRPr="00315394">
        <w:rPr>
          <w:b/>
          <w:sz w:val="22"/>
        </w:rPr>
        <w:t>UDP</w:t>
      </w:r>
      <w:r w:rsidRPr="00315394">
        <w:rPr>
          <w:b/>
          <w:sz w:val="22"/>
        </w:rPr>
        <w:t>首部而没有数据的</w:t>
      </w:r>
      <w:r w:rsidRPr="00315394">
        <w:rPr>
          <w:b/>
          <w:sz w:val="22"/>
        </w:rPr>
        <w:t>IP</w:t>
      </w:r>
      <w:r w:rsidRPr="00315394">
        <w:rPr>
          <w:b/>
          <w:sz w:val="22"/>
        </w:rPr>
        <w:t>数据报。这也意味着对于数据报协议，</w:t>
      </w:r>
      <w:r w:rsidRPr="00315394">
        <w:rPr>
          <w:b/>
          <w:sz w:val="22"/>
        </w:rPr>
        <w:t>recvfrom</w:t>
      </w:r>
      <w:r w:rsidRPr="00315394">
        <w:rPr>
          <w:b/>
          <w:sz w:val="22"/>
        </w:rPr>
        <w:t>返回</w:t>
      </w:r>
      <w:r w:rsidRPr="00315394">
        <w:rPr>
          <w:b/>
          <w:sz w:val="22"/>
        </w:rPr>
        <w:t>0</w:t>
      </w:r>
      <w:r w:rsidRPr="00315394">
        <w:rPr>
          <w:b/>
          <w:sz w:val="22"/>
        </w:rPr>
        <w:t>值是可接受的：它并不像</w:t>
      </w:r>
      <w:r w:rsidRPr="00315394">
        <w:rPr>
          <w:b/>
          <w:sz w:val="22"/>
        </w:rPr>
        <w:t>TCP</w:t>
      </w:r>
      <w:r w:rsidRPr="00315394">
        <w:rPr>
          <w:b/>
          <w:sz w:val="22"/>
        </w:rPr>
        <w:t>套接字上</w:t>
      </w:r>
      <w:r w:rsidRPr="00315394">
        <w:rPr>
          <w:b/>
          <w:sz w:val="22"/>
        </w:rPr>
        <w:t>read</w:t>
      </w:r>
      <w:r w:rsidRPr="00315394">
        <w:rPr>
          <w:b/>
          <w:sz w:val="22"/>
        </w:rPr>
        <w:t>返回</w:t>
      </w:r>
      <w:r w:rsidRPr="00315394">
        <w:rPr>
          <w:b/>
          <w:sz w:val="22"/>
        </w:rPr>
        <w:t>0</w:t>
      </w:r>
      <w:r w:rsidRPr="00315394">
        <w:rPr>
          <w:b/>
          <w:sz w:val="22"/>
        </w:rPr>
        <w:t>值那样表示对端已关闭连接。既然</w:t>
      </w:r>
      <w:r w:rsidRPr="00315394">
        <w:rPr>
          <w:b/>
          <w:sz w:val="22"/>
        </w:rPr>
        <w:t>UDP</w:t>
      </w:r>
      <w:r w:rsidRPr="00315394">
        <w:rPr>
          <w:b/>
          <w:sz w:val="22"/>
        </w:rPr>
        <w:t>是无连接的，因此也就没有诸如关闭一个</w:t>
      </w:r>
      <w:r w:rsidRPr="00315394">
        <w:rPr>
          <w:b/>
          <w:sz w:val="22"/>
        </w:rPr>
        <w:t>UDP</w:t>
      </w:r>
      <w:r w:rsidRPr="00315394">
        <w:rPr>
          <w:b/>
          <w:sz w:val="22"/>
        </w:rPr>
        <w:t>连接之类的事情</w:t>
      </w:r>
    </w:p>
    <w:p w:rsidR="00C271A0" w:rsidRPr="00315394" w:rsidRDefault="00560306" w:rsidP="00DE4DC2">
      <w:pPr>
        <w:pStyle w:val="a3"/>
        <w:adjustRightInd w:val="0"/>
        <w:snapToGrid w:val="0"/>
        <w:spacing w:before="0" w:after="0"/>
        <w:contextualSpacing/>
        <w:rPr>
          <w:sz w:val="22"/>
        </w:rPr>
      </w:pPr>
      <w:r w:rsidRPr="00315394">
        <w:rPr>
          <w:b/>
          <w:sz w:val="22"/>
        </w:rPr>
        <w:t>接收缓冲</w:t>
      </w:r>
      <w:r w:rsidRPr="00315394">
        <w:rPr>
          <w:sz w:val="22"/>
        </w:rPr>
        <w:t>：</w:t>
      </w:r>
      <w:r w:rsidRPr="00315394">
        <w:rPr>
          <w:sz w:val="22"/>
        </w:rPr>
        <w:t>UDP</w:t>
      </w:r>
      <w:r w:rsidRPr="00315394">
        <w:rPr>
          <w:sz w:val="22"/>
        </w:rPr>
        <w:t>层中隐含有排队发生。事实上每个</w:t>
      </w:r>
      <w:r w:rsidRPr="00315394">
        <w:rPr>
          <w:sz w:val="22"/>
        </w:rPr>
        <w:t>UDP</w:t>
      </w:r>
      <w:r w:rsidRPr="00315394">
        <w:rPr>
          <w:sz w:val="22"/>
        </w:rPr>
        <w:t>套接字都有一个接收缓冲区，到达该套接字的每个数据报都进入这个套接字接收缓冲区。当进程调用</w:t>
      </w:r>
      <w:r w:rsidRPr="00315394">
        <w:rPr>
          <w:sz w:val="22"/>
        </w:rPr>
        <w:t>recvfrom</w:t>
      </w:r>
      <w:r w:rsidRPr="00315394">
        <w:rPr>
          <w:sz w:val="22"/>
        </w:rPr>
        <w:t>时，缓冲区中的下一个数据报以</w:t>
      </w:r>
      <w:r w:rsidRPr="00315394">
        <w:rPr>
          <w:sz w:val="22"/>
        </w:rPr>
        <w:t>FIFO</w:t>
      </w:r>
      <w:r w:rsidRPr="00315394">
        <w:rPr>
          <w:sz w:val="22"/>
        </w:rPr>
        <w:t>顺序返回给进程、这样，在进程能够读该套接字中任何已排好队的数据报之前，如果有多个数据报到达该套接字，那么相继到达的数据报仅仅加到该套接字的接收缓冲区中。这个缓冲区的大小是有限的</w:t>
      </w:r>
    </w:p>
    <w:p w:rsidR="00C271A0" w:rsidRPr="00315394" w:rsidRDefault="00560306" w:rsidP="00DE4DC2">
      <w:pPr>
        <w:pStyle w:val="a3"/>
        <w:adjustRightInd w:val="0"/>
        <w:snapToGrid w:val="0"/>
        <w:spacing w:before="0" w:after="0"/>
        <w:contextualSpacing/>
        <w:rPr>
          <w:sz w:val="22"/>
        </w:rPr>
      </w:pPr>
      <w:r w:rsidRPr="00315394">
        <w:rPr>
          <w:b/>
          <w:sz w:val="22"/>
        </w:rPr>
        <w:t>对于一个</w:t>
      </w:r>
      <w:r w:rsidRPr="00315394">
        <w:rPr>
          <w:b/>
          <w:sz w:val="22"/>
        </w:rPr>
        <w:t>UDP</w:t>
      </w:r>
      <w:r w:rsidRPr="00315394">
        <w:rPr>
          <w:b/>
          <w:sz w:val="22"/>
        </w:rPr>
        <w:t>套接字，如果其进程首次调用</w:t>
      </w:r>
      <w:r w:rsidRPr="00315394">
        <w:rPr>
          <w:b/>
          <w:sz w:val="22"/>
        </w:rPr>
        <w:t>sendto</w:t>
      </w:r>
      <w:r w:rsidRPr="00315394">
        <w:rPr>
          <w:b/>
          <w:sz w:val="22"/>
        </w:rPr>
        <w:t>时，它没有绑定一个本地端口，那么内核就在此时为它选择一个临时端口</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圆点指明了客户发送</w:t>
      </w:r>
      <w:r w:rsidRPr="00315394">
        <w:rPr>
          <w:sz w:val="22"/>
        </w:rPr>
        <w:t>UDP</w:t>
      </w:r>
      <w:r w:rsidRPr="00315394">
        <w:rPr>
          <w:sz w:val="22"/>
        </w:rPr>
        <w:t>数据报时，必须指定或选择的</w:t>
      </w:r>
      <w:r w:rsidRPr="00315394">
        <w:rPr>
          <w:sz w:val="22"/>
        </w:rPr>
        <w:t>4</w:t>
      </w:r>
      <w:r w:rsidRPr="00315394">
        <w:rPr>
          <w:sz w:val="22"/>
        </w:rPr>
        <w:t>个值</w:t>
      </w:r>
    </w:p>
    <w:p w:rsidR="00C271A0" w:rsidRPr="00315394" w:rsidRDefault="00560306" w:rsidP="00DE4DC2">
      <w:pPr>
        <w:pStyle w:val="Compact"/>
        <w:numPr>
          <w:ilvl w:val="0"/>
          <w:numId w:val="86"/>
        </w:numPr>
        <w:adjustRightInd w:val="0"/>
        <w:snapToGrid w:val="0"/>
        <w:spacing w:before="0" w:after="0"/>
        <w:contextualSpacing/>
        <w:rPr>
          <w:sz w:val="22"/>
        </w:rPr>
      </w:pPr>
      <w:r w:rsidRPr="00315394">
        <w:rPr>
          <w:sz w:val="22"/>
        </w:rPr>
        <w:t>客户必须给</w:t>
      </w:r>
      <w:r w:rsidRPr="00315394">
        <w:rPr>
          <w:sz w:val="22"/>
        </w:rPr>
        <w:t>sendto</w:t>
      </w:r>
      <w:r w:rsidRPr="00315394">
        <w:rPr>
          <w:sz w:val="22"/>
        </w:rPr>
        <w:t>调用指定</w:t>
      </w:r>
      <w:r w:rsidRPr="00315394">
        <w:rPr>
          <w:b/>
          <w:sz w:val="22"/>
        </w:rPr>
        <w:t>服务器的</w:t>
      </w:r>
      <w:r w:rsidRPr="00315394">
        <w:rPr>
          <w:b/>
          <w:sz w:val="22"/>
        </w:rPr>
        <w:t>IP</w:t>
      </w:r>
      <w:r w:rsidRPr="00315394">
        <w:rPr>
          <w:b/>
          <w:sz w:val="22"/>
        </w:rPr>
        <w:t>地址和端口号</w:t>
      </w:r>
    </w:p>
    <w:p w:rsidR="00C271A0" w:rsidRPr="00315394" w:rsidRDefault="00560306" w:rsidP="00DE4DC2">
      <w:pPr>
        <w:pStyle w:val="Compact"/>
        <w:numPr>
          <w:ilvl w:val="0"/>
          <w:numId w:val="86"/>
        </w:numPr>
        <w:adjustRightInd w:val="0"/>
        <w:snapToGrid w:val="0"/>
        <w:spacing w:before="0" w:after="0"/>
        <w:contextualSpacing/>
        <w:rPr>
          <w:sz w:val="22"/>
        </w:rPr>
      </w:pPr>
      <w:r w:rsidRPr="00315394">
        <w:rPr>
          <w:b/>
          <w:sz w:val="22"/>
        </w:rPr>
        <w:t>客户的</w:t>
      </w:r>
      <w:r w:rsidRPr="00315394">
        <w:rPr>
          <w:b/>
          <w:sz w:val="22"/>
        </w:rPr>
        <w:t>IP</w:t>
      </w:r>
      <w:r w:rsidRPr="00315394">
        <w:rPr>
          <w:b/>
          <w:sz w:val="22"/>
        </w:rPr>
        <w:t>地址和端口号</w:t>
      </w:r>
      <w:r w:rsidRPr="00315394">
        <w:rPr>
          <w:sz w:val="22"/>
        </w:rPr>
        <w:t>可以</w:t>
      </w:r>
      <w:r w:rsidRPr="00315394">
        <w:rPr>
          <w:sz w:val="22"/>
        </w:rPr>
        <w:t>(</w:t>
      </w:r>
      <w:r w:rsidRPr="00315394">
        <w:rPr>
          <w:sz w:val="22"/>
        </w:rPr>
        <w:t>调用</w:t>
      </w:r>
      <w:r w:rsidRPr="00315394">
        <w:rPr>
          <w:sz w:val="22"/>
        </w:rPr>
        <w:t>bind)</w:t>
      </w:r>
      <w:r w:rsidRPr="00315394">
        <w:rPr>
          <w:sz w:val="22"/>
        </w:rPr>
        <w:t>指定也可以不指定</w:t>
      </w:r>
    </w:p>
    <w:p w:rsidR="00C271A0" w:rsidRPr="00315394" w:rsidRDefault="00560306" w:rsidP="00DE4DC2">
      <w:pPr>
        <w:pStyle w:val="Compact"/>
        <w:numPr>
          <w:ilvl w:val="1"/>
          <w:numId w:val="87"/>
        </w:numPr>
        <w:adjustRightInd w:val="0"/>
        <w:snapToGrid w:val="0"/>
        <w:spacing w:before="0" w:after="0"/>
        <w:contextualSpacing/>
        <w:rPr>
          <w:sz w:val="22"/>
        </w:rPr>
      </w:pPr>
      <w:r w:rsidRPr="00315394">
        <w:rPr>
          <w:b/>
          <w:sz w:val="22"/>
        </w:rPr>
        <w:t>如果客户没有捆绑具体的</w:t>
      </w:r>
      <w:r w:rsidRPr="00315394">
        <w:rPr>
          <w:b/>
          <w:sz w:val="22"/>
        </w:rPr>
        <w:t>IP</w:t>
      </w:r>
      <w:r w:rsidRPr="00315394">
        <w:rPr>
          <w:b/>
          <w:sz w:val="22"/>
        </w:rPr>
        <w:t>和端口号，内核会自动选择</w:t>
      </w:r>
      <w:r w:rsidRPr="00315394">
        <w:rPr>
          <w:sz w:val="22"/>
        </w:rPr>
        <w:t>：</w:t>
      </w:r>
    </w:p>
    <w:p w:rsidR="00C271A0" w:rsidRPr="00315394" w:rsidRDefault="00560306" w:rsidP="00DE4DC2">
      <w:pPr>
        <w:pStyle w:val="Compact"/>
        <w:numPr>
          <w:ilvl w:val="2"/>
          <w:numId w:val="88"/>
        </w:numPr>
        <w:adjustRightInd w:val="0"/>
        <w:snapToGrid w:val="0"/>
        <w:spacing w:before="0" w:after="0"/>
        <w:contextualSpacing/>
        <w:rPr>
          <w:sz w:val="22"/>
        </w:rPr>
      </w:pPr>
      <w:r w:rsidRPr="00315394">
        <w:rPr>
          <w:sz w:val="22"/>
        </w:rPr>
        <w:t>临时</w:t>
      </w:r>
      <w:r w:rsidRPr="00315394">
        <w:rPr>
          <w:b/>
          <w:sz w:val="22"/>
        </w:rPr>
        <w:t>端口</w:t>
      </w:r>
      <w:r w:rsidRPr="00315394">
        <w:rPr>
          <w:sz w:val="22"/>
        </w:rPr>
        <w:t>是在第一次调用</w:t>
      </w:r>
      <w:r w:rsidRPr="00315394">
        <w:rPr>
          <w:sz w:val="22"/>
        </w:rPr>
        <w:t>sendto</w:t>
      </w:r>
      <w:r w:rsidRPr="00315394">
        <w:rPr>
          <w:sz w:val="22"/>
        </w:rPr>
        <w:t>时一次性选定，不能改变</w:t>
      </w:r>
    </w:p>
    <w:p w:rsidR="00C271A0" w:rsidRPr="00315394" w:rsidRDefault="00560306" w:rsidP="00DE4DC2">
      <w:pPr>
        <w:pStyle w:val="Compact"/>
        <w:numPr>
          <w:ilvl w:val="2"/>
          <w:numId w:val="88"/>
        </w:numPr>
        <w:adjustRightInd w:val="0"/>
        <w:snapToGrid w:val="0"/>
        <w:spacing w:before="0" w:after="0"/>
        <w:contextualSpacing/>
        <w:rPr>
          <w:sz w:val="22"/>
        </w:rPr>
      </w:pPr>
      <w:r w:rsidRPr="00315394">
        <w:rPr>
          <w:b/>
          <w:sz w:val="22"/>
        </w:rPr>
        <w:t>IP</w:t>
      </w:r>
      <w:r w:rsidRPr="00315394">
        <w:rPr>
          <w:b/>
          <w:sz w:val="22"/>
        </w:rPr>
        <w:t>地址</w:t>
      </w:r>
      <w:r w:rsidRPr="00315394">
        <w:rPr>
          <w:sz w:val="22"/>
        </w:rPr>
        <w:t>却可以随客户发送的每个</w:t>
      </w:r>
      <w:r w:rsidRPr="00315394">
        <w:rPr>
          <w:sz w:val="22"/>
        </w:rPr>
        <w:t>UDP</w:t>
      </w:r>
      <w:r w:rsidRPr="00315394">
        <w:rPr>
          <w:sz w:val="22"/>
        </w:rPr>
        <w:t>数据报而变动</w:t>
      </w:r>
    </w:p>
    <w:p w:rsidR="00C271A0" w:rsidRPr="00315394" w:rsidRDefault="00560306" w:rsidP="00DE4DC2">
      <w:pPr>
        <w:pStyle w:val="Compact"/>
        <w:numPr>
          <w:ilvl w:val="1"/>
          <w:numId w:val="87"/>
        </w:numPr>
        <w:adjustRightInd w:val="0"/>
        <w:snapToGrid w:val="0"/>
        <w:spacing w:before="0" w:after="0"/>
        <w:contextualSpacing/>
        <w:rPr>
          <w:sz w:val="22"/>
        </w:rPr>
      </w:pPr>
      <w:r w:rsidRPr="00315394">
        <w:rPr>
          <w:b/>
          <w:sz w:val="22"/>
        </w:rPr>
        <w:t>如果客户绑定了一个</w:t>
      </w:r>
      <w:r w:rsidRPr="00315394">
        <w:rPr>
          <w:b/>
          <w:sz w:val="22"/>
        </w:rPr>
        <w:t>IP</w:t>
      </w:r>
      <w:r w:rsidRPr="00315394">
        <w:rPr>
          <w:b/>
          <w:sz w:val="22"/>
        </w:rPr>
        <w:t>地址</w:t>
      </w:r>
      <w:r w:rsidRPr="00315394">
        <w:rPr>
          <w:sz w:val="22"/>
        </w:rPr>
        <w:t>：</w:t>
      </w:r>
    </w:p>
    <w:p w:rsidR="00C271A0" w:rsidRPr="00315394" w:rsidRDefault="00560306" w:rsidP="00DE4DC2">
      <w:pPr>
        <w:pStyle w:val="Compact"/>
        <w:numPr>
          <w:ilvl w:val="2"/>
          <w:numId w:val="89"/>
        </w:numPr>
        <w:adjustRightInd w:val="0"/>
        <w:snapToGrid w:val="0"/>
        <w:spacing w:before="0" w:after="0"/>
        <w:contextualSpacing/>
        <w:rPr>
          <w:sz w:val="22"/>
        </w:rPr>
      </w:pPr>
      <w:r w:rsidRPr="00315394">
        <w:rPr>
          <w:sz w:val="22"/>
        </w:rPr>
        <w:t>在这种情况下，如果内核决定外出数据报必须从另一个数据链路发出，</w:t>
      </w:r>
      <w:r w:rsidRPr="00315394">
        <w:rPr>
          <w:sz w:val="22"/>
        </w:rPr>
        <w:t>IP</w:t>
      </w:r>
      <w:r w:rsidRPr="00315394">
        <w:rPr>
          <w:sz w:val="22"/>
        </w:rPr>
        <w:t>数据报将会包含一个不同于外出链路</w:t>
      </w:r>
      <w:r w:rsidRPr="00315394">
        <w:rPr>
          <w:sz w:val="22"/>
        </w:rPr>
        <w:t>IP</w:t>
      </w:r>
      <w:r w:rsidRPr="00315394">
        <w:rPr>
          <w:sz w:val="22"/>
        </w:rPr>
        <w:t>地址的源</w:t>
      </w:r>
      <w:r w:rsidRPr="00315394">
        <w:rPr>
          <w:sz w:val="22"/>
        </w:rPr>
        <w:t>IP</w:t>
      </w:r>
      <w:r w:rsidRPr="00315394">
        <w:rPr>
          <w:sz w:val="22"/>
        </w:rPr>
        <w:t>地址</w:t>
      </w:r>
    </w:p>
    <w:p w:rsidR="00C271A0" w:rsidRPr="00315394" w:rsidRDefault="00560306" w:rsidP="00DE4DC2">
      <w:pPr>
        <w:pStyle w:val="FirstParagraph"/>
        <w:adjustRightInd w:val="0"/>
        <w:snapToGrid w:val="0"/>
        <w:spacing w:before="0" w:after="0"/>
        <w:contextualSpacing/>
        <w:rPr>
          <w:sz w:val="22"/>
        </w:rPr>
      </w:pPr>
      <w:r w:rsidRPr="00315394">
        <w:rPr>
          <w:sz w:val="22"/>
        </w:rPr>
        <w:t>在一个未绑定</w:t>
      </w:r>
      <w:r w:rsidRPr="00315394">
        <w:rPr>
          <w:sz w:val="22"/>
        </w:rPr>
        <w:t>(</w:t>
      </w:r>
      <w:r w:rsidRPr="00315394">
        <w:rPr>
          <w:sz w:val="22"/>
        </w:rPr>
        <w:t>指定</w:t>
      </w:r>
      <w:r w:rsidRPr="00315394">
        <w:rPr>
          <w:sz w:val="22"/>
        </w:rPr>
        <w:t>)</w:t>
      </w:r>
      <w:r w:rsidRPr="00315394">
        <w:rPr>
          <w:sz w:val="22"/>
        </w:rPr>
        <w:t>端口号和</w:t>
      </w:r>
      <w:r w:rsidRPr="00315394">
        <w:rPr>
          <w:sz w:val="22"/>
        </w:rPr>
        <w:t>IP</w:t>
      </w:r>
      <w:r w:rsidRPr="00315394">
        <w:rPr>
          <w:sz w:val="22"/>
        </w:rPr>
        <w:t>地址的</w:t>
      </w:r>
      <w:r w:rsidRPr="00315394">
        <w:rPr>
          <w:sz w:val="22"/>
        </w:rPr>
        <w:t>UDP</w:t>
      </w:r>
      <w:r w:rsidRPr="00315394">
        <w:rPr>
          <w:sz w:val="22"/>
        </w:rPr>
        <w:t>套接字上调用</w:t>
      </w:r>
      <w:r w:rsidRPr="00315394">
        <w:rPr>
          <w:sz w:val="22"/>
        </w:rPr>
        <w:t>connect</w:t>
      </w:r>
      <w:r w:rsidRPr="00315394">
        <w:rPr>
          <w:sz w:val="22"/>
        </w:rPr>
        <w:t>时，会给该套接字指派一个</w:t>
      </w:r>
      <w:r w:rsidRPr="00315394">
        <w:rPr>
          <w:sz w:val="22"/>
        </w:rPr>
        <w:t>IP</w:t>
      </w:r>
      <w:r w:rsidRPr="00315394">
        <w:rPr>
          <w:sz w:val="22"/>
        </w:rPr>
        <w:t>地址和临时端口</w:t>
      </w:r>
    </w:p>
    <w:p w:rsidR="00C271A0" w:rsidRPr="00315394" w:rsidRDefault="00560306" w:rsidP="00DE4DC2">
      <w:pPr>
        <w:pStyle w:val="a3"/>
        <w:adjustRightInd w:val="0"/>
        <w:snapToGrid w:val="0"/>
        <w:spacing w:before="0" w:after="0"/>
        <w:contextualSpacing/>
        <w:rPr>
          <w:sz w:val="22"/>
        </w:rPr>
      </w:pPr>
      <w:r w:rsidRPr="00315394">
        <w:rPr>
          <w:sz w:val="22"/>
        </w:rPr>
        <w:t>TCP</w:t>
      </w:r>
      <w:r w:rsidRPr="00315394">
        <w:rPr>
          <w:sz w:val="22"/>
        </w:rPr>
        <w:t>和</w:t>
      </w:r>
      <w:r w:rsidRPr="00315394">
        <w:rPr>
          <w:sz w:val="22"/>
        </w:rPr>
        <w:t>UDP</w:t>
      </w:r>
      <w:r w:rsidRPr="00315394">
        <w:rPr>
          <w:sz w:val="22"/>
        </w:rPr>
        <w:t>服务器上获取</w:t>
      </w:r>
      <w:r w:rsidRPr="00315394">
        <w:rPr>
          <w:b/>
          <w:sz w:val="22"/>
        </w:rPr>
        <w:t>源</w:t>
      </w:r>
      <w:r w:rsidRPr="00315394">
        <w:rPr>
          <w:b/>
          <w:sz w:val="22"/>
        </w:rPr>
        <w:t>IP</w:t>
      </w:r>
      <w:r w:rsidRPr="00315394">
        <w:rPr>
          <w:sz w:val="22"/>
        </w:rPr>
        <w:t>、</w:t>
      </w:r>
      <w:r w:rsidRPr="00315394">
        <w:rPr>
          <w:b/>
          <w:sz w:val="22"/>
        </w:rPr>
        <w:t>源端口号</w:t>
      </w:r>
      <w:r w:rsidRPr="00315394">
        <w:rPr>
          <w:sz w:val="22"/>
        </w:rPr>
        <w:t>、</w:t>
      </w:r>
      <w:r w:rsidRPr="00315394">
        <w:rPr>
          <w:b/>
          <w:sz w:val="22"/>
        </w:rPr>
        <w:t>目的</w:t>
      </w:r>
      <w:r w:rsidRPr="00315394">
        <w:rPr>
          <w:b/>
          <w:sz w:val="22"/>
        </w:rPr>
        <w:t>IP</w:t>
      </w:r>
      <w:r w:rsidRPr="00315394">
        <w:rPr>
          <w:sz w:val="22"/>
        </w:rPr>
        <w:t>、</w:t>
      </w:r>
      <w:r w:rsidRPr="00315394">
        <w:rPr>
          <w:b/>
          <w:sz w:val="22"/>
        </w:rPr>
        <w:t>目的端口号</w:t>
      </w:r>
      <w:r w:rsidRPr="00315394">
        <w:rPr>
          <w:sz w:val="22"/>
        </w:rPr>
        <w:t>的方法：</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90"/>
        </w:numPr>
        <w:adjustRightInd w:val="0"/>
        <w:snapToGrid w:val="0"/>
        <w:spacing w:before="0" w:after="0"/>
        <w:contextualSpacing/>
        <w:rPr>
          <w:sz w:val="22"/>
        </w:rPr>
      </w:pPr>
      <w:r w:rsidRPr="00315394">
        <w:rPr>
          <w:sz w:val="22"/>
        </w:rPr>
        <w:t>非连接状态下，同一套接字可以给多个服务器发送数据报</w:t>
      </w:r>
    </w:p>
    <w:p w:rsidR="00C271A0" w:rsidRPr="00315394" w:rsidRDefault="00560306" w:rsidP="00DE4DC2">
      <w:pPr>
        <w:pStyle w:val="Compact"/>
        <w:numPr>
          <w:ilvl w:val="0"/>
          <w:numId w:val="90"/>
        </w:numPr>
        <w:adjustRightInd w:val="0"/>
        <w:snapToGrid w:val="0"/>
        <w:spacing w:before="0" w:after="0"/>
        <w:contextualSpacing/>
        <w:rPr>
          <w:sz w:val="22"/>
        </w:rPr>
      </w:pPr>
      <w:r w:rsidRPr="00315394">
        <w:rPr>
          <w:sz w:val="22"/>
        </w:rPr>
        <w:t>服务器上同一套接字可以从若干不同客户端接收数据报</w:t>
      </w:r>
    </w:p>
    <w:p w:rsidR="00C271A0" w:rsidRPr="00315394" w:rsidRDefault="00560306" w:rsidP="00DE4DC2">
      <w:pPr>
        <w:pStyle w:val="a8"/>
        <w:adjustRightInd w:val="0"/>
        <w:snapToGrid w:val="0"/>
        <w:spacing w:before="0" w:after="0"/>
        <w:contextualSpacing/>
        <w:rPr>
          <w:sz w:val="18"/>
        </w:rPr>
      </w:pPr>
      <w:r w:rsidRPr="00315394">
        <w:rPr>
          <w:sz w:val="18"/>
        </w:rPr>
        <w:t>recvfrom</w:t>
      </w:r>
      <w:r w:rsidRPr="00315394">
        <w:rPr>
          <w:sz w:val="18"/>
        </w:rPr>
        <w:t>和</w:t>
      </w:r>
      <w:r w:rsidRPr="00315394">
        <w:rPr>
          <w:sz w:val="18"/>
        </w:rPr>
        <w:t>sendto</w:t>
      </w:r>
      <w:r w:rsidRPr="00315394">
        <w:rPr>
          <w:sz w:val="18"/>
        </w:rPr>
        <w:t>都可以用于</w:t>
      </w:r>
      <w:r w:rsidRPr="00315394">
        <w:rPr>
          <w:sz w:val="18"/>
        </w:rPr>
        <w:t>TCP</w:t>
      </w:r>
      <w:r w:rsidRPr="00315394">
        <w:rPr>
          <w:sz w:val="18"/>
        </w:rPr>
        <w:t>，尽管通常没有理由这样做</w:t>
      </w:r>
    </w:p>
    <w:p w:rsidR="00C271A0" w:rsidRPr="00315394" w:rsidRDefault="00560306" w:rsidP="00DE4DC2">
      <w:pPr>
        <w:pStyle w:val="Heading3"/>
        <w:adjustRightInd w:val="0"/>
        <w:snapToGrid w:val="0"/>
        <w:spacing w:before="0"/>
        <w:contextualSpacing/>
        <w:rPr>
          <w:sz w:val="24"/>
        </w:rPr>
      </w:pPr>
      <w:bookmarkStart w:id="61" w:name="连接的udp套接字"/>
      <w:bookmarkStart w:id="62" w:name="_Toc8031433"/>
      <w:r w:rsidRPr="00315394">
        <w:rPr>
          <w:sz w:val="24"/>
        </w:rPr>
        <w:t>2</w:t>
      </w:r>
      <w:r w:rsidRPr="00315394">
        <w:rPr>
          <w:sz w:val="24"/>
        </w:rPr>
        <w:t>）连接的</w:t>
      </w:r>
      <w:r w:rsidRPr="00315394">
        <w:rPr>
          <w:sz w:val="24"/>
        </w:rPr>
        <w:t>UDP</w:t>
      </w:r>
      <w:r w:rsidRPr="00315394">
        <w:rPr>
          <w:sz w:val="24"/>
        </w:rPr>
        <w:t>套接字</w:t>
      </w:r>
      <w:bookmarkEnd w:id="61"/>
      <w:bookmarkEnd w:id="62"/>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91"/>
        </w:numPr>
        <w:adjustRightInd w:val="0"/>
        <w:snapToGrid w:val="0"/>
        <w:spacing w:before="0" w:after="0"/>
        <w:contextualSpacing/>
        <w:rPr>
          <w:sz w:val="22"/>
        </w:rPr>
      </w:pPr>
      <w:r w:rsidRPr="00315394">
        <w:rPr>
          <w:b/>
          <w:sz w:val="22"/>
        </w:rPr>
        <w:t>sockfd</w:t>
      </w:r>
      <w:r w:rsidRPr="00315394">
        <w:rPr>
          <w:sz w:val="22"/>
        </w:rPr>
        <w:t>：客户端套接字描述符</w:t>
      </w:r>
    </w:p>
    <w:p w:rsidR="00C271A0" w:rsidRPr="00315394" w:rsidRDefault="00560306" w:rsidP="00DE4DC2">
      <w:pPr>
        <w:pStyle w:val="Compact"/>
        <w:numPr>
          <w:ilvl w:val="0"/>
          <w:numId w:val="91"/>
        </w:numPr>
        <w:adjustRightInd w:val="0"/>
        <w:snapToGrid w:val="0"/>
        <w:spacing w:before="0" w:after="0"/>
        <w:contextualSpacing/>
        <w:rPr>
          <w:sz w:val="22"/>
        </w:rPr>
      </w:pPr>
      <w:r w:rsidRPr="00315394">
        <w:rPr>
          <w:b/>
          <w:sz w:val="22"/>
        </w:rPr>
        <w:t>servaddr</w:t>
      </w:r>
      <w:r w:rsidRPr="00315394">
        <w:rPr>
          <w:sz w:val="22"/>
        </w:rPr>
        <w:t>：包含服务器</w:t>
      </w:r>
      <w:r w:rsidRPr="00315394">
        <w:rPr>
          <w:sz w:val="22"/>
        </w:rPr>
        <w:t>IP</w:t>
      </w:r>
      <w:r w:rsidRPr="00315394">
        <w:rPr>
          <w:sz w:val="22"/>
        </w:rPr>
        <w:t>地址和端口号的套接字地址结构</w:t>
      </w:r>
    </w:p>
    <w:p w:rsidR="00C271A0" w:rsidRPr="00315394" w:rsidRDefault="00560306" w:rsidP="00DE4DC2">
      <w:pPr>
        <w:pStyle w:val="Compact"/>
        <w:numPr>
          <w:ilvl w:val="0"/>
          <w:numId w:val="91"/>
        </w:numPr>
        <w:adjustRightInd w:val="0"/>
        <w:snapToGrid w:val="0"/>
        <w:spacing w:before="0" w:after="0"/>
        <w:contextualSpacing/>
        <w:rPr>
          <w:sz w:val="22"/>
        </w:rPr>
      </w:pPr>
      <w:r w:rsidRPr="00315394">
        <w:rPr>
          <w:b/>
          <w:sz w:val="22"/>
        </w:rPr>
        <w:t>addrlen</w:t>
      </w:r>
      <w:r w:rsidRPr="00315394">
        <w:rPr>
          <w:sz w:val="22"/>
        </w:rPr>
        <w:t>：套接字地址结构的大小</w:t>
      </w:r>
    </w:p>
    <w:p w:rsidR="00C271A0" w:rsidRPr="00315394" w:rsidRDefault="00560306" w:rsidP="00DE4DC2">
      <w:pPr>
        <w:pStyle w:val="FirstParagraph"/>
        <w:adjustRightInd w:val="0"/>
        <w:snapToGrid w:val="0"/>
        <w:spacing w:before="0" w:after="0"/>
        <w:contextualSpacing/>
        <w:rPr>
          <w:sz w:val="22"/>
        </w:rPr>
      </w:pPr>
      <w:r w:rsidRPr="00315394">
        <w:rPr>
          <w:sz w:val="22"/>
        </w:rPr>
        <w:t>给</w:t>
      </w:r>
      <w:r w:rsidRPr="00315394">
        <w:rPr>
          <w:sz w:val="22"/>
        </w:rPr>
        <w:t>UDP</w:t>
      </w:r>
      <w:r w:rsidRPr="00315394">
        <w:rPr>
          <w:sz w:val="22"/>
        </w:rPr>
        <w:t>套接字调用</w:t>
      </w:r>
      <w:r w:rsidRPr="00315394">
        <w:rPr>
          <w:sz w:val="22"/>
        </w:rPr>
        <w:t>connect</w:t>
      </w:r>
      <w:r w:rsidRPr="00315394">
        <w:rPr>
          <w:sz w:val="22"/>
        </w:rPr>
        <w:t>并不会像</w:t>
      </w:r>
      <w:r w:rsidRPr="00315394">
        <w:rPr>
          <w:sz w:val="22"/>
        </w:rPr>
        <w:t>TCP</w:t>
      </w:r>
      <w:r w:rsidRPr="00315394">
        <w:rPr>
          <w:sz w:val="22"/>
        </w:rPr>
        <w:t>一样触发三路握手，内核只是</w:t>
      </w:r>
      <w:r w:rsidRPr="00315394">
        <w:rPr>
          <w:b/>
          <w:sz w:val="22"/>
        </w:rPr>
        <w:t>检查是否存在立即可知的错误，记录对端的</w:t>
      </w:r>
      <w:r w:rsidRPr="00315394">
        <w:rPr>
          <w:b/>
          <w:sz w:val="22"/>
        </w:rPr>
        <w:t>IP</w:t>
      </w:r>
      <w:r w:rsidRPr="00315394">
        <w:rPr>
          <w:b/>
          <w:sz w:val="22"/>
        </w:rPr>
        <w:t>地址和端口号，然后立即返回</w:t>
      </w:r>
    </w:p>
    <w:p w:rsidR="00C271A0" w:rsidRPr="00315394" w:rsidRDefault="00560306" w:rsidP="00DE4DC2">
      <w:pPr>
        <w:pStyle w:val="a3"/>
        <w:adjustRightInd w:val="0"/>
        <w:snapToGrid w:val="0"/>
        <w:spacing w:before="0" w:after="0"/>
        <w:contextualSpacing/>
        <w:rPr>
          <w:sz w:val="22"/>
        </w:rPr>
      </w:pPr>
      <w:r w:rsidRPr="00315394">
        <w:rPr>
          <w:sz w:val="22"/>
        </w:rPr>
        <w:t>已连接的</w:t>
      </w:r>
      <w:r w:rsidRPr="00315394">
        <w:rPr>
          <w:sz w:val="22"/>
        </w:rPr>
        <w:t>UDP</w:t>
      </w:r>
      <w:r w:rsidRPr="00315394">
        <w:rPr>
          <w:sz w:val="22"/>
        </w:rPr>
        <w:t>套接字与默认的未连接</w:t>
      </w:r>
      <w:r w:rsidRPr="00315394">
        <w:rPr>
          <w:sz w:val="22"/>
        </w:rPr>
        <w:t>UDP</w:t>
      </w:r>
      <w:r w:rsidRPr="00315394">
        <w:rPr>
          <w:sz w:val="22"/>
        </w:rPr>
        <w:t>套接字有</w:t>
      </w:r>
      <w:r w:rsidRPr="00315394">
        <w:rPr>
          <w:sz w:val="22"/>
        </w:rPr>
        <w:t>3</w:t>
      </w:r>
      <w:r w:rsidRPr="00315394">
        <w:rPr>
          <w:sz w:val="22"/>
        </w:rPr>
        <w:t>个不同：</w:t>
      </w:r>
    </w:p>
    <w:p w:rsidR="00C271A0" w:rsidRPr="00315394" w:rsidRDefault="00560306" w:rsidP="00DE4DC2">
      <w:pPr>
        <w:pStyle w:val="Compact"/>
        <w:numPr>
          <w:ilvl w:val="0"/>
          <w:numId w:val="92"/>
        </w:numPr>
        <w:adjustRightInd w:val="0"/>
        <w:snapToGrid w:val="0"/>
        <w:spacing w:before="0" w:after="0"/>
        <w:contextualSpacing/>
        <w:rPr>
          <w:sz w:val="22"/>
        </w:rPr>
      </w:pPr>
      <w:r w:rsidRPr="00315394">
        <w:rPr>
          <w:sz w:val="22"/>
        </w:rPr>
        <w:t>限制了一个已连接套接字能且仅能与一个对端交换数据</w:t>
      </w:r>
    </w:p>
    <w:p w:rsidR="00C271A0" w:rsidRPr="00315394" w:rsidRDefault="00560306" w:rsidP="00DE4DC2">
      <w:pPr>
        <w:pStyle w:val="Compact"/>
        <w:numPr>
          <w:ilvl w:val="1"/>
          <w:numId w:val="93"/>
        </w:numPr>
        <w:adjustRightInd w:val="0"/>
        <w:snapToGrid w:val="0"/>
        <w:spacing w:before="0" w:after="0"/>
        <w:contextualSpacing/>
        <w:rPr>
          <w:sz w:val="22"/>
        </w:rPr>
      </w:pPr>
      <w:r w:rsidRPr="00315394">
        <w:rPr>
          <w:sz w:val="22"/>
        </w:rPr>
        <w:t>1</w:t>
      </w:r>
      <w:r w:rsidRPr="00315394">
        <w:rPr>
          <w:sz w:val="22"/>
        </w:rPr>
        <w:t>）</w:t>
      </w:r>
      <w:r w:rsidRPr="00315394">
        <w:rPr>
          <w:b/>
          <w:sz w:val="22"/>
        </w:rPr>
        <w:t>不能再给输出操作指定目的</w:t>
      </w:r>
      <w:r w:rsidRPr="00315394">
        <w:rPr>
          <w:b/>
          <w:sz w:val="22"/>
        </w:rPr>
        <w:t>IP</w:t>
      </w:r>
      <w:r w:rsidRPr="00315394">
        <w:rPr>
          <w:b/>
          <w:sz w:val="22"/>
        </w:rPr>
        <w:t>地址和端口号，即不使用</w:t>
      </w:r>
      <w:r w:rsidRPr="00315394">
        <w:rPr>
          <w:b/>
          <w:sz w:val="22"/>
        </w:rPr>
        <w:t>sendto</w:t>
      </w:r>
      <w:r w:rsidRPr="00315394">
        <w:rPr>
          <w:b/>
          <w:sz w:val="22"/>
        </w:rPr>
        <w:t>而改用</w:t>
      </w:r>
      <w:r w:rsidRPr="00315394">
        <w:rPr>
          <w:b/>
          <w:sz w:val="22"/>
        </w:rPr>
        <w:t>write</w:t>
      </w:r>
      <w:r w:rsidRPr="00315394">
        <w:rPr>
          <w:b/>
          <w:sz w:val="22"/>
        </w:rPr>
        <w:t>或</w:t>
      </w:r>
      <w:r w:rsidRPr="00315394">
        <w:rPr>
          <w:b/>
          <w:sz w:val="22"/>
        </w:rPr>
        <w:t>send</w:t>
      </w:r>
    </w:p>
    <w:p w:rsidR="00C271A0" w:rsidRPr="00315394" w:rsidRDefault="00560306" w:rsidP="00DE4DC2">
      <w:pPr>
        <w:pStyle w:val="Compact"/>
        <w:numPr>
          <w:ilvl w:val="1"/>
          <w:numId w:val="93"/>
        </w:numPr>
        <w:adjustRightInd w:val="0"/>
        <w:snapToGrid w:val="0"/>
        <w:spacing w:before="0" w:after="0"/>
        <w:contextualSpacing/>
        <w:rPr>
          <w:sz w:val="22"/>
        </w:rPr>
      </w:pPr>
      <w:r w:rsidRPr="00315394">
        <w:rPr>
          <w:sz w:val="22"/>
        </w:rPr>
        <w:lastRenderedPageBreak/>
        <w:t>2</w:t>
      </w:r>
      <w:r w:rsidRPr="00315394">
        <w:rPr>
          <w:sz w:val="22"/>
        </w:rPr>
        <w:t>）</w:t>
      </w:r>
      <w:r w:rsidRPr="00315394">
        <w:rPr>
          <w:b/>
          <w:sz w:val="22"/>
        </w:rPr>
        <w:t>不必使用</w:t>
      </w:r>
      <w:r w:rsidRPr="00315394">
        <w:rPr>
          <w:b/>
          <w:sz w:val="22"/>
        </w:rPr>
        <w:t>recvfrom</w:t>
      </w:r>
      <w:r w:rsidRPr="00315394">
        <w:rPr>
          <w:b/>
          <w:sz w:val="22"/>
        </w:rPr>
        <w:t>以获悉数据报的发送者，而改用</w:t>
      </w:r>
      <w:r w:rsidRPr="00315394">
        <w:rPr>
          <w:b/>
          <w:sz w:val="22"/>
        </w:rPr>
        <w:t>read</w:t>
      </w:r>
      <w:r w:rsidRPr="00315394">
        <w:rPr>
          <w:b/>
          <w:sz w:val="22"/>
        </w:rPr>
        <w:t>、</w:t>
      </w:r>
      <w:r w:rsidRPr="00315394">
        <w:rPr>
          <w:b/>
          <w:sz w:val="22"/>
        </w:rPr>
        <w:t>recv</w:t>
      </w:r>
      <w:r w:rsidRPr="00315394">
        <w:rPr>
          <w:b/>
          <w:sz w:val="22"/>
        </w:rPr>
        <w:t>或</w:t>
      </w:r>
      <w:r w:rsidRPr="00315394">
        <w:rPr>
          <w:b/>
          <w:sz w:val="22"/>
        </w:rPr>
        <w:t>recvmsg</w:t>
      </w:r>
      <w:r w:rsidRPr="00315394">
        <w:rPr>
          <w:sz w:val="22"/>
        </w:rPr>
        <w:t>（发源地不是该套接字早先</w:t>
      </w:r>
      <w:r w:rsidRPr="00315394">
        <w:rPr>
          <w:sz w:val="22"/>
        </w:rPr>
        <w:t>connect</w:t>
      </w:r>
      <w:r w:rsidRPr="00315394">
        <w:rPr>
          <w:sz w:val="22"/>
        </w:rPr>
        <w:t>到的协议地址的数据报不会投递到该套接字）</w:t>
      </w:r>
    </w:p>
    <w:p w:rsidR="00C271A0" w:rsidRPr="00315394" w:rsidRDefault="00560306" w:rsidP="00DE4DC2">
      <w:pPr>
        <w:pStyle w:val="Compact"/>
        <w:numPr>
          <w:ilvl w:val="0"/>
          <w:numId w:val="92"/>
        </w:numPr>
        <w:adjustRightInd w:val="0"/>
        <w:snapToGrid w:val="0"/>
        <w:spacing w:before="0" w:after="0"/>
        <w:contextualSpacing/>
        <w:rPr>
          <w:sz w:val="22"/>
        </w:rPr>
      </w:pPr>
      <w:r w:rsidRPr="00315394">
        <w:rPr>
          <w:sz w:val="22"/>
        </w:rPr>
        <w:t>接收异步错误</w:t>
      </w:r>
    </w:p>
    <w:p w:rsidR="00C271A0" w:rsidRPr="00315394" w:rsidRDefault="00560306" w:rsidP="00DE4DC2">
      <w:pPr>
        <w:pStyle w:val="Compact"/>
        <w:numPr>
          <w:ilvl w:val="1"/>
          <w:numId w:val="94"/>
        </w:numPr>
        <w:adjustRightInd w:val="0"/>
        <w:snapToGrid w:val="0"/>
        <w:spacing w:before="0" w:after="0"/>
        <w:contextualSpacing/>
        <w:rPr>
          <w:sz w:val="22"/>
        </w:rPr>
      </w:pPr>
      <w:r w:rsidRPr="00315394">
        <w:rPr>
          <w:sz w:val="22"/>
        </w:rPr>
        <w:t>3</w:t>
      </w:r>
      <w:r w:rsidRPr="00315394">
        <w:rPr>
          <w:sz w:val="22"/>
        </w:rPr>
        <w:t>）</w:t>
      </w:r>
      <w:r w:rsidRPr="00315394">
        <w:rPr>
          <w:b/>
          <w:sz w:val="22"/>
        </w:rPr>
        <w:t>由已连接</w:t>
      </w:r>
      <w:r w:rsidRPr="00315394">
        <w:rPr>
          <w:b/>
          <w:sz w:val="22"/>
        </w:rPr>
        <w:t>UDP</w:t>
      </w:r>
      <w:r w:rsidRPr="00315394">
        <w:rPr>
          <w:b/>
          <w:sz w:val="22"/>
        </w:rPr>
        <w:t>套接字引发的异步错误会返回给它们所在的进程。未连接时不接收任何异步错误</w:t>
      </w:r>
    </w:p>
    <w:p w:rsidR="00C271A0" w:rsidRPr="00315394" w:rsidRDefault="00560306" w:rsidP="00DE4DC2">
      <w:pPr>
        <w:pStyle w:val="FirstParagraph"/>
        <w:adjustRightInd w:val="0"/>
        <w:snapToGrid w:val="0"/>
        <w:spacing w:before="0" w:after="0"/>
        <w:contextualSpacing/>
        <w:rPr>
          <w:sz w:val="22"/>
        </w:rPr>
      </w:pPr>
      <w:r w:rsidRPr="00315394">
        <w:rPr>
          <w:sz w:val="22"/>
        </w:rPr>
        <w:t>一个拥有</w:t>
      </w:r>
      <w:r w:rsidRPr="00315394">
        <w:rPr>
          <w:b/>
          <w:sz w:val="22"/>
        </w:rPr>
        <w:t>已连接</w:t>
      </w:r>
      <w:r w:rsidRPr="00315394">
        <w:rPr>
          <w:b/>
          <w:sz w:val="22"/>
        </w:rPr>
        <w:t>UDP</w:t>
      </w:r>
      <w:r w:rsidRPr="00315394">
        <w:rPr>
          <w:b/>
          <w:sz w:val="22"/>
        </w:rPr>
        <w:t>套接字</w:t>
      </w:r>
      <w:r w:rsidRPr="00315394">
        <w:rPr>
          <w:sz w:val="22"/>
        </w:rPr>
        <w:t>的进程，可出于下列</w:t>
      </w:r>
      <w:r w:rsidRPr="00315394">
        <w:rPr>
          <w:sz w:val="22"/>
        </w:rPr>
        <w:t>2</w:t>
      </w:r>
      <w:r w:rsidRPr="00315394">
        <w:rPr>
          <w:sz w:val="22"/>
        </w:rPr>
        <w:t>个目的再次调用</w:t>
      </w:r>
      <w:r w:rsidRPr="00315394">
        <w:rPr>
          <w:sz w:val="22"/>
        </w:rPr>
        <w:t>connect</w:t>
      </w:r>
      <w:r w:rsidRPr="00315394">
        <w:rPr>
          <w:sz w:val="22"/>
        </w:rPr>
        <w:t>：</w:t>
      </w:r>
    </w:p>
    <w:p w:rsidR="00C271A0" w:rsidRPr="00315394" w:rsidRDefault="00560306" w:rsidP="00DE4DC2">
      <w:pPr>
        <w:pStyle w:val="Compact"/>
        <w:numPr>
          <w:ilvl w:val="0"/>
          <w:numId w:val="95"/>
        </w:numPr>
        <w:adjustRightInd w:val="0"/>
        <w:snapToGrid w:val="0"/>
        <w:spacing w:before="0" w:after="0"/>
        <w:contextualSpacing/>
        <w:rPr>
          <w:sz w:val="22"/>
        </w:rPr>
      </w:pPr>
      <w:r w:rsidRPr="00315394">
        <w:rPr>
          <w:b/>
          <w:sz w:val="22"/>
        </w:rPr>
        <w:t>指定新的</w:t>
      </w:r>
      <w:r w:rsidRPr="00315394">
        <w:rPr>
          <w:b/>
          <w:sz w:val="22"/>
        </w:rPr>
        <w:t>IP</w:t>
      </w:r>
      <w:r w:rsidRPr="00315394">
        <w:rPr>
          <w:b/>
          <w:sz w:val="22"/>
        </w:rPr>
        <w:t>地址和端口号</w:t>
      </w:r>
    </w:p>
    <w:p w:rsidR="00C271A0" w:rsidRPr="00315394" w:rsidRDefault="00560306" w:rsidP="00DE4DC2">
      <w:pPr>
        <w:pStyle w:val="Compact"/>
        <w:numPr>
          <w:ilvl w:val="0"/>
          <w:numId w:val="95"/>
        </w:numPr>
        <w:adjustRightInd w:val="0"/>
        <w:snapToGrid w:val="0"/>
        <w:spacing w:before="0" w:after="0"/>
        <w:contextualSpacing/>
        <w:rPr>
          <w:sz w:val="22"/>
        </w:rPr>
      </w:pPr>
      <w:r w:rsidRPr="00315394">
        <w:rPr>
          <w:b/>
          <w:sz w:val="22"/>
        </w:rPr>
        <w:t>断开套接字</w:t>
      </w:r>
      <w:r w:rsidRPr="00315394">
        <w:rPr>
          <w:sz w:val="22"/>
        </w:rPr>
        <w:t>：调用</w:t>
      </w:r>
      <w:r w:rsidRPr="00315394">
        <w:rPr>
          <w:sz w:val="22"/>
        </w:rPr>
        <w:t>connect</w:t>
      </w:r>
      <w:r w:rsidRPr="00315394">
        <w:rPr>
          <w:sz w:val="22"/>
        </w:rPr>
        <w:t>时，把套接字地址结构的地址族成员设置为</w:t>
      </w:r>
      <w:r w:rsidRPr="00315394">
        <w:rPr>
          <w:sz w:val="22"/>
        </w:rPr>
        <w:t>AF_UNSPEC</w:t>
      </w:r>
    </w:p>
    <w:p w:rsidR="00C271A0" w:rsidRPr="00315394" w:rsidRDefault="00560306" w:rsidP="00DE4DC2">
      <w:pPr>
        <w:pStyle w:val="FirstParagraph"/>
        <w:adjustRightInd w:val="0"/>
        <w:snapToGrid w:val="0"/>
        <w:spacing w:before="0" w:after="0"/>
        <w:contextualSpacing/>
        <w:rPr>
          <w:sz w:val="22"/>
        </w:rPr>
      </w:pPr>
      <w:r w:rsidRPr="00315394">
        <w:rPr>
          <w:sz w:val="22"/>
        </w:rPr>
        <w:t>TCP</w:t>
      </w:r>
      <w:r w:rsidRPr="00315394">
        <w:rPr>
          <w:sz w:val="22"/>
        </w:rPr>
        <w:t>要再次调用</w:t>
      </w:r>
      <w:r w:rsidRPr="00315394">
        <w:rPr>
          <w:sz w:val="22"/>
        </w:rPr>
        <w:t>connect</w:t>
      </w:r>
      <w:r w:rsidRPr="00315394">
        <w:rPr>
          <w:sz w:val="22"/>
        </w:rPr>
        <w:t>必须先</w:t>
      </w:r>
      <w:r w:rsidRPr="00315394">
        <w:rPr>
          <w:sz w:val="22"/>
        </w:rPr>
        <w:t>close</w:t>
      </w:r>
      <w:r w:rsidRPr="00315394">
        <w:rPr>
          <w:sz w:val="22"/>
        </w:rPr>
        <w:t>套接字再重新调用</w:t>
      </w:r>
      <w:r w:rsidRPr="00315394">
        <w:rPr>
          <w:sz w:val="22"/>
        </w:rPr>
        <w:t>socket</w:t>
      </w:r>
      <w:r w:rsidRPr="00315394">
        <w:rPr>
          <w:sz w:val="22"/>
        </w:rPr>
        <w:t>创建套接字描述符</w:t>
      </w:r>
    </w:p>
    <w:p w:rsidR="00C271A0" w:rsidRPr="00315394" w:rsidRDefault="00560306" w:rsidP="00DE4DC2">
      <w:pPr>
        <w:pStyle w:val="a3"/>
        <w:adjustRightInd w:val="0"/>
        <w:snapToGrid w:val="0"/>
        <w:spacing w:before="0" w:after="0"/>
        <w:contextualSpacing/>
        <w:rPr>
          <w:sz w:val="22"/>
        </w:rPr>
      </w:pPr>
      <w:r w:rsidRPr="00315394">
        <w:rPr>
          <w:b/>
          <w:sz w:val="22"/>
        </w:rPr>
        <w:t>连接与不连接的性能</w:t>
      </w:r>
      <w:r w:rsidRPr="00315394">
        <w:rPr>
          <w:sz w:val="22"/>
        </w:rPr>
        <w:t>：当应用进程在</w:t>
      </w:r>
      <w:r w:rsidRPr="00315394">
        <w:rPr>
          <w:b/>
          <w:sz w:val="22"/>
        </w:rPr>
        <w:t>一个未连接的</w:t>
      </w:r>
      <w:r w:rsidRPr="00315394">
        <w:rPr>
          <w:b/>
          <w:sz w:val="22"/>
        </w:rPr>
        <w:t>UDP</w:t>
      </w:r>
      <w:r w:rsidRPr="00315394">
        <w:rPr>
          <w:b/>
          <w:sz w:val="22"/>
        </w:rPr>
        <w:t>套接字上调用</w:t>
      </w:r>
      <w:r w:rsidRPr="00315394">
        <w:rPr>
          <w:b/>
          <w:sz w:val="22"/>
        </w:rPr>
        <w:t>sendto</w:t>
      </w:r>
      <w:r w:rsidRPr="00315394">
        <w:rPr>
          <w:b/>
          <w:sz w:val="22"/>
        </w:rPr>
        <w:t>时，源自</w:t>
      </w:r>
      <w:r w:rsidRPr="00315394">
        <w:rPr>
          <w:b/>
          <w:sz w:val="22"/>
        </w:rPr>
        <w:t>Berkeley</w:t>
      </w:r>
      <w:r w:rsidRPr="00315394">
        <w:rPr>
          <w:b/>
          <w:sz w:val="22"/>
        </w:rPr>
        <w:t>的内核暂时连接该套接字，发送数据报，然后断开该连接</w:t>
      </w:r>
      <w:r w:rsidRPr="00315394">
        <w:rPr>
          <w:sz w:val="22"/>
        </w:rPr>
        <w:t>。因此，当应用进程要给同一目的地址发送多个数据报时，使用连接套接字可以获得更高的效率</w:t>
      </w:r>
    </w:p>
    <w:p w:rsidR="00C271A0" w:rsidRPr="00315394" w:rsidRDefault="00560306" w:rsidP="00DE4DC2">
      <w:pPr>
        <w:pStyle w:val="a3"/>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63" w:name="四.io复用"/>
      <w:bookmarkStart w:id="64" w:name="_Toc8031434"/>
      <w:r w:rsidRPr="00315394">
        <w:rPr>
          <w:sz w:val="28"/>
        </w:rPr>
        <w:t>四</w:t>
      </w:r>
      <w:r w:rsidRPr="00315394">
        <w:rPr>
          <w:sz w:val="28"/>
        </w:rPr>
        <w:t>.I/O</w:t>
      </w:r>
      <w:r w:rsidRPr="00315394">
        <w:rPr>
          <w:sz w:val="28"/>
        </w:rPr>
        <w:t>复用</w:t>
      </w:r>
      <w:bookmarkEnd w:id="63"/>
      <w:bookmarkEnd w:id="64"/>
    </w:p>
    <w:p w:rsidR="00C271A0" w:rsidRPr="00315394" w:rsidRDefault="00560306" w:rsidP="00DE4DC2">
      <w:pPr>
        <w:pStyle w:val="FirstParagraph"/>
        <w:adjustRightInd w:val="0"/>
        <w:snapToGrid w:val="0"/>
        <w:spacing w:before="0" w:after="0"/>
        <w:contextualSpacing/>
        <w:rPr>
          <w:sz w:val="22"/>
        </w:rPr>
      </w:pPr>
      <w:r w:rsidRPr="00315394">
        <w:rPr>
          <w:b/>
          <w:sz w:val="22"/>
        </w:rPr>
        <w:t>I/O</w:t>
      </w:r>
      <w:r w:rsidRPr="00315394">
        <w:rPr>
          <w:b/>
          <w:sz w:val="22"/>
        </w:rPr>
        <w:t>复用是一种机制，一个进程可以监视多个描述符，一旦某个描述符就绪（一般是读就绪或写就绪），能够通知程序进行相应的读写操作。</w:t>
      </w:r>
    </w:p>
    <w:p w:rsidR="00C271A0" w:rsidRPr="00315394" w:rsidRDefault="00560306" w:rsidP="00DE4DC2">
      <w:pPr>
        <w:pStyle w:val="a3"/>
        <w:adjustRightInd w:val="0"/>
        <w:snapToGrid w:val="0"/>
        <w:spacing w:before="0" w:after="0"/>
        <w:contextualSpacing/>
        <w:rPr>
          <w:sz w:val="22"/>
        </w:rPr>
      </w:pPr>
      <w:r w:rsidRPr="00315394">
        <w:rPr>
          <w:sz w:val="22"/>
        </w:rPr>
        <w:t>目前支持</w:t>
      </w:r>
      <w:r w:rsidRPr="00315394">
        <w:rPr>
          <w:sz w:val="22"/>
        </w:rPr>
        <w:t>I/O</w:t>
      </w:r>
      <w:r w:rsidRPr="00315394">
        <w:rPr>
          <w:sz w:val="22"/>
        </w:rPr>
        <w:t>复用的系统调用有</w:t>
      </w:r>
      <w:r w:rsidRPr="00315394">
        <w:rPr>
          <w:rStyle w:val="VerbatimChar"/>
          <w:sz w:val="21"/>
        </w:rPr>
        <w:t>select</w:t>
      </w:r>
      <w:r w:rsidRPr="00315394">
        <w:rPr>
          <w:rStyle w:val="VerbatimChar"/>
          <w:sz w:val="21"/>
        </w:rPr>
        <w:t>、</w:t>
      </w:r>
      <w:r w:rsidRPr="00315394">
        <w:rPr>
          <w:rStyle w:val="VerbatimChar"/>
          <w:sz w:val="21"/>
        </w:rPr>
        <w:t>pselect</w:t>
      </w:r>
      <w:r w:rsidRPr="00315394">
        <w:rPr>
          <w:rStyle w:val="VerbatimChar"/>
          <w:sz w:val="21"/>
        </w:rPr>
        <w:t>、</w:t>
      </w:r>
      <w:r w:rsidRPr="00315394">
        <w:rPr>
          <w:rStyle w:val="VerbatimChar"/>
          <w:sz w:val="21"/>
        </w:rPr>
        <w:t>poll</w:t>
      </w:r>
      <w:r w:rsidRPr="00315394">
        <w:rPr>
          <w:rStyle w:val="VerbatimChar"/>
          <w:sz w:val="21"/>
        </w:rPr>
        <w:t>、</w:t>
      </w:r>
      <w:r w:rsidRPr="00315394">
        <w:rPr>
          <w:rStyle w:val="VerbatimChar"/>
          <w:sz w:val="21"/>
        </w:rPr>
        <w:t>epoll</w:t>
      </w:r>
      <w:r w:rsidRPr="00315394">
        <w:rPr>
          <w:sz w:val="22"/>
        </w:rPr>
        <w:t>，本质上这些</w:t>
      </w:r>
      <w:r w:rsidRPr="00315394">
        <w:rPr>
          <w:sz w:val="22"/>
        </w:rPr>
        <w:t>I/O</w:t>
      </w:r>
      <w:r w:rsidRPr="00315394">
        <w:rPr>
          <w:sz w:val="22"/>
        </w:rPr>
        <w:t>复用技术都是同步</w:t>
      </w:r>
      <w:r w:rsidRPr="00315394">
        <w:rPr>
          <w:sz w:val="22"/>
        </w:rPr>
        <w:t>I/O</w:t>
      </w:r>
      <w:r w:rsidRPr="00315394">
        <w:rPr>
          <w:sz w:val="22"/>
        </w:rPr>
        <w:t>，在读写事件就绪后需要进程自己负责进行读写，即读写过程是进程阻塞的</w:t>
      </w:r>
    </w:p>
    <w:p w:rsidR="00C271A0" w:rsidRPr="00315394" w:rsidRDefault="00560306" w:rsidP="00DE4DC2">
      <w:pPr>
        <w:pStyle w:val="a3"/>
        <w:adjustRightInd w:val="0"/>
        <w:snapToGrid w:val="0"/>
        <w:spacing w:before="0" w:after="0"/>
        <w:contextualSpacing/>
        <w:rPr>
          <w:sz w:val="22"/>
        </w:rPr>
      </w:pPr>
      <w:r w:rsidRPr="00315394">
        <w:rPr>
          <w:b/>
          <w:sz w:val="22"/>
        </w:rPr>
        <w:t>与多进程和多线程相比，</w:t>
      </w:r>
      <w:r w:rsidRPr="00315394">
        <w:rPr>
          <w:b/>
          <w:sz w:val="22"/>
        </w:rPr>
        <w:t>I/O</w:t>
      </w:r>
      <w:r w:rsidRPr="00315394">
        <w:rPr>
          <w:b/>
          <w:sz w:val="22"/>
        </w:rPr>
        <w:t>复用技术的最大优势是系统开销小，系统不必创建进程</w:t>
      </w:r>
      <w:r w:rsidRPr="00315394">
        <w:rPr>
          <w:b/>
          <w:sz w:val="22"/>
        </w:rPr>
        <w:t>/</w:t>
      </w:r>
      <w:r w:rsidRPr="00315394">
        <w:rPr>
          <w:b/>
          <w:sz w:val="22"/>
        </w:rPr>
        <w:t>线程，也不必维护这些进程</w:t>
      </w:r>
      <w:r w:rsidRPr="00315394">
        <w:rPr>
          <w:b/>
          <w:sz w:val="22"/>
        </w:rPr>
        <w:t>/</w:t>
      </w:r>
      <w:r w:rsidRPr="00315394">
        <w:rPr>
          <w:b/>
          <w:sz w:val="22"/>
        </w:rPr>
        <w:t>线程，从而大大减小了系统的开销</w:t>
      </w:r>
    </w:p>
    <w:p w:rsidR="00C271A0" w:rsidRPr="00315394" w:rsidRDefault="00560306" w:rsidP="00DE4DC2">
      <w:pPr>
        <w:pStyle w:val="Heading2"/>
        <w:adjustRightInd w:val="0"/>
        <w:snapToGrid w:val="0"/>
        <w:spacing w:before="0"/>
        <w:contextualSpacing/>
        <w:rPr>
          <w:sz w:val="28"/>
        </w:rPr>
      </w:pPr>
      <w:bookmarkStart w:id="65" w:name="select"/>
      <w:bookmarkStart w:id="66" w:name="_Toc8031435"/>
      <w:r w:rsidRPr="00315394">
        <w:rPr>
          <w:sz w:val="28"/>
        </w:rPr>
        <w:t>1.select</w:t>
      </w:r>
      <w:bookmarkEnd w:id="65"/>
      <w:bookmarkEnd w:id="66"/>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96"/>
        </w:numPr>
        <w:adjustRightInd w:val="0"/>
        <w:snapToGrid w:val="0"/>
        <w:spacing w:before="0" w:after="0"/>
        <w:contextualSpacing/>
        <w:rPr>
          <w:sz w:val="22"/>
        </w:rPr>
      </w:pPr>
      <w:r w:rsidRPr="00315394">
        <w:rPr>
          <w:sz w:val="22"/>
        </w:rPr>
        <w:t>参数</w:t>
      </w:r>
    </w:p>
    <w:p w:rsidR="00C271A0" w:rsidRPr="00315394" w:rsidRDefault="00560306" w:rsidP="00DE4DC2">
      <w:pPr>
        <w:pStyle w:val="Compact"/>
        <w:numPr>
          <w:ilvl w:val="1"/>
          <w:numId w:val="97"/>
        </w:numPr>
        <w:adjustRightInd w:val="0"/>
        <w:snapToGrid w:val="0"/>
        <w:spacing w:before="0" w:after="0"/>
        <w:contextualSpacing/>
        <w:rPr>
          <w:sz w:val="22"/>
        </w:rPr>
      </w:pPr>
      <w:r w:rsidRPr="00315394">
        <w:rPr>
          <w:rStyle w:val="VerbatimChar"/>
          <w:sz w:val="21"/>
        </w:rPr>
        <w:t>maxfdp1</w:t>
      </w:r>
      <w:r w:rsidRPr="00315394">
        <w:rPr>
          <w:sz w:val="22"/>
        </w:rPr>
        <w:t>：指定待测试的描述符个数，值为待测试的最大描述符加</w:t>
      </w:r>
      <w:r w:rsidRPr="00315394">
        <w:rPr>
          <w:sz w:val="22"/>
        </w:rPr>
        <w:t>1</w:t>
      </w:r>
      <w:r w:rsidRPr="00315394">
        <w:rPr>
          <w:sz w:val="22"/>
        </w:rPr>
        <w:t>（参数名的由来）</w:t>
      </w:r>
    </w:p>
    <w:p w:rsidR="00C271A0" w:rsidRPr="00315394" w:rsidRDefault="00560306" w:rsidP="00DE4DC2">
      <w:pPr>
        <w:pStyle w:val="Compact"/>
        <w:numPr>
          <w:ilvl w:val="1"/>
          <w:numId w:val="97"/>
        </w:numPr>
        <w:adjustRightInd w:val="0"/>
        <w:snapToGrid w:val="0"/>
        <w:spacing w:before="0" w:after="0"/>
        <w:contextualSpacing/>
        <w:rPr>
          <w:sz w:val="22"/>
        </w:rPr>
      </w:pPr>
      <w:r w:rsidRPr="00315394">
        <w:rPr>
          <w:rStyle w:val="VerbatimChar"/>
          <w:sz w:val="21"/>
        </w:rPr>
        <w:t>readset</w:t>
      </w:r>
      <w:r w:rsidRPr="00315394">
        <w:rPr>
          <w:sz w:val="22"/>
        </w:rPr>
        <w:t>：读描述符集</w:t>
      </w:r>
    </w:p>
    <w:p w:rsidR="00C271A0" w:rsidRPr="00315394" w:rsidRDefault="00560306" w:rsidP="00DE4DC2">
      <w:pPr>
        <w:pStyle w:val="Compact"/>
        <w:numPr>
          <w:ilvl w:val="1"/>
          <w:numId w:val="97"/>
        </w:numPr>
        <w:adjustRightInd w:val="0"/>
        <w:snapToGrid w:val="0"/>
        <w:spacing w:before="0" w:after="0"/>
        <w:contextualSpacing/>
        <w:rPr>
          <w:sz w:val="22"/>
        </w:rPr>
      </w:pPr>
      <w:r w:rsidRPr="00315394">
        <w:rPr>
          <w:rStyle w:val="VerbatimChar"/>
          <w:sz w:val="21"/>
        </w:rPr>
        <w:t>writeset</w:t>
      </w:r>
      <w:r w:rsidRPr="00315394">
        <w:rPr>
          <w:sz w:val="22"/>
        </w:rPr>
        <w:t>：写描述符集</w:t>
      </w:r>
    </w:p>
    <w:p w:rsidR="00C271A0" w:rsidRPr="00315394" w:rsidRDefault="00560306" w:rsidP="00DE4DC2">
      <w:pPr>
        <w:pStyle w:val="Compact"/>
        <w:numPr>
          <w:ilvl w:val="1"/>
          <w:numId w:val="97"/>
        </w:numPr>
        <w:adjustRightInd w:val="0"/>
        <w:snapToGrid w:val="0"/>
        <w:spacing w:before="0" w:after="0"/>
        <w:contextualSpacing/>
        <w:rPr>
          <w:sz w:val="22"/>
        </w:rPr>
      </w:pPr>
      <w:r w:rsidRPr="00315394">
        <w:rPr>
          <w:rStyle w:val="VerbatimChar"/>
          <w:sz w:val="21"/>
        </w:rPr>
        <w:t>exceptset</w:t>
      </w:r>
      <w:r w:rsidRPr="00315394">
        <w:rPr>
          <w:sz w:val="22"/>
        </w:rPr>
        <w:t>：异常描述符集。目前支持的异常条件只有两个：</w:t>
      </w:r>
    </w:p>
    <w:p w:rsidR="00C271A0" w:rsidRPr="00315394" w:rsidRDefault="00560306" w:rsidP="00DE4DC2">
      <w:pPr>
        <w:pStyle w:val="Compact"/>
        <w:numPr>
          <w:ilvl w:val="2"/>
          <w:numId w:val="98"/>
        </w:numPr>
        <w:adjustRightInd w:val="0"/>
        <w:snapToGrid w:val="0"/>
        <w:spacing w:before="0" w:after="0"/>
        <w:contextualSpacing/>
        <w:rPr>
          <w:sz w:val="22"/>
        </w:rPr>
      </w:pPr>
      <w:r w:rsidRPr="00315394">
        <w:rPr>
          <w:sz w:val="22"/>
        </w:rPr>
        <w:t>1</w:t>
      </w:r>
      <w:r w:rsidRPr="00315394">
        <w:rPr>
          <w:sz w:val="22"/>
        </w:rPr>
        <w:t>）某个套接字的带外数据到达</w:t>
      </w:r>
    </w:p>
    <w:p w:rsidR="00C271A0" w:rsidRPr="00315394" w:rsidRDefault="00560306" w:rsidP="00DE4DC2">
      <w:pPr>
        <w:pStyle w:val="Compact"/>
        <w:numPr>
          <w:ilvl w:val="2"/>
          <w:numId w:val="98"/>
        </w:numPr>
        <w:adjustRightInd w:val="0"/>
        <w:snapToGrid w:val="0"/>
        <w:spacing w:before="0" w:after="0"/>
        <w:contextualSpacing/>
        <w:rPr>
          <w:sz w:val="22"/>
        </w:rPr>
      </w:pPr>
      <w:r w:rsidRPr="00315394">
        <w:rPr>
          <w:sz w:val="22"/>
        </w:rPr>
        <w:t>2</w:t>
      </w:r>
      <w:r w:rsidRPr="00315394">
        <w:rPr>
          <w:sz w:val="22"/>
        </w:rPr>
        <w:t>）某个已设置为分组模式的伪终端存在可从其主端读取的控制状态信息</w:t>
      </w:r>
    </w:p>
    <w:p w:rsidR="00C271A0" w:rsidRPr="00315394" w:rsidRDefault="00560306" w:rsidP="00DE4DC2">
      <w:pPr>
        <w:pStyle w:val="Compact"/>
        <w:numPr>
          <w:ilvl w:val="1"/>
          <w:numId w:val="97"/>
        </w:numPr>
        <w:adjustRightInd w:val="0"/>
        <w:snapToGrid w:val="0"/>
        <w:spacing w:before="0" w:after="0"/>
        <w:contextualSpacing/>
        <w:rPr>
          <w:sz w:val="22"/>
        </w:rPr>
      </w:pPr>
      <w:r w:rsidRPr="00315394">
        <w:rPr>
          <w:rStyle w:val="VerbatimChar"/>
          <w:sz w:val="21"/>
        </w:rPr>
        <w:t>timeout</w:t>
      </w:r>
      <w:r w:rsidRPr="00315394">
        <w:rPr>
          <w:sz w:val="22"/>
        </w:rPr>
        <w:t>：</w:t>
      </w:r>
      <w:r w:rsidRPr="00315394">
        <w:rPr>
          <w:sz w:val="22"/>
        </w:rPr>
        <w:t>(</w:t>
      </w:r>
      <w:r w:rsidRPr="00315394">
        <w:rPr>
          <w:sz w:val="22"/>
        </w:rPr>
        <w:t>告知</w:t>
      </w:r>
      <w:r w:rsidRPr="00315394">
        <w:rPr>
          <w:sz w:val="22"/>
        </w:rPr>
        <w:t>)</w:t>
      </w:r>
      <w:r w:rsidRPr="00315394">
        <w:rPr>
          <w:sz w:val="22"/>
        </w:rPr>
        <w:t>内核等待任意描述符就绪的超时时间，超时函数返回</w:t>
      </w:r>
      <w:r w:rsidRPr="00315394">
        <w:rPr>
          <w:sz w:val="22"/>
        </w:rPr>
        <w:t>0</w:t>
      </w:r>
    </w:p>
    <w:p w:rsidR="00C271A0" w:rsidRPr="00315394" w:rsidRDefault="00560306" w:rsidP="00DE4DC2">
      <w:pPr>
        <w:pStyle w:val="Compact"/>
        <w:numPr>
          <w:ilvl w:val="2"/>
          <w:numId w:val="99"/>
        </w:numPr>
        <w:adjustRightInd w:val="0"/>
        <w:snapToGrid w:val="0"/>
        <w:spacing w:before="0" w:after="0"/>
        <w:contextualSpacing/>
        <w:rPr>
          <w:sz w:val="22"/>
        </w:rPr>
      </w:pPr>
      <w:r w:rsidRPr="00315394">
        <w:rPr>
          <w:sz w:val="22"/>
        </w:rPr>
        <w:t>永远等待下去：设为空指针</w:t>
      </w:r>
    </w:p>
    <w:p w:rsidR="00C271A0" w:rsidRPr="00315394" w:rsidRDefault="00560306" w:rsidP="00DE4DC2">
      <w:pPr>
        <w:pStyle w:val="Compact"/>
        <w:numPr>
          <w:ilvl w:val="2"/>
          <w:numId w:val="99"/>
        </w:numPr>
        <w:adjustRightInd w:val="0"/>
        <w:snapToGrid w:val="0"/>
        <w:spacing w:before="0" w:after="0"/>
        <w:contextualSpacing/>
        <w:rPr>
          <w:sz w:val="22"/>
        </w:rPr>
      </w:pPr>
      <w:r w:rsidRPr="00315394">
        <w:rPr>
          <w:sz w:val="22"/>
        </w:rPr>
        <w:t>等待一段固定时间</w:t>
      </w:r>
    </w:p>
    <w:p w:rsidR="00C271A0" w:rsidRPr="00315394" w:rsidRDefault="00560306" w:rsidP="00DE4DC2">
      <w:pPr>
        <w:pStyle w:val="Compact"/>
        <w:numPr>
          <w:ilvl w:val="2"/>
          <w:numId w:val="99"/>
        </w:numPr>
        <w:adjustRightInd w:val="0"/>
        <w:snapToGrid w:val="0"/>
        <w:spacing w:before="0" w:after="0"/>
        <w:contextualSpacing/>
        <w:rPr>
          <w:sz w:val="22"/>
        </w:rPr>
      </w:pPr>
      <w:r w:rsidRPr="00315394">
        <w:rPr>
          <w:sz w:val="22"/>
        </w:rPr>
        <w:t>立即返回</w:t>
      </w:r>
      <w:r w:rsidRPr="00315394">
        <w:rPr>
          <w:sz w:val="22"/>
        </w:rPr>
        <w:t>(</w:t>
      </w:r>
      <w:r w:rsidRPr="00315394">
        <w:rPr>
          <w:sz w:val="22"/>
        </w:rPr>
        <w:t>轮询</w:t>
      </w:r>
      <w:r w:rsidRPr="00315394">
        <w:rPr>
          <w:sz w:val="22"/>
        </w:rPr>
        <w:t>)</w:t>
      </w:r>
      <w:r w:rsidRPr="00315394">
        <w:rPr>
          <w:sz w:val="22"/>
        </w:rPr>
        <w:t>：</w:t>
      </w:r>
      <w:r w:rsidRPr="00315394">
        <w:rPr>
          <w:sz w:val="22"/>
        </w:rPr>
        <w:t>timeval</w:t>
      </w:r>
      <w:r w:rsidRPr="00315394">
        <w:rPr>
          <w:sz w:val="22"/>
        </w:rPr>
        <w:t>结构中的时间设为</w:t>
      </w:r>
      <w:r w:rsidRPr="00315394">
        <w:rPr>
          <w:sz w:val="22"/>
        </w:rPr>
        <w:t>0</w:t>
      </w:r>
    </w:p>
    <w:p w:rsidR="00C271A0" w:rsidRPr="00315394" w:rsidRDefault="00560306" w:rsidP="00DE4DC2">
      <w:pPr>
        <w:pStyle w:val="SourceCode"/>
        <w:numPr>
          <w:ilvl w:val="1"/>
          <w:numId w:val="1"/>
        </w:numPr>
        <w:wordWrap/>
        <w:adjustRightInd w:val="0"/>
        <w:snapToGrid w:val="0"/>
        <w:spacing w:after="0"/>
        <w:contextualSpacing/>
        <w:rPr>
          <w:sz w:val="22"/>
        </w:rPr>
      </w:pPr>
      <w:r w:rsidRPr="00315394">
        <w:rPr>
          <w:rStyle w:val="KeywordTok"/>
          <w:sz w:val="21"/>
        </w:rPr>
        <w:t>struct</w:t>
      </w:r>
      <w:r w:rsidRPr="00315394">
        <w:rPr>
          <w:rStyle w:val="NormalTok"/>
          <w:sz w:val="21"/>
        </w:rPr>
        <w:t xml:space="preserve"> timeval{</w:t>
      </w:r>
      <w:r w:rsidRPr="00315394">
        <w:rPr>
          <w:sz w:val="22"/>
        </w:rPr>
        <w:br/>
      </w:r>
      <w:r w:rsidRPr="00315394">
        <w:rPr>
          <w:rStyle w:val="NormalTok"/>
          <w:sz w:val="21"/>
        </w:rPr>
        <w:t xml:space="preserve">    </w:t>
      </w:r>
      <w:r w:rsidRPr="00315394">
        <w:rPr>
          <w:rStyle w:val="DataTypeTok"/>
          <w:sz w:val="21"/>
        </w:rPr>
        <w:t>long</w:t>
      </w:r>
      <w:r w:rsidRPr="00315394">
        <w:rPr>
          <w:rStyle w:val="NormalTok"/>
          <w:sz w:val="21"/>
        </w:rPr>
        <w:t xml:space="preserve"> tv_sec;    </w:t>
      </w:r>
      <w:r w:rsidRPr="00315394">
        <w:rPr>
          <w:rStyle w:val="CommentTok"/>
          <w:sz w:val="21"/>
        </w:rPr>
        <w:t xml:space="preserve">/* </w:t>
      </w:r>
      <w:r w:rsidRPr="00315394">
        <w:rPr>
          <w:rStyle w:val="CommentTok"/>
          <w:sz w:val="21"/>
        </w:rPr>
        <w:t>秒</w:t>
      </w:r>
      <w:r w:rsidRPr="00315394">
        <w:rPr>
          <w:rStyle w:val="CommentTok"/>
          <w:sz w:val="21"/>
        </w:rPr>
        <w:t xml:space="preserve"> */</w:t>
      </w:r>
      <w:r w:rsidRPr="00315394">
        <w:rPr>
          <w:sz w:val="22"/>
        </w:rPr>
        <w:br/>
      </w:r>
      <w:r w:rsidRPr="00315394">
        <w:rPr>
          <w:rStyle w:val="NormalTok"/>
          <w:sz w:val="21"/>
        </w:rPr>
        <w:t xml:space="preserve">    </w:t>
      </w:r>
      <w:r w:rsidRPr="00315394">
        <w:rPr>
          <w:rStyle w:val="DataTypeTok"/>
          <w:sz w:val="21"/>
        </w:rPr>
        <w:t>long</w:t>
      </w:r>
      <w:r w:rsidRPr="00315394">
        <w:rPr>
          <w:rStyle w:val="NormalTok"/>
          <w:sz w:val="21"/>
        </w:rPr>
        <w:t xml:space="preserve"> tv_usec;   </w:t>
      </w:r>
      <w:r w:rsidRPr="00315394">
        <w:rPr>
          <w:rStyle w:val="CommentTok"/>
          <w:sz w:val="21"/>
        </w:rPr>
        <w:t xml:space="preserve">/* </w:t>
      </w:r>
      <w:r w:rsidRPr="00315394">
        <w:rPr>
          <w:rStyle w:val="CommentTok"/>
          <w:sz w:val="21"/>
        </w:rPr>
        <w:t>微妙</w:t>
      </w:r>
      <w:r w:rsidRPr="00315394">
        <w:rPr>
          <w:rStyle w:val="CommentTok"/>
          <w:sz w:val="21"/>
        </w:rPr>
        <w:t xml:space="preserve"> */</w:t>
      </w:r>
      <w:r w:rsidRPr="00315394">
        <w:rPr>
          <w:sz w:val="22"/>
        </w:rPr>
        <w:br/>
      </w:r>
      <w:r w:rsidRPr="00315394">
        <w:rPr>
          <w:rStyle w:val="NormalTok"/>
          <w:sz w:val="21"/>
        </w:rPr>
        <w:t>};</w:t>
      </w:r>
    </w:p>
    <w:p w:rsidR="00C271A0" w:rsidRPr="00315394" w:rsidRDefault="00560306" w:rsidP="00DE4DC2">
      <w:pPr>
        <w:pStyle w:val="Compact"/>
        <w:numPr>
          <w:ilvl w:val="0"/>
          <w:numId w:val="96"/>
        </w:numPr>
        <w:adjustRightInd w:val="0"/>
        <w:snapToGrid w:val="0"/>
        <w:spacing w:before="0" w:after="0"/>
        <w:contextualSpacing/>
        <w:rPr>
          <w:sz w:val="22"/>
        </w:rPr>
      </w:pPr>
      <w:r w:rsidRPr="00315394">
        <w:rPr>
          <w:b/>
          <w:sz w:val="22"/>
        </w:rPr>
        <w:t>描述符集说明</w:t>
      </w:r>
      <w:r w:rsidRPr="00315394">
        <w:rPr>
          <w:sz w:val="22"/>
        </w:rPr>
        <w:t>：</w:t>
      </w:r>
    </w:p>
    <w:p w:rsidR="00C271A0" w:rsidRPr="00315394" w:rsidRDefault="00560306" w:rsidP="00DE4DC2">
      <w:pPr>
        <w:pStyle w:val="Compact"/>
        <w:numPr>
          <w:ilvl w:val="1"/>
          <w:numId w:val="100"/>
        </w:numPr>
        <w:adjustRightInd w:val="0"/>
        <w:snapToGrid w:val="0"/>
        <w:spacing w:before="0" w:after="0"/>
        <w:contextualSpacing/>
        <w:rPr>
          <w:sz w:val="22"/>
        </w:rPr>
      </w:pPr>
      <w:r w:rsidRPr="00315394">
        <w:rPr>
          <w:sz w:val="22"/>
        </w:rPr>
        <w:t>1</w:t>
      </w:r>
      <w:r w:rsidRPr="00315394">
        <w:rPr>
          <w:sz w:val="22"/>
        </w:rPr>
        <w:t>）</w:t>
      </w:r>
      <w:r w:rsidRPr="00315394">
        <w:rPr>
          <w:sz w:val="22"/>
        </w:rPr>
        <w:t>select</w:t>
      </w:r>
      <w:r w:rsidRPr="00315394">
        <w:rPr>
          <w:sz w:val="22"/>
        </w:rPr>
        <w:t>使用的描述符集，通常是一个整数数组，其中每个整数中的一位对应一个描述符</w:t>
      </w:r>
    </w:p>
    <w:p w:rsidR="00C271A0" w:rsidRPr="00315394" w:rsidRDefault="00560306" w:rsidP="00DE4DC2">
      <w:pPr>
        <w:pStyle w:val="Compact"/>
        <w:numPr>
          <w:ilvl w:val="1"/>
          <w:numId w:val="100"/>
        </w:numPr>
        <w:adjustRightInd w:val="0"/>
        <w:snapToGrid w:val="0"/>
        <w:spacing w:before="0" w:after="0"/>
        <w:contextualSpacing/>
        <w:rPr>
          <w:sz w:val="22"/>
        </w:rPr>
      </w:pPr>
      <w:r w:rsidRPr="00315394">
        <w:rPr>
          <w:sz w:val="22"/>
        </w:rPr>
        <w:t>2</w:t>
      </w:r>
      <w:r w:rsidRPr="00315394">
        <w:rPr>
          <w:sz w:val="22"/>
        </w:rPr>
        <w:t>）如果对三个描述符集中的某个不感兴趣，可以设为空指针，如果都设为空指针，会得到一个比</w:t>
      </w:r>
      <w:r w:rsidRPr="00315394">
        <w:rPr>
          <w:sz w:val="22"/>
        </w:rPr>
        <w:t>Unix</w:t>
      </w:r>
      <w:r w:rsidRPr="00315394">
        <w:rPr>
          <w:sz w:val="22"/>
        </w:rPr>
        <w:t>的</w:t>
      </w:r>
      <w:r w:rsidRPr="00315394">
        <w:rPr>
          <w:sz w:val="22"/>
        </w:rPr>
        <w:t>sleep</w:t>
      </w:r>
      <w:r w:rsidRPr="00315394">
        <w:rPr>
          <w:sz w:val="22"/>
        </w:rPr>
        <w:t>函数更精确的定时器（</w:t>
      </w:r>
      <w:r w:rsidRPr="00315394">
        <w:rPr>
          <w:sz w:val="22"/>
        </w:rPr>
        <w:t>sleep</w:t>
      </w:r>
      <w:r w:rsidRPr="00315394">
        <w:rPr>
          <w:sz w:val="22"/>
        </w:rPr>
        <w:t>以秒为最小单位）</w:t>
      </w:r>
    </w:p>
    <w:p w:rsidR="00C271A0" w:rsidRPr="00315394" w:rsidRDefault="00560306" w:rsidP="00DE4DC2">
      <w:pPr>
        <w:pStyle w:val="Compact"/>
        <w:numPr>
          <w:ilvl w:val="1"/>
          <w:numId w:val="100"/>
        </w:numPr>
        <w:adjustRightInd w:val="0"/>
        <w:snapToGrid w:val="0"/>
        <w:spacing w:before="0" w:after="0"/>
        <w:contextualSpacing/>
        <w:rPr>
          <w:sz w:val="22"/>
        </w:rPr>
      </w:pPr>
      <w:r w:rsidRPr="00315394">
        <w:rPr>
          <w:sz w:val="22"/>
        </w:rPr>
        <w:t>3</w:t>
      </w:r>
      <w:r w:rsidRPr="00315394">
        <w:rPr>
          <w:sz w:val="22"/>
        </w:rPr>
        <w:t>）</w:t>
      </w:r>
      <w:r w:rsidRPr="00315394">
        <w:rPr>
          <w:rStyle w:val="VerbatimChar"/>
          <w:sz w:val="21"/>
        </w:rPr>
        <w:t>&lt;sys/select.h&gt;</w:t>
      </w:r>
      <w:r w:rsidRPr="00315394">
        <w:rPr>
          <w:sz w:val="22"/>
        </w:rPr>
        <w:t>中定义的</w:t>
      </w:r>
      <w:r w:rsidRPr="00315394">
        <w:rPr>
          <w:rStyle w:val="VerbatimChar"/>
          <w:sz w:val="21"/>
        </w:rPr>
        <w:t>FD_SETSIZE</w:t>
      </w:r>
      <w:r w:rsidRPr="00315394">
        <w:rPr>
          <w:sz w:val="22"/>
        </w:rPr>
        <w:t>常值是数据类型</w:t>
      </w:r>
      <w:r w:rsidRPr="00315394">
        <w:rPr>
          <w:sz w:val="22"/>
        </w:rPr>
        <w:t>fd_set</w:t>
      </w:r>
      <w:r w:rsidRPr="00315394">
        <w:rPr>
          <w:sz w:val="22"/>
        </w:rPr>
        <w:t>中的描述符总数，其值通常是</w:t>
      </w:r>
      <w:r w:rsidRPr="00315394">
        <w:rPr>
          <w:rStyle w:val="VerbatimChar"/>
          <w:sz w:val="21"/>
        </w:rPr>
        <w:t>1024</w:t>
      </w:r>
      <w:r w:rsidRPr="00315394">
        <w:rPr>
          <w:sz w:val="22"/>
        </w:rPr>
        <w:t>，不过很少用到这么多描述符，</w:t>
      </w:r>
      <w:r w:rsidRPr="00315394">
        <w:rPr>
          <w:rStyle w:val="VerbatimChar"/>
          <w:sz w:val="21"/>
        </w:rPr>
        <w:t>maxfdp1</w:t>
      </w:r>
      <w:r w:rsidRPr="00315394">
        <w:rPr>
          <w:sz w:val="22"/>
        </w:rPr>
        <w:t>参数迫使我们计算</w:t>
      </w:r>
    </w:p>
    <w:p w:rsidR="00C271A0" w:rsidRPr="00315394" w:rsidRDefault="00560306" w:rsidP="00DE4DC2">
      <w:pPr>
        <w:pStyle w:val="FirstParagraph"/>
        <w:adjustRightInd w:val="0"/>
        <w:snapToGrid w:val="0"/>
        <w:spacing w:before="0" w:after="0"/>
        <w:contextualSpacing/>
        <w:rPr>
          <w:sz w:val="22"/>
        </w:rPr>
      </w:pPr>
      <w:r w:rsidRPr="00315394">
        <w:rPr>
          <w:b/>
          <w:sz w:val="22"/>
        </w:rPr>
        <w:lastRenderedPageBreak/>
        <w:t>操作描述符集</w:t>
      </w:r>
      <w:r w:rsidRPr="00315394">
        <w:rPr>
          <w:sz w:val="22"/>
        </w:rPr>
        <w:t>：描述符集是</w:t>
      </w:r>
      <w:r w:rsidRPr="00315394">
        <w:rPr>
          <w:sz w:val="22"/>
        </w:rPr>
        <w:t>“</w:t>
      </w:r>
      <w:r w:rsidRPr="00315394">
        <w:rPr>
          <w:sz w:val="22"/>
        </w:rPr>
        <w:t>值</w:t>
      </w:r>
      <w:r w:rsidRPr="00315394">
        <w:rPr>
          <w:sz w:val="22"/>
        </w:rPr>
        <w:t>-</w:t>
      </w:r>
      <w:r w:rsidRPr="00315394">
        <w:rPr>
          <w:sz w:val="22"/>
        </w:rPr>
        <w:t>结果</w:t>
      </w:r>
      <w:r w:rsidRPr="00315394">
        <w:rPr>
          <w:sz w:val="22"/>
        </w:rPr>
        <w:t>“</w:t>
      </w:r>
      <w:r w:rsidRPr="00315394">
        <w:rPr>
          <w:sz w:val="22"/>
        </w:rPr>
        <w:t>参数，</w:t>
      </w:r>
      <w:r w:rsidRPr="00315394">
        <w:rPr>
          <w:sz w:val="22"/>
        </w:rPr>
        <w:t>select</w:t>
      </w:r>
      <w:r w:rsidRPr="00315394">
        <w:rPr>
          <w:sz w:val="22"/>
        </w:rPr>
        <w:t>调用返回时，结果将指示哪些描述符已就绪。函数返回后，使用</w:t>
      </w:r>
      <w:r w:rsidRPr="00315394">
        <w:rPr>
          <w:sz w:val="22"/>
        </w:rPr>
        <w:t>FD_ISSET</w:t>
      </w:r>
      <w:r w:rsidRPr="00315394">
        <w:rPr>
          <w:sz w:val="22"/>
        </w:rPr>
        <w:t>宏来测试</w:t>
      </w:r>
      <w:r w:rsidRPr="00315394">
        <w:rPr>
          <w:sz w:val="22"/>
        </w:rPr>
        <w:t>fd_set</w:t>
      </w:r>
      <w:r w:rsidRPr="00315394">
        <w:rPr>
          <w:sz w:val="22"/>
        </w:rPr>
        <w:t>数据类型中的描述符。</w:t>
      </w:r>
      <w:r w:rsidRPr="00315394">
        <w:rPr>
          <w:b/>
          <w:sz w:val="22"/>
        </w:rPr>
        <w:t>描述符集内任何与未就绪描述符对应的位返回时均清为</w:t>
      </w:r>
      <w:r w:rsidRPr="00315394">
        <w:rPr>
          <w:b/>
          <w:sz w:val="22"/>
        </w:rPr>
        <w:t>0</w:t>
      </w:r>
      <w:r w:rsidRPr="00315394">
        <w:rPr>
          <w:b/>
          <w:sz w:val="22"/>
        </w:rPr>
        <w:t>。因此，每次重新调用</w:t>
      </w:r>
      <w:r w:rsidRPr="00315394">
        <w:rPr>
          <w:b/>
          <w:sz w:val="22"/>
        </w:rPr>
        <w:t>select</w:t>
      </w:r>
      <w:r w:rsidRPr="00315394">
        <w:rPr>
          <w:b/>
          <w:sz w:val="22"/>
        </w:rPr>
        <w:t>函数时，都得再次把所有描述符集内所关心的位设置为</w:t>
      </w:r>
      <w:r w:rsidRPr="00315394">
        <w:rPr>
          <w:b/>
          <w:sz w:val="22"/>
        </w:rPr>
        <w:t>1</w:t>
      </w:r>
    </w:p>
    <w:p w:rsidR="00C271A0" w:rsidRPr="00315394" w:rsidRDefault="00560306" w:rsidP="00DE4DC2">
      <w:pPr>
        <w:pStyle w:val="SourceCode"/>
        <w:wordWrap/>
        <w:adjustRightInd w:val="0"/>
        <w:snapToGrid w:val="0"/>
        <w:spacing w:after="0"/>
        <w:contextualSpacing/>
        <w:rPr>
          <w:sz w:val="22"/>
        </w:rPr>
      </w:pPr>
      <w:r w:rsidRPr="00315394">
        <w:rPr>
          <w:rStyle w:val="DataTypeTok"/>
          <w:sz w:val="21"/>
        </w:rPr>
        <w:t>void</w:t>
      </w:r>
      <w:r w:rsidRPr="00315394">
        <w:rPr>
          <w:rStyle w:val="NormalTok"/>
          <w:sz w:val="21"/>
        </w:rPr>
        <w:t xml:space="preserve"> FD_ZERO(fd_set *fdset);            </w:t>
      </w:r>
      <w:r w:rsidRPr="00315394">
        <w:rPr>
          <w:rStyle w:val="CommentTok"/>
          <w:sz w:val="21"/>
        </w:rPr>
        <w:t>//</w:t>
      </w:r>
      <w:r w:rsidRPr="00315394">
        <w:rPr>
          <w:rStyle w:val="CommentTok"/>
          <w:sz w:val="21"/>
        </w:rPr>
        <w:t>清除</w:t>
      </w:r>
      <w:r w:rsidRPr="00315394">
        <w:rPr>
          <w:rStyle w:val="CommentTok"/>
          <w:sz w:val="21"/>
        </w:rPr>
        <w:t>fdset</w:t>
      </w:r>
      <w:r w:rsidRPr="00315394">
        <w:rPr>
          <w:rStyle w:val="CommentTok"/>
          <w:sz w:val="21"/>
        </w:rPr>
        <w:t>的所有位</w:t>
      </w:r>
      <w:r w:rsidRPr="00315394">
        <w:rPr>
          <w:sz w:val="22"/>
        </w:rPr>
        <w:br/>
      </w:r>
      <w:r w:rsidRPr="00315394">
        <w:rPr>
          <w:rStyle w:val="DataTypeTok"/>
          <w:sz w:val="21"/>
        </w:rPr>
        <w:t>void</w:t>
      </w:r>
      <w:r w:rsidRPr="00315394">
        <w:rPr>
          <w:rStyle w:val="NormalTok"/>
          <w:sz w:val="21"/>
        </w:rPr>
        <w:t xml:space="preserve"> FD_SET(</w:t>
      </w:r>
      <w:r w:rsidRPr="00315394">
        <w:rPr>
          <w:rStyle w:val="DataTypeTok"/>
          <w:sz w:val="21"/>
        </w:rPr>
        <w:t>int</w:t>
      </w:r>
      <w:r w:rsidRPr="00315394">
        <w:rPr>
          <w:rStyle w:val="NormalTok"/>
          <w:sz w:val="21"/>
        </w:rPr>
        <w:t xml:space="preserve"> fd,fd_set *fdset);      </w:t>
      </w:r>
      <w:r w:rsidRPr="00315394">
        <w:rPr>
          <w:rStyle w:val="CommentTok"/>
          <w:sz w:val="21"/>
        </w:rPr>
        <w:t>//</w:t>
      </w:r>
      <w:r w:rsidRPr="00315394">
        <w:rPr>
          <w:rStyle w:val="CommentTok"/>
          <w:sz w:val="21"/>
        </w:rPr>
        <w:t>打开</w:t>
      </w:r>
      <w:r w:rsidRPr="00315394">
        <w:rPr>
          <w:rStyle w:val="CommentTok"/>
          <w:sz w:val="21"/>
        </w:rPr>
        <w:t>fdset</w:t>
      </w:r>
      <w:r w:rsidRPr="00315394">
        <w:rPr>
          <w:rStyle w:val="CommentTok"/>
          <w:sz w:val="21"/>
        </w:rPr>
        <w:t>中的</w:t>
      </w:r>
      <w:r w:rsidRPr="00315394">
        <w:rPr>
          <w:rStyle w:val="CommentTok"/>
          <w:sz w:val="21"/>
        </w:rPr>
        <w:t>fd</w:t>
      </w:r>
      <w:r w:rsidRPr="00315394">
        <w:rPr>
          <w:rStyle w:val="CommentTok"/>
          <w:sz w:val="21"/>
        </w:rPr>
        <w:t>位</w:t>
      </w:r>
      <w:r w:rsidRPr="00315394">
        <w:rPr>
          <w:sz w:val="22"/>
        </w:rPr>
        <w:br/>
      </w:r>
      <w:r w:rsidRPr="00315394">
        <w:rPr>
          <w:rStyle w:val="DataTypeTok"/>
          <w:sz w:val="21"/>
        </w:rPr>
        <w:t>void</w:t>
      </w:r>
      <w:r w:rsidRPr="00315394">
        <w:rPr>
          <w:rStyle w:val="NormalTok"/>
          <w:sz w:val="21"/>
        </w:rPr>
        <w:t xml:space="preserve"> FD_CLR(</w:t>
      </w:r>
      <w:r w:rsidRPr="00315394">
        <w:rPr>
          <w:rStyle w:val="DataTypeTok"/>
          <w:sz w:val="21"/>
        </w:rPr>
        <w:t>int</w:t>
      </w:r>
      <w:r w:rsidRPr="00315394">
        <w:rPr>
          <w:rStyle w:val="NormalTok"/>
          <w:sz w:val="21"/>
        </w:rPr>
        <w:t xml:space="preserve"> fd,fd_set *fdset);      </w:t>
      </w:r>
      <w:r w:rsidRPr="00315394">
        <w:rPr>
          <w:rStyle w:val="CommentTok"/>
          <w:sz w:val="21"/>
        </w:rPr>
        <w:t>//</w:t>
      </w:r>
      <w:r w:rsidRPr="00315394">
        <w:rPr>
          <w:rStyle w:val="CommentTok"/>
          <w:sz w:val="21"/>
        </w:rPr>
        <w:t>清除</w:t>
      </w:r>
      <w:r w:rsidRPr="00315394">
        <w:rPr>
          <w:rStyle w:val="CommentTok"/>
          <w:sz w:val="21"/>
        </w:rPr>
        <w:t>fdset</w:t>
      </w:r>
      <w:r w:rsidRPr="00315394">
        <w:rPr>
          <w:rStyle w:val="CommentTok"/>
          <w:sz w:val="21"/>
        </w:rPr>
        <w:t>中的</w:t>
      </w:r>
      <w:r w:rsidRPr="00315394">
        <w:rPr>
          <w:rStyle w:val="CommentTok"/>
          <w:sz w:val="21"/>
        </w:rPr>
        <w:t>fd</w:t>
      </w:r>
      <w:r w:rsidRPr="00315394">
        <w:rPr>
          <w:rStyle w:val="CommentTok"/>
          <w:sz w:val="21"/>
        </w:rPr>
        <w:t>位</w:t>
      </w:r>
      <w:r w:rsidRPr="00315394">
        <w:rPr>
          <w:sz w:val="22"/>
        </w:rPr>
        <w:br/>
      </w:r>
      <w:r w:rsidRPr="00315394">
        <w:rPr>
          <w:rStyle w:val="DataTypeTok"/>
          <w:sz w:val="21"/>
        </w:rPr>
        <w:t>int</w:t>
      </w:r>
      <w:r w:rsidRPr="00315394">
        <w:rPr>
          <w:rStyle w:val="NormalTok"/>
          <w:sz w:val="21"/>
        </w:rPr>
        <w:t xml:space="preserve"> FD_ISSET(</w:t>
      </w:r>
      <w:r w:rsidRPr="00315394">
        <w:rPr>
          <w:rStyle w:val="DataTypeTok"/>
          <w:sz w:val="21"/>
        </w:rPr>
        <w:t>int</w:t>
      </w:r>
      <w:r w:rsidRPr="00315394">
        <w:rPr>
          <w:rStyle w:val="NormalTok"/>
          <w:sz w:val="21"/>
        </w:rPr>
        <w:t xml:space="preserve"> fd,fd_set *fdset);     </w:t>
      </w:r>
      <w:r w:rsidRPr="00315394">
        <w:rPr>
          <w:rStyle w:val="CommentTok"/>
          <w:sz w:val="21"/>
        </w:rPr>
        <w:t>//</w:t>
      </w:r>
      <w:r w:rsidRPr="00315394">
        <w:rPr>
          <w:rStyle w:val="CommentTok"/>
          <w:sz w:val="21"/>
        </w:rPr>
        <w:t>检查</w:t>
      </w:r>
      <w:r w:rsidRPr="00315394">
        <w:rPr>
          <w:rStyle w:val="CommentTok"/>
          <w:sz w:val="21"/>
        </w:rPr>
        <w:t>fdset</w:t>
      </w:r>
      <w:r w:rsidRPr="00315394">
        <w:rPr>
          <w:rStyle w:val="CommentTok"/>
          <w:sz w:val="21"/>
        </w:rPr>
        <w:t>中的</w:t>
      </w:r>
      <w:r w:rsidRPr="00315394">
        <w:rPr>
          <w:rStyle w:val="CommentTok"/>
          <w:sz w:val="21"/>
        </w:rPr>
        <w:t>fd</w:t>
      </w:r>
      <w:r w:rsidRPr="00315394">
        <w:rPr>
          <w:rStyle w:val="CommentTok"/>
          <w:sz w:val="21"/>
        </w:rPr>
        <w:t>位是否置位</w:t>
      </w:r>
    </w:p>
    <w:p w:rsidR="00C271A0" w:rsidRPr="00315394" w:rsidRDefault="00560306" w:rsidP="00DE4DC2">
      <w:pPr>
        <w:pStyle w:val="Heading3"/>
        <w:adjustRightInd w:val="0"/>
        <w:snapToGrid w:val="0"/>
        <w:spacing w:before="0"/>
        <w:contextualSpacing/>
        <w:outlineLvl w:val="0"/>
        <w:rPr>
          <w:sz w:val="24"/>
        </w:rPr>
      </w:pPr>
      <w:bookmarkStart w:id="67" w:name="描述符就绪条件"/>
      <w:bookmarkStart w:id="68" w:name="_Toc8031436"/>
      <w:r w:rsidRPr="00315394">
        <w:rPr>
          <w:sz w:val="24"/>
        </w:rPr>
        <w:t xml:space="preserve">1.1 </w:t>
      </w:r>
      <w:r w:rsidRPr="00315394">
        <w:rPr>
          <w:sz w:val="24"/>
        </w:rPr>
        <w:t>描述符就绪条件</w:t>
      </w:r>
      <w:bookmarkEnd w:id="67"/>
      <w:bookmarkEnd w:id="68"/>
    </w:p>
    <w:p w:rsidR="00C271A0" w:rsidRPr="00315394" w:rsidRDefault="00560306" w:rsidP="00DE4DC2">
      <w:pPr>
        <w:pStyle w:val="Compact"/>
        <w:numPr>
          <w:ilvl w:val="0"/>
          <w:numId w:val="101"/>
        </w:numPr>
        <w:adjustRightInd w:val="0"/>
        <w:snapToGrid w:val="0"/>
        <w:spacing w:before="0" w:after="0"/>
        <w:contextualSpacing/>
        <w:rPr>
          <w:sz w:val="22"/>
        </w:rPr>
      </w:pPr>
      <w:r w:rsidRPr="00315394">
        <w:rPr>
          <w:b/>
          <w:sz w:val="22"/>
        </w:rPr>
        <w:t>套接字可读</w:t>
      </w:r>
      <w:r w:rsidRPr="00315394">
        <w:rPr>
          <w:sz w:val="22"/>
        </w:rPr>
        <w:t>：</w:t>
      </w:r>
    </w:p>
    <w:p w:rsidR="00C271A0" w:rsidRPr="00315394" w:rsidRDefault="00560306" w:rsidP="00DE4DC2">
      <w:pPr>
        <w:pStyle w:val="Compact"/>
        <w:numPr>
          <w:ilvl w:val="1"/>
          <w:numId w:val="102"/>
        </w:numPr>
        <w:adjustRightInd w:val="0"/>
        <w:snapToGrid w:val="0"/>
        <w:spacing w:before="0" w:after="0"/>
        <w:contextualSpacing/>
        <w:rPr>
          <w:sz w:val="22"/>
        </w:rPr>
      </w:pPr>
      <w:r w:rsidRPr="00315394">
        <w:rPr>
          <w:sz w:val="22"/>
        </w:rPr>
        <w:t>套接字接收缓冲区中的数据</w:t>
      </w:r>
      <w:r w:rsidRPr="00315394">
        <w:rPr>
          <w:sz w:val="22"/>
        </w:rPr>
        <w:t>(</w:t>
      </w:r>
      <w:r w:rsidRPr="00315394">
        <w:rPr>
          <w:sz w:val="22"/>
        </w:rPr>
        <w:t>字节数</w:t>
      </w:r>
      <w:r w:rsidRPr="00315394">
        <w:rPr>
          <w:sz w:val="22"/>
        </w:rPr>
        <w:t>)</w:t>
      </w:r>
      <w:r w:rsidRPr="00315394">
        <w:rPr>
          <w:sz w:val="22"/>
        </w:rPr>
        <w:t>大于等于套接字接收缓冲区</w:t>
      </w:r>
      <w:r w:rsidRPr="00315394">
        <w:rPr>
          <w:b/>
          <w:sz w:val="22"/>
        </w:rPr>
        <w:t>低水位标记</w:t>
      </w:r>
      <w:r w:rsidRPr="00315394">
        <w:rPr>
          <w:sz w:val="22"/>
        </w:rPr>
        <w:t>的当前大小</w:t>
      </w:r>
    </w:p>
    <w:p w:rsidR="00C271A0" w:rsidRPr="00315394" w:rsidRDefault="00560306" w:rsidP="00DE4DC2">
      <w:pPr>
        <w:pStyle w:val="Compact"/>
        <w:numPr>
          <w:ilvl w:val="1"/>
          <w:numId w:val="102"/>
        </w:numPr>
        <w:adjustRightInd w:val="0"/>
        <w:snapToGrid w:val="0"/>
        <w:spacing w:before="0" w:after="0"/>
        <w:contextualSpacing/>
        <w:rPr>
          <w:sz w:val="22"/>
        </w:rPr>
      </w:pPr>
      <w:r w:rsidRPr="00315394">
        <w:rPr>
          <w:sz w:val="22"/>
        </w:rPr>
        <w:t>连接的读半部关闭，对这样的套接字读不会阻塞并返回</w:t>
      </w:r>
      <w:r w:rsidRPr="00315394">
        <w:rPr>
          <w:sz w:val="22"/>
        </w:rPr>
        <w:t>0(EOF)</w:t>
      </w:r>
    </w:p>
    <w:p w:rsidR="00C271A0" w:rsidRPr="00315394" w:rsidRDefault="00560306" w:rsidP="00DE4DC2">
      <w:pPr>
        <w:pStyle w:val="Compact"/>
        <w:numPr>
          <w:ilvl w:val="1"/>
          <w:numId w:val="102"/>
        </w:numPr>
        <w:adjustRightInd w:val="0"/>
        <w:snapToGrid w:val="0"/>
        <w:spacing w:before="0" w:after="0"/>
        <w:contextualSpacing/>
        <w:rPr>
          <w:sz w:val="22"/>
        </w:rPr>
      </w:pPr>
      <w:r w:rsidRPr="00315394">
        <w:rPr>
          <w:sz w:val="22"/>
        </w:rPr>
        <w:t>监听套接字已完成的连接数不为</w:t>
      </w:r>
      <w:r w:rsidRPr="00315394">
        <w:rPr>
          <w:sz w:val="22"/>
        </w:rPr>
        <w:t>0</w:t>
      </w:r>
      <w:r w:rsidRPr="00315394">
        <w:rPr>
          <w:sz w:val="22"/>
        </w:rPr>
        <w:t>。对其</w:t>
      </w:r>
      <w:r w:rsidRPr="00315394">
        <w:rPr>
          <w:sz w:val="22"/>
        </w:rPr>
        <w:t>accept</w:t>
      </w:r>
      <w:r w:rsidRPr="00315394">
        <w:rPr>
          <w:sz w:val="22"/>
        </w:rPr>
        <w:t>通常不阻塞</w:t>
      </w:r>
    </w:p>
    <w:p w:rsidR="00C271A0" w:rsidRPr="00315394" w:rsidRDefault="00560306" w:rsidP="00DE4DC2">
      <w:pPr>
        <w:pStyle w:val="Compact"/>
        <w:numPr>
          <w:ilvl w:val="1"/>
          <w:numId w:val="102"/>
        </w:numPr>
        <w:adjustRightInd w:val="0"/>
        <w:snapToGrid w:val="0"/>
        <w:spacing w:before="0" w:after="0"/>
        <w:contextualSpacing/>
        <w:rPr>
          <w:sz w:val="22"/>
        </w:rPr>
      </w:pPr>
      <w:r w:rsidRPr="00315394">
        <w:rPr>
          <w:sz w:val="22"/>
        </w:rPr>
        <w:t>套接字上有一个错误，对其读不会阻塞并返回</w:t>
      </w:r>
      <w:r w:rsidRPr="00315394">
        <w:rPr>
          <w:sz w:val="22"/>
        </w:rPr>
        <w:t>-1</w:t>
      </w:r>
      <w:r w:rsidRPr="00315394">
        <w:rPr>
          <w:sz w:val="22"/>
        </w:rPr>
        <w:t>，同时把</w:t>
      </w:r>
      <w:r w:rsidRPr="00315394">
        <w:rPr>
          <w:sz w:val="22"/>
        </w:rPr>
        <w:t>errno</w:t>
      </w:r>
      <w:r w:rsidRPr="00315394">
        <w:rPr>
          <w:sz w:val="22"/>
        </w:rPr>
        <w:t>设为确切错误条件</w:t>
      </w:r>
    </w:p>
    <w:p w:rsidR="00C271A0" w:rsidRPr="00315394" w:rsidRDefault="00560306" w:rsidP="00DE4DC2">
      <w:pPr>
        <w:pStyle w:val="Compact"/>
        <w:numPr>
          <w:ilvl w:val="0"/>
          <w:numId w:val="101"/>
        </w:numPr>
        <w:adjustRightInd w:val="0"/>
        <w:snapToGrid w:val="0"/>
        <w:spacing w:before="0" w:after="0"/>
        <w:contextualSpacing/>
        <w:rPr>
          <w:sz w:val="22"/>
        </w:rPr>
      </w:pPr>
      <w:r w:rsidRPr="00315394">
        <w:rPr>
          <w:b/>
          <w:sz w:val="22"/>
        </w:rPr>
        <w:t>套接字可写</w:t>
      </w:r>
      <w:r w:rsidRPr="00315394">
        <w:rPr>
          <w:sz w:val="22"/>
        </w:rPr>
        <w:t>：</w:t>
      </w:r>
    </w:p>
    <w:p w:rsidR="00C271A0" w:rsidRPr="00315394" w:rsidRDefault="00560306" w:rsidP="00DE4DC2">
      <w:pPr>
        <w:pStyle w:val="Compact"/>
        <w:numPr>
          <w:ilvl w:val="1"/>
          <w:numId w:val="103"/>
        </w:numPr>
        <w:adjustRightInd w:val="0"/>
        <w:snapToGrid w:val="0"/>
        <w:spacing w:before="0" w:after="0"/>
        <w:contextualSpacing/>
        <w:rPr>
          <w:sz w:val="22"/>
        </w:rPr>
      </w:pPr>
      <w:r w:rsidRPr="00315394">
        <w:rPr>
          <w:sz w:val="22"/>
        </w:rPr>
        <w:t>套接字发送缓冲区中的可用空间</w:t>
      </w:r>
      <w:r w:rsidRPr="00315394">
        <w:rPr>
          <w:sz w:val="22"/>
        </w:rPr>
        <w:t>(</w:t>
      </w:r>
      <w:r w:rsidRPr="00315394">
        <w:rPr>
          <w:sz w:val="22"/>
        </w:rPr>
        <w:t>字节数</w:t>
      </w:r>
      <w:r w:rsidRPr="00315394">
        <w:rPr>
          <w:sz w:val="22"/>
        </w:rPr>
        <w:t>)</w:t>
      </w:r>
      <w:r w:rsidRPr="00315394">
        <w:rPr>
          <w:sz w:val="22"/>
        </w:rPr>
        <w:t>大于等于套接字发送缓冲区</w:t>
      </w:r>
      <w:r w:rsidRPr="00315394">
        <w:rPr>
          <w:b/>
          <w:sz w:val="22"/>
        </w:rPr>
        <w:t>低水位标记</w:t>
      </w:r>
      <w:r w:rsidRPr="00315394">
        <w:rPr>
          <w:sz w:val="22"/>
        </w:rPr>
        <w:t>的当前大小，并且或者该套接字已连接，或者该套接字不需要连接</w:t>
      </w:r>
      <w:r w:rsidRPr="00315394">
        <w:rPr>
          <w:sz w:val="22"/>
        </w:rPr>
        <w:t>(</w:t>
      </w:r>
      <w:r w:rsidRPr="00315394">
        <w:rPr>
          <w:sz w:val="22"/>
        </w:rPr>
        <w:t>如</w:t>
      </w:r>
      <w:r w:rsidRPr="00315394">
        <w:rPr>
          <w:sz w:val="22"/>
        </w:rPr>
        <w:t>UDP</w:t>
      </w:r>
      <w:r w:rsidRPr="00315394">
        <w:rPr>
          <w:sz w:val="22"/>
        </w:rPr>
        <w:t>套接字</w:t>
      </w:r>
      <w:r w:rsidRPr="00315394">
        <w:rPr>
          <w:sz w:val="22"/>
        </w:rPr>
        <w:t>)</w:t>
      </w:r>
    </w:p>
    <w:p w:rsidR="00C271A0" w:rsidRPr="00315394" w:rsidRDefault="00560306" w:rsidP="00DE4DC2">
      <w:pPr>
        <w:pStyle w:val="Compact"/>
        <w:numPr>
          <w:ilvl w:val="1"/>
          <w:numId w:val="103"/>
        </w:numPr>
        <w:adjustRightInd w:val="0"/>
        <w:snapToGrid w:val="0"/>
        <w:spacing w:before="0" w:after="0"/>
        <w:contextualSpacing/>
        <w:rPr>
          <w:sz w:val="22"/>
        </w:rPr>
      </w:pPr>
      <w:r w:rsidRPr="00315394">
        <w:rPr>
          <w:sz w:val="22"/>
        </w:rPr>
        <w:t>连接的写半部关闭，对这样的套接字写将产生</w:t>
      </w:r>
      <w:r w:rsidRPr="00315394">
        <w:rPr>
          <w:sz w:val="22"/>
        </w:rPr>
        <w:t>SIGPIPE</w:t>
      </w:r>
      <w:r w:rsidRPr="00315394">
        <w:rPr>
          <w:sz w:val="22"/>
        </w:rPr>
        <w:t>信号</w:t>
      </w:r>
    </w:p>
    <w:p w:rsidR="00C271A0" w:rsidRPr="00315394" w:rsidRDefault="00560306" w:rsidP="00DE4DC2">
      <w:pPr>
        <w:pStyle w:val="Compact"/>
        <w:numPr>
          <w:ilvl w:val="1"/>
          <w:numId w:val="103"/>
        </w:numPr>
        <w:adjustRightInd w:val="0"/>
        <w:snapToGrid w:val="0"/>
        <w:spacing w:before="0" w:after="0"/>
        <w:contextualSpacing/>
        <w:rPr>
          <w:sz w:val="22"/>
        </w:rPr>
      </w:pPr>
      <w:r w:rsidRPr="00315394">
        <w:rPr>
          <w:sz w:val="22"/>
        </w:rPr>
        <w:t>使用非阻塞式</w:t>
      </w:r>
      <w:r w:rsidRPr="00315394">
        <w:rPr>
          <w:sz w:val="22"/>
        </w:rPr>
        <w:t>connect</w:t>
      </w:r>
      <w:r w:rsidRPr="00315394">
        <w:rPr>
          <w:sz w:val="22"/>
        </w:rPr>
        <w:t>的套接字已建立连接，或者</w:t>
      </w:r>
      <w:r w:rsidRPr="00315394">
        <w:rPr>
          <w:sz w:val="22"/>
        </w:rPr>
        <w:t>connect</w:t>
      </w:r>
      <w:r w:rsidRPr="00315394">
        <w:rPr>
          <w:sz w:val="22"/>
        </w:rPr>
        <w:t>以失败告终</w:t>
      </w:r>
    </w:p>
    <w:p w:rsidR="00C271A0" w:rsidRPr="00315394" w:rsidRDefault="00560306" w:rsidP="00DE4DC2">
      <w:pPr>
        <w:pStyle w:val="Compact"/>
        <w:numPr>
          <w:ilvl w:val="1"/>
          <w:numId w:val="103"/>
        </w:numPr>
        <w:adjustRightInd w:val="0"/>
        <w:snapToGrid w:val="0"/>
        <w:spacing w:before="0" w:after="0"/>
        <w:contextualSpacing/>
        <w:rPr>
          <w:sz w:val="22"/>
        </w:rPr>
      </w:pPr>
      <w:r w:rsidRPr="00315394">
        <w:rPr>
          <w:sz w:val="22"/>
        </w:rPr>
        <w:t>套接字上有一个错误，对其写将不会阻塞并返回</w:t>
      </w:r>
      <w:r w:rsidRPr="00315394">
        <w:rPr>
          <w:sz w:val="22"/>
        </w:rPr>
        <w:t>-1</w:t>
      </w:r>
      <w:r w:rsidRPr="00315394">
        <w:rPr>
          <w:sz w:val="22"/>
        </w:rPr>
        <w:t>，同时把</w:t>
      </w:r>
      <w:r w:rsidRPr="00315394">
        <w:rPr>
          <w:sz w:val="22"/>
        </w:rPr>
        <w:t>errno</w:t>
      </w:r>
      <w:r w:rsidRPr="00315394">
        <w:rPr>
          <w:sz w:val="22"/>
        </w:rPr>
        <w:t>设为确切错误条件</w:t>
      </w:r>
    </w:p>
    <w:p w:rsidR="00C271A0" w:rsidRPr="00315394" w:rsidRDefault="00560306" w:rsidP="00DE4DC2">
      <w:pPr>
        <w:pStyle w:val="Compact"/>
        <w:numPr>
          <w:ilvl w:val="0"/>
          <w:numId w:val="101"/>
        </w:numPr>
        <w:adjustRightInd w:val="0"/>
        <w:snapToGrid w:val="0"/>
        <w:spacing w:before="0" w:after="0"/>
        <w:contextualSpacing/>
        <w:rPr>
          <w:sz w:val="22"/>
        </w:rPr>
      </w:pPr>
      <w:r w:rsidRPr="00315394">
        <w:rPr>
          <w:b/>
          <w:sz w:val="22"/>
        </w:rPr>
        <w:t>套接字有异常条件待处理</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8"/>
        <w:adjustRightInd w:val="0"/>
        <w:snapToGrid w:val="0"/>
        <w:spacing w:before="0" w:after="0"/>
        <w:contextualSpacing/>
        <w:rPr>
          <w:sz w:val="18"/>
        </w:rPr>
      </w:pPr>
      <w:r w:rsidRPr="00315394">
        <w:rPr>
          <w:sz w:val="18"/>
        </w:rPr>
        <w:t>设置低水位标记</w:t>
      </w:r>
      <w:r w:rsidRPr="00315394">
        <w:rPr>
          <w:sz w:val="18"/>
        </w:rPr>
        <w:t xml:space="preserve"> * </w:t>
      </w:r>
      <w:r w:rsidRPr="00315394">
        <w:rPr>
          <w:sz w:val="18"/>
        </w:rPr>
        <w:t>可以使用</w:t>
      </w:r>
      <w:r w:rsidRPr="00315394">
        <w:rPr>
          <w:sz w:val="18"/>
        </w:rPr>
        <w:t>SO_RCVLOWAT</w:t>
      </w:r>
      <w:r w:rsidRPr="00315394">
        <w:rPr>
          <w:sz w:val="18"/>
        </w:rPr>
        <w:t>套接字选项设置套接字接收缓冲区低水位标记（对于</w:t>
      </w:r>
      <w:r w:rsidRPr="00315394">
        <w:rPr>
          <w:sz w:val="18"/>
        </w:rPr>
        <w:t>TCP</w:t>
      </w:r>
      <w:r w:rsidRPr="00315394">
        <w:rPr>
          <w:sz w:val="18"/>
        </w:rPr>
        <w:t>和</w:t>
      </w:r>
      <w:r w:rsidRPr="00315394">
        <w:rPr>
          <w:sz w:val="18"/>
        </w:rPr>
        <w:t>UDP</w:t>
      </w:r>
      <w:r w:rsidRPr="00315394">
        <w:rPr>
          <w:sz w:val="18"/>
        </w:rPr>
        <w:t>，默认值为</w:t>
      </w:r>
      <w:r w:rsidRPr="00315394">
        <w:rPr>
          <w:sz w:val="18"/>
        </w:rPr>
        <w:t>1</w:t>
      </w:r>
      <w:r w:rsidRPr="00315394">
        <w:rPr>
          <w:sz w:val="18"/>
        </w:rPr>
        <w:t>）</w:t>
      </w:r>
      <w:r w:rsidRPr="00315394">
        <w:rPr>
          <w:sz w:val="18"/>
        </w:rPr>
        <w:t xml:space="preserve"> * </w:t>
      </w:r>
      <w:r w:rsidRPr="00315394">
        <w:rPr>
          <w:sz w:val="18"/>
        </w:rPr>
        <w:t>可以使用</w:t>
      </w:r>
      <w:r w:rsidRPr="00315394">
        <w:rPr>
          <w:sz w:val="18"/>
        </w:rPr>
        <w:t>SO_SNDLOWAT</w:t>
      </w:r>
      <w:r w:rsidRPr="00315394">
        <w:rPr>
          <w:sz w:val="18"/>
        </w:rPr>
        <w:t>套接字选项设置套接字发送缓冲区低水位标记（对于</w:t>
      </w:r>
      <w:r w:rsidRPr="00315394">
        <w:rPr>
          <w:sz w:val="18"/>
        </w:rPr>
        <w:t>TCP</w:t>
      </w:r>
      <w:r w:rsidRPr="00315394">
        <w:rPr>
          <w:sz w:val="18"/>
        </w:rPr>
        <w:t>和</w:t>
      </w:r>
      <w:r w:rsidRPr="00315394">
        <w:rPr>
          <w:sz w:val="18"/>
        </w:rPr>
        <w:t>UDP</w:t>
      </w:r>
      <w:r w:rsidRPr="00315394">
        <w:rPr>
          <w:sz w:val="18"/>
        </w:rPr>
        <w:t>，默认值为</w:t>
      </w:r>
      <w:r w:rsidRPr="00315394">
        <w:rPr>
          <w:sz w:val="18"/>
        </w:rPr>
        <w:t>2048</w:t>
      </w:r>
      <w:r w:rsidRPr="00315394">
        <w:rPr>
          <w:sz w:val="18"/>
        </w:rPr>
        <w:t>）</w:t>
      </w:r>
    </w:p>
    <w:p w:rsidR="00C271A0" w:rsidRPr="00315394" w:rsidRDefault="00560306" w:rsidP="00DE4DC2">
      <w:pPr>
        <w:pStyle w:val="Heading3"/>
        <w:adjustRightInd w:val="0"/>
        <w:snapToGrid w:val="0"/>
        <w:spacing w:before="0"/>
        <w:contextualSpacing/>
        <w:outlineLvl w:val="0"/>
        <w:rPr>
          <w:sz w:val="24"/>
        </w:rPr>
      </w:pPr>
      <w:bookmarkStart w:id="69" w:name="select的优缺点"/>
      <w:bookmarkStart w:id="70" w:name="_Toc8031437"/>
      <w:r w:rsidRPr="00315394">
        <w:rPr>
          <w:sz w:val="24"/>
        </w:rPr>
        <w:t>1.2 select</w:t>
      </w:r>
      <w:r w:rsidRPr="00315394">
        <w:rPr>
          <w:sz w:val="24"/>
        </w:rPr>
        <w:t>的优缺点</w:t>
      </w:r>
      <w:bookmarkEnd w:id="69"/>
      <w:bookmarkEnd w:id="70"/>
    </w:p>
    <w:p w:rsidR="00C271A0" w:rsidRPr="00315394" w:rsidRDefault="00560306" w:rsidP="00DE4DC2">
      <w:pPr>
        <w:pStyle w:val="Compact"/>
        <w:numPr>
          <w:ilvl w:val="0"/>
          <w:numId w:val="104"/>
        </w:numPr>
        <w:adjustRightInd w:val="0"/>
        <w:snapToGrid w:val="0"/>
        <w:spacing w:before="0" w:after="0"/>
        <w:contextualSpacing/>
        <w:rPr>
          <w:sz w:val="22"/>
        </w:rPr>
      </w:pPr>
      <w:r w:rsidRPr="00315394">
        <w:rPr>
          <w:b/>
          <w:sz w:val="22"/>
        </w:rPr>
        <w:t>优点</w:t>
      </w:r>
      <w:r w:rsidRPr="00315394">
        <w:rPr>
          <w:sz w:val="22"/>
        </w:rPr>
        <w:t>：</w:t>
      </w:r>
    </w:p>
    <w:p w:rsidR="00C271A0" w:rsidRPr="00315394" w:rsidRDefault="00560306" w:rsidP="00DE4DC2">
      <w:pPr>
        <w:pStyle w:val="Compact"/>
        <w:numPr>
          <w:ilvl w:val="1"/>
          <w:numId w:val="105"/>
        </w:numPr>
        <w:adjustRightInd w:val="0"/>
        <w:snapToGrid w:val="0"/>
        <w:spacing w:before="0" w:after="0"/>
        <w:contextualSpacing/>
        <w:rPr>
          <w:sz w:val="22"/>
        </w:rPr>
      </w:pPr>
      <w:r w:rsidRPr="00315394">
        <w:rPr>
          <w:b/>
          <w:sz w:val="22"/>
        </w:rPr>
        <w:t>跨平台支持好</w:t>
      </w:r>
      <w:r w:rsidRPr="00315394">
        <w:rPr>
          <w:sz w:val="22"/>
        </w:rPr>
        <w:t>，目前几乎在所有平台上支持</w:t>
      </w:r>
    </w:p>
    <w:p w:rsidR="00C271A0" w:rsidRPr="00315394" w:rsidRDefault="00560306" w:rsidP="00DE4DC2">
      <w:pPr>
        <w:pStyle w:val="Compact"/>
        <w:numPr>
          <w:ilvl w:val="0"/>
          <w:numId w:val="104"/>
        </w:numPr>
        <w:adjustRightInd w:val="0"/>
        <w:snapToGrid w:val="0"/>
        <w:spacing w:before="0" w:after="0"/>
        <w:contextualSpacing/>
        <w:rPr>
          <w:sz w:val="22"/>
        </w:rPr>
      </w:pPr>
      <w:r w:rsidRPr="00315394">
        <w:rPr>
          <w:b/>
          <w:sz w:val="22"/>
        </w:rPr>
        <w:t>缺点</w:t>
      </w:r>
      <w:r w:rsidRPr="00315394">
        <w:rPr>
          <w:sz w:val="22"/>
        </w:rPr>
        <w:t>：</w:t>
      </w:r>
    </w:p>
    <w:p w:rsidR="00C271A0" w:rsidRPr="00315394" w:rsidRDefault="00560306" w:rsidP="00DE4DC2">
      <w:pPr>
        <w:pStyle w:val="Compact"/>
        <w:numPr>
          <w:ilvl w:val="1"/>
          <w:numId w:val="106"/>
        </w:numPr>
        <w:adjustRightInd w:val="0"/>
        <w:snapToGrid w:val="0"/>
        <w:spacing w:before="0" w:after="0"/>
        <w:contextualSpacing/>
        <w:rPr>
          <w:sz w:val="22"/>
        </w:rPr>
      </w:pPr>
      <w:r w:rsidRPr="00315394">
        <w:rPr>
          <w:b/>
          <w:sz w:val="22"/>
        </w:rPr>
        <w:t>最大的缺点是，进程打开的</w:t>
      </w:r>
      <w:r w:rsidRPr="00315394">
        <w:rPr>
          <w:b/>
          <w:sz w:val="22"/>
        </w:rPr>
        <w:t>fd</w:t>
      </w:r>
      <w:r w:rsidRPr="00315394">
        <w:rPr>
          <w:b/>
          <w:sz w:val="22"/>
        </w:rPr>
        <w:t>有限</w:t>
      </w:r>
      <w:r w:rsidRPr="00315394">
        <w:rPr>
          <w:sz w:val="22"/>
        </w:rPr>
        <w:t>（由</w:t>
      </w:r>
      <w:r w:rsidRPr="00315394">
        <w:rPr>
          <w:rStyle w:val="VerbatimChar"/>
          <w:sz w:val="21"/>
        </w:rPr>
        <w:t>FD_SETSIZE</w:t>
      </w:r>
      <w:r w:rsidRPr="00315394">
        <w:rPr>
          <w:sz w:val="22"/>
        </w:rPr>
        <w:t>和内核决定，一般为</w:t>
      </w:r>
      <w:r w:rsidRPr="00315394">
        <w:rPr>
          <w:sz w:val="22"/>
        </w:rPr>
        <w:t>1024</w:t>
      </w:r>
      <w:r w:rsidRPr="00315394">
        <w:rPr>
          <w:sz w:val="22"/>
        </w:rPr>
        <w:t>），这对于连接数量比较大的服务器来说根本不能满足（可以选择多进程的解决方案，虽然</w:t>
      </w:r>
      <w:r w:rsidRPr="00315394">
        <w:rPr>
          <w:sz w:val="22"/>
        </w:rPr>
        <w:t>Linux</w:t>
      </w:r>
      <w:r w:rsidRPr="00315394">
        <w:rPr>
          <w:sz w:val="22"/>
        </w:rPr>
        <w:t>上创建进程的代价比较小，但也不可忽视，加上进程间数据同步远比不上线程间同步的效率，所以也不是一种完美的方案）</w:t>
      </w:r>
    </w:p>
    <w:p w:rsidR="00C271A0" w:rsidRPr="00315394" w:rsidRDefault="00560306" w:rsidP="00DE4DC2">
      <w:pPr>
        <w:pStyle w:val="Compact"/>
        <w:numPr>
          <w:ilvl w:val="1"/>
          <w:numId w:val="106"/>
        </w:numPr>
        <w:adjustRightInd w:val="0"/>
        <w:snapToGrid w:val="0"/>
        <w:spacing w:before="0" w:after="0"/>
        <w:contextualSpacing/>
        <w:rPr>
          <w:sz w:val="22"/>
        </w:rPr>
      </w:pPr>
      <w:r w:rsidRPr="00315394">
        <w:rPr>
          <w:b/>
          <w:sz w:val="22"/>
        </w:rPr>
        <w:t>函数返回后需要轮询描述符集，寻找就绪描述符，效率不高</w:t>
      </w:r>
    </w:p>
    <w:p w:rsidR="00C271A0" w:rsidRPr="00315394" w:rsidRDefault="00560306" w:rsidP="00DE4DC2">
      <w:pPr>
        <w:pStyle w:val="Compact"/>
        <w:numPr>
          <w:ilvl w:val="1"/>
          <w:numId w:val="106"/>
        </w:numPr>
        <w:adjustRightInd w:val="0"/>
        <w:snapToGrid w:val="0"/>
        <w:spacing w:before="0" w:after="0"/>
        <w:contextualSpacing/>
        <w:rPr>
          <w:sz w:val="22"/>
        </w:rPr>
      </w:pPr>
      <w:r w:rsidRPr="00315394">
        <w:rPr>
          <w:b/>
          <w:sz w:val="22"/>
        </w:rPr>
        <w:t>用户态和内核态传递描述符结构时</w:t>
      </w:r>
      <w:r w:rsidRPr="00315394">
        <w:rPr>
          <w:b/>
          <w:sz w:val="22"/>
        </w:rPr>
        <w:t>copy</w:t>
      </w:r>
      <w:r w:rsidRPr="00315394">
        <w:rPr>
          <w:b/>
          <w:sz w:val="22"/>
        </w:rPr>
        <w:t>开销大</w:t>
      </w:r>
    </w:p>
    <w:p w:rsidR="00C271A0" w:rsidRPr="00315394" w:rsidRDefault="00560306" w:rsidP="00DE4DC2">
      <w:pPr>
        <w:pStyle w:val="FirstParagraph"/>
        <w:adjustRightInd w:val="0"/>
        <w:snapToGrid w:val="0"/>
        <w:spacing w:before="0" w:after="0"/>
        <w:contextualSpacing/>
        <w:rPr>
          <w:sz w:val="22"/>
        </w:rPr>
      </w:pPr>
      <w:r w:rsidRPr="00315394">
        <w:rPr>
          <w:b/>
          <w:sz w:val="22"/>
        </w:rPr>
        <w:t>增大描述符集大小的唯一方法是：先增大</w:t>
      </w:r>
      <w:r w:rsidRPr="00315394">
        <w:rPr>
          <w:rStyle w:val="VerbatimChar"/>
          <w:b/>
          <w:sz w:val="21"/>
        </w:rPr>
        <w:t>FD_SETSIZE</w:t>
      </w:r>
      <w:r w:rsidRPr="00315394">
        <w:rPr>
          <w:b/>
          <w:sz w:val="22"/>
        </w:rPr>
        <w:t>的值，再重新编译内核，不重新编译内核而改变其值是不够的</w:t>
      </w:r>
    </w:p>
    <w:p w:rsidR="00C271A0" w:rsidRPr="00315394" w:rsidRDefault="00560306" w:rsidP="00DE4DC2">
      <w:pPr>
        <w:pStyle w:val="Heading3"/>
        <w:adjustRightInd w:val="0"/>
        <w:snapToGrid w:val="0"/>
        <w:spacing w:before="0"/>
        <w:contextualSpacing/>
        <w:outlineLvl w:val="0"/>
        <w:rPr>
          <w:sz w:val="24"/>
        </w:rPr>
      </w:pPr>
      <w:bookmarkStart w:id="71" w:name="使用select实现tcp回射服务器"/>
      <w:bookmarkStart w:id="72" w:name="_Toc8031438"/>
      <w:r w:rsidRPr="00315394">
        <w:rPr>
          <w:sz w:val="24"/>
        </w:rPr>
        <w:t xml:space="preserve">1.3 </w:t>
      </w:r>
      <w:r w:rsidRPr="00315394">
        <w:rPr>
          <w:sz w:val="24"/>
        </w:rPr>
        <w:t>使用</w:t>
      </w:r>
      <w:r w:rsidRPr="00315394">
        <w:rPr>
          <w:sz w:val="24"/>
        </w:rPr>
        <w:t>select</w:t>
      </w:r>
      <w:r w:rsidRPr="00315394">
        <w:rPr>
          <w:sz w:val="24"/>
        </w:rPr>
        <w:t>实现</w:t>
      </w:r>
      <w:r w:rsidRPr="00315394">
        <w:rPr>
          <w:sz w:val="24"/>
        </w:rPr>
        <w:t>TCP</w:t>
      </w:r>
      <w:r w:rsidRPr="00315394">
        <w:rPr>
          <w:sz w:val="24"/>
        </w:rPr>
        <w:t>回射服务器</w:t>
      </w:r>
      <w:bookmarkEnd w:id="71"/>
      <w:bookmarkEnd w:id="72"/>
    </w:p>
    <w:p w:rsidR="00C271A0" w:rsidRPr="00315394" w:rsidRDefault="004817C3" w:rsidP="00DE4DC2">
      <w:pPr>
        <w:pStyle w:val="FirstParagraph"/>
        <w:adjustRightInd w:val="0"/>
        <w:snapToGrid w:val="0"/>
        <w:spacing w:before="0" w:after="0"/>
        <w:contextualSpacing/>
        <w:rPr>
          <w:sz w:val="22"/>
        </w:rPr>
      </w:pPr>
      <w:hyperlink r:id="rId10">
        <w:r w:rsidR="00560306" w:rsidRPr="00315394">
          <w:rPr>
            <w:rStyle w:val="a9"/>
            <w:sz w:val="22"/>
          </w:rPr>
          <w:t>代码</w:t>
        </w:r>
      </w:hyperlink>
    </w:p>
    <w:p w:rsidR="00C271A0" w:rsidRPr="00315394" w:rsidRDefault="00560306" w:rsidP="00DE4DC2">
      <w:pPr>
        <w:pStyle w:val="a3"/>
        <w:adjustRightInd w:val="0"/>
        <w:snapToGrid w:val="0"/>
        <w:spacing w:before="0" w:after="0"/>
        <w:contextualSpacing/>
        <w:rPr>
          <w:sz w:val="22"/>
        </w:rPr>
      </w:pPr>
      <w:r w:rsidRPr="00315394">
        <w:rPr>
          <w:b/>
          <w:sz w:val="22"/>
        </w:rPr>
        <w:t>使用</w:t>
      </w:r>
      <w:r w:rsidRPr="00315394">
        <w:rPr>
          <w:b/>
          <w:sz w:val="22"/>
        </w:rPr>
        <w:t>select</w:t>
      </w:r>
      <w:r w:rsidRPr="00315394">
        <w:rPr>
          <w:b/>
          <w:sz w:val="22"/>
        </w:rPr>
        <w:t>实现</w:t>
      </w:r>
      <w:r w:rsidRPr="00315394">
        <w:rPr>
          <w:b/>
          <w:sz w:val="22"/>
        </w:rPr>
        <w:t>TCP</w:t>
      </w:r>
      <w:r w:rsidRPr="00315394">
        <w:rPr>
          <w:b/>
          <w:sz w:val="22"/>
        </w:rPr>
        <w:t>回射服务器，该服务器具有以下特点</w:t>
      </w:r>
      <w:r w:rsidRPr="00315394">
        <w:rPr>
          <w:sz w:val="22"/>
        </w:rPr>
        <w:t>：</w:t>
      </w:r>
    </w:p>
    <w:p w:rsidR="00C271A0" w:rsidRPr="00315394" w:rsidRDefault="00560306" w:rsidP="00DE4DC2">
      <w:pPr>
        <w:pStyle w:val="Compact"/>
        <w:numPr>
          <w:ilvl w:val="0"/>
          <w:numId w:val="107"/>
        </w:numPr>
        <w:adjustRightInd w:val="0"/>
        <w:snapToGrid w:val="0"/>
        <w:spacing w:before="0" w:after="0"/>
        <w:contextualSpacing/>
        <w:rPr>
          <w:sz w:val="22"/>
        </w:rPr>
      </w:pPr>
      <w:r w:rsidRPr="00315394">
        <w:rPr>
          <w:b/>
          <w:sz w:val="22"/>
        </w:rPr>
        <w:t>单服务器进程处理所有用户请求</w:t>
      </w:r>
      <w:r w:rsidRPr="00315394">
        <w:rPr>
          <w:sz w:val="22"/>
        </w:rPr>
        <w:t>（换而言之非</w:t>
      </w:r>
      <w:r w:rsidRPr="00315394">
        <w:rPr>
          <w:sz w:val="22"/>
        </w:rPr>
        <w:t>fork</w:t>
      </w:r>
      <w:r w:rsidRPr="00315394">
        <w:rPr>
          <w:sz w:val="22"/>
        </w:rPr>
        <w:t>）</w:t>
      </w:r>
    </w:p>
    <w:p w:rsidR="00C271A0" w:rsidRPr="00315394" w:rsidRDefault="00560306" w:rsidP="00DE4DC2">
      <w:pPr>
        <w:pStyle w:val="Compact"/>
        <w:numPr>
          <w:ilvl w:val="0"/>
          <w:numId w:val="107"/>
        </w:numPr>
        <w:adjustRightInd w:val="0"/>
        <w:snapToGrid w:val="0"/>
        <w:spacing w:before="0" w:after="0"/>
        <w:contextualSpacing/>
        <w:rPr>
          <w:sz w:val="22"/>
        </w:rPr>
      </w:pPr>
      <w:r w:rsidRPr="00315394">
        <w:rPr>
          <w:b/>
          <w:sz w:val="22"/>
        </w:rPr>
        <w:t>所能处理的最大客户数目的限制是以下两个值中的较小者：</w:t>
      </w:r>
    </w:p>
    <w:p w:rsidR="00C271A0" w:rsidRPr="00315394" w:rsidRDefault="00560306" w:rsidP="00DE4DC2">
      <w:pPr>
        <w:pStyle w:val="Compact"/>
        <w:numPr>
          <w:ilvl w:val="1"/>
          <w:numId w:val="108"/>
        </w:numPr>
        <w:adjustRightInd w:val="0"/>
        <w:snapToGrid w:val="0"/>
        <w:spacing w:before="0" w:after="0"/>
        <w:contextualSpacing/>
        <w:rPr>
          <w:sz w:val="22"/>
        </w:rPr>
      </w:pPr>
      <w:r w:rsidRPr="00315394">
        <w:rPr>
          <w:b/>
          <w:sz w:val="22"/>
        </w:rPr>
        <w:t>FD_SETSIZE</w:t>
      </w:r>
    </w:p>
    <w:p w:rsidR="00C271A0" w:rsidRPr="00315394" w:rsidRDefault="00560306" w:rsidP="00DE4DC2">
      <w:pPr>
        <w:pStyle w:val="Compact"/>
        <w:numPr>
          <w:ilvl w:val="1"/>
          <w:numId w:val="108"/>
        </w:numPr>
        <w:adjustRightInd w:val="0"/>
        <w:snapToGrid w:val="0"/>
        <w:spacing w:before="0" w:after="0"/>
        <w:contextualSpacing/>
        <w:rPr>
          <w:sz w:val="22"/>
        </w:rPr>
      </w:pPr>
      <w:r w:rsidRPr="00315394">
        <w:rPr>
          <w:b/>
          <w:sz w:val="22"/>
        </w:rPr>
        <w:t>内核允许本进程打开的最大描述符数</w:t>
      </w:r>
    </w:p>
    <w:p w:rsidR="00C271A0" w:rsidRPr="00315394" w:rsidRDefault="00560306" w:rsidP="00DE4DC2">
      <w:pPr>
        <w:pStyle w:val="FirstParagraph"/>
        <w:adjustRightInd w:val="0"/>
        <w:snapToGrid w:val="0"/>
        <w:spacing w:before="0" w:after="0"/>
        <w:contextualSpacing/>
        <w:rPr>
          <w:sz w:val="22"/>
        </w:rPr>
      </w:pPr>
      <w:r w:rsidRPr="00315394">
        <w:rPr>
          <w:sz w:val="22"/>
        </w:rPr>
        <w:t>client</w:t>
      </w:r>
      <w:r w:rsidRPr="00315394">
        <w:rPr>
          <w:sz w:val="22"/>
        </w:rPr>
        <w:t>数组记录与客户端通信的描述符，</w:t>
      </w:r>
      <w:r w:rsidRPr="00315394">
        <w:rPr>
          <w:sz w:val="22"/>
        </w:rPr>
        <w:t>rset</w:t>
      </w:r>
      <w:r w:rsidRPr="00315394">
        <w:rPr>
          <w:sz w:val="22"/>
        </w:rPr>
        <w:t>是记录客户端描述符的描述符集</w:t>
      </w:r>
    </w:p>
    <w:p w:rsidR="00C271A0" w:rsidRPr="00315394" w:rsidRDefault="00560306" w:rsidP="00DE4DC2">
      <w:pPr>
        <w:pStyle w:val="Heading4"/>
        <w:adjustRightInd w:val="0"/>
        <w:snapToGrid w:val="0"/>
        <w:spacing w:before="0"/>
        <w:contextualSpacing/>
        <w:outlineLvl w:val="0"/>
        <w:rPr>
          <w:sz w:val="22"/>
        </w:rPr>
      </w:pPr>
      <w:bookmarkStart w:id="73" w:name="初始状态"/>
      <w:r w:rsidRPr="00315394">
        <w:rPr>
          <w:sz w:val="22"/>
        </w:rPr>
        <w:t>1</w:t>
      </w:r>
      <w:r w:rsidRPr="00315394">
        <w:rPr>
          <w:sz w:val="22"/>
        </w:rPr>
        <w:t>）初始状态</w:t>
      </w:r>
      <w:bookmarkEnd w:id="73"/>
    </w:p>
    <w:p w:rsidR="00C271A0" w:rsidRPr="00315394" w:rsidRDefault="00560306" w:rsidP="00DE4DC2">
      <w:pPr>
        <w:pStyle w:val="FirstParagraph"/>
        <w:adjustRightInd w:val="0"/>
        <w:snapToGrid w:val="0"/>
        <w:spacing w:before="0" w:after="0"/>
        <w:contextualSpacing/>
        <w:rPr>
          <w:sz w:val="22"/>
        </w:rPr>
      </w:pPr>
      <w:r w:rsidRPr="00315394">
        <w:rPr>
          <w:sz w:val="22"/>
        </w:rPr>
        <w:t>创建监听套接字并在指定地址进行监听</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client</w:t>
      </w:r>
      <w:r w:rsidRPr="00315394">
        <w:rPr>
          <w:sz w:val="22"/>
        </w:rPr>
        <w:t>和</w:t>
      </w:r>
      <w:r w:rsidRPr="00315394">
        <w:rPr>
          <w:sz w:val="22"/>
        </w:rPr>
        <w:t>rset</w:t>
      </w:r>
      <w:r w:rsidRPr="00315394">
        <w:rPr>
          <w:sz w:val="22"/>
        </w:rPr>
        <w:t>状态如下：</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4"/>
        <w:adjustRightInd w:val="0"/>
        <w:snapToGrid w:val="0"/>
        <w:spacing w:before="0"/>
        <w:contextualSpacing/>
        <w:rPr>
          <w:sz w:val="22"/>
        </w:rPr>
      </w:pPr>
      <w:bookmarkStart w:id="74" w:name="第一个客户与服务器建立连接时"/>
      <w:r w:rsidRPr="00315394">
        <w:rPr>
          <w:sz w:val="22"/>
        </w:rPr>
        <w:t>2</w:t>
      </w:r>
      <w:r w:rsidRPr="00315394">
        <w:rPr>
          <w:sz w:val="22"/>
        </w:rPr>
        <w:t>）第一个客户与服务器建立连接时</w:t>
      </w:r>
      <w:bookmarkEnd w:id="74"/>
    </w:p>
    <w:p w:rsidR="00C271A0" w:rsidRPr="00315394" w:rsidRDefault="00560306" w:rsidP="00DE4DC2">
      <w:pPr>
        <w:pStyle w:val="FirstParagraph"/>
        <w:adjustRightInd w:val="0"/>
        <w:snapToGrid w:val="0"/>
        <w:spacing w:before="0" w:after="0"/>
        <w:contextualSpacing/>
        <w:rPr>
          <w:sz w:val="22"/>
        </w:rPr>
      </w:pPr>
      <w:r w:rsidRPr="00315394">
        <w:rPr>
          <w:sz w:val="22"/>
        </w:rPr>
        <w:t>监听描述符变为可读，服务器于是调用</w:t>
      </w:r>
      <w:r w:rsidRPr="00315394">
        <w:rPr>
          <w:sz w:val="22"/>
        </w:rPr>
        <w:t>accept</w:t>
      </w:r>
      <w:r w:rsidRPr="00315394">
        <w:rPr>
          <w:sz w:val="22"/>
        </w:rPr>
        <w:t>。由</w:t>
      </w:r>
      <w:r w:rsidRPr="00315394">
        <w:rPr>
          <w:sz w:val="22"/>
        </w:rPr>
        <w:t>accept</w:t>
      </w:r>
      <w:r w:rsidRPr="00315394">
        <w:rPr>
          <w:sz w:val="22"/>
        </w:rPr>
        <w:t>返回的新的已连接描述符将是</w:t>
      </w:r>
      <w:r w:rsidRPr="00315394">
        <w:rPr>
          <w:sz w:val="22"/>
        </w:rPr>
        <w:t>4</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client</w:t>
      </w:r>
      <w:r w:rsidRPr="00315394">
        <w:rPr>
          <w:sz w:val="22"/>
        </w:rPr>
        <w:t>和</w:t>
      </w:r>
      <w:r w:rsidRPr="00315394">
        <w:rPr>
          <w:sz w:val="22"/>
        </w:rPr>
        <w:t>rset</w:t>
      </w:r>
      <w:r w:rsidRPr="00315394">
        <w:rPr>
          <w:sz w:val="22"/>
        </w:rPr>
        <w:t>状态如下：</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4"/>
        <w:adjustRightInd w:val="0"/>
        <w:snapToGrid w:val="0"/>
        <w:spacing w:before="0"/>
        <w:contextualSpacing/>
        <w:rPr>
          <w:sz w:val="22"/>
        </w:rPr>
      </w:pPr>
      <w:bookmarkStart w:id="75" w:name="第二个客户与服务器建立连接时"/>
      <w:r w:rsidRPr="00315394">
        <w:rPr>
          <w:sz w:val="22"/>
        </w:rPr>
        <w:t>3</w:t>
      </w:r>
      <w:r w:rsidRPr="00315394">
        <w:rPr>
          <w:sz w:val="22"/>
        </w:rPr>
        <w:t>）第二个客户与服务器建立连接时</w:t>
      </w:r>
      <w:bookmarkEnd w:id="75"/>
    </w:p>
    <w:p w:rsidR="00C271A0" w:rsidRPr="00315394" w:rsidRDefault="00560306" w:rsidP="00DE4DC2">
      <w:pPr>
        <w:pStyle w:val="FirstParagraph"/>
        <w:adjustRightInd w:val="0"/>
        <w:snapToGrid w:val="0"/>
        <w:spacing w:before="0" w:after="0"/>
        <w:contextualSpacing/>
        <w:rPr>
          <w:sz w:val="22"/>
        </w:rPr>
      </w:pPr>
      <w:r w:rsidRPr="00315394">
        <w:rPr>
          <w:sz w:val="22"/>
        </w:rPr>
        <w:t>监听描述符变为可读，服务器于是调用</w:t>
      </w:r>
      <w:r w:rsidRPr="00315394">
        <w:rPr>
          <w:sz w:val="22"/>
        </w:rPr>
        <w:t>accept</w:t>
      </w:r>
      <w:r w:rsidRPr="00315394">
        <w:rPr>
          <w:sz w:val="22"/>
        </w:rPr>
        <w:t>。由</w:t>
      </w:r>
      <w:r w:rsidRPr="00315394">
        <w:rPr>
          <w:sz w:val="22"/>
        </w:rPr>
        <w:t>accept</w:t>
      </w:r>
      <w:r w:rsidRPr="00315394">
        <w:rPr>
          <w:sz w:val="22"/>
        </w:rPr>
        <w:t>返回的新的已连接描述符将是</w:t>
      </w:r>
      <w:r w:rsidRPr="00315394">
        <w:rPr>
          <w:sz w:val="22"/>
        </w:rPr>
        <w:t>5</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client</w:t>
      </w:r>
      <w:r w:rsidRPr="00315394">
        <w:rPr>
          <w:sz w:val="22"/>
        </w:rPr>
        <w:t>和</w:t>
      </w:r>
      <w:r w:rsidRPr="00315394">
        <w:rPr>
          <w:sz w:val="22"/>
        </w:rPr>
        <w:t>rset</w:t>
      </w:r>
      <w:r w:rsidRPr="00315394">
        <w:rPr>
          <w:sz w:val="22"/>
        </w:rPr>
        <w:t>状态如下：</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4"/>
        <w:adjustRightInd w:val="0"/>
        <w:snapToGrid w:val="0"/>
        <w:spacing w:before="0"/>
        <w:contextualSpacing/>
        <w:rPr>
          <w:sz w:val="22"/>
        </w:rPr>
      </w:pPr>
      <w:bookmarkStart w:id="76" w:name="第一个客户终止与服务器的连接"/>
      <w:r w:rsidRPr="00315394">
        <w:rPr>
          <w:sz w:val="22"/>
        </w:rPr>
        <w:t>4</w:t>
      </w:r>
      <w:r w:rsidRPr="00315394">
        <w:rPr>
          <w:sz w:val="22"/>
        </w:rPr>
        <w:t>）第一个客户终止与服务器的连接</w:t>
      </w:r>
      <w:bookmarkEnd w:id="76"/>
    </w:p>
    <w:p w:rsidR="00C271A0" w:rsidRPr="00315394" w:rsidRDefault="00560306" w:rsidP="00DE4DC2">
      <w:pPr>
        <w:pStyle w:val="FirstParagraph"/>
        <w:adjustRightInd w:val="0"/>
        <w:snapToGrid w:val="0"/>
        <w:spacing w:before="0" w:after="0"/>
        <w:contextualSpacing/>
        <w:rPr>
          <w:sz w:val="22"/>
        </w:rPr>
      </w:pPr>
      <w:r w:rsidRPr="00315394">
        <w:rPr>
          <w:sz w:val="22"/>
        </w:rPr>
        <w:t>客户</w:t>
      </w:r>
      <w:r w:rsidRPr="00315394">
        <w:rPr>
          <w:sz w:val="22"/>
        </w:rPr>
        <w:t>TCP</w:t>
      </w:r>
      <w:r w:rsidRPr="00315394">
        <w:rPr>
          <w:sz w:val="22"/>
        </w:rPr>
        <w:t>发送一个</w:t>
      </w:r>
      <w:r w:rsidRPr="00315394">
        <w:rPr>
          <w:sz w:val="22"/>
        </w:rPr>
        <w:t>FIN</w:t>
      </w:r>
      <w:r w:rsidRPr="00315394">
        <w:rPr>
          <w:sz w:val="22"/>
        </w:rPr>
        <w:t>，使得服务器中的描述符</w:t>
      </w:r>
      <w:r w:rsidRPr="00315394">
        <w:rPr>
          <w:sz w:val="22"/>
        </w:rPr>
        <w:t>4</w:t>
      </w:r>
      <w:r w:rsidRPr="00315394">
        <w:rPr>
          <w:sz w:val="22"/>
        </w:rPr>
        <w:t>变为可读、当服务器读这个已连接套接字时，</w:t>
      </w:r>
      <w:r w:rsidRPr="00315394">
        <w:rPr>
          <w:sz w:val="22"/>
        </w:rPr>
        <w:t>read</w:t>
      </w:r>
      <w:r w:rsidRPr="00315394">
        <w:rPr>
          <w:sz w:val="22"/>
        </w:rPr>
        <w:t>将返回</w:t>
      </w:r>
      <w:r w:rsidRPr="00315394">
        <w:rPr>
          <w:sz w:val="22"/>
        </w:rPr>
        <w:t>0</w:t>
      </w:r>
      <w:r w:rsidRPr="00315394">
        <w:rPr>
          <w:sz w:val="22"/>
        </w:rPr>
        <w:t>。于是关闭该套接字并更新相应的数据结构</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总之，当有客户到达时，在</w:t>
      </w:r>
      <w:r w:rsidRPr="00315394">
        <w:rPr>
          <w:sz w:val="22"/>
        </w:rPr>
        <w:t>client</w:t>
      </w:r>
      <w:r w:rsidRPr="00315394">
        <w:rPr>
          <w:sz w:val="22"/>
        </w:rPr>
        <w:t>数组中的第一个可用项（即值为</w:t>
      </w:r>
      <w:r w:rsidRPr="00315394">
        <w:rPr>
          <w:sz w:val="22"/>
        </w:rPr>
        <w:t>-1</w:t>
      </w:r>
      <w:r w:rsidRPr="00315394">
        <w:rPr>
          <w:sz w:val="22"/>
        </w:rPr>
        <w:t>的第一个项）中记录其已连接套接字的描述符。还必须把这个已连接描述符加到读描述符集中</w:t>
      </w:r>
    </w:p>
    <w:p w:rsidR="00C271A0" w:rsidRPr="00315394" w:rsidRDefault="00560306" w:rsidP="00DE4DC2">
      <w:pPr>
        <w:pStyle w:val="Heading2"/>
        <w:adjustRightInd w:val="0"/>
        <w:snapToGrid w:val="0"/>
        <w:spacing w:before="0"/>
        <w:contextualSpacing/>
        <w:rPr>
          <w:sz w:val="28"/>
        </w:rPr>
      </w:pPr>
      <w:bookmarkStart w:id="77" w:name="pselect"/>
      <w:bookmarkStart w:id="78" w:name="_Toc8031439"/>
      <w:r w:rsidRPr="00315394">
        <w:rPr>
          <w:sz w:val="28"/>
        </w:rPr>
        <w:t>2.pselect</w:t>
      </w:r>
      <w:bookmarkEnd w:id="77"/>
      <w:bookmarkEnd w:id="78"/>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09"/>
        </w:numPr>
        <w:adjustRightInd w:val="0"/>
        <w:snapToGrid w:val="0"/>
        <w:spacing w:before="0" w:after="0"/>
        <w:contextualSpacing/>
        <w:rPr>
          <w:sz w:val="22"/>
        </w:rPr>
      </w:pPr>
      <w:r w:rsidRPr="00315394">
        <w:rPr>
          <w:sz w:val="22"/>
        </w:rPr>
        <w:t>参数</w:t>
      </w:r>
    </w:p>
    <w:p w:rsidR="00C271A0" w:rsidRPr="00315394" w:rsidRDefault="00560306" w:rsidP="00DE4DC2">
      <w:pPr>
        <w:pStyle w:val="Compact"/>
        <w:numPr>
          <w:ilvl w:val="1"/>
          <w:numId w:val="110"/>
        </w:numPr>
        <w:adjustRightInd w:val="0"/>
        <w:snapToGrid w:val="0"/>
        <w:spacing w:before="0" w:after="0"/>
        <w:contextualSpacing/>
        <w:rPr>
          <w:sz w:val="22"/>
        </w:rPr>
      </w:pPr>
      <w:r w:rsidRPr="00315394">
        <w:rPr>
          <w:rStyle w:val="VerbatimChar"/>
          <w:sz w:val="21"/>
        </w:rPr>
        <w:t>maxfdp1</w:t>
      </w:r>
      <w:r w:rsidRPr="00315394">
        <w:rPr>
          <w:sz w:val="22"/>
        </w:rPr>
        <w:t>：指定待测试的描述符个数，值为待测试的最大描述符加</w:t>
      </w:r>
      <w:r w:rsidRPr="00315394">
        <w:rPr>
          <w:sz w:val="22"/>
        </w:rPr>
        <w:t>1</w:t>
      </w:r>
      <w:r w:rsidRPr="00315394">
        <w:rPr>
          <w:sz w:val="22"/>
        </w:rPr>
        <w:t>（参数名的由来）</w:t>
      </w:r>
    </w:p>
    <w:p w:rsidR="00C271A0" w:rsidRPr="00315394" w:rsidRDefault="00560306" w:rsidP="00DE4DC2">
      <w:pPr>
        <w:pStyle w:val="Compact"/>
        <w:numPr>
          <w:ilvl w:val="1"/>
          <w:numId w:val="110"/>
        </w:numPr>
        <w:adjustRightInd w:val="0"/>
        <w:snapToGrid w:val="0"/>
        <w:spacing w:before="0" w:after="0"/>
        <w:contextualSpacing/>
        <w:rPr>
          <w:sz w:val="22"/>
        </w:rPr>
      </w:pPr>
      <w:r w:rsidRPr="00315394">
        <w:rPr>
          <w:rStyle w:val="VerbatimChar"/>
          <w:sz w:val="21"/>
        </w:rPr>
        <w:t>readset</w:t>
      </w:r>
      <w:r w:rsidRPr="00315394">
        <w:rPr>
          <w:sz w:val="22"/>
        </w:rPr>
        <w:t>：读描述符集</w:t>
      </w:r>
    </w:p>
    <w:p w:rsidR="00C271A0" w:rsidRPr="00315394" w:rsidRDefault="00560306" w:rsidP="00DE4DC2">
      <w:pPr>
        <w:pStyle w:val="Compact"/>
        <w:numPr>
          <w:ilvl w:val="1"/>
          <w:numId w:val="110"/>
        </w:numPr>
        <w:adjustRightInd w:val="0"/>
        <w:snapToGrid w:val="0"/>
        <w:spacing w:before="0" w:after="0"/>
        <w:contextualSpacing/>
        <w:rPr>
          <w:sz w:val="22"/>
        </w:rPr>
      </w:pPr>
      <w:r w:rsidRPr="00315394">
        <w:rPr>
          <w:rStyle w:val="VerbatimChar"/>
          <w:sz w:val="21"/>
        </w:rPr>
        <w:t>writeset</w:t>
      </w:r>
      <w:r w:rsidRPr="00315394">
        <w:rPr>
          <w:sz w:val="22"/>
        </w:rPr>
        <w:t>：写描述符集</w:t>
      </w:r>
    </w:p>
    <w:p w:rsidR="00C271A0" w:rsidRPr="00315394" w:rsidRDefault="00560306" w:rsidP="00DE4DC2">
      <w:pPr>
        <w:pStyle w:val="Compact"/>
        <w:numPr>
          <w:ilvl w:val="1"/>
          <w:numId w:val="110"/>
        </w:numPr>
        <w:adjustRightInd w:val="0"/>
        <w:snapToGrid w:val="0"/>
        <w:spacing w:before="0" w:after="0"/>
        <w:contextualSpacing/>
        <w:rPr>
          <w:sz w:val="22"/>
        </w:rPr>
      </w:pPr>
      <w:r w:rsidRPr="00315394">
        <w:rPr>
          <w:rStyle w:val="VerbatimChar"/>
          <w:sz w:val="21"/>
        </w:rPr>
        <w:t>exceptset</w:t>
      </w:r>
      <w:r w:rsidRPr="00315394">
        <w:rPr>
          <w:sz w:val="22"/>
        </w:rPr>
        <w:t>：异常描述符集。目前支持的异常条件只有两个</w:t>
      </w:r>
    </w:p>
    <w:p w:rsidR="00C271A0" w:rsidRPr="00315394" w:rsidRDefault="00560306" w:rsidP="00DE4DC2">
      <w:pPr>
        <w:pStyle w:val="Compact"/>
        <w:numPr>
          <w:ilvl w:val="2"/>
          <w:numId w:val="111"/>
        </w:numPr>
        <w:adjustRightInd w:val="0"/>
        <w:snapToGrid w:val="0"/>
        <w:spacing w:before="0" w:after="0"/>
        <w:contextualSpacing/>
        <w:rPr>
          <w:sz w:val="22"/>
        </w:rPr>
      </w:pPr>
      <w:r w:rsidRPr="00315394">
        <w:rPr>
          <w:sz w:val="22"/>
        </w:rPr>
        <w:t>1</w:t>
      </w:r>
      <w:r w:rsidRPr="00315394">
        <w:rPr>
          <w:sz w:val="22"/>
        </w:rPr>
        <w:t>）某个套接字的带外数据到达</w:t>
      </w:r>
    </w:p>
    <w:p w:rsidR="00C271A0" w:rsidRPr="00315394" w:rsidRDefault="00560306" w:rsidP="00DE4DC2">
      <w:pPr>
        <w:pStyle w:val="Compact"/>
        <w:numPr>
          <w:ilvl w:val="2"/>
          <w:numId w:val="111"/>
        </w:numPr>
        <w:adjustRightInd w:val="0"/>
        <w:snapToGrid w:val="0"/>
        <w:spacing w:before="0" w:after="0"/>
        <w:contextualSpacing/>
        <w:rPr>
          <w:sz w:val="22"/>
        </w:rPr>
      </w:pPr>
      <w:r w:rsidRPr="00315394">
        <w:rPr>
          <w:sz w:val="22"/>
        </w:rPr>
        <w:t>2</w:t>
      </w:r>
      <w:r w:rsidRPr="00315394">
        <w:rPr>
          <w:sz w:val="22"/>
        </w:rPr>
        <w:t>）某个已设置为分组模式的伪终端存在可从其主端读取的控制状态信息</w:t>
      </w:r>
    </w:p>
    <w:p w:rsidR="00C271A0" w:rsidRPr="00315394" w:rsidRDefault="00560306" w:rsidP="00DE4DC2">
      <w:pPr>
        <w:pStyle w:val="Compact"/>
        <w:numPr>
          <w:ilvl w:val="1"/>
          <w:numId w:val="110"/>
        </w:numPr>
        <w:adjustRightInd w:val="0"/>
        <w:snapToGrid w:val="0"/>
        <w:spacing w:before="0" w:after="0"/>
        <w:contextualSpacing/>
        <w:rPr>
          <w:sz w:val="22"/>
        </w:rPr>
      </w:pPr>
      <w:r w:rsidRPr="00315394">
        <w:rPr>
          <w:rStyle w:val="VerbatimChar"/>
          <w:sz w:val="21"/>
        </w:rPr>
        <w:t>timeout</w:t>
      </w:r>
      <w:r w:rsidRPr="00315394">
        <w:rPr>
          <w:sz w:val="22"/>
        </w:rPr>
        <w:t>：</w:t>
      </w:r>
      <w:r w:rsidRPr="00315394">
        <w:rPr>
          <w:sz w:val="22"/>
        </w:rPr>
        <w:t>(</w:t>
      </w:r>
      <w:r w:rsidRPr="00315394">
        <w:rPr>
          <w:sz w:val="22"/>
        </w:rPr>
        <w:t>告知</w:t>
      </w:r>
      <w:r w:rsidRPr="00315394">
        <w:rPr>
          <w:sz w:val="22"/>
        </w:rPr>
        <w:t>)</w:t>
      </w:r>
      <w:r w:rsidRPr="00315394">
        <w:rPr>
          <w:sz w:val="22"/>
        </w:rPr>
        <w:t>内核等待任意描述符就绪的超时时间，超时函数返回</w:t>
      </w:r>
      <w:r w:rsidRPr="00315394">
        <w:rPr>
          <w:sz w:val="22"/>
        </w:rPr>
        <w:t>0</w:t>
      </w:r>
    </w:p>
    <w:p w:rsidR="00C271A0" w:rsidRPr="00315394" w:rsidRDefault="00560306" w:rsidP="00DE4DC2">
      <w:pPr>
        <w:pStyle w:val="Compact"/>
        <w:numPr>
          <w:ilvl w:val="2"/>
          <w:numId w:val="112"/>
        </w:numPr>
        <w:adjustRightInd w:val="0"/>
        <w:snapToGrid w:val="0"/>
        <w:spacing w:before="0" w:after="0"/>
        <w:contextualSpacing/>
        <w:rPr>
          <w:sz w:val="22"/>
        </w:rPr>
      </w:pPr>
      <w:r w:rsidRPr="00315394">
        <w:rPr>
          <w:sz w:val="22"/>
        </w:rPr>
        <w:t>永远等待下去：设为空指针</w:t>
      </w:r>
    </w:p>
    <w:p w:rsidR="00C271A0" w:rsidRPr="00315394" w:rsidRDefault="00560306" w:rsidP="00DE4DC2">
      <w:pPr>
        <w:pStyle w:val="Compact"/>
        <w:numPr>
          <w:ilvl w:val="2"/>
          <w:numId w:val="112"/>
        </w:numPr>
        <w:adjustRightInd w:val="0"/>
        <w:snapToGrid w:val="0"/>
        <w:spacing w:before="0" w:after="0"/>
        <w:contextualSpacing/>
        <w:rPr>
          <w:sz w:val="22"/>
        </w:rPr>
      </w:pPr>
      <w:r w:rsidRPr="00315394">
        <w:rPr>
          <w:sz w:val="22"/>
        </w:rPr>
        <w:t>等待一段固定时间</w:t>
      </w:r>
    </w:p>
    <w:p w:rsidR="00C271A0" w:rsidRPr="00315394" w:rsidRDefault="00560306" w:rsidP="00DE4DC2">
      <w:pPr>
        <w:pStyle w:val="Compact"/>
        <w:numPr>
          <w:ilvl w:val="2"/>
          <w:numId w:val="112"/>
        </w:numPr>
        <w:adjustRightInd w:val="0"/>
        <w:snapToGrid w:val="0"/>
        <w:spacing w:before="0" w:after="0"/>
        <w:contextualSpacing/>
        <w:rPr>
          <w:sz w:val="22"/>
        </w:rPr>
      </w:pPr>
      <w:r w:rsidRPr="00315394">
        <w:rPr>
          <w:sz w:val="22"/>
        </w:rPr>
        <w:t>立即返回</w:t>
      </w:r>
      <w:r w:rsidRPr="00315394">
        <w:rPr>
          <w:sz w:val="22"/>
        </w:rPr>
        <w:t>(</w:t>
      </w:r>
      <w:r w:rsidRPr="00315394">
        <w:rPr>
          <w:sz w:val="22"/>
        </w:rPr>
        <w:t>轮询</w:t>
      </w:r>
      <w:r w:rsidRPr="00315394">
        <w:rPr>
          <w:sz w:val="22"/>
        </w:rPr>
        <w:t>)</w:t>
      </w:r>
      <w:r w:rsidRPr="00315394">
        <w:rPr>
          <w:sz w:val="22"/>
        </w:rPr>
        <w:t>：</w:t>
      </w:r>
      <w:r w:rsidRPr="00315394">
        <w:rPr>
          <w:sz w:val="22"/>
        </w:rPr>
        <w:t>timespec</w:t>
      </w:r>
      <w:r w:rsidRPr="00315394">
        <w:rPr>
          <w:sz w:val="22"/>
        </w:rPr>
        <w:t>结构中的时间设为</w:t>
      </w:r>
      <w:r w:rsidRPr="00315394">
        <w:rPr>
          <w:sz w:val="22"/>
        </w:rPr>
        <w:t>0</w:t>
      </w:r>
    </w:p>
    <w:p w:rsidR="00C271A0" w:rsidRPr="00315394" w:rsidRDefault="00560306" w:rsidP="00DE4DC2">
      <w:pPr>
        <w:pStyle w:val="SourceCode"/>
        <w:numPr>
          <w:ilvl w:val="1"/>
          <w:numId w:val="1"/>
        </w:numPr>
        <w:wordWrap/>
        <w:adjustRightInd w:val="0"/>
        <w:snapToGrid w:val="0"/>
        <w:spacing w:after="0"/>
        <w:contextualSpacing/>
        <w:rPr>
          <w:sz w:val="22"/>
        </w:rPr>
      </w:pPr>
      <w:r w:rsidRPr="00315394">
        <w:rPr>
          <w:rStyle w:val="CommentTok"/>
          <w:sz w:val="21"/>
        </w:rPr>
        <w:t>//</w:t>
      </w:r>
      <w:r w:rsidRPr="00315394">
        <w:rPr>
          <w:rStyle w:val="CommentTok"/>
          <w:sz w:val="21"/>
        </w:rPr>
        <w:t>和</w:t>
      </w:r>
      <w:r w:rsidRPr="00315394">
        <w:rPr>
          <w:rStyle w:val="CommentTok"/>
          <w:sz w:val="21"/>
        </w:rPr>
        <w:t>select</w:t>
      </w:r>
      <w:r w:rsidRPr="00315394">
        <w:rPr>
          <w:rStyle w:val="CommentTok"/>
          <w:sz w:val="21"/>
        </w:rPr>
        <w:t>不同，</w:t>
      </w:r>
      <w:r w:rsidRPr="00315394">
        <w:rPr>
          <w:rStyle w:val="CommentTok"/>
          <w:sz w:val="21"/>
        </w:rPr>
        <w:t>pselect</w:t>
      </w:r>
      <w:r w:rsidRPr="00315394">
        <w:rPr>
          <w:rStyle w:val="CommentTok"/>
          <w:sz w:val="21"/>
        </w:rPr>
        <w:t>的</w:t>
      </w:r>
      <w:r w:rsidRPr="00315394">
        <w:rPr>
          <w:rStyle w:val="CommentTok"/>
          <w:sz w:val="21"/>
        </w:rPr>
        <w:t>timeout</w:t>
      </w:r>
      <w:r w:rsidRPr="00315394">
        <w:rPr>
          <w:rStyle w:val="CommentTok"/>
          <w:sz w:val="21"/>
        </w:rPr>
        <w:t>参数使用</w:t>
      </w:r>
      <w:r w:rsidRPr="00315394">
        <w:rPr>
          <w:rStyle w:val="CommentTok"/>
          <w:sz w:val="21"/>
        </w:rPr>
        <w:t>timespec</w:t>
      </w:r>
      <w:r w:rsidRPr="00315394">
        <w:rPr>
          <w:rStyle w:val="CommentTok"/>
          <w:sz w:val="21"/>
        </w:rPr>
        <w:t>结构，而不是</w:t>
      </w:r>
      <w:r w:rsidRPr="00315394">
        <w:rPr>
          <w:rStyle w:val="CommentTok"/>
          <w:sz w:val="21"/>
        </w:rPr>
        <w:t>timeval</w:t>
      </w:r>
      <w:r w:rsidRPr="00315394">
        <w:rPr>
          <w:rStyle w:val="CommentTok"/>
          <w:sz w:val="21"/>
        </w:rPr>
        <w:t>结构，</w:t>
      </w:r>
      <w:r w:rsidRPr="00315394">
        <w:rPr>
          <w:sz w:val="22"/>
        </w:rPr>
        <w:br/>
      </w:r>
      <w:r w:rsidRPr="00315394">
        <w:rPr>
          <w:rStyle w:val="CommentTok"/>
          <w:sz w:val="21"/>
        </w:rPr>
        <w:t>//timespec</w:t>
      </w:r>
      <w:r w:rsidRPr="00315394">
        <w:rPr>
          <w:rStyle w:val="CommentTok"/>
          <w:sz w:val="21"/>
        </w:rPr>
        <w:t>的第二个成员是纳秒级，而</w:t>
      </w:r>
      <w:r w:rsidRPr="00315394">
        <w:rPr>
          <w:rStyle w:val="CommentTok"/>
          <w:sz w:val="21"/>
        </w:rPr>
        <w:t>timeval</w:t>
      </w:r>
      <w:r w:rsidRPr="00315394">
        <w:rPr>
          <w:rStyle w:val="CommentTok"/>
          <w:sz w:val="21"/>
        </w:rPr>
        <w:t>的第二个成员是微妙级</w:t>
      </w:r>
      <w:r w:rsidRPr="00315394">
        <w:rPr>
          <w:sz w:val="22"/>
        </w:rPr>
        <w:br/>
      </w:r>
      <w:r w:rsidRPr="00315394">
        <w:rPr>
          <w:rStyle w:val="KeywordTok"/>
          <w:sz w:val="21"/>
        </w:rPr>
        <w:t>struct</w:t>
      </w:r>
      <w:r w:rsidRPr="00315394">
        <w:rPr>
          <w:rStyle w:val="NormalTok"/>
          <w:sz w:val="21"/>
        </w:rPr>
        <w:t xml:space="preserve"> timespec{</w:t>
      </w:r>
      <w:r w:rsidRPr="00315394">
        <w:rPr>
          <w:sz w:val="22"/>
        </w:rPr>
        <w:br/>
      </w:r>
      <w:r w:rsidRPr="00315394">
        <w:rPr>
          <w:rStyle w:val="NormalTok"/>
          <w:sz w:val="21"/>
        </w:rPr>
        <w:t xml:space="preserve">    </w:t>
      </w:r>
      <w:r w:rsidRPr="00315394">
        <w:rPr>
          <w:rStyle w:val="DataTypeTok"/>
          <w:sz w:val="21"/>
        </w:rPr>
        <w:t>time_t</w:t>
      </w:r>
      <w:r w:rsidRPr="00315394">
        <w:rPr>
          <w:rStyle w:val="NormalTok"/>
          <w:sz w:val="21"/>
        </w:rPr>
        <w:t xml:space="preserve"> tv_sec;    </w:t>
      </w:r>
      <w:r w:rsidRPr="00315394">
        <w:rPr>
          <w:rStyle w:val="CommentTok"/>
          <w:sz w:val="21"/>
        </w:rPr>
        <w:t xml:space="preserve">/* </w:t>
      </w:r>
      <w:r w:rsidRPr="00315394">
        <w:rPr>
          <w:rStyle w:val="CommentTok"/>
          <w:sz w:val="21"/>
        </w:rPr>
        <w:t>秒</w:t>
      </w:r>
      <w:r w:rsidRPr="00315394">
        <w:rPr>
          <w:rStyle w:val="CommentTok"/>
          <w:sz w:val="21"/>
        </w:rPr>
        <w:t xml:space="preserve"> */</w:t>
      </w:r>
      <w:r w:rsidRPr="00315394">
        <w:rPr>
          <w:sz w:val="22"/>
        </w:rPr>
        <w:br/>
      </w:r>
      <w:r w:rsidRPr="00315394">
        <w:rPr>
          <w:rStyle w:val="NormalTok"/>
          <w:sz w:val="21"/>
        </w:rPr>
        <w:t xml:space="preserve">    </w:t>
      </w:r>
      <w:r w:rsidRPr="00315394">
        <w:rPr>
          <w:rStyle w:val="DataTypeTok"/>
          <w:sz w:val="21"/>
        </w:rPr>
        <w:t>long</w:t>
      </w:r>
      <w:r w:rsidRPr="00315394">
        <w:rPr>
          <w:rStyle w:val="NormalTok"/>
          <w:sz w:val="21"/>
        </w:rPr>
        <w:t xml:space="preserve">   tv_nsec;   </w:t>
      </w:r>
      <w:r w:rsidRPr="00315394">
        <w:rPr>
          <w:rStyle w:val="CommentTok"/>
          <w:sz w:val="21"/>
        </w:rPr>
        <w:t xml:space="preserve">/* </w:t>
      </w:r>
      <w:r w:rsidRPr="00315394">
        <w:rPr>
          <w:rStyle w:val="CommentTok"/>
          <w:sz w:val="21"/>
        </w:rPr>
        <w:t>纳秒</w:t>
      </w:r>
      <w:r w:rsidRPr="00315394">
        <w:rPr>
          <w:rStyle w:val="CommentTok"/>
          <w:sz w:val="21"/>
        </w:rPr>
        <w:t xml:space="preserve"> */</w:t>
      </w:r>
      <w:r w:rsidRPr="00315394">
        <w:rPr>
          <w:sz w:val="22"/>
        </w:rPr>
        <w:br/>
      </w:r>
      <w:r w:rsidRPr="00315394">
        <w:rPr>
          <w:rStyle w:val="NormalTok"/>
          <w:sz w:val="21"/>
        </w:rPr>
        <w:t>};</w:t>
      </w:r>
    </w:p>
    <w:p w:rsidR="00C271A0" w:rsidRPr="00315394" w:rsidRDefault="00560306" w:rsidP="00DE4DC2">
      <w:pPr>
        <w:pStyle w:val="Compact"/>
        <w:numPr>
          <w:ilvl w:val="1"/>
          <w:numId w:val="110"/>
        </w:numPr>
        <w:adjustRightInd w:val="0"/>
        <w:snapToGrid w:val="0"/>
        <w:spacing w:before="0" w:after="0"/>
        <w:contextualSpacing/>
        <w:rPr>
          <w:sz w:val="22"/>
        </w:rPr>
      </w:pPr>
      <w:r w:rsidRPr="00315394">
        <w:rPr>
          <w:rStyle w:val="VerbatimChar"/>
          <w:sz w:val="21"/>
        </w:rPr>
        <w:t>sigmask</w:t>
      </w:r>
      <w:r w:rsidRPr="00315394">
        <w:rPr>
          <w:sz w:val="22"/>
        </w:rPr>
        <w:t>：该参数运行程序先禁止递交某些信号，再测试由这些当前被禁止信号的信号处理函数设置的全局变量，然后调用</w:t>
      </w:r>
      <w:r w:rsidRPr="00315394">
        <w:rPr>
          <w:sz w:val="22"/>
        </w:rPr>
        <w:t>pselect</w:t>
      </w:r>
      <w:r w:rsidRPr="00315394">
        <w:rPr>
          <w:sz w:val="22"/>
        </w:rPr>
        <w:t>，告诉它重新设置信号掩码</w:t>
      </w:r>
    </w:p>
    <w:p w:rsidR="00C271A0" w:rsidRPr="00315394" w:rsidRDefault="00560306" w:rsidP="00DE4DC2">
      <w:pPr>
        <w:pStyle w:val="FirstParagraph"/>
        <w:adjustRightInd w:val="0"/>
        <w:snapToGrid w:val="0"/>
        <w:spacing w:before="0" w:after="0"/>
        <w:contextualSpacing/>
        <w:rPr>
          <w:sz w:val="22"/>
        </w:rPr>
      </w:pPr>
      <w:r w:rsidRPr="00315394">
        <w:rPr>
          <w:sz w:val="22"/>
        </w:rPr>
        <w:t>pselect</w:t>
      </w:r>
      <w:r w:rsidRPr="00315394">
        <w:rPr>
          <w:sz w:val="22"/>
        </w:rPr>
        <w:t>相对于通常的</w:t>
      </w:r>
      <w:r w:rsidRPr="00315394">
        <w:rPr>
          <w:sz w:val="22"/>
        </w:rPr>
        <w:t>select</w:t>
      </w:r>
      <w:r w:rsidRPr="00315394">
        <w:rPr>
          <w:sz w:val="22"/>
        </w:rPr>
        <w:t>有</w:t>
      </w:r>
      <w:r w:rsidRPr="00315394">
        <w:rPr>
          <w:sz w:val="22"/>
        </w:rPr>
        <w:t>2</w:t>
      </w:r>
      <w:r w:rsidRPr="00315394">
        <w:rPr>
          <w:sz w:val="22"/>
        </w:rPr>
        <w:t>个变化：</w:t>
      </w:r>
    </w:p>
    <w:p w:rsidR="00C271A0" w:rsidRPr="00315394" w:rsidRDefault="00560306" w:rsidP="00DE4DC2">
      <w:pPr>
        <w:pStyle w:val="Compact"/>
        <w:numPr>
          <w:ilvl w:val="0"/>
          <w:numId w:val="113"/>
        </w:numPr>
        <w:adjustRightInd w:val="0"/>
        <w:snapToGrid w:val="0"/>
        <w:spacing w:before="0" w:after="0"/>
        <w:contextualSpacing/>
        <w:rPr>
          <w:sz w:val="22"/>
        </w:rPr>
      </w:pPr>
      <w:r w:rsidRPr="00315394">
        <w:rPr>
          <w:b/>
          <w:sz w:val="22"/>
        </w:rPr>
        <w:t>使用</w:t>
      </w:r>
      <w:r w:rsidRPr="00315394">
        <w:rPr>
          <w:b/>
          <w:sz w:val="22"/>
        </w:rPr>
        <w:t>timespec</w:t>
      </w:r>
      <w:r w:rsidRPr="00315394">
        <w:rPr>
          <w:b/>
          <w:sz w:val="22"/>
        </w:rPr>
        <w:t>结构，而不是</w:t>
      </w:r>
      <w:r w:rsidRPr="00315394">
        <w:rPr>
          <w:b/>
          <w:sz w:val="22"/>
        </w:rPr>
        <w:t>timeval</w:t>
      </w:r>
      <w:r w:rsidRPr="00315394">
        <w:rPr>
          <w:b/>
          <w:sz w:val="22"/>
        </w:rPr>
        <w:t>结构</w:t>
      </w:r>
      <w:r w:rsidRPr="00315394">
        <w:rPr>
          <w:sz w:val="22"/>
        </w:rPr>
        <w:t>，</w:t>
      </w:r>
      <w:r w:rsidRPr="00315394">
        <w:rPr>
          <w:sz w:val="22"/>
        </w:rPr>
        <w:t>timespec</w:t>
      </w:r>
      <w:r w:rsidRPr="00315394">
        <w:rPr>
          <w:sz w:val="22"/>
        </w:rPr>
        <w:t>的第二个成员是纳秒级，而</w:t>
      </w:r>
      <w:r w:rsidRPr="00315394">
        <w:rPr>
          <w:sz w:val="22"/>
        </w:rPr>
        <w:t>timeval</w:t>
      </w:r>
      <w:r w:rsidRPr="00315394">
        <w:rPr>
          <w:sz w:val="22"/>
        </w:rPr>
        <w:t>的第二个成员是微妙级</w:t>
      </w:r>
    </w:p>
    <w:p w:rsidR="00C271A0" w:rsidRPr="00315394" w:rsidRDefault="00560306" w:rsidP="00DE4DC2">
      <w:pPr>
        <w:pStyle w:val="Compact"/>
        <w:numPr>
          <w:ilvl w:val="0"/>
          <w:numId w:val="113"/>
        </w:numPr>
        <w:adjustRightInd w:val="0"/>
        <w:snapToGrid w:val="0"/>
        <w:spacing w:before="0" w:after="0"/>
        <w:contextualSpacing/>
        <w:rPr>
          <w:sz w:val="22"/>
        </w:rPr>
      </w:pPr>
      <w:r w:rsidRPr="00315394">
        <w:rPr>
          <w:b/>
          <w:sz w:val="22"/>
        </w:rPr>
        <w:t>增加了第</w:t>
      </w:r>
      <w:r w:rsidRPr="00315394">
        <w:rPr>
          <w:b/>
          <w:sz w:val="22"/>
        </w:rPr>
        <w:t>6</w:t>
      </w:r>
      <w:r w:rsidRPr="00315394">
        <w:rPr>
          <w:b/>
          <w:sz w:val="22"/>
        </w:rPr>
        <w:t>个参数：一个指向信号掩码的指针</w:t>
      </w:r>
      <w:r w:rsidRPr="00315394">
        <w:rPr>
          <w:sz w:val="22"/>
        </w:rPr>
        <w:t>。该参数运行程序先禁止递交某些信号，再测试由这些当前被禁止信号的信号处理函数设置的全局变量，然后调用</w:t>
      </w:r>
      <w:r w:rsidRPr="00315394">
        <w:rPr>
          <w:sz w:val="22"/>
        </w:rPr>
        <w:t>pselect</w:t>
      </w:r>
      <w:r w:rsidRPr="00315394">
        <w:rPr>
          <w:sz w:val="22"/>
        </w:rPr>
        <w:t>，告诉它重新设置信号掩码</w:t>
      </w:r>
    </w:p>
    <w:p w:rsidR="00C271A0" w:rsidRPr="00315394" w:rsidRDefault="00560306" w:rsidP="00DE4DC2">
      <w:pPr>
        <w:pStyle w:val="Heading2"/>
        <w:adjustRightInd w:val="0"/>
        <w:snapToGrid w:val="0"/>
        <w:spacing w:before="0"/>
        <w:contextualSpacing/>
        <w:rPr>
          <w:sz w:val="28"/>
        </w:rPr>
      </w:pPr>
      <w:bookmarkStart w:id="79" w:name="poll"/>
      <w:bookmarkStart w:id="80" w:name="_Toc8031440"/>
      <w:r w:rsidRPr="00315394">
        <w:rPr>
          <w:sz w:val="28"/>
        </w:rPr>
        <w:lastRenderedPageBreak/>
        <w:t>3.poll</w:t>
      </w:r>
      <w:bookmarkEnd w:id="79"/>
      <w:bookmarkEnd w:id="80"/>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14"/>
        </w:numPr>
        <w:adjustRightInd w:val="0"/>
        <w:snapToGrid w:val="0"/>
        <w:spacing w:before="0" w:after="0"/>
        <w:contextualSpacing/>
        <w:rPr>
          <w:sz w:val="22"/>
        </w:rPr>
      </w:pPr>
      <w:r w:rsidRPr="00315394">
        <w:rPr>
          <w:sz w:val="22"/>
        </w:rPr>
        <w:t>参数：</w:t>
      </w:r>
    </w:p>
    <w:p w:rsidR="00C271A0" w:rsidRPr="00315394" w:rsidRDefault="00560306" w:rsidP="00DE4DC2">
      <w:pPr>
        <w:pStyle w:val="Compact"/>
        <w:numPr>
          <w:ilvl w:val="1"/>
          <w:numId w:val="115"/>
        </w:numPr>
        <w:adjustRightInd w:val="0"/>
        <w:snapToGrid w:val="0"/>
        <w:spacing w:before="0" w:after="0"/>
        <w:contextualSpacing/>
        <w:rPr>
          <w:sz w:val="22"/>
        </w:rPr>
      </w:pPr>
      <w:r w:rsidRPr="00315394">
        <w:rPr>
          <w:rStyle w:val="VerbatimChar"/>
          <w:sz w:val="21"/>
        </w:rPr>
        <w:t>fdarray</w:t>
      </w:r>
      <w:r w:rsidRPr="00315394">
        <w:rPr>
          <w:sz w:val="22"/>
        </w:rPr>
        <w:t>：指向</w:t>
      </w:r>
      <w:r w:rsidRPr="00315394">
        <w:rPr>
          <w:sz w:val="22"/>
        </w:rPr>
        <w:t>pollfd</w:t>
      </w:r>
      <w:r w:rsidRPr="00315394">
        <w:rPr>
          <w:sz w:val="22"/>
        </w:rPr>
        <w:t>数组的指针，每个</w:t>
      </w:r>
      <w:r w:rsidRPr="00315394">
        <w:rPr>
          <w:sz w:val="22"/>
        </w:rPr>
        <w:t>pollfd</w:t>
      </w:r>
      <w:r w:rsidRPr="00315394">
        <w:rPr>
          <w:sz w:val="22"/>
        </w:rPr>
        <w:t>结构包含了描述符及其相应事件</w:t>
      </w:r>
      <w:r w:rsidRPr="00315394">
        <w:rPr>
          <w:sz w:val="22"/>
        </w:rPr>
        <w:t xml:space="preserve"> </w:t>
      </w:r>
      <w:r w:rsidRPr="00315394">
        <w:rPr>
          <w:rStyle w:val="VerbatimChar"/>
          <w:sz w:val="21"/>
        </w:rPr>
        <w:t>c   struct pollfd{       int   fd;       //</w:t>
      </w:r>
      <w:r w:rsidRPr="00315394">
        <w:rPr>
          <w:rStyle w:val="VerbatimChar"/>
          <w:sz w:val="21"/>
        </w:rPr>
        <w:t>监视的描述符</w:t>
      </w:r>
      <w:r w:rsidRPr="00315394">
        <w:rPr>
          <w:rStyle w:val="VerbatimChar"/>
          <w:sz w:val="21"/>
        </w:rPr>
        <w:t xml:space="preserve">       short events;   //</w:t>
      </w:r>
      <w:r w:rsidRPr="00315394">
        <w:rPr>
          <w:rStyle w:val="VerbatimChar"/>
          <w:sz w:val="21"/>
        </w:rPr>
        <w:t>该描述符上监视的事件</w:t>
      </w:r>
      <w:r w:rsidRPr="00315394">
        <w:rPr>
          <w:rStyle w:val="VerbatimChar"/>
          <w:sz w:val="21"/>
        </w:rPr>
        <w:t xml:space="preserve">       short revents;  //</w:t>
      </w:r>
      <w:r w:rsidRPr="00315394">
        <w:rPr>
          <w:rStyle w:val="VerbatimChar"/>
          <w:sz w:val="21"/>
        </w:rPr>
        <w:t>该描述符上发生的事件</w:t>
      </w:r>
      <w:r w:rsidRPr="00315394">
        <w:rPr>
          <w:rStyle w:val="VerbatimChar"/>
          <w:sz w:val="21"/>
        </w:rPr>
        <w:t xml:space="preserve">   };</w:t>
      </w:r>
    </w:p>
    <w:p w:rsidR="00C271A0" w:rsidRPr="00315394" w:rsidRDefault="00560306" w:rsidP="00DE4DC2">
      <w:pPr>
        <w:pStyle w:val="Compact"/>
        <w:numPr>
          <w:ilvl w:val="1"/>
          <w:numId w:val="115"/>
        </w:numPr>
        <w:adjustRightInd w:val="0"/>
        <w:snapToGrid w:val="0"/>
        <w:spacing w:before="0" w:after="0"/>
        <w:contextualSpacing/>
        <w:rPr>
          <w:sz w:val="22"/>
        </w:rPr>
      </w:pPr>
      <w:r w:rsidRPr="00315394">
        <w:rPr>
          <w:rStyle w:val="VerbatimChar"/>
          <w:sz w:val="21"/>
        </w:rPr>
        <w:t>nfds</w:t>
      </w:r>
      <w:r w:rsidRPr="00315394">
        <w:rPr>
          <w:sz w:val="22"/>
        </w:rPr>
        <w:t>：</w:t>
      </w:r>
      <w:r w:rsidRPr="00315394">
        <w:rPr>
          <w:sz w:val="22"/>
        </w:rPr>
        <w:t>pollfd</w:t>
      </w:r>
      <w:r w:rsidRPr="00315394">
        <w:rPr>
          <w:sz w:val="22"/>
        </w:rPr>
        <w:t>数组的元素个数（即监视的描述符总数）</w:t>
      </w:r>
    </w:p>
    <w:p w:rsidR="00C271A0" w:rsidRPr="00315394" w:rsidRDefault="00560306" w:rsidP="00DE4DC2">
      <w:pPr>
        <w:pStyle w:val="Compact"/>
        <w:numPr>
          <w:ilvl w:val="1"/>
          <w:numId w:val="115"/>
        </w:numPr>
        <w:adjustRightInd w:val="0"/>
        <w:snapToGrid w:val="0"/>
        <w:spacing w:before="0" w:after="0"/>
        <w:contextualSpacing/>
        <w:rPr>
          <w:sz w:val="22"/>
        </w:rPr>
      </w:pPr>
      <w:r w:rsidRPr="00315394">
        <w:rPr>
          <w:rStyle w:val="VerbatimChar"/>
          <w:sz w:val="21"/>
        </w:rPr>
        <w:t>timeout</w:t>
      </w:r>
      <w:r w:rsidRPr="00315394">
        <w:rPr>
          <w:sz w:val="22"/>
        </w:rPr>
        <w:t>：</w:t>
      </w:r>
      <w:r w:rsidRPr="00315394">
        <w:rPr>
          <w:sz w:val="22"/>
        </w:rPr>
        <w:t>(</w:t>
      </w:r>
      <w:r w:rsidRPr="00315394">
        <w:rPr>
          <w:sz w:val="22"/>
        </w:rPr>
        <w:t>告知</w:t>
      </w:r>
      <w:r w:rsidRPr="00315394">
        <w:rPr>
          <w:sz w:val="22"/>
        </w:rPr>
        <w:t>)</w:t>
      </w:r>
      <w:r w:rsidRPr="00315394">
        <w:rPr>
          <w:sz w:val="22"/>
        </w:rPr>
        <w:t>内核等待任意描述符就绪的超时时间，超时函数返回</w:t>
      </w:r>
      <w:r w:rsidRPr="00315394">
        <w:rPr>
          <w:sz w:val="22"/>
        </w:rPr>
        <w:t>0</w:t>
      </w:r>
    </w:p>
    <w:p w:rsidR="00C271A0" w:rsidRPr="00315394" w:rsidRDefault="00560306" w:rsidP="00DE4DC2">
      <w:pPr>
        <w:pStyle w:val="Compact"/>
        <w:numPr>
          <w:ilvl w:val="2"/>
          <w:numId w:val="116"/>
        </w:numPr>
        <w:adjustRightInd w:val="0"/>
        <w:snapToGrid w:val="0"/>
        <w:spacing w:before="0" w:after="0"/>
        <w:contextualSpacing/>
        <w:rPr>
          <w:sz w:val="22"/>
        </w:rPr>
      </w:pPr>
      <w:r w:rsidRPr="00315394">
        <w:rPr>
          <w:rStyle w:val="VerbatimChar"/>
          <w:sz w:val="21"/>
        </w:rPr>
        <w:t>INFTIM</w:t>
      </w:r>
      <w:r w:rsidRPr="00315394">
        <w:rPr>
          <w:sz w:val="22"/>
        </w:rPr>
        <w:t>（一个负值）：永远等待下去</w:t>
      </w:r>
    </w:p>
    <w:p w:rsidR="00C271A0" w:rsidRPr="00315394" w:rsidRDefault="00560306" w:rsidP="00DE4DC2">
      <w:pPr>
        <w:pStyle w:val="Compact"/>
        <w:numPr>
          <w:ilvl w:val="2"/>
          <w:numId w:val="116"/>
        </w:numPr>
        <w:adjustRightInd w:val="0"/>
        <w:snapToGrid w:val="0"/>
        <w:spacing w:before="0" w:after="0"/>
        <w:contextualSpacing/>
        <w:rPr>
          <w:sz w:val="22"/>
        </w:rPr>
      </w:pPr>
      <w:r w:rsidRPr="00315394">
        <w:rPr>
          <w:rStyle w:val="VerbatimChar"/>
          <w:sz w:val="21"/>
        </w:rPr>
        <w:t>&gt;0</w:t>
      </w:r>
      <w:r w:rsidRPr="00315394">
        <w:rPr>
          <w:sz w:val="22"/>
        </w:rPr>
        <w:t>：等待一段固定时间</w:t>
      </w:r>
    </w:p>
    <w:p w:rsidR="00C271A0" w:rsidRPr="00315394" w:rsidRDefault="00560306" w:rsidP="00DE4DC2">
      <w:pPr>
        <w:pStyle w:val="Compact"/>
        <w:numPr>
          <w:ilvl w:val="2"/>
          <w:numId w:val="116"/>
        </w:numPr>
        <w:adjustRightInd w:val="0"/>
        <w:snapToGrid w:val="0"/>
        <w:spacing w:before="0" w:after="0"/>
        <w:contextualSpacing/>
        <w:rPr>
          <w:sz w:val="22"/>
        </w:rPr>
      </w:pPr>
      <w:r w:rsidRPr="00315394">
        <w:rPr>
          <w:rStyle w:val="VerbatimChar"/>
          <w:sz w:val="21"/>
        </w:rPr>
        <w:t>0</w:t>
      </w:r>
      <w:r w:rsidRPr="00315394">
        <w:rPr>
          <w:sz w:val="22"/>
        </w:rPr>
        <w:t>：立即返回</w:t>
      </w:r>
      <w:r w:rsidRPr="00315394">
        <w:rPr>
          <w:sz w:val="22"/>
        </w:rPr>
        <w:t>(</w:t>
      </w:r>
      <w:r w:rsidRPr="00315394">
        <w:rPr>
          <w:sz w:val="22"/>
        </w:rPr>
        <w:t>轮询</w:t>
      </w:r>
      <w:r w:rsidRPr="00315394">
        <w:rPr>
          <w:sz w:val="22"/>
        </w:rPr>
        <w:t>)</w:t>
      </w:r>
    </w:p>
    <w:p w:rsidR="00C271A0" w:rsidRPr="00315394" w:rsidRDefault="00560306" w:rsidP="00DE4DC2">
      <w:pPr>
        <w:pStyle w:val="FirstParagraph"/>
        <w:adjustRightInd w:val="0"/>
        <w:snapToGrid w:val="0"/>
        <w:spacing w:before="0" w:after="0"/>
        <w:contextualSpacing/>
        <w:rPr>
          <w:sz w:val="22"/>
        </w:rPr>
      </w:pPr>
      <w:r w:rsidRPr="00315394">
        <w:rPr>
          <w:b/>
          <w:sz w:val="22"/>
        </w:rPr>
        <w:t>如果不再关心某个特定描述符，可以把与之对应的</w:t>
      </w:r>
      <w:r w:rsidRPr="00315394">
        <w:rPr>
          <w:b/>
          <w:sz w:val="22"/>
        </w:rPr>
        <w:t>pollfd</w:t>
      </w:r>
      <w:r w:rsidRPr="00315394">
        <w:rPr>
          <w:b/>
          <w:sz w:val="22"/>
        </w:rPr>
        <w:t>结构的</w:t>
      </w:r>
      <w:r w:rsidRPr="00315394">
        <w:rPr>
          <w:b/>
          <w:sz w:val="22"/>
        </w:rPr>
        <w:t>fd</w:t>
      </w:r>
      <w:r w:rsidRPr="00315394">
        <w:rPr>
          <w:b/>
          <w:sz w:val="22"/>
        </w:rPr>
        <w:t>成员设置成一个负值。</w:t>
      </w:r>
      <w:r w:rsidRPr="00315394">
        <w:rPr>
          <w:b/>
          <w:sz w:val="22"/>
        </w:rPr>
        <w:t>poll</w:t>
      </w:r>
      <w:r w:rsidRPr="00315394">
        <w:rPr>
          <w:b/>
          <w:sz w:val="22"/>
        </w:rPr>
        <w:t>函数将忽略这样的</w:t>
      </w:r>
      <w:r w:rsidRPr="00315394">
        <w:rPr>
          <w:b/>
          <w:sz w:val="22"/>
        </w:rPr>
        <w:t>pollfd</w:t>
      </w:r>
      <w:r w:rsidRPr="00315394">
        <w:rPr>
          <w:b/>
          <w:sz w:val="22"/>
        </w:rPr>
        <w:t>结构的</w:t>
      </w:r>
      <w:r w:rsidRPr="00315394">
        <w:rPr>
          <w:b/>
          <w:sz w:val="22"/>
        </w:rPr>
        <w:t>events</w:t>
      </w:r>
      <w:r w:rsidRPr="00315394">
        <w:rPr>
          <w:b/>
          <w:sz w:val="22"/>
        </w:rPr>
        <w:t>成员，返回时将其</w:t>
      </w:r>
      <w:r w:rsidRPr="00315394">
        <w:rPr>
          <w:b/>
          <w:sz w:val="22"/>
        </w:rPr>
        <w:t>revents</w:t>
      </w:r>
      <w:r w:rsidRPr="00315394">
        <w:rPr>
          <w:b/>
          <w:sz w:val="22"/>
        </w:rPr>
        <w:t>成员的值置为</w:t>
      </w:r>
      <w:r w:rsidRPr="00315394">
        <w:rPr>
          <w:b/>
          <w:sz w:val="22"/>
        </w:rPr>
        <w:t>0</w:t>
      </w:r>
    </w:p>
    <w:p w:rsidR="00C271A0" w:rsidRPr="00315394" w:rsidRDefault="00560306" w:rsidP="00DE4DC2">
      <w:pPr>
        <w:pStyle w:val="Heading3"/>
        <w:adjustRightInd w:val="0"/>
        <w:snapToGrid w:val="0"/>
        <w:spacing w:before="0"/>
        <w:contextualSpacing/>
        <w:outlineLvl w:val="0"/>
        <w:rPr>
          <w:sz w:val="24"/>
        </w:rPr>
      </w:pPr>
      <w:bookmarkStart w:id="81" w:name="事件"/>
      <w:bookmarkStart w:id="82" w:name="_Toc8031441"/>
      <w:r w:rsidRPr="00315394">
        <w:rPr>
          <w:sz w:val="24"/>
        </w:rPr>
        <w:t xml:space="preserve">3.1 </w:t>
      </w:r>
      <w:r w:rsidRPr="00315394">
        <w:rPr>
          <w:sz w:val="24"/>
        </w:rPr>
        <w:t>事件</w:t>
      </w:r>
      <w:bookmarkEnd w:id="81"/>
      <w:bookmarkEnd w:id="82"/>
    </w:p>
    <w:p w:rsidR="00C271A0" w:rsidRPr="00315394" w:rsidRDefault="00560306" w:rsidP="00DE4DC2">
      <w:pPr>
        <w:pStyle w:val="FirstParagraph"/>
        <w:adjustRightInd w:val="0"/>
        <w:snapToGrid w:val="0"/>
        <w:spacing w:before="0" w:after="0"/>
        <w:contextualSpacing/>
        <w:rPr>
          <w:sz w:val="22"/>
        </w:rPr>
      </w:pPr>
      <w:r w:rsidRPr="00315394">
        <w:rPr>
          <w:sz w:val="22"/>
        </w:rPr>
        <w:t>poll</w:t>
      </w:r>
      <w:r w:rsidRPr="00315394">
        <w:rPr>
          <w:sz w:val="22"/>
        </w:rPr>
        <w:t>中每个描述符有一个监视的事件以及一个发生的事件，在</w:t>
      </w:r>
      <w:r w:rsidRPr="00315394">
        <w:rPr>
          <w:sz w:val="22"/>
        </w:rPr>
        <w:t>pollfd</w:t>
      </w:r>
      <w:r w:rsidRPr="00315394">
        <w:rPr>
          <w:sz w:val="22"/>
        </w:rPr>
        <w:t>结构中是类型为</w:t>
      </w:r>
      <w:r w:rsidRPr="00315394">
        <w:rPr>
          <w:sz w:val="22"/>
        </w:rPr>
        <w:t>short</w:t>
      </w:r>
      <w:r w:rsidRPr="00315394">
        <w:rPr>
          <w:sz w:val="22"/>
        </w:rPr>
        <w:t>的成员。两个成员中的每一个都由指定某个特定条件的一位或多位构成：</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17"/>
        </w:numPr>
        <w:adjustRightInd w:val="0"/>
        <w:snapToGrid w:val="0"/>
        <w:spacing w:before="0" w:after="0"/>
        <w:contextualSpacing/>
        <w:rPr>
          <w:sz w:val="22"/>
        </w:rPr>
      </w:pPr>
      <w:r w:rsidRPr="00315394">
        <w:rPr>
          <w:sz w:val="22"/>
        </w:rPr>
        <w:t>第一部分是</w:t>
      </w:r>
      <w:r w:rsidRPr="00315394">
        <w:rPr>
          <w:b/>
          <w:sz w:val="22"/>
        </w:rPr>
        <w:t>输入</w:t>
      </w:r>
      <w:r w:rsidRPr="00315394">
        <w:rPr>
          <w:sz w:val="22"/>
        </w:rPr>
        <w:t>事件的</w:t>
      </w:r>
      <w:r w:rsidRPr="00315394">
        <w:rPr>
          <w:b/>
          <w:sz w:val="22"/>
        </w:rPr>
        <w:t>4</w:t>
      </w:r>
      <w:r w:rsidRPr="00315394">
        <w:rPr>
          <w:b/>
          <w:sz w:val="22"/>
        </w:rPr>
        <w:t>个</w:t>
      </w:r>
      <w:r w:rsidRPr="00315394">
        <w:rPr>
          <w:sz w:val="22"/>
        </w:rPr>
        <w:t>常值</w:t>
      </w:r>
    </w:p>
    <w:p w:rsidR="00C271A0" w:rsidRPr="00315394" w:rsidRDefault="00560306" w:rsidP="00DE4DC2">
      <w:pPr>
        <w:pStyle w:val="Compact"/>
        <w:numPr>
          <w:ilvl w:val="0"/>
          <w:numId w:val="117"/>
        </w:numPr>
        <w:adjustRightInd w:val="0"/>
        <w:snapToGrid w:val="0"/>
        <w:spacing w:before="0" w:after="0"/>
        <w:contextualSpacing/>
        <w:rPr>
          <w:sz w:val="22"/>
        </w:rPr>
      </w:pPr>
      <w:r w:rsidRPr="00315394">
        <w:rPr>
          <w:sz w:val="22"/>
        </w:rPr>
        <w:t>第二部分是</w:t>
      </w:r>
      <w:r w:rsidRPr="00315394">
        <w:rPr>
          <w:b/>
          <w:sz w:val="22"/>
        </w:rPr>
        <w:t>输出</w:t>
      </w:r>
      <w:r w:rsidRPr="00315394">
        <w:rPr>
          <w:sz w:val="22"/>
        </w:rPr>
        <w:t>事件的</w:t>
      </w:r>
      <w:r w:rsidRPr="00315394">
        <w:rPr>
          <w:b/>
          <w:sz w:val="22"/>
        </w:rPr>
        <w:t>3</w:t>
      </w:r>
      <w:r w:rsidRPr="00315394">
        <w:rPr>
          <w:b/>
          <w:sz w:val="22"/>
        </w:rPr>
        <w:t>个</w:t>
      </w:r>
      <w:r w:rsidRPr="00315394">
        <w:rPr>
          <w:sz w:val="22"/>
        </w:rPr>
        <w:t>常值</w:t>
      </w:r>
    </w:p>
    <w:p w:rsidR="00C271A0" w:rsidRPr="00315394" w:rsidRDefault="00560306" w:rsidP="00DE4DC2">
      <w:pPr>
        <w:pStyle w:val="Compact"/>
        <w:numPr>
          <w:ilvl w:val="0"/>
          <w:numId w:val="117"/>
        </w:numPr>
        <w:adjustRightInd w:val="0"/>
        <w:snapToGrid w:val="0"/>
        <w:spacing w:before="0" w:after="0"/>
        <w:contextualSpacing/>
        <w:rPr>
          <w:sz w:val="22"/>
        </w:rPr>
      </w:pPr>
      <w:r w:rsidRPr="00315394">
        <w:rPr>
          <w:sz w:val="22"/>
        </w:rPr>
        <w:t>第三部分是</w:t>
      </w:r>
      <w:r w:rsidRPr="00315394">
        <w:rPr>
          <w:b/>
          <w:sz w:val="22"/>
        </w:rPr>
        <w:t>错误</w:t>
      </w:r>
      <w:r w:rsidRPr="00315394">
        <w:rPr>
          <w:sz w:val="22"/>
        </w:rPr>
        <w:t>事件的</w:t>
      </w:r>
      <w:r w:rsidRPr="00315394">
        <w:rPr>
          <w:b/>
          <w:sz w:val="22"/>
        </w:rPr>
        <w:t>3</w:t>
      </w:r>
      <w:r w:rsidRPr="00315394">
        <w:rPr>
          <w:b/>
          <w:sz w:val="22"/>
        </w:rPr>
        <w:t>个</w:t>
      </w:r>
      <w:r w:rsidRPr="00315394">
        <w:rPr>
          <w:sz w:val="22"/>
        </w:rPr>
        <w:t>常值</w:t>
      </w:r>
    </w:p>
    <w:p w:rsidR="00C271A0" w:rsidRPr="00315394" w:rsidRDefault="00560306" w:rsidP="00DE4DC2">
      <w:pPr>
        <w:pStyle w:val="FirstParagraph"/>
        <w:adjustRightInd w:val="0"/>
        <w:snapToGrid w:val="0"/>
        <w:spacing w:before="0" w:after="0"/>
        <w:contextualSpacing/>
        <w:rPr>
          <w:sz w:val="22"/>
        </w:rPr>
      </w:pPr>
      <w:r w:rsidRPr="00315394">
        <w:rPr>
          <w:sz w:val="22"/>
        </w:rPr>
        <w:t>对于</w:t>
      </w:r>
      <w:r w:rsidRPr="00315394">
        <w:rPr>
          <w:sz w:val="22"/>
        </w:rPr>
        <w:t>TCP</w:t>
      </w:r>
      <w:r w:rsidRPr="00315394">
        <w:rPr>
          <w:sz w:val="22"/>
        </w:rPr>
        <w:t>和</w:t>
      </w:r>
      <w:r w:rsidRPr="00315394">
        <w:rPr>
          <w:sz w:val="22"/>
        </w:rPr>
        <w:t>UDP</w:t>
      </w:r>
      <w:r w:rsidRPr="00315394">
        <w:rPr>
          <w:sz w:val="22"/>
        </w:rPr>
        <w:t>而言，以下条件将引起</w:t>
      </w:r>
      <w:r w:rsidRPr="00315394">
        <w:rPr>
          <w:sz w:val="22"/>
        </w:rPr>
        <w:t>poll</w:t>
      </w:r>
      <w:r w:rsidRPr="00315394">
        <w:rPr>
          <w:sz w:val="22"/>
        </w:rPr>
        <w:t>返回特定的</w:t>
      </w:r>
      <w:r w:rsidRPr="00315394">
        <w:rPr>
          <w:sz w:val="22"/>
        </w:rPr>
        <w:t>revent</w:t>
      </w:r>
      <w:r w:rsidRPr="00315394">
        <w:rPr>
          <w:sz w:val="22"/>
        </w:rPr>
        <w:t>：</w:t>
      </w:r>
    </w:p>
    <w:p w:rsidR="00C271A0" w:rsidRPr="00315394" w:rsidRDefault="00560306" w:rsidP="00DE4DC2">
      <w:pPr>
        <w:pStyle w:val="Compact"/>
        <w:numPr>
          <w:ilvl w:val="0"/>
          <w:numId w:val="118"/>
        </w:numPr>
        <w:adjustRightInd w:val="0"/>
        <w:snapToGrid w:val="0"/>
        <w:spacing w:before="0" w:after="0"/>
        <w:contextualSpacing/>
        <w:rPr>
          <w:sz w:val="22"/>
        </w:rPr>
      </w:pPr>
      <w:r w:rsidRPr="00315394">
        <w:rPr>
          <w:sz w:val="22"/>
        </w:rPr>
        <w:t>所有正规</w:t>
      </w:r>
      <w:r w:rsidRPr="00315394">
        <w:rPr>
          <w:sz w:val="22"/>
        </w:rPr>
        <w:t>TCP</w:t>
      </w:r>
      <w:r w:rsidRPr="00315394">
        <w:rPr>
          <w:sz w:val="22"/>
        </w:rPr>
        <w:t>数据和所有</w:t>
      </w:r>
      <w:r w:rsidRPr="00315394">
        <w:rPr>
          <w:sz w:val="22"/>
        </w:rPr>
        <w:t>UDP</w:t>
      </w:r>
      <w:r w:rsidRPr="00315394">
        <w:rPr>
          <w:sz w:val="22"/>
        </w:rPr>
        <w:t>数据都被认为是</w:t>
      </w:r>
      <w:r w:rsidRPr="00315394">
        <w:rPr>
          <w:b/>
          <w:sz w:val="22"/>
        </w:rPr>
        <w:t>普通数据</w:t>
      </w:r>
    </w:p>
    <w:p w:rsidR="00C271A0" w:rsidRPr="00315394" w:rsidRDefault="00560306" w:rsidP="00DE4DC2">
      <w:pPr>
        <w:pStyle w:val="Compact"/>
        <w:numPr>
          <w:ilvl w:val="0"/>
          <w:numId w:val="118"/>
        </w:numPr>
        <w:adjustRightInd w:val="0"/>
        <w:snapToGrid w:val="0"/>
        <w:spacing w:before="0" w:after="0"/>
        <w:contextualSpacing/>
        <w:rPr>
          <w:sz w:val="22"/>
        </w:rPr>
      </w:pPr>
      <w:r w:rsidRPr="00315394">
        <w:rPr>
          <w:sz w:val="22"/>
        </w:rPr>
        <w:t>TCP</w:t>
      </w:r>
      <w:r w:rsidRPr="00315394">
        <w:rPr>
          <w:sz w:val="22"/>
        </w:rPr>
        <w:t>的带外数据被认为是</w:t>
      </w:r>
      <w:r w:rsidRPr="00315394">
        <w:rPr>
          <w:b/>
          <w:sz w:val="22"/>
        </w:rPr>
        <w:t>优先级带数据</w:t>
      </w:r>
    </w:p>
    <w:p w:rsidR="00C271A0" w:rsidRPr="00315394" w:rsidRDefault="00560306" w:rsidP="00DE4DC2">
      <w:pPr>
        <w:pStyle w:val="Compact"/>
        <w:numPr>
          <w:ilvl w:val="0"/>
          <w:numId w:val="118"/>
        </w:numPr>
        <w:adjustRightInd w:val="0"/>
        <w:snapToGrid w:val="0"/>
        <w:spacing w:before="0" w:after="0"/>
        <w:contextualSpacing/>
        <w:rPr>
          <w:sz w:val="22"/>
        </w:rPr>
      </w:pPr>
      <w:r w:rsidRPr="00315394">
        <w:rPr>
          <w:sz w:val="22"/>
        </w:rPr>
        <w:t>TCP</w:t>
      </w:r>
      <w:r w:rsidRPr="00315394">
        <w:rPr>
          <w:sz w:val="22"/>
        </w:rPr>
        <w:t>连接读半部关闭时（如收到一个来自对端的</w:t>
      </w:r>
      <w:r w:rsidRPr="00315394">
        <w:rPr>
          <w:sz w:val="22"/>
        </w:rPr>
        <w:t>FIN</w:t>
      </w:r>
      <w:r w:rsidRPr="00315394">
        <w:rPr>
          <w:sz w:val="22"/>
        </w:rPr>
        <w:t>），被认为是</w:t>
      </w:r>
      <w:r w:rsidRPr="00315394">
        <w:rPr>
          <w:b/>
          <w:sz w:val="22"/>
        </w:rPr>
        <w:t>普通数据</w:t>
      </w:r>
      <w:r w:rsidRPr="00315394">
        <w:rPr>
          <w:sz w:val="22"/>
        </w:rPr>
        <w:t>，随后读操作返回</w:t>
      </w:r>
      <w:r w:rsidRPr="00315394">
        <w:rPr>
          <w:sz w:val="22"/>
        </w:rPr>
        <w:t>0</w:t>
      </w:r>
    </w:p>
    <w:p w:rsidR="00C271A0" w:rsidRPr="00315394" w:rsidRDefault="00560306" w:rsidP="00DE4DC2">
      <w:pPr>
        <w:pStyle w:val="Compact"/>
        <w:numPr>
          <w:ilvl w:val="0"/>
          <w:numId w:val="118"/>
        </w:numPr>
        <w:adjustRightInd w:val="0"/>
        <w:snapToGrid w:val="0"/>
        <w:spacing w:before="0" w:after="0"/>
        <w:contextualSpacing/>
        <w:rPr>
          <w:sz w:val="22"/>
        </w:rPr>
      </w:pPr>
      <w:r w:rsidRPr="00315394">
        <w:rPr>
          <w:sz w:val="22"/>
        </w:rPr>
        <w:t>TCP</w:t>
      </w:r>
      <w:r w:rsidRPr="00315394">
        <w:rPr>
          <w:sz w:val="22"/>
        </w:rPr>
        <w:t>连接存在错误既可认为是</w:t>
      </w:r>
      <w:r w:rsidRPr="00315394">
        <w:rPr>
          <w:b/>
          <w:sz w:val="22"/>
        </w:rPr>
        <w:t>普通数据</w:t>
      </w:r>
      <w:r w:rsidRPr="00315394">
        <w:rPr>
          <w:sz w:val="22"/>
        </w:rPr>
        <w:t>，也可认为是</w:t>
      </w:r>
      <w:r w:rsidRPr="00315394">
        <w:rPr>
          <w:b/>
          <w:sz w:val="22"/>
        </w:rPr>
        <w:t>错误</w:t>
      </w:r>
      <w:r w:rsidRPr="00315394">
        <w:rPr>
          <w:sz w:val="22"/>
        </w:rPr>
        <w:t>。随后的读操作返回</w:t>
      </w:r>
      <w:r w:rsidRPr="00315394">
        <w:rPr>
          <w:sz w:val="22"/>
        </w:rPr>
        <w:t>-1</w:t>
      </w:r>
      <w:r w:rsidRPr="00315394">
        <w:rPr>
          <w:sz w:val="22"/>
        </w:rPr>
        <w:t>，并设置</w:t>
      </w:r>
      <w:r w:rsidRPr="00315394">
        <w:rPr>
          <w:sz w:val="22"/>
        </w:rPr>
        <w:t>error</w:t>
      </w:r>
      <w:r w:rsidRPr="00315394">
        <w:rPr>
          <w:sz w:val="22"/>
        </w:rPr>
        <w:t>（可用于处理诸如接收到</w:t>
      </w:r>
      <w:r w:rsidRPr="00315394">
        <w:rPr>
          <w:sz w:val="22"/>
        </w:rPr>
        <w:t>RST</w:t>
      </w:r>
      <w:r w:rsidRPr="00315394">
        <w:rPr>
          <w:sz w:val="22"/>
        </w:rPr>
        <w:t>或发生超时等条件）</w:t>
      </w:r>
    </w:p>
    <w:p w:rsidR="00C271A0" w:rsidRPr="00315394" w:rsidRDefault="00560306" w:rsidP="00DE4DC2">
      <w:pPr>
        <w:pStyle w:val="Compact"/>
        <w:numPr>
          <w:ilvl w:val="0"/>
          <w:numId w:val="118"/>
        </w:numPr>
        <w:adjustRightInd w:val="0"/>
        <w:snapToGrid w:val="0"/>
        <w:spacing w:before="0" w:after="0"/>
        <w:contextualSpacing/>
        <w:rPr>
          <w:sz w:val="22"/>
        </w:rPr>
      </w:pPr>
      <w:r w:rsidRPr="00315394">
        <w:rPr>
          <w:sz w:val="22"/>
        </w:rPr>
        <w:t>在监听套接字上有新连接可用，既可认为是</w:t>
      </w:r>
      <w:r w:rsidRPr="00315394">
        <w:rPr>
          <w:b/>
          <w:sz w:val="22"/>
        </w:rPr>
        <w:t>普通数据</w:t>
      </w:r>
      <w:r w:rsidRPr="00315394">
        <w:rPr>
          <w:sz w:val="22"/>
        </w:rPr>
        <w:t>也可认为是</w:t>
      </w:r>
      <w:r w:rsidRPr="00315394">
        <w:rPr>
          <w:b/>
          <w:sz w:val="22"/>
        </w:rPr>
        <w:t>优先级带数据</w:t>
      </w:r>
    </w:p>
    <w:p w:rsidR="00C271A0" w:rsidRPr="00315394" w:rsidRDefault="00560306" w:rsidP="00DE4DC2">
      <w:pPr>
        <w:pStyle w:val="Heading3"/>
        <w:adjustRightInd w:val="0"/>
        <w:snapToGrid w:val="0"/>
        <w:spacing w:before="0"/>
        <w:contextualSpacing/>
        <w:outlineLvl w:val="0"/>
        <w:rPr>
          <w:sz w:val="24"/>
        </w:rPr>
      </w:pPr>
      <w:bookmarkStart w:id="83" w:name="poll的优缺点"/>
      <w:bookmarkStart w:id="84" w:name="_Toc8031442"/>
      <w:r w:rsidRPr="00315394">
        <w:rPr>
          <w:sz w:val="24"/>
        </w:rPr>
        <w:t>3.2 poll</w:t>
      </w:r>
      <w:r w:rsidRPr="00315394">
        <w:rPr>
          <w:sz w:val="24"/>
        </w:rPr>
        <w:t>的优缺点</w:t>
      </w:r>
      <w:bookmarkEnd w:id="83"/>
      <w:bookmarkEnd w:id="84"/>
    </w:p>
    <w:p w:rsidR="00C271A0" w:rsidRPr="00315394" w:rsidRDefault="00560306" w:rsidP="00DE4DC2">
      <w:pPr>
        <w:pStyle w:val="Compact"/>
        <w:numPr>
          <w:ilvl w:val="0"/>
          <w:numId w:val="119"/>
        </w:numPr>
        <w:adjustRightInd w:val="0"/>
        <w:snapToGrid w:val="0"/>
        <w:spacing w:before="0" w:after="0"/>
        <w:contextualSpacing/>
        <w:rPr>
          <w:sz w:val="22"/>
        </w:rPr>
      </w:pPr>
      <w:r w:rsidRPr="00315394">
        <w:rPr>
          <w:b/>
          <w:sz w:val="22"/>
        </w:rPr>
        <w:t>优点</w:t>
      </w:r>
      <w:r w:rsidRPr="00315394">
        <w:rPr>
          <w:sz w:val="22"/>
        </w:rPr>
        <w:t>：</w:t>
      </w:r>
    </w:p>
    <w:p w:rsidR="00C271A0" w:rsidRPr="00315394" w:rsidRDefault="00560306" w:rsidP="00DE4DC2">
      <w:pPr>
        <w:pStyle w:val="Compact"/>
        <w:numPr>
          <w:ilvl w:val="1"/>
          <w:numId w:val="120"/>
        </w:numPr>
        <w:adjustRightInd w:val="0"/>
        <w:snapToGrid w:val="0"/>
        <w:spacing w:before="0" w:after="0"/>
        <w:contextualSpacing/>
        <w:rPr>
          <w:sz w:val="22"/>
        </w:rPr>
      </w:pPr>
      <w:r w:rsidRPr="00315394">
        <w:rPr>
          <w:b/>
          <w:sz w:val="22"/>
        </w:rPr>
        <w:t>没有最大监视描述符数量的限制</w:t>
      </w:r>
      <w:r w:rsidRPr="00315394">
        <w:rPr>
          <w:sz w:val="22"/>
        </w:rPr>
        <w:t>：分配一个</w:t>
      </w:r>
      <w:r w:rsidRPr="00315394">
        <w:rPr>
          <w:sz w:val="22"/>
        </w:rPr>
        <w:t>pollfd</w:t>
      </w:r>
      <w:r w:rsidRPr="00315394">
        <w:rPr>
          <w:sz w:val="22"/>
        </w:rPr>
        <w:t>结构的数组并把该数组中元素的数目通知内核成了调用者的责任。内核不再需要知道类似</w:t>
      </w:r>
      <w:r w:rsidRPr="00315394">
        <w:rPr>
          <w:sz w:val="22"/>
        </w:rPr>
        <w:t>fd_set</w:t>
      </w:r>
      <w:r w:rsidRPr="00315394">
        <w:rPr>
          <w:sz w:val="22"/>
        </w:rPr>
        <w:t>的固定大小的数据类型</w:t>
      </w:r>
    </w:p>
    <w:p w:rsidR="00C271A0" w:rsidRPr="00315394" w:rsidRDefault="00560306" w:rsidP="00DE4DC2">
      <w:pPr>
        <w:pStyle w:val="Compact"/>
        <w:numPr>
          <w:ilvl w:val="0"/>
          <w:numId w:val="119"/>
        </w:numPr>
        <w:adjustRightInd w:val="0"/>
        <w:snapToGrid w:val="0"/>
        <w:spacing w:before="0" w:after="0"/>
        <w:contextualSpacing/>
        <w:rPr>
          <w:sz w:val="22"/>
        </w:rPr>
      </w:pPr>
      <w:r w:rsidRPr="00315394">
        <w:rPr>
          <w:b/>
          <w:sz w:val="22"/>
        </w:rPr>
        <w:t>缺点</w:t>
      </w:r>
      <w:r w:rsidRPr="00315394">
        <w:rPr>
          <w:sz w:val="22"/>
        </w:rPr>
        <w:t>：</w:t>
      </w:r>
    </w:p>
    <w:p w:rsidR="00C271A0" w:rsidRPr="00315394" w:rsidRDefault="00560306" w:rsidP="00DE4DC2">
      <w:pPr>
        <w:pStyle w:val="Compact"/>
        <w:numPr>
          <w:ilvl w:val="1"/>
          <w:numId w:val="121"/>
        </w:numPr>
        <w:adjustRightInd w:val="0"/>
        <w:snapToGrid w:val="0"/>
        <w:spacing w:before="0" w:after="0"/>
        <w:contextualSpacing/>
        <w:rPr>
          <w:sz w:val="22"/>
        </w:rPr>
      </w:pPr>
      <w:r w:rsidRPr="00315394">
        <w:rPr>
          <w:sz w:val="22"/>
        </w:rPr>
        <w:t>和</w:t>
      </w:r>
      <w:r w:rsidRPr="00315394">
        <w:rPr>
          <w:sz w:val="22"/>
        </w:rPr>
        <w:t>select</w:t>
      </w:r>
      <w:r w:rsidRPr="00315394">
        <w:rPr>
          <w:sz w:val="22"/>
        </w:rPr>
        <w:t>一样，调用返回后需要</w:t>
      </w:r>
      <w:r w:rsidRPr="00315394">
        <w:rPr>
          <w:b/>
          <w:sz w:val="22"/>
        </w:rPr>
        <w:t>轮询所有描述符来获取已经就绪的描述符</w:t>
      </w:r>
    </w:p>
    <w:p w:rsidR="00C271A0" w:rsidRPr="00315394" w:rsidRDefault="00560306" w:rsidP="00DE4DC2">
      <w:pPr>
        <w:pStyle w:val="Compact"/>
        <w:numPr>
          <w:ilvl w:val="1"/>
          <w:numId w:val="121"/>
        </w:numPr>
        <w:adjustRightInd w:val="0"/>
        <w:snapToGrid w:val="0"/>
        <w:spacing w:before="0" w:after="0"/>
        <w:contextualSpacing/>
        <w:rPr>
          <w:sz w:val="22"/>
        </w:rPr>
      </w:pPr>
      <w:r w:rsidRPr="00315394">
        <w:rPr>
          <w:b/>
          <w:sz w:val="22"/>
        </w:rPr>
        <w:t>用户态和内核态传递描述符结构时</w:t>
      </w:r>
      <w:r w:rsidRPr="00315394">
        <w:rPr>
          <w:b/>
          <w:sz w:val="22"/>
        </w:rPr>
        <w:t>copy</w:t>
      </w:r>
      <w:r w:rsidRPr="00315394">
        <w:rPr>
          <w:b/>
          <w:sz w:val="22"/>
        </w:rPr>
        <w:t>开销大</w:t>
      </w:r>
    </w:p>
    <w:p w:rsidR="00C271A0" w:rsidRPr="00315394" w:rsidRDefault="00560306" w:rsidP="00DE4DC2">
      <w:pPr>
        <w:pStyle w:val="Heading2"/>
        <w:adjustRightInd w:val="0"/>
        <w:snapToGrid w:val="0"/>
        <w:spacing w:before="0"/>
        <w:contextualSpacing/>
        <w:outlineLvl w:val="0"/>
        <w:rPr>
          <w:sz w:val="28"/>
        </w:rPr>
      </w:pPr>
      <w:bookmarkStart w:id="85" w:name="epoll"/>
      <w:bookmarkStart w:id="86" w:name="_Toc8031443"/>
      <w:r w:rsidRPr="00315394">
        <w:rPr>
          <w:sz w:val="28"/>
        </w:rPr>
        <w:t>4.epoll</w:t>
      </w:r>
      <w:bookmarkEnd w:id="85"/>
      <w:bookmarkEnd w:id="86"/>
    </w:p>
    <w:p w:rsidR="00C271A0" w:rsidRPr="00315394" w:rsidRDefault="00560306" w:rsidP="00DE4DC2">
      <w:pPr>
        <w:pStyle w:val="SourceCode"/>
        <w:wordWrap/>
        <w:adjustRightInd w:val="0"/>
        <w:snapToGrid w:val="0"/>
        <w:spacing w:after="0"/>
        <w:contextualSpacing/>
        <w:rPr>
          <w:sz w:val="22"/>
        </w:rPr>
      </w:pPr>
      <w:r w:rsidRPr="00315394">
        <w:rPr>
          <w:rStyle w:val="PreprocessorTok"/>
          <w:sz w:val="21"/>
        </w:rPr>
        <w:t xml:space="preserve">#include </w:t>
      </w:r>
      <w:r w:rsidRPr="00315394">
        <w:rPr>
          <w:rStyle w:val="ImportTok"/>
          <w:sz w:val="21"/>
        </w:rPr>
        <w:t>&lt;sys/epoll.h&gt;</w:t>
      </w:r>
      <w:r w:rsidRPr="00315394">
        <w:rPr>
          <w:sz w:val="22"/>
        </w:rPr>
        <w:br/>
      </w:r>
      <w:r w:rsidRPr="00315394">
        <w:rPr>
          <w:rStyle w:val="DataTypeTok"/>
          <w:sz w:val="21"/>
        </w:rPr>
        <w:t>int</w:t>
      </w:r>
      <w:r w:rsidRPr="00315394">
        <w:rPr>
          <w:rStyle w:val="NormalTok"/>
          <w:sz w:val="21"/>
        </w:rPr>
        <w:t xml:space="preserve"> epoll_create(</w:t>
      </w:r>
      <w:r w:rsidRPr="00315394">
        <w:rPr>
          <w:rStyle w:val="DataTypeTok"/>
          <w:sz w:val="21"/>
        </w:rPr>
        <w:t>int</w:t>
      </w:r>
      <w:r w:rsidRPr="00315394">
        <w:rPr>
          <w:rStyle w:val="NormalTok"/>
          <w:sz w:val="21"/>
        </w:rPr>
        <w:t xml:space="preserve"> size);</w:t>
      </w:r>
      <w:r w:rsidRPr="00315394">
        <w:rPr>
          <w:sz w:val="22"/>
        </w:rPr>
        <w:br/>
      </w:r>
      <w:r w:rsidRPr="00315394">
        <w:rPr>
          <w:rStyle w:val="DataTypeTok"/>
          <w:sz w:val="21"/>
        </w:rPr>
        <w:t>int</w:t>
      </w:r>
      <w:r w:rsidRPr="00315394">
        <w:rPr>
          <w:rStyle w:val="NormalTok"/>
          <w:sz w:val="21"/>
        </w:rPr>
        <w:t xml:space="preserve"> epoll_ctl(</w:t>
      </w:r>
      <w:r w:rsidRPr="00315394">
        <w:rPr>
          <w:rStyle w:val="DataTypeTok"/>
          <w:sz w:val="21"/>
        </w:rPr>
        <w:t>int</w:t>
      </w:r>
      <w:r w:rsidRPr="00315394">
        <w:rPr>
          <w:rStyle w:val="NormalTok"/>
          <w:sz w:val="21"/>
        </w:rPr>
        <w:t xml:space="preserve"> epfd,</w:t>
      </w:r>
      <w:r w:rsidRPr="00315394">
        <w:rPr>
          <w:rStyle w:val="DataTypeTok"/>
          <w:sz w:val="21"/>
        </w:rPr>
        <w:t>int</w:t>
      </w:r>
      <w:r w:rsidRPr="00315394">
        <w:rPr>
          <w:rStyle w:val="NormalTok"/>
          <w:sz w:val="21"/>
        </w:rPr>
        <w:t xml:space="preserve"> op,</w:t>
      </w:r>
      <w:r w:rsidRPr="00315394">
        <w:rPr>
          <w:rStyle w:val="DataTypeTok"/>
          <w:sz w:val="21"/>
        </w:rPr>
        <w:t>int</w:t>
      </w:r>
      <w:r w:rsidRPr="00315394">
        <w:rPr>
          <w:rStyle w:val="NormalTok"/>
          <w:sz w:val="21"/>
        </w:rPr>
        <w:t xml:space="preserve"> fd,</w:t>
      </w:r>
      <w:r w:rsidRPr="00315394">
        <w:rPr>
          <w:rStyle w:val="KeywordTok"/>
          <w:sz w:val="21"/>
        </w:rPr>
        <w:t>struct</w:t>
      </w:r>
      <w:r w:rsidRPr="00315394">
        <w:rPr>
          <w:rStyle w:val="NormalTok"/>
          <w:sz w:val="21"/>
        </w:rPr>
        <w:t xml:space="preserve"> epoll_event *event);</w:t>
      </w:r>
      <w:r w:rsidRPr="00315394">
        <w:rPr>
          <w:sz w:val="22"/>
        </w:rPr>
        <w:br/>
      </w:r>
      <w:r w:rsidRPr="00315394">
        <w:rPr>
          <w:rStyle w:val="DataTypeTok"/>
          <w:sz w:val="21"/>
        </w:rPr>
        <w:t>int</w:t>
      </w:r>
      <w:r w:rsidRPr="00315394">
        <w:rPr>
          <w:rStyle w:val="NormalTok"/>
          <w:sz w:val="21"/>
        </w:rPr>
        <w:t xml:space="preserve"> epoll_wait(</w:t>
      </w:r>
      <w:r w:rsidRPr="00315394">
        <w:rPr>
          <w:rStyle w:val="DataTypeTok"/>
          <w:sz w:val="21"/>
        </w:rPr>
        <w:t>int</w:t>
      </w:r>
      <w:r w:rsidRPr="00315394">
        <w:rPr>
          <w:rStyle w:val="NormalTok"/>
          <w:sz w:val="21"/>
        </w:rPr>
        <w:t xml:space="preserve"> epfd,</w:t>
      </w:r>
      <w:r w:rsidRPr="00315394">
        <w:rPr>
          <w:rStyle w:val="KeywordTok"/>
          <w:sz w:val="21"/>
        </w:rPr>
        <w:t>struct</w:t>
      </w:r>
      <w:r w:rsidRPr="00315394">
        <w:rPr>
          <w:rStyle w:val="NormalTok"/>
          <w:sz w:val="21"/>
        </w:rPr>
        <w:t xml:space="preserve"> epoll_event *events,</w:t>
      </w:r>
      <w:r w:rsidRPr="00315394">
        <w:rPr>
          <w:rStyle w:val="DataTypeTok"/>
          <w:sz w:val="21"/>
        </w:rPr>
        <w:t>int</w:t>
      </w:r>
      <w:r w:rsidRPr="00315394">
        <w:rPr>
          <w:rStyle w:val="NormalTok"/>
          <w:sz w:val="21"/>
        </w:rPr>
        <w:t xml:space="preserve"> maxevents,</w:t>
      </w:r>
      <w:r w:rsidRPr="00315394">
        <w:rPr>
          <w:rStyle w:val="DataTypeTok"/>
          <w:sz w:val="21"/>
        </w:rPr>
        <w:t>int</w:t>
      </w:r>
      <w:r w:rsidRPr="00315394">
        <w:rPr>
          <w:rStyle w:val="NormalTok"/>
          <w:sz w:val="21"/>
        </w:rPr>
        <w:t xml:space="preserve"> timeout);</w:t>
      </w:r>
    </w:p>
    <w:p w:rsidR="00C271A0" w:rsidRPr="00315394" w:rsidRDefault="00560306" w:rsidP="00DE4DC2">
      <w:pPr>
        <w:pStyle w:val="Compact"/>
        <w:numPr>
          <w:ilvl w:val="0"/>
          <w:numId w:val="122"/>
        </w:numPr>
        <w:adjustRightInd w:val="0"/>
        <w:snapToGrid w:val="0"/>
        <w:spacing w:before="0" w:after="0"/>
        <w:contextualSpacing/>
        <w:rPr>
          <w:sz w:val="22"/>
        </w:rPr>
      </w:pPr>
      <w:r w:rsidRPr="00315394">
        <w:rPr>
          <w:b/>
          <w:sz w:val="22"/>
        </w:rPr>
        <w:t>epoll_create</w:t>
      </w:r>
      <w:r w:rsidRPr="00315394">
        <w:rPr>
          <w:b/>
          <w:sz w:val="22"/>
        </w:rPr>
        <w:t>函数</w:t>
      </w:r>
      <w:r w:rsidRPr="00315394">
        <w:rPr>
          <w:sz w:val="22"/>
        </w:rPr>
        <w:t>：创建一个</w:t>
      </w:r>
      <w:r w:rsidRPr="00315394">
        <w:rPr>
          <w:sz w:val="22"/>
        </w:rPr>
        <w:t>epoll</w:t>
      </w:r>
      <w:r w:rsidRPr="00315394">
        <w:rPr>
          <w:sz w:val="22"/>
        </w:rPr>
        <w:t>句柄。它会占用</w:t>
      </w:r>
      <w:r w:rsidRPr="00315394">
        <w:rPr>
          <w:sz w:val="22"/>
        </w:rPr>
        <w:t>1</w:t>
      </w:r>
      <w:r w:rsidRPr="00315394">
        <w:rPr>
          <w:sz w:val="22"/>
        </w:rPr>
        <w:t>个</w:t>
      </w:r>
      <w:r w:rsidRPr="00315394">
        <w:rPr>
          <w:rStyle w:val="VerbatimChar"/>
          <w:sz w:val="21"/>
        </w:rPr>
        <w:t>fd</w:t>
      </w:r>
      <w:r w:rsidRPr="00315394">
        <w:rPr>
          <w:sz w:val="22"/>
        </w:rPr>
        <w:t>，在用完</w:t>
      </w:r>
      <w:r w:rsidRPr="00315394">
        <w:rPr>
          <w:sz w:val="22"/>
        </w:rPr>
        <w:t>epoll</w:t>
      </w:r>
      <w:r w:rsidRPr="00315394">
        <w:rPr>
          <w:sz w:val="22"/>
        </w:rPr>
        <w:t>后，须调用</w:t>
      </w:r>
      <w:r w:rsidRPr="00315394">
        <w:rPr>
          <w:sz w:val="22"/>
        </w:rPr>
        <w:t>close()</w:t>
      </w:r>
      <w:r w:rsidRPr="00315394">
        <w:rPr>
          <w:sz w:val="22"/>
        </w:rPr>
        <w:t>关闭</w:t>
      </w:r>
    </w:p>
    <w:p w:rsidR="00C271A0" w:rsidRPr="00315394" w:rsidRDefault="00560306" w:rsidP="00DE4DC2">
      <w:pPr>
        <w:pStyle w:val="Compact"/>
        <w:numPr>
          <w:ilvl w:val="1"/>
          <w:numId w:val="123"/>
        </w:numPr>
        <w:adjustRightInd w:val="0"/>
        <w:snapToGrid w:val="0"/>
        <w:spacing w:before="0" w:after="0"/>
        <w:contextualSpacing/>
        <w:rPr>
          <w:sz w:val="22"/>
        </w:rPr>
      </w:pPr>
      <w:r w:rsidRPr="00315394">
        <w:rPr>
          <w:b/>
          <w:sz w:val="22"/>
        </w:rPr>
        <w:t>参数</w:t>
      </w:r>
    </w:p>
    <w:p w:rsidR="00C271A0" w:rsidRPr="00315394" w:rsidRDefault="00560306" w:rsidP="00DE4DC2">
      <w:pPr>
        <w:pStyle w:val="Compact"/>
        <w:numPr>
          <w:ilvl w:val="2"/>
          <w:numId w:val="124"/>
        </w:numPr>
        <w:adjustRightInd w:val="0"/>
        <w:snapToGrid w:val="0"/>
        <w:spacing w:before="0" w:after="0"/>
        <w:contextualSpacing/>
        <w:rPr>
          <w:sz w:val="22"/>
        </w:rPr>
      </w:pPr>
      <w:r w:rsidRPr="00315394">
        <w:rPr>
          <w:rStyle w:val="VerbatimChar"/>
          <w:sz w:val="21"/>
        </w:rPr>
        <w:t>size</w:t>
      </w:r>
      <w:r w:rsidRPr="00315394">
        <w:rPr>
          <w:sz w:val="22"/>
        </w:rPr>
        <w:t>：告诉内核监听描述符的数量，并不是监听数量的最大值，是对内核初始分配内部数据结构的一个建议</w:t>
      </w:r>
    </w:p>
    <w:p w:rsidR="00C271A0" w:rsidRPr="00315394" w:rsidRDefault="00560306" w:rsidP="00DE4DC2">
      <w:pPr>
        <w:pStyle w:val="Compact"/>
        <w:numPr>
          <w:ilvl w:val="1"/>
          <w:numId w:val="123"/>
        </w:numPr>
        <w:adjustRightInd w:val="0"/>
        <w:snapToGrid w:val="0"/>
        <w:spacing w:before="0" w:after="0"/>
        <w:contextualSpacing/>
        <w:rPr>
          <w:sz w:val="22"/>
        </w:rPr>
      </w:pPr>
      <w:r w:rsidRPr="00315394">
        <w:rPr>
          <w:b/>
          <w:sz w:val="22"/>
        </w:rPr>
        <w:t>返回值</w:t>
      </w:r>
      <w:r w:rsidRPr="00315394">
        <w:rPr>
          <w:sz w:val="22"/>
        </w:rPr>
        <w:t>：创建的</w:t>
      </w:r>
      <w:r w:rsidRPr="00315394">
        <w:rPr>
          <w:sz w:val="22"/>
        </w:rPr>
        <w:t>epoll</w:t>
      </w:r>
      <w:r w:rsidRPr="00315394">
        <w:rPr>
          <w:sz w:val="22"/>
        </w:rPr>
        <w:t>句柄</w:t>
      </w:r>
    </w:p>
    <w:p w:rsidR="00C271A0" w:rsidRPr="00315394" w:rsidRDefault="00560306" w:rsidP="00DE4DC2">
      <w:pPr>
        <w:pStyle w:val="Compact"/>
        <w:numPr>
          <w:ilvl w:val="0"/>
          <w:numId w:val="122"/>
        </w:numPr>
        <w:adjustRightInd w:val="0"/>
        <w:snapToGrid w:val="0"/>
        <w:spacing w:before="0" w:after="0"/>
        <w:contextualSpacing/>
        <w:rPr>
          <w:sz w:val="22"/>
        </w:rPr>
      </w:pPr>
      <w:r w:rsidRPr="00315394">
        <w:rPr>
          <w:b/>
          <w:sz w:val="22"/>
        </w:rPr>
        <w:t>epoll_ctl</w:t>
      </w:r>
      <w:r w:rsidRPr="00315394">
        <w:rPr>
          <w:b/>
          <w:sz w:val="22"/>
        </w:rPr>
        <w:t>函数</w:t>
      </w:r>
      <w:r w:rsidRPr="00315394">
        <w:rPr>
          <w:sz w:val="22"/>
        </w:rPr>
        <w:t>：对描述符</w:t>
      </w:r>
      <w:r w:rsidRPr="00315394">
        <w:rPr>
          <w:rStyle w:val="VerbatimChar"/>
          <w:sz w:val="21"/>
        </w:rPr>
        <w:t>fd</w:t>
      </w:r>
      <w:r w:rsidRPr="00315394">
        <w:rPr>
          <w:sz w:val="22"/>
        </w:rPr>
        <w:t>执行</w:t>
      </w:r>
      <w:r w:rsidRPr="00315394">
        <w:rPr>
          <w:rStyle w:val="VerbatimChar"/>
          <w:sz w:val="21"/>
        </w:rPr>
        <w:t>op</w:t>
      </w:r>
      <w:r w:rsidRPr="00315394">
        <w:rPr>
          <w:sz w:val="22"/>
        </w:rPr>
        <w:t>操作</w:t>
      </w:r>
    </w:p>
    <w:p w:rsidR="00C271A0" w:rsidRPr="00315394" w:rsidRDefault="00560306" w:rsidP="00DE4DC2">
      <w:pPr>
        <w:pStyle w:val="Compact"/>
        <w:numPr>
          <w:ilvl w:val="1"/>
          <w:numId w:val="125"/>
        </w:numPr>
        <w:adjustRightInd w:val="0"/>
        <w:snapToGrid w:val="0"/>
        <w:spacing w:before="0" w:after="0"/>
        <w:contextualSpacing/>
        <w:rPr>
          <w:sz w:val="22"/>
        </w:rPr>
      </w:pPr>
      <w:r w:rsidRPr="00315394">
        <w:rPr>
          <w:b/>
          <w:sz w:val="22"/>
        </w:rPr>
        <w:lastRenderedPageBreak/>
        <w:t>参数</w:t>
      </w:r>
    </w:p>
    <w:p w:rsidR="00C271A0" w:rsidRPr="00315394" w:rsidRDefault="00560306" w:rsidP="00DE4DC2">
      <w:pPr>
        <w:pStyle w:val="Compact"/>
        <w:numPr>
          <w:ilvl w:val="2"/>
          <w:numId w:val="126"/>
        </w:numPr>
        <w:adjustRightInd w:val="0"/>
        <w:snapToGrid w:val="0"/>
        <w:spacing w:before="0" w:after="0"/>
        <w:contextualSpacing/>
        <w:rPr>
          <w:sz w:val="22"/>
        </w:rPr>
      </w:pPr>
      <w:r w:rsidRPr="00315394">
        <w:rPr>
          <w:rStyle w:val="VerbatimChar"/>
          <w:sz w:val="21"/>
        </w:rPr>
        <w:t>epfd</w:t>
      </w:r>
      <w:r w:rsidRPr="00315394">
        <w:rPr>
          <w:sz w:val="22"/>
        </w:rPr>
        <w:t>：</w:t>
      </w:r>
      <w:r w:rsidRPr="00315394">
        <w:rPr>
          <w:sz w:val="22"/>
        </w:rPr>
        <w:t>epoll_create</w:t>
      </w:r>
      <w:r w:rsidRPr="00315394">
        <w:rPr>
          <w:sz w:val="22"/>
        </w:rPr>
        <w:t>得到的</w:t>
      </w:r>
      <w:r w:rsidRPr="00315394">
        <w:rPr>
          <w:sz w:val="22"/>
        </w:rPr>
        <w:t>epoll</w:t>
      </w:r>
      <w:r w:rsidRPr="00315394">
        <w:rPr>
          <w:sz w:val="22"/>
        </w:rPr>
        <w:t>句柄</w:t>
      </w:r>
    </w:p>
    <w:p w:rsidR="00C271A0" w:rsidRPr="00315394" w:rsidRDefault="00560306" w:rsidP="00DE4DC2">
      <w:pPr>
        <w:pStyle w:val="Compact"/>
        <w:numPr>
          <w:ilvl w:val="2"/>
          <w:numId w:val="126"/>
        </w:numPr>
        <w:adjustRightInd w:val="0"/>
        <w:snapToGrid w:val="0"/>
        <w:spacing w:before="0" w:after="0"/>
        <w:contextualSpacing/>
        <w:rPr>
          <w:sz w:val="22"/>
        </w:rPr>
      </w:pPr>
      <w:r w:rsidRPr="00315394">
        <w:rPr>
          <w:rStyle w:val="VerbatimChar"/>
          <w:sz w:val="21"/>
        </w:rPr>
        <w:t>op</w:t>
      </w:r>
      <w:r w:rsidRPr="00315394">
        <w:rPr>
          <w:sz w:val="22"/>
        </w:rPr>
        <w:t>：操作</w:t>
      </w:r>
    </w:p>
    <w:p w:rsidR="00C271A0" w:rsidRPr="00315394" w:rsidRDefault="00560306" w:rsidP="00DE4DC2">
      <w:pPr>
        <w:pStyle w:val="Compact"/>
        <w:numPr>
          <w:ilvl w:val="3"/>
          <w:numId w:val="127"/>
        </w:numPr>
        <w:adjustRightInd w:val="0"/>
        <w:snapToGrid w:val="0"/>
        <w:spacing w:before="0" w:after="0"/>
        <w:contextualSpacing/>
        <w:rPr>
          <w:sz w:val="22"/>
        </w:rPr>
      </w:pPr>
      <w:r w:rsidRPr="00315394">
        <w:rPr>
          <w:b/>
          <w:sz w:val="22"/>
        </w:rPr>
        <w:t>EPOLL_CTL_ADD</w:t>
      </w:r>
      <w:r w:rsidRPr="00315394">
        <w:rPr>
          <w:sz w:val="22"/>
        </w:rPr>
        <w:t>：注册新的</w:t>
      </w:r>
      <w:r w:rsidRPr="00315394">
        <w:rPr>
          <w:rStyle w:val="VerbatimChar"/>
          <w:sz w:val="21"/>
        </w:rPr>
        <w:t>fd</w:t>
      </w:r>
      <w:r w:rsidRPr="00315394">
        <w:rPr>
          <w:sz w:val="22"/>
        </w:rPr>
        <w:t>到</w:t>
      </w:r>
      <w:r w:rsidRPr="00315394">
        <w:rPr>
          <w:rStyle w:val="VerbatimChar"/>
          <w:sz w:val="21"/>
        </w:rPr>
        <w:t>epfd</w:t>
      </w:r>
      <w:r w:rsidRPr="00315394">
        <w:rPr>
          <w:sz w:val="22"/>
        </w:rPr>
        <w:t>中</w:t>
      </w:r>
    </w:p>
    <w:p w:rsidR="00C271A0" w:rsidRPr="00315394" w:rsidRDefault="00560306" w:rsidP="00DE4DC2">
      <w:pPr>
        <w:pStyle w:val="Compact"/>
        <w:numPr>
          <w:ilvl w:val="3"/>
          <w:numId w:val="127"/>
        </w:numPr>
        <w:adjustRightInd w:val="0"/>
        <w:snapToGrid w:val="0"/>
        <w:spacing w:before="0" w:after="0"/>
        <w:contextualSpacing/>
        <w:rPr>
          <w:sz w:val="22"/>
        </w:rPr>
      </w:pPr>
      <w:r w:rsidRPr="00315394">
        <w:rPr>
          <w:b/>
          <w:sz w:val="22"/>
        </w:rPr>
        <w:t>EPOLL_CTL_DEL</w:t>
      </w:r>
      <w:r w:rsidRPr="00315394">
        <w:rPr>
          <w:sz w:val="22"/>
        </w:rPr>
        <w:t>：从</w:t>
      </w:r>
      <w:r w:rsidRPr="00315394">
        <w:rPr>
          <w:rStyle w:val="VerbatimChar"/>
          <w:sz w:val="21"/>
        </w:rPr>
        <w:t>epfd</w:t>
      </w:r>
      <w:r w:rsidRPr="00315394">
        <w:rPr>
          <w:sz w:val="22"/>
        </w:rPr>
        <w:t>中删除一个</w:t>
      </w:r>
      <w:r w:rsidRPr="00315394">
        <w:rPr>
          <w:sz w:val="22"/>
        </w:rPr>
        <w:t>fd</w:t>
      </w:r>
    </w:p>
    <w:p w:rsidR="00C271A0" w:rsidRPr="00315394" w:rsidRDefault="00560306" w:rsidP="00DE4DC2">
      <w:pPr>
        <w:pStyle w:val="Compact"/>
        <w:numPr>
          <w:ilvl w:val="3"/>
          <w:numId w:val="127"/>
        </w:numPr>
        <w:adjustRightInd w:val="0"/>
        <w:snapToGrid w:val="0"/>
        <w:spacing w:before="0" w:after="0"/>
        <w:contextualSpacing/>
        <w:rPr>
          <w:sz w:val="22"/>
        </w:rPr>
      </w:pPr>
      <w:r w:rsidRPr="00315394">
        <w:rPr>
          <w:b/>
          <w:sz w:val="22"/>
        </w:rPr>
        <w:t>EPOLL_CTL_MOD</w:t>
      </w:r>
      <w:r w:rsidRPr="00315394">
        <w:rPr>
          <w:sz w:val="22"/>
        </w:rPr>
        <w:t>：修改已注册</w:t>
      </w:r>
      <w:r w:rsidRPr="00315394">
        <w:rPr>
          <w:rStyle w:val="VerbatimChar"/>
          <w:sz w:val="21"/>
        </w:rPr>
        <w:t>fd</w:t>
      </w:r>
      <w:r w:rsidRPr="00315394">
        <w:rPr>
          <w:sz w:val="22"/>
        </w:rPr>
        <w:t>的监听事件</w:t>
      </w:r>
    </w:p>
    <w:p w:rsidR="00C271A0" w:rsidRPr="00315394" w:rsidRDefault="00560306" w:rsidP="00DE4DC2">
      <w:pPr>
        <w:pStyle w:val="Compact"/>
        <w:numPr>
          <w:ilvl w:val="2"/>
          <w:numId w:val="126"/>
        </w:numPr>
        <w:adjustRightInd w:val="0"/>
        <w:snapToGrid w:val="0"/>
        <w:spacing w:before="0" w:after="0"/>
        <w:contextualSpacing/>
        <w:rPr>
          <w:sz w:val="22"/>
        </w:rPr>
      </w:pPr>
      <w:r w:rsidRPr="00315394">
        <w:rPr>
          <w:rStyle w:val="VerbatimChar"/>
          <w:sz w:val="21"/>
        </w:rPr>
        <w:t>fd</w:t>
      </w:r>
      <w:r w:rsidRPr="00315394">
        <w:rPr>
          <w:sz w:val="22"/>
        </w:rPr>
        <w:t>：操作的描述符</w:t>
      </w:r>
    </w:p>
    <w:p w:rsidR="00C271A0" w:rsidRPr="00315394" w:rsidRDefault="00560306" w:rsidP="00DE4DC2">
      <w:pPr>
        <w:pStyle w:val="Compact"/>
        <w:numPr>
          <w:ilvl w:val="2"/>
          <w:numId w:val="126"/>
        </w:numPr>
        <w:adjustRightInd w:val="0"/>
        <w:snapToGrid w:val="0"/>
        <w:spacing w:before="0" w:after="0"/>
        <w:contextualSpacing/>
        <w:rPr>
          <w:sz w:val="22"/>
        </w:rPr>
      </w:pPr>
      <w:r w:rsidRPr="00315394">
        <w:rPr>
          <w:rStyle w:val="VerbatimChar"/>
          <w:sz w:val="21"/>
        </w:rPr>
        <w:t>event</w:t>
      </w:r>
      <w:r w:rsidRPr="00315394">
        <w:rPr>
          <w:sz w:val="22"/>
        </w:rPr>
        <w:t>：告知内核</w:t>
      </w:r>
      <w:r w:rsidRPr="00315394">
        <w:rPr>
          <w:b/>
          <w:sz w:val="22"/>
        </w:rPr>
        <w:t>需要监听的事件</w:t>
      </w:r>
      <w:r w:rsidRPr="00315394">
        <w:rPr>
          <w:sz w:val="22"/>
        </w:rPr>
        <w:t>。</w:t>
      </w:r>
      <w:r w:rsidRPr="00315394">
        <w:rPr>
          <w:rStyle w:val="VerbatimChar"/>
          <w:sz w:val="21"/>
        </w:rPr>
        <w:t>epoll_event</w:t>
      </w:r>
      <w:r w:rsidRPr="00315394">
        <w:rPr>
          <w:sz w:val="22"/>
        </w:rPr>
        <w:t>结构的</w:t>
      </w:r>
      <w:r w:rsidRPr="00315394">
        <w:rPr>
          <w:rStyle w:val="VerbatimChar"/>
          <w:sz w:val="21"/>
        </w:rPr>
        <w:t>events</w:t>
      </w:r>
      <w:r w:rsidRPr="00315394">
        <w:rPr>
          <w:sz w:val="22"/>
        </w:rPr>
        <w:t>成员可以是下列宏的集合：</w:t>
      </w:r>
    </w:p>
    <w:p w:rsidR="00C271A0" w:rsidRPr="00315394" w:rsidRDefault="00560306" w:rsidP="00DE4DC2">
      <w:pPr>
        <w:pStyle w:val="Compact"/>
        <w:numPr>
          <w:ilvl w:val="3"/>
          <w:numId w:val="128"/>
        </w:numPr>
        <w:adjustRightInd w:val="0"/>
        <w:snapToGrid w:val="0"/>
        <w:spacing w:before="0" w:after="0"/>
        <w:contextualSpacing/>
        <w:rPr>
          <w:sz w:val="22"/>
        </w:rPr>
      </w:pPr>
      <w:r w:rsidRPr="00315394">
        <w:rPr>
          <w:b/>
          <w:sz w:val="22"/>
        </w:rPr>
        <w:t>EPOLLIN</w:t>
      </w:r>
      <w:r w:rsidRPr="00315394">
        <w:rPr>
          <w:sz w:val="22"/>
        </w:rPr>
        <w:t>：对应的描述符可读</w:t>
      </w:r>
    </w:p>
    <w:p w:rsidR="00C271A0" w:rsidRPr="00315394" w:rsidRDefault="00560306" w:rsidP="00DE4DC2">
      <w:pPr>
        <w:pStyle w:val="Compact"/>
        <w:numPr>
          <w:ilvl w:val="3"/>
          <w:numId w:val="128"/>
        </w:numPr>
        <w:adjustRightInd w:val="0"/>
        <w:snapToGrid w:val="0"/>
        <w:spacing w:before="0" w:after="0"/>
        <w:contextualSpacing/>
        <w:rPr>
          <w:sz w:val="22"/>
        </w:rPr>
      </w:pPr>
      <w:r w:rsidRPr="00315394">
        <w:rPr>
          <w:b/>
          <w:sz w:val="22"/>
        </w:rPr>
        <w:t>EPOLLOUT</w:t>
      </w:r>
      <w:r w:rsidRPr="00315394">
        <w:rPr>
          <w:sz w:val="22"/>
        </w:rPr>
        <w:t>：对应的描述符可写</w:t>
      </w:r>
    </w:p>
    <w:p w:rsidR="00C271A0" w:rsidRPr="00315394" w:rsidRDefault="00560306" w:rsidP="00DE4DC2">
      <w:pPr>
        <w:pStyle w:val="Compact"/>
        <w:numPr>
          <w:ilvl w:val="3"/>
          <w:numId w:val="128"/>
        </w:numPr>
        <w:adjustRightInd w:val="0"/>
        <w:snapToGrid w:val="0"/>
        <w:spacing w:before="0" w:after="0"/>
        <w:contextualSpacing/>
        <w:rPr>
          <w:sz w:val="22"/>
        </w:rPr>
      </w:pPr>
      <w:r w:rsidRPr="00315394">
        <w:rPr>
          <w:b/>
          <w:sz w:val="22"/>
        </w:rPr>
        <w:t>EPOLLPRI</w:t>
      </w:r>
      <w:r w:rsidRPr="00315394">
        <w:rPr>
          <w:sz w:val="22"/>
        </w:rPr>
        <w:t>：对应的描述符有紧急数据可读（带外数据）</w:t>
      </w:r>
    </w:p>
    <w:p w:rsidR="00C271A0" w:rsidRPr="00315394" w:rsidRDefault="00560306" w:rsidP="00DE4DC2">
      <w:pPr>
        <w:pStyle w:val="Compact"/>
        <w:numPr>
          <w:ilvl w:val="3"/>
          <w:numId w:val="128"/>
        </w:numPr>
        <w:adjustRightInd w:val="0"/>
        <w:snapToGrid w:val="0"/>
        <w:spacing w:before="0" w:after="0"/>
        <w:contextualSpacing/>
        <w:rPr>
          <w:sz w:val="22"/>
        </w:rPr>
      </w:pPr>
      <w:r w:rsidRPr="00315394">
        <w:rPr>
          <w:b/>
          <w:sz w:val="22"/>
        </w:rPr>
        <w:t>EPOLLERR</w:t>
      </w:r>
      <w:r w:rsidRPr="00315394">
        <w:rPr>
          <w:sz w:val="22"/>
        </w:rPr>
        <w:t>：对应的描述符发生错误</w:t>
      </w:r>
    </w:p>
    <w:p w:rsidR="00C271A0" w:rsidRPr="00315394" w:rsidRDefault="00560306" w:rsidP="00DE4DC2">
      <w:pPr>
        <w:pStyle w:val="Compact"/>
        <w:numPr>
          <w:ilvl w:val="3"/>
          <w:numId w:val="128"/>
        </w:numPr>
        <w:adjustRightInd w:val="0"/>
        <w:snapToGrid w:val="0"/>
        <w:spacing w:before="0" w:after="0"/>
        <w:contextualSpacing/>
        <w:rPr>
          <w:sz w:val="22"/>
        </w:rPr>
      </w:pPr>
      <w:r w:rsidRPr="00315394">
        <w:rPr>
          <w:b/>
          <w:sz w:val="22"/>
        </w:rPr>
        <w:t>EPOLLHUP</w:t>
      </w:r>
      <w:r w:rsidRPr="00315394">
        <w:rPr>
          <w:sz w:val="22"/>
        </w:rPr>
        <w:t>：对应的描述符被挂断</w:t>
      </w:r>
    </w:p>
    <w:p w:rsidR="00C271A0" w:rsidRPr="00315394" w:rsidRDefault="00560306" w:rsidP="00DE4DC2">
      <w:pPr>
        <w:pStyle w:val="Compact"/>
        <w:numPr>
          <w:ilvl w:val="3"/>
          <w:numId w:val="128"/>
        </w:numPr>
        <w:adjustRightInd w:val="0"/>
        <w:snapToGrid w:val="0"/>
        <w:spacing w:before="0" w:after="0"/>
        <w:contextualSpacing/>
        <w:rPr>
          <w:sz w:val="22"/>
        </w:rPr>
      </w:pPr>
      <w:r w:rsidRPr="00315394">
        <w:rPr>
          <w:b/>
          <w:sz w:val="22"/>
        </w:rPr>
        <w:t>EPOLLET</w:t>
      </w:r>
      <w:r w:rsidRPr="00315394">
        <w:rPr>
          <w:sz w:val="22"/>
        </w:rPr>
        <w:t>：将</w:t>
      </w:r>
      <w:r w:rsidRPr="00315394">
        <w:rPr>
          <w:sz w:val="22"/>
        </w:rPr>
        <w:t>epoll</w:t>
      </w:r>
      <w:r w:rsidRPr="00315394">
        <w:rPr>
          <w:sz w:val="22"/>
        </w:rPr>
        <w:t>设为</w:t>
      </w:r>
      <w:r w:rsidRPr="00315394">
        <w:rPr>
          <w:b/>
          <w:sz w:val="22"/>
        </w:rPr>
        <w:t>边缘触发模式</w:t>
      </w:r>
      <w:r w:rsidRPr="00315394">
        <w:rPr>
          <w:sz w:val="22"/>
        </w:rPr>
        <w:t>（默认为</w:t>
      </w:r>
      <w:r w:rsidRPr="00315394">
        <w:rPr>
          <w:b/>
          <w:sz w:val="22"/>
        </w:rPr>
        <w:t>水平</w:t>
      </w:r>
      <w:r w:rsidRPr="00315394">
        <w:rPr>
          <w:b/>
          <w:sz w:val="22"/>
        </w:rPr>
        <w:t>(LT)</w:t>
      </w:r>
      <w:r w:rsidRPr="00315394">
        <w:rPr>
          <w:b/>
          <w:sz w:val="22"/>
        </w:rPr>
        <w:t>触发模式</w:t>
      </w:r>
      <w:r w:rsidRPr="00315394">
        <w:rPr>
          <w:sz w:val="22"/>
        </w:rPr>
        <w:t>）</w:t>
      </w:r>
    </w:p>
    <w:p w:rsidR="00C271A0" w:rsidRPr="00315394" w:rsidRDefault="00560306" w:rsidP="00DE4DC2">
      <w:pPr>
        <w:pStyle w:val="Compact"/>
        <w:numPr>
          <w:ilvl w:val="3"/>
          <w:numId w:val="128"/>
        </w:numPr>
        <w:adjustRightInd w:val="0"/>
        <w:snapToGrid w:val="0"/>
        <w:spacing w:before="0" w:after="0"/>
        <w:contextualSpacing/>
        <w:rPr>
          <w:sz w:val="22"/>
        </w:rPr>
      </w:pPr>
      <w:r w:rsidRPr="00315394">
        <w:rPr>
          <w:b/>
          <w:sz w:val="22"/>
        </w:rPr>
        <w:t>EPOLLONESHOT</w:t>
      </w:r>
      <w:r w:rsidRPr="00315394">
        <w:rPr>
          <w:sz w:val="22"/>
        </w:rPr>
        <w:t>：只监听一次事件，监听完后，如果需要再次监听，需再次将描述符加入到</w:t>
      </w:r>
      <w:r w:rsidRPr="00315394">
        <w:rPr>
          <w:sz w:val="22"/>
        </w:rPr>
        <w:t>epoll</w:t>
      </w:r>
      <w:r w:rsidRPr="00315394">
        <w:rPr>
          <w:sz w:val="22"/>
        </w:rPr>
        <w:t>队列</w:t>
      </w:r>
    </w:p>
    <w:p w:rsidR="00C271A0" w:rsidRPr="00315394" w:rsidRDefault="00560306" w:rsidP="00DE4DC2">
      <w:pPr>
        <w:pStyle w:val="SourceCode"/>
        <w:numPr>
          <w:ilvl w:val="2"/>
          <w:numId w:val="1"/>
        </w:numPr>
        <w:wordWrap/>
        <w:adjustRightInd w:val="0"/>
        <w:snapToGrid w:val="0"/>
        <w:spacing w:after="0"/>
        <w:contextualSpacing/>
        <w:rPr>
          <w:sz w:val="22"/>
        </w:rPr>
      </w:pPr>
      <w:r w:rsidRPr="00315394">
        <w:rPr>
          <w:rStyle w:val="KeywordTok"/>
          <w:sz w:val="21"/>
        </w:rPr>
        <w:t>struct</w:t>
      </w:r>
      <w:r w:rsidRPr="00315394">
        <w:rPr>
          <w:rStyle w:val="NormalTok"/>
          <w:sz w:val="21"/>
        </w:rPr>
        <w:t xml:space="preserve"> epoll_event{</w:t>
      </w:r>
      <w:r w:rsidRPr="00315394">
        <w:rPr>
          <w:sz w:val="22"/>
        </w:rPr>
        <w:br/>
      </w:r>
      <w:r w:rsidRPr="00315394">
        <w:rPr>
          <w:rStyle w:val="NormalTok"/>
          <w:sz w:val="21"/>
        </w:rPr>
        <w:t xml:space="preserve">    __uint32_t    events;</w:t>
      </w:r>
      <w:r w:rsidRPr="00315394">
        <w:rPr>
          <w:sz w:val="22"/>
        </w:rPr>
        <w:br/>
      </w:r>
      <w:r w:rsidRPr="00315394">
        <w:rPr>
          <w:rStyle w:val="NormalTok"/>
          <w:sz w:val="21"/>
        </w:rPr>
        <w:t xml:space="preserve">    epoll_data_t  data;</w:t>
      </w:r>
      <w:r w:rsidRPr="00315394">
        <w:rPr>
          <w:sz w:val="22"/>
        </w:rPr>
        <w:br/>
      </w:r>
      <w:r w:rsidRPr="00315394">
        <w:rPr>
          <w:rStyle w:val="NormalTok"/>
          <w:sz w:val="21"/>
        </w:rPr>
        <w:t>};</w:t>
      </w:r>
      <w:r w:rsidRPr="00315394">
        <w:rPr>
          <w:sz w:val="22"/>
        </w:rPr>
        <w:br/>
      </w:r>
      <w:r w:rsidRPr="00315394">
        <w:rPr>
          <w:sz w:val="22"/>
        </w:rPr>
        <w:br/>
      </w:r>
      <w:r w:rsidRPr="00315394">
        <w:rPr>
          <w:rStyle w:val="CommentTok"/>
          <w:sz w:val="21"/>
        </w:rPr>
        <w:t>//</w:t>
      </w:r>
      <w:r w:rsidRPr="00315394">
        <w:rPr>
          <w:rStyle w:val="CommentTok"/>
          <w:sz w:val="21"/>
        </w:rPr>
        <w:t>一般用法是直接把</w:t>
      </w:r>
      <w:r w:rsidRPr="00315394">
        <w:rPr>
          <w:rStyle w:val="CommentTok"/>
          <w:sz w:val="21"/>
        </w:rPr>
        <w:t>socket</w:t>
      </w:r>
      <w:r w:rsidRPr="00315394">
        <w:rPr>
          <w:rStyle w:val="CommentTok"/>
          <w:sz w:val="21"/>
        </w:rPr>
        <w:t>赋给</w:t>
      </w:r>
      <w:r w:rsidRPr="00315394">
        <w:rPr>
          <w:rStyle w:val="CommentTok"/>
          <w:sz w:val="21"/>
        </w:rPr>
        <w:t>fd</w:t>
      </w:r>
      <w:r w:rsidRPr="00315394">
        <w:rPr>
          <w:rStyle w:val="CommentTok"/>
          <w:sz w:val="21"/>
        </w:rPr>
        <w:t>即可。</w:t>
      </w:r>
      <w:r w:rsidRPr="00315394">
        <w:rPr>
          <w:sz w:val="22"/>
        </w:rPr>
        <w:br/>
      </w:r>
      <w:r w:rsidRPr="00315394">
        <w:rPr>
          <w:rStyle w:val="CommentTok"/>
          <w:sz w:val="21"/>
        </w:rPr>
        <w:t>//</w:t>
      </w:r>
      <w:r w:rsidRPr="00315394">
        <w:rPr>
          <w:rStyle w:val="CommentTok"/>
          <w:sz w:val="21"/>
        </w:rPr>
        <w:t>但是，有了</w:t>
      </w:r>
      <w:r w:rsidRPr="00315394">
        <w:rPr>
          <w:rStyle w:val="CommentTok"/>
          <w:sz w:val="21"/>
        </w:rPr>
        <w:t>void*</w:t>
      </w:r>
      <w:r w:rsidRPr="00315394">
        <w:rPr>
          <w:rStyle w:val="CommentTok"/>
          <w:sz w:val="21"/>
        </w:rPr>
        <w:t>指针，就可以在注册</w:t>
      </w:r>
      <w:r w:rsidRPr="00315394">
        <w:rPr>
          <w:rStyle w:val="CommentTok"/>
          <w:sz w:val="21"/>
        </w:rPr>
        <w:t>socket</w:t>
      </w:r>
      <w:r w:rsidRPr="00315394">
        <w:rPr>
          <w:rStyle w:val="CommentTok"/>
          <w:sz w:val="21"/>
        </w:rPr>
        <w:t>的时候，传进我们想要的参数，</w:t>
      </w:r>
      <w:r w:rsidRPr="00315394">
        <w:rPr>
          <w:sz w:val="22"/>
        </w:rPr>
        <w:br/>
      </w:r>
      <w:r w:rsidRPr="00315394">
        <w:rPr>
          <w:rStyle w:val="CommentTok"/>
          <w:sz w:val="21"/>
        </w:rPr>
        <w:t>//wait</w:t>
      </w:r>
      <w:r w:rsidRPr="00315394">
        <w:rPr>
          <w:rStyle w:val="CommentTok"/>
          <w:sz w:val="21"/>
        </w:rPr>
        <w:t>出来的时候，用我们自己的函数进行处理</w:t>
      </w:r>
      <w:r w:rsidRPr="00315394">
        <w:rPr>
          <w:sz w:val="22"/>
        </w:rPr>
        <w:br/>
      </w:r>
      <w:r w:rsidRPr="00315394">
        <w:rPr>
          <w:rStyle w:val="KeywordTok"/>
          <w:sz w:val="21"/>
        </w:rPr>
        <w:t>typedef</w:t>
      </w:r>
      <w:r w:rsidRPr="00315394">
        <w:rPr>
          <w:rStyle w:val="NormalTok"/>
          <w:sz w:val="21"/>
        </w:rPr>
        <w:t xml:space="preserve"> </w:t>
      </w:r>
      <w:r w:rsidRPr="00315394">
        <w:rPr>
          <w:rStyle w:val="KeywordTok"/>
          <w:sz w:val="21"/>
        </w:rPr>
        <w:t>union</w:t>
      </w:r>
      <w:r w:rsidRPr="00315394">
        <w:rPr>
          <w:rStyle w:val="NormalTok"/>
          <w:sz w:val="21"/>
        </w:rPr>
        <w:t xml:space="preserve"> epoll_data{</w:t>
      </w:r>
      <w:r w:rsidRPr="00315394">
        <w:rPr>
          <w:sz w:val="22"/>
        </w:rPr>
        <w:br/>
      </w:r>
      <w:r w:rsidRPr="00315394">
        <w:rPr>
          <w:rStyle w:val="NormalTok"/>
          <w:sz w:val="21"/>
        </w:rPr>
        <w:t xml:space="preserve">    </w:t>
      </w:r>
      <w:r w:rsidRPr="00315394">
        <w:rPr>
          <w:rStyle w:val="DataTypeTok"/>
          <w:sz w:val="21"/>
        </w:rPr>
        <w:t>void</w:t>
      </w:r>
      <w:r w:rsidRPr="00315394">
        <w:rPr>
          <w:rStyle w:val="NormalTok"/>
          <w:sz w:val="21"/>
        </w:rPr>
        <w:t xml:space="preserve">         *ptr;</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fd;</w:t>
      </w:r>
      <w:r w:rsidRPr="00315394">
        <w:rPr>
          <w:sz w:val="22"/>
        </w:rPr>
        <w:br/>
      </w:r>
      <w:r w:rsidRPr="00315394">
        <w:rPr>
          <w:rStyle w:val="NormalTok"/>
          <w:sz w:val="21"/>
        </w:rPr>
        <w:t xml:space="preserve">    __uint32_t   u32;</w:t>
      </w:r>
      <w:r w:rsidRPr="00315394">
        <w:rPr>
          <w:sz w:val="22"/>
        </w:rPr>
        <w:br/>
      </w:r>
      <w:r w:rsidRPr="00315394">
        <w:rPr>
          <w:rStyle w:val="NormalTok"/>
          <w:sz w:val="21"/>
        </w:rPr>
        <w:t xml:space="preserve">    __uint64_t   u64;</w:t>
      </w:r>
      <w:r w:rsidRPr="00315394">
        <w:rPr>
          <w:sz w:val="22"/>
        </w:rPr>
        <w:br/>
      </w:r>
      <w:r w:rsidRPr="00315394">
        <w:rPr>
          <w:rStyle w:val="NormalTok"/>
          <w:sz w:val="21"/>
        </w:rPr>
        <w:t>} epoll_data_t;</w:t>
      </w:r>
    </w:p>
    <w:p w:rsidR="00C271A0" w:rsidRPr="00315394" w:rsidRDefault="00560306" w:rsidP="00DE4DC2">
      <w:pPr>
        <w:pStyle w:val="Compact"/>
        <w:numPr>
          <w:ilvl w:val="1"/>
          <w:numId w:val="125"/>
        </w:numPr>
        <w:adjustRightInd w:val="0"/>
        <w:snapToGrid w:val="0"/>
        <w:spacing w:before="0" w:after="0"/>
        <w:contextualSpacing/>
        <w:rPr>
          <w:sz w:val="22"/>
        </w:rPr>
      </w:pPr>
      <w:r w:rsidRPr="00315394">
        <w:rPr>
          <w:b/>
          <w:sz w:val="22"/>
        </w:rPr>
        <w:t>返回值</w:t>
      </w:r>
      <w:r w:rsidRPr="00315394">
        <w:rPr>
          <w:sz w:val="22"/>
        </w:rPr>
        <w:t>：</w:t>
      </w:r>
    </w:p>
    <w:p w:rsidR="00C271A0" w:rsidRPr="00315394" w:rsidRDefault="00560306" w:rsidP="00DE4DC2">
      <w:pPr>
        <w:pStyle w:val="Compact"/>
        <w:numPr>
          <w:ilvl w:val="2"/>
          <w:numId w:val="129"/>
        </w:numPr>
        <w:adjustRightInd w:val="0"/>
        <w:snapToGrid w:val="0"/>
        <w:spacing w:before="0" w:after="0"/>
        <w:contextualSpacing/>
        <w:rPr>
          <w:sz w:val="22"/>
        </w:rPr>
      </w:pPr>
      <w:r w:rsidRPr="00315394">
        <w:rPr>
          <w:rStyle w:val="VerbatimChar"/>
          <w:sz w:val="21"/>
        </w:rPr>
        <w:t>0</w:t>
      </w:r>
      <w:r w:rsidRPr="00315394">
        <w:rPr>
          <w:sz w:val="22"/>
        </w:rPr>
        <w:t>：成功</w:t>
      </w:r>
    </w:p>
    <w:p w:rsidR="00C271A0" w:rsidRPr="00315394" w:rsidRDefault="00560306" w:rsidP="00DE4DC2">
      <w:pPr>
        <w:pStyle w:val="Compact"/>
        <w:numPr>
          <w:ilvl w:val="2"/>
          <w:numId w:val="129"/>
        </w:numPr>
        <w:adjustRightInd w:val="0"/>
        <w:snapToGrid w:val="0"/>
        <w:spacing w:before="0" w:after="0"/>
        <w:contextualSpacing/>
        <w:rPr>
          <w:sz w:val="22"/>
        </w:rPr>
      </w:pPr>
      <w:r w:rsidRPr="00315394">
        <w:rPr>
          <w:rStyle w:val="VerbatimChar"/>
          <w:sz w:val="21"/>
        </w:rPr>
        <w:t>-1</w:t>
      </w:r>
      <w:r w:rsidRPr="00315394">
        <w:rPr>
          <w:sz w:val="22"/>
        </w:rPr>
        <w:t>：失败</w:t>
      </w:r>
    </w:p>
    <w:p w:rsidR="00C271A0" w:rsidRPr="00315394" w:rsidRDefault="00560306" w:rsidP="00DE4DC2">
      <w:pPr>
        <w:pStyle w:val="Compact"/>
        <w:numPr>
          <w:ilvl w:val="0"/>
          <w:numId w:val="122"/>
        </w:numPr>
        <w:adjustRightInd w:val="0"/>
        <w:snapToGrid w:val="0"/>
        <w:spacing w:before="0" w:after="0"/>
        <w:contextualSpacing/>
        <w:rPr>
          <w:sz w:val="22"/>
        </w:rPr>
      </w:pPr>
      <w:r w:rsidRPr="00315394">
        <w:rPr>
          <w:b/>
          <w:sz w:val="22"/>
        </w:rPr>
        <w:t>epoll_wait</w:t>
      </w:r>
      <w:r w:rsidRPr="00315394">
        <w:rPr>
          <w:b/>
          <w:sz w:val="22"/>
        </w:rPr>
        <w:t>函数</w:t>
      </w:r>
      <w:r w:rsidRPr="00315394">
        <w:rPr>
          <w:sz w:val="22"/>
        </w:rPr>
        <w:t>：等待</w:t>
      </w:r>
      <w:r w:rsidRPr="00315394">
        <w:rPr>
          <w:sz w:val="22"/>
        </w:rPr>
        <w:t>epoll</w:t>
      </w:r>
      <w:r w:rsidRPr="00315394">
        <w:rPr>
          <w:sz w:val="22"/>
        </w:rPr>
        <w:t>句柄上的</w:t>
      </w:r>
      <w:r w:rsidRPr="00315394">
        <w:rPr>
          <w:sz w:val="22"/>
        </w:rPr>
        <w:t>I/O</w:t>
      </w:r>
      <w:r w:rsidRPr="00315394">
        <w:rPr>
          <w:sz w:val="22"/>
        </w:rPr>
        <w:t>事件，最多返回</w:t>
      </w:r>
      <w:r w:rsidRPr="00315394">
        <w:rPr>
          <w:sz w:val="22"/>
        </w:rPr>
        <w:t>maxevents</w:t>
      </w:r>
      <w:r w:rsidRPr="00315394">
        <w:rPr>
          <w:sz w:val="22"/>
        </w:rPr>
        <w:t>个事件</w:t>
      </w:r>
    </w:p>
    <w:p w:rsidR="00C271A0" w:rsidRPr="00315394" w:rsidRDefault="00560306" w:rsidP="00DE4DC2">
      <w:pPr>
        <w:pStyle w:val="Compact"/>
        <w:numPr>
          <w:ilvl w:val="1"/>
          <w:numId w:val="130"/>
        </w:numPr>
        <w:adjustRightInd w:val="0"/>
        <w:snapToGrid w:val="0"/>
        <w:spacing w:before="0" w:after="0"/>
        <w:contextualSpacing/>
        <w:rPr>
          <w:sz w:val="22"/>
        </w:rPr>
      </w:pPr>
      <w:r w:rsidRPr="00315394">
        <w:rPr>
          <w:b/>
          <w:sz w:val="22"/>
        </w:rPr>
        <w:t>参数</w:t>
      </w:r>
    </w:p>
    <w:p w:rsidR="00C271A0" w:rsidRPr="00315394" w:rsidRDefault="00560306" w:rsidP="00DE4DC2">
      <w:pPr>
        <w:pStyle w:val="Compact"/>
        <w:numPr>
          <w:ilvl w:val="2"/>
          <w:numId w:val="131"/>
        </w:numPr>
        <w:adjustRightInd w:val="0"/>
        <w:snapToGrid w:val="0"/>
        <w:spacing w:before="0" w:after="0"/>
        <w:contextualSpacing/>
        <w:rPr>
          <w:sz w:val="22"/>
        </w:rPr>
      </w:pPr>
      <w:r w:rsidRPr="00315394">
        <w:rPr>
          <w:sz w:val="22"/>
        </w:rPr>
        <w:t>epfd</w:t>
      </w:r>
      <w:r w:rsidRPr="00315394">
        <w:rPr>
          <w:sz w:val="22"/>
        </w:rPr>
        <w:t>：</w:t>
      </w:r>
      <w:r w:rsidRPr="00315394">
        <w:rPr>
          <w:sz w:val="22"/>
        </w:rPr>
        <w:t>epoll_create</w:t>
      </w:r>
      <w:r w:rsidRPr="00315394">
        <w:rPr>
          <w:sz w:val="22"/>
        </w:rPr>
        <w:t>得到的</w:t>
      </w:r>
      <w:r w:rsidRPr="00315394">
        <w:rPr>
          <w:sz w:val="22"/>
        </w:rPr>
        <w:t>epoll</w:t>
      </w:r>
      <w:r w:rsidRPr="00315394">
        <w:rPr>
          <w:sz w:val="22"/>
        </w:rPr>
        <w:t>句柄</w:t>
      </w:r>
    </w:p>
    <w:p w:rsidR="00C271A0" w:rsidRPr="00315394" w:rsidRDefault="00560306" w:rsidP="00DE4DC2">
      <w:pPr>
        <w:pStyle w:val="Compact"/>
        <w:numPr>
          <w:ilvl w:val="2"/>
          <w:numId w:val="131"/>
        </w:numPr>
        <w:adjustRightInd w:val="0"/>
        <w:snapToGrid w:val="0"/>
        <w:spacing w:before="0" w:after="0"/>
        <w:contextualSpacing/>
        <w:rPr>
          <w:sz w:val="22"/>
        </w:rPr>
      </w:pPr>
      <w:r w:rsidRPr="00315394">
        <w:rPr>
          <w:sz w:val="22"/>
        </w:rPr>
        <w:t>events</w:t>
      </w:r>
      <w:r w:rsidRPr="00315394">
        <w:rPr>
          <w:sz w:val="22"/>
        </w:rPr>
        <w:t>：从内核得到事件的集合</w:t>
      </w:r>
    </w:p>
    <w:p w:rsidR="00C271A0" w:rsidRPr="00315394" w:rsidRDefault="00560306" w:rsidP="00DE4DC2">
      <w:pPr>
        <w:pStyle w:val="Compact"/>
        <w:numPr>
          <w:ilvl w:val="2"/>
          <w:numId w:val="131"/>
        </w:numPr>
        <w:adjustRightInd w:val="0"/>
        <w:snapToGrid w:val="0"/>
        <w:spacing w:before="0" w:after="0"/>
        <w:contextualSpacing/>
        <w:rPr>
          <w:sz w:val="22"/>
        </w:rPr>
      </w:pPr>
      <w:r w:rsidRPr="00315394">
        <w:rPr>
          <w:sz w:val="22"/>
        </w:rPr>
        <w:t>maxevents</w:t>
      </w:r>
      <w:r w:rsidRPr="00315394">
        <w:rPr>
          <w:sz w:val="22"/>
        </w:rPr>
        <w:t>：返回事件的最大数量（不能大于创建</w:t>
      </w:r>
      <w:r w:rsidRPr="00315394">
        <w:rPr>
          <w:sz w:val="22"/>
        </w:rPr>
        <w:t>epoll</w:t>
      </w:r>
      <w:r w:rsidRPr="00315394">
        <w:rPr>
          <w:sz w:val="22"/>
        </w:rPr>
        <w:t>句柄时的</w:t>
      </w:r>
      <w:r w:rsidRPr="00315394">
        <w:rPr>
          <w:sz w:val="22"/>
        </w:rPr>
        <w:t>size</w:t>
      </w:r>
      <w:r w:rsidRPr="00315394">
        <w:rPr>
          <w:sz w:val="22"/>
        </w:rPr>
        <w:t>参数）</w:t>
      </w:r>
    </w:p>
    <w:p w:rsidR="00C271A0" w:rsidRPr="00315394" w:rsidRDefault="00560306" w:rsidP="00DE4DC2">
      <w:pPr>
        <w:pStyle w:val="Compact"/>
        <w:numPr>
          <w:ilvl w:val="2"/>
          <w:numId w:val="131"/>
        </w:numPr>
        <w:adjustRightInd w:val="0"/>
        <w:snapToGrid w:val="0"/>
        <w:spacing w:before="0" w:after="0"/>
        <w:contextualSpacing/>
        <w:rPr>
          <w:sz w:val="22"/>
        </w:rPr>
      </w:pPr>
      <w:r w:rsidRPr="00315394">
        <w:rPr>
          <w:sz w:val="22"/>
        </w:rPr>
        <w:t>timeout</w:t>
      </w:r>
      <w:r w:rsidRPr="00315394">
        <w:rPr>
          <w:sz w:val="22"/>
        </w:rPr>
        <w:t>：超时参数</w:t>
      </w:r>
    </w:p>
    <w:p w:rsidR="00C271A0" w:rsidRPr="00315394" w:rsidRDefault="00560306" w:rsidP="00DE4DC2">
      <w:pPr>
        <w:pStyle w:val="Compact"/>
        <w:numPr>
          <w:ilvl w:val="3"/>
          <w:numId w:val="132"/>
        </w:numPr>
        <w:adjustRightInd w:val="0"/>
        <w:snapToGrid w:val="0"/>
        <w:spacing w:before="0" w:after="0"/>
        <w:contextualSpacing/>
        <w:rPr>
          <w:sz w:val="22"/>
        </w:rPr>
      </w:pPr>
      <w:r w:rsidRPr="00315394">
        <w:rPr>
          <w:rStyle w:val="VerbatimChar"/>
          <w:sz w:val="21"/>
        </w:rPr>
        <w:t>0</w:t>
      </w:r>
      <w:r w:rsidRPr="00315394">
        <w:rPr>
          <w:sz w:val="22"/>
        </w:rPr>
        <w:t>：立即返回</w:t>
      </w:r>
    </w:p>
    <w:p w:rsidR="00C271A0" w:rsidRPr="00315394" w:rsidRDefault="00560306" w:rsidP="00DE4DC2">
      <w:pPr>
        <w:pStyle w:val="Compact"/>
        <w:numPr>
          <w:ilvl w:val="3"/>
          <w:numId w:val="132"/>
        </w:numPr>
        <w:adjustRightInd w:val="0"/>
        <w:snapToGrid w:val="0"/>
        <w:spacing w:before="0" w:after="0"/>
        <w:contextualSpacing/>
        <w:rPr>
          <w:sz w:val="22"/>
        </w:rPr>
      </w:pPr>
      <w:r w:rsidRPr="00315394">
        <w:rPr>
          <w:rStyle w:val="VerbatimChar"/>
          <w:sz w:val="21"/>
        </w:rPr>
        <w:t>-1</w:t>
      </w:r>
      <w:r w:rsidRPr="00315394">
        <w:rPr>
          <w:sz w:val="22"/>
        </w:rPr>
        <w:t>：永久阻塞？</w:t>
      </w:r>
    </w:p>
    <w:p w:rsidR="00C271A0" w:rsidRPr="00315394" w:rsidRDefault="00560306" w:rsidP="00DE4DC2">
      <w:pPr>
        <w:pStyle w:val="Compact"/>
        <w:numPr>
          <w:ilvl w:val="1"/>
          <w:numId w:val="130"/>
        </w:numPr>
        <w:adjustRightInd w:val="0"/>
        <w:snapToGrid w:val="0"/>
        <w:spacing w:before="0" w:after="0"/>
        <w:contextualSpacing/>
        <w:rPr>
          <w:sz w:val="22"/>
        </w:rPr>
      </w:pPr>
      <w:r w:rsidRPr="00315394">
        <w:rPr>
          <w:b/>
          <w:sz w:val="22"/>
        </w:rPr>
        <w:t>返回值</w:t>
      </w:r>
      <w:r w:rsidRPr="00315394">
        <w:rPr>
          <w:sz w:val="22"/>
        </w:rPr>
        <w:t>：</w:t>
      </w:r>
    </w:p>
    <w:p w:rsidR="00C271A0" w:rsidRPr="00315394" w:rsidRDefault="00560306" w:rsidP="00DE4DC2">
      <w:pPr>
        <w:pStyle w:val="Compact"/>
        <w:numPr>
          <w:ilvl w:val="2"/>
          <w:numId w:val="133"/>
        </w:numPr>
        <w:adjustRightInd w:val="0"/>
        <w:snapToGrid w:val="0"/>
        <w:spacing w:before="0" w:after="0"/>
        <w:contextualSpacing/>
        <w:rPr>
          <w:sz w:val="22"/>
        </w:rPr>
      </w:pPr>
      <w:r w:rsidRPr="00315394">
        <w:rPr>
          <w:rStyle w:val="VerbatimChar"/>
          <w:sz w:val="21"/>
        </w:rPr>
        <w:t>&gt;0</w:t>
      </w:r>
      <w:r w:rsidRPr="00315394">
        <w:rPr>
          <w:sz w:val="22"/>
        </w:rPr>
        <w:t>：返回需要处理的事件数目</w:t>
      </w:r>
    </w:p>
    <w:p w:rsidR="00C271A0" w:rsidRPr="00315394" w:rsidRDefault="00560306" w:rsidP="00DE4DC2">
      <w:pPr>
        <w:pStyle w:val="Compact"/>
        <w:numPr>
          <w:ilvl w:val="2"/>
          <w:numId w:val="133"/>
        </w:numPr>
        <w:adjustRightInd w:val="0"/>
        <w:snapToGrid w:val="0"/>
        <w:spacing w:before="0" w:after="0"/>
        <w:contextualSpacing/>
        <w:rPr>
          <w:sz w:val="22"/>
        </w:rPr>
      </w:pPr>
      <w:r w:rsidRPr="00315394">
        <w:rPr>
          <w:rStyle w:val="VerbatimChar"/>
          <w:sz w:val="21"/>
        </w:rPr>
        <w:t>0</w:t>
      </w:r>
      <w:r w:rsidRPr="00315394">
        <w:rPr>
          <w:sz w:val="22"/>
        </w:rPr>
        <w:t>：超时</w:t>
      </w:r>
    </w:p>
    <w:p w:rsidR="00C271A0" w:rsidRPr="00315394" w:rsidRDefault="00560306" w:rsidP="00DE4DC2">
      <w:pPr>
        <w:pStyle w:val="Heading3"/>
        <w:adjustRightInd w:val="0"/>
        <w:snapToGrid w:val="0"/>
        <w:spacing w:before="0"/>
        <w:contextualSpacing/>
        <w:outlineLvl w:val="0"/>
        <w:rPr>
          <w:sz w:val="24"/>
        </w:rPr>
      </w:pPr>
      <w:bookmarkStart w:id="87" w:name="工作模式"/>
      <w:bookmarkStart w:id="88" w:name="_Toc8031444"/>
      <w:r w:rsidRPr="00315394">
        <w:rPr>
          <w:sz w:val="24"/>
        </w:rPr>
        <w:lastRenderedPageBreak/>
        <w:t xml:space="preserve">4.1 </w:t>
      </w:r>
      <w:r w:rsidRPr="00315394">
        <w:rPr>
          <w:sz w:val="24"/>
        </w:rPr>
        <w:t>工作模式</w:t>
      </w:r>
      <w:bookmarkEnd w:id="87"/>
      <w:bookmarkEnd w:id="88"/>
    </w:p>
    <w:p w:rsidR="00C271A0" w:rsidRPr="00315394" w:rsidRDefault="00560306" w:rsidP="00DE4DC2">
      <w:pPr>
        <w:pStyle w:val="FirstParagraph"/>
        <w:adjustRightInd w:val="0"/>
        <w:snapToGrid w:val="0"/>
        <w:spacing w:before="0" w:after="0"/>
        <w:contextualSpacing/>
        <w:rPr>
          <w:sz w:val="22"/>
        </w:rPr>
      </w:pPr>
      <w:r w:rsidRPr="00315394">
        <w:rPr>
          <w:b/>
          <w:sz w:val="22"/>
        </w:rPr>
        <w:t>epoll</w:t>
      </w:r>
      <w:r w:rsidRPr="00315394">
        <w:rPr>
          <w:b/>
          <w:sz w:val="22"/>
        </w:rPr>
        <w:t>对描述符的操作有两种模式，当</w:t>
      </w:r>
      <w:r w:rsidRPr="00315394">
        <w:rPr>
          <w:b/>
          <w:sz w:val="22"/>
        </w:rPr>
        <w:t>epoll_wait</w:t>
      </w:r>
      <w:r w:rsidRPr="00315394">
        <w:rPr>
          <w:b/>
          <w:sz w:val="22"/>
        </w:rPr>
        <w:t>检测到描述符事件发生时，向应用程序通知此事件</w:t>
      </w:r>
      <w:r w:rsidRPr="00315394">
        <w:rPr>
          <w:sz w:val="22"/>
        </w:rPr>
        <w:t>：</w:t>
      </w:r>
    </w:p>
    <w:p w:rsidR="00C271A0" w:rsidRPr="00315394" w:rsidRDefault="00560306" w:rsidP="00DE4DC2">
      <w:pPr>
        <w:pStyle w:val="Compact"/>
        <w:numPr>
          <w:ilvl w:val="0"/>
          <w:numId w:val="134"/>
        </w:numPr>
        <w:adjustRightInd w:val="0"/>
        <w:snapToGrid w:val="0"/>
        <w:spacing w:before="0" w:after="0"/>
        <w:contextualSpacing/>
        <w:rPr>
          <w:sz w:val="22"/>
        </w:rPr>
      </w:pPr>
      <w:r w:rsidRPr="00315394">
        <w:rPr>
          <w:b/>
          <w:sz w:val="22"/>
        </w:rPr>
        <w:t>水平触发</w:t>
      </w:r>
      <w:r w:rsidRPr="00315394">
        <w:rPr>
          <w:b/>
          <w:sz w:val="22"/>
        </w:rPr>
        <w:t>(LT)</w:t>
      </w:r>
      <w:r w:rsidRPr="00315394">
        <w:rPr>
          <w:b/>
          <w:sz w:val="22"/>
        </w:rPr>
        <w:t>模式</w:t>
      </w:r>
      <w:r w:rsidRPr="00315394">
        <w:rPr>
          <w:sz w:val="22"/>
        </w:rPr>
        <w:t>（</w:t>
      </w:r>
      <w:r w:rsidRPr="00315394">
        <w:rPr>
          <w:b/>
          <w:sz w:val="22"/>
        </w:rPr>
        <w:t>默认</w:t>
      </w:r>
      <w:r w:rsidRPr="00315394">
        <w:rPr>
          <w:sz w:val="22"/>
        </w:rPr>
        <w:t>）：</w:t>
      </w:r>
    </w:p>
    <w:p w:rsidR="00C271A0" w:rsidRPr="00315394" w:rsidRDefault="00560306" w:rsidP="00DE4DC2">
      <w:pPr>
        <w:pStyle w:val="Compact"/>
        <w:numPr>
          <w:ilvl w:val="1"/>
          <w:numId w:val="135"/>
        </w:numPr>
        <w:adjustRightInd w:val="0"/>
        <w:snapToGrid w:val="0"/>
        <w:spacing w:before="0" w:after="0"/>
        <w:contextualSpacing/>
        <w:rPr>
          <w:sz w:val="22"/>
        </w:rPr>
      </w:pPr>
      <w:r w:rsidRPr="00315394">
        <w:rPr>
          <w:sz w:val="22"/>
        </w:rPr>
        <w:t>应用程序可以不立即处理该事件。下次调用</w:t>
      </w:r>
      <w:r w:rsidRPr="00315394">
        <w:rPr>
          <w:sz w:val="22"/>
        </w:rPr>
        <w:t>epoll_wait</w:t>
      </w:r>
      <w:r w:rsidRPr="00315394">
        <w:rPr>
          <w:sz w:val="22"/>
        </w:rPr>
        <w:t>时，会再次向应用程序通知此事件</w:t>
      </w:r>
    </w:p>
    <w:p w:rsidR="00C271A0" w:rsidRPr="00315394" w:rsidRDefault="00560306" w:rsidP="00DE4DC2">
      <w:pPr>
        <w:pStyle w:val="Compact"/>
        <w:numPr>
          <w:ilvl w:val="1"/>
          <w:numId w:val="135"/>
        </w:numPr>
        <w:adjustRightInd w:val="0"/>
        <w:snapToGrid w:val="0"/>
        <w:spacing w:before="0" w:after="0"/>
        <w:contextualSpacing/>
        <w:rPr>
          <w:sz w:val="22"/>
        </w:rPr>
      </w:pPr>
      <w:r w:rsidRPr="00315394">
        <w:rPr>
          <w:sz w:val="22"/>
        </w:rPr>
        <w:t>同时支持</w:t>
      </w:r>
      <w:r w:rsidRPr="00315394">
        <w:rPr>
          <w:sz w:val="22"/>
        </w:rPr>
        <w:t>block</w:t>
      </w:r>
      <w:r w:rsidRPr="00315394">
        <w:rPr>
          <w:sz w:val="22"/>
        </w:rPr>
        <w:t>和</w:t>
      </w:r>
      <w:r w:rsidRPr="00315394">
        <w:rPr>
          <w:sz w:val="22"/>
        </w:rPr>
        <w:t>no-block socket</w:t>
      </w:r>
    </w:p>
    <w:p w:rsidR="00C271A0" w:rsidRPr="00315394" w:rsidRDefault="00560306" w:rsidP="00DE4DC2">
      <w:pPr>
        <w:pStyle w:val="Compact"/>
        <w:numPr>
          <w:ilvl w:val="0"/>
          <w:numId w:val="134"/>
        </w:numPr>
        <w:adjustRightInd w:val="0"/>
        <w:snapToGrid w:val="0"/>
        <w:spacing w:before="0" w:after="0"/>
        <w:contextualSpacing/>
        <w:rPr>
          <w:sz w:val="22"/>
        </w:rPr>
      </w:pPr>
      <w:r w:rsidRPr="00315394">
        <w:rPr>
          <w:b/>
          <w:sz w:val="22"/>
        </w:rPr>
        <w:t>边缘触发</w:t>
      </w:r>
      <w:r w:rsidRPr="00315394">
        <w:rPr>
          <w:b/>
          <w:sz w:val="22"/>
        </w:rPr>
        <w:t>(ET)</w:t>
      </w:r>
      <w:r w:rsidRPr="00315394">
        <w:rPr>
          <w:b/>
          <w:sz w:val="22"/>
        </w:rPr>
        <w:t>模式</w:t>
      </w:r>
      <w:r w:rsidRPr="00315394">
        <w:rPr>
          <w:sz w:val="22"/>
        </w:rPr>
        <w:t>（高速工作方式）：</w:t>
      </w:r>
    </w:p>
    <w:p w:rsidR="00C271A0" w:rsidRPr="00315394" w:rsidRDefault="00560306" w:rsidP="00DE4DC2">
      <w:pPr>
        <w:pStyle w:val="Compact"/>
        <w:numPr>
          <w:ilvl w:val="1"/>
          <w:numId w:val="136"/>
        </w:numPr>
        <w:adjustRightInd w:val="0"/>
        <w:snapToGrid w:val="0"/>
        <w:spacing w:before="0" w:after="0"/>
        <w:contextualSpacing/>
        <w:rPr>
          <w:sz w:val="22"/>
        </w:rPr>
      </w:pPr>
      <w:r w:rsidRPr="00315394">
        <w:rPr>
          <w:sz w:val="22"/>
        </w:rPr>
        <w:t>应用程序必须立即处理该事件。如果不处理，下次调用</w:t>
      </w:r>
      <w:r w:rsidRPr="00315394">
        <w:rPr>
          <w:sz w:val="22"/>
        </w:rPr>
        <w:t>epoll_wait</w:t>
      </w:r>
      <w:r w:rsidRPr="00315394">
        <w:rPr>
          <w:sz w:val="22"/>
        </w:rPr>
        <w:t>时，不再向应用程序通知此事件</w:t>
      </w:r>
    </w:p>
    <w:p w:rsidR="00C271A0" w:rsidRPr="00315394" w:rsidRDefault="00560306" w:rsidP="00DE4DC2">
      <w:pPr>
        <w:pStyle w:val="Compact"/>
        <w:numPr>
          <w:ilvl w:val="1"/>
          <w:numId w:val="136"/>
        </w:numPr>
        <w:adjustRightInd w:val="0"/>
        <w:snapToGrid w:val="0"/>
        <w:spacing w:before="0" w:after="0"/>
        <w:contextualSpacing/>
        <w:rPr>
          <w:sz w:val="22"/>
        </w:rPr>
      </w:pPr>
      <w:r w:rsidRPr="00315394">
        <w:rPr>
          <w:sz w:val="22"/>
        </w:rPr>
        <w:t>只支持</w:t>
      </w:r>
      <w:r w:rsidRPr="00315394">
        <w:rPr>
          <w:sz w:val="22"/>
        </w:rPr>
        <w:t>no-block socket</w:t>
      </w:r>
      <w:r w:rsidRPr="00315394">
        <w:rPr>
          <w:sz w:val="22"/>
        </w:rPr>
        <w:t>（以免一个文件句柄的阻塞读</w:t>
      </w:r>
      <w:r w:rsidRPr="00315394">
        <w:rPr>
          <w:sz w:val="22"/>
        </w:rPr>
        <w:t>/</w:t>
      </w:r>
      <w:r w:rsidRPr="00315394">
        <w:rPr>
          <w:sz w:val="22"/>
        </w:rPr>
        <w:t>阻塞写操作把处理多个文件描述符的任务饿死）</w:t>
      </w:r>
    </w:p>
    <w:p w:rsidR="00C271A0" w:rsidRPr="00315394" w:rsidRDefault="00560306" w:rsidP="00DE4DC2">
      <w:pPr>
        <w:pStyle w:val="FirstParagraph"/>
        <w:adjustRightInd w:val="0"/>
        <w:snapToGrid w:val="0"/>
        <w:spacing w:before="0" w:after="0"/>
        <w:contextualSpacing/>
        <w:rPr>
          <w:sz w:val="22"/>
        </w:rPr>
      </w:pPr>
      <w:r w:rsidRPr="00315394">
        <w:rPr>
          <w:b/>
          <w:sz w:val="22"/>
        </w:rPr>
        <w:t>ET</w:t>
      </w:r>
      <w:r w:rsidRPr="00315394">
        <w:rPr>
          <w:b/>
          <w:sz w:val="22"/>
        </w:rPr>
        <w:t>模式在很大程度上减少了</w:t>
      </w:r>
      <w:r w:rsidRPr="00315394">
        <w:rPr>
          <w:b/>
          <w:sz w:val="22"/>
        </w:rPr>
        <w:t>epoll</w:t>
      </w:r>
      <w:r w:rsidRPr="00315394">
        <w:rPr>
          <w:b/>
          <w:sz w:val="22"/>
        </w:rPr>
        <w:t>事件被重复触发的次数，因此效率要比</w:t>
      </w:r>
      <w:r w:rsidRPr="00315394">
        <w:rPr>
          <w:b/>
          <w:sz w:val="22"/>
        </w:rPr>
        <w:t>LT</w:t>
      </w:r>
      <w:r w:rsidRPr="00315394">
        <w:rPr>
          <w:b/>
          <w:sz w:val="22"/>
        </w:rPr>
        <w:t>模式高</w:t>
      </w:r>
    </w:p>
    <w:p w:rsidR="00C271A0" w:rsidRPr="00315394" w:rsidRDefault="00560306" w:rsidP="00DE4DC2">
      <w:pPr>
        <w:pStyle w:val="Heading3"/>
        <w:adjustRightInd w:val="0"/>
        <w:snapToGrid w:val="0"/>
        <w:spacing w:before="0"/>
        <w:contextualSpacing/>
        <w:outlineLvl w:val="0"/>
        <w:rPr>
          <w:sz w:val="24"/>
        </w:rPr>
      </w:pPr>
      <w:bookmarkStart w:id="89" w:name="epoll的优缺点"/>
      <w:bookmarkStart w:id="90" w:name="_Toc8031445"/>
      <w:r w:rsidRPr="00315394">
        <w:rPr>
          <w:sz w:val="24"/>
        </w:rPr>
        <w:t>4.2 epoll</w:t>
      </w:r>
      <w:r w:rsidRPr="00315394">
        <w:rPr>
          <w:sz w:val="24"/>
        </w:rPr>
        <w:t>的优缺点：</w:t>
      </w:r>
      <w:bookmarkEnd w:id="89"/>
      <w:bookmarkEnd w:id="90"/>
    </w:p>
    <w:p w:rsidR="00C271A0" w:rsidRPr="00315394" w:rsidRDefault="00560306" w:rsidP="00DE4DC2">
      <w:pPr>
        <w:pStyle w:val="Compact"/>
        <w:numPr>
          <w:ilvl w:val="0"/>
          <w:numId w:val="137"/>
        </w:numPr>
        <w:adjustRightInd w:val="0"/>
        <w:snapToGrid w:val="0"/>
        <w:spacing w:before="0" w:after="0"/>
        <w:contextualSpacing/>
        <w:rPr>
          <w:sz w:val="22"/>
        </w:rPr>
      </w:pPr>
      <w:r w:rsidRPr="00315394">
        <w:rPr>
          <w:b/>
          <w:sz w:val="22"/>
        </w:rPr>
        <w:t>优点</w:t>
      </w:r>
    </w:p>
    <w:p w:rsidR="00C271A0" w:rsidRPr="00315394" w:rsidRDefault="00560306" w:rsidP="00DE4DC2">
      <w:pPr>
        <w:pStyle w:val="Compact"/>
        <w:numPr>
          <w:ilvl w:val="1"/>
          <w:numId w:val="138"/>
        </w:numPr>
        <w:adjustRightInd w:val="0"/>
        <w:snapToGrid w:val="0"/>
        <w:spacing w:before="0" w:after="0"/>
        <w:contextualSpacing/>
        <w:rPr>
          <w:sz w:val="22"/>
        </w:rPr>
      </w:pPr>
      <w:r w:rsidRPr="00315394">
        <w:rPr>
          <w:b/>
          <w:sz w:val="22"/>
        </w:rPr>
        <w:t>监视的描述符数量不受限制</w:t>
      </w:r>
      <w:r w:rsidRPr="00315394">
        <w:rPr>
          <w:sz w:val="22"/>
        </w:rPr>
        <w:t>，所支持的</w:t>
      </w:r>
      <w:r w:rsidRPr="00315394">
        <w:rPr>
          <w:rStyle w:val="VerbatimChar"/>
          <w:sz w:val="21"/>
        </w:rPr>
        <w:t>fd</w:t>
      </w:r>
      <w:r w:rsidRPr="00315394">
        <w:rPr>
          <w:sz w:val="22"/>
        </w:rPr>
        <w:t>上限是最大可以打开文件的数目（一般远大于</w:t>
      </w:r>
      <w:r w:rsidRPr="00315394">
        <w:rPr>
          <w:sz w:val="22"/>
        </w:rPr>
        <w:t>2048</w:t>
      </w:r>
      <w:r w:rsidRPr="00315394">
        <w:rPr>
          <w:sz w:val="22"/>
        </w:rPr>
        <w:t>，和系统内存关系较大，可以使用</w:t>
      </w:r>
      <w:r w:rsidRPr="00315394">
        <w:rPr>
          <w:rStyle w:val="VerbatimChar"/>
          <w:sz w:val="21"/>
        </w:rPr>
        <w:t>cat /proc/sys/fs/file-max</w:t>
      </w:r>
      <w:r w:rsidRPr="00315394">
        <w:rPr>
          <w:sz w:val="22"/>
        </w:rPr>
        <w:t>查看）</w:t>
      </w:r>
    </w:p>
    <w:p w:rsidR="00C271A0" w:rsidRPr="00315394" w:rsidRDefault="00560306" w:rsidP="00DE4DC2">
      <w:pPr>
        <w:pStyle w:val="Compact"/>
        <w:numPr>
          <w:ilvl w:val="1"/>
          <w:numId w:val="138"/>
        </w:numPr>
        <w:adjustRightInd w:val="0"/>
        <w:snapToGrid w:val="0"/>
        <w:spacing w:before="0" w:after="0"/>
        <w:contextualSpacing/>
        <w:rPr>
          <w:sz w:val="22"/>
        </w:rPr>
      </w:pPr>
      <w:r w:rsidRPr="00315394">
        <w:rPr>
          <w:b/>
          <w:sz w:val="22"/>
        </w:rPr>
        <w:t>I/O</w:t>
      </w:r>
      <w:r w:rsidRPr="00315394">
        <w:rPr>
          <w:b/>
          <w:sz w:val="22"/>
        </w:rPr>
        <w:t>效率不会随着监视</w:t>
      </w:r>
      <w:r w:rsidRPr="00315394">
        <w:rPr>
          <w:b/>
          <w:sz w:val="22"/>
        </w:rPr>
        <w:t>fd</w:t>
      </w:r>
      <w:r w:rsidRPr="00315394">
        <w:rPr>
          <w:b/>
          <w:sz w:val="22"/>
        </w:rPr>
        <w:t>数量的增长而下降</w:t>
      </w:r>
      <w:r w:rsidRPr="00315394">
        <w:rPr>
          <w:sz w:val="22"/>
        </w:rPr>
        <w:t>：</w:t>
      </w:r>
      <w:r w:rsidRPr="00315394">
        <w:rPr>
          <w:sz w:val="22"/>
        </w:rPr>
        <w:t>epoll</w:t>
      </w:r>
      <w:r w:rsidRPr="00315394">
        <w:rPr>
          <w:sz w:val="22"/>
        </w:rPr>
        <w:t>不同于</w:t>
      </w:r>
      <w:r w:rsidRPr="00315394">
        <w:rPr>
          <w:sz w:val="22"/>
        </w:rPr>
        <w:t>select</w:t>
      </w:r>
      <w:r w:rsidRPr="00315394">
        <w:rPr>
          <w:sz w:val="22"/>
        </w:rPr>
        <w:t>和</w:t>
      </w:r>
      <w:r w:rsidRPr="00315394">
        <w:rPr>
          <w:sz w:val="22"/>
        </w:rPr>
        <w:t>poll</w:t>
      </w:r>
      <w:r w:rsidRPr="00315394">
        <w:rPr>
          <w:sz w:val="22"/>
        </w:rPr>
        <w:t>轮询的方式，而是通过每个</w:t>
      </w:r>
      <w:r w:rsidRPr="00315394">
        <w:rPr>
          <w:sz w:val="22"/>
        </w:rPr>
        <w:t>fd</w:t>
      </w:r>
      <w:r w:rsidRPr="00315394">
        <w:rPr>
          <w:sz w:val="22"/>
        </w:rPr>
        <w:t>定义的回调函数来实现的，只有就绪的</w:t>
      </w:r>
      <w:r w:rsidRPr="00315394">
        <w:rPr>
          <w:sz w:val="22"/>
        </w:rPr>
        <w:t>fd</w:t>
      </w:r>
      <w:r w:rsidRPr="00315394">
        <w:rPr>
          <w:sz w:val="22"/>
        </w:rPr>
        <w:t>才会执行回调函数</w:t>
      </w:r>
    </w:p>
    <w:p w:rsidR="00C271A0" w:rsidRPr="00315394" w:rsidRDefault="00560306" w:rsidP="00DE4DC2">
      <w:pPr>
        <w:pStyle w:val="Compact"/>
        <w:numPr>
          <w:ilvl w:val="1"/>
          <w:numId w:val="138"/>
        </w:numPr>
        <w:adjustRightInd w:val="0"/>
        <w:snapToGrid w:val="0"/>
        <w:spacing w:before="0" w:after="0"/>
        <w:contextualSpacing/>
        <w:rPr>
          <w:sz w:val="22"/>
        </w:rPr>
      </w:pPr>
      <w:r w:rsidRPr="00315394">
        <w:rPr>
          <w:b/>
          <w:sz w:val="22"/>
        </w:rPr>
        <w:t>用户态和内核态消息传递的开销小</w:t>
      </w:r>
    </w:p>
    <w:p w:rsidR="00C271A0" w:rsidRPr="00315394" w:rsidRDefault="00560306" w:rsidP="00DE4DC2">
      <w:pPr>
        <w:pStyle w:val="a8"/>
        <w:adjustRightInd w:val="0"/>
        <w:snapToGrid w:val="0"/>
        <w:spacing w:before="0" w:after="0"/>
        <w:contextualSpacing/>
        <w:rPr>
          <w:sz w:val="18"/>
        </w:rPr>
      </w:pPr>
      <w:r w:rsidRPr="00315394">
        <w:rPr>
          <w:sz w:val="18"/>
        </w:rPr>
        <w:t>如果没有大量的</w:t>
      </w:r>
      <w:r w:rsidRPr="00315394">
        <w:rPr>
          <w:sz w:val="18"/>
        </w:rPr>
        <w:t>“idle</w:t>
      </w:r>
      <w:r w:rsidRPr="00315394">
        <w:rPr>
          <w:sz w:val="18"/>
        </w:rPr>
        <w:t>连接</w:t>
      </w:r>
      <w:r w:rsidRPr="00315394">
        <w:rPr>
          <w:sz w:val="18"/>
        </w:rPr>
        <w:t>”</w:t>
      </w:r>
      <w:r w:rsidRPr="00315394">
        <w:rPr>
          <w:sz w:val="18"/>
        </w:rPr>
        <w:t>或</w:t>
      </w:r>
      <w:r w:rsidRPr="00315394">
        <w:rPr>
          <w:sz w:val="18"/>
        </w:rPr>
        <w:t>“dead</w:t>
      </w:r>
      <w:r w:rsidRPr="00315394">
        <w:rPr>
          <w:sz w:val="18"/>
        </w:rPr>
        <w:t>连接</w:t>
      </w:r>
      <w:r w:rsidRPr="00315394">
        <w:rPr>
          <w:sz w:val="18"/>
        </w:rPr>
        <w:t>”</w:t>
      </w:r>
      <w:r w:rsidRPr="00315394">
        <w:rPr>
          <w:sz w:val="18"/>
        </w:rPr>
        <w:t>，</w:t>
      </w:r>
      <w:r w:rsidRPr="00315394">
        <w:rPr>
          <w:sz w:val="18"/>
        </w:rPr>
        <w:t>epoll</w:t>
      </w:r>
      <w:r w:rsidRPr="00315394">
        <w:rPr>
          <w:sz w:val="18"/>
        </w:rPr>
        <w:t>的效率并不会比</w:t>
      </w:r>
      <w:r w:rsidRPr="00315394">
        <w:rPr>
          <w:sz w:val="18"/>
        </w:rPr>
        <w:t>select/poll</w:t>
      </w:r>
      <w:r w:rsidRPr="00315394">
        <w:rPr>
          <w:sz w:val="18"/>
        </w:rPr>
        <w:t>高很多</w:t>
      </w:r>
      <w:r w:rsidRPr="00315394">
        <w:rPr>
          <w:sz w:val="18"/>
        </w:rPr>
        <w:t xml:space="preserve"> * </w:t>
      </w:r>
      <w:r w:rsidRPr="00315394">
        <w:rPr>
          <w:sz w:val="18"/>
        </w:rPr>
        <w:t>当连接数少并且连接都十分活跃的情况下，</w:t>
      </w:r>
      <w:r w:rsidRPr="00315394">
        <w:rPr>
          <w:sz w:val="18"/>
        </w:rPr>
        <w:t>select</w:t>
      </w:r>
      <w:r w:rsidRPr="00315394">
        <w:rPr>
          <w:sz w:val="18"/>
        </w:rPr>
        <w:t>和</w:t>
      </w:r>
      <w:r w:rsidRPr="00315394">
        <w:rPr>
          <w:sz w:val="18"/>
        </w:rPr>
        <w:t>poll</w:t>
      </w:r>
      <w:r w:rsidRPr="00315394">
        <w:rPr>
          <w:sz w:val="18"/>
        </w:rPr>
        <w:t>的性能可能比</w:t>
      </w:r>
      <w:r w:rsidRPr="00315394">
        <w:rPr>
          <w:sz w:val="18"/>
        </w:rPr>
        <w:t>epoll</w:t>
      </w:r>
      <w:r w:rsidRPr="00315394">
        <w:rPr>
          <w:sz w:val="18"/>
        </w:rPr>
        <w:t>好</w:t>
      </w:r>
      <w:r w:rsidRPr="00315394">
        <w:rPr>
          <w:sz w:val="18"/>
        </w:rPr>
        <w:t xml:space="preserve"> * </w:t>
      </w:r>
      <w:r w:rsidRPr="00315394">
        <w:rPr>
          <w:sz w:val="18"/>
        </w:rPr>
        <w:t>当遇到大量的</w:t>
      </w:r>
      <w:r w:rsidRPr="00315394">
        <w:rPr>
          <w:sz w:val="18"/>
        </w:rPr>
        <w:t>“idle</w:t>
      </w:r>
      <w:r w:rsidRPr="00315394">
        <w:rPr>
          <w:sz w:val="18"/>
        </w:rPr>
        <w:t>连接</w:t>
      </w:r>
      <w:r w:rsidRPr="00315394">
        <w:rPr>
          <w:sz w:val="18"/>
        </w:rPr>
        <w:t>”</w:t>
      </w:r>
      <w:r w:rsidRPr="00315394">
        <w:rPr>
          <w:sz w:val="18"/>
        </w:rPr>
        <w:t>，</w:t>
      </w:r>
      <w:r w:rsidRPr="00315394">
        <w:rPr>
          <w:sz w:val="18"/>
        </w:rPr>
        <w:t>epoll</w:t>
      </w:r>
      <w:r w:rsidRPr="00315394">
        <w:rPr>
          <w:sz w:val="18"/>
        </w:rPr>
        <w:t>的效率会大大高于</w:t>
      </w:r>
      <w:r w:rsidRPr="00315394">
        <w:rPr>
          <w:sz w:val="18"/>
        </w:rPr>
        <w:t>select/poll</w:t>
      </w:r>
    </w:p>
    <w:p w:rsidR="00C271A0" w:rsidRPr="00315394" w:rsidRDefault="00560306" w:rsidP="00DE4DC2">
      <w:pPr>
        <w:pStyle w:val="FirstParagraph"/>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91" w:name="五.套接字选项"/>
      <w:bookmarkStart w:id="92" w:name="_Toc8031446"/>
      <w:r w:rsidRPr="00315394">
        <w:rPr>
          <w:sz w:val="28"/>
        </w:rPr>
        <w:t>五</w:t>
      </w:r>
      <w:r w:rsidRPr="00315394">
        <w:rPr>
          <w:sz w:val="28"/>
        </w:rPr>
        <w:t>.</w:t>
      </w:r>
      <w:r w:rsidRPr="00315394">
        <w:rPr>
          <w:sz w:val="28"/>
        </w:rPr>
        <w:t>套接字选项</w:t>
      </w:r>
      <w:bookmarkEnd w:id="91"/>
      <w:bookmarkEnd w:id="92"/>
    </w:p>
    <w:p w:rsidR="00C271A0" w:rsidRPr="00315394" w:rsidRDefault="00560306" w:rsidP="00DE4DC2">
      <w:pPr>
        <w:pStyle w:val="Heading2"/>
        <w:adjustRightInd w:val="0"/>
        <w:snapToGrid w:val="0"/>
        <w:spacing w:before="0"/>
        <w:contextualSpacing/>
        <w:rPr>
          <w:sz w:val="28"/>
        </w:rPr>
      </w:pPr>
      <w:bookmarkStart w:id="93" w:name="获取及设置套接字选项的函数"/>
      <w:bookmarkStart w:id="94" w:name="_Toc8031447"/>
      <w:r w:rsidRPr="00315394">
        <w:rPr>
          <w:sz w:val="28"/>
        </w:rPr>
        <w:t>1.</w:t>
      </w:r>
      <w:r w:rsidRPr="00315394">
        <w:rPr>
          <w:sz w:val="28"/>
        </w:rPr>
        <w:t>获取及设置套接字选项的函数</w:t>
      </w:r>
      <w:bookmarkEnd w:id="93"/>
      <w:bookmarkEnd w:id="94"/>
    </w:p>
    <w:p w:rsidR="00C271A0" w:rsidRPr="00315394" w:rsidRDefault="00560306" w:rsidP="00DE4DC2">
      <w:pPr>
        <w:pStyle w:val="Heading4"/>
        <w:adjustRightInd w:val="0"/>
        <w:snapToGrid w:val="0"/>
        <w:spacing w:before="0"/>
        <w:contextualSpacing/>
        <w:rPr>
          <w:sz w:val="22"/>
        </w:rPr>
      </w:pPr>
      <w:bookmarkStart w:id="95" w:name="getsockopt和setsockopt函数"/>
      <w:r w:rsidRPr="00315394">
        <w:rPr>
          <w:sz w:val="22"/>
        </w:rPr>
        <w:t>1</w:t>
      </w:r>
      <w:r w:rsidRPr="00315394">
        <w:rPr>
          <w:sz w:val="22"/>
        </w:rPr>
        <w:t>）</w:t>
      </w:r>
      <w:r w:rsidRPr="00315394">
        <w:rPr>
          <w:sz w:val="22"/>
        </w:rPr>
        <w:t>getsockopt</w:t>
      </w:r>
      <w:r w:rsidRPr="00315394">
        <w:rPr>
          <w:sz w:val="22"/>
        </w:rPr>
        <w:t>和</w:t>
      </w:r>
      <w:r w:rsidRPr="00315394">
        <w:rPr>
          <w:sz w:val="22"/>
        </w:rPr>
        <w:t>setsockopt</w:t>
      </w:r>
      <w:r w:rsidRPr="00315394">
        <w:rPr>
          <w:sz w:val="22"/>
        </w:rPr>
        <w:t>函数</w:t>
      </w:r>
      <w:bookmarkEnd w:id="95"/>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39"/>
        </w:numPr>
        <w:adjustRightInd w:val="0"/>
        <w:snapToGrid w:val="0"/>
        <w:spacing w:before="0" w:after="0"/>
        <w:contextualSpacing/>
        <w:rPr>
          <w:sz w:val="22"/>
        </w:rPr>
      </w:pPr>
      <w:r w:rsidRPr="00315394">
        <w:rPr>
          <w:b/>
          <w:sz w:val="22"/>
        </w:rPr>
        <w:t>sockfd</w:t>
      </w:r>
      <w:r w:rsidRPr="00315394">
        <w:rPr>
          <w:sz w:val="22"/>
        </w:rPr>
        <w:t>：一个打开的套接字描述符</w:t>
      </w:r>
    </w:p>
    <w:p w:rsidR="00C271A0" w:rsidRPr="00315394" w:rsidRDefault="00560306" w:rsidP="00DE4DC2">
      <w:pPr>
        <w:pStyle w:val="Compact"/>
        <w:numPr>
          <w:ilvl w:val="0"/>
          <w:numId w:val="139"/>
        </w:numPr>
        <w:adjustRightInd w:val="0"/>
        <w:snapToGrid w:val="0"/>
        <w:spacing w:before="0" w:after="0"/>
        <w:contextualSpacing/>
        <w:rPr>
          <w:sz w:val="22"/>
        </w:rPr>
      </w:pPr>
      <w:r w:rsidRPr="00315394">
        <w:rPr>
          <w:b/>
          <w:sz w:val="22"/>
        </w:rPr>
        <w:t>level</w:t>
      </w:r>
      <w:r w:rsidRPr="00315394">
        <w:rPr>
          <w:sz w:val="22"/>
        </w:rPr>
        <w:t>：系统中解释选项的代码。或为通用套接字代码，或为某个特定于协议的代码（</w:t>
      </w:r>
      <w:r w:rsidRPr="00315394">
        <w:rPr>
          <w:sz w:val="22"/>
        </w:rPr>
        <w:t>IPv4</w:t>
      </w:r>
      <w:r w:rsidRPr="00315394">
        <w:rPr>
          <w:sz w:val="22"/>
        </w:rPr>
        <w:t>、</w:t>
      </w:r>
      <w:r w:rsidRPr="00315394">
        <w:rPr>
          <w:sz w:val="22"/>
        </w:rPr>
        <w:t>IPv6</w:t>
      </w:r>
      <w:r w:rsidRPr="00315394">
        <w:rPr>
          <w:sz w:val="22"/>
        </w:rPr>
        <w:t>、</w:t>
      </w:r>
      <w:r w:rsidRPr="00315394">
        <w:rPr>
          <w:sz w:val="22"/>
        </w:rPr>
        <w:t>TCP</w:t>
      </w:r>
      <w:r w:rsidRPr="00315394">
        <w:rPr>
          <w:sz w:val="22"/>
        </w:rPr>
        <w:t>或</w:t>
      </w:r>
      <w:r w:rsidRPr="00315394">
        <w:rPr>
          <w:sz w:val="22"/>
        </w:rPr>
        <w:t>SCTP</w:t>
      </w:r>
      <w:r w:rsidRPr="00315394">
        <w:rPr>
          <w:sz w:val="22"/>
        </w:rPr>
        <w:t>）</w:t>
      </w:r>
    </w:p>
    <w:p w:rsidR="00C271A0" w:rsidRPr="00315394" w:rsidRDefault="00560306" w:rsidP="00DE4DC2">
      <w:pPr>
        <w:pStyle w:val="Compact"/>
        <w:numPr>
          <w:ilvl w:val="0"/>
          <w:numId w:val="139"/>
        </w:numPr>
        <w:adjustRightInd w:val="0"/>
        <w:snapToGrid w:val="0"/>
        <w:spacing w:before="0" w:after="0"/>
        <w:contextualSpacing/>
        <w:rPr>
          <w:sz w:val="22"/>
        </w:rPr>
      </w:pPr>
      <w:r w:rsidRPr="00315394">
        <w:rPr>
          <w:b/>
          <w:sz w:val="22"/>
        </w:rPr>
        <w:t>optname</w:t>
      </w:r>
      <w:r w:rsidRPr="00315394">
        <w:rPr>
          <w:sz w:val="22"/>
        </w:rPr>
        <w:t>：选项名</w:t>
      </w:r>
    </w:p>
    <w:p w:rsidR="00C271A0" w:rsidRPr="00315394" w:rsidRDefault="00560306" w:rsidP="00DE4DC2">
      <w:pPr>
        <w:pStyle w:val="Compact"/>
        <w:numPr>
          <w:ilvl w:val="0"/>
          <w:numId w:val="139"/>
        </w:numPr>
        <w:adjustRightInd w:val="0"/>
        <w:snapToGrid w:val="0"/>
        <w:spacing w:before="0" w:after="0"/>
        <w:contextualSpacing/>
        <w:rPr>
          <w:sz w:val="22"/>
        </w:rPr>
      </w:pPr>
      <w:r w:rsidRPr="00315394">
        <w:rPr>
          <w:b/>
          <w:sz w:val="22"/>
        </w:rPr>
        <w:t>optval</w:t>
      </w:r>
      <w:r w:rsidRPr="00315394">
        <w:rPr>
          <w:sz w:val="22"/>
        </w:rPr>
        <w:t>：选项的值</w:t>
      </w:r>
    </w:p>
    <w:p w:rsidR="00C271A0" w:rsidRPr="00315394" w:rsidRDefault="00560306" w:rsidP="00DE4DC2">
      <w:pPr>
        <w:pStyle w:val="Compact"/>
        <w:numPr>
          <w:ilvl w:val="1"/>
          <w:numId w:val="140"/>
        </w:numPr>
        <w:adjustRightInd w:val="0"/>
        <w:snapToGrid w:val="0"/>
        <w:spacing w:before="0" w:after="0"/>
        <w:contextualSpacing/>
        <w:rPr>
          <w:sz w:val="22"/>
        </w:rPr>
      </w:pPr>
      <w:r w:rsidRPr="00315394">
        <w:rPr>
          <w:sz w:val="22"/>
        </w:rPr>
        <w:t>getsockopt</w:t>
      </w:r>
      <w:r w:rsidRPr="00315394">
        <w:rPr>
          <w:sz w:val="22"/>
        </w:rPr>
        <w:t>把已获取的选项当前值存放到</w:t>
      </w:r>
      <w:r w:rsidRPr="00315394">
        <w:rPr>
          <w:sz w:val="22"/>
        </w:rPr>
        <w:t>optval</w:t>
      </w:r>
      <w:r w:rsidRPr="00315394">
        <w:rPr>
          <w:sz w:val="22"/>
        </w:rPr>
        <w:t>中。此时</w:t>
      </w:r>
      <w:r w:rsidRPr="00315394">
        <w:rPr>
          <w:sz w:val="22"/>
        </w:rPr>
        <w:t>*optval</w:t>
      </w:r>
      <w:r w:rsidRPr="00315394">
        <w:rPr>
          <w:sz w:val="22"/>
        </w:rPr>
        <w:t>是一个整数。</w:t>
      </w:r>
      <w:r w:rsidRPr="00315394">
        <w:rPr>
          <w:sz w:val="22"/>
        </w:rPr>
        <w:t>*optval</w:t>
      </w:r>
      <w:r w:rsidRPr="00315394">
        <w:rPr>
          <w:sz w:val="22"/>
        </w:rPr>
        <w:t>中返回的值为</w:t>
      </w:r>
      <w:r w:rsidRPr="00315394">
        <w:rPr>
          <w:sz w:val="22"/>
        </w:rPr>
        <w:t>0</w:t>
      </w:r>
      <w:r w:rsidRPr="00315394">
        <w:rPr>
          <w:sz w:val="22"/>
        </w:rPr>
        <w:t>表示相应选项被禁止，不为</w:t>
      </w:r>
      <w:r w:rsidRPr="00315394">
        <w:rPr>
          <w:sz w:val="22"/>
        </w:rPr>
        <w:t>0</w:t>
      </w:r>
      <w:r w:rsidRPr="00315394">
        <w:rPr>
          <w:sz w:val="22"/>
        </w:rPr>
        <w:t>表示相应选项被启用</w:t>
      </w:r>
    </w:p>
    <w:p w:rsidR="00C271A0" w:rsidRPr="00315394" w:rsidRDefault="00560306" w:rsidP="00DE4DC2">
      <w:pPr>
        <w:pStyle w:val="Compact"/>
        <w:numPr>
          <w:ilvl w:val="1"/>
          <w:numId w:val="140"/>
        </w:numPr>
        <w:adjustRightInd w:val="0"/>
        <w:snapToGrid w:val="0"/>
        <w:spacing w:before="0" w:after="0"/>
        <w:contextualSpacing/>
        <w:rPr>
          <w:sz w:val="22"/>
        </w:rPr>
      </w:pPr>
      <w:r w:rsidRPr="00315394">
        <w:rPr>
          <w:sz w:val="22"/>
        </w:rPr>
        <w:t>setsockopt</w:t>
      </w:r>
      <w:r w:rsidRPr="00315394">
        <w:rPr>
          <w:sz w:val="22"/>
        </w:rPr>
        <w:t>从</w:t>
      </w:r>
      <w:r w:rsidRPr="00315394">
        <w:rPr>
          <w:sz w:val="22"/>
        </w:rPr>
        <w:t>optval</w:t>
      </w:r>
      <w:r w:rsidRPr="00315394">
        <w:rPr>
          <w:sz w:val="22"/>
        </w:rPr>
        <w:t>中取得选项待设置的新值。不为</w:t>
      </w:r>
      <w:r w:rsidRPr="00315394">
        <w:rPr>
          <w:sz w:val="22"/>
        </w:rPr>
        <w:t>0</w:t>
      </w:r>
      <w:r w:rsidRPr="00315394">
        <w:rPr>
          <w:sz w:val="22"/>
        </w:rPr>
        <w:t>的</w:t>
      </w:r>
      <w:r w:rsidRPr="00315394">
        <w:rPr>
          <w:sz w:val="22"/>
        </w:rPr>
        <w:t>*optval</w:t>
      </w:r>
      <w:r w:rsidRPr="00315394">
        <w:rPr>
          <w:sz w:val="22"/>
        </w:rPr>
        <w:t>值来启用选项，一个为</w:t>
      </w:r>
      <w:r w:rsidRPr="00315394">
        <w:rPr>
          <w:sz w:val="22"/>
        </w:rPr>
        <w:t>0</w:t>
      </w:r>
      <w:r w:rsidRPr="00315394">
        <w:rPr>
          <w:sz w:val="22"/>
        </w:rPr>
        <w:t>的</w:t>
      </w:r>
      <w:r w:rsidRPr="00315394">
        <w:rPr>
          <w:sz w:val="22"/>
        </w:rPr>
        <w:t>*optval</w:t>
      </w:r>
      <w:r w:rsidRPr="00315394">
        <w:rPr>
          <w:sz w:val="22"/>
        </w:rPr>
        <w:t>值来禁止选项</w:t>
      </w:r>
    </w:p>
    <w:p w:rsidR="00C271A0" w:rsidRPr="00315394" w:rsidRDefault="00560306" w:rsidP="00DE4DC2">
      <w:pPr>
        <w:pStyle w:val="Compact"/>
        <w:numPr>
          <w:ilvl w:val="0"/>
          <w:numId w:val="139"/>
        </w:numPr>
        <w:adjustRightInd w:val="0"/>
        <w:snapToGrid w:val="0"/>
        <w:spacing w:before="0" w:after="0"/>
        <w:contextualSpacing/>
        <w:rPr>
          <w:sz w:val="22"/>
        </w:rPr>
      </w:pPr>
      <w:r w:rsidRPr="00315394">
        <w:rPr>
          <w:b/>
          <w:sz w:val="22"/>
        </w:rPr>
        <w:t>optlen</w:t>
      </w:r>
      <w:r w:rsidRPr="00315394">
        <w:rPr>
          <w:sz w:val="22"/>
        </w:rPr>
        <w:t>：指明</w:t>
      </w:r>
      <w:r w:rsidRPr="00315394">
        <w:rPr>
          <w:sz w:val="22"/>
        </w:rPr>
        <w:t>optval</w:t>
      </w:r>
      <w:r w:rsidRPr="00315394">
        <w:rPr>
          <w:sz w:val="22"/>
        </w:rPr>
        <w:t>所指结构的大小</w:t>
      </w:r>
    </w:p>
    <w:p w:rsidR="00C271A0" w:rsidRPr="00315394" w:rsidRDefault="00560306" w:rsidP="00DE4DC2">
      <w:pPr>
        <w:pStyle w:val="FirstParagraph"/>
        <w:adjustRightInd w:val="0"/>
        <w:snapToGrid w:val="0"/>
        <w:spacing w:before="0" w:after="0"/>
        <w:contextualSpacing/>
        <w:rPr>
          <w:sz w:val="22"/>
        </w:rPr>
      </w:pPr>
      <w:r w:rsidRPr="00315394">
        <w:rPr>
          <w:b/>
          <w:sz w:val="22"/>
        </w:rPr>
        <w:t>level</w:t>
      </w:r>
      <w:r w:rsidRPr="00315394">
        <w:rPr>
          <w:sz w:val="22"/>
        </w:rPr>
        <w:t>和</w:t>
      </w:r>
      <w:r w:rsidRPr="00315394">
        <w:rPr>
          <w:b/>
          <w:sz w:val="22"/>
        </w:rPr>
        <w:t>optname</w:t>
      </w:r>
      <w:r w:rsidRPr="00315394">
        <w:rPr>
          <w:sz w:val="22"/>
        </w:rPr>
        <w:t>可以取下图中的值：</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4"/>
        <w:adjustRightInd w:val="0"/>
        <w:snapToGrid w:val="0"/>
        <w:spacing w:before="0"/>
        <w:contextualSpacing/>
        <w:rPr>
          <w:sz w:val="22"/>
        </w:rPr>
      </w:pPr>
      <w:bookmarkStart w:id="96" w:name="fcntl函数"/>
      <w:r w:rsidRPr="00315394">
        <w:rPr>
          <w:sz w:val="22"/>
        </w:rPr>
        <w:t>2</w:t>
      </w:r>
      <w:r w:rsidRPr="00315394">
        <w:rPr>
          <w:sz w:val="22"/>
        </w:rPr>
        <w:t>）</w:t>
      </w:r>
      <w:r w:rsidRPr="00315394">
        <w:rPr>
          <w:sz w:val="22"/>
        </w:rPr>
        <w:t>fcntl</w:t>
      </w:r>
      <w:r w:rsidRPr="00315394">
        <w:rPr>
          <w:sz w:val="22"/>
        </w:rPr>
        <w:t>函数</w:t>
      </w:r>
      <w:bookmarkEnd w:id="96"/>
    </w:p>
    <w:p w:rsidR="00C271A0" w:rsidRPr="00315394" w:rsidRDefault="00560306" w:rsidP="00DE4DC2">
      <w:pPr>
        <w:pStyle w:val="FirstParagraph"/>
        <w:adjustRightInd w:val="0"/>
        <w:snapToGrid w:val="0"/>
        <w:spacing w:before="0" w:after="0"/>
        <w:contextualSpacing/>
        <w:rPr>
          <w:sz w:val="22"/>
        </w:rPr>
      </w:pPr>
      <w:r w:rsidRPr="00315394">
        <w:rPr>
          <w:sz w:val="22"/>
        </w:rPr>
        <w:t>该函数可执行各种</w:t>
      </w:r>
      <w:r w:rsidRPr="00315394">
        <w:rPr>
          <w:b/>
          <w:sz w:val="22"/>
        </w:rPr>
        <w:t>描述符控制操作</w:t>
      </w:r>
      <w:r w:rsidRPr="00315394">
        <w:rPr>
          <w:sz w:val="22"/>
        </w:rPr>
        <w:t>，在网络编程中主要关注对套接字描述符的控制操作</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41"/>
        </w:numPr>
        <w:adjustRightInd w:val="0"/>
        <w:snapToGrid w:val="0"/>
        <w:spacing w:before="0" w:after="0"/>
        <w:contextualSpacing/>
        <w:rPr>
          <w:sz w:val="22"/>
        </w:rPr>
      </w:pPr>
      <w:r w:rsidRPr="00315394">
        <w:rPr>
          <w:b/>
          <w:sz w:val="22"/>
        </w:rPr>
        <w:t>fd</w:t>
      </w:r>
      <w:r w:rsidRPr="00315394">
        <w:rPr>
          <w:sz w:val="22"/>
        </w:rPr>
        <w:t>：套接字描述符</w:t>
      </w:r>
    </w:p>
    <w:p w:rsidR="00C271A0" w:rsidRPr="00315394" w:rsidRDefault="00560306" w:rsidP="00DE4DC2">
      <w:pPr>
        <w:pStyle w:val="Compact"/>
        <w:numPr>
          <w:ilvl w:val="0"/>
          <w:numId w:val="141"/>
        </w:numPr>
        <w:adjustRightInd w:val="0"/>
        <w:snapToGrid w:val="0"/>
        <w:spacing w:before="0" w:after="0"/>
        <w:contextualSpacing/>
        <w:rPr>
          <w:sz w:val="22"/>
        </w:rPr>
      </w:pPr>
      <w:r w:rsidRPr="00315394">
        <w:rPr>
          <w:b/>
          <w:sz w:val="22"/>
        </w:rPr>
        <w:t>cmd</w:t>
      </w:r>
      <w:r w:rsidRPr="00315394">
        <w:rPr>
          <w:sz w:val="22"/>
        </w:rPr>
        <w:t>：作用于该描述符上的命令</w:t>
      </w:r>
    </w:p>
    <w:p w:rsidR="00C271A0" w:rsidRPr="00315394" w:rsidRDefault="00560306" w:rsidP="00DE4DC2">
      <w:pPr>
        <w:pStyle w:val="Compact"/>
        <w:numPr>
          <w:ilvl w:val="1"/>
          <w:numId w:val="142"/>
        </w:numPr>
        <w:adjustRightInd w:val="0"/>
        <w:snapToGrid w:val="0"/>
        <w:spacing w:before="0" w:after="0"/>
        <w:contextualSpacing/>
        <w:rPr>
          <w:sz w:val="22"/>
        </w:rPr>
      </w:pPr>
      <w:r w:rsidRPr="00315394">
        <w:rPr>
          <w:b/>
          <w:sz w:val="22"/>
        </w:rPr>
        <w:t>F_GETFL</w:t>
      </w:r>
      <w:r w:rsidRPr="00315394">
        <w:rPr>
          <w:sz w:val="22"/>
        </w:rPr>
        <w:t>：获取文件标志（</w:t>
      </w:r>
      <w:r w:rsidRPr="00315394">
        <w:rPr>
          <w:b/>
          <w:sz w:val="22"/>
        </w:rPr>
        <w:t>影响套接字描述符的两个标志</w:t>
      </w:r>
      <w:r w:rsidRPr="00315394">
        <w:rPr>
          <w:sz w:val="22"/>
        </w:rPr>
        <w:t>：</w:t>
      </w:r>
      <w:r w:rsidRPr="00315394">
        <w:rPr>
          <w:sz w:val="22"/>
        </w:rPr>
        <w:t>O_NONBLOCK(</w:t>
      </w:r>
      <w:r w:rsidRPr="00315394">
        <w:rPr>
          <w:sz w:val="22"/>
        </w:rPr>
        <w:t>非阻塞式</w:t>
      </w:r>
      <w:r w:rsidRPr="00315394">
        <w:rPr>
          <w:sz w:val="22"/>
        </w:rPr>
        <w:t>I/O)</w:t>
      </w:r>
      <w:r w:rsidRPr="00315394">
        <w:rPr>
          <w:sz w:val="22"/>
        </w:rPr>
        <w:t>、</w:t>
      </w:r>
      <w:r w:rsidRPr="00315394">
        <w:rPr>
          <w:sz w:val="22"/>
        </w:rPr>
        <w:t>O_ASYNC(</w:t>
      </w:r>
      <w:r w:rsidRPr="00315394">
        <w:rPr>
          <w:sz w:val="22"/>
        </w:rPr>
        <w:t>信号驱动式</w:t>
      </w:r>
      <w:r w:rsidRPr="00315394">
        <w:rPr>
          <w:sz w:val="22"/>
        </w:rPr>
        <w:t>I/O)</w:t>
      </w:r>
      <w:r w:rsidRPr="00315394">
        <w:rPr>
          <w:sz w:val="22"/>
        </w:rPr>
        <w:t>）</w:t>
      </w:r>
    </w:p>
    <w:p w:rsidR="00C271A0" w:rsidRPr="00315394" w:rsidRDefault="00560306" w:rsidP="00DE4DC2">
      <w:pPr>
        <w:pStyle w:val="Compact"/>
        <w:numPr>
          <w:ilvl w:val="1"/>
          <w:numId w:val="142"/>
        </w:numPr>
        <w:adjustRightInd w:val="0"/>
        <w:snapToGrid w:val="0"/>
        <w:spacing w:before="0" w:after="0"/>
        <w:contextualSpacing/>
        <w:rPr>
          <w:sz w:val="22"/>
        </w:rPr>
      </w:pPr>
      <w:r w:rsidRPr="00315394">
        <w:rPr>
          <w:b/>
          <w:sz w:val="22"/>
        </w:rPr>
        <w:lastRenderedPageBreak/>
        <w:t>F_SETFL</w:t>
      </w:r>
      <w:r w:rsidRPr="00315394">
        <w:rPr>
          <w:sz w:val="22"/>
        </w:rPr>
        <w:t>：设置文件标志（</w:t>
      </w:r>
      <w:r w:rsidRPr="00315394">
        <w:rPr>
          <w:b/>
          <w:sz w:val="22"/>
        </w:rPr>
        <w:t>影响套接字描述符的两个标志</w:t>
      </w:r>
      <w:r w:rsidRPr="00315394">
        <w:rPr>
          <w:sz w:val="22"/>
        </w:rPr>
        <w:t>：</w:t>
      </w:r>
      <w:r w:rsidRPr="00315394">
        <w:rPr>
          <w:sz w:val="22"/>
        </w:rPr>
        <w:t>O_NONBLOCK(</w:t>
      </w:r>
      <w:r w:rsidRPr="00315394">
        <w:rPr>
          <w:sz w:val="22"/>
        </w:rPr>
        <w:t>非阻塞式</w:t>
      </w:r>
      <w:r w:rsidRPr="00315394">
        <w:rPr>
          <w:sz w:val="22"/>
        </w:rPr>
        <w:t>I/O)</w:t>
      </w:r>
      <w:r w:rsidRPr="00315394">
        <w:rPr>
          <w:sz w:val="22"/>
        </w:rPr>
        <w:t>、</w:t>
      </w:r>
      <w:r w:rsidRPr="00315394">
        <w:rPr>
          <w:sz w:val="22"/>
        </w:rPr>
        <w:t>O_ASYNC(</w:t>
      </w:r>
      <w:r w:rsidRPr="00315394">
        <w:rPr>
          <w:sz w:val="22"/>
        </w:rPr>
        <w:t>信号驱动式</w:t>
      </w:r>
      <w:r w:rsidRPr="00315394">
        <w:rPr>
          <w:sz w:val="22"/>
        </w:rPr>
        <w:t>I/O)</w:t>
      </w:r>
      <w:r w:rsidRPr="00315394">
        <w:rPr>
          <w:sz w:val="22"/>
        </w:rPr>
        <w:t>）</w:t>
      </w:r>
    </w:p>
    <w:p w:rsidR="00C271A0" w:rsidRPr="00315394" w:rsidRDefault="00560306" w:rsidP="00DE4DC2">
      <w:pPr>
        <w:pStyle w:val="Compact"/>
        <w:numPr>
          <w:ilvl w:val="1"/>
          <w:numId w:val="142"/>
        </w:numPr>
        <w:adjustRightInd w:val="0"/>
        <w:snapToGrid w:val="0"/>
        <w:spacing w:before="0" w:after="0"/>
        <w:contextualSpacing/>
        <w:rPr>
          <w:sz w:val="22"/>
        </w:rPr>
      </w:pPr>
      <w:r w:rsidRPr="00315394">
        <w:rPr>
          <w:b/>
          <w:sz w:val="22"/>
        </w:rPr>
        <w:t>F_SETOWN</w:t>
      </w:r>
      <w:r w:rsidRPr="00315394">
        <w:rPr>
          <w:sz w:val="22"/>
        </w:rPr>
        <w:t>：该命令允许我们指定用于接收</w:t>
      </w:r>
      <w:r w:rsidRPr="00315394">
        <w:rPr>
          <w:sz w:val="22"/>
        </w:rPr>
        <w:t>SIGIO</w:t>
      </w:r>
      <w:r w:rsidRPr="00315394">
        <w:rPr>
          <w:sz w:val="22"/>
        </w:rPr>
        <w:t>和</w:t>
      </w:r>
      <w:r w:rsidRPr="00315394">
        <w:rPr>
          <w:sz w:val="22"/>
        </w:rPr>
        <w:t>SIGURG</w:t>
      </w:r>
      <w:r w:rsidRPr="00315394">
        <w:rPr>
          <w:sz w:val="22"/>
        </w:rPr>
        <w:t>信号的套接字属主（进程</w:t>
      </w:r>
      <w:r w:rsidRPr="00315394">
        <w:rPr>
          <w:sz w:val="22"/>
        </w:rPr>
        <w:t>ID</w:t>
      </w:r>
      <w:r w:rsidRPr="00315394">
        <w:rPr>
          <w:sz w:val="22"/>
        </w:rPr>
        <w:t>或进程组</w:t>
      </w:r>
      <w:r w:rsidRPr="00315394">
        <w:rPr>
          <w:sz w:val="22"/>
        </w:rPr>
        <w:t>ID</w:t>
      </w:r>
      <w:r w:rsidRPr="00315394">
        <w:rPr>
          <w:sz w:val="22"/>
        </w:rPr>
        <w:t>），</w:t>
      </w:r>
      <w:r w:rsidRPr="00315394">
        <w:rPr>
          <w:sz w:val="22"/>
        </w:rPr>
        <w:t>SIGIO</w:t>
      </w:r>
      <w:r w:rsidRPr="00315394">
        <w:rPr>
          <w:sz w:val="22"/>
        </w:rPr>
        <w:t>信号是套接字被设置为信号驱动式</w:t>
      </w:r>
      <w:r w:rsidRPr="00315394">
        <w:rPr>
          <w:sz w:val="22"/>
        </w:rPr>
        <w:t>I/O</w:t>
      </w:r>
      <w:r w:rsidRPr="00315394">
        <w:rPr>
          <w:sz w:val="22"/>
        </w:rPr>
        <w:t>后产生的，</w:t>
      </w:r>
      <w:r w:rsidRPr="00315394">
        <w:rPr>
          <w:sz w:val="22"/>
        </w:rPr>
        <w:t>SIGURG</w:t>
      </w:r>
      <w:r w:rsidRPr="00315394">
        <w:rPr>
          <w:sz w:val="22"/>
        </w:rPr>
        <w:t>信号是在新的带外数据到达套接字时产生的</w:t>
      </w:r>
    </w:p>
    <w:p w:rsidR="00C271A0" w:rsidRPr="00315394" w:rsidRDefault="00560306" w:rsidP="00DE4DC2">
      <w:pPr>
        <w:pStyle w:val="Compact"/>
        <w:numPr>
          <w:ilvl w:val="2"/>
          <w:numId w:val="143"/>
        </w:numPr>
        <w:adjustRightInd w:val="0"/>
        <w:snapToGrid w:val="0"/>
        <w:spacing w:before="0" w:after="0"/>
        <w:contextualSpacing/>
        <w:rPr>
          <w:sz w:val="22"/>
        </w:rPr>
      </w:pPr>
      <w:r w:rsidRPr="00315394">
        <w:rPr>
          <w:sz w:val="22"/>
        </w:rPr>
        <w:t>SIGIO</w:t>
      </w:r>
      <w:r w:rsidRPr="00315394">
        <w:rPr>
          <w:sz w:val="22"/>
        </w:rPr>
        <w:t>和</w:t>
      </w:r>
      <w:r w:rsidRPr="00315394">
        <w:rPr>
          <w:sz w:val="22"/>
        </w:rPr>
        <w:t>SIGURG</w:t>
      </w:r>
      <w:r w:rsidRPr="00315394">
        <w:rPr>
          <w:sz w:val="22"/>
        </w:rPr>
        <w:t>与其他信号的不同之处在于：这两个信号仅在已使用</w:t>
      </w:r>
      <w:r w:rsidRPr="00315394">
        <w:rPr>
          <w:sz w:val="22"/>
        </w:rPr>
        <w:t>F_SETOWN</w:t>
      </w:r>
      <w:r w:rsidRPr="00315394">
        <w:rPr>
          <w:sz w:val="22"/>
        </w:rPr>
        <w:t>命令给相关套接字指派了属主后才会产生</w:t>
      </w:r>
    </w:p>
    <w:p w:rsidR="00C271A0" w:rsidRPr="00315394" w:rsidRDefault="00560306" w:rsidP="00DE4DC2">
      <w:pPr>
        <w:pStyle w:val="Compact"/>
        <w:numPr>
          <w:ilvl w:val="2"/>
          <w:numId w:val="143"/>
        </w:numPr>
        <w:adjustRightInd w:val="0"/>
        <w:snapToGrid w:val="0"/>
        <w:spacing w:before="0" w:after="0"/>
        <w:contextualSpacing/>
        <w:rPr>
          <w:sz w:val="22"/>
        </w:rPr>
      </w:pPr>
      <w:r w:rsidRPr="00315394">
        <w:rPr>
          <w:sz w:val="22"/>
        </w:rPr>
        <w:t>F_SETOWN</w:t>
      </w:r>
      <w:r w:rsidRPr="00315394">
        <w:rPr>
          <w:sz w:val="22"/>
        </w:rPr>
        <w:t>命令的整数类型</w:t>
      </w:r>
      <w:r w:rsidRPr="00315394">
        <w:rPr>
          <w:sz w:val="22"/>
        </w:rPr>
        <w:t>arg</w:t>
      </w:r>
      <w:r w:rsidRPr="00315394">
        <w:rPr>
          <w:sz w:val="22"/>
        </w:rPr>
        <w:t>参数既可以是一个正整数，指出接收信号的进程</w:t>
      </w:r>
      <w:r w:rsidRPr="00315394">
        <w:rPr>
          <w:sz w:val="22"/>
        </w:rPr>
        <w:t>ID</w:t>
      </w:r>
      <w:r w:rsidRPr="00315394">
        <w:rPr>
          <w:sz w:val="22"/>
        </w:rPr>
        <w:t>，也可以是一个负整数，其绝对值指出接收信号的进程组</w:t>
      </w:r>
      <w:r w:rsidRPr="00315394">
        <w:rPr>
          <w:sz w:val="22"/>
        </w:rPr>
        <w:t>ID</w:t>
      </w:r>
      <w:r w:rsidRPr="00315394">
        <w:rPr>
          <w:sz w:val="22"/>
        </w:rPr>
        <w:t>。</w:t>
      </w:r>
      <w:r w:rsidRPr="00315394">
        <w:rPr>
          <w:sz w:val="22"/>
        </w:rPr>
        <w:t>F_GETOWN</w:t>
      </w:r>
      <w:r w:rsidRPr="00315394">
        <w:rPr>
          <w:sz w:val="22"/>
        </w:rPr>
        <w:t>命令把套接字属主作为</w:t>
      </w:r>
      <w:r w:rsidRPr="00315394">
        <w:rPr>
          <w:sz w:val="22"/>
        </w:rPr>
        <w:t>fcntl</w:t>
      </w:r>
      <w:r w:rsidRPr="00315394">
        <w:rPr>
          <w:sz w:val="22"/>
        </w:rPr>
        <w:t>函数的返回值返回，它既可以是进程</w:t>
      </w:r>
      <w:r w:rsidRPr="00315394">
        <w:rPr>
          <w:sz w:val="22"/>
        </w:rPr>
        <w:t>ID</w:t>
      </w:r>
      <w:r w:rsidRPr="00315394">
        <w:rPr>
          <w:sz w:val="22"/>
        </w:rPr>
        <w:t>，也可以是进程组</w:t>
      </w:r>
      <w:r w:rsidRPr="00315394">
        <w:rPr>
          <w:sz w:val="22"/>
        </w:rPr>
        <w:t>ID(</w:t>
      </w:r>
      <w:r w:rsidRPr="00315394">
        <w:rPr>
          <w:sz w:val="22"/>
        </w:rPr>
        <w:t>一个除</w:t>
      </w:r>
      <w:r w:rsidRPr="00315394">
        <w:rPr>
          <w:sz w:val="22"/>
        </w:rPr>
        <w:t>-1</w:t>
      </w:r>
      <w:r w:rsidRPr="00315394">
        <w:rPr>
          <w:sz w:val="22"/>
        </w:rPr>
        <w:t>以外的负值</w:t>
      </w:r>
      <w:r w:rsidRPr="00315394">
        <w:rPr>
          <w:sz w:val="22"/>
        </w:rPr>
        <w:t>)</w:t>
      </w:r>
    </w:p>
    <w:p w:rsidR="00C271A0" w:rsidRPr="00315394" w:rsidRDefault="00560306" w:rsidP="00DE4DC2">
      <w:pPr>
        <w:pStyle w:val="Compact"/>
        <w:numPr>
          <w:ilvl w:val="2"/>
          <w:numId w:val="143"/>
        </w:numPr>
        <w:adjustRightInd w:val="0"/>
        <w:snapToGrid w:val="0"/>
        <w:spacing w:before="0" w:after="0"/>
        <w:contextualSpacing/>
        <w:rPr>
          <w:sz w:val="22"/>
        </w:rPr>
      </w:pPr>
      <w:r w:rsidRPr="00315394">
        <w:rPr>
          <w:sz w:val="22"/>
        </w:rPr>
        <w:t>指定接收信号的套接字属主为一个进程或一个进程组的差别在于：前者仅导致单个进程接收信号，而后者则导致整个进程组中的所有进程接收信号</w:t>
      </w:r>
    </w:p>
    <w:p w:rsidR="00C271A0" w:rsidRPr="00315394" w:rsidRDefault="00560306" w:rsidP="00DE4DC2">
      <w:pPr>
        <w:pStyle w:val="Compact"/>
        <w:numPr>
          <w:ilvl w:val="1"/>
          <w:numId w:val="142"/>
        </w:numPr>
        <w:adjustRightInd w:val="0"/>
        <w:snapToGrid w:val="0"/>
        <w:spacing w:before="0" w:after="0"/>
        <w:contextualSpacing/>
        <w:rPr>
          <w:sz w:val="22"/>
        </w:rPr>
      </w:pPr>
      <w:r w:rsidRPr="00315394">
        <w:rPr>
          <w:b/>
          <w:sz w:val="22"/>
        </w:rPr>
        <w:t>F_GETOWN</w:t>
      </w:r>
      <w:r w:rsidRPr="00315394">
        <w:rPr>
          <w:sz w:val="22"/>
        </w:rPr>
        <w:t>：返回套接字的当前属主</w:t>
      </w:r>
    </w:p>
    <w:p w:rsidR="00C271A0" w:rsidRPr="00315394" w:rsidRDefault="00560306" w:rsidP="00DE4DC2">
      <w:pPr>
        <w:pStyle w:val="FirstParagraph"/>
        <w:adjustRightInd w:val="0"/>
        <w:snapToGrid w:val="0"/>
        <w:spacing w:before="0" w:after="0"/>
        <w:contextualSpacing/>
        <w:rPr>
          <w:sz w:val="22"/>
        </w:rPr>
      </w:pPr>
      <w:r w:rsidRPr="00315394">
        <w:rPr>
          <w:sz w:val="22"/>
        </w:rPr>
        <w:t>例如，使用</w:t>
      </w:r>
      <w:r w:rsidRPr="00315394">
        <w:rPr>
          <w:sz w:val="22"/>
        </w:rPr>
        <w:t>fcntl</w:t>
      </w:r>
      <w:r w:rsidRPr="00315394">
        <w:rPr>
          <w:sz w:val="22"/>
        </w:rPr>
        <w:t>开启非阻塞式</w:t>
      </w:r>
      <w:r w:rsidRPr="00315394">
        <w:rPr>
          <w:sz w:val="22"/>
        </w:rPr>
        <w:t>I/O</w:t>
      </w:r>
      <w:r w:rsidRPr="00315394">
        <w:rPr>
          <w:sz w:val="22"/>
        </w:rPr>
        <w:t>对的典型代码如下：</w:t>
      </w:r>
    </w:p>
    <w:p w:rsidR="00C271A0" w:rsidRPr="00315394" w:rsidRDefault="00560306" w:rsidP="00DE4DC2">
      <w:pPr>
        <w:pStyle w:val="SourceCode"/>
        <w:wordWrap/>
        <w:adjustRightInd w:val="0"/>
        <w:snapToGrid w:val="0"/>
        <w:spacing w:after="0"/>
        <w:contextualSpacing/>
        <w:rPr>
          <w:sz w:val="22"/>
        </w:rPr>
      </w:pPr>
      <w:r w:rsidRPr="00315394">
        <w:rPr>
          <w:rStyle w:val="DataTypeTok"/>
          <w:sz w:val="21"/>
        </w:rPr>
        <w:t>int</w:t>
      </w:r>
      <w:r w:rsidRPr="00315394">
        <w:rPr>
          <w:rStyle w:val="NormalTok"/>
          <w:sz w:val="21"/>
        </w:rPr>
        <w:t xml:space="preserve"> flags;</w:t>
      </w:r>
      <w:r w:rsidRPr="00315394">
        <w:rPr>
          <w:sz w:val="22"/>
        </w:rPr>
        <w:br/>
      </w:r>
      <w:r w:rsidRPr="00315394">
        <w:rPr>
          <w:sz w:val="22"/>
        </w:rPr>
        <w:br/>
      </w:r>
      <w:r w:rsidRPr="00315394">
        <w:rPr>
          <w:rStyle w:val="ControlFlowTok"/>
          <w:sz w:val="21"/>
        </w:rPr>
        <w:t>if</w:t>
      </w:r>
      <w:r w:rsidRPr="00315394">
        <w:rPr>
          <w:rStyle w:val="NormalTok"/>
          <w:sz w:val="21"/>
        </w:rPr>
        <w:t>((flags = fcntl(fd,F_GETFL,</w:t>
      </w:r>
      <w:r w:rsidRPr="00315394">
        <w:rPr>
          <w:rStyle w:val="DecValTok"/>
          <w:sz w:val="21"/>
        </w:rPr>
        <w:t>0</w:t>
      </w:r>
      <w:r w:rsidRPr="00315394">
        <w:rPr>
          <w:rStyle w:val="NormalTok"/>
          <w:sz w:val="21"/>
        </w:rPr>
        <w:t xml:space="preserve">)) &lt;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err_sys(</w:t>
      </w:r>
      <w:r w:rsidRPr="00315394">
        <w:rPr>
          <w:rStyle w:val="StringTok"/>
          <w:sz w:val="21"/>
        </w:rPr>
        <w:t>"F_GETFL error"</w:t>
      </w:r>
      <w:r w:rsidRPr="00315394">
        <w:rPr>
          <w:rStyle w:val="NormalTok"/>
          <w:sz w:val="21"/>
        </w:rPr>
        <w:t>);</w:t>
      </w:r>
      <w:r w:rsidRPr="00315394">
        <w:rPr>
          <w:sz w:val="22"/>
        </w:rPr>
        <w:br/>
      </w:r>
      <w:r w:rsidRPr="00315394">
        <w:rPr>
          <w:rStyle w:val="CommentTok"/>
          <w:sz w:val="21"/>
        </w:rPr>
        <w:t>//</w:t>
      </w:r>
      <w:r w:rsidRPr="00315394">
        <w:rPr>
          <w:rStyle w:val="CommentTok"/>
          <w:sz w:val="21"/>
        </w:rPr>
        <w:t>设置某个文件状态标志的唯一正确的方法是：先取得当前标志，与新标志逻辑或后再设置标志</w:t>
      </w:r>
      <w:r w:rsidRPr="00315394">
        <w:rPr>
          <w:sz w:val="22"/>
        </w:rPr>
        <w:br/>
      </w:r>
      <w:r w:rsidRPr="00315394">
        <w:rPr>
          <w:rStyle w:val="NormalTok"/>
          <w:sz w:val="21"/>
        </w:rPr>
        <w:t>flags |= O_NONBLOCK;</w:t>
      </w:r>
      <w:r w:rsidRPr="00315394">
        <w:rPr>
          <w:sz w:val="22"/>
        </w:rPr>
        <w:br/>
      </w:r>
      <w:r w:rsidRPr="00315394">
        <w:rPr>
          <w:rStyle w:val="ControlFlowTok"/>
          <w:sz w:val="21"/>
        </w:rPr>
        <w:t>if</w:t>
      </w:r>
      <w:r w:rsidRPr="00315394">
        <w:rPr>
          <w:rStyle w:val="NormalTok"/>
          <w:sz w:val="21"/>
        </w:rPr>
        <w:t xml:space="preserve">(fcntl(fd,F_SETFL,flags) &lt;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err_sys(</w:t>
      </w:r>
      <w:r w:rsidRPr="00315394">
        <w:rPr>
          <w:rStyle w:val="StringTok"/>
          <w:sz w:val="21"/>
        </w:rPr>
        <w:t>"F_SETFL error"</w:t>
      </w:r>
      <w:r w:rsidRPr="00315394">
        <w:rPr>
          <w:rStyle w:val="NormalTok"/>
          <w:sz w:val="21"/>
        </w:rPr>
        <w:t>);</w:t>
      </w:r>
    </w:p>
    <w:p w:rsidR="00C271A0" w:rsidRPr="00315394" w:rsidRDefault="00560306" w:rsidP="00DE4DC2">
      <w:pPr>
        <w:pStyle w:val="Heading2"/>
        <w:adjustRightInd w:val="0"/>
        <w:snapToGrid w:val="0"/>
        <w:spacing w:before="0"/>
        <w:contextualSpacing/>
        <w:rPr>
          <w:sz w:val="28"/>
        </w:rPr>
      </w:pPr>
      <w:bookmarkStart w:id="97" w:name="套接字选项分类"/>
      <w:bookmarkStart w:id="98" w:name="_Toc8031448"/>
      <w:r w:rsidRPr="00315394">
        <w:rPr>
          <w:sz w:val="28"/>
        </w:rPr>
        <w:t>2.</w:t>
      </w:r>
      <w:r w:rsidRPr="00315394">
        <w:rPr>
          <w:sz w:val="28"/>
        </w:rPr>
        <w:t>套接字选项分类</w:t>
      </w:r>
      <w:bookmarkEnd w:id="97"/>
      <w:bookmarkEnd w:id="98"/>
    </w:p>
    <w:p w:rsidR="00C271A0" w:rsidRPr="00315394" w:rsidRDefault="00560306" w:rsidP="00DE4DC2">
      <w:pPr>
        <w:pStyle w:val="FirstParagraph"/>
        <w:adjustRightInd w:val="0"/>
        <w:snapToGrid w:val="0"/>
        <w:spacing w:before="0" w:after="0"/>
        <w:contextualSpacing/>
        <w:rPr>
          <w:sz w:val="22"/>
        </w:rPr>
      </w:pPr>
      <w:r w:rsidRPr="00315394">
        <w:rPr>
          <w:b/>
          <w:sz w:val="22"/>
        </w:rPr>
        <w:t>套接字选项粗分为两大基本类型</w:t>
      </w:r>
      <w:r w:rsidRPr="00315394">
        <w:rPr>
          <w:sz w:val="22"/>
        </w:rPr>
        <w:t>：</w:t>
      </w:r>
    </w:p>
    <w:p w:rsidR="00C271A0" w:rsidRPr="00315394" w:rsidRDefault="00560306" w:rsidP="00DE4DC2">
      <w:pPr>
        <w:pStyle w:val="Compact"/>
        <w:numPr>
          <w:ilvl w:val="0"/>
          <w:numId w:val="144"/>
        </w:numPr>
        <w:adjustRightInd w:val="0"/>
        <w:snapToGrid w:val="0"/>
        <w:spacing w:before="0" w:after="0"/>
        <w:contextualSpacing/>
        <w:rPr>
          <w:sz w:val="22"/>
        </w:rPr>
      </w:pPr>
      <w:r w:rsidRPr="00315394">
        <w:rPr>
          <w:sz w:val="22"/>
        </w:rPr>
        <w:t>启用或禁止某个特性相关的</w:t>
      </w:r>
      <w:r w:rsidRPr="00315394">
        <w:rPr>
          <w:b/>
          <w:sz w:val="22"/>
        </w:rPr>
        <w:t>标志选项</w:t>
      </w:r>
    </w:p>
    <w:p w:rsidR="00C271A0" w:rsidRPr="00315394" w:rsidRDefault="00560306" w:rsidP="00DE4DC2">
      <w:pPr>
        <w:pStyle w:val="Compact"/>
        <w:numPr>
          <w:ilvl w:val="0"/>
          <w:numId w:val="144"/>
        </w:numPr>
        <w:adjustRightInd w:val="0"/>
        <w:snapToGrid w:val="0"/>
        <w:spacing w:before="0" w:after="0"/>
        <w:contextualSpacing/>
        <w:rPr>
          <w:sz w:val="22"/>
        </w:rPr>
      </w:pPr>
      <w:r w:rsidRPr="00315394">
        <w:rPr>
          <w:sz w:val="22"/>
        </w:rPr>
        <w:t>可以设置或检查的特定</w:t>
      </w:r>
      <w:r w:rsidRPr="00315394">
        <w:rPr>
          <w:b/>
          <w:sz w:val="22"/>
        </w:rPr>
        <w:t>值选项</w:t>
      </w:r>
    </w:p>
    <w:p w:rsidR="00C271A0" w:rsidRPr="00315394" w:rsidRDefault="00560306" w:rsidP="00DE4DC2">
      <w:pPr>
        <w:pStyle w:val="Heading3"/>
        <w:adjustRightInd w:val="0"/>
        <w:snapToGrid w:val="0"/>
        <w:spacing w:before="0"/>
        <w:contextualSpacing/>
        <w:outlineLvl w:val="0"/>
        <w:rPr>
          <w:sz w:val="24"/>
        </w:rPr>
      </w:pPr>
      <w:bookmarkStart w:id="99" w:name="通用套接字选项"/>
      <w:bookmarkStart w:id="100" w:name="_Toc8031449"/>
      <w:r w:rsidRPr="00315394">
        <w:rPr>
          <w:sz w:val="24"/>
        </w:rPr>
        <w:t xml:space="preserve">2.1 </w:t>
      </w:r>
      <w:r w:rsidRPr="00315394">
        <w:rPr>
          <w:sz w:val="24"/>
        </w:rPr>
        <w:t>通用套接字选项</w:t>
      </w:r>
      <w:bookmarkEnd w:id="99"/>
      <w:bookmarkEnd w:id="100"/>
    </w:p>
    <w:p w:rsidR="00C271A0" w:rsidRPr="00315394" w:rsidRDefault="00560306" w:rsidP="00DE4DC2">
      <w:pPr>
        <w:pStyle w:val="FirstParagraph"/>
        <w:adjustRightInd w:val="0"/>
        <w:snapToGrid w:val="0"/>
        <w:spacing w:before="0" w:after="0"/>
        <w:contextualSpacing/>
        <w:rPr>
          <w:sz w:val="22"/>
        </w:rPr>
      </w:pPr>
      <w:r w:rsidRPr="00315394">
        <w:rPr>
          <w:sz w:val="22"/>
        </w:rPr>
        <w:t>这些选项是协议无关的。它们由内核中的协议无关代码处理，而不是由诸如</w:t>
      </w:r>
      <w:r w:rsidRPr="00315394">
        <w:rPr>
          <w:sz w:val="22"/>
        </w:rPr>
        <w:t>IPv4</w:t>
      </w:r>
      <w:r w:rsidRPr="00315394">
        <w:rPr>
          <w:sz w:val="22"/>
        </w:rPr>
        <w:t>之类特殊的协议模块处理。不过其中有些选项只能应用到某些特定类型的套接字中。举例来说，尽管</w:t>
      </w:r>
      <w:r w:rsidRPr="00315394">
        <w:rPr>
          <w:sz w:val="22"/>
        </w:rPr>
        <w:t>SO_BROADCAST</w:t>
      </w:r>
      <w:r w:rsidRPr="00315394">
        <w:rPr>
          <w:sz w:val="22"/>
        </w:rPr>
        <w:t>套接字选项是</w:t>
      </w:r>
      <w:r w:rsidRPr="00315394">
        <w:rPr>
          <w:sz w:val="22"/>
        </w:rPr>
        <w:t>“</w:t>
      </w:r>
      <w:r w:rsidRPr="00315394">
        <w:rPr>
          <w:sz w:val="22"/>
        </w:rPr>
        <w:t>通用</w:t>
      </w:r>
      <w:r w:rsidRPr="00315394">
        <w:rPr>
          <w:sz w:val="22"/>
        </w:rPr>
        <w:t>”</w:t>
      </w:r>
      <w:r w:rsidRPr="00315394">
        <w:rPr>
          <w:sz w:val="22"/>
        </w:rPr>
        <w:t>的，它却只能应用于数据报套接字</w:t>
      </w:r>
    </w:p>
    <w:p w:rsidR="00C271A0" w:rsidRPr="00315394" w:rsidRDefault="00560306" w:rsidP="00DE4DC2">
      <w:pPr>
        <w:pStyle w:val="Heading4"/>
        <w:adjustRightInd w:val="0"/>
        <w:snapToGrid w:val="0"/>
        <w:spacing w:before="0"/>
        <w:contextualSpacing/>
        <w:rPr>
          <w:sz w:val="22"/>
        </w:rPr>
      </w:pPr>
      <w:bookmarkStart w:id="101" w:name="so_error可以获取不能设置"/>
      <w:r w:rsidRPr="00315394">
        <w:rPr>
          <w:sz w:val="22"/>
        </w:rPr>
        <w:t>1</w:t>
      </w:r>
      <w:r w:rsidRPr="00315394">
        <w:rPr>
          <w:sz w:val="22"/>
        </w:rPr>
        <w:t>）</w:t>
      </w:r>
      <w:r w:rsidRPr="00315394">
        <w:rPr>
          <w:sz w:val="22"/>
        </w:rPr>
        <w:t>SO_ERROR(</w:t>
      </w:r>
      <w:r w:rsidRPr="00315394">
        <w:rPr>
          <w:sz w:val="22"/>
        </w:rPr>
        <w:t>可以获取，不能设置</w:t>
      </w:r>
      <w:r w:rsidRPr="00315394">
        <w:rPr>
          <w:sz w:val="22"/>
        </w:rPr>
        <w:t>)</w:t>
      </w:r>
      <w:bookmarkEnd w:id="101"/>
    </w:p>
    <w:p w:rsidR="00C271A0" w:rsidRPr="00315394" w:rsidRDefault="00560306" w:rsidP="00DE4DC2">
      <w:pPr>
        <w:pStyle w:val="a8"/>
        <w:adjustRightInd w:val="0"/>
        <w:snapToGrid w:val="0"/>
        <w:spacing w:before="0" w:after="0"/>
        <w:contextualSpacing/>
        <w:rPr>
          <w:sz w:val="18"/>
        </w:rPr>
      </w:pPr>
      <w:r w:rsidRPr="00315394">
        <w:rPr>
          <w:sz w:val="18"/>
        </w:rPr>
        <w:t>获取套接字上发生的错误</w:t>
      </w:r>
    </w:p>
    <w:p w:rsidR="00C271A0" w:rsidRPr="00315394" w:rsidRDefault="00560306" w:rsidP="00DE4DC2">
      <w:pPr>
        <w:pStyle w:val="FirstParagraph"/>
        <w:adjustRightInd w:val="0"/>
        <w:snapToGrid w:val="0"/>
        <w:spacing w:before="0" w:after="0"/>
        <w:contextualSpacing/>
        <w:rPr>
          <w:sz w:val="22"/>
        </w:rPr>
      </w:pPr>
      <w:r w:rsidRPr="00315394">
        <w:rPr>
          <w:sz w:val="22"/>
        </w:rPr>
        <w:t>当一个套接字上发生错误时，源自</w:t>
      </w:r>
      <w:r w:rsidRPr="00315394">
        <w:rPr>
          <w:sz w:val="22"/>
        </w:rPr>
        <w:t>Berkeley</w:t>
      </w:r>
      <w:r w:rsidRPr="00315394">
        <w:rPr>
          <w:sz w:val="22"/>
        </w:rPr>
        <w:t>的内核中的协议模块将该套接字的名为</w:t>
      </w:r>
      <w:r w:rsidRPr="00315394">
        <w:rPr>
          <w:sz w:val="22"/>
        </w:rPr>
        <w:t>so_error</w:t>
      </w:r>
      <w:r w:rsidRPr="00315394">
        <w:rPr>
          <w:sz w:val="22"/>
        </w:rPr>
        <w:t>的变量设为标准的</w:t>
      </w:r>
      <w:r w:rsidRPr="00315394">
        <w:rPr>
          <w:sz w:val="22"/>
        </w:rPr>
        <w:t>Unix Exxx</w:t>
      </w:r>
      <w:r w:rsidRPr="00315394">
        <w:rPr>
          <w:sz w:val="22"/>
        </w:rPr>
        <w:t>值中的一个，称它为套接字的待处理错误。内核会通知进程这个错误。进程然后可以通过该套接字选项获取</w:t>
      </w:r>
      <w:r w:rsidRPr="00315394">
        <w:rPr>
          <w:sz w:val="22"/>
        </w:rPr>
        <w:t>so_error</w:t>
      </w:r>
      <w:r w:rsidRPr="00315394">
        <w:rPr>
          <w:sz w:val="22"/>
        </w:rPr>
        <w:t>的值。由</w:t>
      </w:r>
      <w:r w:rsidRPr="00315394">
        <w:rPr>
          <w:sz w:val="22"/>
        </w:rPr>
        <w:t>getsockopt</w:t>
      </w:r>
      <w:r w:rsidRPr="00315394">
        <w:rPr>
          <w:sz w:val="22"/>
        </w:rPr>
        <w:t>返回的整数值就是该套接字的待处理错误。</w:t>
      </w:r>
      <w:r w:rsidRPr="00315394">
        <w:rPr>
          <w:sz w:val="22"/>
        </w:rPr>
        <w:t>so_error</w:t>
      </w:r>
      <w:r w:rsidRPr="00315394">
        <w:rPr>
          <w:sz w:val="22"/>
        </w:rPr>
        <w:t>随后由内核复位为</w:t>
      </w:r>
      <w:r w:rsidRPr="00315394">
        <w:rPr>
          <w:sz w:val="22"/>
        </w:rPr>
        <w:t>0</w:t>
      </w:r>
    </w:p>
    <w:p w:rsidR="00C271A0" w:rsidRPr="00315394" w:rsidRDefault="00560306" w:rsidP="00DE4DC2">
      <w:pPr>
        <w:pStyle w:val="Heading4"/>
        <w:adjustRightInd w:val="0"/>
        <w:snapToGrid w:val="0"/>
        <w:spacing w:before="0"/>
        <w:contextualSpacing/>
        <w:outlineLvl w:val="0"/>
        <w:rPr>
          <w:sz w:val="22"/>
        </w:rPr>
      </w:pPr>
      <w:bookmarkStart w:id="102" w:name="so_keepalive"/>
      <w:r w:rsidRPr="00315394">
        <w:rPr>
          <w:sz w:val="22"/>
        </w:rPr>
        <w:t>2</w:t>
      </w:r>
      <w:r w:rsidRPr="00315394">
        <w:rPr>
          <w:sz w:val="22"/>
        </w:rPr>
        <w:t>）</w:t>
      </w:r>
      <w:r w:rsidRPr="00315394">
        <w:rPr>
          <w:sz w:val="22"/>
        </w:rPr>
        <w:t>SO_KEEPALIVE</w:t>
      </w:r>
      <w:bookmarkEnd w:id="102"/>
    </w:p>
    <w:p w:rsidR="00C271A0" w:rsidRPr="00315394" w:rsidRDefault="00560306" w:rsidP="00DE4DC2">
      <w:pPr>
        <w:pStyle w:val="a8"/>
        <w:adjustRightInd w:val="0"/>
        <w:snapToGrid w:val="0"/>
        <w:spacing w:before="0" w:after="0"/>
        <w:contextualSpacing/>
        <w:rPr>
          <w:sz w:val="18"/>
        </w:rPr>
      </w:pPr>
      <w:r w:rsidRPr="00315394">
        <w:rPr>
          <w:sz w:val="18"/>
        </w:rPr>
        <w:t>可以处理</w:t>
      </w:r>
      <w:hyperlink w:anchor="Xc3346fef61f6a4bec1ad2c51489d08d17bbfe54">
        <w:r w:rsidRPr="00315394">
          <w:rPr>
            <w:rStyle w:val="a9"/>
            <w:sz w:val="18"/>
          </w:rPr>
          <w:t>服务器主机崩溃</w:t>
        </w:r>
      </w:hyperlink>
    </w:p>
    <w:p w:rsidR="00C271A0" w:rsidRPr="00315394" w:rsidRDefault="00560306" w:rsidP="00DE4DC2">
      <w:pPr>
        <w:pStyle w:val="FirstParagraph"/>
        <w:adjustRightInd w:val="0"/>
        <w:snapToGrid w:val="0"/>
        <w:spacing w:before="0" w:after="0"/>
        <w:contextualSpacing/>
        <w:rPr>
          <w:sz w:val="22"/>
        </w:rPr>
      </w:pPr>
      <w:r w:rsidRPr="00315394">
        <w:rPr>
          <w:sz w:val="22"/>
        </w:rPr>
        <w:t>设置该选项后，如果</w:t>
      </w:r>
      <w:r w:rsidRPr="00315394">
        <w:rPr>
          <w:sz w:val="22"/>
        </w:rPr>
        <w:t>2</w:t>
      </w:r>
      <w:r w:rsidRPr="00315394">
        <w:rPr>
          <w:sz w:val="22"/>
        </w:rPr>
        <w:t>小时（可以通过修改内核来改这个时间）内在该套接字的任一方向上都没有数据交换，</w:t>
      </w:r>
      <w:r w:rsidRPr="00315394">
        <w:rPr>
          <w:sz w:val="22"/>
        </w:rPr>
        <w:t>TCP</w:t>
      </w:r>
      <w:r w:rsidRPr="00315394">
        <w:rPr>
          <w:sz w:val="22"/>
        </w:rPr>
        <w:t>就自动给对端发送一个</w:t>
      </w:r>
      <w:r w:rsidRPr="00315394">
        <w:rPr>
          <w:sz w:val="22"/>
        </w:rPr>
        <w:t>“</w:t>
      </w:r>
      <w:r w:rsidRPr="00315394">
        <w:rPr>
          <w:sz w:val="22"/>
        </w:rPr>
        <w:t>保持存活探测分节</w:t>
      </w:r>
      <w:r w:rsidRPr="00315394">
        <w:rPr>
          <w:sz w:val="22"/>
        </w:rPr>
        <w:t>”</w:t>
      </w:r>
      <w:r w:rsidRPr="00315394">
        <w:rPr>
          <w:sz w:val="22"/>
        </w:rPr>
        <w:t>。对端可以做出</w:t>
      </w:r>
      <w:r w:rsidRPr="00315394">
        <w:rPr>
          <w:sz w:val="22"/>
        </w:rPr>
        <w:t>3</w:t>
      </w:r>
      <w:r w:rsidRPr="00315394">
        <w:rPr>
          <w:sz w:val="22"/>
        </w:rPr>
        <w:t>种响应：</w:t>
      </w:r>
    </w:p>
    <w:p w:rsidR="00C271A0" w:rsidRPr="00315394" w:rsidRDefault="00560306" w:rsidP="00DE4DC2">
      <w:pPr>
        <w:pStyle w:val="Compact"/>
        <w:numPr>
          <w:ilvl w:val="0"/>
          <w:numId w:val="145"/>
        </w:numPr>
        <w:adjustRightInd w:val="0"/>
        <w:snapToGrid w:val="0"/>
        <w:spacing w:before="0" w:after="0"/>
        <w:contextualSpacing/>
        <w:rPr>
          <w:sz w:val="22"/>
        </w:rPr>
      </w:pPr>
      <w:r w:rsidRPr="00315394">
        <w:rPr>
          <w:sz w:val="22"/>
        </w:rPr>
        <w:t>以期望的</w:t>
      </w:r>
      <w:r w:rsidRPr="00315394">
        <w:rPr>
          <w:sz w:val="22"/>
        </w:rPr>
        <w:t>ACK</w:t>
      </w:r>
      <w:r w:rsidRPr="00315394">
        <w:rPr>
          <w:sz w:val="22"/>
        </w:rPr>
        <w:t>响应。应用进程得不到通知（因为一切正常）</w:t>
      </w:r>
    </w:p>
    <w:p w:rsidR="00C271A0" w:rsidRPr="00315394" w:rsidRDefault="00560306" w:rsidP="00DE4DC2">
      <w:pPr>
        <w:pStyle w:val="Compact"/>
        <w:numPr>
          <w:ilvl w:val="0"/>
          <w:numId w:val="145"/>
        </w:numPr>
        <w:adjustRightInd w:val="0"/>
        <w:snapToGrid w:val="0"/>
        <w:spacing w:before="0" w:after="0"/>
        <w:contextualSpacing/>
        <w:rPr>
          <w:sz w:val="22"/>
        </w:rPr>
      </w:pPr>
      <w:r w:rsidRPr="00315394">
        <w:rPr>
          <w:sz w:val="22"/>
        </w:rPr>
        <w:t>响应</w:t>
      </w:r>
      <w:r w:rsidRPr="00315394">
        <w:rPr>
          <w:sz w:val="22"/>
        </w:rPr>
        <w:t>RST</w:t>
      </w:r>
      <w:r w:rsidRPr="00315394">
        <w:rPr>
          <w:sz w:val="22"/>
        </w:rPr>
        <w:t>分节，告知本端</w:t>
      </w:r>
      <w:r w:rsidRPr="00315394">
        <w:rPr>
          <w:sz w:val="22"/>
        </w:rPr>
        <w:t>TCP</w:t>
      </w:r>
      <w:r w:rsidRPr="00315394">
        <w:rPr>
          <w:sz w:val="22"/>
        </w:rPr>
        <w:t>：对端已崩溃且已重新启动。该套接字的待处理错误被置为</w:t>
      </w:r>
      <w:r w:rsidRPr="00315394">
        <w:rPr>
          <w:sz w:val="22"/>
        </w:rPr>
        <w:t>ECONNRESET</w:t>
      </w:r>
      <w:r w:rsidRPr="00315394">
        <w:rPr>
          <w:sz w:val="22"/>
        </w:rPr>
        <w:t>，套接字本身则被关闭</w:t>
      </w:r>
    </w:p>
    <w:p w:rsidR="00C271A0" w:rsidRPr="00315394" w:rsidRDefault="00560306" w:rsidP="00DE4DC2">
      <w:pPr>
        <w:pStyle w:val="Compact"/>
        <w:numPr>
          <w:ilvl w:val="0"/>
          <w:numId w:val="145"/>
        </w:numPr>
        <w:adjustRightInd w:val="0"/>
        <w:snapToGrid w:val="0"/>
        <w:spacing w:before="0" w:after="0"/>
        <w:contextualSpacing/>
        <w:rPr>
          <w:sz w:val="22"/>
        </w:rPr>
      </w:pPr>
      <w:r w:rsidRPr="00315394">
        <w:rPr>
          <w:sz w:val="22"/>
        </w:rPr>
        <w:t>没有任何响应（源自</w:t>
      </w:r>
      <w:r w:rsidRPr="00315394">
        <w:rPr>
          <w:sz w:val="22"/>
        </w:rPr>
        <w:t>Berkeley</w:t>
      </w:r>
      <w:r w:rsidRPr="00315394">
        <w:rPr>
          <w:sz w:val="22"/>
        </w:rPr>
        <w:t>的</w:t>
      </w:r>
      <w:r w:rsidRPr="00315394">
        <w:rPr>
          <w:sz w:val="22"/>
        </w:rPr>
        <w:t>TCP</w:t>
      </w:r>
      <w:r w:rsidRPr="00315394">
        <w:rPr>
          <w:sz w:val="22"/>
        </w:rPr>
        <w:t>将另外发送</w:t>
      </w:r>
      <w:r w:rsidRPr="00315394">
        <w:rPr>
          <w:sz w:val="22"/>
        </w:rPr>
        <w:t>8</w:t>
      </w:r>
      <w:r w:rsidRPr="00315394">
        <w:rPr>
          <w:sz w:val="22"/>
        </w:rPr>
        <w:t>个探测分节，两两相隔</w:t>
      </w:r>
      <w:r w:rsidRPr="00315394">
        <w:rPr>
          <w:sz w:val="22"/>
        </w:rPr>
        <w:t>75s</w:t>
      </w:r>
      <w:r w:rsidRPr="00315394">
        <w:rPr>
          <w:sz w:val="22"/>
        </w:rPr>
        <w:t>，试图得到一个响应。</w:t>
      </w:r>
      <w:r w:rsidRPr="00315394">
        <w:rPr>
          <w:sz w:val="22"/>
        </w:rPr>
        <w:t>TCP</w:t>
      </w:r>
      <w:r w:rsidRPr="00315394">
        <w:rPr>
          <w:sz w:val="22"/>
        </w:rPr>
        <w:t>在发出第一个探测分节后</w:t>
      </w:r>
      <w:r w:rsidRPr="00315394">
        <w:rPr>
          <w:sz w:val="22"/>
        </w:rPr>
        <w:t>11</w:t>
      </w:r>
      <w:r w:rsidRPr="00315394">
        <w:rPr>
          <w:sz w:val="22"/>
        </w:rPr>
        <w:t>分</w:t>
      </w:r>
      <w:r w:rsidRPr="00315394">
        <w:rPr>
          <w:sz w:val="22"/>
        </w:rPr>
        <w:t>15</w:t>
      </w:r>
      <w:r w:rsidRPr="00315394">
        <w:rPr>
          <w:sz w:val="22"/>
        </w:rPr>
        <w:t>秒内若没有得到任何响应则放弃），该套接字的待处理错误</w:t>
      </w:r>
      <w:r w:rsidRPr="00315394">
        <w:rPr>
          <w:sz w:val="22"/>
        </w:rPr>
        <w:lastRenderedPageBreak/>
        <w:t>将被置为</w:t>
      </w:r>
      <w:r w:rsidRPr="00315394">
        <w:rPr>
          <w:sz w:val="22"/>
        </w:rPr>
        <w:t>ETIMEOUT</w:t>
      </w:r>
      <w:r w:rsidRPr="00315394">
        <w:rPr>
          <w:sz w:val="22"/>
        </w:rPr>
        <w:t>，套接字本身则被关闭；如果套接字收到一个</w:t>
      </w:r>
      <w:r w:rsidRPr="00315394">
        <w:rPr>
          <w:sz w:val="22"/>
        </w:rPr>
        <w:t>ICMP</w:t>
      </w:r>
      <w:r w:rsidRPr="00315394">
        <w:rPr>
          <w:sz w:val="22"/>
        </w:rPr>
        <w:t>错误作为某个探测分节的响应，那就返回相应的错误，套接字本身也被关闭（这种情形下一个常见</w:t>
      </w:r>
      <w:r w:rsidRPr="00315394">
        <w:rPr>
          <w:sz w:val="22"/>
        </w:rPr>
        <w:t>ICMP</w:t>
      </w:r>
      <w:r w:rsidRPr="00315394">
        <w:rPr>
          <w:sz w:val="22"/>
        </w:rPr>
        <w:t>错误是目的主机不得达，待处理错误会被置为</w:t>
      </w:r>
      <w:r w:rsidRPr="00315394">
        <w:rPr>
          <w:sz w:val="22"/>
        </w:rPr>
        <w:t>EHOSTUNREACH</w:t>
      </w:r>
      <w:r w:rsidRPr="00315394">
        <w:rPr>
          <w:sz w:val="22"/>
        </w:rPr>
        <w:t>）</w:t>
      </w:r>
    </w:p>
    <w:p w:rsidR="00C271A0" w:rsidRPr="00315394" w:rsidRDefault="00560306" w:rsidP="00DE4DC2">
      <w:pPr>
        <w:pStyle w:val="Heading4"/>
        <w:adjustRightInd w:val="0"/>
        <w:snapToGrid w:val="0"/>
        <w:spacing w:before="0"/>
        <w:contextualSpacing/>
        <w:rPr>
          <w:sz w:val="22"/>
        </w:rPr>
      </w:pPr>
      <w:bookmarkStart w:id="103" w:name="so_linger"/>
      <w:r w:rsidRPr="00315394">
        <w:rPr>
          <w:sz w:val="22"/>
        </w:rPr>
        <w:t>3</w:t>
      </w:r>
      <w:r w:rsidRPr="00315394">
        <w:rPr>
          <w:sz w:val="22"/>
        </w:rPr>
        <w:t>）</w:t>
      </w:r>
      <w:r w:rsidRPr="00315394">
        <w:rPr>
          <w:sz w:val="22"/>
        </w:rPr>
        <w:t>SO_LINGER</w:t>
      </w:r>
      <w:bookmarkEnd w:id="103"/>
    </w:p>
    <w:p w:rsidR="00C271A0" w:rsidRPr="00315394" w:rsidRDefault="00560306" w:rsidP="00DE4DC2">
      <w:pPr>
        <w:pStyle w:val="a8"/>
        <w:adjustRightInd w:val="0"/>
        <w:snapToGrid w:val="0"/>
        <w:spacing w:before="0" w:after="0"/>
        <w:contextualSpacing/>
        <w:rPr>
          <w:sz w:val="18"/>
        </w:rPr>
      </w:pPr>
      <w:r w:rsidRPr="00315394">
        <w:rPr>
          <w:sz w:val="18"/>
        </w:rPr>
        <w:t>控制</w:t>
      </w:r>
      <w:r w:rsidRPr="00315394">
        <w:rPr>
          <w:sz w:val="18"/>
        </w:rPr>
        <w:t>close</w:t>
      </w:r>
      <w:r w:rsidRPr="00315394">
        <w:rPr>
          <w:sz w:val="18"/>
        </w:rPr>
        <w:t>的返回时机</w:t>
      </w:r>
    </w:p>
    <w:p w:rsidR="00C271A0" w:rsidRPr="00315394" w:rsidRDefault="00560306" w:rsidP="00DE4DC2">
      <w:pPr>
        <w:pStyle w:val="FirstParagraph"/>
        <w:adjustRightInd w:val="0"/>
        <w:snapToGrid w:val="0"/>
        <w:spacing w:before="0" w:after="0"/>
        <w:contextualSpacing/>
        <w:rPr>
          <w:sz w:val="22"/>
        </w:rPr>
      </w:pPr>
      <w:r w:rsidRPr="00315394">
        <w:rPr>
          <w:b/>
          <w:sz w:val="22"/>
        </w:rPr>
        <w:t>该选项指定</w:t>
      </w:r>
      <w:r w:rsidRPr="00315394">
        <w:rPr>
          <w:b/>
          <w:sz w:val="22"/>
        </w:rPr>
        <w:t>close</w:t>
      </w:r>
      <w:r w:rsidRPr="00315394">
        <w:rPr>
          <w:b/>
          <w:sz w:val="22"/>
        </w:rPr>
        <w:t>函数对面向连接的协议如何操作</w:t>
      </w:r>
      <w:r w:rsidRPr="00315394">
        <w:rPr>
          <w:sz w:val="22"/>
        </w:rPr>
        <w:t>。默认操作是</w:t>
      </w:r>
      <w:r w:rsidRPr="00315394">
        <w:rPr>
          <w:sz w:val="22"/>
        </w:rPr>
        <w:t>close</w:t>
      </w:r>
      <w:r w:rsidRPr="00315394">
        <w:rPr>
          <w:sz w:val="22"/>
        </w:rPr>
        <w:t>函数立即返回，但是如果有数据残留在套接字发送缓冲区中，系统将试着把这些数据发送给对端。</w:t>
      </w:r>
      <w:r w:rsidRPr="00315394">
        <w:rPr>
          <w:sz w:val="22"/>
        </w:rPr>
        <w:t>SO_LINGER</w:t>
      </w:r>
      <w:r w:rsidRPr="00315394">
        <w:rPr>
          <w:sz w:val="22"/>
        </w:rPr>
        <w:t>套接字选项使得我们可以改变这个默认设置</w:t>
      </w:r>
    </w:p>
    <w:p w:rsidR="00C271A0" w:rsidRPr="00315394" w:rsidRDefault="00560306" w:rsidP="00DE4DC2">
      <w:pPr>
        <w:pStyle w:val="a3"/>
        <w:adjustRightInd w:val="0"/>
        <w:snapToGrid w:val="0"/>
        <w:spacing w:before="0" w:after="0"/>
        <w:contextualSpacing/>
        <w:rPr>
          <w:sz w:val="22"/>
        </w:rPr>
      </w:pPr>
      <w:r w:rsidRPr="00315394">
        <w:rPr>
          <w:sz w:val="22"/>
        </w:rPr>
        <w:t>选项要求在用户进程与内核间传递如下结构：</w:t>
      </w:r>
    </w:p>
    <w:p w:rsidR="00C271A0" w:rsidRPr="00315394" w:rsidRDefault="00560306" w:rsidP="00DE4DC2">
      <w:pPr>
        <w:pStyle w:val="SourceCode"/>
        <w:wordWrap/>
        <w:adjustRightInd w:val="0"/>
        <w:snapToGrid w:val="0"/>
        <w:spacing w:after="0"/>
        <w:contextualSpacing/>
        <w:rPr>
          <w:sz w:val="22"/>
        </w:rPr>
      </w:pPr>
      <w:r w:rsidRPr="00315394">
        <w:rPr>
          <w:rStyle w:val="CommentTok"/>
          <w:sz w:val="21"/>
        </w:rPr>
        <w:t>//</w:t>
      </w:r>
      <w:r w:rsidRPr="00315394">
        <w:rPr>
          <w:rStyle w:val="CommentTok"/>
          <w:sz w:val="21"/>
        </w:rPr>
        <w:t>头文件：</w:t>
      </w:r>
      <w:r w:rsidRPr="00315394">
        <w:rPr>
          <w:rStyle w:val="CommentTok"/>
          <w:sz w:val="21"/>
        </w:rPr>
        <w:t>&lt;sys/socket.h&gt;</w:t>
      </w:r>
      <w:r w:rsidRPr="00315394">
        <w:rPr>
          <w:sz w:val="22"/>
        </w:rPr>
        <w:br/>
      </w:r>
      <w:r w:rsidRPr="00315394">
        <w:rPr>
          <w:rStyle w:val="KeywordTok"/>
          <w:sz w:val="21"/>
        </w:rPr>
        <w:t>struct</w:t>
      </w:r>
      <w:r w:rsidRPr="00315394">
        <w:rPr>
          <w:rStyle w:val="NormalTok"/>
          <w:sz w:val="21"/>
        </w:rPr>
        <w:t xml:space="preserve"> linger{</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l_onoff;   </w:t>
      </w:r>
      <w:r w:rsidRPr="00315394">
        <w:rPr>
          <w:rStyle w:val="CommentTok"/>
          <w:sz w:val="21"/>
        </w:rPr>
        <w:t>/* 0=off, nozero=on */</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l_linger;  </w:t>
      </w:r>
      <w:r w:rsidRPr="00315394">
        <w:rPr>
          <w:rStyle w:val="CommentTok"/>
          <w:sz w:val="21"/>
        </w:rPr>
        <w:t xml:space="preserve">/* </w:t>
      </w:r>
      <w:r w:rsidRPr="00315394">
        <w:rPr>
          <w:rStyle w:val="CommentTok"/>
          <w:sz w:val="21"/>
        </w:rPr>
        <w:t>延滞时间，</w:t>
      </w:r>
      <w:r w:rsidRPr="00315394">
        <w:rPr>
          <w:rStyle w:val="CommentTok"/>
          <w:sz w:val="21"/>
        </w:rPr>
        <w:t>POSIX</w:t>
      </w:r>
      <w:r w:rsidRPr="00315394">
        <w:rPr>
          <w:rStyle w:val="CommentTok"/>
          <w:sz w:val="21"/>
        </w:rPr>
        <w:t>指定单位为</w:t>
      </w:r>
      <w:r w:rsidRPr="00315394">
        <w:rPr>
          <w:rStyle w:val="CommentTok"/>
          <w:sz w:val="21"/>
        </w:rPr>
        <w:t>s */</w:t>
      </w:r>
      <w:r w:rsidRPr="00315394">
        <w:rPr>
          <w:sz w:val="22"/>
        </w:rPr>
        <w:br/>
      </w:r>
      <w:r w:rsidRPr="00315394">
        <w:rPr>
          <w:rStyle w:val="NormalTok"/>
          <w:sz w:val="21"/>
        </w:rPr>
        <w:t>};</w:t>
      </w:r>
    </w:p>
    <w:p w:rsidR="00C271A0" w:rsidRPr="00315394" w:rsidRDefault="00560306" w:rsidP="00DE4DC2">
      <w:pPr>
        <w:pStyle w:val="FirstParagraph"/>
        <w:adjustRightInd w:val="0"/>
        <w:snapToGrid w:val="0"/>
        <w:spacing w:before="0" w:after="0"/>
        <w:contextualSpacing/>
        <w:rPr>
          <w:sz w:val="22"/>
        </w:rPr>
      </w:pPr>
      <w:r w:rsidRPr="00315394">
        <w:rPr>
          <w:sz w:val="22"/>
        </w:rPr>
        <w:t>对</w:t>
      </w:r>
      <w:r w:rsidRPr="00315394">
        <w:rPr>
          <w:sz w:val="22"/>
        </w:rPr>
        <w:t>setsockopt</w:t>
      </w:r>
      <w:r w:rsidRPr="00315394">
        <w:rPr>
          <w:sz w:val="22"/>
        </w:rPr>
        <w:t>的调用将根据其中两个结构成员的值形成下列</w:t>
      </w:r>
      <w:r w:rsidRPr="00315394">
        <w:rPr>
          <w:sz w:val="22"/>
        </w:rPr>
        <w:t>3</w:t>
      </w:r>
      <w:r w:rsidRPr="00315394">
        <w:rPr>
          <w:sz w:val="22"/>
        </w:rPr>
        <w:t>种情况之一：</w:t>
      </w:r>
    </w:p>
    <w:p w:rsidR="00C271A0" w:rsidRPr="00315394" w:rsidRDefault="00560306" w:rsidP="00DE4DC2">
      <w:pPr>
        <w:pStyle w:val="Compact"/>
        <w:numPr>
          <w:ilvl w:val="0"/>
          <w:numId w:val="146"/>
        </w:numPr>
        <w:adjustRightInd w:val="0"/>
        <w:snapToGrid w:val="0"/>
        <w:spacing w:before="0" w:after="0"/>
        <w:contextualSpacing/>
        <w:rPr>
          <w:sz w:val="22"/>
        </w:rPr>
      </w:pPr>
      <w:r w:rsidRPr="00315394">
        <w:rPr>
          <w:b/>
          <w:sz w:val="22"/>
        </w:rPr>
        <w:t>l_onoff</w:t>
      </w:r>
      <w:r w:rsidRPr="00315394">
        <w:rPr>
          <w:b/>
          <w:sz w:val="22"/>
        </w:rPr>
        <w:t>为</w:t>
      </w:r>
      <w:r w:rsidRPr="00315394">
        <w:rPr>
          <w:b/>
          <w:sz w:val="22"/>
        </w:rPr>
        <w:t>0</w:t>
      </w:r>
      <w:r w:rsidRPr="00315394">
        <w:rPr>
          <w:sz w:val="22"/>
        </w:rPr>
        <w:t>：此时</w:t>
      </w:r>
      <w:r w:rsidRPr="00315394">
        <w:rPr>
          <w:sz w:val="22"/>
        </w:rPr>
        <w:t>l_linger</w:t>
      </w:r>
      <w:r w:rsidRPr="00315394">
        <w:rPr>
          <w:sz w:val="22"/>
        </w:rPr>
        <w:t>值会被忽略。关闭该选项，默认设置生效，即</w:t>
      </w:r>
      <w:r w:rsidRPr="00315394">
        <w:rPr>
          <w:sz w:val="22"/>
        </w:rPr>
        <w:t>close</w:t>
      </w:r>
      <w:r w:rsidRPr="00315394">
        <w:rPr>
          <w:sz w:val="22"/>
        </w:rPr>
        <w:t>立即返回（</w:t>
      </w:r>
      <w:r w:rsidRPr="00315394">
        <w:rPr>
          <w:b/>
          <w:sz w:val="22"/>
        </w:rPr>
        <w:t>图</w:t>
      </w:r>
      <w:r w:rsidRPr="00315394">
        <w:rPr>
          <w:b/>
          <w:sz w:val="22"/>
        </w:rPr>
        <w:t>7.7</w:t>
      </w:r>
      <w:r w:rsidRPr="00315394">
        <w:rPr>
          <w:sz w:val="22"/>
        </w:rPr>
        <w:t>）</w:t>
      </w:r>
    </w:p>
    <w:p w:rsidR="00C271A0" w:rsidRPr="00315394" w:rsidRDefault="00560306" w:rsidP="00DE4DC2">
      <w:pPr>
        <w:pStyle w:val="Compact"/>
        <w:numPr>
          <w:ilvl w:val="0"/>
          <w:numId w:val="146"/>
        </w:numPr>
        <w:adjustRightInd w:val="0"/>
        <w:snapToGrid w:val="0"/>
        <w:spacing w:before="0" w:after="0"/>
        <w:contextualSpacing/>
        <w:rPr>
          <w:sz w:val="22"/>
        </w:rPr>
      </w:pPr>
      <w:r w:rsidRPr="00315394">
        <w:rPr>
          <w:b/>
          <w:sz w:val="22"/>
        </w:rPr>
        <w:t>l_onoff</w:t>
      </w:r>
      <w:r w:rsidRPr="00315394">
        <w:rPr>
          <w:b/>
          <w:sz w:val="22"/>
        </w:rPr>
        <w:t>非</w:t>
      </w:r>
      <w:r w:rsidRPr="00315394">
        <w:rPr>
          <w:b/>
          <w:sz w:val="22"/>
        </w:rPr>
        <w:t>0</w:t>
      </w:r>
      <w:r w:rsidRPr="00315394">
        <w:rPr>
          <w:b/>
          <w:sz w:val="22"/>
        </w:rPr>
        <w:t>，且</w:t>
      </w:r>
      <w:r w:rsidRPr="00315394">
        <w:rPr>
          <w:b/>
          <w:sz w:val="22"/>
        </w:rPr>
        <w:t>l_linger</w:t>
      </w:r>
      <w:r w:rsidRPr="00315394">
        <w:rPr>
          <w:b/>
          <w:sz w:val="22"/>
        </w:rPr>
        <w:t>为</w:t>
      </w:r>
      <w:r w:rsidRPr="00315394">
        <w:rPr>
          <w:b/>
          <w:sz w:val="22"/>
        </w:rPr>
        <w:t>0</w:t>
      </w:r>
      <w:r w:rsidRPr="00315394">
        <w:rPr>
          <w:sz w:val="22"/>
        </w:rPr>
        <w:t>：</w:t>
      </w:r>
      <w:r w:rsidRPr="00315394">
        <w:rPr>
          <w:sz w:val="22"/>
        </w:rPr>
        <w:t>TCP</w:t>
      </w:r>
      <w:r w:rsidRPr="00315394">
        <w:rPr>
          <w:sz w:val="22"/>
        </w:rPr>
        <w:t>将终止连接，丢弃保留在套接字发送缓冲区中的任何数据，并发送一个</w:t>
      </w:r>
      <w:r w:rsidRPr="00315394">
        <w:rPr>
          <w:sz w:val="22"/>
        </w:rPr>
        <w:t>RST</w:t>
      </w:r>
      <w:r w:rsidRPr="00315394">
        <w:rPr>
          <w:sz w:val="22"/>
        </w:rPr>
        <w:t>给对端，而没有通常的四分组连接终止序列，这么一来避免了</w:t>
      </w:r>
      <w:r w:rsidRPr="00315394">
        <w:rPr>
          <w:sz w:val="22"/>
        </w:rPr>
        <w:t>TIME_WAIT</w:t>
      </w:r>
      <w:r w:rsidRPr="00315394">
        <w:rPr>
          <w:sz w:val="22"/>
        </w:rPr>
        <w:t>状态，然而存在以下可能性：在</w:t>
      </w:r>
      <w:r w:rsidRPr="00315394">
        <w:rPr>
          <w:sz w:val="22"/>
        </w:rPr>
        <w:t>2MSL</w:t>
      </w:r>
      <w:r w:rsidRPr="00315394">
        <w:rPr>
          <w:sz w:val="22"/>
        </w:rPr>
        <w:t>秒内创建该连接的另一个化身，导致来自刚被终止的连接上的旧的重复分节被不正确地传送到新的化身上</w:t>
      </w:r>
    </w:p>
    <w:p w:rsidR="00C271A0" w:rsidRPr="00315394" w:rsidRDefault="00560306" w:rsidP="00DE4DC2">
      <w:pPr>
        <w:pStyle w:val="Compact"/>
        <w:numPr>
          <w:ilvl w:val="0"/>
          <w:numId w:val="146"/>
        </w:numPr>
        <w:adjustRightInd w:val="0"/>
        <w:snapToGrid w:val="0"/>
        <w:spacing w:before="0" w:after="0"/>
        <w:contextualSpacing/>
        <w:rPr>
          <w:sz w:val="22"/>
        </w:rPr>
      </w:pPr>
      <w:r w:rsidRPr="00315394">
        <w:rPr>
          <w:b/>
          <w:sz w:val="22"/>
        </w:rPr>
        <w:t>l_onoff</w:t>
      </w:r>
      <w:r w:rsidRPr="00315394">
        <w:rPr>
          <w:b/>
          <w:sz w:val="22"/>
        </w:rPr>
        <w:t>非</w:t>
      </w:r>
      <w:r w:rsidRPr="00315394">
        <w:rPr>
          <w:b/>
          <w:sz w:val="22"/>
        </w:rPr>
        <w:t>0</w:t>
      </w:r>
      <w:r w:rsidRPr="00315394">
        <w:rPr>
          <w:b/>
          <w:sz w:val="22"/>
        </w:rPr>
        <w:t>，且</w:t>
      </w:r>
      <w:r w:rsidRPr="00315394">
        <w:rPr>
          <w:b/>
          <w:sz w:val="22"/>
        </w:rPr>
        <w:t>l_linger</w:t>
      </w:r>
      <w:r w:rsidRPr="00315394">
        <w:rPr>
          <w:b/>
          <w:sz w:val="22"/>
        </w:rPr>
        <w:t>非</w:t>
      </w:r>
      <w:r w:rsidRPr="00315394">
        <w:rPr>
          <w:b/>
          <w:sz w:val="22"/>
        </w:rPr>
        <w:t>0</w:t>
      </w:r>
      <w:r w:rsidRPr="00315394">
        <w:rPr>
          <w:sz w:val="22"/>
        </w:rPr>
        <w:t>：当套接字关闭时，内核将拖延一段时间。如果在套接字发送缓冲区中仍残留有数据，那么进程将投入睡眠，直到</w:t>
      </w:r>
      <w:r w:rsidRPr="00315394">
        <w:rPr>
          <w:sz w:val="22"/>
        </w:rPr>
        <w:t xml:space="preserve"> a</w:t>
      </w:r>
      <w:r w:rsidRPr="00315394">
        <w:rPr>
          <w:sz w:val="22"/>
        </w:rPr>
        <w:t>）所有数据都已经发送完且均被对方确认；</w:t>
      </w:r>
      <w:r w:rsidRPr="00315394">
        <w:rPr>
          <w:sz w:val="22"/>
        </w:rPr>
        <w:t>b</w:t>
      </w:r>
      <w:r w:rsidRPr="00315394">
        <w:rPr>
          <w:sz w:val="22"/>
        </w:rPr>
        <w:t>）延滞时间到；（如果套接字被设置为非阻塞，那么将不等待</w:t>
      </w:r>
      <w:r w:rsidRPr="00315394">
        <w:rPr>
          <w:sz w:val="22"/>
        </w:rPr>
        <w:t>close</w:t>
      </w:r>
      <w:r w:rsidRPr="00315394">
        <w:rPr>
          <w:sz w:val="22"/>
        </w:rPr>
        <w:t>完成，即使延滞时间非</w:t>
      </w:r>
      <w:r w:rsidRPr="00315394">
        <w:rPr>
          <w:sz w:val="22"/>
        </w:rPr>
        <w:t>0</w:t>
      </w:r>
      <w:r w:rsidRPr="00315394">
        <w:rPr>
          <w:sz w:val="22"/>
        </w:rPr>
        <w:t>也是如此）当使用</w:t>
      </w:r>
      <w:r w:rsidRPr="00315394">
        <w:rPr>
          <w:sz w:val="22"/>
        </w:rPr>
        <w:t>SO_LINGER</w:t>
      </w:r>
      <w:r w:rsidRPr="00315394">
        <w:rPr>
          <w:sz w:val="22"/>
        </w:rPr>
        <w:t>选项的这个特性时，应用进程检查</w:t>
      </w:r>
      <w:r w:rsidRPr="00315394">
        <w:rPr>
          <w:sz w:val="22"/>
        </w:rPr>
        <w:t>close</w:t>
      </w:r>
      <w:r w:rsidRPr="00315394">
        <w:rPr>
          <w:sz w:val="22"/>
        </w:rPr>
        <w:t>的返回值是非常重要的，因为如果在数据发送完并被确认前延滞时间到的话，</w:t>
      </w:r>
      <w:r w:rsidRPr="00315394">
        <w:rPr>
          <w:sz w:val="22"/>
        </w:rPr>
        <w:t>close</w:t>
      </w:r>
      <w:r w:rsidRPr="00315394">
        <w:rPr>
          <w:sz w:val="22"/>
        </w:rPr>
        <w:t>将返回</w:t>
      </w:r>
      <w:r w:rsidRPr="00315394">
        <w:rPr>
          <w:sz w:val="22"/>
        </w:rPr>
        <w:t>EWOULDBLOCK</w:t>
      </w:r>
      <w:r w:rsidRPr="00315394">
        <w:rPr>
          <w:sz w:val="22"/>
        </w:rPr>
        <w:t>错误，且套接字发送缓冲区中的任何残留数据都被丢弃。这种组合可能存在下列几种情况：</w:t>
      </w:r>
    </w:p>
    <w:p w:rsidR="00C271A0" w:rsidRPr="00315394" w:rsidRDefault="00560306" w:rsidP="00DE4DC2">
      <w:pPr>
        <w:pStyle w:val="Compact"/>
        <w:numPr>
          <w:ilvl w:val="1"/>
          <w:numId w:val="147"/>
        </w:numPr>
        <w:adjustRightInd w:val="0"/>
        <w:snapToGrid w:val="0"/>
        <w:spacing w:before="0" w:after="0"/>
        <w:contextualSpacing/>
        <w:rPr>
          <w:sz w:val="22"/>
        </w:rPr>
      </w:pPr>
      <w:r w:rsidRPr="00315394">
        <w:rPr>
          <w:sz w:val="22"/>
        </w:rPr>
        <w:t>close</w:t>
      </w:r>
      <w:r w:rsidRPr="00315394">
        <w:rPr>
          <w:sz w:val="22"/>
        </w:rPr>
        <w:t>直到数据和</w:t>
      </w:r>
      <w:r w:rsidRPr="00315394">
        <w:rPr>
          <w:sz w:val="22"/>
        </w:rPr>
        <w:t>FIN</w:t>
      </w:r>
      <w:r w:rsidRPr="00315394">
        <w:rPr>
          <w:sz w:val="22"/>
        </w:rPr>
        <w:t>已被服务器主机的</w:t>
      </w:r>
      <w:r w:rsidRPr="00315394">
        <w:rPr>
          <w:sz w:val="22"/>
        </w:rPr>
        <w:t>TCP</w:t>
      </w:r>
      <w:r w:rsidRPr="00315394">
        <w:rPr>
          <w:sz w:val="22"/>
        </w:rPr>
        <w:t>确认后才返回（问题是，在服务器应用进程读剩余数据之前，服务器主机可能崩溃，并且客户应用进程永远不会知道。因此，</w:t>
      </w:r>
      <w:r w:rsidRPr="00315394">
        <w:rPr>
          <w:sz w:val="22"/>
        </w:rPr>
        <w:t>close</w:t>
      </w:r>
      <w:r w:rsidRPr="00315394">
        <w:rPr>
          <w:sz w:val="22"/>
        </w:rPr>
        <w:t>成功返回只是告诉我们先前发送的数据</w:t>
      </w:r>
      <w:r w:rsidRPr="00315394">
        <w:rPr>
          <w:sz w:val="22"/>
        </w:rPr>
        <w:t>(</w:t>
      </w:r>
      <w:r w:rsidRPr="00315394">
        <w:rPr>
          <w:sz w:val="22"/>
        </w:rPr>
        <w:t>和</w:t>
      </w:r>
      <w:r w:rsidRPr="00315394">
        <w:rPr>
          <w:sz w:val="22"/>
        </w:rPr>
        <w:t>FIN)</w:t>
      </w:r>
      <w:r w:rsidRPr="00315394">
        <w:rPr>
          <w:sz w:val="22"/>
        </w:rPr>
        <w:t>已由对端</w:t>
      </w:r>
      <w:r w:rsidRPr="00315394">
        <w:rPr>
          <w:sz w:val="22"/>
        </w:rPr>
        <w:t>TCP</w:t>
      </w:r>
      <w:r w:rsidRPr="00315394">
        <w:rPr>
          <w:sz w:val="22"/>
        </w:rPr>
        <w:t>确认，而不能告诉我们对端应用进程是否已读取数据）（</w:t>
      </w:r>
      <w:r w:rsidRPr="00315394">
        <w:rPr>
          <w:b/>
          <w:sz w:val="22"/>
        </w:rPr>
        <w:t>图</w:t>
      </w:r>
      <w:r w:rsidRPr="00315394">
        <w:rPr>
          <w:b/>
          <w:sz w:val="22"/>
        </w:rPr>
        <w:t>7.8</w:t>
      </w:r>
      <w:r w:rsidRPr="00315394">
        <w:rPr>
          <w:sz w:val="22"/>
        </w:rPr>
        <w:t>）</w:t>
      </w:r>
    </w:p>
    <w:p w:rsidR="00C271A0" w:rsidRPr="00315394" w:rsidRDefault="00560306" w:rsidP="00DE4DC2">
      <w:pPr>
        <w:pStyle w:val="Compact"/>
        <w:numPr>
          <w:ilvl w:val="1"/>
          <w:numId w:val="147"/>
        </w:numPr>
        <w:adjustRightInd w:val="0"/>
        <w:snapToGrid w:val="0"/>
        <w:spacing w:before="0" w:after="0"/>
        <w:contextualSpacing/>
        <w:rPr>
          <w:sz w:val="22"/>
        </w:rPr>
      </w:pPr>
      <w:r w:rsidRPr="00315394">
        <w:rPr>
          <w:sz w:val="22"/>
        </w:rPr>
        <w:t>延滞时间偏低，在接收到服务器主机的</w:t>
      </w:r>
      <w:r w:rsidRPr="00315394">
        <w:rPr>
          <w:sz w:val="22"/>
        </w:rPr>
        <w:t>TCP</w:t>
      </w:r>
      <w:r w:rsidRPr="00315394">
        <w:rPr>
          <w:sz w:val="22"/>
        </w:rPr>
        <w:t>确认前</w:t>
      </w:r>
      <w:r w:rsidRPr="00315394">
        <w:rPr>
          <w:sz w:val="22"/>
        </w:rPr>
        <w:t>close</w:t>
      </w:r>
      <w:r w:rsidRPr="00315394">
        <w:rPr>
          <w:sz w:val="22"/>
        </w:rPr>
        <w:t>返回（</w:t>
      </w:r>
      <w:r w:rsidRPr="00315394">
        <w:rPr>
          <w:b/>
          <w:sz w:val="22"/>
        </w:rPr>
        <w:t>图</w:t>
      </w:r>
      <w:r w:rsidRPr="00315394">
        <w:rPr>
          <w:b/>
          <w:sz w:val="22"/>
        </w:rPr>
        <w:t>7.9</w:t>
      </w:r>
      <w:r w:rsidRPr="00315394">
        <w:rPr>
          <w:sz w:val="22"/>
        </w:rPr>
        <w:t>）</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让客户知道服务器已读取其数据的一个方法是改为调用</w:t>
      </w:r>
      <w:r w:rsidRPr="00315394">
        <w:rPr>
          <w:sz w:val="22"/>
        </w:rPr>
        <w:t>shutdown(</w:t>
      </w:r>
      <w:r w:rsidRPr="00315394">
        <w:rPr>
          <w:sz w:val="22"/>
        </w:rPr>
        <w:t>并设置它的第二个参数为</w:t>
      </w:r>
      <w:r w:rsidRPr="00315394">
        <w:rPr>
          <w:sz w:val="22"/>
        </w:rPr>
        <w:t>SHUT_WR)</w:t>
      </w:r>
      <w:r w:rsidRPr="00315394">
        <w:rPr>
          <w:sz w:val="22"/>
        </w:rPr>
        <w:t>而不是调用</w:t>
      </w:r>
      <w:r w:rsidRPr="00315394">
        <w:rPr>
          <w:sz w:val="22"/>
        </w:rPr>
        <w:t>close</w:t>
      </w:r>
      <w:r w:rsidRPr="00315394">
        <w:rPr>
          <w:sz w:val="22"/>
        </w:rPr>
        <w:t>，并等待对端</w:t>
      </w:r>
      <w:r w:rsidRPr="00315394">
        <w:rPr>
          <w:sz w:val="22"/>
        </w:rPr>
        <w:t>close</w:t>
      </w:r>
      <w:r w:rsidRPr="00315394">
        <w:rPr>
          <w:sz w:val="22"/>
        </w:rPr>
        <w:t>连接的服务器端：</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下图汇总了对</w:t>
      </w:r>
      <w:r w:rsidRPr="00315394">
        <w:rPr>
          <w:sz w:val="22"/>
        </w:rPr>
        <w:t>shutdown</w:t>
      </w:r>
      <w:r w:rsidRPr="00315394">
        <w:rPr>
          <w:sz w:val="22"/>
        </w:rPr>
        <w:t>的两种可能调用和对</w:t>
      </w:r>
      <w:r w:rsidRPr="00315394">
        <w:rPr>
          <w:sz w:val="22"/>
        </w:rPr>
        <w:t>close</w:t>
      </w:r>
      <w:r w:rsidRPr="00315394">
        <w:rPr>
          <w:sz w:val="22"/>
        </w:rPr>
        <w:t>的三种可能调用，以及它们对</w:t>
      </w:r>
      <w:r w:rsidRPr="00315394">
        <w:rPr>
          <w:sz w:val="22"/>
        </w:rPr>
        <w:t>TCP</w:t>
      </w:r>
      <w:r w:rsidRPr="00315394">
        <w:rPr>
          <w:sz w:val="22"/>
        </w:rPr>
        <w:t>套接字的影响：</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4"/>
        <w:adjustRightInd w:val="0"/>
        <w:snapToGrid w:val="0"/>
        <w:spacing w:before="0"/>
        <w:contextualSpacing/>
        <w:rPr>
          <w:sz w:val="22"/>
        </w:rPr>
      </w:pPr>
      <w:bookmarkStart w:id="104" w:name="so_rcvbuf和so_sndbuf"/>
      <w:r w:rsidRPr="00315394">
        <w:rPr>
          <w:sz w:val="22"/>
        </w:rPr>
        <w:t>4</w:t>
      </w:r>
      <w:r w:rsidRPr="00315394">
        <w:rPr>
          <w:sz w:val="22"/>
        </w:rPr>
        <w:t>）</w:t>
      </w:r>
      <w:r w:rsidRPr="00315394">
        <w:rPr>
          <w:sz w:val="22"/>
        </w:rPr>
        <w:t>SO_RCVBUF</w:t>
      </w:r>
      <w:r w:rsidRPr="00315394">
        <w:rPr>
          <w:sz w:val="22"/>
        </w:rPr>
        <w:t>和</w:t>
      </w:r>
      <w:r w:rsidRPr="00315394">
        <w:rPr>
          <w:sz w:val="22"/>
        </w:rPr>
        <w:t>SO_SNDBUF</w:t>
      </w:r>
      <w:bookmarkEnd w:id="104"/>
    </w:p>
    <w:p w:rsidR="00C271A0" w:rsidRPr="00315394" w:rsidRDefault="00560306" w:rsidP="00DE4DC2">
      <w:pPr>
        <w:pStyle w:val="a8"/>
        <w:adjustRightInd w:val="0"/>
        <w:snapToGrid w:val="0"/>
        <w:spacing w:before="0" w:after="0"/>
        <w:contextualSpacing/>
        <w:rPr>
          <w:sz w:val="18"/>
        </w:rPr>
      </w:pPr>
      <w:r w:rsidRPr="00315394">
        <w:rPr>
          <w:sz w:val="18"/>
        </w:rPr>
        <w:t>修改套接字发送缓冲区或接收缓冲区的大小</w:t>
      </w:r>
    </w:p>
    <w:p w:rsidR="00C271A0" w:rsidRPr="00315394" w:rsidRDefault="00560306" w:rsidP="00DE4DC2">
      <w:pPr>
        <w:pStyle w:val="FirstParagraph"/>
        <w:adjustRightInd w:val="0"/>
        <w:snapToGrid w:val="0"/>
        <w:spacing w:before="0" w:after="0"/>
        <w:contextualSpacing/>
        <w:rPr>
          <w:sz w:val="22"/>
        </w:rPr>
      </w:pPr>
      <w:r w:rsidRPr="00315394">
        <w:rPr>
          <w:sz w:val="22"/>
        </w:rPr>
        <w:t>每个套接字都有一个发送缓冲区和一个接收缓冲区。这两个套接字选项允许我们改变这两个缓冲区的默认大小</w:t>
      </w:r>
    </w:p>
    <w:p w:rsidR="00C271A0" w:rsidRPr="00315394" w:rsidRDefault="00560306" w:rsidP="00DE4DC2">
      <w:pPr>
        <w:numPr>
          <w:ilvl w:val="0"/>
          <w:numId w:val="148"/>
        </w:numPr>
        <w:adjustRightInd w:val="0"/>
        <w:snapToGrid w:val="0"/>
        <w:spacing w:after="0"/>
        <w:contextualSpacing/>
        <w:rPr>
          <w:sz w:val="22"/>
        </w:rPr>
      </w:pPr>
      <w:r w:rsidRPr="00315394">
        <w:rPr>
          <w:b/>
          <w:sz w:val="22"/>
        </w:rPr>
        <w:t>TCP</w:t>
      </w:r>
      <w:r w:rsidRPr="00315394">
        <w:rPr>
          <w:b/>
          <w:sz w:val="22"/>
        </w:rPr>
        <w:t>的流量控制</w:t>
      </w:r>
      <w:r w:rsidRPr="00315394">
        <w:rPr>
          <w:sz w:val="22"/>
        </w:rPr>
        <w:t>：对于</w:t>
      </w:r>
      <w:r w:rsidRPr="00315394">
        <w:rPr>
          <w:sz w:val="22"/>
        </w:rPr>
        <w:t>TCP</w:t>
      </w:r>
      <w:r w:rsidRPr="00315394">
        <w:rPr>
          <w:sz w:val="22"/>
        </w:rPr>
        <w:t>来说，套接字接收缓冲区中可用空间的大小限定了</w:t>
      </w:r>
      <w:r w:rsidRPr="00315394">
        <w:rPr>
          <w:sz w:val="22"/>
        </w:rPr>
        <w:t>TCP</w:t>
      </w:r>
      <w:r w:rsidRPr="00315394">
        <w:rPr>
          <w:sz w:val="22"/>
        </w:rPr>
        <w:t>通告对端的窗口大小。</w:t>
      </w:r>
      <w:r w:rsidRPr="00315394">
        <w:rPr>
          <w:sz w:val="22"/>
        </w:rPr>
        <w:t>TCP</w:t>
      </w:r>
      <w:r w:rsidRPr="00315394">
        <w:rPr>
          <w:sz w:val="22"/>
        </w:rPr>
        <w:t>套接字接收缓冲区不可能溢出，因为不允许对端发出超过本端所通告窗口大小的数据。如果对端无视窗口大小而发出了超过该窗口大小的数据，本端</w:t>
      </w:r>
      <w:r w:rsidRPr="00315394">
        <w:rPr>
          <w:sz w:val="22"/>
        </w:rPr>
        <w:t>TCP</w:t>
      </w:r>
      <w:r w:rsidRPr="00315394">
        <w:rPr>
          <w:sz w:val="22"/>
        </w:rPr>
        <w:t>将丢弃它们</w:t>
      </w:r>
    </w:p>
    <w:p w:rsidR="00C271A0" w:rsidRPr="00315394" w:rsidRDefault="00560306" w:rsidP="00DE4DC2">
      <w:pPr>
        <w:numPr>
          <w:ilvl w:val="0"/>
          <w:numId w:val="148"/>
        </w:numPr>
        <w:adjustRightInd w:val="0"/>
        <w:snapToGrid w:val="0"/>
        <w:spacing w:after="0"/>
        <w:contextualSpacing/>
        <w:rPr>
          <w:sz w:val="22"/>
        </w:rPr>
      </w:pPr>
      <w:r w:rsidRPr="00315394">
        <w:rPr>
          <w:sz w:val="22"/>
        </w:rPr>
        <w:lastRenderedPageBreak/>
        <w:t>对于</w:t>
      </w:r>
      <w:r w:rsidRPr="00315394">
        <w:rPr>
          <w:sz w:val="22"/>
        </w:rPr>
        <w:t>UDP</w:t>
      </w:r>
      <w:r w:rsidRPr="00315394">
        <w:rPr>
          <w:sz w:val="22"/>
        </w:rPr>
        <w:t>来说，当接收到的数据报装不进套接字接收缓冲区时，该数据报就被丢弃。</w:t>
      </w:r>
      <w:r w:rsidRPr="00315394">
        <w:rPr>
          <w:sz w:val="22"/>
        </w:rPr>
        <w:t>UDP</w:t>
      </w:r>
      <w:r w:rsidRPr="00315394">
        <w:rPr>
          <w:sz w:val="22"/>
        </w:rPr>
        <w:t>是没有流量控制的：较快的发送端可以很容易地淹没较慢的接收端，导致接收端的</w:t>
      </w:r>
      <w:r w:rsidRPr="00315394">
        <w:rPr>
          <w:sz w:val="22"/>
        </w:rPr>
        <w:t>UDP</w:t>
      </w:r>
      <w:r w:rsidRPr="00315394">
        <w:rPr>
          <w:sz w:val="22"/>
        </w:rPr>
        <w:t>丢弃数据报，事实上较快的发送端甚至可以淹没本机的网络接口，导致数据报被本机丢弃</w:t>
      </w:r>
    </w:p>
    <w:p w:rsidR="00C271A0" w:rsidRPr="00315394" w:rsidRDefault="00560306" w:rsidP="00DE4DC2">
      <w:pPr>
        <w:pStyle w:val="FirstParagraph"/>
        <w:adjustRightInd w:val="0"/>
        <w:snapToGrid w:val="0"/>
        <w:spacing w:before="0" w:after="0"/>
        <w:contextualSpacing/>
        <w:outlineLvl w:val="0"/>
        <w:rPr>
          <w:sz w:val="22"/>
        </w:rPr>
      </w:pPr>
      <w:r w:rsidRPr="00315394">
        <w:rPr>
          <w:b/>
          <w:sz w:val="22"/>
        </w:rPr>
        <w:t>TCP</w:t>
      </w:r>
      <w:r w:rsidRPr="00315394">
        <w:rPr>
          <w:b/>
          <w:sz w:val="22"/>
        </w:rPr>
        <w:t>的窗口规模选项是在建立连接时用</w:t>
      </w:r>
      <w:r w:rsidRPr="00315394">
        <w:rPr>
          <w:b/>
          <w:sz w:val="22"/>
        </w:rPr>
        <w:t>SYN</w:t>
      </w:r>
      <w:r w:rsidRPr="00315394">
        <w:rPr>
          <w:b/>
          <w:sz w:val="22"/>
        </w:rPr>
        <w:t>分节与对端互换得到的</w:t>
      </w:r>
      <w:r w:rsidRPr="00315394">
        <w:rPr>
          <w:sz w:val="22"/>
        </w:rPr>
        <w:t>：</w:t>
      </w:r>
    </w:p>
    <w:p w:rsidR="00C271A0" w:rsidRPr="00315394" w:rsidRDefault="00560306" w:rsidP="00DE4DC2">
      <w:pPr>
        <w:pStyle w:val="Compact"/>
        <w:numPr>
          <w:ilvl w:val="0"/>
          <w:numId w:val="149"/>
        </w:numPr>
        <w:adjustRightInd w:val="0"/>
        <w:snapToGrid w:val="0"/>
        <w:spacing w:before="0" w:after="0"/>
        <w:contextualSpacing/>
        <w:rPr>
          <w:sz w:val="22"/>
        </w:rPr>
      </w:pPr>
      <w:r w:rsidRPr="00315394">
        <w:rPr>
          <w:sz w:val="22"/>
        </w:rPr>
        <w:t>对于客户，这意味着</w:t>
      </w:r>
      <w:r w:rsidRPr="00315394">
        <w:rPr>
          <w:sz w:val="22"/>
        </w:rPr>
        <w:t>SO_RCVBUF</w:t>
      </w:r>
      <w:r w:rsidRPr="00315394">
        <w:rPr>
          <w:sz w:val="22"/>
        </w:rPr>
        <w:t>选项必须在调用</w:t>
      </w:r>
      <w:r w:rsidRPr="00315394">
        <w:rPr>
          <w:sz w:val="22"/>
        </w:rPr>
        <w:t>connect</w:t>
      </w:r>
      <w:r w:rsidRPr="00315394">
        <w:rPr>
          <w:sz w:val="22"/>
        </w:rPr>
        <w:t>之前设置</w:t>
      </w:r>
    </w:p>
    <w:p w:rsidR="00C271A0" w:rsidRPr="00315394" w:rsidRDefault="00560306" w:rsidP="00DE4DC2">
      <w:pPr>
        <w:pStyle w:val="Compact"/>
        <w:numPr>
          <w:ilvl w:val="0"/>
          <w:numId w:val="149"/>
        </w:numPr>
        <w:adjustRightInd w:val="0"/>
        <w:snapToGrid w:val="0"/>
        <w:spacing w:before="0" w:after="0"/>
        <w:contextualSpacing/>
        <w:rPr>
          <w:sz w:val="22"/>
        </w:rPr>
      </w:pPr>
      <w:r w:rsidRPr="00315394">
        <w:rPr>
          <w:sz w:val="22"/>
        </w:rPr>
        <w:t>对于服务器，这意味着该选项必须在调用</w:t>
      </w:r>
      <w:r w:rsidRPr="00315394">
        <w:rPr>
          <w:sz w:val="22"/>
        </w:rPr>
        <w:t>listen</w:t>
      </w:r>
      <w:r w:rsidRPr="00315394">
        <w:rPr>
          <w:sz w:val="22"/>
        </w:rPr>
        <w:t>之前给监听套接字设置</w:t>
      </w:r>
    </w:p>
    <w:p w:rsidR="00C271A0" w:rsidRPr="00315394" w:rsidRDefault="00560306" w:rsidP="00DE4DC2">
      <w:pPr>
        <w:pStyle w:val="FirstParagraph"/>
        <w:adjustRightInd w:val="0"/>
        <w:snapToGrid w:val="0"/>
        <w:spacing w:before="0" w:after="0"/>
        <w:contextualSpacing/>
        <w:rPr>
          <w:sz w:val="22"/>
        </w:rPr>
      </w:pPr>
      <w:r w:rsidRPr="00315394">
        <w:rPr>
          <w:sz w:val="22"/>
        </w:rPr>
        <w:t>给已连接套接字设置该选项对于可能存在的窗口规模选项没有任何影响，因为</w:t>
      </w:r>
      <w:r w:rsidRPr="00315394">
        <w:rPr>
          <w:sz w:val="22"/>
        </w:rPr>
        <w:t>accept</w:t>
      </w:r>
      <w:r w:rsidRPr="00315394">
        <w:rPr>
          <w:sz w:val="22"/>
        </w:rPr>
        <w:t>直到</w:t>
      </w:r>
      <w:r w:rsidRPr="00315394">
        <w:rPr>
          <w:sz w:val="22"/>
        </w:rPr>
        <w:t>TCP</w:t>
      </w:r>
      <w:r w:rsidRPr="00315394">
        <w:rPr>
          <w:sz w:val="22"/>
        </w:rPr>
        <w:t>的三路握手完成才会创建并返回已连接套接字。这就是必须给监听套接字设置该选项的原因。（套接字缓冲区的大小总是由新创建的已连接套接字从监听套接字继承而来）</w:t>
      </w:r>
    </w:p>
    <w:p w:rsidR="00C271A0" w:rsidRPr="00315394" w:rsidRDefault="00560306" w:rsidP="00DE4DC2">
      <w:pPr>
        <w:pStyle w:val="Heading4"/>
        <w:adjustRightInd w:val="0"/>
        <w:snapToGrid w:val="0"/>
        <w:spacing w:before="0"/>
        <w:contextualSpacing/>
        <w:outlineLvl w:val="0"/>
        <w:rPr>
          <w:sz w:val="22"/>
        </w:rPr>
      </w:pPr>
      <w:bookmarkStart w:id="105" w:name="so_rcvlowat和so_sndlowat"/>
      <w:r w:rsidRPr="00315394">
        <w:rPr>
          <w:sz w:val="22"/>
        </w:rPr>
        <w:t>5</w:t>
      </w:r>
      <w:r w:rsidRPr="00315394">
        <w:rPr>
          <w:sz w:val="22"/>
        </w:rPr>
        <w:t>）</w:t>
      </w:r>
      <w:r w:rsidRPr="00315394">
        <w:rPr>
          <w:sz w:val="22"/>
        </w:rPr>
        <w:t>SO_RCVLOWAT</w:t>
      </w:r>
      <w:r w:rsidRPr="00315394">
        <w:rPr>
          <w:sz w:val="22"/>
        </w:rPr>
        <w:t>和</w:t>
      </w:r>
      <w:r w:rsidRPr="00315394">
        <w:rPr>
          <w:sz w:val="22"/>
        </w:rPr>
        <w:t>SO_SNDLOWAT</w:t>
      </w:r>
      <w:bookmarkEnd w:id="105"/>
    </w:p>
    <w:p w:rsidR="00C271A0" w:rsidRPr="00315394" w:rsidRDefault="00560306" w:rsidP="00DE4DC2">
      <w:pPr>
        <w:pStyle w:val="a8"/>
        <w:adjustRightInd w:val="0"/>
        <w:snapToGrid w:val="0"/>
        <w:spacing w:before="0" w:after="0"/>
        <w:contextualSpacing/>
        <w:rPr>
          <w:sz w:val="18"/>
        </w:rPr>
      </w:pPr>
      <w:r w:rsidRPr="00315394">
        <w:rPr>
          <w:sz w:val="18"/>
        </w:rPr>
        <w:t>控制接收缓冲区中有多少数据时可读、发送缓存区中有多少空闲空间时可写</w:t>
      </w:r>
    </w:p>
    <w:p w:rsidR="00C271A0" w:rsidRPr="00315394" w:rsidRDefault="00560306" w:rsidP="00DE4DC2">
      <w:pPr>
        <w:pStyle w:val="FirstParagraph"/>
        <w:adjustRightInd w:val="0"/>
        <w:snapToGrid w:val="0"/>
        <w:spacing w:before="0" w:after="0"/>
        <w:contextualSpacing/>
        <w:rPr>
          <w:sz w:val="22"/>
        </w:rPr>
      </w:pPr>
      <w:r w:rsidRPr="00315394">
        <w:rPr>
          <w:sz w:val="22"/>
        </w:rPr>
        <w:t>每个套接字还有一个接收低水位标记和一个发送低水位标记。比如，可以由</w:t>
      </w:r>
      <w:r w:rsidRPr="00315394">
        <w:rPr>
          <w:sz w:val="22"/>
        </w:rPr>
        <w:t>select</w:t>
      </w:r>
      <w:r w:rsidRPr="00315394">
        <w:rPr>
          <w:sz w:val="22"/>
        </w:rPr>
        <w:t>函数使用</w:t>
      </w:r>
    </w:p>
    <w:p w:rsidR="00C271A0" w:rsidRPr="00315394" w:rsidRDefault="00560306" w:rsidP="00DE4DC2">
      <w:pPr>
        <w:pStyle w:val="Compact"/>
        <w:numPr>
          <w:ilvl w:val="0"/>
          <w:numId w:val="150"/>
        </w:numPr>
        <w:adjustRightInd w:val="0"/>
        <w:snapToGrid w:val="0"/>
        <w:spacing w:before="0" w:after="0"/>
        <w:contextualSpacing/>
        <w:rPr>
          <w:sz w:val="22"/>
        </w:rPr>
      </w:pPr>
      <w:r w:rsidRPr="00315394">
        <w:rPr>
          <w:b/>
          <w:sz w:val="22"/>
        </w:rPr>
        <w:t>接收低水位标记</w:t>
      </w:r>
      <w:r w:rsidRPr="00315394">
        <w:rPr>
          <w:sz w:val="22"/>
        </w:rPr>
        <w:t>是让</w:t>
      </w:r>
      <w:r w:rsidRPr="00315394">
        <w:rPr>
          <w:sz w:val="22"/>
        </w:rPr>
        <w:t>select</w:t>
      </w:r>
      <w:r w:rsidRPr="00315394">
        <w:rPr>
          <w:sz w:val="22"/>
        </w:rPr>
        <w:t>返回</w:t>
      </w:r>
      <w:r w:rsidRPr="00315394">
        <w:rPr>
          <w:sz w:val="22"/>
        </w:rPr>
        <w:t>“</w:t>
      </w:r>
      <w:r w:rsidRPr="00315394">
        <w:rPr>
          <w:sz w:val="22"/>
        </w:rPr>
        <w:t>可读</w:t>
      </w:r>
      <w:r w:rsidRPr="00315394">
        <w:rPr>
          <w:sz w:val="22"/>
        </w:rPr>
        <w:t>”</w:t>
      </w:r>
      <w:r w:rsidRPr="00315394">
        <w:rPr>
          <w:sz w:val="22"/>
        </w:rPr>
        <w:t>时套接字接收缓冲区中所需的数据量（对于</w:t>
      </w:r>
      <w:r w:rsidRPr="00315394">
        <w:rPr>
          <w:sz w:val="22"/>
        </w:rPr>
        <w:t>TCP</w:t>
      </w:r>
      <w:r w:rsidRPr="00315394">
        <w:rPr>
          <w:sz w:val="22"/>
        </w:rPr>
        <w:t>、</w:t>
      </w:r>
      <w:r w:rsidRPr="00315394">
        <w:rPr>
          <w:sz w:val="22"/>
        </w:rPr>
        <w:t>UDP</w:t>
      </w:r>
      <w:r w:rsidRPr="00315394">
        <w:rPr>
          <w:sz w:val="22"/>
        </w:rPr>
        <w:t>、</w:t>
      </w:r>
      <w:r w:rsidRPr="00315394">
        <w:rPr>
          <w:sz w:val="22"/>
        </w:rPr>
        <w:t>SCTP</w:t>
      </w:r>
      <w:r w:rsidRPr="00315394">
        <w:rPr>
          <w:sz w:val="22"/>
        </w:rPr>
        <w:t>套接字，其默认值是</w:t>
      </w:r>
      <w:r w:rsidRPr="00315394">
        <w:rPr>
          <w:sz w:val="22"/>
        </w:rPr>
        <w:t>1</w:t>
      </w:r>
      <w:r w:rsidRPr="00315394">
        <w:rPr>
          <w:sz w:val="22"/>
        </w:rPr>
        <w:t>）</w:t>
      </w:r>
    </w:p>
    <w:p w:rsidR="00C271A0" w:rsidRPr="00315394" w:rsidRDefault="00560306" w:rsidP="00DE4DC2">
      <w:pPr>
        <w:pStyle w:val="Compact"/>
        <w:numPr>
          <w:ilvl w:val="0"/>
          <w:numId w:val="150"/>
        </w:numPr>
        <w:adjustRightInd w:val="0"/>
        <w:snapToGrid w:val="0"/>
        <w:spacing w:before="0" w:after="0"/>
        <w:contextualSpacing/>
        <w:rPr>
          <w:sz w:val="22"/>
        </w:rPr>
      </w:pPr>
      <w:r w:rsidRPr="00315394">
        <w:rPr>
          <w:b/>
          <w:sz w:val="22"/>
        </w:rPr>
        <w:t>发送低水位标记</w:t>
      </w:r>
      <w:r w:rsidRPr="00315394">
        <w:rPr>
          <w:sz w:val="22"/>
        </w:rPr>
        <w:t>是让</w:t>
      </w:r>
      <w:r w:rsidRPr="00315394">
        <w:rPr>
          <w:sz w:val="22"/>
        </w:rPr>
        <w:t>select</w:t>
      </w:r>
      <w:r w:rsidRPr="00315394">
        <w:rPr>
          <w:sz w:val="22"/>
        </w:rPr>
        <w:t>返回</w:t>
      </w:r>
      <w:r w:rsidRPr="00315394">
        <w:rPr>
          <w:sz w:val="22"/>
        </w:rPr>
        <w:t>“</w:t>
      </w:r>
      <w:r w:rsidRPr="00315394">
        <w:rPr>
          <w:sz w:val="22"/>
        </w:rPr>
        <w:t>可写</w:t>
      </w:r>
      <w:r w:rsidRPr="00315394">
        <w:rPr>
          <w:sz w:val="22"/>
        </w:rPr>
        <w:t>”</w:t>
      </w:r>
      <w:r w:rsidRPr="00315394">
        <w:rPr>
          <w:sz w:val="22"/>
        </w:rPr>
        <w:t>时套接字发送缓冲区中所需的可用空间（对于</w:t>
      </w:r>
      <w:r w:rsidRPr="00315394">
        <w:rPr>
          <w:sz w:val="22"/>
        </w:rPr>
        <w:t>TCP</w:t>
      </w:r>
      <w:r w:rsidRPr="00315394">
        <w:rPr>
          <w:sz w:val="22"/>
        </w:rPr>
        <w:t>套接字，其默认值通常是</w:t>
      </w:r>
      <w:r w:rsidRPr="00315394">
        <w:rPr>
          <w:sz w:val="22"/>
        </w:rPr>
        <w:t>2048</w:t>
      </w:r>
      <w:r w:rsidRPr="00315394">
        <w:rPr>
          <w:sz w:val="22"/>
        </w:rPr>
        <w:t>；</w:t>
      </w:r>
      <w:r w:rsidRPr="00315394">
        <w:rPr>
          <w:sz w:val="22"/>
        </w:rPr>
        <w:t>UDP</w:t>
      </w:r>
      <w:r w:rsidRPr="00315394">
        <w:rPr>
          <w:sz w:val="22"/>
        </w:rPr>
        <w:t>也使用发送低水位标记，然而</w:t>
      </w:r>
      <w:r w:rsidRPr="00315394">
        <w:rPr>
          <w:b/>
          <w:sz w:val="22"/>
        </w:rPr>
        <w:t>由于</w:t>
      </w:r>
      <w:r w:rsidRPr="00315394">
        <w:rPr>
          <w:b/>
          <w:sz w:val="22"/>
        </w:rPr>
        <w:t>UDP</w:t>
      </w:r>
      <w:r w:rsidRPr="00315394">
        <w:rPr>
          <w:b/>
          <w:sz w:val="22"/>
        </w:rPr>
        <w:t>并不为应用程序传递给它的数据报保留副本，因此</w:t>
      </w:r>
      <w:r w:rsidRPr="00315394">
        <w:rPr>
          <w:b/>
          <w:sz w:val="22"/>
        </w:rPr>
        <w:t>UDP</w:t>
      </w:r>
      <w:r w:rsidRPr="00315394">
        <w:rPr>
          <w:b/>
          <w:sz w:val="22"/>
        </w:rPr>
        <w:t>套接字的发送缓冲区中可用空间的字节数从不改变，只要一个</w:t>
      </w:r>
      <w:r w:rsidRPr="00315394">
        <w:rPr>
          <w:b/>
          <w:sz w:val="22"/>
        </w:rPr>
        <w:t>UDP</w:t>
      </w:r>
      <w:r w:rsidRPr="00315394">
        <w:rPr>
          <w:b/>
          <w:sz w:val="22"/>
        </w:rPr>
        <w:t>套接字的发送缓冲区大小大于该套接字的低水位标记，该</w:t>
      </w:r>
      <w:r w:rsidRPr="00315394">
        <w:rPr>
          <w:b/>
          <w:sz w:val="22"/>
        </w:rPr>
        <w:t>UDP</w:t>
      </w:r>
      <w:r w:rsidRPr="00315394">
        <w:rPr>
          <w:b/>
          <w:sz w:val="22"/>
        </w:rPr>
        <w:t>套接字就总是可写的。</w:t>
      </w:r>
      <w:r w:rsidRPr="00315394">
        <w:rPr>
          <w:b/>
          <w:sz w:val="22"/>
        </w:rPr>
        <w:t>UDP</w:t>
      </w:r>
      <w:r w:rsidRPr="00315394">
        <w:rPr>
          <w:b/>
          <w:sz w:val="22"/>
        </w:rPr>
        <w:t>并没有发送缓冲区，只有发送缓冲区大小这个属性</w:t>
      </w:r>
      <w:r w:rsidRPr="00315394">
        <w:rPr>
          <w:sz w:val="22"/>
        </w:rPr>
        <w:t>）</w:t>
      </w:r>
    </w:p>
    <w:p w:rsidR="00C271A0" w:rsidRPr="00315394" w:rsidRDefault="00560306" w:rsidP="00DE4DC2">
      <w:pPr>
        <w:pStyle w:val="Heading4"/>
        <w:adjustRightInd w:val="0"/>
        <w:snapToGrid w:val="0"/>
        <w:spacing w:before="0"/>
        <w:contextualSpacing/>
        <w:outlineLvl w:val="0"/>
        <w:rPr>
          <w:sz w:val="22"/>
        </w:rPr>
      </w:pPr>
      <w:bookmarkStart w:id="106" w:name="so_reuseaddr和so_reuseport"/>
      <w:r w:rsidRPr="00315394">
        <w:rPr>
          <w:sz w:val="22"/>
        </w:rPr>
        <w:t>6</w:t>
      </w:r>
      <w:r w:rsidRPr="00315394">
        <w:rPr>
          <w:sz w:val="22"/>
        </w:rPr>
        <w:t>）</w:t>
      </w:r>
      <w:r w:rsidRPr="00315394">
        <w:rPr>
          <w:sz w:val="22"/>
        </w:rPr>
        <w:t>SO_REUSEADDR</w:t>
      </w:r>
      <w:r w:rsidRPr="00315394">
        <w:rPr>
          <w:sz w:val="22"/>
        </w:rPr>
        <w:t>和</w:t>
      </w:r>
      <w:r w:rsidRPr="00315394">
        <w:rPr>
          <w:sz w:val="22"/>
        </w:rPr>
        <w:t>SO_REUSEPORT</w:t>
      </w:r>
      <w:bookmarkEnd w:id="106"/>
    </w:p>
    <w:p w:rsidR="00C271A0" w:rsidRPr="00315394" w:rsidRDefault="00560306" w:rsidP="00DE4DC2">
      <w:pPr>
        <w:pStyle w:val="a8"/>
        <w:adjustRightInd w:val="0"/>
        <w:snapToGrid w:val="0"/>
        <w:spacing w:before="0" w:after="0"/>
        <w:contextualSpacing/>
        <w:rPr>
          <w:sz w:val="18"/>
        </w:rPr>
      </w:pPr>
      <w:r w:rsidRPr="00315394">
        <w:rPr>
          <w:sz w:val="18"/>
        </w:rPr>
        <w:t>地址和端口复用</w:t>
      </w:r>
    </w:p>
    <w:p w:rsidR="00C271A0" w:rsidRPr="00315394" w:rsidRDefault="00560306" w:rsidP="00DE4DC2">
      <w:pPr>
        <w:pStyle w:val="FirstParagraph"/>
        <w:adjustRightInd w:val="0"/>
        <w:snapToGrid w:val="0"/>
        <w:spacing w:before="0" w:after="0"/>
        <w:contextualSpacing/>
        <w:outlineLvl w:val="0"/>
        <w:rPr>
          <w:sz w:val="22"/>
        </w:rPr>
      </w:pPr>
      <w:r w:rsidRPr="00315394">
        <w:rPr>
          <w:b/>
          <w:sz w:val="22"/>
        </w:rPr>
        <w:t>SO_REUSEADDR</w:t>
      </w:r>
      <w:r w:rsidRPr="00315394">
        <w:rPr>
          <w:b/>
          <w:sz w:val="22"/>
        </w:rPr>
        <w:t>套接字选项能起到</w:t>
      </w:r>
      <w:r w:rsidRPr="00315394">
        <w:rPr>
          <w:b/>
          <w:sz w:val="22"/>
        </w:rPr>
        <w:t>4</w:t>
      </w:r>
      <w:r w:rsidRPr="00315394">
        <w:rPr>
          <w:b/>
          <w:sz w:val="22"/>
        </w:rPr>
        <w:t>个不同的功用</w:t>
      </w:r>
      <w:r w:rsidRPr="00315394">
        <w:rPr>
          <w:sz w:val="22"/>
        </w:rPr>
        <w:t>：</w:t>
      </w:r>
    </w:p>
    <w:p w:rsidR="00C271A0" w:rsidRPr="00315394" w:rsidRDefault="00560306" w:rsidP="00DE4DC2">
      <w:pPr>
        <w:pStyle w:val="Compact"/>
        <w:numPr>
          <w:ilvl w:val="0"/>
          <w:numId w:val="151"/>
        </w:numPr>
        <w:adjustRightInd w:val="0"/>
        <w:snapToGrid w:val="0"/>
        <w:spacing w:before="0" w:after="0"/>
        <w:contextualSpacing/>
        <w:rPr>
          <w:sz w:val="22"/>
        </w:rPr>
      </w:pPr>
      <w:r w:rsidRPr="00315394">
        <w:rPr>
          <w:b/>
          <w:sz w:val="22"/>
        </w:rPr>
        <w:t>允许启动一个监听服务器并捆绑其众所周知端口，即使以前建立的将该端口用作本地端口的连接仍然存在</w:t>
      </w:r>
      <w:r w:rsidRPr="00315394">
        <w:rPr>
          <w:sz w:val="22"/>
        </w:rPr>
        <w:t>。这个条件通常是这样产生的：</w:t>
      </w:r>
    </w:p>
    <w:p w:rsidR="00C271A0" w:rsidRPr="00315394" w:rsidRDefault="00560306" w:rsidP="00DE4DC2">
      <w:pPr>
        <w:pStyle w:val="Compact"/>
        <w:numPr>
          <w:ilvl w:val="1"/>
          <w:numId w:val="152"/>
        </w:numPr>
        <w:adjustRightInd w:val="0"/>
        <w:snapToGrid w:val="0"/>
        <w:spacing w:before="0" w:after="0"/>
        <w:contextualSpacing/>
        <w:rPr>
          <w:sz w:val="22"/>
        </w:rPr>
      </w:pPr>
      <w:r w:rsidRPr="00315394">
        <w:rPr>
          <w:sz w:val="22"/>
        </w:rPr>
        <w:t>a</w:t>
      </w:r>
      <w:r w:rsidRPr="00315394">
        <w:rPr>
          <w:sz w:val="22"/>
        </w:rPr>
        <w:t>）启动一个监听服务器</w:t>
      </w:r>
    </w:p>
    <w:p w:rsidR="00C271A0" w:rsidRPr="00315394" w:rsidRDefault="00560306" w:rsidP="00DE4DC2">
      <w:pPr>
        <w:pStyle w:val="Compact"/>
        <w:numPr>
          <w:ilvl w:val="1"/>
          <w:numId w:val="152"/>
        </w:numPr>
        <w:adjustRightInd w:val="0"/>
        <w:snapToGrid w:val="0"/>
        <w:spacing w:before="0" w:after="0"/>
        <w:contextualSpacing/>
        <w:rPr>
          <w:sz w:val="22"/>
        </w:rPr>
      </w:pPr>
      <w:r w:rsidRPr="00315394">
        <w:rPr>
          <w:sz w:val="22"/>
        </w:rPr>
        <w:t>b</w:t>
      </w:r>
      <w:r w:rsidRPr="00315394">
        <w:rPr>
          <w:sz w:val="22"/>
        </w:rPr>
        <w:t>）连接请求到达，派生一个子进程来处理这个客户</w:t>
      </w:r>
    </w:p>
    <w:p w:rsidR="00C271A0" w:rsidRPr="00315394" w:rsidRDefault="00560306" w:rsidP="00DE4DC2">
      <w:pPr>
        <w:pStyle w:val="Compact"/>
        <w:numPr>
          <w:ilvl w:val="1"/>
          <w:numId w:val="152"/>
        </w:numPr>
        <w:adjustRightInd w:val="0"/>
        <w:snapToGrid w:val="0"/>
        <w:spacing w:before="0" w:after="0"/>
        <w:contextualSpacing/>
        <w:rPr>
          <w:sz w:val="22"/>
        </w:rPr>
      </w:pPr>
      <w:r w:rsidRPr="00315394">
        <w:rPr>
          <w:sz w:val="22"/>
        </w:rPr>
        <w:t>c</w:t>
      </w:r>
      <w:r w:rsidRPr="00315394">
        <w:rPr>
          <w:sz w:val="22"/>
        </w:rPr>
        <w:t>）监听服务器终止，但子进程继续为现有连接上的客户提供服务</w:t>
      </w:r>
    </w:p>
    <w:p w:rsidR="00C271A0" w:rsidRPr="00315394" w:rsidRDefault="00560306" w:rsidP="00DE4DC2">
      <w:pPr>
        <w:pStyle w:val="Compact"/>
        <w:numPr>
          <w:ilvl w:val="1"/>
          <w:numId w:val="152"/>
        </w:numPr>
        <w:adjustRightInd w:val="0"/>
        <w:snapToGrid w:val="0"/>
        <w:spacing w:before="0" w:after="0"/>
        <w:contextualSpacing/>
        <w:rPr>
          <w:sz w:val="22"/>
        </w:rPr>
      </w:pPr>
      <w:r w:rsidRPr="00315394">
        <w:rPr>
          <w:sz w:val="22"/>
        </w:rPr>
        <w:t>d</w:t>
      </w:r>
      <w:r w:rsidRPr="00315394">
        <w:rPr>
          <w:sz w:val="22"/>
        </w:rPr>
        <w:t>）重启监听服务</w:t>
      </w:r>
    </w:p>
    <w:p w:rsidR="00C271A0" w:rsidRPr="00315394" w:rsidRDefault="00560306" w:rsidP="00DE4DC2">
      <w:pPr>
        <w:pStyle w:val="Compact"/>
        <w:numPr>
          <w:ilvl w:val="0"/>
          <w:numId w:val="151"/>
        </w:numPr>
        <w:adjustRightInd w:val="0"/>
        <w:snapToGrid w:val="0"/>
        <w:spacing w:before="0" w:after="0"/>
        <w:contextualSpacing/>
        <w:rPr>
          <w:sz w:val="22"/>
        </w:rPr>
      </w:pPr>
      <w:r w:rsidRPr="00315394">
        <w:rPr>
          <w:b/>
          <w:sz w:val="22"/>
        </w:rPr>
        <w:t>允许在同一端口上启动同一服务器的多个实例，只要每个实例捆绑一个不同的本地</w:t>
      </w:r>
      <w:r w:rsidRPr="00315394">
        <w:rPr>
          <w:b/>
          <w:sz w:val="22"/>
        </w:rPr>
        <w:t>IP</w:t>
      </w:r>
      <w:r w:rsidRPr="00315394">
        <w:rPr>
          <w:b/>
          <w:sz w:val="22"/>
        </w:rPr>
        <w:t>地址即可</w:t>
      </w:r>
    </w:p>
    <w:p w:rsidR="00C271A0" w:rsidRPr="00315394" w:rsidRDefault="00560306" w:rsidP="00DE4DC2">
      <w:pPr>
        <w:pStyle w:val="Compact"/>
        <w:numPr>
          <w:ilvl w:val="0"/>
          <w:numId w:val="151"/>
        </w:numPr>
        <w:adjustRightInd w:val="0"/>
        <w:snapToGrid w:val="0"/>
        <w:spacing w:before="0" w:after="0"/>
        <w:contextualSpacing/>
        <w:rPr>
          <w:sz w:val="22"/>
        </w:rPr>
      </w:pPr>
      <w:r w:rsidRPr="00315394">
        <w:rPr>
          <w:b/>
          <w:sz w:val="22"/>
        </w:rPr>
        <w:t>允许单个进程捆绑同一端口到多个套接字上，只要每次捆绑指定不同的本地</w:t>
      </w:r>
      <w:r w:rsidRPr="00315394">
        <w:rPr>
          <w:b/>
          <w:sz w:val="22"/>
        </w:rPr>
        <w:t>IP</w:t>
      </w:r>
      <w:r w:rsidRPr="00315394">
        <w:rPr>
          <w:b/>
          <w:sz w:val="22"/>
        </w:rPr>
        <w:t>地址即可</w:t>
      </w:r>
    </w:p>
    <w:p w:rsidR="00C271A0" w:rsidRPr="00315394" w:rsidRDefault="00560306" w:rsidP="00DE4DC2">
      <w:pPr>
        <w:pStyle w:val="Compact"/>
        <w:numPr>
          <w:ilvl w:val="0"/>
          <w:numId w:val="151"/>
        </w:numPr>
        <w:adjustRightInd w:val="0"/>
        <w:snapToGrid w:val="0"/>
        <w:spacing w:before="0" w:after="0"/>
        <w:contextualSpacing/>
        <w:rPr>
          <w:sz w:val="22"/>
        </w:rPr>
      </w:pPr>
      <w:r w:rsidRPr="00315394">
        <w:rPr>
          <w:b/>
          <w:sz w:val="22"/>
        </w:rPr>
        <w:t>允许完全重复的捆绑：当一个</w:t>
      </w:r>
      <w:r w:rsidRPr="00315394">
        <w:rPr>
          <w:b/>
          <w:sz w:val="22"/>
        </w:rPr>
        <w:t>IP</w:t>
      </w:r>
      <w:r w:rsidRPr="00315394">
        <w:rPr>
          <w:b/>
          <w:sz w:val="22"/>
        </w:rPr>
        <w:t>地址和端口已捆绑到某个套接字上时，如果传输协议支持，同样的</w:t>
      </w:r>
      <w:r w:rsidRPr="00315394">
        <w:rPr>
          <w:b/>
          <w:sz w:val="22"/>
        </w:rPr>
        <w:t>IP</w:t>
      </w:r>
      <w:r w:rsidRPr="00315394">
        <w:rPr>
          <w:b/>
          <w:sz w:val="22"/>
        </w:rPr>
        <w:t>地址和端口还可以捆绑到到另一个套接字上</w:t>
      </w:r>
      <w:r w:rsidRPr="00315394">
        <w:rPr>
          <w:sz w:val="22"/>
        </w:rPr>
        <w:t>（一般来说该特性仅支持</w:t>
      </w:r>
      <w:r w:rsidRPr="00315394">
        <w:rPr>
          <w:sz w:val="22"/>
        </w:rPr>
        <w:t>UDP</w:t>
      </w:r>
      <w:r w:rsidRPr="00315394">
        <w:rPr>
          <w:sz w:val="22"/>
        </w:rPr>
        <w:t>套接字，用于多播）</w:t>
      </w:r>
    </w:p>
    <w:p w:rsidR="00C271A0" w:rsidRPr="00315394" w:rsidRDefault="00560306" w:rsidP="00DE4DC2">
      <w:pPr>
        <w:pStyle w:val="FirstParagraph"/>
        <w:adjustRightInd w:val="0"/>
        <w:snapToGrid w:val="0"/>
        <w:spacing w:before="0" w:after="0"/>
        <w:contextualSpacing/>
        <w:rPr>
          <w:sz w:val="22"/>
        </w:rPr>
      </w:pPr>
      <w:r w:rsidRPr="00315394">
        <w:rPr>
          <w:sz w:val="22"/>
        </w:rPr>
        <w:t>4.4BSD</w:t>
      </w:r>
      <w:r w:rsidRPr="00315394">
        <w:rPr>
          <w:sz w:val="22"/>
        </w:rPr>
        <w:t>随多播支持的添加引入了</w:t>
      </w:r>
      <w:r w:rsidRPr="00315394">
        <w:rPr>
          <w:sz w:val="22"/>
        </w:rPr>
        <w:t>SO_REUSEPORT</w:t>
      </w:r>
      <w:r w:rsidRPr="00315394">
        <w:rPr>
          <w:sz w:val="22"/>
        </w:rPr>
        <w:t>这个套接字选项，它并未在</w:t>
      </w:r>
      <w:r w:rsidRPr="00315394">
        <w:rPr>
          <w:sz w:val="22"/>
        </w:rPr>
        <w:t>SO_REUSEADDR</w:t>
      </w:r>
      <w:r w:rsidRPr="00315394">
        <w:rPr>
          <w:sz w:val="22"/>
        </w:rPr>
        <w:t>上重载所需多播语义，而是引入了以下语义：</w:t>
      </w:r>
    </w:p>
    <w:p w:rsidR="00C271A0" w:rsidRPr="00315394" w:rsidRDefault="00560306" w:rsidP="00DE4DC2">
      <w:pPr>
        <w:pStyle w:val="Compact"/>
        <w:numPr>
          <w:ilvl w:val="0"/>
          <w:numId w:val="153"/>
        </w:numPr>
        <w:adjustRightInd w:val="0"/>
        <w:snapToGrid w:val="0"/>
        <w:spacing w:before="0" w:after="0"/>
        <w:contextualSpacing/>
        <w:rPr>
          <w:sz w:val="22"/>
        </w:rPr>
      </w:pPr>
      <w:r w:rsidRPr="00315394">
        <w:rPr>
          <w:sz w:val="22"/>
        </w:rPr>
        <w:t>允许完全重复的捆绑，不过只有在想要捆绑同一</w:t>
      </w:r>
      <w:r w:rsidRPr="00315394">
        <w:rPr>
          <w:sz w:val="22"/>
        </w:rPr>
        <w:t>IP</w:t>
      </w:r>
      <w:r w:rsidRPr="00315394">
        <w:rPr>
          <w:sz w:val="22"/>
        </w:rPr>
        <w:t>地址和端口的每个套接字都指定了本套接字选项才行</w:t>
      </w:r>
    </w:p>
    <w:p w:rsidR="00C271A0" w:rsidRPr="00315394" w:rsidRDefault="00560306" w:rsidP="00DE4DC2">
      <w:pPr>
        <w:pStyle w:val="Compact"/>
        <w:numPr>
          <w:ilvl w:val="0"/>
          <w:numId w:val="153"/>
        </w:numPr>
        <w:adjustRightInd w:val="0"/>
        <w:snapToGrid w:val="0"/>
        <w:spacing w:before="0" w:after="0"/>
        <w:contextualSpacing/>
        <w:rPr>
          <w:sz w:val="22"/>
        </w:rPr>
      </w:pPr>
      <w:r w:rsidRPr="00315394">
        <w:rPr>
          <w:sz w:val="22"/>
        </w:rPr>
        <w:t>如果被捆绑的</w:t>
      </w:r>
      <w:r w:rsidRPr="00315394">
        <w:rPr>
          <w:sz w:val="22"/>
        </w:rPr>
        <w:t>IP</w:t>
      </w:r>
      <w:r w:rsidRPr="00315394">
        <w:rPr>
          <w:sz w:val="22"/>
        </w:rPr>
        <w:t>地址是一个多播地址，那么</w:t>
      </w:r>
      <w:r w:rsidRPr="00315394">
        <w:rPr>
          <w:sz w:val="22"/>
        </w:rPr>
        <w:t>SO_REUSEADDR</w:t>
      </w:r>
      <w:r w:rsidRPr="00315394">
        <w:rPr>
          <w:sz w:val="22"/>
        </w:rPr>
        <w:t>和</w:t>
      </w:r>
      <w:r w:rsidRPr="00315394">
        <w:rPr>
          <w:sz w:val="22"/>
        </w:rPr>
        <w:t>SO_REUSEPORT</w:t>
      </w:r>
      <w:r w:rsidRPr="00315394">
        <w:rPr>
          <w:sz w:val="22"/>
        </w:rPr>
        <w:t>被认为是等效的</w:t>
      </w:r>
    </w:p>
    <w:p w:rsidR="00C271A0" w:rsidRPr="00315394" w:rsidRDefault="00560306" w:rsidP="00DE4DC2">
      <w:pPr>
        <w:pStyle w:val="FirstParagraph"/>
        <w:adjustRightInd w:val="0"/>
        <w:snapToGrid w:val="0"/>
        <w:spacing w:before="0" w:after="0"/>
        <w:contextualSpacing/>
        <w:rPr>
          <w:sz w:val="22"/>
        </w:rPr>
      </w:pPr>
      <w:r w:rsidRPr="00315394">
        <w:rPr>
          <w:sz w:val="22"/>
        </w:rPr>
        <w:t>SO_REUSEPORT</w:t>
      </w:r>
      <w:r w:rsidRPr="00315394">
        <w:rPr>
          <w:sz w:val="22"/>
        </w:rPr>
        <w:t>的问题在于并非所有系统都支持。在那些不支持该选项但是支持多播的系统上，改用</w:t>
      </w:r>
      <w:r w:rsidRPr="00315394">
        <w:rPr>
          <w:sz w:val="22"/>
        </w:rPr>
        <w:t>SO_REUSEADDR</w:t>
      </w:r>
      <w:r w:rsidRPr="00315394">
        <w:rPr>
          <w:sz w:val="22"/>
        </w:rPr>
        <w:t>以允许合理的完全重复的捆绑</w:t>
      </w:r>
    </w:p>
    <w:p w:rsidR="00C271A0" w:rsidRPr="00315394" w:rsidRDefault="00560306" w:rsidP="00DE4DC2">
      <w:pPr>
        <w:pStyle w:val="a8"/>
        <w:adjustRightInd w:val="0"/>
        <w:snapToGrid w:val="0"/>
        <w:spacing w:before="0" w:after="0"/>
        <w:contextualSpacing/>
        <w:rPr>
          <w:sz w:val="18"/>
        </w:rPr>
      </w:pPr>
      <w:r w:rsidRPr="00315394">
        <w:rPr>
          <w:sz w:val="18"/>
        </w:rPr>
        <w:t>SO_REUSEADDR</w:t>
      </w:r>
      <w:r w:rsidRPr="00315394">
        <w:rPr>
          <w:sz w:val="18"/>
        </w:rPr>
        <w:t>有一个潜在的安全问题。举例来说，假设存在一个绑定了通配地址和端口</w:t>
      </w:r>
      <w:r w:rsidRPr="00315394">
        <w:rPr>
          <w:sz w:val="18"/>
        </w:rPr>
        <w:t>5555</w:t>
      </w:r>
      <w:r w:rsidRPr="00315394">
        <w:rPr>
          <w:sz w:val="18"/>
        </w:rPr>
        <w:t>的套接字，如果指定</w:t>
      </w:r>
      <w:r w:rsidRPr="00315394">
        <w:rPr>
          <w:sz w:val="18"/>
        </w:rPr>
        <w:t>SO_REUSEADDR</w:t>
      </w:r>
      <w:r w:rsidRPr="00315394">
        <w:rPr>
          <w:sz w:val="18"/>
        </w:rPr>
        <w:t>，我们就可以把相同的端口捆绑到不同的</w:t>
      </w:r>
      <w:r w:rsidRPr="00315394">
        <w:rPr>
          <w:sz w:val="18"/>
        </w:rPr>
        <w:t>IP</w:t>
      </w:r>
      <w:r w:rsidRPr="00315394">
        <w:rPr>
          <w:sz w:val="18"/>
        </w:rPr>
        <w:t>地址上，譬如说就是所在主机的主</w:t>
      </w:r>
      <w:r w:rsidRPr="00315394">
        <w:rPr>
          <w:sz w:val="18"/>
        </w:rPr>
        <w:t>IP</w:t>
      </w:r>
      <w:r w:rsidRPr="00315394">
        <w:rPr>
          <w:sz w:val="18"/>
        </w:rPr>
        <w:t>地址。此后目的地端口为</w:t>
      </w:r>
      <w:r w:rsidRPr="00315394">
        <w:rPr>
          <w:sz w:val="18"/>
        </w:rPr>
        <w:t>5555</w:t>
      </w:r>
      <w:r w:rsidRPr="00315394">
        <w:rPr>
          <w:sz w:val="18"/>
        </w:rPr>
        <w:t>及新绑定</w:t>
      </w:r>
      <w:r w:rsidRPr="00315394">
        <w:rPr>
          <w:sz w:val="18"/>
        </w:rPr>
        <w:t>IP</w:t>
      </w:r>
      <w:r w:rsidRPr="00315394">
        <w:rPr>
          <w:sz w:val="18"/>
        </w:rPr>
        <w:t>地址的数据报将被递送到新的套接字，而不是递送到绑定了通配地址的已有套接字。这些数据报可以是</w:t>
      </w:r>
      <w:r w:rsidRPr="00315394">
        <w:rPr>
          <w:sz w:val="18"/>
        </w:rPr>
        <w:t>TCP</w:t>
      </w:r>
      <w:r w:rsidRPr="00315394">
        <w:rPr>
          <w:sz w:val="18"/>
        </w:rPr>
        <w:t>的</w:t>
      </w:r>
      <w:r w:rsidRPr="00315394">
        <w:rPr>
          <w:sz w:val="18"/>
        </w:rPr>
        <w:t>SYN</w:t>
      </w:r>
      <w:r w:rsidRPr="00315394">
        <w:rPr>
          <w:sz w:val="18"/>
        </w:rPr>
        <w:t>分节、</w:t>
      </w:r>
      <w:r w:rsidRPr="00315394">
        <w:rPr>
          <w:sz w:val="18"/>
        </w:rPr>
        <w:t>STP</w:t>
      </w:r>
      <w:r w:rsidRPr="00315394">
        <w:rPr>
          <w:sz w:val="18"/>
        </w:rPr>
        <w:t>的</w:t>
      </w:r>
      <w:r w:rsidRPr="00315394">
        <w:rPr>
          <w:sz w:val="18"/>
        </w:rPr>
        <w:t>INIT</w:t>
      </w:r>
      <w:r w:rsidRPr="00315394">
        <w:rPr>
          <w:sz w:val="18"/>
        </w:rPr>
        <w:t>块或</w:t>
      </w:r>
      <w:r w:rsidRPr="00315394">
        <w:rPr>
          <w:sz w:val="18"/>
        </w:rPr>
        <w:t>UDP</w:t>
      </w:r>
      <w:r w:rsidRPr="00315394">
        <w:rPr>
          <w:sz w:val="18"/>
        </w:rPr>
        <w:t>数据报。对于大多数众所周知的服务如</w:t>
      </w:r>
      <w:r w:rsidRPr="00315394">
        <w:rPr>
          <w:sz w:val="18"/>
        </w:rPr>
        <w:t>HTTP</w:t>
      </w:r>
      <w:r w:rsidRPr="00315394">
        <w:rPr>
          <w:sz w:val="18"/>
        </w:rPr>
        <w:t>、</w:t>
      </w:r>
      <w:r w:rsidRPr="00315394">
        <w:rPr>
          <w:sz w:val="18"/>
        </w:rPr>
        <w:t>FTP</w:t>
      </w:r>
      <w:r w:rsidRPr="00315394">
        <w:rPr>
          <w:sz w:val="18"/>
        </w:rPr>
        <w:t>和</w:t>
      </w:r>
      <w:r w:rsidRPr="00315394">
        <w:rPr>
          <w:sz w:val="18"/>
        </w:rPr>
        <w:t>Telnet</w:t>
      </w:r>
      <w:r w:rsidRPr="00315394">
        <w:rPr>
          <w:sz w:val="18"/>
        </w:rPr>
        <w:t>来说，这不成问题，因为这些服务器绑定的是保留端口。这种情况下，后来的试图捆绑这些端口更为明确的实例（也就是盗用这些端口）的任何进程都需要超级用户特权。然而</w:t>
      </w:r>
      <w:r w:rsidRPr="00315394">
        <w:rPr>
          <w:sz w:val="18"/>
        </w:rPr>
        <w:t>NFS</w:t>
      </w:r>
      <w:r w:rsidRPr="00315394">
        <w:rPr>
          <w:sz w:val="18"/>
        </w:rPr>
        <w:t>可能是一个问题，因为它的通常端口</w:t>
      </w:r>
      <w:r w:rsidRPr="00315394">
        <w:rPr>
          <w:sz w:val="18"/>
        </w:rPr>
        <w:t>2049</w:t>
      </w:r>
      <w:r w:rsidRPr="00315394">
        <w:rPr>
          <w:sz w:val="18"/>
        </w:rPr>
        <w:t>并不是保留端口</w:t>
      </w:r>
    </w:p>
    <w:p w:rsidR="00C271A0" w:rsidRPr="00315394" w:rsidRDefault="00560306" w:rsidP="00DE4DC2">
      <w:pPr>
        <w:pStyle w:val="Heading3"/>
        <w:adjustRightInd w:val="0"/>
        <w:snapToGrid w:val="0"/>
        <w:spacing w:before="0"/>
        <w:contextualSpacing/>
        <w:outlineLvl w:val="0"/>
        <w:rPr>
          <w:sz w:val="24"/>
        </w:rPr>
      </w:pPr>
      <w:bookmarkStart w:id="107" w:name="tcp套接字选项"/>
      <w:bookmarkStart w:id="108" w:name="_Toc8031450"/>
      <w:r w:rsidRPr="00315394">
        <w:rPr>
          <w:sz w:val="24"/>
        </w:rPr>
        <w:lastRenderedPageBreak/>
        <w:t>2.2 TCP</w:t>
      </w:r>
      <w:r w:rsidRPr="00315394">
        <w:rPr>
          <w:sz w:val="24"/>
        </w:rPr>
        <w:t>套接字选项</w:t>
      </w:r>
      <w:bookmarkEnd w:id="107"/>
      <w:bookmarkEnd w:id="108"/>
    </w:p>
    <w:p w:rsidR="00C271A0" w:rsidRPr="00315394" w:rsidRDefault="00560306" w:rsidP="00DE4DC2">
      <w:pPr>
        <w:pStyle w:val="FirstParagraph"/>
        <w:adjustRightInd w:val="0"/>
        <w:snapToGrid w:val="0"/>
        <w:spacing w:before="0" w:after="0"/>
        <w:contextualSpacing/>
        <w:rPr>
          <w:sz w:val="22"/>
        </w:rPr>
      </w:pPr>
      <w:r w:rsidRPr="00315394">
        <w:rPr>
          <w:sz w:val="22"/>
        </w:rPr>
        <w:t>TCP</w:t>
      </w:r>
      <w:r w:rsidRPr="00315394">
        <w:rPr>
          <w:sz w:val="22"/>
        </w:rPr>
        <w:t>有两个套接字选项，他们的级别为</w:t>
      </w:r>
      <w:r w:rsidRPr="00315394">
        <w:rPr>
          <w:sz w:val="22"/>
        </w:rPr>
        <w:t>IPPROTO_TCP</w:t>
      </w:r>
    </w:p>
    <w:p w:rsidR="00C271A0" w:rsidRPr="00315394" w:rsidRDefault="00560306" w:rsidP="00DE4DC2">
      <w:pPr>
        <w:pStyle w:val="Heading4"/>
        <w:adjustRightInd w:val="0"/>
        <w:snapToGrid w:val="0"/>
        <w:spacing w:before="0"/>
        <w:contextualSpacing/>
        <w:outlineLvl w:val="0"/>
        <w:rPr>
          <w:sz w:val="22"/>
        </w:rPr>
      </w:pPr>
      <w:bookmarkStart w:id="109" w:name="tcp_maxseg"/>
      <w:r w:rsidRPr="00315394">
        <w:rPr>
          <w:sz w:val="22"/>
        </w:rPr>
        <w:t>1</w:t>
      </w:r>
      <w:r w:rsidRPr="00315394">
        <w:rPr>
          <w:sz w:val="22"/>
        </w:rPr>
        <w:t>）</w:t>
      </w:r>
      <w:r w:rsidRPr="00315394">
        <w:rPr>
          <w:sz w:val="22"/>
        </w:rPr>
        <w:t>TCP_MAXSEG</w:t>
      </w:r>
      <w:bookmarkEnd w:id="109"/>
    </w:p>
    <w:p w:rsidR="00C271A0" w:rsidRPr="00315394" w:rsidRDefault="00560306" w:rsidP="00DE4DC2">
      <w:pPr>
        <w:pStyle w:val="FirstParagraph"/>
        <w:adjustRightInd w:val="0"/>
        <w:snapToGrid w:val="0"/>
        <w:spacing w:before="0" w:after="0"/>
        <w:contextualSpacing/>
        <w:rPr>
          <w:sz w:val="22"/>
        </w:rPr>
      </w:pPr>
      <w:r w:rsidRPr="00315394">
        <w:rPr>
          <w:b/>
          <w:sz w:val="22"/>
        </w:rPr>
        <w:t>该选项允许我们获取或设置</w:t>
      </w:r>
      <w:r w:rsidRPr="00315394">
        <w:rPr>
          <w:b/>
          <w:sz w:val="22"/>
        </w:rPr>
        <w:t>TCP</w:t>
      </w:r>
      <w:r w:rsidRPr="00315394">
        <w:rPr>
          <w:b/>
          <w:sz w:val="22"/>
        </w:rPr>
        <w:t>连接的最大分节大小</w:t>
      </w:r>
      <w:r w:rsidRPr="00315394">
        <w:rPr>
          <w:b/>
          <w:sz w:val="22"/>
        </w:rPr>
        <w:t>(MSS)</w:t>
      </w:r>
      <w:r w:rsidRPr="00315394">
        <w:rPr>
          <w:sz w:val="22"/>
        </w:rPr>
        <w:t>。返回值是我们的</w:t>
      </w:r>
      <w:r w:rsidRPr="00315394">
        <w:rPr>
          <w:sz w:val="22"/>
        </w:rPr>
        <w:t>TCP</w:t>
      </w:r>
      <w:r w:rsidRPr="00315394">
        <w:rPr>
          <w:sz w:val="22"/>
        </w:rPr>
        <w:t>可以发送给对端的最大数据量，它通常是由对端使用</w:t>
      </w:r>
      <w:r w:rsidRPr="00315394">
        <w:rPr>
          <w:sz w:val="22"/>
        </w:rPr>
        <w:t>SYN</w:t>
      </w:r>
      <w:r w:rsidRPr="00315394">
        <w:rPr>
          <w:sz w:val="22"/>
        </w:rPr>
        <w:t>分节通告的</w:t>
      </w:r>
      <w:r w:rsidRPr="00315394">
        <w:rPr>
          <w:sz w:val="22"/>
        </w:rPr>
        <w:t>MSS</w:t>
      </w:r>
      <w:r w:rsidRPr="00315394">
        <w:rPr>
          <w:sz w:val="22"/>
        </w:rPr>
        <w:t>，除非我们的</w:t>
      </w:r>
      <w:r w:rsidRPr="00315394">
        <w:rPr>
          <w:sz w:val="22"/>
        </w:rPr>
        <w:t>TCP</w:t>
      </w:r>
      <w:r w:rsidRPr="00315394">
        <w:rPr>
          <w:sz w:val="22"/>
        </w:rPr>
        <w:t>选择使用一个比对端通告的</w:t>
      </w:r>
      <w:r w:rsidRPr="00315394">
        <w:rPr>
          <w:sz w:val="22"/>
        </w:rPr>
        <w:t>MSS</w:t>
      </w:r>
      <w:r w:rsidRPr="00315394">
        <w:rPr>
          <w:sz w:val="22"/>
        </w:rPr>
        <w:t>小些的值。如果该值在相应套接字的连接建立之前取得，那么返回值是未从对端收到</w:t>
      </w:r>
      <w:r w:rsidRPr="00315394">
        <w:rPr>
          <w:sz w:val="22"/>
        </w:rPr>
        <w:t>MSS</w:t>
      </w:r>
      <w:r w:rsidRPr="00315394">
        <w:rPr>
          <w:sz w:val="22"/>
        </w:rPr>
        <w:t>选项的情况下所用的默认值。（如果用上譬如说时间戳选项的话，那么实际用于连接中的最大分节大小可能小于该套接字选项的返回值，因为时间戳选项在每个分节中要占用</w:t>
      </w:r>
      <w:r w:rsidRPr="00315394">
        <w:rPr>
          <w:sz w:val="22"/>
        </w:rPr>
        <w:t>12</w:t>
      </w:r>
      <w:r w:rsidRPr="00315394">
        <w:rPr>
          <w:sz w:val="22"/>
        </w:rPr>
        <w:t>字节的</w:t>
      </w:r>
      <w:r w:rsidRPr="00315394">
        <w:rPr>
          <w:sz w:val="22"/>
        </w:rPr>
        <w:t>TCP</w:t>
      </w:r>
      <w:r w:rsidRPr="00315394">
        <w:rPr>
          <w:sz w:val="22"/>
        </w:rPr>
        <w:t>选项容量）</w:t>
      </w:r>
    </w:p>
    <w:p w:rsidR="00C271A0" w:rsidRPr="00315394" w:rsidRDefault="00560306" w:rsidP="00DE4DC2">
      <w:pPr>
        <w:pStyle w:val="a3"/>
        <w:adjustRightInd w:val="0"/>
        <w:snapToGrid w:val="0"/>
        <w:spacing w:before="0" w:after="0"/>
        <w:contextualSpacing/>
        <w:rPr>
          <w:sz w:val="22"/>
        </w:rPr>
      </w:pPr>
      <w:r w:rsidRPr="00315394">
        <w:rPr>
          <w:sz w:val="22"/>
        </w:rPr>
        <w:t>如果</w:t>
      </w:r>
      <w:r w:rsidRPr="00315394">
        <w:rPr>
          <w:sz w:val="22"/>
        </w:rPr>
        <w:t>TCP</w:t>
      </w:r>
      <w:r w:rsidRPr="00315394">
        <w:rPr>
          <w:sz w:val="22"/>
        </w:rPr>
        <w:t>支持路径</w:t>
      </w:r>
      <w:r w:rsidRPr="00315394">
        <w:rPr>
          <w:sz w:val="22"/>
        </w:rPr>
        <w:t>MTU</w:t>
      </w:r>
      <w:r w:rsidRPr="00315394">
        <w:rPr>
          <w:sz w:val="22"/>
        </w:rPr>
        <w:t>发现功能，那么它将发送的每个分节的最大数据量还可能在连接存活期内改变。如果到对端的路径发生变动，该值就会有所调整</w:t>
      </w:r>
    </w:p>
    <w:p w:rsidR="00C271A0" w:rsidRPr="00315394" w:rsidRDefault="00560306" w:rsidP="00DE4DC2">
      <w:pPr>
        <w:pStyle w:val="Heading4"/>
        <w:adjustRightInd w:val="0"/>
        <w:snapToGrid w:val="0"/>
        <w:spacing w:before="0"/>
        <w:contextualSpacing/>
        <w:outlineLvl w:val="0"/>
        <w:rPr>
          <w:sz w:val="22"/>
        </w:rPr>
      </w:pPr>
      <w:bookmarkStart w:id="110" w:name="tcp_nodelay"/>
      <w:r w:rsidRPr="00315394">
        <w:rPr>
          <w:sz w:val="22"/>
        </w:rPr>
        <w:t>2</w:t>
      </w:r>
      <w:r w:rsidRPr="00315394">
        <w:rPr>
          <w:sz w:val="22"/>
        </w:rPr>
        <w:t>）</w:t>
      </w:r>
      <w:r w:rsidRPr="00315394">
        <w:rPr>
          <w:sz w:val="22"/>
        </w:rPr>
        <w:t>TCP_NODELAY</w:t>
      </w:r>
      <w:bookmarkEnd w:id="110"/>
    </w:p>
    <w:p w:rsidR="00C271A0" w:rsidRPr="00315394" w:rsidRDefault="00560306" w:rsidP="00DE4DC2">
      <w:pPr>
        <w:pStyle w:val="FirstParagraph"/>
        <w:adjustRightInd w:val="0"/>
        <w:snapToGrid w:val="0"/>
        <w:spacing w:before="0" w:after="0"/>
        <w:contextualSpacing/>
        <w:rPr>
          <w:sz w:val="22"/>
        </w:rPr>
      </w:pPr>
      <w:r w:rsidRPr="00315394">
        <w:rPr>
          <w:b/>
          <w:sz w:val="22"/>
        </w:rPr>
        <w:t>开启该选项将禁止</w:t>
      </w:r>
      <w:r w:rsidRPr="00315394">
        <w:rPr>
          <w:b/>
          <w:sz w:val="22"/>
        </w:rPr>
        <w:t>TCP</w:t>
      </w:r>
      <w:r w:rsidRPr="00315394">
        <w:rPr>
          <w:b/>
          <w:sz w:val="22"/>
        </w:rPr>
        <w:t>的</w:t>
      </w:r>
      <w:r w:rsidRPr="00315394">
        <w:rPr>
          <w:b/>
          <w:sz w:val="22"/>
        </w:rPr>
        <w:t>Nagle</w:t>
      </w:r>
      <w:r w:rsidRPr="00315394">
        <w:rPr>
          <w:b/>
          <w:sz w:val="22"/>
        </w:rPr>
        <w:t>算法，默认情况下是启动的</w:t>
      </w:r>
    </w:p>
    <w:p w:rsidR="00C271A0" w:rsidRPr="00315394" w:rsidRDefault="00560306" w:rsidP="00DE4DC2">
      <w:pPr>
        <w:pStyle w:val="a3"/>
        <w:adjustRightInd w:val="0"/>
        <w:snapToGrid w:val="0"/>
        <w:spacing w:before="0" w:after="0"/>
        <w:contextualSpacing/>
        <w:rPr>
          <w:sz w:val="22"/>
        </w:rPr>
      </w:pPr>
      <w:r w:rsidRPr="00315394">
        <w:rPr>
          <w:b/>
          <w:sz w:val="22"/>
        </w:rPr>
        <w:t>Nagle</w:t>
      </w:r>
      <w:r w:rsidRPr="00315394">
        <w:rPr>
          <w:b/>
          <w:sz w:val="22"/>
        </w:rPr>
        <w:t>算法的目的在于防止一个连接在任何时刻有多个小分组待确认。如果某个给定连接上有待确认数据，那么原本应该作为用户写操作在该连接上立即发送相应小分组的行为就不会发生，直到现有数据被确认为止</w:t>
      </w:r>
    </w:p>
    <w:p w:rsidR="00C271A0" w:rsidRPr="00315394" w:rsidRDefault="00560306" w:rsidP="00DE4DC2">
      <w:pPr>
        <w:pStyle w:val="a3"/>
        <w:adjustRightInd w:val="0"/>
        <w:snapToGrid w:val="0"/>
        <w:spacing w:before="0" w:after="0"/>
        <w:contextualSpacing/>
        <w:rPr>
          <w:sz w:val="22"/>
        </w:rPr>
      </w:pPr>
      <w:r w:rsidRPr="00315394">
        <w:rPr>
          <w:sz w:val="22"/>
        </w:rPr>
        <w:t>考虑一个例子，在</w:t>
      </w:r>
      <w:r w:rsidRPr="00315394">
        <w:rPr>
          <w:sz w:val="22"/>
        </w:rPr>
        <w:t>Rlogin</w:t>
      </w:r>
      <w:r w:rsidRPr="00315394">
        <w:rPr>
          <w:sz w:val="22"/>
        </w:rPr>
        <w:t>或</w:t>
      </w:r>
      <w:r w:rsidRPr="00315394">
        <w:rPr>
          <w:sz w:val="22"/>
        </w:rPr>
        <w:t>Telnet</w:t>
      </w:r>
      <w:r w:rsidRPr="00315394">
        <w:rPr>
          <w:sz w:val="22"/>
        </w:rPr>
        <w:t>的客户端键入</w:t>
      </w:r>
      <w:r w:rsidRPr="00315394">
        <w:rPr>
          <w:sz w:val="22"/>
        </w:rPr>
        <w:t>6</w:t>
      </w:r>
      <w:r w:rsidRPr="00315394">
        <w:rPr>
          <w:sz w:val="22"/>
        </w:rPr>
        <w:t>个字符的串</w:t>
      </w:r>
      <w:r w:rsidRPr="00315394">
        <w:rPr>
          <w:sz w:val="22"/>
        </w:rPr>
        <w:t>“hello!”</w:t>
      </w:r>
      <w:r w:rsidRPr="00315394">
        <w:rPr>
          <w:sz w:val="22"/>
        </w:rPr>
        <w:t>，每个字符间间隔正好是</w:t>
      </w:r>
      <w:r w:rsidRPr="00315394">
        <w:rPr>
          <w:sz w:val="22"/>
        </w:rPr>
        <w:t>250ms</w:t>
      </w:r>
      <w:r w:rsidRPr="00315394">
        <w:rPr>
          <w:sz w:val="22"/>
        </w:rPr>
        <w:t>。到服务器端的</w:t>
      </w:r>
      <w:r w:rsidRPr="00315394">
        <w:rPr>
          <w:sz w:val="22"/>
        </w:rPr>
        <w:t>RTT</w:t>
      </w:r>
      <w:r w:rsidRPr="00315394">
        <w:rPr>
          <w:sz w:val="22"/>
        </w:rPr>
        <w:t>为</w:t>
      </w:r>
      <w:r w:rsidRPr="00315394">
        <w:rPr>
          <w:sz w:val="22"/>
        </w:rPr>
        <w:t>600ms</w:t>
      </w:r>
      <w:r w:rsidRPr="00315394">
        <w:rPr>
          <w:sz w:val="22"/>
        </w:rPr>
        <w:t>，而且服务器立即发回每个字符的回显。假设对客户端字符的</w:t>
      </w:r>
      <w:r w:rsidRPr="00315394">
        <w:rPr>
          <w:sz w:val="22"/>
        </w:rPr>
        <w:t>ACK</w:t>
      </w:r>
      <w:r w:rsidRPr="00315394">
        <w:rPr>
          <w:sz w:val="22"/>
        </w:rPr>
        <w:t>是和字符回显一同发回给客户端的，并且忽略客户端发送的对服务器端回显的</w:t>
      </w:r>
      <w:r w:rsidRPr="00315394">
        <w:rPr>
          <w:sz w:val="22"/>
        </w:rPr>
        <w:t>ACK</w:t>
      </w:r>
      <w:r w:rsidRPr="00315394">
        <w:rPr>
          <w:sz w:val="22"/>
        </w:rPr>
        <w:t>，下图展示了禁止</w:t>
      </w:r>
      <w:r w:rsidRPr="00315394">
        <w:rPr>
          <w:sz w:val="22"/>
        </w:rPr>
        <w:t>Nagle</w:t>
      </w:r>
      <w:r w:rsidRPr="00315394">
        <w:rPr>
          <w:sz w:val="22"/>
        </w:rPr>
        <w:t>算法和开启时的情况，在开启时，会感觉到明显的延迟：</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Nagle</w:t>
      </w:r>
      <w:r w:rsidRPr="00315394">
        <w:rPr>
          <w:sz w:val="22"/>
        </w:rPr>
        <w:t>算法常常与另一个</w:t>
      </w:r>
      <w:r w:rsidRPr="00315394">
        <w:rPr>
          <w:sz w:val="22"/>
        </w:rPr>
        <w:t>TCP</w:t>
      </w:r>
      <w:r w:rsidRPr="00315394">
        <w:rPr>
          <w:sz w:val="22"/>
        </w:rPr>
        <w:t>算法联合使用：</w:t>
      </w:r>
      <w:r w:rsidRPr="00315394">
        <w:rPr>
          <w:b/>
          <w:sz w:val="22"/>
        </w:rPr>
        <w:t>ACK</w:t>
      </w:r>
      <w:r w:rsidRPr="00315394">
        <w:rPr>
          <w:b/>
          <w:sz w:val="22"/>
        </w:rPr>
        <w:t>延滞算法</w:t>
      </w:r>
      <w:r w:rsidRPr="00315394">
        <w:rPr>
          <w:sz w:val="22"/>
        </w:rPr>
        <w:t>，该算法使得</w:t>
      </w:r>
      <w:r w:rsidRPr="00315394">
        <w:rPr>
          <w:sz w:val="22"/>
        </w:rPr>
        <w:t>TCP</w:t>
      </w:r>
      <w:r w:rsidRPr="00315394">
        <w:rPr>
          <w:sz w:val="22"/>
        </w:rPr>
        <w:t>在接收到数据后不立即发送</w:t>
      </w:r>
      <w:r w:rsidRPr="00315394">
        <w:rPr>
          <w:sz w:val="22"/>
        </w:rPr>
        <w:t>ACK</w:t>
      </w:r>
      <w:r w:rsidRPr="00315394">
        <w:rPr>
          <w:sz w:val="22"/>
        </w:rPr>
        <w:t>，而是等待一小段时间（典型值为</w:t>
      </w:r>
      <w:r w:rsidRPr="00315394">
        <w:rPr>
          <w:sz w:val="22"/>
        </w:rPr>
        <w:t>50ms~200ms</w:t>
      </w:r>
      <w:r w:rsidRPr="00315394">
        <w:rPr>
          <w:sz w:val="22"/>
        </w:rPr>
        <w:t>），然后才发送</w:t>
      </w:r>
      <w:r w:rsidRPr="00315394">
        <w:rPr>
          <w:sz w:val="22"/>
        </w:rPr>
        <w:t>ACK</w:t>
      </w:r>
      <w:r w:rsidRPr="00315394">
        <w:rPr>
          <w:sz w:val="22"/>
        </w:rPr>
        <w:t>。</w:t>
      </w:r>
      <w:r w:rsidRPr="00315394">
        <w:rPr>
          <w:sz w:val="22"/>
        </w:rPr>
        <w:t>TCP</w:t>
      </w:r>
      <w:r w:rsidRPr="00315394">
        <w:rPr>
          <w:sz w:val="22"/>
        </w:rPr>
        <w:t>期待在这一小段时间内自身有数据发送回对端，被延滞的</w:t>
      </w:r>
      <w:r w:rsidRPr="00315394">
        <w:rPr>
          <w:sz w:val="22"/>
        </w:rPr>
        <w:t>ACK</w:t>
      </w:r>
      <w:r w:rsidRPr="00315394">
        <w:rPr>
          <w:sz w:val="22"/>
        </w:rPr>
        <w:t>就可以由这些数据捎带，从而省掉一个</w:t>
      </w:r>
      <w:r w:rsidRPr="00315394">
        <w:rPr>
          <w:sz w:val="22"/>
        </w:rPr>
        <w:t>TCP</w:t>
      </w:r>
      <w:r w:rsidRPr="00315394">
        <w:rPr>
          <w:sz w:val="22"/>
        </w:rPr>
        <w:t>分节（这种情形对于</w:t>
      </w:r>
      <w:r w:rsidRPr="00315394">
        <w:rPr>
          <w:sz w:val="22"/>
        </w:rPr>
        <w:t>Rlogin</w:t>
      </w:r>
      <w:r w:rsidRPr="00315394">
        <w:rPr>
          <w:sz w:val="22"/>
        </w:rPr>
        <w:t>和</w:t>
      </w:r>
      <w:r w:rsidRPr="00315394">
        <w:rPr>
          <w:sz w:val="22"/>
        </w:rPr>
        <w:t>Telnet</w:t>
      </w:r>
      <w:r w:rsidRPr="00315394">
        <w:rPr>
          <w:sz w:val="22"/>
        </w:rPr>
        <w:t>客户来说通常可行，因为他们的服务器一般都回显客户发送来的每个字符，这样对客户端字符的</w:t>
      </w:r>
      <w:r w:rsidRPr="00315394">
        <w:rPr>
          <w:sz w:val="22"/>
        </w:rPr>
        <w:t>ACK</w:t>
      </w:r>
      <w:r w:rsidRPr="00315394">
        <w:rPr>
          <w:sz w:val="22"/>
        </w:rPr>
        <w:t>完全可以在服务器对该字符的回显中捎带返回；然而对于服务器不在相反方向产生数据以便捎带</w:t>
      </w:r>
      <w:r w:rsidRPr="00315394">
        <w:rPr>
          <w:sz w:val="22"/>
        </w:rPr>
        <w:t>ACK</w:t>
      </w:r>
      <w:r w:rsidRPr="00315394">
        <w:rPr>
          <w:sz w:val="22"/>
        </w:rPr>
        <w:t>的客户来说，</w:t>
      </w:r>
      <w:r w:rsidRPr="00315394">
        <w:rPr>
          <w:sz w:val="22"/>
        </w:rPr>
        <w:t>ACK</w:t>
      </w:r>
      <w:r w:rsidRPr="00315394">
        <w:rPr>
          <w:sz w:val="22"/>
        </w:rPr>
        <w:t>延滞算法存在问题。这些客户可能觉察到明显的延迟）</w:t>
      </w:r>
    </w:p>
    <w:p w:rsidR="00C271A0" w:rsidRPr="00315394" w:rsidRDefault="00560306" w:rsidP="00DE4DC2">
      <w:pPr>
        <w:pStyle w:val="a3"/>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111" w:name="六.名字与数值转换"/>
      <w:bookmarkStart w:id="112" w:name="_Toc8031451"/>
      <w:r w:rsidRPr="00315394">
        <w:rPr>
          <w:sz w:val="28"/>
        </w:rPr>
        <w:t>六</w:t>
      </w:r>
      <w:r w:rsidRPr="00315394">
        <w:rPr>
          <w:sz w:val="28"/>
        </w:rPr>
        <w:t>.</w:t>
      </w:r>
      <w:r w:rsidRPr="00315394">
        <w:rPr>
          <w:sz w:val="28"/>
        </w:rPr>
        <w:t>名字与数值转换</w:t>
      </w:r>
      <w:bookmarkEnd w:id="111"/>
      <w:bookmarkEnd w:id="112"/>
    </w:p>
    <w:p w:rsidR="00C271A0" w:rsidRPr="00315394" w:rsidRDefault="00560306" w:rsidP="00DE4DC2">
      <w:pPr>
        <w:pStyle w:val="FirstParagraph"/>
        <w:adjustRightInd w:val="0"/>
        <w:snapToGrid w:val="0"/>
        <w:spacing w:before="0" w:after="0"/>
        <w:contextualSpacing/>
        <w:rPr>
          <w:sz w:val="22"/>
        </w:rPr>
      </w:pPr>
      <w:r w:rsidRPr="00315394">
        <w:rPr>
          <w:sz w:val="22"/>
        </w:rPr>
        <w:t>DNS</w:t>
      </w:r>
      <w:r w:rsidRPr="00315394">
        <w:rPr>
          <w:sz w:val="22"/>
        </w:rPr>
        <w:t>中的资源记录：</w:t>
      </w:r>
    </w:p>
    <w:p w:rsidR="00C271A0" w:rsidRPr="00315394" w:rsidRDefault="00560306" w:rsidP="00DE4DC2">
      <w:pPr>
        <w:pStyle w:val="Compact"/>
        <w:numPr>
          <w:ilvl w:val="0"/>
          <w:numId w:val="154"/>
        </w:numPr>
        <w:adjustRightInd w:val="0"/>
        <w:snapToGrid w:val="0"/>
        <w:spacing w:before="0" w:after="0"/>
        <w:contextualSpacing/>
        <w:rPr>
          <w:sz w:val="22"/>
        </w:rPr>
      </w:pPr>
      <w:r w:rsidRPr="00315394">
        <w:rPr>
          <w:b/>
          <w:sz w:val="22"/>
        </w:rPr>
        <w:t>A</w:t>
      </w:r>
      <w:r w:rsidRPr="00315394">
        <w:rPr>
          <w:sz w:val="22"/>
        </w:rPr>
        <w:t>：</w:t>
      </w:r>
      <w:r w:rsidRPr="00315394">
        <w:rPr>
          <w:sz w:val="22"/>
        </w:rPr>
        <w:t>A</w:t>
      </w:r>
      <w:r w:rsidRPr="00315394">
        <w:rPr>
          <w:sz w:val="22"/>
        </w:rPr>
        <w:t>记录把一个主机名映射成一个</w:t>
      </w:r>
      <w:r w:rsidRPr="00315394">
        <w:rPr>
          <w:sz w:val="22"/>
        </w:rPr>
        <w:t>32</w:t>
      </w:r>
      <w:r w:rsidRPr="00315394">
        <w:rPr>
          <w:sz w:val="22"/>
        </w:rPr>
        <w:t>位的</w:t>
      </w:r>
      <w:r w:rsidRPr="00315394">
        <w:rPr>
          <w:sz w:val="22"/>
        </w:rPr>
        <w:t>IPV4</w:t>
      </w:r>
      <w:r w:rsidRPr="00315394">
        <w:rPr>
          <w:sz w:val="22"/>
        </w:rPr>
        <w:t>地址</w:t>
      </w:r>
    </w:p>
    <w:p w:rsidR="00C271A0" w:rsidRPr="00315394" w:rsidRDefault="00560306" w:rsidP="00DE4DC2">
      <w:pPr>
        <w:pStyle w:val="Compact"/>
        <w:numPr>
          <w:ilvl w:val="0"/>
          <w:numId w:val="154"/>
        </w:numPr>
        <w:adjustRightInd w:val="0"/>
        <w:snapToGrid w:val="0"/>
        <w:spacing w:before="0" w:after="0"/>
        <w:contextualSpacing/>
        <w:rPr>
          <w:sz w:val="22"/>
        </w:rPr>
      </w:pPr>
      <w:r w:rsidRPr="00315394">
        <w:rPr>
          <w:b/>
          <w:sz w:val="22"/>
        </w:rPr>
        <w:t>AAAA</w:t>
      </w:r>
      <w:r w:rsidRPr="00315394">
        <w:rPr>
          <w:sz w:val="22"/>
        </w:rPr>
        <w:t>：</w:t>
      </w:r>
      <w:r w:rsidRPr="00315394">
        <w:rPr>
          <w:sz w:val="22"/>
        </w:rPr>
        <w:t>AAAA</w:t>
      </w:r>
      <w:r w:rsidRPr="00315394">
        <w:rPr>
          <w:sz w:val="22"/>
        </w:rPr>
        <w:t>记录把一个主机名映射成一个</w:t>
      </w:r>
      <w:r w:rsidRPr="00315394">
        <w:rPr>
          <w:sz w:val="22"/>
        </w:rPr>
        <w:t>128</w:t>
      </w:r>
      <w:r w:rsidRPr="00315394">
        <w:rPr>
          <w:sz w:val="22"/>
        </w:rPr>
        <w:t>位的</w:t>
      </w:r>
      <w:r w:rsidRPr="00315394">
        <w:rPr>
          <w:sz w:val="22"/>
        </w:rPr>
        <w:t>IPV6</w:t>
      </w:r>
      <w:r w:rsidRPr="00315394">
        <w:rPr>
          <w:sz w:val="22"/>
        </w:rPr>
        <w:t>地址</w:t>
      </w:r>
    </w:p>
    <w:p w:rsidR="00C271A0" w:rsidRPr="00315394" w:rsidRDefault="00560306" w:rsidP="00DE4DC2">
      <w:pPr>
        <w:pStyle w:val="Compact"/>
        <w:numPr>
          <w:ilvl w:val="0"/>
          <w:numId w:val="154"/>
        </w:numPr>
        <w:adjustRightInd w:val="0"/>
        <w:snapToGrid w:val="0"/>
        <w:spacing w:before="0" w:after="0"/>
        <w:contextualSpacing/>
        <w:rPr>
          <w:sz w:val="22"/>
        </w:rPr>
      </w:pPr>
      <w:r w:rsidRPr="00315394">
        <w:rPr>
          <w:b/>
          <w:sz w:val="22"/>
        </w:rPr>
        <w:t>PTR</w:t>
      </w:r>
      <w:r w:rsidRPr="00315394">
        <w:rPr>
          <w:sz w:val="22"/>
        </w:rPr>
        <w:t>：称为</w:t>
      </w:r>
      <w:r w:rsidRPr="00315394">
        <w:rPr>
          <w:sz w:val="22"/>
        </w:rPr>
        <w:t>“</w:t>
      </w:r>
      <w:r w:rsidRPr="00315394">
        <w:rPr>
          <w:sz w:val="22"/>
        </w:rPr>
        <w:t>指针记录</w:t>
      </w:r>
      <w:r w:rsidRPr="00315394">
        <w:rPr>
          <w:sz w:val="22"/>
        </w:rPr>
        <w:t>”</w:t>
      </w:r>
      <w:r w:rsidRPr="00315394">
        <w:rPr>
          <w:sz w:val="22"/>
        </w:rPr>
        <w:t>，把</w:t>
      </w:r>
      <w:r w:rsidRPr="00315394">
        <w:rPr>
          <w:sz w:val="22"/>
        </w:rPr>
        <w:t>IP</w:t>
      </w:r>
      <w:r w:rsidRPr="00315394">
        <w:rPr>
          <w:sz w:val="22"/>
        </w:rPr>
        <w:t>地址映射成主机名</w:t>
      </w:r>
    </w:p>
    <w:p w:rsidR="00C271A0" w:rsidRPr="00315394" w:rsidRDefault="00560306" w:rsidP="00DE4DC2">
      <w:pPr>
        <w:pStyle w:val="Compact"/>
        <w:numPr>
          <w:ilvl w:val="0"/>
          <w:numId w:val="154"/>
        </w:numPr>
        <w:adjustRightInd w:val="0"/>
        <w:snapToGrid w:val="0"/>
        <w:spacing w:before="0" w:after="0"/>
        <w:contextualSpacing/>
        <w:rPr>
          <w:sz w:val="22"/>
        </w:rPr>
      </w:pPr>
      <w:r w:rsidRPr="00315394">
        <w:rPr>
          <w:b/>
          <w:sz w:val="22"/>
        </w:rPr>
        <w:t>MX</w:t>
      </w:r>
      <w:r w:rsidRPr="00315394">
        <w:rPr>
          <w:sz w:val="22"/>
        </w:rPr>
        <w:t>：把一个主机指定为给定主机的</w:t>
      </w:r>
      <w:r w:rsidRPr="00315394">
        <w:rPr>
          <w:sz w:val="22"/>
        </w:rPr>
        <w:t>“</w:t>
      </w:r>
      <w:r w:rsidRPr="00315394">
        <w:rPr>
          <w:sz w:val="22"/>
        </w:rPr>
        <w:t>邮件交换器</w:t>
      </w:r>
      <w:r w:rsidRPr="00315394">
        <w:rPr>
          <w:sz w:val="22"/>
        </w:rPr>
        <w:t>”</w:t>
      </w:r>
    </w:p>
    <w:p w:rsidR="00C271A0" w:rsidRPr="00315394" w:rsidRDefault="00560306" w:rsidP="00DE4DC2">
      <w:pPr>
        <w:pStyle w:val="Compact"/>
        <w:numPr>
          <w:ilvl w:val="0"/>
          <w:numId w:val="154"/>
        </w:numPr>
        <w:adjustRightInd w:val="0"/>
        <w:snapToGrid w:val="0"/>
        <w:spacing w:before="0" w:after="0"/>
        <w:contextualSpacing/>
        <w:rPr>
          <w:sz w:val="22"/>
        </w:rPr>
      </w:pPr>
      <w:r w:rsidRPr="00315394">
        <w:rPr>
          <w:b/>
          <w:sz w:val="22"/>
        </w:rPr>
        <w:t>CNAME</w:t>
      </w:r>
      <w:r w:rsidRPr="00315394">
        <w:rPr>
          <w:sz w:val="22"/>
        </w:rPr>
        <w:t>：常见用法是为常用的服务指派</w:t>
      </w:r>
      <w:r w:rsidRPr="00315394">
        <w:rPr>
          <w:sz w:val="22"/>
        </w:rPr>
        <w:t>CNAME</w:t>
      </w:r>
      <w:r w:rsidRPr="00315394">
        <w:rPr>
          <w:sz w:val="22"/>
        </w:rPr>
        <w:t>记录。如果人们使用这些服务名而不是真实的主机名，那么相应的服务挪到另一个主机时他们也不必知道</w:t>
      </w:r>
    </w:p>
    <w:p w:rsidR="00C271A0" w:rsidRPr="00315394" w:rsidRDefault="00560306" w:rsidP="00DE4DC2">
      <w:pPr>
        <w:pStyle w:val="FirstParagraph"/>
        <w:adjustRightInd w:val="0"/>
        <w:snapToGrid w:val="0"/>
        <w:spacing w:before="0" w:after="0"/>
        <w:contextualSpacing/>
        <w:rPr>
          <w:sz w:val="22"/>
        </w:rPr>
      </w:pPr>
      <w:r w:rsidRPr="00315394">
        <w:rPr>
          <w:sz w:val="22"/>
        </w:rPr>
        <w:t>以下是主机</w:t>
      </w:r>
      <w:r w:rsidRPr="00315394">
        <w:rPr>
          <w:sz w:val="22"/>
        </w:rPr>
        <w:t>freebsd</w:t>
      </w:r>
      <w:r w:rsidRPr="00315394">
        <w:rPr>
          <w:sz w:val="22"/>
        </w:rPr>
        <w:t>的</w:t>
      </w:r>
      <w:r w:rsidRPr="00315394">
        <w:rPr>
          <w:sz w:val="22"/>
        </w:rPr>
        <w:t>4</w:t>
      </w:r>
      <w:r w:rsidRPr="00315394">
        <w:rPr>
          <w:sz w:val="22"/>
        </w:rPr>
        <w:t>个</w:t>
      </w:r>
      <w:r w:rsidRPr="00315394">
        <w:rPr>
          <w:sz w:val="22"/>
        </w:rPr>
        <w:t>DNS</w:t>
      </w:r>
      <w:r w:rsidRPr="00315394">
        <w:rPr>
          <w:sz w:val="22"/>
        </w:rPr>
        <w:t>记录：</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2"/>
        <w:adjustRightInd w:val="0"/>
        <w:snapToGrid w:val="0"/>
        <w:spacing w:before="0"/>
        <w:contextualSpacing/>
        <w:rPr>
          <w:sz w:val="28"/>
        </w:rPr>
      </w:pPr>
      <w:bookmarkStart w:id="113" w:name="主机名字与ip地址之间的转换"/>
      <w:bookmarkStart w:id="114" w:name="_Toc8031452"/>
      <w:r w:rsidRPr="00315394">
        <w:rPr>
          <w:sz w:val="28"/>
        </w:rPr>
        <w:t>1.</w:t>
      </w:r>
      <w:r w:rsidRPr="00315394">
        <w:rPr>
          <w:sz w:val="28"/>
        </w:rPr>
        <w:t>主机名字与</w:t>
      </w:r>
      <w:r w:rsidRPr="00315394">
        <w:rPr>
          <w:sz w:val="28"/>
        </w:rPr>
        <w:t>IP</w:t>
      </w:r>
      <w:r w:rsidRPr="00315394">
        <w:rPr>
          <w:sz w:val="28"/>
        </w:rPr>
        <w:t>地址之间的转换</w:t>
      </w:r>
      <w:bookmarkEnd w:id="113"/>
      <w:bookmarkEnd w:id="114"/>
    </w:p>
    <w:p w:rsidR="00C271A0" w:rsidRPr="00315394" w:rsidRDefault="00560306" w:rsidP="00DE4DC2">
      <w:pPr>
        <w:pStyle w:val="FirstParagraph"/>
        <w:adjustRightInd w:val="0"/>
        <w:snapToGrid w:val="0"/>
        <w:spacing w:before="0" w:after="0"/>
        <w:contextualSpacing/>
        <w:rPr>
          <w:sz w:val="22"/>
        </w:rPr>
      </w:pPr>
      <w:r w:rsidRPr="00315394">
        <w:rPr>
          <w:b/>
          <w:sz w:val="22"/>
        </w:rPr>
        <w:t>可以通过</w:t>
      </w:r>
      <w:r w:rsidRPr="00315394">
        <w:rPr>
          <w:b/>
          <w:sz w:val="22"/>
        </w:rPr>
        <w:t>DNS</w:t>
      </w:r>
      <w:r w:rsidRPr="00315394">
        <w:rPr>
          <w:b/>
          <w:sz w:val="22"/>
        </w:rPr>
        <w:t>获取名字和地址信息</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55"/>
        </w:numPr>
        <w:adjustRightInd w:val="0"/>
        <w:snapToGrid w:val="0"/>
        <w:spacing w:before="0" w:after="0"/>
        <w:contextualSpacing/>
        <w:rPr>
          <w:sz w:val="22"/>
        </w:rPr>
      </w:pPr>
      <w:r w:rsidRPr="00315394">
        <w:rPr>
          <w:sz w:val="22"/>
        </w:rPr>
        <w:t>解析器代码通过读取其系统相关配置文件</w:t>
      </w:r>
      <w:r w:rsidRPr="00315394">
        <w:rPr>
          <w:sz w:val="22"/>
        </w:rPr>
        <w:t>(</w:t>
      </w:r>
      <w:r w:rsidRPr="00315394">
        <w:rPr>
          <w:sz w:val="22"/>
        </w:rPr>
        <w:t>通常是</w:t>
      </w:r>
      <w:r w:rsidRPr="00315394">
        <w:rPr>
          <w:rStyle w:val="VerbatimChar"/>
          <w:sz w:val="21"/>
        </w:rPr>
        <w:t>/etc/resolv.conf</w:t>
      </w:r>
      <w:r w:rsidRPr="00315394">
        <w:rPr>
          <w:sz w:val="22"/>
        </w:rPr>
        <w:t>)</w:t>
      </w:r>
      <w:r w:rsidRPr="00315394">
        <w:rPr>
          <w:sz w:val="22"/>
        </w:rPr>
        <w:t>确定本组织机构的名字服务器的所在位置</w:t>
      </w:r>
    </w:p>
    <w:p w:rsidR="00C271A0" w:rsidRPr="00315394" w:rsidRDefault="00560306" w:rsidP="00DE4DC2">
      <w:pPr>
        <w:pStyle w:val="Compact"/>
        <w:numPr>
          <w:ilvl w:val="0"/>
          <w:numId w:val="155"/>
        </w:numPr>
        <w:adjustRightInd w:val="0"/>
        <w:snapToGrid w:val="0"/>
        <w:spacing w:before="0" w:after="0"/>
        <w:contextualSpacing/>
        <w:rPr>
          <w:sz w:val="22"/>
        </w:rPr>
      </w:pPr>
      <w:r w:rsidRPr="00315394">
        <w:rPr>
          <w:sz w:val="22"/>
        </w:rPr>
        <w:lastRenderedPageBreak/>
        <w:t>解析器使用</w:t>
      </w:r>
      <w:r w:rsidRPr="00315394">
        <w:rPr>
          <w:sz w:val="22"/>
        </w:rPr>
        <w:t>UDP</w:t>
      </w:r>
      <w:r w:rsidRPr="00315394">
        <w:rPr>
          <w:sz w:val="22"/>
        </w:rPr>
        <w:t>向本地名字服务器发出查询，如果本地名字服务器不知道答案，通常会使用</w:t>
      </w:r>
      <w:r w:rsidRPr="00315394">
        <w:rPr>
          <w:sz w:val="22"/>
        </w:rPr>
        <w:t>UDP</w:t>
      </w:r>
      <w:r w:rsidRPr="00315394">
        <w:rPr>
          <w:sz w:val="22"/>
        </w:rPr>
        <w:t>在整个因特网上查询其它名字服务器（如果答案太长，超出了</w:t>
      </w:r>
      <w:r w:rsidRPr="00315394">
        <w:rPr>
          <w:sz w:val="22"/>
        </w:rPr>
        <w:t>UDP</w:t>
      </w:r>
      <w:r w:rsidRPr="00315394">
        <w:rPr>
          <w:sz w:val="22"/>
        </w:rPr>
        <w:t>消息的承载能力，本地名字服务器和解析器会自动切换到</w:t>
      </w:r>
      <w:r w:rsidRPr="00315394">
        <w:rPr>
          <w:sz w:val="22"/>
        </w:rPr>
        <w:t>TCP</w:t>
      </w:r>
      <w:r w:rsidRPr="00315394">
        <w:rPr>
          <w:sz w:val="22"/>
        </w:rPr>
        <w:t>）</w:t>
      </w:r>
    </w:p>
    <w:p w:rsidR="00C271A0" w:rsidRPr="00315394" w:rsidRDefault="00560306" w:rsidP="00DE4DC2">
      <w:pPr>
        <w:pStyle w:val="FirstParagraph"/>
        <w:adjustRightInd w:val="0"/>
        <w:snapToGrid w:val="0"/>
        <w:spacing w:before="0" w:after="0"/>
        <w:contextualSpacing/>
        <w:rPr>
          <w:sz w:val="22"/>
        </w:rPr>
      </w:pPr>
      <w:r w:rsidRPr="00315394">
        <w:rPr>
          <w:b/>
          <w:sz w:val="22"/>
        </w:rPr>
        <w:t>不使用</w:t>
      </w:r>
      <w:r w:rsidRPr="00315394">
        <w:rPr>
          <w:b/>
          <w:sz w:val="22"/>
        </w:rPr>
        <w:t>DNS</w:t>
      </w:r>
      <w:r w:rsidRPr="00315394">
        <w:rPr>
          <w:b/>
          <w:sz w:val="22"/>
        </w:rPr>
        <w:t>也可能获取名字和地址信息，有下列替代方法</w:t>
      </w:r>
      <w:r w:rsidRPr="00315394">
        <w:rPr>
          <w:sz w:val="22"/>
        </w:rPr>
        <w:t>：</w:t>
      </w:r>
    </w:p>
    <w:p w:rsidR="00C271A0" w:rsidRPr="00315394" w:rsidRDefault="00560306" w:rsidP="00DE4DC2">
      <w:pPr>
        <w:pStyle w:val="Compact"/>
        <w:numPr>
          <w:ilvl w:val="0"/>
          <w:numId w:val="156"/>
        </w:numPr>
        <w:adjustRightInd w:val="0"/>
        <w:snapToGrid w:val="0"/>
        <w:spacing w:before="0" w:after="0"/>
        <w:contextualSpacing/>
        <w:rPr>
          <w:sz w:val="22"/>
        </w:rPr>
      </w:pPr>
      <w:r w:rsidRPr="00315394">
        <w:rPr>
          <w:sz w:val="22"/>
        </w:rPr>
        <w:t>静态主机文件（通常是</w:t>
      </w:r>
      <w:r w:rsidRPr="00315394">
        <w:rPr>
          <w:rStyle w:val="VerbatimChar"/>
          <w:sz w:val="21"/>
        </w:rPr>
        <w:t>/etc/hosts</w:t>
      </w:r>
      <w:r w:rsidRPr="00315394">
        <w:rPr>
          <w:sz w:val="22"/>
        </w:rPr>
        <w:t>文件）</w:t>
      </w:r>
    </w:p>
    <w:p w:rsidR="00C271A0" w:rsidRPr="00315394" w:rsidRDefault="00560306" w:rsidP="00DE4DC2">
      <w:pPr>
        <w:pStyle w:val="Compact"/>
        <w:numPr>
          <w:ilvl w:val="0"/>
          <w:numId w:val="156"/>
        </w:numPr>
        <w:adjustRightInd w:val="0"/>
        <w:snapToGrid w:val="0"/>
        <w:spacing w:before="0" w:after="0"/>
        <w:contextualSpacing/>
        <w:rPr>
          <w:sz w:val="22"/>
        </w:rPr>
      </w:pPr>
      <w:r w:rsidRPr="00315394">
        <w:rPr>
          <w:sz w:val="22"/>
        </w:rPr>
        <w:t>网络信息系统（</w:t>
      </w:r>
      <w:r w:rsidRPr="00315394">
        <w:rPr>
          <w:sz w:val="22"/>
        </w:rPr>
        <w:t>NIS</w:t>
      </w:r>
      <w:r w:rsidRPr="00315394">
        <w:rPr>
          <w:sz w:val="22"/>
        </w:rPr>
        <w:t>）</w:t>
      </w:r>
    </w:p>
    <w:p w:rsidR="00C271A0" w:rsidRPr="00315394" w:rsidRDefault="00560306" w:rsidP="00DE4DC2">
      <w:pPr>
        <w:pStyle w:val="Compact"/>
        <w:numPr>
          <w:ilvl w:val="0"/>
          <w:numId w:val="156"/>
        </w:numPr>
        <w:adjustRightInd w:val="0"/>
        <w:snapToGrid w:val="0"/>
        <w:spacing w:before="0" w:after="0"/>
        <w:contextualSpacing/>
        <w:rPr>
          <w:sz w:val="22"/>
        </w:rPr>
      </w:pPr>
      <w:r w:rsidRPr="00315394">
        <w:rPr>
          <w:sz w:val="22"/>
        </w:rPr>
        <w:t>轻权目录访问协议（</w:t>
      </w:r>
      <w:r w:rsidRPr="00315394">
        <w:rPr>
          <w:sz w:val="22"/>
        </w:rPr>
        <w:t>LDAP</w:t>
      </w:r>
      <w:r w:rsidRPr="00315394">
        <w:rPr>
          <w:sz w:val="22"/>
        </w:rPr>
        <w:t>）</w:t>
      </w:r>
    </w:p>
    <w:p w:rsidR="00C271A0" w:rsidRPr="00315394" w:rsidRDefault="00560306" w:rsidP="00DE4DC2">
      <w:pPr>
        <w:pStyle w:val="FirstParagraph"/>
        <w:adjustRightInd w:val="0"/>
        <w:snapToGrid w:val="0"/>
        <w:spacing w:before="0" w:after="0"/>
        <w:contextualSpacing/>
        <w:rPr>
          <w:sz w:val="22"/>
        </w:rPr>
      </w:pPr>
      <w:r w:rsidRPr="00315394">
        <w:rPr>
          <w:sz w:val="22"/>
        </w:rPr>
        <w:t>系统管理员如何配置一个主机以使用不同类型的名字服务是实现相关的，但这些差异对开发人员来说，通常是透明的，只需调用诸如</w:t>
      </w:r>
      <w:r w:rsidRPr="00315394">
        <w:rPr>
          <w:sz w:val="22"/>
        </w:rPr>
        <w:t>gethostbyname</w:t>
      </w:r>
      <w:r w:rsidRPr="00315394">
        <w:rPr>
          <w:sz w:val="22"/>
        </w:rPr>
        <w:t>和</w:t>
      </w:r>
      <w:r w:rsidRPr="00315394">
        <w:rPr>
          <w:sz w:val="22"/>
        </w:rPr>
        <w:t>gethostbyaddr</w:t>
      </w:r>
      <w:r w:rsidRPr="00315394">
        <w:rPr>
          <w:sz w:val="22"/>
        </w:rPr>
        <w:t>这样的解析器函数</w:t>
      </w:r>
    </w:p>
    <w:p w:rsidR="00C271A0" w:rsidRPr="00315394" w:rsidRDefault="00560306" w:rsidP="00DE4DC2">
      <w:pPr>
        <w:pStyle w:val="Heading3"/>
        <w:adjustRightInd w:val="0"/>
        <w:snapToGrid w:val="0"/>
        <w:spacing w:before="0"/>
        <w:contextualSpacing/>
        <w:rPr>
          <w:sz w:val="24"/>
        </w:rPr>
      </w:pPr>
      <w:bookmarkStart w:id="115" w:name="gethostbyname函数"/>
      <w:bookmarkStart w:id="116" w:name="_Toc8031453"/>
      <w:r w:rsidRPr="00315394">
        <w:rPr>
          <w:sz w:val="24"/>
        </w:rPr>
        <w:t>1</w:t>
      </w:r>
      <w:r w:rsidRPr="00315394">
        <w:rPr>
          <w:sz w:val="24"/>
        </w:rPr>
        <w:t>）</w:t>
      </w:r>
      <w:r w:rsidRPr="00315394">
        <w:rPr>
          <w:sz w:val="24"/>
        </w:rPr>
        <w:t>gethostbyname</w:t>
      </w:r>
      <w:r w:rsidRPr="00315394">
        <w:rPr>
          <w:sz w:val="24"/>
        </w:rPr>
        <w:t>函数</w:t>
      </w:r>
      <w:bookmarkEnd w:id="115"/>
      <w:bookmarkEnd w:id="116"/>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函数的局限是</w:t>
      </w:r>
      <w:r w:rsidRPr="00315394">
        <w:rPr>
          <w:b/>
          <w:sz w:val="22"/>
        </w:rPr>
        <w:t>只能返回</w:t>
      </w:r>
      <w:r w:rsidRPr="00315394">
        <w:rPr>
          <w:b/>
          <w:sz w:val="22"/>
        </w:rPr>
        <w:t>IPv4</w:t>
      </w:r>
      <w:r w:rsidRPr="00315394">
        <w:rPr>
          <w:b/>
          <w:sz w:val="22"/>
        </w:rPr>
        <w:t>地址</w:t>
      </w:r>
      <w:r w:rsidRPr="00315394">
        <w:rPr>
          <w:sz w:val="22"/>
        </w:rPr>
        <w:t>，返回的指针指向</w:t>
      </w:r>
      <w:r w:rsidRPr="00315394">
        <w:rPr>
          <w:sz w:val="22"/>
        </w:rPr>
        <w:t>hostent</w:t>
      </w:r>
      <w:r w:rsidRPr="00315394">
        <w:rPr>
          <w:sz w:val="22"/>
        </w:rPr>
        <w:t>结构，该结构含有所查找主机的所有</w:t>
      </w:r>
      <w:r w:rsidRPr="00315394">
        <w:rPr>
          <w:sz w:val="22"/>
        </w:rPr>
        <w:t>IPv4</w:t>
      </w:r>
      <w:r w:rsidRPr="00315394">
        <w:rPr>
          <w:sz w:val="22"/>
        </w:rPr>
        <w:t>地址：</w:t>
      </w:r>
    </w:p>
    <w:p w:rsidR="00C271A0" w:rsidRPr="00315394" w:rsidRDefault="00560306" w:rsidP="00DE4DC2">
      <w:pPr>
        <w:pStyle w:val="SourceCode"/>
        <w:wordWrap/>
        <w:adjustRightInd w:val="0"/>
        <w:snapToGrid w:val="0"/>
        <w:spacing w:after="0"/>
        <w:contextualSpacing/>
        <w:rPr>
          <w:sz w:val="22"/>
        </w:rPr>
      </w:pPr>
      <w:r w:rsidRPr="00315394">
        <w:rPr>
          <w:rStyle w:val="KeywordTok"/>
          <w:sz w:val="21"/>
        </w:rPr>
        <w:t>struct</w:t>
      </w:r>
      <w:r w:rsidRPr="00315394">
        <w:rPr>
          <w:rStyle w:val="NormalTok"/>
          <w:sz w:val="21"/>
        </w:rPr>
        <w:t xml:space="preserve"> hostent{</w:t>
      </w:r>
      <w:r w:rsidRPr="00315394">
        <w:rPr>
          <w:sz w:val="22"/>
        </w:rPr>
        <w:br/>
      </w:r>
      <w:r w:rsidRPr="00315394">
        <w:rPr>
          <w:rStyle w:val="NormalTok"/>
          <w:sz w:val="21"/>
        </w:rPr>
        <w:t xml:space="preserve">    </w:t>
      </w:r>
      <w:r w:rsidRPr="00315394">
        <w:rPr>
          <w:rStyle w:val="DataTypeTok"/>
          <w:sz w:val="21"/>
        </w:rPr>
        <w:t>char</w:t>
      </w:r>
      <w:r w:rsidRPr="00315394">
        <w:rPr>
          <w:rStyle w:val="NormalTok"/>
          <w:sz w:val="21"/>
        </w:rPr>
        <w:t xml:space="preserve"> *h_name;           </w:t>
      </w:r>
      <w:r w:rsidRPr="00315394">
        <w:rPr>
          <w:rStyle w:val="CommentTok"/>
          <w:sz w:val="21"/>
        </w:rPr>
        <w:t>//</w:t>
      </w:r>
      <w:r w:rsidRPr="00315394">
        <w:rPr>
          <w:rStyle w:val="CommentTok"/>
          <w:sz w:val="21"/>
        </w:rPr>
        <w:t>规范主机名</w:t>
      </w:r>
      <w:r w:rsidRPr="00315394">
        <w:rPr>
          <w:sz w:val="22"/>
        </w:rPr>
        <w:br/>
      </w:r>
      <w:r w:rsidRPr="00315394">
        <w:rPr>
          <w:rStyle w:val="NormalTok"/>
          <w:sz w:val="21"/>
        </w:rPr>
        <w:t xml:space="preserve">    </w:t>
      </w:r>
      <w:r w:rsidRPr="00315394">
        <w:rPr>
          <w:rStyle w:val="DataTypeTok"/>
          <w:sz w:val="21"/>
        </w:rPr>
        <w:t>char</w:t>
      </w:r>
      <w:r w:rsidRPr="00315394">
        <w:rPr>
          <w:rStyle w:val="NormalTok"/>
          <w:sz w:val="21"/>
        </w:rPr>
        <w:t xml:space="preserve"> **h_aliases;       </w:t>
      </w:r>
      <w:r w:rsidRPr="00315394">
        <w:rPr>
          <w:rStyle w:val="CommentTok"/>
          <w:sz w:val="21"/>
        </w:rPr>
        <w:t>//</w:t>
      </w:r>
      <w:r w:rsidRPr="00315394">
        <w:rPr>
          <w:rStyle w:val="CommentTok"/>
          <w:sz w:val="21"/>
        </w:rPr>
        <w:t>主机别名</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h_addrtype;         </w:t>
      </w:r>
      <w:r w:rsidRPr="00315394">
        <w:rPr>
          <w:rStyle w:val="CommentTok"/>
          <w:sz w:val="21"/>
        </w:rPr>
        <w:t>//</w:t>
      </w:r>
      <w:r w:rsidRPr="00315394">
        <w:rPr>
          <w:rStyle w:val="CommentTok"/>
          <w:sz w:val="21"/>
        </w:rPr>
        <w:t>主机地址类型：</w:t>
      </w:r>
      <w:r w:rsidRPr="00315394">
        <w:rPr>
          <w:rStyle w:val="CommentTok"/>
          <w:sz w:val="21"/>
        </w:rPr>
        <w:t>AF_INET</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h_length;           </w:t>
      </w:r>
      <w:r w:rsidRPr="00315394">
        <w:rPr>
          <w:rStyle w:val="CommentTok"/>
          <w:sz w:val="21"/>
        </w:rPr>
        <w:t>//</w:t>
      </w:r>
      <w:r w:rsidRPr="00315394">
        <w:rPr>
          <w:rStyle w:val="CommentTok"/>
          <w:sz w:val="21"/>
        </w:rPr>
        <w:t>地址长度：</w:t>
      </w:r>
      <w:r w:rsidRPr="00315394">
        <w:rPr>
          <w:rStyle w:val="CommentTok"/>
          <w:sz w:val="21"/>
        </w:rPr>
        <w:t>4</w:t>
      </w:r>
      <w:r w:rsidRPr="00315394">
        <w:rPr>
          <w:sz w:val="22"/>
        </w:rPr>
        <w:br/>
      </w:r>
      <w:r w:rsidRPr="00315394">
        <w:rPr>
          <w:rStyle w:val="NormalTok"/>
          <w:sz w:val="21"/>
        </w:rPr>
        <w:t xml:space="preserve">    </w:t>
      </w:r>
      <w:r w:rsidRPr="00315394">
        <w:rPr>
          <w:rStyle w:val="DataTypeTok"/>
          <w:sz w:val="21"/>
        </w:rPr>
        <w:t>char</w:t>
      </w:r>
      <w:r w:rsidRPr="00315394">
        <w:rPr>
          <w:rStyle w:val="NormalTok"/>
          <w:sz w:val="21"/>
        </w:rPr>
        <w:t xml:space="preserve"> **h_addr_list;     </w:t>
      </w:r>
      <w:r w:rsidRPr="00315394">
        <w:rPr>
          <w:rStyle w:val="CommentTok"/>
          <w:sz w:val="21"/>
        </w:rPr>
        <w:t>//IPv4</w:t>
      </w:r>
      <w:r w:rsidRPr="00315394">
        <w:rPr>
          <w:rStyle w:val="CommentTok"/>
          <w:sz w:val="21"/>
        </w:rPr>
        <w:t>地址</w:t>
      </w:r>
      <w:r w:rsidRPr="00315394">
        <w:rPr>
          <w:sz w:val="22"/>
        </w:rPr>
        <w:br/>
      </w:r>
      <w:r w:rsidRPr="00315394">
        <w:rPr>
          <w:rStyle w:val="NormalTok"/>
          <w:sz w:val="21"/>
        </w:rPr>
        <w:t>};</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当发生错误时，函数会设置全局变量</w:t>
      </w:r>
      <w:r w:rsidRPr="00315394">
        <w:rPr>
          <w:sz w:val="22"/>
        </w:rPr>
        <w:t>h_errno</w:t>
      </w:r>
      <w:r w:rsidRPr="00315394">
        <w:rPr>
          <w:sz w:val="22"/>
        </w:rPr>
        <w:t>为定义在</w:t>
      </w:r>
      <w:r w:rsidRPr="00315394">
        <w:rPr>
          <w:sz w:val="22"/>
        </w:rPr>
        <w:t>&lt;netdb.h&gt;</w:t>
      </w:r>
      <w:r w:rsidRPr="00315394">
        <w:rPr>
          <w:sz w:val="22"/>
        </w:rPr>
        <w:t>中的下列常值：</w:t>
      </w:r>
    </w:p>
    <w:p w:rsidR="00C271A0" w:rsidRPr="00315394" w:rsidRDefault="00560306" w:rsidP="00DE4DC2">
      <w:pPr>
        <w:pStyle w:val="Compact"/>
        <w:numPr>
          <w:ilvl w:val="0"/>
          <w:numId w:val="157"/>
        </w:numPr>
        <w:adjustRightInd w:val="0"/>
        <w:snapToGrid w:val="0"/>
        <w:spacing w:before="0" w:after="0"/>
        <w:contextualSpacing/>
        <w:rPr>
          <w:sz w:val="22"/>
        </w:rPr>
      </w:pPr>
      <w:r w:rsidRPr="00315394">
        <w:rPr>
          <w:b/>
          <w:sz w:val="22"/>
        </w:rPr>
        <w:t>HOST_NOT_FOUND</w:t>
      </w:r>
      <w:r w:rsidRPr="00315394">
        <w:rPr>
          <w:sz w:val="22"/>
        </w:rPr>
        <w:t>：</w:t>
      </w:r>
    </w:p>
    <w:p w:rsidR="00C271A0" w:rsidRPr="00315394" w:rsidRDefault="00560306" w:rsidP="00DE4DC2">
      <w:pPr>
        <w:pStyle w:val="Compact"/>
        <w:numPr>
          <w:ilvl w:val="0"/>
          <w:numId w:val="157"/>
        </w:numPr>
        <w:adjustRightInd w:val="0"/>
        <w:snapToGrid w:val="0"/>
        <w:spacing w:before="0" w:after="0"/>
        <w:contextualSpacing/>
        <w:rPr>
          <w:sz w:val="22"/>
        </w:rPr>
      </w:pPr>
      <w:r w:rsidRPr="00315394">
        <w:rPr>
          <w:b/>
          <w:sz w:val="22"/>
        </w:rPr>
        <w:t>TRY_AGAIN</w:t>
      </w:r>
      <w:r w:rsidRPr="00315394">
        <w:rPr>
          <w:sz w:val="22"/>
        </w:rPr>
        <w:t>：</w:t>
      </w:r>
    </w:p>
    <w:p w:rsidR="00C271A0" w:rsidRPr="00315394" w:rsidRDefault="00560306" w:rsidP="00DE4DC2">
      <w:pPr>
        <w:pStyle w:val="Compact"/>
        <w:numPr>
          <w:ilvl w:val="0"/>
          <w:numId w:val="157"/>
        </w:numPr>
        <w:adjustRightInd w:val="0"/>
        <w:snapToGrid w:val="0"/>
        <w:spacing w:before="0" w:after="0"/>
        <w:contextualSpacing/>
        <w:rPr>
          <w:sz w:val="22"/>
        </w:rPr>
      </w:pPr>
      <w:r w:rsidRPr="00315394">
        <w:rPr>
          <w:b/>
          <w:sz w:val="22"/>
        </w:rPr>
        <w:t>NO_RECOVERY</w:t>
      </w:r>
      <w:r w:rsidRPr="00315394">
        <w:rPr>
          <w:sz w:val="22"/>
        </w:rPr>
        <w:t>：</w:t>
      </w:r>
    </w:p>
    <w:p w:rsidR="00C271A0" w:rsidRPr="00315394" w:rsidRDefault="00560306" w:rsidP="00DE4DC2">
      <w:pPr>
        <w:pStyle w:val="Compact"/>
        <w:numPr>
          <w:ilvl w:val="0"/>
          <w:numId w:val="157"/>
        </w:numPr>
        <w:adjustRightInd w:val="0"/>
        <w:snapToGrid w:val="0"/>
        <w:spacing w:before="0" w:after="0"/>
        <w:contextualSpacing/>
        <w:rPr>
          <w:sz w:val="22"/>
        </w:rPr>
      </w:pPr>
      <w:r w:rsidRPr="00315394">
        <w:rPr>
          <w:b/>
          <w:sz w:val="22"/>
        </w:rPr>
        <w:t>NO_DATA</w:t>
      </w:r>
      <w:r w:rsidRPr="00315394">
        <w:rPr>
          <w:sz w:val="22"/>
        </w:rPr>
        <w:t>(</w:t>
      </w:r>
      <w:r w:rsidRPr="00315394">
        <w:rPr>
          <w:sz w:val="22"/>
        </w:rPr>
        <w:t>等同于</w:t>
      </w:r>
      <w:r w:rsidRPr="00315394">
        <w:rPr>
          <w:b/>
          <w:sz w:val="22"/>
        </w:rPr>
        <w:t>NO_ADDRESS</w:t>
      </w:r>
      <w:r w:rsidRPr="00315394">
        <w:rPr>
          <w:sz w:val="22"/>
        </w:rPr>
        <w:t>)</w:t>
      </w:r>
      <w:r w:rsidRPr="00315394">
        <w:rPr>
          <w:sz w:val="22"/>
        </w:rPr>
        <w:t>：表示指定的名字有效，但没有</w:t>
      </w:r>
      <w:r w:rsidRPr="00315394">
        <w:rPr>
          <w:sz w:val="22"/>
        </w:rPr>
        <w:t>A</w:t>
      </w:r>
      <w:r w:rsidRPr="00315394">
        <w:rPr>
          <w:sz w:val="22"/>
        </w:rPr>
        <w:t>记录（只有</w:t>
      </w:r>
      <w:r w:rsidRPr="00315394">
        <w:rPr>
          <w:sz w:val="22"/>
        </w:rPr>
        <w:t>MX</w:t>
      </w:r>
      <w:r w:rsidRPr="00315394">
        <w:rPr>
          <w:sz w:val="22"/>
        </w:rPr>
        <w:t>记录的主机名就是这样的一个例子）</w:t>
      </w:r>
    </w:p>
    <w:p w:rsidR="00C271A0" w:rsidRPr="00315394" w:rsidRDefault="00560306" w:rsidP="00DE4DC2">
      <w:pPr>
        <w:pStyle w:val="FirstParagraph"/>
        <w:adjustRightInd w:val="0"/>
        <w:snapToGrid w:val="0"/>
        <w:spacing w:before="0" w:after="0"/>
        <w:contextualSpacing/>
        <w:rPr>
          <w:sz w:val="22"/>
        </w:rPr>
      </w:pPr>
      <w:r w:rsidRPr="00315394">
        <w:rPr>
          <w:sz w:val="22"/>
        </w:rPr>
        <w:t>如今多数解析器提供</w:t>
      </w:r>
      <w:r w:rsidRPr="00315394">
        <w:rPr>
          <w:sz w:val="22"/>
        </w:rPr>
        <w:t>hstrerror</w:t>
      </w:r>
      <w:r w:rsidRPr="00315394">
        <w:rPr>
          <w:sz w:val="22"/>
        </w:rPr>
        <w:t>函数，该函数以某个</w:t>
      </w:r>
      <w:r w:rsidRPr="00315394">
        <w:rPr>
          <w:sz w:val="22"/>
        </w:rPr>
        <w:t>h_errno</w:t>
      </w:r>
      <w:r w:rsidRPr="00315394">
        <w:rPr>
          <w:sz w:val="22"/>
        </w:rPr>
        <w:t>值作为唯一参数，返回一个指向相应错误说明的</w:t>
      </w:r>
      <w:r w:rsidRPr="00315394">
        <w:rPr>
          <w:sz w:val="22"/>
        </w:rPr>
        <w:t>const char *</w:t>
      </w:r>
      <w:r w:rsidRPr="00315394">
        <w:rPr>
          <w:sz w:val="22"/>
        </w:rPr>
        <w:t>指针</w:t>
      </w:r>
    </w:p>
    <w:p w:rsidR="00C271A0" w:rsidRPr="00315394" w:rsidRDefault="00560306" w:rsidP="00DE4DC2">
      <w:pPr>
        <w:pStyle w:val="Heading3"/>
        <w:adjustRightInd w:val="0"/>
        <w:snapToGrid w:val="0"/>
        <w:spacing w:before="0"/>
        <w:contextualSpacing/>
        <w:outlineLvl w:val="0"/>
        <w:rPr>
          <w:sz w:val="24"/>
        </w:rPr>
      </w:pPr>
      <w:bookmarkStart w:id="117" w:name="gethostbyaddr函数"/>
      <w:bookmarkStart w:id="118" w:name="_Toc8031454"/>
      <w:r w:rsidRPr="00315394">
        <w:rPr>
          <w:sz w:val="24"/>
        </w:rPr>
        <w:t>2</w:t>
      </w:r>
      <w:r w:rsidRPr="00315394">
        <w:rPr>
          <w:sz w:val="24"/>
        </w:rPr>
        <w:t>）</w:t>
      </w:r>
      <w:r w:rsidRPr="00315394">
        <w:rPr>
          <w:sz w:val="24"/>
        </w:rPr>
        <w:t>gethostbyaddr</w:t>
      </w:r>
      <w:r w:rsidRPr="00315394">
        <w:rPr>
          <w:sz w:val="24"/>
        </w:rPr>
        <w:t>函数</w:t>
      </w:r>
      <w:bookmarkEnd w:id="117"/>
      <w:bookmarkEnd w:id="118"/>
    </w:p>
    <w:p w:rsidR="00C271A0" w:rsidRPr="00315394" w:rsidRDefault="00560306" w:rsidP="00DE4DC2">
      <w:pPr>
        <w:pStyle w:val="FirstParagraph"/>
        <w:adjustRightInd w:val="0"/>
        <w:snapToGrid w:val="0"/>
        <w:spacing w:before="0" w:after="0"/>
        <w:contextualSpacing/>
        <w:rPr>
          <w:sz w:val="22"/>
        </w:rPr>
      </w:pPr>
      <w:r w:rsidRPr="00315394">
        <w:rPr>
          <w:sz w:val="22"/>
        </w:rPr>
        <w:t>该函数试图由一个二进制的</w:t>
      </w:r>
      <w:r w:rsidRPr="00315394">
        <w:rPr>
          <w:sz w:val="22"/>
        </w:rPr>
        <w:t>IP</w:t>
      </w:r>
      <w:r w:rsidRPr="00315394">
        <w:rPr>
          <w:sz w:val="22"/>
        </w:rPr>
        <w:t>地址找到相应的主机名，与</w:t>
      </w:r>
      <w:r w:rsidRPr="00315394">
        <w:rPr>
          <w:sz w:val="22"/>
        </w:rPr>
        <w:t>gethostbyname</w:t>
      </w:r>
      <w:r w:rsidRPr="00315394">
        <w:rPr>
          <w:sz w:val="22"/>
        </w:rPr>
        <w:t>的行为相反</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58"/>
        </w:numPr>
        <w:adjustRightInd w:val="0"/>
        <w:snapToGrid w:val="0"/>
        <w:spacing w:before="0" w:after="0"/>
        <w:contextualSpacing/>
        <w:rPr>
          <w:sz w:val="22"/>
        </w:rPr>
      </w:pPr>
      <w:r w:rsidRPr="00315394">
        <w:rPr>
          <w:b/>
          <w:sz w:val="22"/>
        </w:rPr>
        <w:t>addr</w:t>
      </w:r>
      <w:r w:rsidRPr="00315394">
        <w:rPr>
          <w:sz w:val="22"/>
        </w:rPr>
        <w:t>：实际上是一个指向存放</w:t>
      </w:r>
      <w:r w:rsidRPr="00315394">
        <w:rPr>
          <w:sz w:val="22"/>
        </w:rPr>
        <w:t>IPv4</w:t>
      </w:r>
      <w:r w:rsidRPr="00315394">
        <w:rPr>
          <w:sz w:val="22"/>
        </w:rPr>
        <w:t>地址的某个</w:t>
      </w:r>
      <w:r w:rsidRPr="00315394">
        <w:rPr>
          <w:sz w:val="22"/>
        </w:rPr>
        <w:t>in_addr</w:t>
      </w:r>
      <w:r w:rsidRPr="00315394">
        <w:rPr>
          <w:sz w:val="22"/>
        </w:rPr>
        <w:t>结构的指针</w:t>
      </w:r>
    </w:p>
    <w:p w:rsidR="00C271A0" w:rsidRPr="00315394" w:rsidRDefault="00560306" w:rsidP="00DE4DC2">
      <w:pPr>
        <w:pStyle w:val="Compact"/>
        <w:numPr>
          <w:ilvl w:val="0"/>
          <w:numId w:val="158"/>
        </w:numPr>
        <w:adjustRightInd w:val="0"/>
        <w:snapToGrid w:val="0"/>
        <w:spacing w:before="0" w:after="0"/>
        <w:contextualSpacing/>
        <w:rPr>
          <w:sz w:val="22"/>
        </w:rPr>
      </w:pPr>
      <w:r w:rsidRPr="00315394">
        <w:rPr>
          <w:b/>
          <w:sz w:val="22"/>
        </w:rPr>
        <w:t>len</w:t>
      </w:r>
      <w:r w:rsidRPr="00315394">
        <w:rPr>
          <w:sz w:val="22"/>
        </w:rPr>
        <w:t>：</w:t>
      </w:r>
      <w:r w:rsidRPr="00315394">
        <w:rPr>
          <w:sz w:val="22"/>
        </w:rPr>
        <w:t>addr</w:t>
      </w:r>
      <w:r w:rsidRPr="00315394">
        <w:rPr>
          <w:sz w:val="22"/>
        </w:rPr>
        <w:t>指向的</w:t>
      </w:r>
      <w:r w:rsidRPr="00315394">
        <w:rPr>
          <w:sz w:val="22"/>
        </w:rPr>
        <w:t>in_addr</w:t>
      </w:r>
      <w:r w:rsidRPr="00315394">
        <w:rPr>
          <w:sz w:val="22"/>
        </w:rPr>
        <w:t>结构的大小（对于</w:t>
      </w:r>
      <w:r w:rsidRPr="00315394">
        <w:rPr>
          <w:sz w:val="22"/>
        </w:rPr>
        <w:t>IPv4</w:t>
      </w:r>
      <w:r w:rsidRPr="00315394">
        <w:rPr>
          <w:sz w:val="22"/>
        </w:rPr>
        <w:t>地址为</w:t>
      </w:r>
      <w:r w:rsidRPr="00315394">
        <w:rPr>
          <w:sz w:val="22"/>
        </w:rPr>
        <w:t>4</w:t>
      </w:r>
      <w:r w:rsidRPr="00315394">
        <w:rPr>
          <w:sz w:val="22"/>
        </w:rPr>
        <w:t>）</w:t>
      </w:r>
    </w:p>
    <w:p w:rsidR="00C271A0" w:rsidRPr="00315394" w:rsidRDefault="00560306" w:rsidP="00DE4DC2">
      <w:pPr>
        <w:pStyle w:val="Compact"/>
        <w:numPr>
          <w:ilvl w:val="0"/>
          <w:numId w:val="158"/>
        </w:numPr>
        <w:adjustRightInd w:val="0"/>
        <w:snapToGrid w:val="0"/>
        <w:spacing w:before="0" w:after="0"/>
        <w:contextualSpacing/>
        <w:rPr>
          <w:sz w:val="22"/>
        </w:rPr>
      </w:pPr>
      <w:r w:rsidRPr="00315394">
        <w:rPr>
          <w:b/>
          <w:sz w:val="22"/>
        </w:rPr>
        <w:t>family</w:t>
      </w:r>
      <w:r w:rsidRPr="00315394">
        <w:rPr>
          <w:sz w:val="22"/>
        </w:rPr>
        <w:t>：</w:t>
      </w:r>
      <w:r w:rsidRPr="00315394">
        <w:rPr>
          <w:sz w:val="22"/>
        </w:rPr>
        <w:t>AF_INET</w:t>
      </w:r>
    </w:p>
    <w:p w:rsidR="00C271A0" w:rsidRPr="00315394" w:rsidRDefault="00560306" w:rsidP="00DE4DC2">
      <w:pPr>
        <w:pStyle w:val="FirstParagraph"/>
        <w:adjustRightInd w:val="0"/>
        <w:snapToGrid w:val="0"/>
        <w:spacing w:before="0" w:after="0"/>
        <w:contextualSpacing/>
        <w:rPr>
          <w:sz w:val="22"/>
        </w:rPr>
      </w:pPr>
      <w:r w:rsidRPr="00315394">
        <w:rPr>
          <w:sz w:val="22"/>
        </w:rPr>
        <w:t>函数同样返回一个指向</w:t>
      </w:r>
      <w:r w:rsidRPr="00315394">
        <w:rPr>
          <w:sz w:val="22"/>
        </w:rPr>
        <w:t>hostent</w:t>
      </w:r>
      <w:r w:rsidRPr="00315394">
        <w:rPr>
          <w:sz w:val="22"/>
        </w:rPr>
        <w:t>结构的指针，但是不同于</w:t>
      </w:r>
      <w:r w:rsidRPr="00315394">
        <w:rPr>
          <w:sz w:val="22"/>
        </w:rPr>
        <w:t>gethostbyname</w:t>
      </w:r>
      <w:r w:rsidRPr="00315394">
        <w:rPr>
          <w:sz w:val="22"/>
        </w:rPr>
        <w:t>，这里我们感兴趣的通常是存放规范主机名的</w:t>
      </w:r>
      <w:r w:rsidRPr="00315394">
        <w:rPr>
          <w:sz w:val="22"/>
        </w:rPr>
        <w:t>h_name</w:t>
      </w:r>
      <w:r w:rsidRPr="00315394">
        <w:rPr>
          <w:sz w:val="22"/>
        </w:rPr>
        <w:t>字段</w:t>
      </w:r>
    </w:p>
    <w:p w:rsidR="00C271A0" w:rsidRPr="00315394" w:rsidRDefault="00560306" w:rsidP="00DE4DC2">
      <w:pPr>
        <w:pStyle w:val="Heading2"/>
        <w:adjustRightInd w:val="0"/>
        <w:snapToGrid w:val="0"/>
        <w:spacing w:before="0"/>
        <w:contextualSpacing/>
        <w:outlineLvl w:val="0"/>
        <w:rPr>
          <w:sz w:val="28"/>
        </w:rPr>
      </w:pPr>
      <w:bookmarkStart w:id="119" w:name="服务名字与端口号之间的转换"/>
      <w:bookmarkStart w:id="120" w:name="_Toc8031455"/>
      <w:r w:rsidRPr="00315394">
        <w:rPr>
          <w:sz w:val="28"/>
        </w:rPr>
        <w:t>2.</w:t>
      </w:r>
      <w:r w:rsidRPr="00315394">
        <w:rPr>
          <w:sz w:val="28"/>
        </w:rPr>
        <w:t>服务名字与端口号之间的转换</w:t>
      </w:r>
      <w:bookmarkEnd w:id="119"/>
      <w:bookmarkEnd w:id="120"/>
    </w:p>
    <w:p w:rsidR="00C271A0" w:rsidRPr="00315394" w:rsidRDefault="00560306" w:rsidP="00DE4DC2">
      <w:pPr>
        <w:pStyle w:val="Heading3"/>
        <w:adjustRightInd w:val="0"/>
        <w:snapToGrid w:val="0"/>
        <w:spacing w:before="0"/>
        <w:contextualSpacing/>
        <w:rPr>
          <w:sz w:val="24"/>
        </w:rPr>
      </w:pPr>
      <w:bookmarkStart w:id="121" w:name="getservbyname函数"/>
      <w:bookmarkStart w:id="122" w:name="_Toc8031456"/>
      <w:r w:rsidRPr="00315394">
        <w:rPr>
          <w:sz w:val="24"/>
        </w:rPr>
        <w:t>1</w:t>
      </w:r>
      <w:r w:rsidRPr="00315394">
        <w:rPr>
          <w:sz w:val="24"/>
        </w:rPr>
        <w:t>）</w:t>
      </w:r>
      <w:r w:rsidRPr="00315394">
        <w:rPr>
          <w:sz w:val="24"/>
        </w:rPr>
        <w:t>getservbyname</w:t>
      </w:r>
      <w:r w:rsidRPr="00315394">
        <w:rPr>
          <w:sz w:val="24"/>
        </w:rPr>
        <w:t>函数</w:t>
      </w:r>
      <w:bookmarkEnd w:id="121"/>
      <w:bookmarkEnd w:id="122"/>
    </w:p>
    <w:p w:rsidR="00C271A0" w:rsidRPr="00315394" w:rsidRDefault="00560306" w:rsidP="00DE4DC2">
      <w:pPr>
        <w:pStyle w:val="FirstParagraph"/>
        <w:adjustRightInd w:val="0"/>
        <w:snapToGrid w:val="0"/>
        <w:spacing w:before="0" w:after="0"/>
        <w:contextualSpacing/>
        <w:rPr>
          <w:sz w:val="22"/>
        </w:rPr>
      </w:pPr>
      <w:r w:rsidRPr="00315394">
        <w:rPr>
          <w:sz w:val="22"/>
        </w:rPr>
        <w:t>从服务名字到端口的映射关系通常保存在</w:t>
      </w:r>
      <w:r w:rsidRPr="00315394">
        <w:rPr>
          <w:rStyle w:val="VerbatimChar"/>
          <w:sz w:val="21"/>
        </w:rPr>
        <w:t>/etc/services</w:t>
      </w:r>
      <w:r w:rsidRPr="00315394">
        <w:rPr>
          <w:sz w:val="22"/>
        </w:rPr>
        <w:t>文件中，因此如果程序中使用服务名字而非端口号时，即使端口号发生变动，仅需修改这个文件，而不必重新编译应用程序</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59"/>
        </w:numPr>
        <w:adjustRightInd w:val="0"/>
        <w:snapToGrid w:val="0"/>
        <w:spacing w:before="0" w:after="0"/>
        <w:contextualSpacing/>
        <w:rPr>
          <w:sz w:val="22"/>
        </w:rPr>
      </w:pPr>
      <w:r w:rsidRPr="00315394">
        <w:rPr>
          <w:b/>
          <w:sz w:val="22"/>
        </w:rPr>
        <w:t>servname</w:t>
      </w:r>
      <w:r w:rsidRPr="00315394">
        <w:rPr>
          <w:sz w:val="22"/>
        </w:rPr>
        <w:t>：服务名参数，必须指定</w:t>
      </w:r>
    </w:p>
    <w:p w:rsidR="00C271A0" w:rsidRPr="00315394" w:rsidRDefault="00560306" w:rsidP="00DE4DC2">
      <w:pPr>
        <w:pStyle w:val="Compact"/>
        <w:numPr>
          <w:ilvl w:val="0"/>
          <w:numId w:val="159"/>
        </w:numPr>
        <w:adjustRightInd w:val="0"/>
        <w:snapToGrid w:val="0"/>
        <w:spacing w:before="0" w:after="0"/>
        <w:contextualSpacing/>
        <w:rPr>
          <w:sz w:val="22"/>
        </w:rPr>
      </w:pPr>
      <w:r w:rsidRPr="00315394">
        <w:rPr>
          <w:b/>
          <w:sz w:val="22"/>
        </w:rPr>
        <w:t>protoname</w:t>
      </w:r>
      <w:r w:rsidRPr="00315394">
        <w:rPr>
          <w:sz w:val="22"/>
        </w:rPr>
        <w:t>：协议，如果指定了，那么指定的服务必须有匹配的协议（如果</w:t>
      </w:r>
      <w:r w:rsidRPr="00315394">
        <w:rPr>
          <w:sz w:val="22"/>
        </w:rPr>
        <w:t>protoname</w:t>
      </w:r>
      <w:r w:rsidRPr="00315394">
        <w:rPr>
          <w:sz w:val="22"/>
        </w:rPr>
        <w:t>未指定而</w:t>
      </w:r>
      <w:r w:rsidRPr="00315394">
        <w:rPr>
          <w:sz w:val="22"/>
        </w:rPr>
        <w:t>servname</w:t>
      </w:r>
      <w:r w:rsidRPr="00315394">
        <w:rPr>
          <w:sz w:val="22"/>
        </w:rPr>
        <w:t>服务支持多个协议，那么返回哪个端口号取决于实现）</w:t>
      </w:r>
    </w:p>
    <w:p w:rsidR="00C271A0" w:rsidRPr="00315394" w:rsidRDefault="00560306" w:rsidP="00DE4DC2">
      <w:pPr>
        <w:pStyle w:val="FirstParagraph"/>
        <w:adjustRightInd w:val="0"/>
        <w:snapToGrid w:val="0"/>
        <w:spacing w:before="0" w:after="0"/>
        <w:contextualSpacing/>
        <w:rPr>
          <w:sz w:val="22"/>
        </w:rPr>
      </w:pPr>
      <w:r w:rsidRPr="00315394">
        <w:rPr>
          <w:sz w:val="22"/>
        </w:rPr>
        <w:lastRenderedPageBreak/>
        <w:t>函数成功时返回指向</w:t>
      </w:r>
      <w:r w:rsidRPr="00315394">
        <w:rPr>
          <w:sz w:val="22"/>
        </w:rPr>
        <w:t>servent</w:t>
      </w:r>
      <w:r w:rsidRPr="00315394">
        <w:rPr>
          <w:sz w:val="22"/>
        </w:rPr>
        <w:t>结构的指针：</w:t>
      </w:r>
    </w:p>
    <w:p w:rsidR="00C271A0" w:rsidRPr="00315394" w:rsidRDefault="00560306" w:rsidP="00DE4DC2">
      <w:pPr>
        <w:pStyle w:val="SourceCode"/>
        <w:wordWrap/>
        <w:adjustRightInd w:val="0"/>
        <w:snapToGrid w:val="0"/>
        <w:spacing w:after="0"/>
        <w:contextualSpacing/>
        <w:rPr>
          <w:sz w:val="22"/>
        </w:rPr>
      </w:pPr>
      <w:r w:rsidRPr="00315394">
        <w:rPr>
          <w:rStyle w:val="KeywordTok"/>
          <w:sz w:val="21"/>
        </w:rPr>
        <w:t>struct</w:t>
      </w:r>
      <w:r w:rsidRPr="00315394">
        <w:rPr>
          <w:rStyle w:val="NormalTok"/>
          <w:sz w:val="21"/>
        </w:rPr>
        <w:t xml:space="preserve"> servent{</w:t>
      </w:r>
      <w:r w:rsidRPr="00315394">
        <w:rPr>
          <w:sz w:val="22"/>
        </w:rPr>
        <w:br/>
      </w:r>
      <w:r w:rsidRPr="00315394">
        <w:rPr>
          <w:rStyle w:val="NormalTok"/>
          <w:sz w:val="21"/>
        </w:rPr>
        <w:t xml:space="preserve">    </w:t>
      </w:r>
      <w:r w:rsidRPr="00315394">
        <w:rPr>
          <w:rStyle w:val="DataTypeTok"/>
          <w:sz w:val="21"/>
        </w:rPr>
        <w:t>char</w:t>
      </w:r>
      <w:r w:rsidRPr="00315394">
        <w:rPr>
          <w:rStyle w:val="NormalTok"/>
          <w:sz w:val="21"/>
        </w:rPr>
        <w:t xml:space="preserve"> *</w:t>
      </w:r>
      <w:r w:rsidRPr="00315394">
        <w:rPr>
          <w:rStyle w:val="VariableTok"/>
          <w:sz w:val="21"/>
        </w:rPr>
        <w:t>s_name</w:t>
      </w:r>
      <w:r w:rsidRPr="00315394">
        <w:rPr>
          <w:rStyle w:val="NormalTok"/>
          <w:sz w:val="21"/>
        </w:rPr>
        <w:t xml:space="preserve">;       </w:t>
      </w:r>
      <w:r w:rsidRPr="00315394">
        <w:rPr>
          <w:rStyle w:val="CommentTok"/>
          <w:sz w:val="21"/>
        </w:rPr>
        <w:t>//</w:t>
      </w:r>
      <w:r w:rsidRPr="00315394">
        <w:rPr>
          <w:rStyle w:val="CommentTok"/>
          <w:sz w:val="21"/>
        </w:rPr>
        <w:t>规范服务名</w:t>
      </w:r>
      <w:r w:rsidRPr="00315394">
        <w:rPr>
          <w:sz w:val="22"/>
        </w:rPr>
        <w:br/>
      </w:r>
      <w:r w:rsidRPr="00315394">
        <w:rPr>
          <w:rStyle w:val="NormalTok"/>
          <w:sz w:val="21"/>
        </w:rPr>
        <w:t xml:space="preserve">    </w:t>
      </w:r>
      <w:r w:rsidRPr="00315394">
        <w:rPr>
          <w:rStyle w:val="DataTypeTok"/>
          <w:sz w:val="21"/>
        </w:rPr>
        <w:t>char</w:t>
      </w:r>
      <w:r w:rsidRPr="00315394">
        <w:rPr>
          <w:rStyle w:val="NormalTok"/>
          <w:sz w:val="21"/>
        </w:rPr>
        <w:t xml:space="preserve"> **</w:t>
      </w:r>
      <w:r w:rsidRPr="00315394">
        <w:rPr>
          <w:rStyle w:val="VariableTok"/>
          <w:sz w:val="21"/>
        </w:rPr>
        <w:t>s_aliases</w:t>
      </w:r>
      <w:r w:rsidRPr="00315394">
        <w:rPr>
          <w:rStyle w:val="NormalTok"/>
          <w:sz w:val="21"/>
        </w:rPr>
        <w:t xml:space="preserve">;   </w:t>
      </w:r>
      <w:r w:rsidRPr="00315394">
        <w:rPr>
          <w:rStyle w:val="CommentTok"/>
          <w:sz w:val="21"/>
        </w:rPr>
        <w:t>//</w:t>
      </w:r>
      <w:r w:rsidRPr="00315394">
        <w:rPr>
          <w:rStyle w:val="CommentTok"/>
          <w:sz w:val="21"/>
        </w:rPr>
        <w:t>服务别名</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w:t>
      </w:r>
      <w:r w:rsidRPr="00315394">
        <w:rPr>
          <w:rStyle w:val="VariableTok"/>
          <w:sz w:val="21"/>
        </w:rPr>
        <w:t>s_port</w:t>
      </w:r>
      <w:r w:rsidRPr="00315394">
        <w:rPr>
          <w:rStyle w:val="NormalTok"/>
          <w:sz w:val="21"/>
        </w:rPr>
        <w:t xml:space="preserve">;         </w:t>
      </w:r>
      <w:r w:rsidRPr="00315394">
        <w:rPr>
          <w:rStyle w:val="CommentTok"/>
          <w:sz w:val="21"/>
        </w:rPr>
        <w:t>//</w:t>
      </w:r>
      <w:r w:rsidRPr="00315394">
        <w:rPr>
          <w:rStyle w:val="CommentTok"/>
          <w:sz w:val="21"/>
        </w:rPr>
        <w:t>服务对应的端口号（网络字节序）</w:t>
      </w:r>
      <w:r w:rsidRPr="00315394">
        <w:rPr>
          <w:sz w:val="22"/>
        </w:rPr>
        <w:br/>
      </w:r>
      <w:r w:rsidRPr="00315394">
        <w:rPr>
          <w:rStyle w:val="NormalTok"/>
          <w:sz w:val="21"/>
        </w:rPr>
        <w:t xml:space="preserve">    </w:t>
      </w:r>
      <w:r w:rsidRPr="00315394">
        <w:rPr>
          <w:rStyle w:val="DataTypeTok"/>
          <w:sz w:val="21"/>
        </w:rPr>
        <w:t>char</w:t>
      </w:r>
      <w:r w:rsidRPr="00315394">
        <w:rPr>
          <w:rStyle w:val="NormalTok"/>
          <w:sz w:val="21"/>
        </w:rPr>
        <w:t xml:space="preserve"> *</w:t>
      </w:r>
      <w:r w:rsidRPr="00315394">
        <w:rPr>
          <w:rStyle w:val="VariableTok"/>
          <w:sz w:val="21"/>
        </w:rPr>
        <w:t>s_proto</w:t>
      </w:r>
      <w:r w:rsidRPr="00315394">
        <w:rPr>
          <w:rStyle w:val="NormalTok"/>
          <w:sz w:val="21"/>
        </w:rPr>
        <w:t xml:space="preserve">;      </w:t>
      </w:r>
      <w:r w:rsidRPr="00315394">
        <w:rPr>
          <w:rStyle w:val="CommentTok"/>
          <w:sz w:val="21"/>
        </w:rPr>
        <w:t>//</w:t>
      </w:r>
      <w:r w:rsidRPr="00315394">
        <w:rPr>
          <w:rStyle w:val="CommentTok"/>
          <w:sz w:val="21"/>
        </w:rPr>
        <w:t>使用的协议</w:t>
      </w:r>
      <w:r w:rsidRPr="00315394">
        <w:rPr>
          <w:sz w:val="22"/>
        </w:rPr>
        <w:br/>
      </w:r>
      <w:r w:rsidRPr="00315394">
        <w:rPr>
          <w:rStyle w:val="NormalTok"/>
          <w:sz w:val="21"/>
        </w:rPr>
        <w:t>};</w:t>
      </w:r>
    </w:p>
    <w:p w:rsidR="00C271A0" w:rsidRPr="00315394" w:rsidRDefault="00560306" w:rsidP="00DE4DC2">
      <w:pPr>
        <w:pStyle w:val="Heading3"/>
        <w:adjustRightInd w:val="0"/>
        <w:snapToGrid w:val="0"/>
        <w:spacing w:before="0"/>
        <w:contextualSpacing/>
        <w:rPr>
          <w:sz w:val="24"/>
        </w:rPr>
      </w:pPr>
      <w:bookmarkStart w:id="123" w:name="getservbyport函数"/>
      <w:bookmarkStart w:id="124" w:name="_Toc8031457"/>
      <w:r w:rsidRPr="00315394">
        <w:rPr>
          <w:sz w:val="24"/>
        </w:rPr>
        <w:t>2</w:t>
      </w:r>
      <w:r w:rsidRPr="00315394">
        <w:rPr>
          <w:sz w:val="24"/>
        </w:rPr>
        <w:t>）</w:t>
      </w:r>
      <w:r w:rsidRPr="00315394">
        <w:rPr>
          <w:sz w:val="24"/>
        </w:rPr>
        <w:t>getservbyport</w:t>
      </w:r>
      <w:r w:rsidRPr="00315394">
        <w:rPr>
          <w:sz w:val="24"/>
        </w:rPr>
        <w:t>函数</w:t>
      </w:r>
      <w:bookmarkEnd w:id="123"/>
      <w:bookmarkEnd w:id="124"/>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60"/>
        </w:numPr>
        <w:adjustRightInd w:val="0"/>
        <w:snapToGrid w:val="0"/>
        <w:spacing w:before="0" w:after="0"/>
        <w:contextualSpacing/>
        <w:rPr>
          <w:sz w:val="22"/>
        </w:rPr>
      </w:pPr>
      <w:r w:rsidRPr="00315394">
        <w:rPr>
          <w:b/>
          <w:sz w:val="22"/>
        </w:rPr>
        <w:t>port</w:t>
      </w:r>
      <w:r w:rsidRPr="00315394">
        <w:rPr>
          <w:sz w:val="22"/>
        </w:rPr>
        <w:t>：端口号，必须为网络字节序</w:t>
      </w:r>
    </w:p>
    <w:p w:rsidR="00C271A0" w:rsidRPr="00315394" w:rsidRDefault="00560306" w:rsidP="00DE4DC2">
      <w:pPr>
        <w:pStyle w:val="Compact"/>
        <w:numPr>
          <w:ilvl w:val="0"/>
          <w:numId w:val="160"/>
        </w:numPr>
        <w:adjustRightInd w:val="0"/>
        <w:snapToGrid w:val="0"/>
        <w:spacing w:before="0" w:after="0"/>
        <w:contextualSpacing/>
        <w:rPr>
          <w:sz w:val="22"/>
        </w:rPr>
      </w:pPr>
      <w:r w:rsidRPr="00315394">
        <w:rPr>
          <w:b/>
          <w:sz w:val="22"/>
        </w:rPr>
        <w:t>protoname</w:t>
      </w:r>
      <w:r w:rsidRPr="00315394">
        <w:rPr>
          <w:sz w:val="22"/>
        </w:rPr>
        <w:t>：指定协议（有些端口号在</w:t>
      </w:r>
      <w:r w:rsidRPr="00315394">
        <w:rPr>
          <w:sz w:val="22"/>
        </w:rPr>
        <w:t>TCP</w:t>
      </w:r>
      <w:r w:rsidRPr="00315394">
        <w:rPr>
          <w:sz w:val="22"/>
        </w:rPr>
        <w:t>上用于一种服务，在</w:t>
      </w:r>
      <w:r w:rsidRPr="00315394">
        <w:rPr>
          <w:sz w:val="22"/>
        </w:rPr>
        <w:t>UDP</w:t>
      </w:r>
      <w:r w:rsidRPr="00315394">
        <w:rPr>
          <w:sz w:val="22"/>
        </w:rPr>
        <w:t>上却用于完全不同的另一种服务）</w:t>
      </w:r>
    </w:p>
    <w:p w:rsidR="00C271A0" w:rsidRPr="00315394" w:rsidRDefault="00560306" w:rsidP="00DE4DC2">
      <w:pPr>
        <w:pStyle w:val="Heading2"/>
        <w:adjustRightInd w:val="0"/>
        <w:snapToGrid w:val="0"/>
        <w:spacing w:before="0"/>
        <w:contextualSpacing/>
        <w:outlineLvl w:val="0"/>
        <w:rPr>
          <w:sz w:val="28"/>
        </w:rPr>
      </w:pPr>
      <w:bookmarkStart w:id="125" w:name="主机与服务名字转ip地址与端口号"/>
      <w:bookmarkStart w:id="126" w:name="_Toc8031458"/>
      <w:r w:rsidRPr="00315394">
        <w:rPr>
          <w:sz w:val="28"/>
        </w:rPr>
        <w:t>3.</w:t>
      </w:r>
      <w:r w:rsidRPr="00315394">
        <w:rPr>
          <w:sz w:val="28"/>
        </w:rPr>
        <w:t>主机与服务名字转</w:t>
      </w:r>
      <w:r w:rsidRPr="00315394">
        <w:rPr>
          <w:sz w:val="28"/>
        </w:rPr>
        <w:t>IP</w:t>
      </w:r>
      <w:r w:rsidRPr="00315394">
        <w:rPr>
          <w:sz w:val="28"/>
        </w:rPr>
        <w:t>地址与端口号</w:t>
      </w:r>
      <w:bookmarkEnd w:id="125"/>
      <w:bookmarkEnd w:id="126"/>
    </w:p>
    <w:p w:rsidR="00C271A0" w:rsidRPr="00315394" w:rsidRDefault="00560306" w:rsidP="00DE4DC2">
      <w:pPr>
        <w:pStyle w:val="Heading3"/>
        <w:adjustRightInd w:val="0"/>
        <w:snapToGrid w:val="0"/>
        <w:spacing w:before="0"/>
        <w:contextualSpacing/>
        <w:rPr>
          <w:sz w:val="24"/>
        </w:rPr>
      </w:pPr>
      <w:bookmarkStart w:id="127" w:name="getaddrinfo函数"/>
      <w:bookmarkStart w:id="128" w:name="_Toc8031459"/>
      <w:r w:rsidRPr="00315394">
        <w:rPr>
          <w:sz w:val="24"/>
        </w:rPr>
        <w:t>1</w:t>
      </w:r>
      <w:r w:rsidRPr="00315394">
        <w:rPr>
          <w:sz w:val="24"/>
        </w:rPr>
        <w:t>）</w:t>
      </w:r>
      <w:r w:rsidRPr="00315394">
        <w:rPr>
          <w:sz w:val="24"/>
        </w:rPr>
        <w:t>getaddrinfo</w:t>
      </w:r>
      <w:r w:rsidRPr="00315394">
        <w:rPr>
          <w:sz w:val="24"/>
        </w:rPr>
        <w:t>函数</w:t>
      </w:r>
      <w:bookmarkEnd w:id="127"/>
      <w:bookmarkEnd w:id="128"/>
    </w:p>
    <w:p w:rsidR="00C271A0" w:rsidRPr="00315394" w:rsidRDefault="00560306" w:rsidP="00DE4DC2">
      <w:pPr>
        <w:pStyle w:val="FirstParagraph"/>
        <w:adjustRightInd w:val="0"/>
        <w:snapToGrid w:val="0"/>
        <w:spacing w:before="0" w:after="0"/>
        <w:contextualSpacing/>
        <w:rPr>
          <w:sz w:val="22"/>
        </w:rPr>
      </w:pPr>
      <w:r w:rsidRPr="00315394">
        <w:rPr>
          <w:sz w:val="22"/>
        </w:rPr>
        <w:t>getaddrinfo</w:t>
      </w:r>
      <w:r w:rsidRPr="00315394">
        <w:rPr>
          <w:sz w:val="22"/>
        </w:rPr>
        <w:t>与协议无关，并且能处理</w:t>
      </w:r>
      <w:r w:rsidRPr="00315394">
        <w:rPr>
          <w:b/>
          <w:sz w:val="22"/>
        </w:rPr>
        <w:t>名字到地址</w:t>
      </w:r>
      <w:r w:rsidRPr="00315394">
        <w:rPr>
          <w:sz w:val="22"/>
        </w:rPr>
        <w:t>、</w:t>
      </w:r>
      <w:r w:rsidRPr="00315394">
        <w:rPr>
          <w:b/>
          <w:sz w:val="22"/>
        </w:rPr>
        <w:t>服务到端口</w:t>
      </w:r>
      <w:r w:rsidRPr="00315394">
        <w:rPr>
          <w:sz w:val="22"/>
        </w:rPr>
        <w:t>这两种转换。返回的不再是地址列表，返回的</w:t>
      </w:r>
      <w:r w:rsidRPr="00315394">
        <w:rPr>
          <w:sz w:val="22"/>
        </w:rPr>
        <w:t>addrinfo</w:t>
      </w:r>
      <w:r w:rsidRPr="00315394">
        <w:rPr>
          <w:sz w:val="22"/>
        </w:rPr>
        <w:t>结构中包含了一个指向</w:t>
      </w:r>
      <w:r w:rsidRPr="00315394">
        <w:rPr>
          <w:sz w:val="22"/>
        </w:rPr>
        <w:t>sockaddr</w:t>
      </w:r>
      <w:r w:rsidRPr="00315394">
        <w:rPr>
          <w:sz w:val="22"/>
        </w:rPr>
        <w:t>结构的指针，这些</w:t>
      </w:r>
      <w:r w:rsidRPr="00315394">
        <w:rPr>
          <w:sz w:val="22"/>
        </w:rPr>
        <w:t>sockaddr</w:t>
      </w:r>
      <w:r w:rsidRPr="00315394">
        <w:rPr>
          <w:sz w:val="22"/>
        </w:rPr>
        <w:t>结构随后可由套接字函数直接使用，因此将协议相关性完全隐藏在函数的内部</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61"/>
        </w:numPr>
        <w:adjustRightInd w:val="0"/>
        <w:snapToGrid w:val="0"/>
        <w:spacing w:before="0" w:after="0"/>
        <w:contextualSpacing/>
        <w:rPr>
          <w:sz w:val="22"/>
        </w:rPr>
      </w:pPr>
      <w:r w:rsidRPr="00315394">
        <w:rPr>
          <w:b/>
          <w:sz w:val="22"/>
        </w:rPr>
        <w:t>hostname</w:t>
      </w:r>
      <w:r w:rsidRPr="00315394">
        <w:rPr>
          <w:sz w:val="22"/>
        </w:rPr>
        <w:t>：主机名或</w:t>
      </w:r>
      <w:r w:rsidRPr="00315394">
        <w:rPr>
          <w:sz w:val="22"/>
        </w:rPr>
        <w:t>IP</w:t>
      </w:r>
      <w:r w:rsidRPr="00315394">
        <w:rPr>
          <w:sz w:val="22"/>
        </w:rPr>
        <w:t>地址串</w:t>
      </w:r>
    </w:p>
    <w:p w:rsidR="00C271A0" w:rsidRPr="00315394" w:rsidRDefault="00560306" w:rsidP="00DE4DC2">
      <w:pPr>
        <w:pStyle w:val="Compact"/>
        <w:numPr>
          <w:ilvl w:val="0"/>
          <w:numId w:val="161"/>
        </w:numPr>
        <w:adjustRightInd w:val="0"/>
        <w:snapToGrid w:val="0"/>
        <w:spacing w:before="0" w:after="0"/>
        <w:contextualSpacing/>
        <w:rPr>
          <w:sz w:val="22"/>
        </w:rPr>
      </w:pPr>
      <w:r w:rsidRPr="00315394">
        <w:rPr>
          <w:b/>
          <w:sz w:val="22"/>
        </w:rPr>
        <w:t>service</w:t>
      </w:r>
      <w:r w:rsidRPr="00315394">
        <w:rPr>
          <w:sz w:val="22"/>
        </w:rPr>
        <w:t>：服务名或端口号数串</w:t>
      </w:r>
    </w:p>
    <w:p w:rsidR="00C271A0" w:rsidRPr="00315394" w:rsidRDefault="00560306" w:rsidP="00DE4DC2">
      <w:pPr>
        <w:pStyle w:val="Compact"/>
        <w:numPr>
          <w:ilvl w:val="0"/>
          <w:numId w:val="161"/>
        </w:numPr>
        <w:adjustRightInd w:val="0"/>
        <w:snapToGrid w:val="0"/>
        <w:spacing w:before="0" w:after="0"/>
        <w:contextualSpacing/>
        <w:rPr>
          <w:sz w:val="22"/>
        </w:rPr>
      </w:pPr>
      <w:r w:rsidRPr="00315394">
        <w:rPr>
          <w:b/>
          <w:sz w:val="22"/>
        </w:rPr>
        <w:t>hints</w:t>
      </w:r>
      <w:r w:rsidRPr="00315394">
        <w:rPr>
          <w:sz w:val="22"/>
        </w:rPr>
        <w:t>：可以是空指针。非空时指向的</w:t>
      </w:r>
      <w:r w:rsidRPr="00315394">
        <w:rPr>
          <w:sz w:val="22"/>
        </w:rPr>
        <w:t>addrinfo</w:t>
      </w:r>
      <w:r w:rsidRPr="00315394">
        <w:rPr>
          <w:sz w:val="22"/>
        </w:rPr>
        <w:t>结构包含了一些对期望返回的信息类型的限制</w:t>
      </w:r>
    </w:p>
    <w:p w:rsidR="00C271A0" w:rsidRPr="00315394" w:rsidRDefault="00560306" w:rsidP="00DE4DC2">
      <w:pPr>
        <w:pStyle w:val="Compact"/>
        <w:numPr>
          <w:ilvl w:val="0"/>
          <w:numId w:val="161"/>
        </w:numPr>
        <w:adjustRightInd w:val="0"/>
        <w:snapToGrid w:val="0"/>
        <w:spacing w:before="0" w:after="0"/>
        <w:contextualSpacing/>
        <w:rPr>
          <w:sz w:val="22"/>
        </w:rPr>
      </w:pPr>
      <w:r w:rsidRPr="00315394">
        <w:rPr>
          <w:b/>
          <w:sz w:val="22"/>
        </w:rPr>
        <w:t>result</w:t>
      </w:r>
      <w:r w:rsidRPr="00315394">
        <w:rPr>
          <w:sz w:val="22"/>
        </w:rPr>
        <w:t>：指向</w:t>
      </w:r>
      <w:r w:rsidRPr="00315394">
        <w:rPr>
          <w:sz w:val="22"/>
        </w:rPr>
        <w:t>addrinfo</w:t>
      </w:r>
      <w:r w:rsidRPr="00315394">
        <w:rPr>
          <w:sz w:val="22"/>
        </w:rPr>
        <w:t>结构的指针，</w:t>
      </w:r>
      <w:r w:rsidRPr="00315394">
        <w:rPr>
          <w:b/>
          <w:sz w:val="22"/>
        </w:rPr>
        <w:t>返回值</w:t>
      </w:r>
    </w:p>
    <w:p w:rsidR="00C271A0" w:rsidRPr="00315394" w:rsidRDefault="00560306" w:rsidP="00DE4DC2">
      <w:pPr>
        <w:pStyle w:val="Compact"/>
        <w:numPr>
          <w:ilvl w:val="1"/>
          <w:numId w:val="162"/>
        </w:numPr>
        <w:adjustRightInd w:val="0"/>
        <w:snapToGrid w:val="0"/>
        <w:spacing w:before="0" w:after="0"/>
        <w:contextualSpacing/>
        <w:rPr>
          <w:sz w:val="22"/>
        </w:rPr>
      </w:pPr>
      <w:r w:rsidRPr="00315394">
        <w:rPr>
          <w:sz w:val="22"/>
        </w:rPr>
        <w:t>如果与</w:t>
      </w:r>
      <w:r w:rsidRPr="00315394">
        <w:rPr>
          <w:sz w:val="22"/>
        </w:rPr>
        <w:t>hostname</w:t>
      </w:r>
      <w:r w:rsidRPr="00315394">
        <w:rPr>
          <w:sz w:val="22"/>
        </w:rPr>
        <w:t>参数关联的地址有多个，那么适用于所请求地址族的每个地址都返回一个对应的结构</w:t>
      </w:r>
    </w:p>
    <w:p w:rsidR="00C271A0" w:rsidRPr="00315394" w:rsidRDefault="00560306" w:rsidP="00DE4DC2">
      <w:pPr>
        <w:pStyle w:val="Compact"/>
        <w:numPr>
          <w:ilvl w:val="1"/>
          <w:numId w:val="162"/>
        </w:numPr>
        <w:adjustRightInd w:val="0"/>
        <w:snapToGrid w:val="0"/>
        <w:spacing w:before="0" w:after="0"/>
        <w:contextualSpacing/>
        <w:rPr>
          <w:sz w:val="22"/>
        </w:rPr>
      </w:pPr>
      <w:r w:rsidRPr="00315394">
        <w:rPr>
          <w:sz w:val="22"/>
        </w:rPr>
        <w:t>如果</w:t>
      </w:r>
      <w:r w:rsidRPr="00315394">
        <w:rPr>
          <w:sz w:val="22"/>
        </w:rPr>
        <w:t>service</w:t>
      </w:r>
      <w:r w:rsidRPr="00315394">
        <w:rPr>
          <w:sz w:val="22"/>
        </w:rPr>
        <w:t>参数指定的服务支持多个套接字类型，那么每个套接字类型都可能返回一个对应的结构</w:t>
      </w:r>
    </w:p>
    <w:p w:rsidR="00C271A0" w:rsidRPr="00315394" w:rsidRDefault="00560306" w:rsidP="00DE4DC2">
      <w:pPr>
        <w:pStyle w:val="SourceCode"/>
        <w:wordWrap/>
        <w:adjustRightInd w:val="0"/>
        <w:snapToGrid w:val="0"/>
        <w:spacing w:after="0"/>
        <w:contextualSpacing/>
        <w:rPr>
          <w:sz w:val="22"/>
        </w:rPr>
      </w:pPr>
      <w:r w:rsidRPr="00315394">
        <w:rPr>
          <w:rStyle w:val="CommentTok"/>
          <w:sz w:val="21"/>
        </w:rPr>
        <w:t>//</w:t>
      </w:r>
      <w:r w:rsidRPr="00315394">
        <w:rPr>
          <w:rStyle w:val="CommentTok"/>
          <w:sz w:val="21"/>
        </w:rPr>
        <w:t>调用者可以通过</w:t>
      </w:r>
      <w:r w:rsidRPr="00315394">
        <w:rPr>
          <w:rStyle w:val="CommentTok"/>
          <w:sz w:val="21"/>
        </w:rPr>
        <w:t>hints</w:t>
      </w:r>
      <w:r w:rsidRPr="00315394">
        <w:rPr>
          <w:rStyle w:val="CommentTok"/>
          <w:sz w:val="21"/>
        </w:rPr>
        <w:t>设置的字段有：</w:t>
      </w:r>
      <w:r w:rsidRPr="00315394">
        <w:rPr>
          <w:rStyle w:val="CommentTok"/>
          <w:sz w:val="21"/>
        </w:rPr>
        <w:t>ai_flags</w:t>
      </w:r>
      <w:r w:rsidRPr="00315394">
        <w:rPr>
          <w:rStyle w:val="CommentTok"/>
          <w:sz w:val="21"/>
        </w:rPr>
        <w:t>、</w:t>
      </w:r>
      <w:r w:rsidRPr="00315394">
        <w:rPr>
          <w:rStyle w:val="CommentTok"/>
          <w:sz w:val="21"/>
        </w:rPr>
        <w:t>ai_family</w:t>
      </w:r>
      <w:r w:rsidRPr="00315394">
        <w:rPr>
          <w:rStyle w:val="CommentTok"/>
          <w:sz w:val="21"/>
        </w:rPr>
        <w:t>、</w:t>
      </w:r>
      <w:r w:rsidRPr="00315394">
        <w:rPr>
          <w:rStyle w:val="CommentTok"/>
          <w:sz w:val="21"/>
        </w:rPr>
        <w:t>ai_socktype</w:t>
      </w:r>
      <w:r w:rsidRPr="00315394">
        <w:rPr>
          <w:rStyle w:val="CommentTok"/>
          <w:sz w:val="21"/>
        </w:rPr>
        <w:t>、</w:t>
      </w:r>
      <w:r w:rsidRPr="00315394">
        <w:rPr>
          <w:rStyle w:val="CommentTok"/>
          <w:sz w:val="21"/>
        </w:rPr>
        <w:t>ai_protocol</w:t>
      </w:r>
      <w:r w:rsidRPr="00315394">
        <w:rPr>
          <w:sz w:val="22"/>
        </w:rPr>
        <w:br/>
      </w:r>
      <w:r w:rsidRPr="00315394">
        <w:rPr>
          <w:rStyle w:val="CommentTok"/>
          <w:sz w:val="21"/>
        </w:rPr>
        <w:t>//</w:t>
      </w:r>
      <w:r w:rsidRPr="00315394">
        <w:rPr>
          <w:rStyle w:val="CommentTok"/>
          <w:sz w:val="21"/>
        </w:rPr>
        <w:t>如果</w:t>
      </w:r>
      <w:r w:rsidRPr="00315394">
        <w:rPr>
          <w:rStyle w:val="CommentTok"/>
          <w:sz w:val="21"/>
        </w:rPr>
        <w:t>hints</w:t>
      </w:r>
      <w:r w:rsidRPr="00315394">
        <w:rPr>
          <w:rStyle w:val="CommentTok"/>
          <w:sz w:val="21"/>
        </w:rPr>
        <w:t>参数是一个空指针，函数就假设</w:t>
      </w:r>
      <w:r w:rsidRPr="00315394">
        <w:rPr>
          <w:rStyle w:val="CommentTok"/>
          <w:sz w:val="21"/>
        </w:rPr>
        <w:t>ai_flags</w:t>
      </w:r>
      <w:r w:rsidRPr="00315394">
        <w:rPr>
          <w:rStyle w:val="CommentTok"/>
          <w:sz w:val="21"/>
        </w:rPr>
        <w:t>、</w:t>
      </w:r>
      <w:r w:rsidRPr="00315394">
        <w:rPr>
          <w:rStyle w:val="CommentTok"/>
          <w:sz w:val="21"/>
        </w:rPr>
        <w:t>ai_family</w:t>
      </w:r>
      <w:r w:rsidRPr="00315394">
        <w:rPr>
          <w:rStyle w:val="CommentTok"/>
          <w:sz w:val="21"/>
        </w:rPr>
        <w:t>、</w:t>
      </w:r>
      <w:r w:rsidRPr="00315394">
        <w:rPr>
          <w:rStyle w:val="CommentTok"/>
          <w:sz w:val="21"/>
        </w:rPr>
        <w:t>ai_socktype</w:t>
      </w:r>
      <w:r w:rsidRPr="00315394">
        <w:rPr>
          <w:rStyle w:val="CommentTok"/>
          <w:sz w:val="21"/>
        </w:rPr>
        <w:t>为</w:t>
      </w:r>
      <w:r w:rsidRPr="00315394">
        <w:rPr>
          <w:rStyle w:val="CommentTok"/>
          <w:sz w:val="21"/>
        </w:rPr>
        <w:t>0</w:t>
      </w:r>
      <w:r w:rsidRPr="00315394">
        <w:rPr>
          <w:rStyle w:val="CommentTok"/>
          <w:sz w:val="21"/>
        </w:rPr>
        <w:t>，</w:t>
      </w:r>
      <w:r w:rsidRPr="00315394">
        <w:rPr>
          <w:rStyle w:val="CommentTok"/>
          <w:sz w:val="21"/>
        </w:rPr>
        <w:t>ai_protocol</w:t>
      </w:r>
      <w:r w:rsidRPr="00315394">
        <w:rPr>
          <w:rStyle w:val="CommentTok"/>
          <w:sz w:val="21"/>
        </w:rPr>
        <w:t>为</w:t>
      </w:r>
      <w:r w:rsidRPr="00315394">
        <w:rPr>
          <w:rStyle w:val="CommentTok"/>
          <w:sz w:val="21"/>
        </w:rPr>
        <w:t>AF_UNSPEC</w:t>
      </w:r>
      <w:r w:rsidRPr="00315394">
        <w:rPr>
          <w:sz w:val="22"/>
        </w:rPr>
        <w:br/>
      </w:r>
      <w:r w:rsidRPr="00315394">
        <w:rPr>
          <w:rStyle w:val="KeywordTok"/>
          <w:sz w:val="21"/>
        </w:rPr>
        <w:t>struct</w:t>
      </w:r>
      <w:r w:rsidRPr="00315394">
        <w:rPr>
          <w:rStyle w:val="NormalTok"/>
          <w:sz w:val="21"/>
        </w:rPr>
        <w:t xml:space="preserve"> addrinfo{</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ai_flags;               </w:t>
      </w:r>
      <w:r w:rsidRPr="00315394">
        <w:rPr>
          <w:rStyle w:val="CommentTok"/>
          <w:sz w:val="21"/>
        </w:rPr>
        <w:t>//0</w:t>
      </w:r>
      <w:r w:rsidRPr="00315394">
        <w:rPr>
          <w:rStyle w:val="CommentTok"/>
          <w:sz w:val="21"/>
        </w:rPr>
        <w:t>个或多个或在一起的</w:t>
      </w:r>
      <w:r w:rsidRPr="00315394">
        <w:rPr>
          <w:rStyle w:val="CommentTok"/>
          <w:sz w:val="21"/>
        </w:rPr>
        <w:t>AI_xxx</w:t>
      </w:r>
      <w:r w:rsidRPr="00315394">
        <w:rPr>
          <w:rStyle w:val="CommentTok"/>
          <w:sz w:val="21"/>
        </w:rPr>
        <w:t>值</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ai_family;              </w:t>
      </w:r>
      <w:r w:rsidRPr="00315394">
        <w:rPr>
          <w:rStyle w:val="CommentTok"/>
          <w:sz w:val="21"/>
        </w:rPr>
        <w:t>//</w:t>
      </w:r>
      <w:r w:rsidRPr="00315394">
        <w:rPr>
          <w:rStyle w:val="CommentTok"/>
          <w:sz w:val="21"/>
        </w:rPr>
        <w:t>某个</w:t>
      </w:r>
      <w:r w:rsidRPr="00315394">
        <w:rPr>
          <w:rStyle w:val="CommentTok"/>
          <w:sz w:val="21"/>
        </w:rPr>
        <w:t>AF_xxx</w:t>
      </w:r>
      <w:r w:rsidRPr="00315394">
        <w:rPr>
          <w:rStyle w:val="CommentTok"/>
          <w:sz w:val="21"/>
        </w:rPr>
        <w:t>值</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ai_socktype;            </w:t>
      </w:r>
      <w:r w:rsidRPr="00315394">
        <w:rPr>
          <w:rStyle w:val="CommentTok"/>
          <w:sz w:val="21"/>
        </w:rPr>
        <w:t>//</w:t>
      </w:r>
      <w:r w:rsidRPr="00315394">
        <w:rPr>
          <w:rStyle w:val="CommentTok"/>
          <w:sz w:val="21"/>
        </w:rPr>
        <w:t>某个</w:t>
      </w:r>
      <w:r w:rsidRPr="00315394">
        <w:rPr>
          <w:rStyle w:val="CommentTok"/>
          <w:sz w:val="21"/>
        </w:rPr>
        <w:t>SOCK_xxx</w:t>
      </w:r>
      <w:r w:rsidRPr="00315394">
        <w:rPr>
          <w:rStyle w:val="CommentTok"/>
          <w:sz w:val="21"/>
        </w:rPr>
        <w:t>值</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ai_protocol;            </w:t>
      </w:r>
      <w:r w:rsidRPr="00315394">
        <w:rPr>
          <w:rStyle w:val="CommentTok"/>
          <w:sz w:val="21"/>
        </w:rPr>
        <w:t>//0</w:t>
      </w:r>
      <w:r w:rsidRPr="00315394">
        <w:rPr>
          <w:rStyle w:val="CommentTok"/>
          <w:sz w:val="21"/>
        </w:rPr>
        <w:t>或</w:t>
      </w:r>
      <w:r w:rsidRPr="00315394">
        <w:rPr>
          <w:rStyle w:val="CommentTok"/>
          <w:sz w:val="21"/>
        </w:rPr>
        <w:t>IPPROTO_xxx</w:t>
      </w:r>
      <w:r w:rsidRPr="00315394">
        <w:rPr>
          <w:sz w:val="22"/>
        </w:rPr>
        <w:br/>
      </w:r>
      <w:r w:rsidRPr="00315394">
        <w:rPr>
          <w:rStyle w:val="NormalTok"/>
          <w:sz w:val="21"/>
        </w:rPr>
        <w:t xml:space="preserve">    </w:t>
      </w:r>
      <w:r w:rsidRPr="00315394">
        <w:rPr>
          <w:rStyle w:val="DataTypeTok"/>
          <w:sz w:val="21"/>
        </w:rPr>
        <w:t>socklen_t</w:t>
      </w:r>
      <w:r w:rsidRPr="00315394">
        <w:rPr>
          <w:rStyle w:val="NormalTok"/>
          <w:sz w:val="21"/>
        </w:rPr>
        <w:t xml:space="preserve"> ai_addrlen;       </w:t>
      </w:r>
      <w:r w:rsidRPr="00315394">
        <w:rPr>
          <w:rStyle w:val="CommentTok"/>
          <w:sz w:val="21"/>
        </w:rPr>
        <w:t>//ai_addr</w:t>
      </w:r>
      <w:r w:rsidRPr="00315394">
        <w:rPr>
          <w:rStyle w:val="CommentTok"/>
          <w:sz w:val="21"/>
        </w:rPr>
        <w:t>的长度</w:t>
      </w:r>
      <w:r w:rsidRPr="00315394">
        <w:rPr>
          <w:sz w:val="22"/>
        </w:rPr>
        <w:br/>
      </w:r>
      <w:r w:rsidRPr="00315394">
        <w:rPr>
          <w:rStyle w:val="NormalTok"/>
          <w:sz w:val="21"/>
        </w:rPr>
        <w:t xml:space="preserve">    </w:t>
      </w:r>
      <w:r w:rsidRPr="00315394">
        <w:rPr>
          <w:rStyle w:val="DataTypeTok"/>
          <w:sz w:val="21"/>
        </w:rPr>
        <w:t>char</w:t>
      </w:r>
      <w:r w:rsidRPr="00315394">
        <w:rPr>
          <w:rStyle w:val="NormalTok"/>
          <w:sz w:val="21"/>
        </w:rPr>
        <w:t xml:space="preserve"> *ai_canonname;         </w:t>
      </w:r>
      <w:r w:rsidRPr="00315394">
        <w:rPr>
          <w:rStyle w:val="CommentTok"/>
          <w:sz w:val="21"/>
        </w:rPr>
        <w:t>//</w:t>
      </w:r>
      <w:r w:rsidRPr="00315394">
        <w:rPr>
          <w:rStyle w:val="CommentTok"/>
          <w:sz w:val="21"/>
        </w:rPr>
        <w:t>指向规范主机名的指针</w:t>
      </w:r>
      <w:r w:rsidRPr="00315394">
        <w:rPr>
          <w:sz w:val="22"/>
        </w:rPr>
        <w:br/>
      </w:r>
      <w:r w:rsidRPr="00315394">
        <w:rPr>
          <w:rStyle w:val="NormalTok"/>
          <w:sz w:val="21"/>
        </w:rPr>
        <w:t xml:space="preserve">    </w:t>
      </w:r>
      <w:r w:rsidRPr="00315394">
        <w:rPr>
          <w:rStyle w:val="KeywordTok"/>
          <w:sz w:val="21"/>
        </w:rPr>
        <w:t>struct</w:t>
      </w:r>
      <w:r w:rsidRPr="00315394">
        <w:rPr>
          <w:rStyle w:val="NormalTok"/>
          <w:sz w:val="21"/>
        </w:rPr>
        <w:t xml:space="preserve"> sockaddr *ai_addr;   </w:t>
      </w:r>
      <w:r w:rsidRPr="00315394">
        <w:rPr>
          <w:rStyle w:val="CommentTok"/>
          <w:sz w:val="21"/>
        </w:rPr>
        <w:t>//</w:t>
      </w:r>
      <w:r w:rsidRPr="00315394">
        <w:rPr>
          <w:rStyle w:val="CommentTok"/>
          <w:sz w:val="21"/>
        </w:rPr>
        <w:t>指向套接字地址结构的指针</w:t>
      </w:r>
      <w:r w:rsidRPr="00315394">
        <w:rPr>
          <w:sz w:val="22"/>
        </w:rPr>
        <w:br/>
      </w:r>
      <w:r w:rsidRPr="00315394">
        <w:rPr>
          <w:rStyle w:val="NormalTok"/>
          <w:sz w:val="21"/>
        </w:rPr>
        <w:t xml:space="preserve">    </w:t>
      </w:r>
      <w:r w:rsidRPr="00315394">
        <w:rPr>
          <w:rStyle w:val="KeywordTok"/>
          <w:sz w:val="21"/>
        </w:rPr>
        <w:t>struct</w:t>
      </w:r>
      <w:r w:rsidRPr="00315394">
        <w:rPr>
          <w:rStyle w:val="NormalTok"/>
          <w:sz w:val="21"/>
        </w:rPr>
        <w:t xml:space="preserve"> addrinfo *ai_next;   </w:t>
      </w:r>
      <w:r w:rsidRPr="00315394">
        <w:rPr>
          <w:rStyle w:val="CommentTok"/>
          <w:sz w:val="21"/>
        </w:rPr>
        <w:t>//</w:t>
      </w:r>
      <w:r w:rsidRPr="00315394">
        <w:rPr>
          <w:rStyle w:val="CommentTok"/>
          <w:sz w:val="21"/>
        </w:rPr>
        <w:t>指向链表中下一个</w:t>
      </w:r>
      <w:r w:rsidRPr="00315394">
        <w:rPr>
          <w:rStyle w:val="CommentTok"/>
          <w:sz w:val="21"/>
        </w:rPr>
        <w:t>addrinfo</w:t>
      </w:r>
      <w:r w:rsidRPr="00315394">
        <w:rPr>
          <w:rStyle w:val="CommentTok"/>
          <w:sz w:val="21"/>
        </w:rPr>
        <w:t>结构的指针</w:t>
      </w:r>
      <w:r w:rsidRPr="00315394">
        <w:rPr>
          <w:sz w:val="22"/>
        </w:rPr>
        <w:br/>
      </w:r>
      <w:r w:rsidRPr="00315394">
        <w:rPr>
          <w:rStyle w:val="NormalTok"/>
          <w:sz w:val="21"/>
        </w:rPr>
        <w:t>};</w:t>
      </w:r>
      <w:r w:rsidRPr="00315394">
        <w:rPr>
          <w:sz w:val="22"/>
        </w:rPr>
        <w:br/>
      </w:r>
      <w:r w:rsidRPr="00315394">
        <w:rPr>
          <w:sz w:val="22"/>
        </w:rPr>
        <w:br/>
      </w:r>
      <w:r w:rsidRPr="00315394">
        <w:rPr>
          <w:rStyle w:val="CommentTok"/>
          <w:sz w:val="21"/>
        </w:rPr>
        <w:t>//ai_flags</w:t>
      </w:r>
      <w:r w:rsidRPr="00315394">
        <w:rPr>
          <w:rStyle w:val="CommentTok"/>
          <w:sz w:val="21"/>
        </w:rPr>
        <w:t>成员可用的标志值及含义如下：</w:t>
      </w:r>
      <w:r w:rsidRPr="00315394">
        <w:rPr>
          <w:sz w:val="22"/>
        </w:rPr>
        <w:br/>
      </w:r>
      <w:r w:rsidRPr="00315394">
        <w:rPr>
          <w:rStyle w:val="NormalTok"/>
          <w:sz w:val="21"/>
        </w:rPr>
        <w:t>AI_PASSIVE</w:t>
      </w:r>
      <w:r w:rsidRPr="00315394">
        <w:rPr>
          <w:rStyle w:val="NormalTok"/>
          <w:sz w:val="21"/>
        </w:rPr>
        <w:t>：套接字将用于被动打开</w:t>
      </w:r>
      <w:r w:rsidRPr="00315394">
        <w:rPr>
          <w:sz w:val="22"/>
        </w:rPr>
        <w:br/>
      </w:r>
      <w:r w:rsidRPr="00315394">
        <w:rPr>
          <w:rStyle w:val="NormalTok"/>
          <w:sz w:val="21"/>
        </w:rPr>
        <w:t>AI_CANONNAME</w:t>
      </w:r>
      <w:r w:rsidRPr="00315394">
        <w:rPr>
          <w:rStyle w:val="NormalTok"/>
          <w:sz w:val="21"/>
        </w:rPr>
        <w:t>：告知</w:t>
      </w:r>
      <w:r w:rsidRPr="00315394">
        <w:rPr>
          <w:rStyle w:val="NormalTok"/>
          <w:sz w:val="21"/>
        </w:rPr>
        <w:t>getaddrinfo</w:t>
      </w:r>
      <w:r w:rsidRPr="00315394">
        <w:rPr>
          <w:rStyle w:val="NormalTok"/>
          <w:sz w:val="21"/>
        </w:rPr>
        <w:t>函数返回主机的规范名字</w:t>
      </w:r>
      <w:r w:rsidRPr="00315394">
        <w:rPr>
          <w:sz w:val="22"/>
        </w:rPr>
        <w:br/>
      </w:r>
      <w:r w:rsidRPr="00315394">
        <w:rPr>
          <w:rStyle w:val="NormalTok"/>
          <w:sz w:val="21"/>
        </w:rPr>
        <w:t>AI_NUMERICHOST</w:t>
      </w:r>
      <w:r w:rsidRPr="00315394">
        <w:rPr>
          <w:rStyle w:val="NormalTok"/>
          <w:sz w:val="21"/>
        </w:rPr>
        <w:t>：防止任何类型的名字到地址映射，</w:t>
      </w:r>
      <w:r w:rsidRPr="00315394">
        <w:rPr>
          <w:rStyle w:val="NormalTok"/>
          <w:sz w:val="21"/>
        </w:rPr>
        <w:t>hostname</w:t>
      </w:r>
      <w:r w:rsidRPr="00315394">
        <w:rPr>
          <w:rStyle w:val="NormalTok"/>
          <w:sz w:val="21"/>
        </w:rPr>
        <w:t>参数必须是一个地址串</w:t>
      </w:r>
      <w:r w:rsidRPr="00315394">
        <w:rPr>
          <w:sz w:val="22"/>
        </w:rPr>
        <w:br/>
      </w:r>
      <w:r w:rsidRPr="00315394">
        <w:rPr>
          <w:rStyle w:val="NormalTok"/>
          <w:sz w:val="21"/>
        </w:rPr>
        <w:t>AI_NUMERICSERV</w:t>
      </w:r>
      <w:r w:rsidRPr="00315394">
        <w:rPr>
          <w:rStyle w:val="NormalTok"/>
          <w:sz w:val="21"/>
        </w:rPr>
        <w:t>：防止任何类型的名字到服务映射，</w:t>
      </w:r>
      <w:r w:rsidRPr="00315394">
        <w:rPr>
          <w:rStyle w:val="NormalTok"/>
          <w:sz w:val="21"/>
        </w:rPr>
        <w:t>service</w:t>
      </w:r>
      <w:r w:rsidRPr="00315394">
        <w:rPr>
          <w:rStyle w:val="NormalTok"/>
          <w:sz w:val="21"/>
        </w:rPr>
        <w:t>参数必须是一个十进制端口号数串</w:t>
      </w:r>
      <w:r w:rsidRPr="00315394">
        <w:rPr>
          <w:sz w:val="22"/>
        </w:rPr>
        <w:br/>
      </w:r>
      <w:r w:rsidRPr="00315394">
        <w:rPr>
          <w:rStyle w:val="NormalTok"/>
          <w:sz w:val="21"/>
        </w:rPr>
        <w:t>AI_V4MAPPED</w:t>
      </w:r>
      <w:r w:rsidRPr="00315394">
        <w:rPr>
          <w:rStyle w:val="NormalTok"/>
          <w:sz w:val="21"/>
        </w:rPr>
        <w:t>：如果同时指定</w:t>
      </w:r>
      <w:r w:rsidRPr="00315394">
        <w:rPr>
          <w:rStyle w:val="NormalTok"/>
          <w:sz w:val="21"/>
        </w:rPr>
        <w:t>ai_family</w:t>
      </w:r>
      <w:r w:rsidRPr="00315394">
        <w:rPr>
          <w:rStyle w:val="NormalTok"/>
          <w:sz w:val="21"/>
        </w:rPr>
        <w:t>的值为</w:t>
      </w:r>
      <w:r w:rsidRPr="00315394">
        <w:rPr>
          <w:rStyle w:val="NormalTok"/>
          <w:sz w:val="21"/>
        </w:rPr>
        <w:t>AF_INET6</w:t>
      </w:r>
      <w:r w:rsidRPr="00315394">
        <w:rPr>
          <w:rStyle w:val="NormalTok"/>
          <w:sz w:val="21"/>
        </w:rPr>
        <w:t>，那么如果没有可用的</w:t>
      </w:r>
      <w:r w:rsidRPr="00315394">
        <w:rPr>
          <w:rStyle w:val="NormalTok"/>
          <w:sz w:val="21"/>
        </w:rPr>
        <w:t>AAAA</w:t>
      </w:r>
      <w:r w:rsidRPr="00315394">
        <w:rPr>
          <w:rStyle w:val="NormalTok"/>
          <w:sz w:val="21"/>
        </w:rPr>
        <w:t>记录，就返回与</w:t>
      </w:r>
      <w:r w:rsidRPr="00315394">
        <w:rPr>
          <w:rStyle w:val="NormalTok"/>
          <w:sz w:val="21"/>
        </w:rPr>
        <w:t>A</w:t>
      </w:r>
      <w:r w:rsidRPr="00315394">
        <w:rPr>
          <w:rStyle w:val="NormalTok"/>
          <w:sz w:val="21"/>
        </w:rPr>
        <w:t>记</w:t>
      </w:r>
      <w:r w:rsidRPr="00315394">
        <w:rPr>
          <w:rStyle w:val="NormalTok"/>
          <w:sz w:val="21"/>
        </w:rPr>
        <w:lastRenderedPageBreak/>
        <w:t>录对应的</w:t>
      </w:r>
      <w:r w:rsidRPr="00315394">
        <w:rPr>
          <w:rStyle w:val="NormalTok"/>
          <w:sz w:val="21"/>
        </w:rPr>
        <w:t>IPv4</w:t>
      </w:r>
      <w:r w:rsidRPr="00315394">
        <w:rPr>
          <w:rStyle w:val="NormalTok"/>
          <w:sz w:val="21"/>
        </w:rPr>
        <w:t>映射的</w:t>
      </w:r>
      <w:r w:rsidRPr="00315394">
        <w:rPr>
          <w:rStyle w:val="NormalTok"/>
          <w:sz w:val="21"/>
        </w:rPr>
        <w:t>IPv6</w:t>
      </w:r>
      <w:r w:rsidRPr="00315394">
        <w:rPr>
          <w:rStyle w:val="NormalTok"/>
          <w:sz w:val="21"/>
        </w:rPr>
        <w:t>地址</w:t>
      </w:r>
      <w:r w:rsidRPr="00315394">
        <w:rPr>
          <w:sz w:val="22"/>
        </w:rPr>
        <w:br/>
      </w:r>
      <w:r w:rsidRPr="00315394">
        <w:rPr>
          <w:rStyle w:val="NormalTok"/>
          <w:sz w:val="21"/>
        </w:rPr>
        <w:t>AI_ALL</w:t>
      </w:r>
      <w:r w:rsidRPr="00315394">
        <w:rPr>
          <w:rStyle w:val="NormalTok"/>
          <w:sz w:val="21"/>
        </w:rPr>
        <w:t>：如果同时指定了</w:t>
      </w:r>
      <w:r w:rsidRPr="00315394">
        <w:rPr>
          <w:rStyle w:val="NormalTok"/>
          <w:sz w:val="21"/>
        </w:rPr>
        <w:t>AI_V4MAPPED</w:t>
      </w:r>
      <w:r w:rsidRPr="00315394">
        <w:rPr>
          <w:rStyle w:val="NormalTok"/>
          <w:sz w:val="21"/>
        </w:rPr>
        <w:t>，那么返回与</w:t>
      </w:r>
      <w:r w:rsidRPr="00315394">
        <w:rPr>
          <w:rStyle w:val="NormalTok"/>
          <w:sz w:val="21"/>
        </w:rPr>
        <w:t>AAAA</w:t>
      </w:r>
      <w:r w:rsidRPr="00315394">
        <w:rPr>
          <w:rStyle w:val="NormalTok"/>
          <w:sz w:val="21"/>
        </w:rPr>
        <w:t>记录对应的</w:t>
      </w:r>
      <w:r w:rsidRPr="00315394">
        <w:rPr>
          <w:rStyle w:val="NormalTok"/>
          <w:sz w:val="21"/>
        </w:rPr>
        <w:t>IPv6</w:t>
      </w:r>
      <w:r w:rsidRPr="00315394">
        <w:rPr>
          <w:rStyle w:val="NormalTok"/>
          <w:sz w:val="21"/>
        </w:rPr>
        <w:t>地址、与</w:t>
      </w:r>
      <w:r w:rsidRPr="00315394">
        <w:rPr>
          <w:rStyle w:val="NormalTok"/>
          <w:sz w:val="21"/>
        </w:rPr>
        <w:t>A</w:t>
      </w:r>
      <w:r w:rsidRPr="00315394">
        <w:rPr>
          <w:rStyle w:val="NormalTok"/>
          <w:sz w:val="21"/>
        </w:rPr>
        <w:t>记录对于的</w:t>
      </w:r>
      <w:r w:rsidRPr="00315394">
        <w:rPr>
          <w:rStyle w:val="NormalTok"/>
          <w:sz w:val="21"/>
        </w:rPr>
        <w:t>IPv4</w:t>
      </w:r>
      <w:r w:rsidRPr="00315394">
        <w:rPr>
          <w:rStyle w:val="NormalTok"/>
          <w:sz w:val="21"/>
        </w:rPr>
        <w:t>映射的</w:t>
      </w:r>
      <w:r w:rsidRPr="00315394">
        <w:rPr>
          <w:rStyle w:val="NormalTok"/>
          <w:sz w:val="21"/>
        </w:rPr>
        <w:t>IPv6</w:t>
      </w:r>
      <w:r w:rsidRPr="00315394">
        <w:rPr>
          <w:rStyle w:val="NormalTok"/>
          <w:sz w:val="21"/>
        </w:rPr>
        <w:t>地址</w:t>
      </w:r>
      <w:r w:rsidRPr="00315394">
        <w:rPr>
          <w:sz w:val="22"/>
        </w:rPr>
        <w:br/>
      </w:r>
      <w:r w:rsidRPr="00315394">
        <w:rPr>
          <w:rStyle w:val="NormalTok"/>
          <w:sz w:val="21"/>
        </w:rPr>
        <w:t>AI_ADDRCONFIG</w:t>
      </w:r>
      <w:r w:rsidRPr="00315394">
        <w:rPr>
          <w:rStyle w:val="NormalTok"/>
          <w:sz w:val="21"/>
        </w:rPr>
        <w:t>：按照所在主机的配置选择返回地址类型</w:t>
      </w:r>
    </w:p>
    <w:p w:rsidR="00C271A0" w:rsidRPr="00315394" w:rsidRDefault="00560306" w:rsidP="00DE4DC2">
      <w:pPr>
        <w:pStyle w:val="FirstParagraph"/>
        <w:adjustRightInd w:val="0"/>
        <w:snapToGrid w:val="0"/>
        <w:spacing w:before="0" w:after="0"/>
        <w:contextualSpacing/>
        <w:rPr>
          <w:sz w:val="22"/>
        </w:rPr>
      </w:pPr>
      <w:r w:rsidRPr="00315394">
        <w:rPr>
          <w:sz w:val="22"/>
        </w:rPr>
        <w:t>如果函数成功，</w:t>
      </w:r>
      <w:r w:rsidRPr="00315394">
        <w:rPr>
          <w:sz w:val="22"/>
        </w:rPr>
        <w:t>result</w:t>
      </w:r>
      <w:r w:rsidRPr="00315394">
        <w:rPr>
          <w:sz w:val="22"/>
        </w:rPr>
        <w:t>指向的变量已被填入一个指针，指向的是由</w:t>
      </w:r>
      <w:r w:rsidRPr="00315394">
        <w:rPr>
          <w:sz w:val="22"/>
        </w:rPr>
        <w:t>ai_next</w:t>
      </w:r>
      <w:r w:rsidRPr="00315394">
        <w:rPr>
          <w:sz w:val="22"/>
        </w:rPr>
        <w:t>成员串起来的</w:t>
      </w:r>
      <w:r w:rsidRPr="00315394">
        <w:rPr>
          <w:sz w:val="22"/>
        </w:rPr>
        <w:t>addrinfo</w:t>
      </w:r>
      <w:r w:rsidRPr="00315394">
        <w:rPr>
          <w:sz w:val="22"/>
        </w:rPr>
        <w:t>结构链表（这些结构的先后顺序没有保证）：</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常见的使用：</w:t>
      </w:r>
    </w:p>
    <w:p w:rsidR="00C271A0" w:rsidRPr="00315394" w:rsidRDefault="00560306" w:rsidP="00DE4DC2">
      <w:pPr>
        <w:pStyle w:val="Compact"/>
        <w:numPr>
          <w:ilvl w:val="0"/>
          <w:numId w:val="163"/>
        </w:numPr>
        <w:adjustRightInd w:val="0"/>
        <w:snapToGrid w:val="0"/>
        <w:spacing w:before="0" w:after="0"/>
        <w:contextualSpacing/>
        <w:rPr>
          <w:sz w:val="22"/>
        </w:rPr>
      </w:pPr>
      <w:r w:rsidRPr="00315394">
        <w:rPr>
          <w:b/>
          <w:sz w:val="22"/>
        </w:rPr>
        <w:t>TCP</w:t>
      </w:r>
      <w:r w:rsidRPr="00315394">
        <w:rPr>
          <w:b/>
          <w:sz w:val="22"/>
        </w:rPr>
        <w:t>或</w:t>
      </w:r>
      <w:r w:rsidRPr="00315394">
        <w:rPr>
          <w:b/>
          <w:sz w:val="22"/>
        </w:rPr>
        <w:t>UDP</w:t>
      </w:r>
      <w:r w:rsidRPr="00315394">
        <w:rPr>
          <w:b/>
          <w:sz w:val="22"/>
        </w:rPr>
        <w:t>客户同时指定</w:t>
      </w:r>
      <w:r w:rsidRPr="00315394">
        <w:rPr>
          <w:b/>
          <w:sz w:val="22"/>
        </w:rPr>
        <w:t>hostname</w:t>
      </w:r>
      <w:r w:rsidRPr="00315394">
        <w:rPr>
          <w:b/>
          <w:sz w:val="22"/>
        </w:rPr>
        <w:t>和</w:t>
      </w:r>
      <w:r w:rsidRPr="00315394">
        <w:rPr>
          <w:b/>
          <w:sz w:val="22"/>
        </w:rPr>
        <w:t>service</w:t>
      </w:r>
    </w:p>
    <w:p w:rsidR="00C271A0" w:rsidRPr="00315394" w:rsidRDefault="00560306" w:rsidP="00DE4DC2">
      <w:pPr>
        <w:pStyle w:val="Compact"/>
        <w:numPr>
          <w:ilvl w:val="1"/>
          <w:numId w:val="164"/>
        </w:numPr>
        <w:adjustRightInd w:val="0"/>
        <w:snapToGrid w:val="0"/>
        <w:spacing w:before="0" w:after="0"/>
        <w:contextualSpacing/>
        <w:rPr>
          <w:sz w:val="22"/>
        </w:rPr>
      </w:pPr>
      <w:r w:rsidRPr="00315394">
        <w:rPr>
          <w:b/>
          <w:sz w:val="22"/>
        </w:rPr>
        <w:t>TCP</w:t>
      </w:r>
      <w:r w:rsidRPr="00315394">
        <w:rPr>
          <w:b/>
          <w:sz w:val="22"/>
        </w:rPr>
        <w:t>客户</w:t>
      </w:r>
      <w:r w:rsidRPr="00315394">
        <w:rPr>
          <w:sz w:val="22"/>
        </w:rPr>
        <w:t>在一个循环中针对每个返回的</w:t>
      </w:r>
      <w:r w:rsidRPr="00315394">
        <w:rPr>
          <w:sz w:val="22"/>
        </w:rPr>
        <w:t>IP</w:t>
      </w:r>
      <w:r w:rsidRPr="00315394">
        <w:rPr>
          <w:sz w:val="22"/>
        </w:rPr>
        <w:t>地址，逐一调用</w:t>
      </w:r>
      <w:r w:rsidRPr="00315394">
        <w:rPr>
          <w:sz w:val="22"/>
        </w:rPr>
        <w:t>socket</w:t>
      </w:r>
      <w:r w:rsidRPr="00315394">
        <w:rPr>
          <w:sz w:val="22"/>
        </w:rPr>
        <w:t>和</w:t>
      </w:r>
      <w:r w:rsidRPr="00315394">
        <w:rPr>
          <w:sz w:val="22"/>
        </w:rPr>
        <w:t>connect</w:t>
      </w:r>
      <w:r w:rsidRPr="00315394">
        <w:rPr>
          <w:sz w:val="22"/>
        </w:rPr>
        <w:t>，直到有一个连接成功，或者所有地址尝试完毕</w:t>
      </w:r>
    </w:p>
    <w:p w:rsidR="00C271A0" w:rsidRPr="00315394" w:rsidRDefault="00560306" w:rsidP="00DE4DC2">
      <w:pPr>
        <w:pStyle w:val="Compact"/>
        <w:numPr>
          <w:ilvl w:val="1"/>
          <w:numId w:val="164"/>
        </w:numPr>
        <w:adjustRightInd w:val="0"/>
        <w:snapToGrid w:val="0"/>
        <w:spacing w:before="0" w:after="0"/>
        <w:contextualSpacing/>
        <w:rPr>
          <w:sz w:val="22"/>
        </w:rPr>
      </w:pPr>
      <w:r w:rsidRPr="00315394">
        <w:rPr>
          <w:sz w:val="22"/>
        </w:rPr>
        <w:t>对于</w:t>
      </w:r>
      <w:r w:rsidRPr="00315394">
        <w:rPr>
          <w:b/>
          <w:sz w:val="22"/>
        </w:rPr>
        <w:t>UDP</w:t>
      </w:r>
      <w:r w:rsidRPr="00315394">
        <w:rPr>
          <w:b/>
          <w:sz w:val="22"/>
        </w:rPr>
        <w:t>客户</w:t>
      </w:r>
      <w:r w:rsidRPr="00315394">
        <w:rPr>
          <w:sz w:val="22"/>
        </w:rPr>
        <w:t>，由</w:t>
      </w:r>
      <w:r w:rsidRPr="00315394">
        <w:rPr>
          <w:sz w:val="22"/>
        </w:rPr>
        <w:t>getaddrinfo</w:t>
      </w:r>
      <w:r w:rsidRPr="00315394">
        <w:rPr>
          <w:sz w:val="22"/>
        </w:rPr>
        <w:t>填入的套接字地址结构用于调用</w:t>
      </w:r>
      <w:r w:rsidRPr="00315394">
        <w:rPr>
          <w:sz w:val="22"/>
        </w:rPr>
        <w:t>sendto</w:t>
      </w:r>
      <w:r w:rsidRPr="00315394">
        <w:rPr>
          <w:sz w:val="22"/>
        </w:rPr>
        <w:t>或</w:t>
      </w:r>
      <w:r w:rsidRPr="00315394">
        <w:rPr>
          <w:sz w:val="22"/>
        </w:rPr>
        <w:t>connect</w:t>
      </w:r>
      <w:r w:rsidRPr="00315394">
        <w:rPr>
          <w:sz w:val="22"/>
        </w:rPr>
        <w:t>。如果客户能够判断第一个地址看来不工作（或者在已连接的</w:t>
      </w:r>
      <w:r w:rsidRPr="00315394">
        <w:rPr>
          <w:sz w:val="22"/>
        </w:rPr>
        <w:t>UDP</w:t>
      </w:r>
      <w:r w:rsidRPr="00315394">
        <w:rPr>
          <w:sz w:val="22"/>
        </w:rPr>
        <w:t>套接字上收到出错消息，或者在未连接的套接字上经历消息接收超时），那么可以尝试其余地址</w:t>
      </w:r>
    </w:p>
    <w:p w:rsidR="00C271A0" w:rsidRPr="00315394" w:rsidRDefault="00560306" w:rsidP="00DE4DC2">
      <w:pPr>
        <w:pStyle w:val="Compact"/>
        <w:numPr>
          <w:ilvl w:val="0"/>
          <w:numId w:val="163"/>
        </w:numPr>
        <w:adjustRightInd w:val="0"/>
        <w:snapToGrid w:val="0"/>
        <w:spacing w:before="0" w:after="0"/>
        <w:contextualSpacing/>
        <w:rPr>
          <w:sz w:val="22"/>
        </w:rPr>
      </w:pPr>
      <w:r w:rsidRPr="00315394">
        <w:rPr>
          <w:b/>
          <w:sz w:val="22"/>
        </w:rPr>
        <w:t>典型的服务器只指定</w:t>
      </w:r>
      <w:r w:rsidRPr="00315394">
        <w:rPr>
          <w:b/>
          <w:sz w:val="22"/>
        </w:rPr>
        <w:t>service</w:t>
      </w:r>
      <w:r w:rsidRPr="00315394">
        <w:rPr>
          <w:b/>
          <w:sz w:val="22"/>
        </w:rPr>
        <w:t>而不指定</w:t>
      </w:r>
      <w:r w:rsidRPr="00315394">
        <w:rPr>
          <w:b/>
          <w:sz w:val="22"/>
        </w:rPr>
        <w:t>hostname</w:t>
      </w:r>
      <w:r w:rsidRPr="00315394">
        <w:rPr>
          <w:b/>
          <w:sz w:val="22"/>
        </w:rPr>
        <w:t>，同时在</w:t>
      </w:r>
      <w:r w:rsidRPr="00315394">
        <w:rPr>
          <w:b/>
          <w:sz w:val="22"/>
        </w:rPr>
        <w:t>hints</w:t>
      </w:r>
      <w:r w:rsidRPr="00315394">
        <w:rPr>
          <w:b/>
          <w:sz w:val="22"/>
        </w:rPr>
        <w:t>结构中指定</w:t>
      </w:r>
      <w:r w:rsidRPr="00315394">
        <w:rPr>
          <w:b/>
          <w:sz w:val="22"/>
        </w:rPr>
        <w:t>AI_PASSIVE</w:t>
      </w:r>
      <w:r w:rsidRPr="00315394">
        <w:rPr>
          <w:b/>
          <w:sz w:val="22"/>
        </w:rPr>
        <w:t>标志</w:t>
      </w:r>
      <w:r w:rsidRPr="00315394">
        <w:rPr>
          <w:sz w:val="22"/>
        </w:rPr>
        <w:t>。返回的套接字地址结构中应含有一个值为</w:t>
      </w:r>
      <w:r w:rsidRPr="00315394">
        <w:rPr>
          <w:sz w:val="22"/>
        </w:rPr>
        <w:t>INADDR_ANY(</w:t>
      </w:r>
      <w:r w:rsidRPr="00315394">
        <w:rPr>
          <w:sz w:val="22"/>
        </w:rPr>
        <w:t>对于</w:t>
      </w:r>
      <w:r w:rsidRPr="00315394">
        <w:rPr>
          <w:sz w:val="22"/>
        </w:rPr>
        <w:t>IPv4)</w:t>
      </w:r>
      <w:r w:rsidRPr="00315394">
        <w:rPr>
          <w:sz w:val="22"/>
        </w:rPr>
        <w:t>或</w:t>
      </w:r>
      <w:r w:rsidRPr="00315394">
        <w:rPr>
          <w:sz w:val="22"/>
        </w:rPr>
        <w:t>IN6ADDR_ANY_INIT(</w:t>
      </w:r>
      <w:r w:rsidRPr="00315394">
        <w:rPr>
          <w:sz w:val="22"/>
        </w:rPr>
        <w:t>对于</w:t>
      </w:r>
      <w:r w:rsidRPr="00315394">
        <w:rPr>
          <w:sz w:val="22"/>
        </w:rPr>
        <w:t>IPv6)</w:t>
      </w:r>
      <w:r w:rsidRPr="00315394">
        <w:rPr>
          <w:sz w:val="22"/>
        </w:rPr>
        <w:t>的</w:t>
      </w:r>
      <w:r w:rsidRPr="00315394">
        <w:rPr>
          <w:sz w:val="22"/>
        </w:rPr>
        <w:t>IP</w:t>
      </w:r>
      <w:r w:rsidRPr="00315394">
        <w:rPr>
          <w:sz w:val="22"/>
        </w:rPr>
        <w:t>地址</w:t>
      </w:r>
    </w:p>
    <w:p w:rsidR="00C271A0" w:rsidRPr="00315394" w:rsidRDefault="00560306" w:rsidP="00DE4DC2">
      <w:pPr>
        <w:pStyle w:val="Compact"/>
        <w:numPr>
          <w:ilvl w:val="1"/>
          <w:numId w:val="165"/>
        </w:numPr>
        <w:adjustRightInd w:val="0"/>
        <w:snapToGrid w:val="0"/>
        <w:spacing w:before="0" w:after="0"/>
        <w:contextualSpacing/>
        <w:rPr>
          <w:sz w:val="22"/>
        </w:rPr>
      </w:pPr>
      <w:r w:rsidRPr="00315394">
        <w:rPr>
          <w:sz w:val="22"/>
        </w:rPr>
        <w:t>函数返回后，</w:t>
      </w:r>
      <w:r w:rsidRPr="00315394">
        <w:rPr>
          <w:b/>
          <w:sz w:val="22"/>
        </w:rPr>
        <w:t>TCP</w:t>
      </w:r>
      <w:r w:rsidRPr="00315394">
        <w:rPr>
          <w:b/>
          <w:sz w:val="22"/>
        </w:rPr>
        <w:t>服务器</w:t>
      </w:r>
      <w:r w:rsidRPr="00315394">
        <w:rPr>
          <w:sz w:val="22"/>
        </w:rPr>
        <w:t>调用</w:t>
      </w:r>
      <w:r w:rsidRPr="00315394">
        <w:rPr>
          <w:sz w:val="22"/>
        </w:rPr>
        <w:t>socket</w:t>
      </w:r>
      <w:r w:rsidRPr="00315394">
        <w:rPr>
          <w:sz w:val="22"/>
        </w:rPr>
        <w:t>、</w:t>
      </w:r>
      <w:r w:rsidRPr="00315394">
        <w:rPr>
          <w:sz w:val="22"/>
        </w:rPr>
        <w:t>bind</w:t>
      </w:r>
      <w:r w:rsidRPr="00315394">
        <w:rPr>
          <w:sz w:val="22"/>
        </w:rPr>
        <w:t>和</w:t>
      </w:r>
      <w:r w:rsidRPr="00315394">
        <w:rPr>
          <w:sz w:val="22"/>
        </w:rPr>
        <w:t>listen</w:t>
      </w:r>
      <w:r w:rsidRPr="00315394">
        <w:rPr>
          <w:sz w:val="22"/>
        </w:rPr>
        <w:t>。如果服务器想要</w:t>
      </w:r>
      <w:r w:rsidRPr="00315394">
        <w:rPr>
          <w:sz w:val="22"/>
        </w:rPr>
        <w:t>malloc</w:t>
      </w:r>
      <w:r w:rsidRPr="00315394">
        <w:rPr>
          <w:sz w:val="22"/>
        </w:rPr>
        <w:t>另一个套接字地址结构以从</w:t>
      </w:r>
      <w:r w:rsidRPr="00315394">
        <w:rPr>
          <w:sz w:val="22"/>
        </w:rPr>
        <w:t>accept</w:t>
      </w:r>
      <w:r w:rsidRPr="00315394">
        <w:rPr>
          <w:sz w:val="22"/>
        </w:rPr>
        <w:t>获取客户的地址，那么返回的</w:t>
      </w:r>
      <w:r w:rsidRPr="00315394">
        <w:rPr>
          <w:sz w:val="22"/>
        </w:rPr>
        <w:t>ai_addrlen</w:t>
      </w:r>
      <w:r w:rsidRPr="00315394">
        <w:rPr>
          <w:sz w:val="22"/>
        </w:rPr>
        <w:t>值给出了这个套接字地址结构的大小</w:t>
      </w:r>
    </w:p>
    <w:p w:rsidR="00C271A0" w:rsidRPr="00315394" w:rsidRDefault="00560306" w:rsidP="00DE4DC2">
      <w:pPr>
        <w:pStyle w:val="Compact"/>
        <w:numPr>
          <w:ilvl w:val="1"/>
          <w:numId w:val="165"/>
        </w:numPr>
        <w:adjustRightInd w:val="0"/>
        <w:snapToGrid w:val="0"/>
        <w:spacing w:before="0" w:after="0"/>
        <w:contextualSpacing/>
        <w:rPr>
          <w:sz w:val="22"/>
        </w:rPr>
      </w:pPr>
      <w:r w:rsidRPr="00315394">
        <w:rPr>
          <w:b/>
          <w:sz w:val="22"/>
        </w:rPr>
        <w:t>UDP</w:t>
      </w:r>
      <w:r w:rsidRPr="00315394">
        <w:rPr>
          <w:b/>
          <w:sz w:val="22"/>
        </w:rPr>
        <w:t>服务器</w:t>
      </w:r>
      <w:r w:rsidRPr="00315394">
        <w:rPr>
          <w:sz w:val="22"/>
        </w:rPr>
        <w:t>将调用</w:t>
      </w:r>
      <w:r w:rsidRPr="00315394">
        <w:rPr>
          <w:sz w:val="22"/>
        </w:rPr>
        <w:t>socket</w:t>
      </w:r>
      <w:r w:rsidRPr="00315394">
        <w:rPr>
          <w:sz w:val="22"/>
        </w:rPr>
        <w:t>、</w:t>
      </w:r>
      <w:r w:rsidRPr="00315394">
        <w:rPr>
          <w:sz w:val="22"/>
        </w:rPr>
        <w:t>bind</w:t>
      </w:r>
      <w:r w:rsidRPr="00315394">
        <w:rPr>
          <w:sz w:val="22"/>
        </w:rPr>
        <w:t>和</w:t>
      </w:r>
      <w:r w:rsidRPr="00315394">
        <w:rPr>
          <w:sz w:val="22"/>
        </w:rPr>
        <w:t>recvfrom</w:t>
      </w:r>
      <w:r w:rsidRPr="00315394">
        <w:rPr>
          <w:sz w:val="22"/>
        </w:rPr>
        <w:t>。如果想要</w:t>
      </w:r>
      <w:r w:rsidRPr="00315394">
        <w:rPr>
          <w:sz w:val="22"/>
        </w:rPr>
        <w:t>malloc</w:t>
      </w:r>
      <w:r w:rsidRPr="00315394">
        <w:rPr>
          <w:sz w:val="22"/>
        </w:rPr>
        <w:t>另一个套接字地址结构以从</w:t>
      </w:r>
      <w:r w:rsidRPr="00315394">
        <w:rPr>
          <w:sz w:val="22"/>
        </w:rPr>
        <w:t>recvfrom</w:t>
      </w:r>
      <w:r w:rsidRPr="00315394">
        <w:rPr>
          <w:sz w:val="22"/>
        </w:rPr>
        <w:t>获取客户的地址，那么返回的</w:t>
      </w:r>
      <w:r w:rsidRPr="00315394">
        <w:rPr>
          <w:sz w:val="22"/>
        </w:rPr>
        <w:t>ai_addrlen</w:t>
      </w:r>
      <w:r w:rsidRPr="00315394">
        <w:rPr>
          <w:sz w:val="22"/>
        </w:rPr>
        <w:t>值给出了这个套接字地址结构的大小</w:t>
      </w:r>
    </w:p>
    <w:p w:rsidR="00C271A0" w:rsidRPr="00315394" w:rsidRDefault="00560306" w:rsidP="00DE4DC2">
      <w:pPr>
        <w:pStyle w:val="Compact"/>
        <w:numPr>
          <w:ilvl w:val="1"/>
          <w:numId w:val="165"/>
        </w:numPr>
        <w:adjustRightInd w:val="0"/>
        <w:snapToGrid w:val="0"/>
        <w:spacing w:before="0" w:after="0"/>
        <w:contextualSpacing/>
        <w:rPr>
          <w:sz w:val="22"/>
        </w:rPr>
      </w:pPr>
      <w:r w:rsidRPr="00315394">
        <w:rPr>
          <w:sz w:val="22"/>
        </w:rPr>
        <w:t>以上假设服务器仅处理一个套接字，如果</w:t>
      </w:r>
      <w:r w:rsidRPr="00315394">
        <w:rPr>
          <w:b/>
          <w:sz w:val="22"/>
        </w:rPr>
        <w:t>使用</w:t>
      </w:r>
      <w:r w:rsidRPr="00315394">
        <w:rPr>
          <w:b/>
          <w:sz w:val="22"/>
        </w:rPr>
        <w:t>select</w:t>
      </w:r>
      <w:r w:rsidRPr="00315394">
        <w:rPr>
          <w:b/>
          <w:sz w:val="22"/>
        </w:rPr>
        <w:t>或</w:t>
      </w:r>
      <w:r w:rsidRPr="00315394">
        <w:rPr>
          <w:b/>
          <w:sz w:val="22"/>
        </w:rPr>
        <w:t>poll</w:t>
      </w:r>
      <w:r w:rsidRPr="00315394">
        <w:rPr>
          <w:b/>
          <w:sz w:val="22"/>
        </w:rPr>
        <w:t>让服务器处理多个套接字</w:t>
      </w:r>
      <w:r w:rsidRPr="00315394">
        <w:rPr>
          <w:sz w:val="22"/>
        </w:rPr>
        <w:t>，服务器将遍历由</w:t>
      </w:r>
      <w:r w:rsidRPr="00315394">
        <w:rPr>
          <w:sz w:val="22"/>
        </w:rPr>
        <w:t>getaddrinfo</w:t>
      </w:r>
      <w:r w:rsidRPr="00315394">
        <w:rPr>
          <w:sz w:val="22"/>
        </w:rPr>
        <w:t>返回的整个</w:t>
      </w:r>
      <w:r w:rsidRPr="00315394">
        <w:rPr>
          <w:sz w:val="22"/>
        </w:rPr>
        <w:t>addrinfo</w:t>
      </w:r>
      <w:r w:rsidRPr="00315394">
        <w:rPr>
          <w:sz w:val="22"/>
        </w:rPr>
        <w:t>结构链表，并为每个结构创建一个套接字，再使用</w:t>
      </w:r>
      <w:r w:rsidRPr="00315394">
        <w:rPr>
          <w:sz w:val="22"/>
        </w:rPr>
        <w:t>select</w:t>
      </w:r>
      <w:r w:rsidRPr="00315394">
        <w:rPr>
          <w:sz w:val="22"/>
        </w:rPr>
        <w:t>或</w:t>
      </w:r>
      <w:r w:rsidRPr="00315394">
        <w:rPr>
          <w:sz w:val="22"/>
        </w:rPr>
        <w:t>poll</w:t>
      </w:r>
    </w:p>
    <w:p w:rsidR="00C271A0" w:rsidRPr="00315394" w:rsidRDefault="00560306" w:rsidP="00DE4DC2">
      <w:pPr>
        <w:pStyle w:val="FirstParagraph"/>
        <w:adjustRightInd w:val="0"/>
        <w:snapToGrid w:val="0"/>
        <w:spacing w:before="0" w:after="0"/>
        <w:contextualSpacing/>
        <w:rPr>
          <w:sz w:val="22"/>
        </w:rPr>
      </w:pPr>
      <w:r w:rsidRPr="00315394">
        <w:rPr>
          <w:sz w:val="22"/>
        </w:rPr>
        <w:t>如果</w:t>
      </w:r>
      <w:r w:rsidRPr="00315394">
        <w:rPr>
          <w:b/>
          <w:sz w:val="22"/>
        </w:rPr>
        <w:t>客户或服务器</w:t>
      </w:r>
      <w:r w:rsidRPr="00315394">
        <w:rPr>
          <w:sz w:val="22"/>
        </w:rPr>
        <w:t>清楚自己只处理一种类型的套接字，那么应该把</w:t>
      </w:r>
      <w:r w:rsidRPr="00315394">
        <w:rPr>
          <w:sz w:val="22"/>
        </w:rPr>
        <w:t>hints</w:t>
      </w:r>
      <w:r w:rsidRPr="00315394">
        <w:rPr>
          <w:sz w:val="22"/>
        </w:rPr>
        <w:t>结构的</w:t>
      </w:r>
      <w:r w:rsidRPr="00315394">
        <w:rPr>
          <w:sz w:val="22"/>
        </w:rPr>
        <w:t>ai_socktype</w:t>
      </w:r>
      <w:r w:rsidRPr="00315394">
        <w:rPr>
          <w:sz w:val="22"/>
        </w:rPr>
        <w:t>成员设置成</w:t>
      </w:r>
      <w:r w:rsidRPr="00315394">
        <w:rPr>
          <w:sz w:val="22"/>
        </w:rPr>
        <w:t>SOCK_STREAM</w:t>
      </w:r>
      <w:r w:rsidRPr="00315394">
        <w:rPr>
          <w:sz w:val="22"/>
        </w:rPr>
        <w:t>或</w:t>
      </w:r>
      <w:r w:rsidRPr="00315394">
        <w:rPr>
          <w:sz w:val="22"/>
        </w:rPr>
        <w:t>SOCK_DGRAM</w:t>
      </w:r>
    </w:p>
    <w:p w:rsidR="00C271A0" w:rsidRPr="00315394" w:rsidRDefault="00560306" w:rsidP="00DE4DC2">
      <w:pPr>
        <w:pStyle w:val="a3"/>
        <w:adjustRightInd w:val="0"/>
        <w:snapToGrid w:val="0"/>
        <w:spacing w:before="0" w:after="0"/>
        <w:contextualSpacing/>
        <w:rPr>
          <w:sz w:val="22"/>
        </w:rPr>
      </w:pPr>
      <w:r w:rsidRPr="00315394">
        <w:rPr>
          <w:sz w:val="22"/>
        </w:rPr>
        <w:t>下表示是</w:t>
      </w:r>
      <w:r w:rsidRPr="00315394">
        <w:rPr>
          <w:sz w:val="22"/>
        </w:rPr>
        <w:t>getaddrinfo</w:t>
      </w:r>
      <w:r w:rsidRPr="00315394">
        <w:rPr>
          <w:sz w:val="22"/>
        </w:rPr>
        <w:t>函数及其行为和结果汇总：</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如果发生</w:t>
      </w:r>
      <w:r w:rsidRPr="00315394">
        <w:rPr>
          <w:b/>
          <w:sz w:val="22"/>
        </w:rPr>
        <w:t>错误</w:t>
      </w:r>
      <w:r w:rsidRPr="00315394">
        <w:rPr>
          <w:sz w:val="22"/>
        </w:rPr>
        <w:t>，函数</w:t>
      </w:r>
      <w:r w:rsidRPr="00315394">
        <w:rPr>
          <w:sz w:val="22"/>
        </w:rPr>
        <w:t>getaddrinfo</w:t>
      </w:r>
      <w:r w:rsidRPr="00315394">
        <w:rPr>
          <w:sz w:val="22"/>
        </w:rPr>
        <w:t>返回错误值，该值可以作为函数</w:t>
      </w:r>
      <w:r w:rsidRPr="00315394">
        <w:rPr>
          <w:b/>
          <w:sz w:val="22"/>
        </w:rPr>
        <w:t>gai_strerror</w:t>
      </w:r>
      <w:r w:rsidRPr="00315394">
        <w:rPr>
          <w:sz w:val="22"/>
        </w:rPr>
        <w:t>的参数。调用</w:t>
      </w:r>
      <w:r w:rsidRPr="00315394">
        <w:rPr>
          <w:sz w:val="22"/>
        </w:rPr>
        <w:t>gai_strerror</w:t>
      </w:r>
      <w:r w:rsidRPr="00315394">
        <w:rPr>
          <w:sz w:val="22"/>
        </w:rPr>
        <w:t>函数可以得到一个描述错误信息的</w:t>
      </w:r>
      <w:r w:rsidRPr="00315394">
        <w:rPr>
          <w:sz w:val="22"/>
        </w:rPr>
        <w:t>C</w:t>
      </w:r>
      <w:r w:rsidRPr="00315394">
        <w:rPr>
          <w:sz w:val="22"/>
        </w:rPr>
        <w:t>字符串指针：</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常见的错误说明如下表：</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getaddrinfo</w:t>
      </w:r>
      <w:r w:rsidRPr="00315394">
        <w:rPr>
          <w:sz w:val="22"/>
        </w:rPr>
        <w:t>函数返回的所有</w:t>
      </w:r>
      <w:r w:rsidRPr="00315394">
        <w:rPr>
          <w:b/>
          <w:sz w:val="22"/>
        </w:rPr>
        <w:t>存储空间都是动态获取</w:t>
      </w:r>
      <w:r w:rsidRPr="00315394">
        <w:rPr>
          <w:sz w:val="22"/>
        </w:rPr>
        <w:t>的，包括</w:t>
      </w:r>
      <w:r w:rsidRPr="00315394">
        <w:rPr>
          <w:sz w:val="22"/>
        </w:rPr>
        <w:t>addrinfo</w:t>
      </w:r>
      <w:r w:rsidRPr="00315394">
        <w:rPr>
          <w:sz w:val="22"/>
        </w:rPr>
        <w:t>结构、</w:t>
      </w:r>
      <w:r w:rsidRPr="00315394">
        <w:rPr>
          <w:sz w:val="22"/>
        </w:rPr>
        <w:t>ai_addr</w:t>
      </w:r>
      <w:r w:rsidRPr="00315394">
        <w:rPr>
          <w:sz w:val="22"/>
        </w:rPr>
        <w:t>结构和</w:t>
      </w:r>
      <w:r w:rsidRPr="00315394">
        <w:rPr>
          <w:sz w:val="22"/>
        </w:rPr>
        <w:t>ai_canonname</w:t>
      </w:r>
      <w:r w:rsidRPr="00315394">
        <w:rPr>
          <w:sz w:val="22"/>
        </w:rPr>
        <w:t>字符串，可以通过调用</w:t>
      </w:r>
      <w:r w:rsidRPr="00315394">
        <w:rPr>
          <w:b/>
          <w:sz w:val="22"/>
        </w:rPr>
        <w:t>freeaddrinfo</w:t>
      </w:r>
      <w:r w:rsidRPr="00315394">
        <w:rPr>
          <w:sz w:val="22"/>
        </w:rPr>
        <w:t>返</w:t>
      </w:r>
      <w:r w:rsidRPr="00315394">
        <w:rPr>
          <w:b/>
          <w:sz w:val="22"/>
        </w:rPr>
        <w:t>还给系统</w:t>
      </w:r>
      <w:r w:rsidRPr="00315394">
        <w:rPr>
          <w:sz w:val="22"/>
        </w:rPr>
        <w:t>：</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66"/>
        </w:numPr>
        <w:adjustRightInd w:val="0"/>
        <w:snapToGrid w:val="0"/>
        <w:spacing w:before="0" w:after="0"/>
        <w:contextualSpacing/>
        <w:rPr>
          <w:sz w:val="22"/>
        </w:rPr>
      </w:pPr>
      <w:r w:rsidRPr="00315394">
        <w:rPr>
          <w:b/>
          <w:sz w:val="22"/>
        </w:rPr>
        <w:t>ai</w:t>
      </w:r>
      <w:r w:rsidRPr="00315394">
        <w:rPr>
          <w:sz w:val="22"/>
        </w:rPr>
        <w:t>：指向由</w:t>
      </w:r>
      <w:r w:rsidRPr="00315394">
        <w:rPr>
          <w:sz w:val="22"/>
        </w:rPr>
        <w:t>getaddrinfo</w:t>
      </w:r>
      <w:r w:rsidRPr="00315394">
        <w:rPr>
          <w:sz w:val="22"/>
        </w:rPr>
        <w:t>返回的第一个</w:t>
      </w:r>
      <w:r w:rsidRPr="00315394">
        <w:rPr>
          <w:sz w:val="22"/>
        </w:rPr>
        <w:t>addrinfo</w:t>
      </w:r>
      <w:r w:rsidRPr="00315394">
        <w:rPr>
          <w:sz w:val="22"/>
        </w:rPr>
        <w:t>结构（这个链表中所有的结构以及由它们指向的任何动态存储空间都被释放掉）</w:t>
      </w:r>
    </w:p>
    <w:p w:rsidR="00C271A0" w:rsidRPr="00315394" w:rsidRDefault="00560306" w:rsidP="00DE4DC2">
      <w:pPr>
        <w:pStyle w:val="a8"/>
        <w:adjustRightInd w:val="0"/>
        <w:snapToGrid w:val="0"/>
        <w:spacing w:before="0" w:after="0"/>
        <w:contextualSpacing/>
        <w:rPr>
          <w:sz w:val="18"/>
        </w:rPr>
      </w:pPr>
      <w:r w:rsidRPr="00315394">
        <w:rPr>
          <w:sz w:val="18"/>
        </w:rPr>
        <w:t>尽管</w:t>
      </w:r>
      <w:r w:rsidRPr="00315394">
        <w:rPr>
          <w:sz w:val="18"/>
        </w:rPr>
        <w:t>getaddrinfo</w:t>
      </w:r>
      <w:r w:rsidRPr="00315394">
        <w:rPr>
          <w:sz w:val="18"/>
        </w:rPr>
        <w:t>函数确实比</w:t>
      </w:r>
      <w:r w:rsidRPr="00315394">
        <w:rPr>
          <w:sz w:val="18"/>
        </w:rPr>
        <w:t>gethostbyname</w:t>
      </w:r>
      <w:r w:rsidRPr="00315394">
        <w:rPr>
          <w:sz w:val="18"/>
        </w:rPr>
        <w:t>和</w:t>
      </w:r>
      <w:r w:rsidRPr="00315394">
        <w:rPr>
          <w:sz w:val="18"/>
        </w:rPr>
        <w:t>getservbyname</w:t>
      </w:r>
      <w:r w:rsidRPr="00315394">
        <w:rPr>
          <w:sz w:val="18"/>
        </w:rPr>
        <w:t>要</w:t>
      </w:r>
      <w:r w:rsidRPr="00315394">
        <w:rPr>
          <w:sz w:val="18"/>
        </w:rPr>
        <w:t>“</w:t>
      </w:r>
      <w:r w:rsidRPr="00315394">
        <w:rPr>
          <w:sz w:val="18"/>
        </w:rPr>
        <w:t>好</w:t>
      </w:r>
      <w:r w:rsidRPr="00315394">
        <w:rPr>
          <w:sz w:val="18"/>
        </w:rPr>
        <w:t>”</w:t>
      </w:r>
      <w:r w:rsidRPr="00315394">
        <w:rPr>
          <w:sz w:val="18"/>
        </w:rPr>
        <w:t>：</w:t>
      </w:r>
      <w:r w:rsidRPr="00315394">
        <w:rPr>
          <w:sz w:val="18"/>
        </w:rPr>
        <w:t>1</w:t>
      </w:r>
      <w:r w:rsidRPr="00315394">
        <w:rPr>
          <w:sz w:val="18"/>
        </w:rPr>
        <w:t>）能编写协议无关的代；</w:t>
      </w:r>
      <w:r w:rsidRPr="00315394">
        <w:rPr>
          <w:sz w:val="18"/>
        </w:rPr>
        <w:t>2</w:t>
      </w:r>
      <w:r w:rsidRPr="00315394">
        <w:rPr>
          <w:sz w:val="18"/>
        </w:rPr>
        <w:t>）单个函数能同时处理主机名和服务名；</w:t>
      </w:r>
      <w:r w:rsidRPr="00315394">
        <w:rPr>
          <w:sz w:val="18"/>
        </w:rPr>
        <w:t>3</w:t>
      </w:r>
      <w:r w:rsidRPr="00315394">
        <w:rPr>
          <w:sz w:val="18"/>
        </w:rPr>
        <w:t>）所有返回信息动态分配而非静态分配；但是它仍没有像期待的那样好用：必须先分配一个</w:t>
      </w:r>
      <w:r w:rsidRPr="00315394">
        <w:rPr>
          <w:sz w:val="18"/>
        </w:rPr>
        <w:t>hints</w:t>
      </w:r>
      <w:r w:rsidRPr="00315394">
        <w:rPr>
          <w:sz w:val="18"/>
        </w:rPr>
        <w:t>结构，把它清零后填写需要的字段，再调用</w:t>
      </w:r>
      <w:r w:rsidRPr="00315394">
        <w:rPr>
          <w:sz w:val="18"/>
        </w:rPr>
        <w:t>getaddrinfo</w:t>
      </w:r>
      <w:r w:rsidRPr="00315394">
        <w:rPr>
          <w:sz w:val="18"/>
        </w:rPr>
        <w:t>，然后遍历一个链表逐一尝试每个返回地址</w:t>
      </w:r>
    </w:p>
    <w:p w:rsidR="00C271A0" w:rsidRPr="00315394" w:rsidRDefault="00560306" w:rsidP="00DE4DC2">
      <w:pPr>
        <w:pStyle w:val="Heading3"/>
        <w:adjustRightInd w:val="0"/>
        <w:snapToGrid w:val="0"/>
        <w:spacing w:before="0"/>
        <w:contextualSpacing/>
        <w:outlineLvl w:val="0"/>
        <w:rPr>
          <w:sz w:val="24"/>
        </w:rPr>
      </w:pPr>
      <w:bookmarkStart w:id="129" w:name="host_serv函数"/>
      <w:bookmarkStart w:id="130" w:name="_Toc8031460"/>
      <w:r w:rsidRPr="00315394">
        <w:rPr>
          <w:sz w:val="24"/>
        </w:rPr>
        <w:t>2</w:t>
      </w:r>
      <w:r w:rsidRPr="00315394">
        <w:rPr>
          <w:sz w:val="24"/>
        </w:rPr>
        <w:t>）</w:t>
      </w:r>
      <w:r w:rsidRPr="00315394">
        <w:rPr>
          <w:sz w:val="24"/>
        </w:rPr>
        <w:t>host_serv</w:t>
      </w:r>
      <w:r w:rsidRPr="00315394">
        <w:rPr>
          <w:sz w:val="24"/>
        </w:rPr>
        <w:t>函数</w:t>
      </w:r>
      <w:bookmarkEnd w:id="129"/>
      <w:bookmarkEnd w:id="130"/>
    </w:p>
    <w:p w:rsidR="00C271A0" w:rsidRPr="00315394" w:rsidRDefault="00560306" w:rsidP="00DE4DC2">
      <w:pPr>
        <w:pStyle w:val="FirstParagraph"/>
        <w:adjustRightInd w:val="0"/>
        <w:snapToGrid w:val="0"/>
        <w:spacing w:before="0" w:after="0"/>
        <w:contextualSpacing/>
        <w:rPr>
          <w:sz w:val="22"/>
        </w:rPr>
      </w:pPr>
      <w:r w:rsidRPr="00315394">
        <w:rPr>
          <w:sz w:val="22"/>
        </w:rPr>
        <w:t>host_serv</w:t>
      </w:r>
      <w:r w:rsidRPr="00315394">
        <w:rPr>
          <w:sz w:val="22"/>
        </w:rPr>
        <w:t>封装了函数</w:t>
      </w:r>
      <w:r w:rsidRPr="00315394">
        <w:rPr>
          <w:sz w:val="22"/>
        </w:rPr>
        <w:t>getaddrinfo</w:t>
      </w:r>
      <w:r w:rsidRPr="00315394">
        <w:rPr>
          <w:sz w:val="22"/>
        </w:rPr>
        <w:t>，不要求调用者分配并填写一个</w:t>
      </w:r>
      <w:r w:rsidRPr="00315394">
        <w:rPr>
          <w:sz w:val="22"/>
        </w:rPr>
        <w:t>hints</w:t>
      </w:r>
      <w:r w:rsidRPr="00315394">
        <w:rPr>
          <w:sz w:val="22"/>
        </w:rPr>
        <w:t>结构，该结构中的</w:t>
      </w:r>
      <w:r w:rsidRPr="00315394">
        <w:rPr>
          <w:b/>
          <w:sz w:val="22"/>
        </w:rPr>
        <w:t>地址族</w:t>
      </w:r>
      <w:r w:rsidRPr="00315394">
        <w:rPr>
          <w:sz w:val="22"/>
        </w:rPr>
        <w:t>和</w:t>
      </w:r>
      <w:r w:rsidRPr="00315394">
        <w:rPr>
          <w:b/>
          <w:sz w:val="22"/>
        </w:rPr>
        <w:t>套接字类型</w:t>
      </w:r>
      <w:r w:rsidRPr="00315394">
        <w:rPr>
          <w:sz w:val="22"/>
        </w:rPr>
        <w:t>字段作为参数：</w:t>
      </w:r>
    </w:p>
    <w:p w:rsidR="00C271A0" w:rsidRPr="00315394" w:rsidRDefault="00C271A0" w:rsidP="00DE4DC2">
      <w:pPr>
        <w:pStyle w:val="Compact"/>
        <w:adjustRightInd w:val="0"/>
        <w:snapToGrid w:val="0"/>
        <w:spacing w:before="0" w:after="0"/>
        <w:contextualSpacing/>
        <w:rPr>
          <w:sz w:val="22"/>
        </w:rPr>
      </w:pPr>
    </w:p>
    <w:p w:rsidR="00C271A0" w:rsidRPr="00315394" w:rsidRDefault="004817C3" w:rsidP="00DE4DC2">
      <w:pPr>
        <w:pStyle w:val="a3"/>
        <w:adjustRightInd w:val="0"/>
        <w:snapToGrid w:val="0"/>
        <w:spacing w:before="0" w:after="0"/>
        <w:contextualSpacing/>
        <w:rPr>
          <w:sz w:val="22"/>
        </w:rPr>
      </w:pPr>
      <w:hyperlink r:id="rId11" w:anchor="L4">
        <w:r w:rsidR="00560306" w:rsidRPr="00315394">
          <w:rPr>
            <w:rStyle w:val="a9"/>
            <w:sz w:val="22"/>
          </w:rPr>
          <w:t>函数源码</w:t>
        </w:r>
      </w:hyperlink>
    </w:p>
    <w:p w:rsidR="00C271A0" w:rsidRPr="00315394" w:rsidRDefault="00560306" w:rsidP="00DE4DC2">
      <w:pPr>
        <w:pStyle w:val="Heading3"/>
        <w:adjustRightInd w:val="0"/>
        <w:snapToGrid w:val="0"/>
        <w:spacing w:before="0"/>
        <w:contextualSpacing/>
        <w:outlineLvl w:val="0"/>
        <w:rPr>
          <w:sz w:val="24"/>
        </w:rPr>
      </w:pPr>
      <w:bookmarkStart w:id="131" w:name="tcp_connect函数"/>
      <w:bookmarkStart w:id="132" w:name="_Toc8031461"/>
      <w:r w:rsidRPr="00315394">
        <w:rPr>
          <w:sz w:val="24"/>
        </w:rPr>
        <w:t>3</w:t>
      </w:r>
      <w:r w:rsidRPr="00315394">
        <w:rPr>
          <w:sz w:val="24"/>
        </w:rPr>
        <w:t>）</w:t>
      </w:r>
      <w:r w:rsidRPr="00315394">
        <w:rPr>
          <w:sz w:val="24"/>
        </w:rPr>
        <w:t>tcp_connect</w:t>
      </w:r>
      <w:r w:rsidRPr="00315394">
        <w:rPr>
          <w:sz w:val="24"/>
        </w:rPr>
        <w:t>函数</w:t>
      </w:r>
      <w:bookmarkEnd w:id="131"/>
      <w:bookmarkEnd w:id="132"/>
    </w:p>
    <w:p w:rsidR="00C271A0" w:rsidRPr="00315394" w:rsidRDefault="00560306" w:rsidP="00DE4DC2">
      <w:pPr>
        <w:pStyle w:val="FirstParagraph"/>
        <w:adjustRightInd w:val="0"/>
        <w:snapToGrid w:val="0"/>
        <w:spacing w:before="0" w:after="0"/>
        <w:contextualSpacing/>
        <w:rPr>
          <w:sz w:val="22"/>
        </w:rPr>
      </w:pPr>
      <w:r w:rsidRPr="00315394">
        <w:rPr>
          <w:sz w:val="22"/>
        </w:rPr>
        <w:t>tcp_connect</w:t>
      </w:r>
      <w:r w:rsidRPr="00315394">
        <w:rPr>
          <w:sz w:val="22"/>
        </w:rPr>
        <w:t>执行</w:t>
      </w:r>
      <w:r w:rsidRPr="00315394">
        <w:rPr>
          <w:sz w:val="22"/>
        </w:rPr>
        <w:t>TCP</w:t>
      </w:r>
      <w:r w:rsidRPr="00315394">
        <w:rPr>
          <w:sz w:val="22"/>
        </w:rPr>
        <w:t>客户的通常步骤：创建一个</w:t>
      </w:r>
      <w:r w:rsidRPr="00315394">
        <w:rPr>
          <w:sz w:val="22"/>
        </w:rPr>
        <w:t>TCP</w:t>
      </w:r>
      <w:r w:rsidRPr="00315394">
        <w:rPr>
          <w:sz w:val="22"/>
        </w:rPr>
        <w:t>套接字并连接到一个服务器</w:t>
      </w:r>
    </w:p>
    <w:p w:rsidR="00C271A0" w:rsidRPr="00315394" w:rsidRDefault="00C271A0" w:rsidP="00DE4DC2">
      <w:pPr>
        <w:pStyle w:val="Compact"/>
        <w:adjustRightInd w:val="0"/>
        <w:snapToGrid w:val="0"/>
        <w:spacing w:before="0" w:after="0"/>
        <w:contextualSpacing/>
        <w:rPr>
          <w:sz w:val="22"/>
        </w:rPr>
      </w:pPr>
    </w:p>
    <w:p w:rsidR="00C271A0" w:rsidRPr="00315394" w:rsidRDefault="004817C3" w:rsidP="00DE4DC2">
      <w:pPr>
        <w:pStyle w:val="a3"/>
        <w:adjustRightInd w:val="0"/>
        <w:snapToGrid w:val="0"/>
        <w:spacing w:before="0" w:after="0"/>
        <w:contextualSpacing/>
        <w:rPr>
          <w:sz w:val="22"/>
        </w:rPr>
      </w:pPr>
      <w:hyperlink r:id="rId12" w:anchor="L5">
        <w:r w:rsidR="00560306" w:rsidRPr="00315394">
          <w:rPr>
            <w:rStyle w:val="a9"/>
            <w:sz w:val="22"/>
          </w:rPr>
          <w:t>函数源代码</w:t>
        </w:r>
      </w:hyperlink>
    </w:p>
    <w:p w:rsidR="00C271A0" w:rsidRPr="00315394" w:rsidRDefault="004817C3" w:rsidP="00DE4DC2">
      <w:pPr>
        <w:pStyle w:val="a3"/>
        <w:adjustRightInd w:val="0"/>
        <w:snapToGrid w:val="0"/>
        <w:spacing w:before="0" w:after="0"/>
        <w:contextualSpacing/>
        <w:rPr>
          <w:sz w:val="22"/>
        </w:rPr>
      </w:pPr>
      <w:hyperlink r:id="rId13">
        <w:r w:rsidR="00560306" w:rsidRPr="00315394">
          <w:rPr>
            <w:rStyle w:val="a9"/>
            <w:sz w:val="22"/>
          </w:rPr>
          <w:t>时间获取程序</w:t>
        </w:r>
        <w:r w:rsidR="00560306" w:rsidRPr="00315394">
          <w:rPr>
            <w:rStyle w:val="a9"/>
            <w:sz w:val="22"/>
          </w:rPr>
          <w:t>——</w:t>
        </w:r>
        <w:r w:rsidR="00560306" w:rsidRPr="00315394">
          <w:rPr>
            <w:rStyle w:val="a9"/>
            <w:sz w:val="22"/>
          </w:rPr>
          <w:t>使用</w:t>
        </w:r>
        <w:r w:rsidR="00560306" w:rsidRPr="00315394">
          <w:rPr>
            <w:rStyle w:val="a9"/>
            <w:sz w:val="22"/>
          </w:rPr>
          <w:t>tcp_connect</w:t>
        </w:r>
        <w:r w:rsidR="00560306" w:rsidRPr="00315394">
          <w:rPr>
            <w:rStyle w:val="a9"/>
            <w:sz w:val="22"/>
          </w:rPr>
          <w:t>的客户端</w:t>
        </w:r>
      </w:hyperlink>
    </w:p>
    <w:p w:rsidR="00C271A0" w:rsidRPr="00315394" w:rsidRDefault="00560306" w:rsidP="00DE4DC2">
      <w:pPr>
        <w:pStyle w:val="Heading3"/>
        <w:adjustRightInd w:val="0"/>
        <w:snapToGrid w:val="0"/>
        <w:spacing w:before="0"/>
        <w:contextualSpacing/>
        <w:rPr>
          <w:sz w:val="24"/>
        </w:rPr>
      </w:pPr>
      <w:bookmarkStart w:id="133" w:name="tcp_listen函数"/>
      <w:bookmarkStart w:id="134" w:name="_Toc8031462"/>
      <w:r w:rsidRPr="00315394">
        <w:rPr>
          <w:sz w:val="24"/>
        </w:rPr>
        <w:t>4</w:t>
      </w:r>
      <w:r w:rsidRPr="00315394">
        <w:rPr>
          <w:sz w:val="24"/>
        </w:rPr>
        <w:t>）</w:t>
      </w:r>
      <w:r w:rsidRPr="00315394">
        <w:rPr>
          <w:sz w:val="24"/>
        </w:rPr>
        <w:t>tcp_listen</w:t>
      </w:r>
      <w:r w:rsidRPr="00315394">
        <w:rPr>
          <w:sz w:val="24"/>
        </w:rPr>
        <w:t>函数</w:t>
      </w:r>
      <w:bookmarkEnd w:id="133"/>
      <w:bookmarkEnd w:id="134"/>
    </w:p>
    <w:p w:rsidR="00C271A0" w:rsidRPr="00315394" w:rsidRDefault="00560306" w:rsidP="00DE4DC2">
      <w:pPr>
        <w:pStyle w:val="FirstParagraph"/>
        <w:adjustRightInd w:val="0"/>
        <w:snapToGrid w:val="0"/>
        <w:spacing w:before="0" w:after="0"/>
        <w:contextualSpacing/>
        <w:rPr>
          <w:sz w:val="22"/>
        </w:rPr>
      </w:pPr>
      <w:r w:rsidRPr="00315394">
        <w:rPr>
          <w:sz w:val="22"/>
        </w:rPr>
        <w:t>tcp_listen</w:t>
      </w:r>
      <w:r w:rsidRPr="00315394">
        <w:rPr>
          <w:sz w:val="22"/>
        </w:rPr>
        <w:t>执行</w:t>
      </w:r>
      <w:r w:rsidRPr="00315394">
        <w:rPr>
          <w:sz w:val="22"/>
        </w:rPr>
        <w:t>TCP</w:t>
      </w:r>
      <w:r w:rsidRPr="00315394">
        <w:rPr>
          <w:sz w:val="22"/>
        </w:rPr>
        <w:t>服务器的通常步骤：创建一个</w:t>
      </w:r>
      <w:r w:rsidRPr="00315394">
        <w:rPr>
          <w:sz w:val="22"/>
        </w:rPr>
        <w:t>TCP</w:t>
      </w:r>
      <w:r w:rsidRPr="00315394">
        <w:rPr>
          <w:sz w:val="22"/>
        </w:rPr>
        <w:t>套接字，给它捆绑服务器的众所周知的端口，并允许接受外来的连接请求：</w:t>
      </w:r>
    </w:p>
    <w:p w:rsidR="00C271A0" w:rsidRPr="00315394" w:rsidRDefault="00C271A0" w:rsidP="00DE4DC2">
      <w:pPr>
        <w:pStyle w:val="Compact"/>
        <w:adjustRightInd w:val="0"/>
        <w:snapToGrid w:val="0"/>
        <w:spacing w:before="0" w:after="0"/>
        <w:contextualSpacing/>
        <w:rPr>
          <w:sz w:val="22"/>
        </w:rPr>
      </w:pPr>
    </w:p>
    <w:p w:rsidR="00C271A0" w:rsidRPr="00315394" w:rsidRDefault="004817C3" w:rsidP="00DE4DC2">
      <w:pPr>
        <w:pStyle w:val="a3"/>
        <w:adjustRightInd w:val="0"/>
        <w:snapToGrid w:val="0"/>
        <w:spacing w:before="0" w:after="0"/>
        <w:contextualSpacing/>
        <w:rPr>
          <w:sz w:val="22"/>
        </w:rPr>
      </w:pPr>
      <w:hyperlink r:id="rId14" w:anchor="L5">
        <w:r w:rsidR="00560306" w:rsidRPr="00315394">
          <w:rPr>
            <w:rStyle w:val="a9"/>
            <w:sz w:val="22"/>
          </w:rPr>
          <w:t>函数源代码</w:t>
        </w:r>
      </w:hyperlink>
    </w:p>
    <w:p w:rsidR="00C271A0" w:rsidRPr="00315394" w:rsidRDefault="004817C3" w:rsidP="00DE4DC2">
      <w:pPr>
        <w:pStyle w:val="Compact"/>
        <w:numPr>
          <w:ilvl w:val="0"/>
          <w:numId w:val="167"/>
        </w:numPr>
        <w:adjustRightInd w:val="0"/>
        <w:snapToGrid w:val="0"/>
        <w:spacing w:before="0" w:after="0"/>
        <w:contextualSpacing/>
        <w:rPr>
          <w:sz w:val="22"/>
        </w:rPr>
      </w:pPr>
      <w:hyperlink r:id="rId15">
        <w:r w:rsidR="00560306" w:rsidRPr="00315394">
          <w:rPr>
            <w:rStyle w:val="a9"/>
            <w:sz w:val="22"/>
          </w:rPr>
          <w:t>时间获取程序</w:t>
        </w:r>
        <w:r w:rsidR="00560306" w:rsidRPr="00315394">
          <w:rPr>
            <w:rStyle w:val="a9"/>
            <w:sz w:val="22"/>
          </w:rPr>
          <w:t>——</w:t>
        </w:r>
        <w:r w:rsidR="00560306" w:rsidRPr="00315394">
          <w:rPr>
            <w:rStyle w:val="a9"/>
            <w:sz w:val="22"/>
          </w:rPr>
          <w:t>使用</w:t>
        </w:r>
        <w:r w:rsidR="00560306" w:rsidRPr="00315394">
          <w:rPr>
            <w:rStyle w:val="a9"/>
            <w:sz w:val="22"/>
          </w:rPr>
          <w:t>tcp_listen</w:t>
        </w:r>
        <w:r w:rsidR="00560306" w:rsidRPr="00315394">
          <w:rPr>
            <w:rStyle w:val="a9"/>
            <w:sz w:val="22"/>
          </w:rPr>
          <w:t>的服务器</w:t>
        </w:r>
      </w:hyperlink>
      <w:r w:rsidR="00560306" w:rsidRPr="00315394">
        <w:rPr>
          <w:sz w:val="22"/>
        </w:rPr>
        <w:t>（不可指定协议）</w:t>
      </w:r>
    </w:p>
    <w:p w:rsidR="00C271A0" w:rsidRPr="00315394" w:rsidRDefault="004817C3" w:rsidP="00DE4DC2">
      <w:pPr>
        <w:pStyle w:val="Compact"/>
        <w:numPr>
          <w:ilvl w:val="0"/>
          <w:numId w:val="167"/>
        </w:numPr>
        <w:adjustRightInd w:val="0"/>
        <w:snapToGrid w:val="0"/>
        <w:spacing w:before="0" w:after="0"/>
        <w:contextualSpacing/>
        <w:rPr>
          <w:sz w:val="22"/>
        </w:rPr>
      </w:pPr>
      <w:hyperlink r:id="rId16">
        <w:r w:rsidR="00560306" w:rsidRPr="00315394">
          <w:rPr>
            <w:rStyle w:val="a9"/>
            <w:sz w:val="22"/>
          </w:rPr>
          <w:t>时间获取程序</w:t>
        </w:r>
        <w:r w:rsidR="00560306" w:rsidRPr="00315394">
          <w:rPr>
            <w:rStyle w:val="a9"/>
            <w:sz w:val="22"/>
          </w:rPr>
          <w:t>——</w:t>
        </w:r>
        <w:r w:rsidR="00560306" w:rsidRPr="00315394">
          <w:rPr>
            <w:rStyle w:val="a9"/>
            <w:sz w:val="22"/>
          </w:rPr>
          <w:t>使用</w:t>
        </w:r>
        <w:r w:rsidR="00560306" w:rsidRPr="00315394">
          <w:rPr>
            <w:rStyle w:val="a9"/>
            <w:sz w:val="22"/>
          </w:rPr>
          <w:t>tcp_listen</w:t>
        </w:r>
        <w:r w:rsidR="00560306" w:rsidRPr="00315394">
          <w:rPr>
            <w:rStyle w:val="a9"/>
            <w:sz w:val="22"/>
          </w:rPr>
          <w:t>的服务器</w:t>
        </w:r>
      </w:hyperlink>
      <w:r w:rsidR="00560306" w:rsidRPr="00315394">
        <w:rPr>
          <w:sz w:val="22"/>
        </w:rPr>
        <w:t>（可指定协议）</w:t>
      </w:r>
    </w:p>
    <w:p w:rsidR="00C271A0" w:rsidRPr="00315394" w:rsidRDefault="00560306" w:rsidP="00DE4DC2">
      <w:pPr>
        <w:pStyle w:val="Heading3"/>
        <w:adjustRightInd w:val="0"/>
        <w:snapToGrid w:val="0"/>
        <w:spacing w:before="0"/>
        <w:contextualSpacing/>
        <w:outlineLvl w:val="0"/>
        <w:rPr>
          <w:sz w:val="24"/>
        </w:rPr>
      </w:pPr>
      <w:bookmarkStart w:id="135" w:name="udp_client函数"/>
      <w:bookmarkStart w:id="136" w:name="_Toc8031463"/>
      <w:r w:rsidRPr="00315394">
        <w:rPr>
          <w:sz w:val="24"/>
        </w:rPr>
        <w:t>5</w:t>
      </w:r>
      <w:r w:rsidRPr="00315394">
        <w:rPr>
          <w:sz w:val="24"/>
        </w:rPr>
        <w:t>）</w:t>
      </w:r>
      <w:r w:rsidRPr="00315394">
        <w:rPr>
          <w:sz w:val="24"/>
        </w:rPr>
        <w:t>udp_client</w:t>
      </w:r>
      <w:r w:rsidRPr="00315394">
        <w:rPr>
          <w:sz w:val="24"/>
        </w:rPr>
        <w:t>函数</w:t>
      </w:r>
      <w:bookmarkEnd w:id="135"/>
      <w:bookmarkEnd w:id="136"/>
    </w:p>
    <w:p w:rsidR="00C271A0" w:rsidRPr="00315394" w:rsidRDefault="00560306" w:rsidP="00DE4DC2">
      <w:pPr>
        <w:pStyle w:val="FirstParagraph"/>
        <w:adjustRightInd w:val="0"/>
        <w:snapToGrid w:val="0"/>
        <w:spacing w:before="0" w:after="0"/>
        <w:contextualSpacing/>
        <w:rPr>
          <w:sz w:val="22"/>
        </w:rPr>
      </w:pPr>
      <w:r w:rsidRPr="00315394">
        <w:rPr>
          <w:sz w:val="22"/>
        </w:rPr>
        <w:t>创建未连接</w:t>
      </w:r>
      <w:r w:rsidRPr="00315394">
        <w:rPr>
          <w:sz w:val="22"/>
        </w:rPr>
        <w:t>UDP</w:t>
      </w:r>
      <w:r w:rsidRPr="00315394">
        <w:rPr>
          <w:sz w:val="22"/>
        </w:rPr>
        <w:t>套接字：</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68"/>
        </w:numPr>
        <w:adjustRightInd w:val="0"/>
        <w:snapToGrid w:val="0"/>
        <w:spacing w:before="0" w:after="0"/>
        <w:contextualSpacing/>
        <w:rPr>
          <w:sz w:val="22"/>
        </w:rPr>
      </w:pPr>
      <w:r w:rsidRPr="00315394">
        <w:rPr>
          <w:b/>
          <w:sz w:val="22"/>
        </w:rPr>
        <w:t>saptr</w:t>
      </w:r>
      <w:r w:rsidRPr="00315394">
        <w:rPr>
          <w:sz w:val="22"/>
        </w:rPr>
        <w:t>：指向的套接字地址结构保存有服务器的</w:t>
      </w:r>
      <w:r w:rsidRPr="00315394">
        <w:rPr>
          <w:sz w:val="22"/>
        </w:rPr>
        <w:t>IP</w:t>
      </w:r>
      <w:r w:rsidRPr="00315394">
        <w:rPr>
          <w:sz w:val="22"/>
        </w:rPr>
        <w:t>地址和端口号，用于稍后调用</w:t>
      </w:r>
      <w:r w:rsidRPr="00315394">
        <w:rPr>
          <w:sz w:val="22"/>
        </w:rPr>
        <w:t>sendto</w:t>
      </w:r>
    </w:p>
    <w:p w:rsidR="00C271A0" w:rsidRPr="00315394" w:rsidRDefault="00560306" w:rsidP="00DE4DC2">
      <w:pPr>
        <w:pStyle w:val="Compact"/>
        <w:numPr>
          <w:ilvl w:val="0"/>
          <w:numId w:val="168"/>
        </w:numPr>
        <w:adjustRightInd w:val="0"/>
        <w:snapToGrid w:val="0"/>
        <w:spacing w:before="0" w:after="0"/>
        <w:contextualSpacing/>
        <w:rPr>
          <w:sz w:val="22"/>
        </w:rPr>
      </w:pPr>
      <w:r w:rsidRPr="00315394">
        <w:rPr>
          <w:b/>
          <w:sz w:val="22"/>
        </w:rPr>
        <w:t>lenp</w:t>
      </w:r>
      <w:r w:rsidRPr="00315394">
        <w:rPr>
          <w:sz w:val="22"/>
        </w:rPr>
        <w:t>：</w:t>
      </w:r>
      <w:r w:rsidRPr="00315394">
        <w:rPr>
          <w:sz w:val="22"/>
        </w:rPr>
        <w:t>saptr</w:t>
      </w:r>
      <w:r w:rsidRPr="00315394">
        <w:rPr>
          <w:sz w:val="22"/>
        </w:rPr>
        <w:t>所指的套接字地址结构的大小。不能为空指针，因为任何</w:t>
      </w:r>
      <w:r w:rsidRPr="00315394">
        <w:rPr>
          <w:sz w:val="22"/>
        </w:rPr>
        <w:t>sendto</w:t>
      </w:r>
      <w:r w:rsidRPr="00315394">
        <w:rPr>
          <w:sz w:val="22"/>
        </w:rPr>
        <w:t>和</w:t>
      </w:r>
      <w:r w:rsidRPr="00315394">
        <w:rPr>
          <w:sz w:val="22"/>
        </w:rPr>
        <w:t>recvfrom</w:t>
      </w:r>
      <w:r w:rsidRPr="00315394">
        <w:rPr>
          <w:sz w:val="22"/>
        </w:rPr>
        <w:t>调用都需要知道套接字地址结构的长度</w:t>
      </w:r>
    </w:p>
    <w:p w:rsidR="00C271A0" w:rsidRPr="00315394" w:rsidRDefault="004817C3" w:rsidP="00DE4DC2">
      <w:pPr>
        <w:pStyle w:val="FirstParagraph"/>
        <w:adjustRightInd w:val="0"/>
        <w:snapToGrid w:val="0"/>
        <w:spacing w:before="0" w:after="0"/>
        <w:contextualSpacing/>
        <w:rPr>
          <w:sz w:val="22"/>
        </w:rPr>
      </w:pPr>
      <w:hyperlink r:id="rId17" w:anchor="L5">
        <w:r w:rsidR="00560306" w:rsidRPr="00315394">
          <w:rPr>
            <w:rStyle w:val="a9"/>
            <w:sz w:val="22"/>
          </w:rPr>
          <w:t>函数源代码</w:t>
        </w:r>
      </w:hyperlink>
    </w:p>
    <w:p w:rsidR="00C271A0" w:rsidRPr="00315394" w:rsidRDefault="004817C3" w:rsidP="00DE4DC2">
      <w:pPr>
        <w:pStyle w:val="a3"/>
        <w:adjustRightInd w:val="0"/>
        <w:snapToGrid w:val="0"/>
        <w:spacing w:before="0" w:after="0"/>
        <w:contextualSpacing/>
        <w:rPr>
          <w:sz w:val="22"/>
        </w:rPr>
      </w:pPr>
      <w:hyperlink r:id="rId18">
        <w:r w:rsidR="00560306" w:rsidRPr="00315394">
          <w:rPr>
            <w:rStyle w:val="a9"/>
            <w:sz w:val="22"/>
          </w:rPr>
          <w:t>时间获取程序</w:t>
        </w:r>
        <w:r w:rsidR="00560306" w:rsidRPr="00315394">
          <w:rPr>
            <w:rStyle w:val="a9"/>
            <w:sz w:val="22"/>
          </w:rPr>
          <w:t>——</w:t>
        </w:r>
        <w:r w:rsidR="00560306" w:rsidRPr="00315394">
          <w:rPr>
            <w:rStyle w:val="a9"/>
            <w:sz w:val="22"/>
          </w:rPr>
          <w:t>使用</w:t>
        </w:r>
        <w:r w:rsidR="00560306" w:rsidRPr="00315394">
          <w:rPr>
            <w:rStyle w:val="a9"/>
            <w:sz w:val="22"/>
          </w:rPr>
          <w:t>udp_client</w:t>
        </w:r>
        <w:r w:rsidR="00560306" w:rsidRPr="00315394">
          <w:rPr>
            <w:rStyle w:val="a9"/>
            <w:sz w:val="22"/>
          </w:rPr>
          <w:t>的客户端</w:t>
        </w:r>
      </w:hyperlink>
      <w:r w:rsidR="00560306" w:rsidRPr="00315394">
        <w:rPr>
          <w:sz w:val="22"/>
        </w:rPr>
        <w:t>（可指定协议）</w:t>
      </w:r>
    </w:p>
    <w:p w:rsidR="00C271A0" w:rsidRPr="00315394" w:rsidRDefault="00560306" w:rsidP="00DE4DC2">
      <w:pPr>
        <w:pStyle w:val="Heading3"/>
        <w:adjustRightInd w:val="0"/>
        <w:snapToGrid w:val="0"/>
        <w:spacing w:before="0"/>
        <w:contextualSpacing/>
        <w:outlineLvl w:val="0"/>
        <w:rPr>
          <w:sz w:val="24"/>
        </w:rPr>
      </w:pPr>
      <w:bookmarkStart w:id="137" w:name="udp_connect函数"/>
      <w:bookmarkStart w:id="138" w:name="_Toc8031464"/>
      <w:r w:rsidRPr="00315394">
        <w:rPr>
          <w:sz w:val="24"/>
        </w:rPr>
        <w:t>6</w:t>
      </w:r>
      <w:r w:rsidRPr="00315394">
        <w:rPr>
          <w:sz w:val="24"/>
        </w:rPr>
        <w:t>）</w:t>
      </w:r>
      <w:r w:rsidRPr="00315394">
        <w:rPr>
          <w:sz w:val="24"/>
        </w:rPr>
        <w:t>udp_connect</w:t>
      </w:r>
      <w:r w:rsidRPr="00315394">
        <w:rPr>
          <w:sz w:val="24"/>
        </w:rPr>
        <w:t>函数</w:t>
      </w:r>
      <w:bookmarkEnd w:id="137"/>
      <w:bookmarkEnd w:id="138"/>
    </w:p>
    <w:p w:rsidR="00C271A0" w:rsidRPr="00315394" w:rsidRDefault="00560306" w:rsidP="00DE4DC2">
      <w:pPr>
        <w:pStyle w:val="FirstParagraph"/>
        <w:adjustRightInd w:val="0"/>
        <w:snapToGrid w:val="0"/>
        <w:spacing w:before="0" w:after="0"/>
        <w:contextualSpacing/>
        <w:rPr>
          <w:sz w:val="22"/>
        </w:rPr>
      </w:pPr>
      <w:r w:rsidRPr="00315394">
        <w:rPr>
          <w:sz w:val="22"/>
        </w:rPr>
        <w:t>创建一个已连接</w:t>
      </w:r>
      <w:r w:rsidRPr="00315394">
        <w:rPr>
          <w:sz w:val="22"/>
        </w:rPr>
        <w:t>UDP</w:t>
      </w:r>
      <w:r w:rsidRPr="00315394">
        <w:rPr>
          <w:sz w:val="22"/>
        </w:rPr>
        <w:t>套接字：</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因为已连接套接字改用</w:t>
      </w:r>
      <w:r w:rsidRPr="00315394">
        <w:rPr>
          <w:sz w:val="22"/>
        </w:rPr>
        <w:t>write</w:t>
      </w:r>
      <w:r w:rsidRPr="00315394">
        <w:rPr>
          <w:sz w:val="22"/>
        </w:rPr>
        <w:t>代替</w:t>
      </w:r>
      <w:r w:rsidRPr="00315394">
        <w:rPr>
          <w:sz w:val="22"/>
        </w:rPr>
        <w:t>sendto</w:t>
      </w:r>
      <w:r w:rsidRPr="00315394">
        <w:rPr>
          <w:sz w:val="22"/>
        </w:rPr>
        <w:t>，所以相比于</w:t>
      </w:r>
      <w:r w:rsidRPr="00315394">
        <w:rPr>
          <w:sz w:val="22"/>
        </w:rPr>
        <w:t>udp_client</w:t>
      </w:r>
      <w:r w:rsidRPr="00315394">
        <w:rPr>
          <w:sz w:val="22"/>
        </w:rPr>
        <w:t>，省略了套接字地址结构及长度参数</w:t>
      </w:r>
    </w:p>
    <w:p w:rsidR="00C271A0" w:rsidRPr="00315394" w:rsidRDefault="004817C3" w:rsidP="00DE4DC2">
      <w:pPr>
        <w:pStyle w:val="a3"/>
        <w:adjustRightInd w:val="0"/>
        <w:snapToGrid w:val="0"/>
        <w:spacing w:before="0" w:after="0"/>
        <w:contextualSpacing/>
        <w:rPr>
          <w:sz w:val="22"/>
        </w:rPr>
      </w:pPr>
      <w:hyperlink r:id="rId19" w:anchor="L5">
        <w:r w:rsidR="00560306" w:rsidRPr="00315394">
          <w:rPr>
            <w:rStyle w:val="a9"/>
            <w:sz w:val="22"/>
          </w:rPr>
          <w:t>函数源代码</w:t>
        </w:r>
      </w:hyperlink>
    </w:p>
    <w:p w:rsidR="00C271A0" w:rsidRPr="00315394" w:rsidRDefault="00560306" w:rsidP="00DE4DC2">
      <w:pPr>
        <w:pStyle w:val="Heading3"/>
        <w:adjustRightInd w:val="0"/>
        <w:snapToGrid w:val="0"/>
        <w:spacing w:before="0"/>
        <w:contextualSpacing/>
        <w:rPr>
          <w:sz w:val="24"/>
        </w:rPr>
      </w:pPr>
      <w:bookmarkStart w:id="139" w:name="udp_server函数"/>
      <w:bookmarkStart w:id="140" w:name="_Toc8031465"/>
      <w:r w:rsidRPr="00315394">
        <w:rPr>
          <w:sz w:val="24"/>
        </w:rPr>
        <w:t>7</w:t>
      </w:r>
      <w:r w:rsidRPr="00315394">
        <w:rPr>
          <w:sz w:val="24"/>
        </w:rPr>
        <w:t>）</w:t>
      </w:r>
      <w:r w:rsidRPr="00315394">
        <w:rPr>
          <w:sz w:val="24"/>
        </w:rPr>
        <w:t>udp_server</w:t>
      </w:r>
      <w:r w:rsidRPr="00315394">
        <w:rPr>
          <w:sz w:val="24"/>
        </w:rPr>
        <w:t>函数</w:t>
      </w:r>
      <w:bookmarkEnd w:id="139"/>
      <w:bookmarkEnd w:id="140"/>
    </w:p>
    <w:p w:rsidR="00C271A0" w:rsidRPr="00315394" w:rsidRDefault="00C271A0" w:rsidP="00DE4DC2">
      <w:pPr>
        <w:pStyle w:val="Compact"/>
        <w:adjustRightInd w:val="0"/>
        <w:snapToGrid w:val="0"/>
        <w:spacing w:before="0" w:after="0"/>
        <w:contextualSpacing/>
        <w:rPr>
          <w:sz w:val="22"/>
        </w:rPr>
      </w:pPr>
    </w:p>
    <w:p w:rsidR="00C271A0" w:rsidRPr="00315394" w:rsidRDefault="004817C3" w:rsidP="00DE4DC2">
      <w:pPr>
        <w:pStyle w:val="a3"/>
        <w:adjustRightInd w:val="0"/>
        <w:snapToGrid w:val="0"/>
        <w:spacing w:before="0" w:after="0"/>
        <w:contextualSpacing/>
        <w:rPr>
          <w:sz w:val="22"/>
        </w:rPr>
      </w:pPr>
      <w:hyperlink r:id="rId20">
        <w:r w:rsidR="00560306" w:rsidRPr="00315394">
          <w:rPr>
            <w:rStyle w:val="a9"/>
            <w:sz w:val="22"/>
          </w:rPr>
          <w:t>时间获取程序</w:t>
        </w:r>
        <w:r w:rsidR="00560306" w:rsidRPr="00315394">
          <w:rPr>
            <w:rStyle w:val="a9"/>
            <w:sz w:val="22"/>
          </w:rPr>
          <w:t>——</w:t>
        </w:r>
        <w:r w:rsidR="00560306" w:rsidRPr="00315394">
          <w:rPr>
            <w:rStyle w:val="a9"/>
            <w:sz w:val="22"/>
          </w:rPr>
          <w:t>使用</w:t>
        </w:r>
        <w:r w:rsidR="00560306" w:rsidRPr="00315394">
          <w:rPr>
            <w:rStyle w:val="a9"/>
            <w:sz w:val="22"/>
          </w:rPr>
          <w:t>udp_server</w:t>
        </w:r>
        <w:r w:rsidR="00560306" w:rsidRPr="00315394">
          <w:rPr>
            <w:rStyle w:val="a9"/>
            <w:sz w:val="22"/>
          </w:rPr>
          <w:t>的服务器</w:t>
        </w:r>
      </w:hyperlink>
      <w:r w:rsidR="00560306" w:rsidRPr="00315394">
        <w:rPr>
          <w:sz w:val="22"/>
        </w:rPr>
        <w:t>（可指定协议）</w:t>
      </w:r>
    </w:p>
    <w:p w:rsidR="00C271A0" w:rsidRPr="00315394" w:rsidRDefault="00560306" w:rsidP="00DE4DC2">
      <w:pPr>
        <w:pStyle w:val="Heading2"/>
        <w:adjustRightInd w:val="0"/>
        <w:snapToGrid w:val="0"/>
        <w:spacing w:before="0"/>
        <w:contextualSpacing/>
        <w:outlineLvl w:val="0"/>
        <w:rPr>
          <w:sz w:val="28"/>
        </w:rPr>
      </w:pPr>
      <w:bookmarkStart w:id="141" w:name="ip地址与端口号转主机与服务名字"/>
      <w:bookmarkStart w:id="142" w:name="_Toc8031466"/>
      <w:r w:rsidRPr="00315394">
        <w:rPr>
          <w:sz w:val="28"/>
        </w:rPr>
        <w:t>4.IP</w:t>
      </w:r>
      <w:r w:rsidRPr="00315394">
        <w:rPr>
          <w:sz w:val="28"/>
        </w:rPr>
        <w:t>地址与端口号转主机与服务名字</w:t>
      </w:r>
      <w:bookmarkEnd w:id="141"/>
      <w:bookmarkEnd w:id="142"/>
    </w:p>
    <w:p w:rsidR="00C271A0" w:rsidRPr="00315394" w:rsidRDefault="00560306" w:rsidP="00DE4DC2">
      <w:pPr>
        <w:pStyle w:val="Heading3"/>
        <w:adjustRightInd w:val="0"/>
        <w:snapToGrid w:val="0"/>
        <w:spacing w:before="0"/>
        <w:contextualSpacing/>
        <w:rPr>
          <w:sz w:val="24"/>
        </w:rPr>
      </w:pPr>
      <w:bookmarkStart w:id="143" w:name="getnameinfo函数"/>
      <w:bookmarkStart w:id="144" w:name="_Toc8031467"/>
      <w:r w:rsidRPr="00315394">
        <w:rPr>
          <w:sz w:val="24"/>
        </w:rPr>
        <w:t>getnameinfo</w:t>
      </w:r>
      <w:r w:rsidRPr="00315394">
        <w:rPr>
          <w:sz w:val="24"/>
        </w:rPr>
        <w:t>函数</w:t>
      </w:r>
      <w:bookmarkEnd w:id="143"/>
      <w:bookmarkEnd w:id="144"/>
    </w:p>
    <w:p w:rsidR="00C271A0" w:rsidRPr="00315394" w:rsidRDefault="00560306" w:rsidP="00DE4DC2">
      <w:pPr>
        <w:pStyle w:val="FirstParagraph"/>
        <w:adjustRightInd w:val="0"/>
        <w:snapToGrid w:val="0"/>
        <w:spacing w:before="0" w:after="0"/>
        <w:contextualSpacing/>
        <w:rPr>
          <w:sz w:val="22"/>
        </w:rPr>
      </w:pPr>
      <w:r w:rsidRPr="00315394">
        <w:rPr>
          <w:sz w:val="22"/>
        </w:rPr>
        <w:t>getaddrinfo</w:t>
      </w:r>
      <w:r w:rsidRPr="00315394">
        <w:rPr>
          <w:sz w:val="22"/>
        </w:rPr>
        <w:t>的互补函数</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69"/>
        </w:numPr>
        <w:adjustRightInd w:val="0"/>
        <w:snapToGrid w:val="0"/>
        <w:spacing w:before="0" w:after="0"/>
        <w:contextualSpacing/>
        <w:rPr>
          <w:sz w:val="22"/>
        </w:rPr>
      </w:pPr>
      <w:r w:rsidRPr="00315394">
        <w:rPr>
          <w:b/>
          <w:sz w:val="22"/>
        </w:rPr>
        <w:t>sockaddr</w:t>
      </w:r>
      <w:r w:rsidRPr="00315394">
        <w:rPr>
          <w:sz w:val="22"/>
        </w:rPr>
        <w:t>：指向套接字地址结构，包含了待转换为可读字符串的协议地址</w:t>
      </w:r>
    </w:p>
    <w:p w:rsidR="00C271A0" w:rsidRPr="00315394" w:rsidRDefault="00560306" w:rsidP="00DE4DC2">
      <w:pPr>
        <w:pStyle w:val="Compact"/>
        <w:numPr>
          <w:ilvl w:val="0"/>
          <w:numId w:val="169"/>
        </w:numPr>
        <w:adjustRightInd w:val="0"/>
        <w:snapToGrid w:val="0"/>
        <w:spacing w:before="0" w:after="0"/>
        <w:contextualSpacing/>
        <w:rPr>
          <w:sz w:val="22"/>
        </w:rPr>
      </w:pPr>
      <w:r w:rsidRPr="00315394">
        <w:rPr>
          <w:b/>
          <w:sz w:val="22"/>
        </w:rPr>
        <w:t>addrlen</w:t>
      </w:r>
      <w:r w:rsidRPr="00315394">
        <w:rPr>
          <w:sz w:val="22"/>
        </w:rPr>
        <w:t>：</w:t>
      </w:r>
      <w:r w:rsidRPr="00315394">
        <w:rPr>
          <w:sz w:val="22"/>
        </w:rPr>
        <w:t>sockaddr</w:t>
      </w:r>
      <w:r w:rsidRPr="00315394">
        <w:rPr>
          <w:sz w:val="22"/>
        </w:rPr>
        <w:t>指向的套接字地址结构的大小</w:t>
      </w:r>
    </w:p>
    <w:p w:rsidR="00C271A0" w:rsidRPr="00315394" w:rsidRDefault="00560306" w:rsidP="00DE4DC2">
      <w:pPr>
        <w:pStyle w:val="Compact"/>
        <w:numPr>
          <w:ilvl w:val="0"/>
          <w:numId w:val="169"/>
        </w:numPr>
        <w:adjustRightInd w:val="0"/>
        <w:snapToGrid w:val="0"/>
        <w:spacing w:before="0" w:after="0"/>
        <w:contextualSpacing/>
        <w:rPr>
          <w:sz w:val="22"/>
        </w:rPr>
      </w:pPr>
      <w:r w:rsidRPr="00315394">
        <w:rPr>
          <w:b/>
          <w:sz w:val="22"/>
        </w:rPr>
        <w:t>host</w:t>
      </w:r>
      <w:r w:rsidRPr="00315394">
        <w:rPr>
          <w:sz w:val="22"/>
        </w:rPr>
        <w:t>：指向存储转换得到的</w:t>
      </w:r>
      <w:r w:rsidRPr="00315394">
        <w:rPr>
          <w:sz w:val="22"/>
        </w:rPr>
        <w:t>”</w:t>
      </w:r>
      <w:r w:rsidRPr="00315394">
        <w:rPr>
          <w:sz w:val="22"/>
        </w:rPr>
        <w:t>主机名</w:t>
      </w:r>
      <w:r w:rsidRPr="00315394">
        <w:rPr>
          <w:sz w:val="22"/>
        </w:rPr>
        <w:t>“</w:t>
      </w:r>
      <w:r w:rsidRPr="00315394">
        <w:rPr>
          <w:sz w:val="22"/>
        </w:rPr>
        <w:t>信息的</w:t>
      </w:r>
      <w:r w:rsidRPr="00315394">
        <w:rPr>
          <w:sz w:val="22"/>
        </w:rPr>
        <w:t>buf</w:t>
      </w:r>
      <w:r w:rsidRPr="00315394">
        <w:rPr>
          <w:sz w:val="22"/>
        </w:rPr>
        <w:t>（调用者预先分配）</w:t>
      </w:r>
    </w:p>
    <w:p w:rsidR="00C271A0" w:rsidRPr="00315394" w:rsidRDefault="00560306" w:rsidP="00DE4DC2">
      <w:pPr>
        <w:pStyle w:val="Compact"/>
        <w:numPr>
          <w:ilvl w:val="0"/>
          <w:numId w:val="169"/>
        </w:numPr>
        <w:adjustRightInd w:val="0"/>
        <w:snapToGrid w:val="0"/>
        <w:spacing w:before="0" w:after="0"/>
        <w:contextualSpacing/>
        <w:rPr>
          <w:sz w:val="22"/>
        </w:rPr>
      </w:pPr>
      <w:r w:rsidRPr="00315394">
        <w:rPr>
          <w:b/>
          <w:sz w:val="22"/>
        </w:rPr>
        <w:t>hostlen</w:t>
      </w:r>
      <w:r w:rsidRPr="00315394">
        <w:rPr>
          <w:sz w:val="22"/>
        </w:rPr>
        <w:t>：</w:t>
      </w:r>
      <w:r w:rsidRPr="00315394">
        <w:rPr>
          <w:sz w:val="22"/>
        </w:rPr>
        <w:t>host</w:t>
      </w:r>
      <w:r w:rsidRPr="00315394">
        <w:rPr>
          <w:sz w:val="22"/>
        </w:rPr>
        <w:t>指向的</w:t>
      </w:r>
      <w:r w:rsidRPr="00315394">
        <w:rPr>
          <w:sz w:val="22"/>
        </w:rPr>
        <w:t>buf</w:t>
      </w:r>
      <w:r w:rsidRPr="00315394">
        <w:rPr>
          <w:sz w:val="22"/>
        </w:rPr>
        <w:t>的大小（不想获得</w:t>
      </w:r>
      <w:r w:rsidRPr="00315394">
        <w:rPr>
          <w:sz w:val="22"/>
        </w:rPr>
        <w:t>”</w:t>
      </w:r>
      <w:r w:rsidRPr="00315394">
        <w:rPr>
          <w:sz w:val="22"/>
        </w:rPr>
        <w:t>主机名</w:t>
      </w:r>
      <w:r w:rsidRPr="00315394">
        <w:rPr>
          <w:sz w:val="22"/>
        </w:rPr>
        <w:t>“</w:t>
      </w:r>
      <w:r w:rsidRPr="00315394">
        <w:rPr>
          <w:sz w:val="22"/>
        </w:rPr>
        <w:t>信息则设为</w:t>
      </w:r>
      <w:r w:rsidRPr="00315394">
        <w:rPr>
          <w:sz w:val="22"/>
        </w:rPr>
        <w:t>0</w:t>
      </w:r>
      <w:r w:rsidRPr="00315394">
        <w:rPr>
          <w:sz w:val="22"/>
        </w:rPr>
        <w:t>）</w:t>
      </w:r>
    </w:p>
    <w:p w:rsidR="00C271A0" w:rsidRPr="00315394" w:rsidRDefault="00560306" w:rsidP="00DE4DC2">
      <w:pPr>
        <w:pStyle w:val="Compact"/>
        <w:numPr>
          <w:ilvl w:val="0"/>
          <w:numId w:val="169"/>
        </w:numPr>
        <w:adjustRightInd w:val="0"/>
        <w:snapToGrid w:val="0"/>
        <w:spacing w:before="0" w:after="0"/>
        <w:contextualSpacing/>
        <w:rPr>
          <w:sz w:val="22"/>
        </w:rPr>
      </w:pPr>
      <w:r w:rsidRPr="00315394">
        <w:rPr>
          <w:b/>
          <w:sz w:val="22"/>
        </w:rPr>
        <w:t>serv</w:t>
      </w:r>
      <w:r w:rsidRPr="00315394">
        <w:rPr>
          <w:sz w:val="22"/>
        </w:rPr>
        <w:t>：指向存储转换得到的</w:t>
      </w:r>
      <w:r w:rsidRPr="00315394">
        <w:rPr>
          <w:sz w:val="22"/>
        </w:rPr>
        <w:t>”</w:t>
      </w:r>
      <w:r w:rsidRPr="00315394">
        <w:rPr>
          <w:sz w:val="22"/>
        </w:rPr>
        <w:t>服务名</w:t>
      </w:r>
      <w:r w:rsidRPr="00315394">
        <w:rPr>
          <w:sz w:val="22"/>
        </w:rPr>
        <w:t>“</w:t>
      </w:r>
      <w:r w:rsidRPr="00315394">
        <w:rPr>
          <w:sz w:val="22"/>
        </w:rPr>
        <w:t>信息的</w:t>
      </w:r>
      <w:r w:rsidRPr="00315394">
        <w:rPr>
          <w:sz w:val="22"/>
        </w:rPr>
        <w:t>buf</w:t>
      </w:r>
      <w:r w:rsidRPr="00315394">
        <w:rPr>
          <w:sz w:val="22"/>
        </w:rPr>
        <w:t>（调用者预先分配）</w:t>
      </w:r>
    </w:p>
    <w:p w:rsidR="00C271A0" w:rsidRPr="00315394" w:rsidRDefault="00560306" w:rsidP="00DE4DC2">
      <w:pPr>
        <w:pStyle w:val="Compact"/>
        <w:numPr>
          <w:ilvl w:val="0"/>
          <w:numId w:val="169"/>
        </w:numPr>
        <w:adjustRightInd w:val="0"/>
        <w:snapToGrid w:val="0"/>
        <w:spacing w:before="0" w:after="0"/>
        <w:contextualSpacing/>
        <w:rPr>
          <w:sz w:val="22"/>
        </w:rPr>
      </w:pPr>
      <w:r w:rsidRPr="00315394">
        <w:rPr>
          <w:b/>
          <w:sz w:val="22"/>
        </w:rPr>
        <w:t>servlen</w:t>
      </w:r>
      <w:r w:rsidRPr="00315394">
        <w:rPr>
          <w:sz w:val="22"/>
        </w:rPr>
        <w:t>：</w:t>
      </w:r>
      <w:r w:rsidRPr="00315394">
        <w:rPr>
          <w:sz w:val="22"/>
        </w:rPr>
        <w:t>serv</w:t>
      </w:r>
      <w:r w:rsidRPr="00315394">
        <w:rPr>
          <w:sz w:val="22"/>
        </w:rPr>
        <w:t>指向的</w:t>
      </w:r>
      <w:r w:rsidRPr="00315394">
        <w:rPr>
          <w:sz w:val="22"/>
        </w:rPr>
        <w:t>buf</w:t>
      </w:r>
      <w:r w:rsidRPr="00315394">
        <w:rPr>
          <w:sz w:val="22"/>
        </w:rPr>
        <w:t>的大小（不想获得</w:t>
      </w:r>
      <w:r w:rsidRPr="00315394">
        <w:rPr>
          <w:sz w:val="22"/>
        </w:rPr>
        <w:t>”</w:t>
      </w:r>
      <w:r w:rsidRPr="00315394">
        <w:rPr>
          <w:sz w:val="22"/>
        </w:rPr>
        <w:t>服务名</w:t>
      </w:r>
      <w:r w:rsidRPr="00315394">
        <w:rPr>
          <w:sz w:val="22"/>
        </w:rPr>
        <w:t>“</w:t>
      </w:r>
      <w:r w:rsidRPr="00315394">
        <w:rPr>
          <w:sz w:val="22"/>
        </w:rPr>
        <w:t>信息则设为</w:t>
      </w:r>
      <w:r w:rsidRPr="00315394">
        <w:rPr>
          <w:sz w:val="22"/>
        </w:rPr>
        <w:t>0</w:t>
      </w:r>
      <w:r w:rsidRPr="00315394">
        <w:rPr>
          <w:sz w:val="22"/>
        </w:rPr>
        <w:t>）</w:t>
      </w:r>
    </w:p>
    <w:p w:rsidR="00C271A0" w:rsidRPr="00315394" w:rsidRDefault="00560306" w:rsidP="00DE4DC2">
      <w:pPr>
        <w:pStyle w:val="Compact"/>
        <w:numPr>
          <w:ilvl w:val="0"/>
          <w:numId w:val="169"/>
        </w:numPr>
        <w:adjustRightInd w:val="0"/>
        <w:snapToGrid w:val="0"/>
        <w:spacing w:before="0" w:after="0"/>
        <w:contextualSpacing/>
        <w:rPr>
          <w:sz w:val="22"/>
        </w:rPr>
      </w:pPr>
      <w:r w:rsidRPr="00315394">
        <w:rPr>
          <w:b/>
          <w:sz w:val="22"/>
        </w:rPr>
        <w:t>flags</w:t>
      </w:r>
      <w:r w:rsidRPr="00315394">
        <w:rPr>
          <w:sz w:val="22"/>
        </w:rPr>
        <w:t>：标志，见下表</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2"/>
        <w:adjustRightInd w:val="0"/>
        <w:snapToGrid w:val="0"/>
        <w:spacing w:before="0"/>
        <w:contextualSpacing/>
        <w:rPr>
          <w:sz w:val="28"/>
        </w:rPr>
      </w:pPr>
      <w:bookmarkStart w:id="145" w:name="其它网络相关信息"/>
      <w:bookmarkStart w:id="146" w:name="_Toc8031468"/>
      <w:r w:rsidRPr="00315394">
        <w:rPr>
          <w:sz w:val="28"/>
        </w:rPr>
        <w:lastRenderedPageBreak/>
        <w:t>5.</w:t>
      </w:r>
      <w:r w:rsidRPr="00315394">
        <w:rPr>
          <w:sz w:val="28"/>
        </w:rPr>
        <w:t>其它网络相关信息</w:t>
      </w:r>
      <w:bookmarkEnd w:id="145"/>
      <w:bookmarkEnd w:id="146"/>
    </w:p>
    <w:p w:rsidR="00C271A0" w:rsidRPr="00315394" w:rsidRDefault="00560306" w:rsidP="00DE4DC2">
      <w:pPr>
        <w:pStyle w:val="FirstParagraph"/>
        <w:adjustRightInd w:val="0"/>
        <w:snapToGrid w:val="0"/>
        <w:spacing w:before="0" w:after="0"/>
        <w:contextualSpacing/>
        <w:rPr>
          <w:sz w:val="22"/>
        </w:rPr>
      </w:pPr>
      <w:r w:rsidRPr="00315394">
        <w:rPr>
          <w:sz w:val="22"/>
        </w:rPr>
        <w:t>应用进程可能想要查找</w:t>
      </w:r>
      <w:r w:rsidRPr="00315394">
        <w:rPr>
          <w:sz w:val="22"/>
        </w:rPr>
        <w:t>4</w:t>
      </w:r>
      <w:r w:rsidRPr="00315394">
        <w:rPr>
          <w:sz w:val="22"/>
        </w:rPr>
        <w:t>类与网络相关的信息：</w:t>
      </w:r>
      <w:r w:rsidRPr="00315394">
        <w:rPr>
          <w:b/>
          <w:sz w:val="22"/>
        </w:rPr>
        <w:t>主机</w:t>
      </w:r>
      <w:r w:rsidRPr="00315394">
        <w:rPr>
          <w:sz w:val="22"/>
        </w:rPr>
        <w:t>、</w:t>
      </w:r>
      <w:r w:rsidRPr="00315394">
        <w:rPr>
          <w:b/>
          <w:sz w:val="22"/>
        </w:rPr>
        <w:t>网络</w:t>
      </w:r>
      <w:r w:rsidRPr="00315394">
        <w:rPr>
          <w:sz w:val="22"/>
        </w:rPr>
        <w:t>、</w:t>
      </w:r>
      <w:r w:rsidRPr="00315394">
        <w:rPr>
          <w:b/>
          <w:sz w:val="22"/>
        </w:rPr>
        <w:t>协议</w:t>
      </w:r>
      <w:r w:rsidRPr="00315394">
        <w:rPr>
          <w:sz w:val="22"/>
        </w:rPr>
        <w:t>、</w:t>
      </w:r>
      <w:r w:rsidRPr="00315394">
        <w:rPr>
          <w:b/>
          <w:sz w:val="22"/>
        </w:rPr>
        <w:t>服务</w:t>
      </w:r>
      <w:r w:rsidRPr="00315394">
        <w:rPr>
          <w:sz w:val="22"/>
        </w:rPr>
        <w:t>。大多数查找针对的是主机，一小部分查找针对的是服务，更小一部分查找针对的是网络和协议。所有</w:t>
      </w:r>
      <w:r w:rsidRPr="00315394">
        <w:rPr>
          <w:sz w:val="22"/>
        </w:rPr>
        <w:t>4</w:t>
      </w:r>
      <w:r w:rsidRPr="00315394">
        <w:rPr>
          <w:sz w:val="22"/>
        </w:rPr>
        <w:t>类信息都可以放在一个文件中，每类信息各定义有</w:t>
      </w:r>
      <w:r w:rsidRPr="00315394">
        <w:rPr>
          <w:sz w:val="22"/>
        </w:rPr>
        <w:t>3</w:t>
      </w:r>
      <w:r w:rsidRPr="00315394">
        <w:rPr>
          <w:sz w:val="22"/>
        </w:rPr>
        <w:t>个访问函数：</w:t>
      </w:r>
    </w:p>
    <w:p w:rsidR="00C271A0" w:rsidRPr="00315394" w:rsidRDefault="00560306" w:rsidP="00DE4DC2">
      <w:pPr>
        <w:pStyle w:val="Compact"/>
        <w:numPr>
          <w:ilvl w:val="0"/>
          <w:numId w:val="170"/>
        </w:numPr>
        <w:adjustRightInd w:val="0"/>
        <w:snapToGrid w:val="0"/>
        <w:spacing w:before="0" w:after="0"/>
        <w:contextualSpacing/>
        <w:rPr>
          <w:sz w:val="22"/>
        </w:rPr>
      </w:pPr>
      <w:r w:rsidRPr="00315394">
        <w:rPr>
          <w:sz w:val="22"/>
        </w:rPr>
        <w:t>函数</w:t>
      </w:r>
      <w:r w:rsidRPr="00315394">
        <w:rPr>
          <w:sz w:val="22"/>
        </w:rPr>
        <w:t>getXXXent</w:t>
      </w:r>
      <w:r w:rsidRPr="00315394">
        <w:rPr>
          <w:sz w:val="22"/>
        </w:rPr>
        <w:t>读出文件中的下一个表项，必要的话首先打开文件</w:t>
      </w:r>
    </w:p>
    <w:p w:rsidR="00C271A0" w:rsidRPr="00315394" w:rsidRDefault="00560306" w:rsidP="00DE4DC2">
      <w:pPr>
        <w:pStyle w:val="Compact"/>
        <w:numPr>
          <w:ilvl w:val="0"/>
          <w:numId w:val="170"/>
        </w:numPr>
        <w:adjustRightInd w:val="0"/>
        <w:snapToGrid w:val="0"/>
        <w:spacing w:before="0" w:after="0"/>
        <w:contextualSpacing/>
        <w:rPr>
          <w:sz w:val="22"/>
        </w:rPr>
      </w:pPr>
      <w:r w:rsidRPr="00315394">
        <w:rPr>
          <w:sz w:val="22"/>
        </w:rPr>
        <w:t>函数</w:t>
      </w:r>
      <w:r w:rsidRPr="00315394">
        <w:rPr>
          <w:sz w:val="22"/>
        </w:rPr>
        <w:t>setXXXent</w:t>
      </w:r>
      <w:r w:rsidRPr="00315394">
        <w:rPr>
          <w:sz w:val="22"/>
        </w:rPr>
        <w:t>打开（如果尚未打开的话）并回绕文件</w:t>
      </w:r>
    </w:p>
    <w:p w:rsidR="00C271A0" w:rsidRPr="00315394" w:rsidRDefault="00560306" w:rsidP="00DE4DC2">
      <w:pPr>
        <w:pStyle w:val="Compact"/>
        <w:numPr>
          <w:ilvl w:val="0"/>
          <w:numId w:val="170"/>
        </w:numPr>
        <w:adjustRightInd w:val="0"/>
        <w:snapToGrid w:val="0"/>
        <w:spacing w:before="0" w:after="0"/>
        <w:contextualSpacing/>
        <w:rPr>
          <w:sz w:val="22"/>
        </w:rPr>
      </w:pPr>
      <w:r w:rsidRPr="00315394">
        <w:rPr>
          <w:sz w:val="22"/>
        </w:rPr>
        <w:t>函数</w:t>
      </w:r>
      <w:r w:rsidRPr="00315394">
        <w:rPr>
          <w:sz w:val="22"/>
        </w:rPr>
        <w:t>endXXXent</w:t>
      </w:r>
      <w:r w:rsidRPr="00315394">
        <w:rPr>
          <w:sz w:val="22"/>
        </w:rPr>
        <w:t>关闭文件</w:t>
      </w:r>
    </w:p>
    <w:p w:rsidR="00C271A0" w:rsidRPr="00315394" w:rsidRDefault="00560306" w:rsidP="00DE4DC2">
      <w:pPr>
        <w:pStyle w:val="FirstParagraph"/>
        <w:adjustRightInd w:val="0"/>
        <w:snapToGrid w:val="0"/>
        <w:spacing w:before="0" w:after="0"/>
        <w:contextualSpacing/>
        <w:rPr>
          <w:sz w:val="22"/>
        </w:rPr>
      </w:pPr>
      <w:r w:rsidRPr="00315394">
        <w:rPr>
          <w:sz w:val="22"/>
        </w:rPr>
        <w:t>每类信息都定义了各自的结构：</w:t>
      </w:r>
      <w:r w:rsidRPr="00315394">
        <w:rPr>
          <w:sz w:val="22"/>
        </w:rPr>
        <w:t>hostent</w:t>
      </w:r>
      <w:r w:rsidRPr="00315394">
        <w:rPr>
          <w:sz w:val="22"/>
        </w:rPr>
        <w:t>、</w:t>
      </w:r>
      <w:r w:rsidRPr="00315394">
        <w:rPr>
          <w:sz w:val="22"/>
        </w:rPr>
        <w:t>netent</w:t>
      </w:r>
      <w:r w:rsidRPr="00315394">
        <w:rPr>
          <w:sz w:val="22"/>
        </w:rPr>
        <w:t>、</w:t>
      </w:r>
      <w:r w:rsidRPr="00315394">
        <w:rPr>
          <w:sz w:val="22"/>
        </w:rPr>
        <w:t>protoent</w:t>
      </w:r>
      <w:r w:rsidRPr="00315394">
        <w:rPr>
          <w:sz w:val="22"/>
        </w:rPr>
        <w:t>、</w:t>
      </w:r>
      <w:r w:rsidRPr="00315394">
        <w:rPr>
          <w:sz w:val="22"/>
        </w:rPr>
        <w:t>servent</w:t>
      </w:r>
      <w:r w:rsidRPr="00315394">
        <w:rPr>
          <w:sz w:val="22"/>
        </w:rPr>
        <w:t>。这些结构定义在头文件</w:t>
      </w:r>
      <w:r w:rsidRPr="00315394">
        <w:rPr>
          <w:rStyle w:val="VerbatimChar"/>
          <w:sz w:val="21"/>
        </w:rPr>
        <w:t>&lt;netdb.h&gt;</w:t>
      </w:r>
      <w:r w:rsidRPr="00315394">
        <w:rPr>
          <w:sz w:val="22"/>
        </w:rPr>
        <w:t>中</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71"/>
        </w:numPr>
        <w:adjustRightInd w:val="0"/>
        <w:snapToGrid w:val="0"/>
        <w:spacing w:before="0" w:after="0"/>
        <w:contextualSpacing/>
        <w:rPr>
          <w:sz w:val="22"/>
        </w:rPr>
      </w:pPr>
      <w:r w:rsidRPr="00315394">
        <w:rPr>
          <w:b/>
          <w:sz w:val="22"/>
        </w:rPr>
        <w:t>只有主机和网络信息可通过</w:t>
      </w:r>
      <w:r w:rsidRPr="00315394">
        <w:rPr>
          <w:b/>
          <w:sz w:val="22"/>
        </w:rPr>
        <w:t>DNS</w:t>
      </w:r>
      <w:r w:rsidRPr="00315394">
        <w:rPr>
          <w:b/>
          <w:sz w:val="22"/>
        </w:rPr>
        <w:t>获取</w:t>
      </w:r>
      <w:r w:rsidRPr="00315394">
        <w:rPr>
          <w:sz w:val="22"/>
        </w:rPr>
        <w:t>，协议和服务信息总是从相应文件中读取</w:t>
      </w:r>
    </w:p>
    <w:p w:rsidR="00C271A0" w:rsidRPr="00315394" w:rsidRDefault="00560306" w:rsidP="00DE4DC2">
      <w:pPr>
        <w:pStyle w:val="Compact"/>
        <w:numPr>
          <w:ilvl w:val="0"/>
          <w:numId w:val="171"/>
        </w:numPr>
        <w:adjustRightInd w:val="0"/>
        <w:snapToGrid w:val="0"/>
        <w:spacing w:before="0" w:after="0"/>
        <w:contextualSpacing/>
        <w:rPr>
          <w:sz w:val="22"/>
        </w:rPr>
      </w:pPr>
      <w:r w:rsidRPr="00315394">
        <w:rPr>
          <w:sz w:val="22"/>
        </w:rPr>
        <w:t>如果使用</w:t>
      </w:r>
      <w:r w:rsidRPr="00315394">
        <w:rPr>
          <w:sz w:val="22"/>
        </w:rPr>
        <w:t>DNS</w:t>
      </w:r>
      <w:r w:rsidRPr="00315394">
        <w:rPr>
          <w:sz w:val="22"/>
        </w:rPr>
        <w:t>查找主机和网络信息，只有键值查找函数才有意义。如果调用</w:t>
      </w:r>
      <w:r w:rsidRPr="00315394">
        <w:rPr>
          <w:sz w:val="22"/>
        </w:rPr>
        <w:t>gethostent</w:t>
      </w:r>
      <w:r w:rsidRPr="00315394">
        <w:rPr>
          <w:sz w:val="22"/>
        </w:rPr>
        <w:t>，那么它仅仅读取</w:t>
      </w:r>
      <w:r w:rsidRPr="00315394">
        <w:rPr>
          <w:sz w:val="22"/>
        </w:rPr>
        <w:t>/etc/hosts</w:t>
      </w:r>
      <w:r w:rsidRPr="00315394">
        <w:rPr>
          <w:sz w:val="22"/>
        </w:rPr>
        <w:t>文件并避免访问</w:t>
      </w:r>
      <w:r w:rsidRPr="00315394">
        <w:rPr>
          <w:sz w:val="22"/>
        </w:rPr>
        <w:t>DNS</w:t>
      </w:r>
    </w:p>
    <w:p w:rsidR="00C271A0" w:rsidRPr="00315394" w:rsidRDefault="00560306" w:rsidP="00DE4DC2">
      <w:pPr>
        <w:pStyle w:val="FirstParagraph"/>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147" w:name="七.高级io函数"/>
      <w:bookmarkStart w:id="148" w:name="_Toc8031469"/>
      <w:r w:rsidRPr="00315394">
        <w:rPr>
          <w:sz w:val="28"/>
        </w:rPr>
        <w:t>七</w:t>
      </w:r>
      <w:r w:rsidRPr="00315394">
        <w:rPr>
          <w:sz w:val="28"/>
        </w:rPr>
        <w:t>.</w:t>
      </w:r>
      <w:r w:rsidRPr="00315394">
        <w:rPr>
          <w:sz w:val="28"/>
        </w:rPr>
        <w:t>高级</w:t>
      </w:r>
      <w:r w:rsidRPr="00315394">
        <w:rPr>
          <w:sz w:val="28"/>
        </w:rPr>
        <w:t>I/O</w:t>
      </w:r>
      <w:r w:rsidRPr="00315394">
        <w:rPr>
          <w:sz w:val="28"/>
        </w:rPr>
        <w:t>函数</w:t>
      </w:r>
      <w:bookmarkEnd w:id="147"/>
      <w:bookmarkEnd w:id="148"/>
    </w:p>
    <w:p w:rsidR="00C271A0" w:rsidRPr="00315394" w:rsidRDefault="00560306" w:rsidP="00DE4DC2">
      <w:pPr>
        <w:pStyle w:val="FirstParagraph"/>
        <w:adjustRightInd w:val="0"/>
        <w:snapToGrid w:val="0"/>
        <w:spacing w:before="0" w:after="0"/>
        <w:contextualSpacing/>
        <w:rPr>
          <w:sz w:val="22"/>
        </w:rPr>
      </w:pPr>
      <w:r w:rsidRPr="00315394">
        <w:rPr>
          <w:sz w:val="22"/>
        </w:rPr>
        <w:t>下图汇总</w:t>
      </w:r>
      <w:r w:rsidRPr="00315394">
        <w:rPr>
          <w:sz w:val="22"/>
        </w:rPr>
        <w:t>5</w:t>
      </w:r>
      <w:r w:rsidRPr="00315394">
        <w:rPr>
          <w:sz w:val="22"/>
        </w:rPr>
        <w:t>组</w:t>
      </w:r>
      <w:r w:rsidRPr="00315394">
        <w:rPr>
          <w:sz w:val="22"/>
        </w:rPr>
        <w:t>I/O</w:t>
      </w:r>
      <w:r w:rsidRPr="00315394">
        <w:rPr>
          <w:sz w:val="22"/>
        </w:rPr>
        <w:t>函数进行了汇总：</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2"/>
        <w:adjustRightInd w:val="0"/>
        <w:snapToGrid w:val="0"/>
        <w:spacing w:before="0"/>
        <w:contextualSpacing/>
        <w:rPr>
          <w:sz w:val="28"/>
        </w:rPr>
      </w:pPr>
      <w:bookmarkStart w:id="149" w:name="套接字超时"/>
      <w:bookmarkStart w:id="150" w:name="_Toc8031470"/>
      <w:r w:rsidRPr="00315394">
        <w:rPr>
          <w:sz w:val="28"/>
        </w:rPr>
        <w:t>1.</w:t>
      </w:r>
      <w:r w:rsidRPr="00315394">
        <w:rPr>
          <w:sz w:val="28"/>
        </w:rPr>
        <w:t>套接字超时</w:t>
      </w:r>
      <w:bookmarkEnd w:id="149"/>
      <w:bookmarkEnd w:id="150"/>
    </w:p>
    <w:p w:rsidR="00C271A0" w:rsidRPr="00315394" w:rsidRDefault="00560306" w:rsidP="00DE4DC2">
      <w:pPr>
        <w:pStyle w:val="FirstParagraph"/>
        <w:adjustRightInd w:val="0"/>
        <w:snapToGrid w:val="0"/>
        <w:spacing w:before="0" w:after="0"/>
        <w:contextualSpacing/>
        <w:rPr>
          <w:sz w:val="22"/>
        </w:rPr>
      </w:pPr>
      <w:r w:rsidRPr="00315394">
        <w:rPr>
          <w:b/>
          <w:sz w:val="22"/>
        </w:rPr>
        <w:t>套接字</w:t>
      </w:r>
      <w:r w:rsidRPr="00315394">
        <w:rPr>
          <w:b/>
          <w:sz w:val="22"/>
        </w:rPr>
        <w:t>I/O</w:t>
      </w:r>
      <w:r w:rsidRPr="00315394">
        <w:rPr>
          <w:b/>
          <w:sz w:val="22"/>
        </w:rPr>
        <w:t>操作上设置超时的方法有</w:t>
      </w:r>
      <w:r w:rsidRPr="00315394">
        <w:rPr>
          <w:b/>
          <w:sz w:val="22"/>
        </w:rPr>
        <w:t>3</w:t>
      </w:r>
      <w:r w:rsidRPr="00315394">
        <w:rPr>
          <w:b/>
          <w:sz w:val="22"/>
        </w:rPr>
        <w:t>种</w:t>
      </w:r>
      <w:r w:rsidRPr="00315394">
        <w:rPr>
          <w:sz w:val="22"/>
        </w:rPr>
        <w:t>：</w:t>
      </w:r>
    </w:p>
    <w:p w:rsidR="00C271A0" w:rsidRPr="00315394" w:rsidRDefault="00560306" w:rsidP="00DE4DC2">
      <w:pPr>
        <w:pStyle w:val="Compact"/>
        <w:numPr>
          <w:ilvl w:val="0"/>
          <w:numId w:val="172"/>
        </w:numPr>
        <w:adjustRightInd w:val="0"/>
        <w:snapToGrid w:val="0"/>
        <w:spacing w:before="0" w:after="0"/>
        <w:contextualSpacing/>
        <w:rPr>
          <w:sz w:val="22"/>
        </w:rPr>
      </w:pPr>
      <w:r w:rsidRPr="00315394">
        <w:rPr>
          <w:sz w:val="22"/>
        </w:rPr>
        <w:t>调用</w:t>
      </w:r>
      <w:r w:rsidRPr="00315394">
        <w:rPr>
          <w:sz w:val="22"/>
        </w:rPr>
        <w:t>alarm</w:t>
      </w:r>
      <w:r w:rsidRPr="00315394">
        <w:rPr>
          <w:sz w:val="22"/>
        </w:rPr>
        <w:t>，它再指定超时期满时产生</w:t>
      </w:r>
      <w:r w:rsidRPr="00315394">
        <w:rPr>
          <w:sz w:val="22"/>
        </w:rPr>
        <w:t>SIGALRM</w:t>
      </w:r>
      <w:r w:rsidRPr="00315394">
        <w:rPr>
          <w:sz w:val="22"/>
        </w:rPr>
        <w:t>信号。</w:t>
      </w:r>
      <w:r w:rsidRPr="00315394">
        <w:rPr>
          <w:b/>
          <w:sz w:val="22"/>
        </w:rPr>
        <w:t>但</w:t>
      </w:r>
      <w:r w:rsidRPr="00315394">
        <w:rPr>
          <w:sz w:val="22"/>
        </w:rPr>
        <w:t>涉及信号处理，信号处理在不同实现上存在差异，而且可能干扰进程中现有的</w:t>
      </w:r>
      <w:r w:rsidRPr="00315394">
        <w:rPr>
          <w:sz w:val="22"/>
        </w:rPr>
        <w:t>alarm</w:t>
      </w:r>
      <w:r w:rsidRPr="00315394">
        <w:rPr>
          <w:sz w:val="22"/>
        </w:rPr>
        <w:t>信号（</w:t>
      </w:r>
      <w:r w:rsidRPr="00315394">
        <w:rPr>
          <w:b/>
          <w:sz w:val="22"/>
        </w:rPr>
        <w:t>适用于任何描述符</w:t>
      </w:r>
      <w:r w:rsidRPr="00315394">
        <w:rPr>
          <w:sz w:val="22"/>
        </w:rPr>
        <w:t>）</w:t>
      </w:r>
    </w:p>
    <w:p w:rsidR="00C271A0" w:rsidRPr="00315394" w:rsidRDefault="00560306" w:rsidP="00DE4DC2">
      <w:pPr>
        <w:pStyle w:val="Compact"/>
        <w:numPr>
          <w:ilvl w:val="0"/>
          <w:numId w:val="172"/>
        </w:numPr>
        <w:adjustRightInd w:val="0"/>
        <w:snapToGrid w:val="0"/>
        <w:spacing w:before="0" w:after="0"/>
        <w:contextualSpacing/>
        <w:rPr>
          <w:sz w:val="22"/>
        </w:rPr>
      </w:pPr>
      <w:r w:rsidRPr="00315394">
        <w:rPr>
          <w:sz w:val="22"/>
        </w:rPr>
        <w:t>在</w:t>
      </w:r>
      <w:r w:rsidRPr="00315394">
        <w:rPr>
          <w:sz w:val="22"/>
        </w:rPr>
        <w:t>select</w:t>
      </w:r>
      <w:r w:rsidRPr="00315394">
        <w:rPr>
          <w:sz w:val="22"/>
        </w:rPr>
        <w:t>中阻塞等待</w:t>
      </w:r>
      <w:r w:rsidRPr="00315394">
        <w:rPr>
          <w:sz w:val="22"/>
        </w:rPr>
        <w:t>I/O</w:t>
      </w:r>
      <w:r w:rsidRPr="00315394">
        <w:rPr>
          <w:sz w:val="22"/>
        </w:rPr>
        <w:t>，以此替代直接阻塞在</w:t>
      </w:r>
      <w:r w:rsidRPr="00315394">
        <w:rPr>
          <w:sz w:val="22"/>
        </w:rPr>
        <w:t>read</w:t>
      </w:r>
      <w:r w:rsidRPr="00315394">
        <w:rPr>
          <w:sz w:val="22"/>
        </w:rPr>
        <w:t>或</w:t>
      </w:r>
      <w:r w:rsidRPr="00315394">
        <w:rPr>
          <w:sz w:val="22"/>
        </w:rPr>
        <w:t>write</w:t>
      </w:r>
      <w:r w:rsidRPr="00315394">
        <w:rPr>
          <w:sz w:val="22"/>
        </w:rPr>
        <w:t>调用上（</w:t>
      </w:r>
      <w:r w:rsidRPr="00315394">
        <w:rPr>
          <w:b/>
          <w:sz w:val="22"/>
        </w:rPr>
        <w:t>适用于任何描述符</w:t>
      </w:r>
      <w:r w:rsidRPr="00315394">
        <w:rPr>
          <w:sz w:val="22"/>
        </w:rPr>
        <w:t>）</w:t>
      </w:r>
    </w:p>
    <w:p w:rsidR="00C271A0" w:rsidRPr="00315394" w:rsidRDefault="00560306" w:rsidP="00DE4DC2">
      <w:pPr>
        <w:pStyle w:val="Compact"/>
        <w:numPr>
          <w:ilvl w:val="0"/>
          <w:numId w:val="172"/>
        </w:numPr>
        <w:adjustRightInd w:val="0"/>
        <w:snapToGrid w:val="0"/>
        <w:spacing w:before="0" w:after="0"/>
        <w:contextualSpacing/>
        <w:rPr>
          <w:sz w:val="22"/>
        </w:rPr>
      </w:pPr>
      <w:r w:rsidRPr="00315394">
        <w:rPr>
          <w:sz w:val="22"/>
        </w:rPr>
        <w:t>使用较新的</w:t>
      </w:r>
      <w:r w:rsidRPr="00315394">
        <w:rPr>
          <w:sz w:val="22"/>
        </w:rPr>
        <w:t>SO_RCVTIMEO</w:t>
      </w:r>
      <w:r w:rsidRPr="00315394">
        <w:rPr>
          <w:sz w:val="22"/>
        </w:rPr>
        <w:t>和</w:t>
      </w:r>
      <w:r w:rsidRPr="00315394">
        <w:rPr>
          <w:sz w:val="22"/>
        </w:rPr>
        <w:t>SO_SNDTIMEO</w:t>
      </w:r>
      <w:r w:rsidRPr="00315394">
        <w:rPr>
          <w:sz w:val="22"/>
        </w:rPr>
        <w:t>套接字选项。</w:t>
      </w:r>
      <w:r w:rsidRPr="00315394">
        <w:rPr>
          <w:b/>
          <w:sz w:val="22"/>
        </w:rPr>
        <w:t>但</w:t>
      </w:r>
      <w:r w:rsidRPr="00315394">
        <w:rPr>
          <w:sz w:val="22"/>
        </w:rPr>
        <w:t>并非所有实现都支持这两个套接字选项（</w:t>
      </w:r>
      <w:r w:rsidRPr="00315394">
        <w:rPr>
          <w:b/>
          <w:sz w:val="22"/>
        </w:rPr>
        <w:t>仅使用于套接字描述符</w:t>
      </w:r>
      <w:r w:rsidRPr="00315394">
        <w:rPr>
          <w:sz w:val="22"/>
        </w:rPr>
        <w:t>）</w:t>
      </w:r>
    </w:p>
    <w:p w:rsidR="00C271A0" w:rsidRPr="00315394" w:rsidRDefault="00560306" w:rsidP="00DE4DC2">
      <w:pPr>
        <w:pStyle w:val="Compact"/>
        <w:numPr>
          <w:ilvl w:val="1"/>
          <w:numId w:val="173"/>
        </w:numPr>
        <w:adjustRightInd w:val="0"/>
        <w:snapToGrid w:val="0"/>
        <w:spacing w:before="0" w:after="0"/>
        <w:contextualSpacing/>
        <w:rPr>
          <w:sz w:val="22"/>
        </w:rPr>
      </w:pPr>
      <w:r w:rsidRPr="00315394">
        <w:rPr>
          <w:sz w:val="22"/>
        </w:rPr>
        <w:t>SO_RCVTIMEO</w:t>
      </w:r>
      <w:r w:rsidRPr="00315394">
        <w:rPr>
          <w:sz w:val="22"/>
        </w:rPr>
        <w:t>仅应用于</w:t>
      </w:r>
      <w:r w:rsidRPr="00315394">
        <w:rPr>
          <w:sz w:val="22"/>
        </w:rPr>
        <w:t>(</w:t>
      </w:r>
      <w:r w:rsidRPr="00315394">
        <w:rPr>
          <w:sz w:val="22"/>
        </w:rPr>
        <w:t>该描述符上的所有</w:t>
      </w:r>
      <w:r w:rsidRPr="00315394">
        <w:rPr>
          <w:sz w:val="22"/>
        </w:rPr>
        <w:t>)</w:t>
      </w:r>
      <w:r w:rsidRPr="00315394">
        <w:rPr>
          <w:sz w:val="22"/>
        </w:rPr>
        <w:t>读操作</w:t>
      </w:r>
    </w:p>
    <w:p w:rsidR="00C271A0" w:rsidRPr="00315394" w:rsidRDefault="00560306" w:rsidP="00DE4DC2">
      <w:pPr>
        <w:pStyle w:val="Compact"/>
        <w:numPr>
          <w:ilvl w:val="1"/>
          <w:numId w:val="173"/>
        </w:numPr>
        <w:adjustRightInd w:val="0"/>
        <w:snapToGrid w:val="0"/>
        <w:spacing w:before="0" w:after="0"/>
        <w:contextualSpacing/>
        <w:rPr>
          <w:sz w:val="22"/>
        </w:rPr>
      </w:pPr>
      <w:r w:rsidRPr="00315394">
        <w:rPr>
          <w:sz w:val="22"/>
        </w:rPr>
        <w:t>SO_SNDTIMEO</w:t>
      </w:r>
      <w:r w:rsidRPr="00315394">
        <w:rPr>
          <w:sz w:val="22"/>
        </w:rPr>
        <w:t>仅应用于</w:t>
      </w:r>
      <w:r w:rsidRPr="00315394">
        <w:rPr>
          <w:sz w:val="22"/>
        </w:rPr>
        <w:t>(</w:t>
      </w:r>
      <w:r w:rsidRPr="00315394">
        <w:rPr>
          <w:sz w:val="22"/>
        </w:rPr>
        <w:t>该描述符上的所有</w:t>
      </w:r>
      <w:r w:rsidRPr="00315394">
        <w:rPr>
          <w:sz w:val="22"/>
        </w:rPr>
        <w:t>)</w:t>
      </w:r>
      <w:r w:rsidRPr="00315394">
        <w:rPr>
          <w:sz w:val="22"/>
        </w:rPr>
        <w:t>写操作</w:t>
      </w:r>
    </w:p>
    <w:p w:rsidR="00C271A0" w:rsidRPr="00315394" w:rsidRDefault="00560306" w:rsidP="00DE4DC2">
      <w:pPr>
        <w:pStyle w:val="FirstParagraph"/>
        <w:adjustRightInd w:val="0"/>
        <w:snapToGrid w:val="0"/>
        <w:spacing w:before="0" w:after="0"/>
        <w:contextualSpacing/>
        <w:rPr>
          <w:sz w:val="22"/>
        </w:rPr>
      </w:pPr>
      <w:r w:rsidRPr="00315394">
        <w:rPr>
          <w:sz w:val="22"/>
        </w:rPr>
        <w:t>上述</w:t>
      </w:r>
      <w:r w:rsidRPr="00315394">
        <w:rPr>
          <w:sz w:val="22"/>
        </w:rPr>
        <w:t>3</w:t>
      </w:r>
      <w:r w:rsidRPr="00315394">
        <w:rPr>
          <w:sz w:val="22"/>
        </w:rPr>
        <w:t>个技术都适用于输入和输出操作（</w:t>
      </w:r>
      <w:r w:rsidRPr="00315394">
        <w:rPr>
          <w:sz w:val="22"/>
        </w:rPr>
        <w:t>read</w:t>
      </w:r>
      <w:r w:rsidRPr="00315394">
        <w:rPr>
          <w:sz w:val="22"/>
        </w:rPr>
        <w:t>、</w:t>
      </w:r>
      <w:r w:rsidRPr="00315394">
        <w:rPr>
          <w:sz w:val="22"/>
        </w:rPr>
        <w:t>write</w:t>
      </w:r>
      <w:r w:rsidRPr="00315394">
        <w:rPr>
          <w:sz w:val="22"/>
        </w:rPr>
        <w:t>、</w:t>
      </w:r>
      <w:r w:rsidRPr="00315394">
        <w:rPr>
          <w:sz w:val="22"/>
        </w:rPr>
        <w:t>recvfrom</w:t>
      </w:r>
      <w:r w:rsidRPr="00315394">
        <w:rPr>
          <w:sz w:val="22"/>
        </w:rPr>
        <w:t>、</w:t>
      </w:r>
      <w:r w:rsidRPr="00315394">
        <w:rPr>
          <w:sz w:val="22"/>
        </w:rPr>
        <w:t>sendto</w:t>
      </w:r>
      <w:r w:rsidRPr="00315394">
        <w:rPr>
          <w:sz w:val="22"/>
        </w:rPr>
        <w:t>等）。但是对于</w:t>
      </w:r>
      <w:r w:rsidRPr="00315394">
        <w:rPr>
          <w:sz w:val="22"/>
        </w:rPr>
        <w:t>connect</w:t>
      </w:r>
      <w:r w:rsidRPr="00315394">
        <w:rPr>
          <w:sz w:val="22"/>
        </w:rPr>
        <w:t>（</w:t>
      </w:r>
      <w:r w:rsidRPr="00315394">
        <w:rPr>
          <w:sz w:val="22"/>
        </w:rPr>
        <w:t>connect</w:t>
      </w:r>
      <w:r w:rsidRPr="00315394">
        <w:rPr>
          <w:sz w:val="22"/>
        </w:rPr>
        <w:t>的</w:t>
      </w:r>
      <w:r w:rsidRPr="00315394">
        <w:rPr>
          <w:b/>
          <w:sz w:val="22"/>
        </w:rPr>
        <w:t>内置超时相当长，典型值为</w:t>
      </w:r>
      <w:r w:rsidRPr="00315394">
        <w:rPr>
          <w:b/>
          <w:sz w:val="22"/>
        </w:rPr>
        <w:t>75s</w:t>
      </w:r>
      <w:r w:rsidRPr="00315394">
        <w:rPr>
          <w:sz w:val="22"/>
        </w:rPr>
        <w:t>）：</w:t>
      </w:r>
    </w:p>
    <w:p w:rsidR="00C271A0" w:rsidRPr="00315394" w:rsidRDefault="004817C3" w:rsidP="00DE4DC2">
      <w:pPr>
        <w:pStyle w:val="Compact"/>
        <w:numPr>
          <w:ilvl w:val="0"/>
          <w:numId w:val="174"/>
        </w:numPr>
        <w:adjustRightInd w:val="0"/>
        <w:snapToGrid w:val="0"/>
        <w:spacing w:before="0" w:after="0"/>
        <w:contextualSpacing/>
        <w:rPr>
          <w:sz w:val="22"/>
        </w:rPr>
      </w:pPr>
      <w:hyperlink r:id="rId21" w:anchor="L7">
        <w:r w:rsidR="00560306" w:rsidRPr="00315394">
          <w:rPr>
            <w:rStyle w:val="a9"/>
            <w:sz w:val="22"/>
          </w:rPr>
          <w:t>alarm</w:t>
        </w:r>
        <w:r w:rsidR="00560306" w:rsidRPr="00315394">
          <w:rPr>
            <w:rStyle w:val="a9"/>
            <w:sz w:val="22"/>
          </w:rPr>
          <w:t>可以为</w:t>
        </w:r>
        <w:r w:rsidR="00560306" w:rsidRPr="00315394">
          <w:rPr>
            <w:rStyle w:val="a9"/>
            <w:sz w:val="22"/>
          </w:rPr>
          <w:t>connect</w:t>
        </w:r>
        <w:r w:rsidR="00560306" w:rsidRPr="00315394">
          <w:rPr>
            <w:rStyle w:val="a9"/>
            <w:sz w:val="22"/>
          </w:rPr>
          <w:t>设置超时</w:t>
        </w:r>
      </w:hyperlink>
      <w:r w:rsidR="00560306" w:rsidRPr="00315394">
        <w:rPr>
          <w:sz w:val="22"/>
        </w:rPr>
        <w:t>，但：</w:t>
      </w:r>
    </w:p>
    <w:p w:rsidR="00C271A0" w:rsidRPr="00315394" w:rsidRDefault="00560306" w:rsidP="00DE4DC2">
      <w:pPr>
        <w:pStyle w:val="Compact"/>
        <w:numPr>
          <w:ilvl w:val="1"/>
          <w:numId w:val="175"/>
        </w:numPr>
        <w:adjustRightInd w:val="0"/>
        <w:snapToGrid w:val="0"/>
        <w:spacing w:before="0" w:after="0"/>
        <w:contextualSpacing/>
        <w:rPr>
          <w:sz w:val="22"/>
        </w:rPr>
      </w:pPr>
      <w:r w:rsidRPr="00315394">
        <w:rPr>
          <w:sz w:val="22"/>
        </w:rPr>
        <w:t>总能减少</w:t>
      </w:r>
      <w:r w:rsidRPr="00315394">
        <w:rPr>
          <w:sz w:val="22"/>
        </w:rPr>
        <w:t>connect</w:t>
      </w:r>
      <w:r w:rsidRPr="00315394">
        <w:rPr>
          <w:sz w:val="22"/>
        </w:rPr>
        <w:t>的超时期限，但是无法延长内核现有的超时期限（比如能比</w:t>
      </w:r>
      <w:r w:rsidRPr="00315394">
        <w:rPr>
          <w:sz w:val="22"/>
        </w:rPr>
        <w:t>75</w:t>
      </w:r>
      <w:r w:rsidRPr="00315394">
        <w:rPr>
          <w:sz w:val="22"/>
        </w:rPr>
        <w:t>小，但是不能更大）</w:t>
      </w:r>
    </w:p>
    <w:p w:rsidR="00C271A0" w:rsidRPr="00315394" w:rsidRDefault="00560306" w:rsidP="00DE4DC2">
      <w:pPr>
        <w:pStyle w:val="Compact"/>
        <w:numPr>
          <w:ilvl w:val="1"/>
          <w:numId w:val="175"/>
        </w:numPr>
        <w:adjustRightInd w:val="0"/>
        <w:snapToGrid w:val="0"/>
        <w:spacing w:before="0" w:after="0"/>
        <w:contextualSpacing/>
        <w:rPr>
          <w:sz w:val="22"/>
        </w:rPr>
      </w:pPr>
      <w:r w:rsidRPr="00315394">
        <w:rPr>
          <w:sz w:val="22"/>
        </w:rPr>
        <w:t>使用了系统调用的可中断能力，使得它们能够在内核超时发生之前返回，前提是：执行的是系统调用，并且能够直接处理由它们返回的</w:t>
      </w:r>
      <w:r w:rsidRPr="00315394">
        <w:rPr>
          <w:sz w:val="22"/>
        </w:rPr>
        <w:t>EINTR</w:t>
      </w:r>
      <w:r w:rsidRPr="00315394">
        <w:rPr>
          <w:sz w:val="22"/>
        </w:rPr>
        <w:t>错误</w:t>
      </w:r>
    </w:p>
    <w:p w:rsidR="00C271A0" w:rsidRPr="00315394" w:rsidRDefault="00560306" w:rsidP="00DE4DC2">
      <w:pPr>
        <w:pStyle w:val="Compact"/>
        <w:numPr>
          <w:ilvl w:val="1"/>
          <w:numId w:val="175"/>
        </w:numPr>
        <w:adjustRightInd w:val="0"/>
        <w:snapToGrid w:val="0"/>
        <w:spacing w:before="0" w:after="0"/>
        <w:contextualSpacing/>
        <w:rPr>
          <w:sz w:val="22"/>
        </w:rPr>
      </w:pPr>
      <w:r w:rsidRPr="00315394">
        <w:rPr>
          <w:sz w:val="22"/>
        </w:rPr>
        <w:t>在多线程中正确使用信号非常困难</w:t>
      </w:r>
    </w:p>
    <w:p w:rsidR="00C271A0" w:rsidRPr="00315394" w:rsidRDefault="00560306" w:rsidP="00DE4DC2">
      <w:pPr>
        <w:pStyle w:val="Compact"/>
        <w:numPr>
          <w:ilvl w:val="0"/>
          <w:numId w:val="174"/>
        </w:numPr>
        <w:adjustRightInd w:val="0"/>
        <w:snapToGrid w:val="0"/>
        <w:spacing w:before="0" w:after="0"/>
        <w:contextualSpacing/>
        <w:rPr>
          <w:sz w:val="22"/>
        </w:rPr>
      </w:pPr>
      <w:r w:rsidRPr="00315394">
        <w:rPr>
          <w:sz w:val="22"/>
        </w:rPr>
        <w:t>select</w:t>
      </w:r>
      <w:r w:rsidRPr="00315394">
        <w:rPr>
          <w:sz w:val="22"/>
        </w:rPr>
        <w:t>用来在</w:t>
      </w:r>
      <w:r w:rsidRPr="00315394">
        <w:rPr>
          <w:sz w:val="22"/>
        </w:rPr>
        <w:t>connect</w:t>
      </w:r>
      <w:r w:rsidRPr="00315394">
        <w:rPr>
          <w:sz w:val="22"/>
        </w:rPr>
        <w:t>上设置超时的先决条件是相应套接字处于非阻塞模式</w:t>
      </w:r>
    </w:p>
    <w:p w:rsidR="00C271A0" w:rsidRPr="00315394" w:rsidRDefault="00560306" w:rsidP="00DE4DC2">
      <w:pPr>
        <w:pStyle w:val="Compact"/>
        <w:numPr>
          <w:ilvl w:val="0"/>
          <w:numId w:val="174"/>
        </w:numPr>
        <w:adjustRightInd w:val="0"/>
        <w:snapToGrid w:val="0"/>
        <w:spacing w:before="0" w:after="0"/>
        <w:contextualSpacing/>
        <w:rPr>
          <w:sz w:val="22"/>
        </w:rPr>
      </w:pPr>
      <w:r w:rsidRPr="00315394">
        <w:rPr>
          <w:sz w:val="22"/>
        </w:rPr>
        <w:t>3</w:t>
      </w:r>
      <w:r w:rsidRPr="00315394">
        <w:rPr>
          <w:sz w:val="22"/>
        </w:rPr>
        <w:t>中的两个套接字选项对</w:t>
      </w:r>
      <w:r w:rsidRPr="00315394">
        <w:rPr>
          <w:sz w:val="22"/>
        </w:rPr>
        <w:t>connect</w:t>
      </w:r>
      <w:r w:rsidRPr="00315394">
        <w:rPr>
          <w:sz w:val="22"/>
        </w:rPr>
        <w:t>不适用</w:t>
      </w:r>
    </w:p>
    <w:p w:rsidR="00C271A0" w:rsidRPr="00315394" w:rsidRDefault="00560306" w:rsidP="00DE4DC2">
      <w:pPr>
        <w:pStyle w:val="FirstParagraph"/>
        <w:adjustRightInd w:val="0"/>
        <w:snapToGrid w:val="0"/>
        <w:spacing w:before="0" w:after="0"/>
        <w:contextualSpacing/>
        <w:rPr>
          <w:sz w:val="22"/>
        </w:rPr>
      </w:pPr>
      <w:r w:rsidRPr="00315394">
        <w:rPr>
          <w:sz w:val="22"/>
        </w:rPr>
        <w:t>使用</w:t>
      </w:r>
      <w:r w:rsidRPr="00315394">
        <w:rPr>
          <w:sz w:val="22"/>
        </w:rPr>
        <w:t>3</w:t>
      </w:r>
      <w:r w:rsidRPr="00315394">
        <w:rPr>
          <w:sz w:val="22"/>
        </w:rPr>
        <w:t>种套接字超时技术处理</w:t>
      </w:r>
      <w:r w:rsidRPr="00315394">
        <w:rPr>
          <w:sz w:val="22"/>
        </w:rPr>
        <w:t>UDP</w:t>
      </w:r>
      <w:r w:rsidRPr="00315394">
        <w:rPr>
          <w:sz w:val="22"/>
        </w:rPr>
        <w:t>客户端永久阻塞于</w:t>
      </w:r>
      <w:r w:rsidRPr="00315394">
        <w:rPr>
          <w:sz w:val="22"/>
        </w:rPr>
        <w:t>recvfrom</w:t>
      </w:r>
      <w:r w:rsidRPr="00315394">
        <w:rPr>
          <w:sz w:val="22"/>
        </w:rPr>
        <w:t>的问题：</w:t>
      </w:r>
    </w:p>
    <w:p w:rsidR="00C271A0" w:rsidRPr="00315394" w:rsidRDefault="004817C3" w:rsidP="00DE4DC2">
      <w:pPr>
        <w:pStyle w:val="Compact"/>
        <w:numPr>
          <w:ilvl w:val="0"/>
          <w:numId w:val="176"/>
        </w:numPr>
        <w:adjustRightInd w:val="0"/>
        <w:snapToGrid w:val="0"/>
        <w:spacing w:before="0" w:after="0"/>
        <w:contextualSpacing/>
        <w:rPr>
          <w:sz w:val="22"/>
        </w:rPr>
      </w:pPr>
      <w:hyperlink r:id="rId22" w:anchor="L6">
        <w:r w:rsidR="00560306" w:rsidRPr="00315394">
          <w:rPr>
            <w:rStyle w:val="a9"/>
            <w:sz w:val="22"/>
          </w:rPr>
          <w:t>使用</w:t>
        </w:r>
        <w:r w:rsidR="00560306" w:rsidRPr="00315394">
          <w:rPr>
            <w:rStyle w:val="a9"/>
            <w:sz w:val="22"/>
          </w:rPr>
          <w:t>SIGALRM</w:t>
        </w:r>
        <w:r w:rsidR="00560306" w:rsidRPr="00315394">
          <w:rPr>
            <w:rStyle w:val="a9"/>
            <w:sz w:val="22"/>
          </w:rPr>
          <w:t>为</w:t>
        </w:r>
        <w:r w:rsidR="00560306" w:rsidRPr="00315394">
          <w:rPr>
            <w:rStyle w:val="a9"/>
            <w:sz w:val="22"/>
          </w:rPr>
          <w:t>recvfrom</w:t>
        </w:r>
        <w:r w:rsidR="00560306" w:rsidRPr="00315394">
          <w:rPr>
            <w:rStyle w:val="a9"/>
            <w:sz w:val="22"/>
          </w:rPr>
          <w:t>设置超时</w:t>
        </w:r>
      </w:hyperlink>
    </w:p>
    <w:p w:rsidR="00C271A0" w:rsidRPr="00315394" w:rsidRDefault="004817C3" w:rsidP="00DE4DC2">
      <w:pPr>
        <w:pStyle w:val="Compact"/>
        <w:numPr>
          <w:ilvl w:val="0"/>
          <w:numId w:val="176"/>
        </w:numPr>
        <w:adjustRightInd w:val="0"/>
        <w:snapToGrid w:val="0"/>
        <w:spacing w:before="0" w:after="0"/>
        <w:contextualSpacing/>
        <w:rPr>
          <w:sz w:val="22"/>
        </w:rPr>
      </w:pPr>
      <w:hyperlink r:id="rId23" w:anchor="L4">
        <w:r w:rsidR="00560306" w:rsidRPr="00315394">
          <w:rPr>
            <w:rStyle w:val="a9"/>
            <w:sz w:val="22"/>
          </w:rPr>
          <w:t>使用</w:t>
        </w:r>
        <w:r w:rsidR="00560306" w:rsidRPr="00315394">
          <w:rPr>
            <w:rStyle w:val="a9"/>
            <w:sz w:val="22"/>
          </w:rPr>
          <w:t>select</w:t>
        </w:r>
        <w:r w:rsidR="00560306" w:rsidRPr="00315394">
          <w:rPr>
            <w:rStyle w:val="a9"/>
            <w:sz w:val="22"/>
          </w:rPr>
          <w:t>为</w:t>
        </w:r>
        <w:r w:rsidR="00560306" w:rsidRPr="00315394">
          <w:rPr>
            <w:rStyle w:val="a9"/>
            <w:sz w:val="22"/>
          </w:rPr>
          <w:t>recvfrom</w:t>
        </w:r>
        <w:r w:rsidR="00560306" w:rsidRPr="00315394">
          <w:rPr>
            <w:rStyle w:val="a9"/>
            <w:sz w:val="22"/>
          </w:rPr>
          <w:t>设置超时</w:t>
        </w:r>
      </w:hyperlink>
      <w:r w:rsidR="00560306" w:rsidRPr="00315394">
        <w:rPr>
          <w:sz w:val="22"/>
        </w:rPr>
        <w:t>（</w:t>
      </w:r>
      <w:hyperlink r:id="rId24" w:anchor="L5">
        <w:r w:rsidR="00560306" w:rsidRPr="00315394">
          <w:rPr>
            <w:rStyle w:val="a9"/>
            <w:sz w:val="22"/>
          </w:rPr>
          <w:t>readable_timeo</w:t>
        </w:r>
        <w:r w:rsidR="00560306" w:rsidRPr="00315394">
          <w:rPr>
            <w:rStyle w:val="a9"/>
            <w:sz w:val="22"/>
          </w:rPr>
          <w:t>函数</w:t>
        </w:r>
      </w:hyperlink>
      <w:r w:rsidR="00560306" w:rsidRPr="00315394">
        <w:rPr>
          <w:sz w:val="22"/>
        </w:rPr>
        <w:t>）</w:t>
      </w:r>
    </w:p>
    <w:p w:rsidR="00C271A0" w:rsidRPr="00315394" w:rsidRDefault="004817C3" w:rsidP="00DE4DC2">
      <w:pPr>
        <w:pStyle w:val="Compact"/>
        <w:numPr>
          <w:ilvl w:val="0"/>
          <w:numId w:val="176"/>
        </w:numPr>
        <w:adjustRightInd w:val="0"/>
        <w:snapToGrid w:val="0"/>
        <w:spacing w:before="0" w:after="0"/>
        <w:contextualSpacing/>
        <w:rPr>
          <w:sz w:val="22"/>
        </w:rPr>
      </w:pPr>
      <w:hyperlink r:id="rId25" w:anchor="L4">
        <w:r w:rsidR="00560306" w:rsidRPr="00315394">
          <w:rPr>
            <w:rStyle w:val="a9"/>
            <w:sz w:val="22"/>
          </w:rPr>
          <w:t>使用</w:t>
        </w:r>
        <w:r w:rsidR="00560306" w:rsidRPr="00315394">
          <w:rPr>
            <w:rStyle w:val="a9"/>
            <w:sz w:val="22"/>
          </w:rPr>
          <w:t>SO_RCVTIMEO</w:t>
        </w:r>
        <w:r w:rsidR="00560306" w:rsidRPr="00315394">
          <w:rPr>
            <w:rStyle w:val="a9"/>
            <w:sz w:val="22"/>
          </w:rPr>
          <w:t>套接字选项为</w:t>
        </w:r>
        <w:r w:rsidR="00560306" w:rsidRPr="00315394">
          <w:rPr>
            <w:rStyle w:val="a9"/>
            <w:sz w:val="22"/>
          </w:rPr>
          <w:t>recvfrom</w:t>
        </w:r>
        <w:r w:rsidR="00560306" w:rsidRPr="00315394">
          <w:rPr>
            <w:rStyle w:val="a9"/>
            <w:sz w:val="22"/>
          </w:rPr>
          <w:t>设置超时</w:t>
        </w:r>
      </w:hyperlink>
    </w:p>
    <w:p w:rsidR="00C271A0" w:rsidRPr="00315394" w:rsidRDefault="00560306" w:rsidP="00DE4DC2">
      <w:pPr>
        <w:pStyle w:val="Heading2"/>
        <w:adjustRightInd w:val="0"/>
        <w:snapToGrid w:val="0"/>
        <w:spacing w:before="0"/>
        <w:contextualSpacing/>
        <w:rPr>
          <w:sz w:val="28"/>
        </w:rPr>
      </w:pPr>
      <w:bookmarkStart w:id="151" w:name="排队的数据量"/>
      <w:bookmarkStart w:id="152" w:name="_Toc8031471"/>
      <w:r w:rsidRPr="00315394">
        <w:rPr>
          <w:sz w:val="28"/>
        </w:rPr>
        <w:t>2.</w:t>
      </w:r>
      <w:r w:rsidRPr="00315394">
        <w:rPr>
          <w:sz w:val="28"/>
        </w:rPr>
        <w:t>排队的数据量</w:t>
      </w:r>
      <w:bookmarkEnd w:id="151"/>
      <w:bookmarkEnd w:id="152"/>
    </w:p>
    <w:p w:rsidR="00C271A0" w:rsidRPr="00315394" w:rsidRDefault="00560306" w:rsidP="00DE4DC2">
      <w:pPr>
        <w:pStyle w:val="FirstParagraph"/>
        <w:adjustRightInd w:val="0"/>
        <w:snapToGrid w:val="0"/>
        <w:spacing w:before="0" w:after="0"/>
        <w:contextualSpacing/>
        <w:rPr>
          <w:sz w:val="22"/>
        </w:rPr>
      </w:pPr>
      <w:r w:rsidRPr="00315394">
        <w:rPr>
          <w:sz w:val="22"/>
        </w:rPr>
        <w:t>有时我们想要在不真正读取数据的前提下知道一个套接字上已有多少数据排队等着读取。</w:t>
      </w:r>
      <w:r w:rsidRPr="00315394">
        <w:rPr>
          <w:b/>
          <w:sz w:val="22"/>
        </w:rPr>
        <w:t>有</w:t>
      </w:r>
      <w:r w:rsidRPr="00315394">
        <w:rPr>
          <w:b/>
          <w:sz w:val="22"/>
        </w:rPr>
        <w:t>3</w:t>
      </w:r>
      <w:r w:rsidRPr="00315394">
        <w:rPr>
          <w:b/>
          <w:sz w:val="22"/>
        </w:rPr>
        <w:t>个技术可用于获悉已排队的数据量</w:t>
      </w:r>
      <w:r w:rsidRPr="00315394">
        <w:rPr>
          <w:sz w:val="22"/>
        </w:rPr>
        <w:t>：</w:t>
      </w:r>
    </w:p>
    <w:p w:rsidR="00C271A0" w:rsidRPr="00315394" w:rsidRDefault="00560306" w:rsidP="00DE4DC2">
      <w:pPr>
        <w:pStyle w:val="Compact"/>
        <w:numPr>
          <w:ilvl w:val="0"/>
          <w:numId w:val="177"/>
        </w:numPr>
        <w:adjustRightInd w:val="0"/>
        <w:snapToGrid w:val="0"/>
        <w:spacing w:before="0" w:after="0"/>
        <w:contextualSpacing/>
        <w:rPr>
          <w:sz w:val="22"/>
        </w:rPr>
      </w:pPr>
      <w:r w:rsidRPr="00315394">
        <w:rPr>
          <w:sz w:val="22"/>
        </w:rPr>
        <w:lastRenderedPageBreak/>
        <w:t>如果获悉已排队数据量的目的在于避免读操作阻塞在内核中（因为没有数据可读时我们还有其它事情可做），那么</w:t>
      </w:r>
      <w:r w:rsidRPr="00315394">
        <w:rPr>
          <w:b/>
          <w:sz w:val="22"/>
        </w:rPr>
        <w:t>可以使用非阻塞式</w:t>
      </w:r>
      <w:r w:rsidRPr="00315394">
        <w:rPr>
          <w:b/>
          <w:sz w:val="22"/>
        </w:rPr>
        <w:t>I/O</w:t>
      </w:r>
    </w:p>
    <w:p w:rsidR="00C271A0" w:rsidRPr="00315394" w:rsidRDefault="00560306" w:rsidP="00DE4DC2">
      <w:pPr>
        <w:pStyle w:val="Compact"/>
        <w:numPr>
          <w:ilvl w:val="0"/>
          <w:numId w:val="177"/>
        </w:numPr>
        <w:adjustRightInd w:val="0"/>
        <w:snapToGrid w:val="0"/>
        <w:spacing w:before="0" w:after="0"/>
        <w:contextualSpacing/>
        <w:rPr>
          <w:sz w:val="22"/>
        </w:rPr>
      </w:pPr>
      <w:r w:rsidRPr="00315394">
        <w:rPr>
          <w:sz w:val="22"/>
        </w:rPr>
        <w:t>如果既想查看数据，又想数据仍留在接收队列中以供本进程其它部分稍后读取，可以使用</w:t>
      </w:r>
      <w:hyperlink w:anchor="Xca0be2d0c879f1bd442dead279f44699b47dc33">
        <w:r w:rsidRPr="00315394">
          <w:rPr>
            <w:rStyle w:val="a9"/>
            <w:sz w:val="22"/>
          </w:rPr>
          <w:t>MSG_PEEK</w:t>
        </w:r>
        <w:r w:rsidRPr="00315394">
          <w:rPr>
            <w:rStyle w:val="a9"/>
            <w:sz w:val="22"/>
          </w:rPr>
          <w:t>标志</w:t>
        </w:r>
      </w:hyperlink>
      <w:r w:rsidRPr="00315394">
        <w:rPr>
          <w:sz w:val="22"/>
        </w:rPr>
        <w:t>。如果想这样做，但是不能肯定是否真有数据可读，那么可以结合非阻塞套接字使用该标志，也可以组合使用</w:t>
      </w:r>
      <w:r w:rsidRPr="00315394">
        <w:rPr>
          <w:sz w:val="22"/>
        </w:rPr>
        <w:t>MSG_DONTWAIT</w:t>
      </w:r>
      <w:r w:rsidRPr="00315394">
        <w:rPr>
          <w:sz w:val="22"/>
        </w:rPr>
        <w:t>标志和</w:t>
      </w:r>
      <w:r w:rsidRPr="00315394">
        <w:rPr>
          <w:sz w:val="22"/>
        </w:rPr>
        <w:t>MSG_PEEK</w:t>
      </w:r>
      <w:r w:rsidRPr="00315394">
        <w:rPr>
          <w:sz w:val="22"/>
        </w:rPr>
        <w:t>标志</w:t>
      </w:r>
    </w:p>
    <w:p w:rsidR="00C271A0" w:rsidRPr="00315394" w:rsidRDefault="00560306" w:rsidP="00DE4DC2">
      <w:pPr>
        <w:pStyle w:val="Compact"/>
        <w:numPr>
          <w:ilvl w:val="1"/>
          <w:numId w:val="178"/>
        </w:numPr>
        <w:adjustRightInd w:val="0"/>
        <w:snapToGrid w:val="0"/>
        <w:spacing w:before="0" w:after="0"/>
        <w:contextualSpacing/>
        <w:rPr>
          <w:sz w:val="22"/>
        </w:rPr>
      </w:pPr>
      <w:r w:rsidRPr="00315394">
        <w:rPr>
          <w:sz w:val="22"/>
        </w:rPr>
        <w:t>就一个字节流套接字而言，其接受队列中的数据量可能在两次相继的</w:t>
      </w:r>
      <w:r w:rsidRPr="00315394">
        <w:rPr>
          <w:sz w:val="22"/>
        </w:rPr>
        <w:t>recv</w:t>
      </w:r>
      <w:r w:rsidRPr="00315394">
        <w:rPr>
          <w:sz w:val="22"/>
        </w:rPr>
        <w:t>调用之间发生变化</w:t>
      </w:r>
    </w:p>
    <w:p w:rsidR="00C271A0" w:rsidRPr="00315394" w:rsidRDefault="00560306" w:rsidP="00DE4DC2">
      <w:pPr>
        <w:pStyle w:val="Compact"/>
        <w:numPr>
          <w:ilvl w:val="1"/>
          <w:numId w:val="178"/>
        </w:numPr>
        <w:adjustRightInd w:val="0"/>
        <w:snapToGrid w:val="0"/>
        <w:spacing w:before="0" w:after="0"/>
        <w:contextualSpacing/>
        <w:rPr>
          <w:sz w:val="22"/>
        </w:rPr>
      </w:pPr>
      <w:r w:rsidRPr="00315394">
        <w:rPr>
          <w:sz w:val="22"/>
        </w:rPr>
        <w:t>就一个</w:t>
      </w:r>
      <w:r w:rsidRPr="00315394">
        <w:rPr>
          <w:sz w:val="22"/>
        </w:rPr>
        <w:t>UDP</w:t>
      </w:r>
      <w:r w:rsidRPr="00315394">
        <w:rPr>
          <w:sz w:val="22"/>
        </w:rPr>
        <w:t>套接字而言，即使另有数据报在两次调用之间加入接收队列，两个调用的返回值也完全相同（假设没有其他进程共享该套接字并从中读取数据）</w:t>
      </w:r>
    </w:p>
    <w:p w:rsidR="00C271A0" w:rsidRPr="00315394" w:rsidRDefault="00560306" w:rsidP="00DE4DC2">
      <w:pPr>
        <w:pStyle w:val="Compact"/>
        <w:numPr>
          <w:ilvl w:val="0"/>
          <w:numId w:val="177"/>
        </w:numPr>
        <w:adjustRightInd w:val="0"/>
        <w:snapToGrid w:val="0"/>
        <w:spacing w:before="0" w:after="0"/>
        <w:contextualSpacing/>
        <w:rPr>
          <w:sz w:val="22"/>
        </w:rPr>
      </w:pPr>
      <w:r w:rsidRPr="00315394">
        <w:rPr>
          <w:sz w:val="22"/>
        </w:rPr>
        <w:t>一些支持</w:t>
      </w:r>
      <w:r w:rsidRPr="00315394">
        <w:rPr>
          <w:sz w:val="22"/>
        </w:rPr>
        <w:t>ioctl</w:t>
      </w:r>
      <w:r w:rsidRPr="00315394">
        <w:rPr>
          <w:sz w:val="22"/>
        </w:rPr>
        <w:t>的</w:t>
      </w:r>
      <w:r w:rsidRPr="00315394">
        <w:rPr>
          <w:sz w:val="22"/>
        </w:rPr>
        <w:t>FIONREAD</w:t>
      </w:r>
      <w:r w:rsidRPr="00315394">
        <w:rPr>
          <w:sz w:val="22"/>
        </w:rPr>
        <w:t>命令。该命令的第</w:t>
      </w:r>
      <w:r w:rsidRPr="00315394">
        <w:rPr>
          <w:sz w:val="22"/>
        </w:rPr>
        <w:t>3</w:t>
      </w:r>
      <w:r w:rsidRPr="00315394">
        <w:rPr>
          <w:sz w:val="22"/>
        </w:rPr>
        <w:t>个</w:t>
      </w:r>
      <w:r w:rsidRPr="00315394">
        <w:rPr>
          <w:sz w:val="22"/>
        </w:rPr>
        <w:t>ioctl</w:t>
      </w:r>
      <w:r w:rsidRPr="00315394">
        <w:rPr>
          <w:sz w:val="22"/>
        </w:rPr>
        <w:t>参数是指向某个整数的一个指针，内核通过该整数返回的值就是套接字接收队列的当前字节数</w:t>
      </w:r>
    </w:p>
    <w:p w:rsidR="00C271A0" w:rsidRPr="00315394" w:rsidRDefault="00560306" w:rsidP="00DE4DC2">
      <w:pPr>
        <w:pStyle w:val="Heading2"/>
        <w:adjustRightInd w:val="0"/>
        <w:snapToGrid w:val="0"/>
        <w:spacing w:before="0"/>
        <w:contextualSpacing/>
        <w:rPr>
          <w:sz w:val="28"/>
        </w:rPr>
      </w:pPr>
      <w:bookmarkStart w:id="153" w:name="unix-io函数"/>
      <w:bookmarkStart w:id="154" w:name="_Toc8031472"/>
      <w:r w:rsidRPr="00315394">
        <w:rPr>
          <w:sz w:val="28"/>
        </w:rPr>
        <w:t>3.Unix I/O</w:t>
      </w:r>
      <w:r w:rsidRPr="00315394">
        <w:rPr>
          <w:sz w:val="28"/>
        </w:rPr>
        <w:t>函数</w:t>
      </w:r>
      <w:bookmarkEnd w:id="153"/>
      <w:bookmarkEnd w:id="154"/>
    </w:p>
    <w:p w:rsidR="00C271A0" w:rsidRPr="00315394" w:rsidRDefault="00560306" w:rsidP="00DE4DC2">
      <w:pPr>
        <w:pStyle w:val="FirstParagraph"/>
        <w:adjustRightInd w:val="0"/>
        <w:snapToGrid w:val="0"/>
        <w:spacing w:before="0" w:after="0"/>
        <w:contextualSpacing/>
        <w:rPr>
          <w:sz w:val="22"/>
        </w:rPr>
      </w:pPr>
      <w:r w:rsidRPr="00315394">
        <w:rPr>
          <w:sz w:val="22"/>
        </w:rPr>
        <w:t>这部分介绍的函数称为</w:t>
      </w:r>
      <w:r w:rsidRPr="00315394">
        <w:rPr>
          <w:sz w:val="22"/>
        </w:rPr>
        <w:t>Unix I/O</w:t>
      </w:r>
      <w:r w:rsidRPr="00315394">
        <w:rPr>
          <w:sz w:val="22"/>
        </w:rPr>
        <w:t>。它们围绕描述符工作，</w:t>
      </w:r>
      <w:r w:rsidRPr="00315394">
        <w:rPr>
          <w:b/>
          <w:sz w:val="22"/>
        </w:rPr>
        <w:t>通常作为</w:t>
      </w:r>
      <w:r w:rsidRPr="00315394">
        <w:rPr>
          <w:b/>
          <w:sz w:val="22"/>
        </w:rPr>
        <w:t>Unix</w:t>
      </w:r>
      <w:r w:rsidRPr="00315394">
        <w:rPr>
          <w:b/>
          <w:sz w:val="22"/>
        </w:rPr>
        <w:t>内核中的系统调用实现</w:t>
      </w:r>
    </w:p>
    <w:p w:rsidR="00C271A0" w:rsidRPr="00315394" w:rsidRDefault="00560306" w:rsidP="00DE4DC2">
      <w:pPr>
        <w:pStyle w:val="Heading3"/>
        <w:adjustRightInd w:val="0"/>
        <w:snapToGrid w:val="0"/>
        <w:spacing w:before="0"/>
        <w:contextualSpacing/>
        <w:outlineLvl w:val="0"/>
        <w:rPr>
          <w:sz w:val="24"/>
        </w:rPr>
      </w:pPr>
      <w:bookmarkStart w:id="155" w:name="recv和send函数"/>
      <w:bookmarkStart w:id="156" w:name="_Toc8031473"/>
      <w:r w:rsidRPr="00315394">
        <w:rPr>
          <w:sz w:val="24"/>
        </w:rPr>
        <w:t>1</w:t>
      </w:r>
      <w:r w:rsidRPr="00315394">
        <w:rPr>
          <w:sz w:val="24"/>
        </w:rPr>
        <w:t>）</w:t>
      </w:r>
      <w:r w:rsidRPr="00315394">
        <w:rPr>
          <w:sz w:val="24"/>
        </w:rPr>
        <w:t>recv</w:t>
      </w:r>
      <w:r w:rsidRPr="00315394">
        <w:rPr>
          <w:sz w:val="24"/>
        </w:rPr>
        <w:t>和</w:t>
      </w:r>
      <w:r w:rsidRPr="00315394">
        <w:rPr>
          <w:sz w:val="24"/>
        </w:rPr>
        <w:t>send</w:t>
      </w:r>
      <w:r w:rsidRPr="00315394">
        <w:rPr>
          <w:sz w:val="24"/>
        </w:rPr>
        <w:t>函数</w:t>
      </w:r>
      <w:bookmarkEnd w:id="155"/>
      <w:bookmarkEnd w:id="156"/>
    </w:p>
    <w:p w:rsidR="00C271A0" w:rsidRPr="00315394" w:rsidRDefault="00560306" w:rsidP="00DE4DC2">
      <w:pPr>
        <w:pStyle w:val="FirstParagraph"/>
        <w:adjustRightInd w:val="0"/>
        <w:snapToGrid w:val="0"/>
        <w:spacing w:before="0" w:after="0"/>
        <w:contextualSpacing/>
        <w:rPr>
          <w:sz w:val="22"/>
        </w:rPr>
      </w:pPr>
      <w:r w:rsidRPr="00315394">
        <w:rPr>
          <w:sz w:val="22"/>
        </w:rPr>
        <w:t>这两个函数与标准的</w:t>
      </w:r>
      <w:r w:rsidRPr="00315394">
        <w:rPr>
          <w:sz w:val="22"/>
        </w:rPr>
        <w:t>read</w:t>
      </w:r>
      <w:r w:rsidRPr="00315394">
        <w:rPr>
          <w:sz w:val="22"/>
        </w:rPr>
        <w:t>和</w:t>
      </w:r>
      <w:r w:rsidRPr="00315394">
        <w:rPr>
          <w:sz w:val="22"/>
        </w:rPr>
        <w:t>write</w:t>
      </w:r>
      <w:r w:rsidRPr="00315394">
        <w:rPr>
          <w:sz w:val="22"/>
        </w:rPr>
        <w:t>的不同在于第</w:t>
      </w:r>
      <w:r w:rsidRPr="00315394">
        <w:rPr>
          <w:sz w:val="22"/>
        </w:rPr>
        <w:t>4</w:t>
      </w:r>
      <w:r w:rsidRPr="00315394">
        <w:rPr>
          <w:sz w:val="22"/>
        </w:rPr>
        <w:t>个参数：</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79"/>
        </w:numPr>
        <w:adjustRightInd w:val="0"/>
        <w:snapToGrid w:val="0"/>
        <w:spacing w:before="0" w:after="0"/>
        <w:contextualSpacing/>
        <w:rPr>
          <w:sz w:val="22"/>
        </w:rPr>
      </w:pPr>
      <w:r w:rsidRPr="00315394">
        <w:rPr>
          <w:b/>
          <w:sz w:val="22"/>
        </w:rPr>
        <w:t>flag</w:t>
      </w:r>
      <w:r w:rsidRPr="00315394">
        <w:rPr>
          <w:sz w:val="22"/>
        </w:rPr>
        <w:t>：或为</w:t>
      </w:r>
      <w:r w:rsidRPr="00315394">
        <w:rPr>
          <w:sz w:val="22"/>
        </w:rPr>
        <w:t>0</w:t>
      </w:r>
      <w:r w:rsidRPr="00315394">
        <w:rPr>
          <w:sz w:val="22"/>
        </w:rPr>
        <w:t>或为下图中一个或多个常值的逻辑或：</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80"/>
        </w:numPr>
        <w:adjustRightInd w:val="0"/>
        <w:snapToGrid w:val="0"/>
        <w:spacing w:before="0" w:after="0"/>
        <w:contextualSpacing/>
        <w:rPr>
          <w:sz w:val="22"/>
        </w:rPr>
      </w:pPr>
      <w:r w:rsidRPr="00315394">
        <w:rPr>
          <w:b/>
          <w:sz w:val="22"/>
        </w:rPr>
        <w:t>MSG_DONTROUTE</w:t>
      </w:r>
      <w:r w:rsidRPr="00315394">
        <w:rPr>
          <w:sz w:val="22"/>
        </w:rPr>
        <w:t>：告知内核目的主机在某个直接连接的本地网络上，因而无需执行路由表查找</w:t>
      </w:r>
    </w:p>
    <w:p w:rsidR="00C271A0" w:rsidRPr="00315394" w:rsidRDefault="00560306" w:rsidP="00DE4DC2">
      <w:pPr>
        <w:pStyle w:val="Compact"/>
        <w:numPr>
          <w:ilvl w:val="0"/>
          <w:numId w:val="180"/>
        </w:numPr>
        <w:adjustRightInd w:val="0"/>
        <w:snapToGrid w:val="0"/>
        <w:spacing w:before="0" w:after="0"/>
        <w:contextualSpacing/>
        <w:rPr>
          <w:sz w:val="22"/>
        </w:rPr>
      </w:pPr>
      <w:r w:rsidRPr="00315394">
        <w:rPr>
          <w:b/>
          <w:sz w:val="22"/>
        </w:rPr>
        <w:t>MSG_DONTWAIT</w:t>
      </w:r>
      <w:r w:rsidRPr="00315394">
        <w:rPr>
          <w:sz w:val="22"/>
        </w:rPr>
        <w:t>：在无需打开相应套接字的非阻塞标志下，把单个</w:t>
      </w:r>
      <w:r w:rsidRPr="00315394">
        <w:rPr>
          <w:sz w:val="22"/>
        </w:rPr>
        <w:t>I/O</w:t>
      </w:r>
      <w:r w:rsidRPr="00315394">
        <w:rPr>
          <w:sz w:val="22"/>
        </w:rPr>
        <w:t>操作临时指定为非阻塞</w:t>
      </w:r>
    </w:p>
    <w:p w:rsidR="00C271A0" w:rsidRPr="00315394" w:rsidRDefault="00560306" w:rsidP="00DE4DC2">
      <w:pPr>
        <w:pStyle w:val="Compact"/>
        <w:numPr>
          <w:ilvl w:val="0"/>
          <w:numId w:val="180"/>
        </w:numPr>
        <w:adjustRightInd w:val="0"/>
        <w:snapToGrid w:val="0"/>
        <w:spacing w:before="0" w:after="0"/>
        <w:contextualSpacing/>
        <w:rPr>
          <w:sz w:val="22"/>
        </w:rPr>
      </w:pPr>
      <w:r w:rsidRPr="00315394">
        <w:rPr>
          <w:b/>
          <w:sz w:val="22"/>
        </w:rPr>
        <w:t>MSG_PEEK</w:t>
      </w:r>
      <w:r w:rsidRPr="00315394">
        <w:rPr>
          <w:sz w:val="22"/>
        </w:rPr>
        <w:t>：允许我们查看已经可读取的数据，而且系统不在</w:t>
      </w:r>
      <w:r w:rsidRPr="00315394">
        <w:rPr>
          <w:sz w:val="22"/>
        </w:rPr>
        <w:t>recv</w:t>
      </w:r>
      <w:r w:rsidRPr="00315394">
        <w:rPr>
          <w:sz w:val="22"/>
        </w:rPr>
        <w:t>或</w:t>
      </w:r>
      <w:r w:rsidRPr="00315394">
        <w:rPr>
          <w:sz w:val="22"/>
        </w:rPr>
        <w:t>recvfrom</w:t>
      </w:r>
      <w:r w:rsidRPr="00315394">
        <w:rPr>
          <w:sz w:val="22"/>
        </w:rPr>
        <w:t>返回后丢弃这些数据</w:t>
      </w:r>
    </w:p>
    <w:p w:rsidR="00C271A0" w:rsidRPr="00315394" w:rsidRDefault="00560306" w:rsidP="00DE4DC2">
      <w:pPr>
        <w:pStyle w:val="Compact"/>
        <w:numPr>
          <w:ilvl w:val="0"/>
          <w:numId w:val="180"/>
        </w:numPr>
        <w:adjustRightInd w:val="0"/>
        <w:snapToGrid w:val="0"/>
        <w:spacing w:before="0" w:after="0"/>
        <w:contextualSpacing/>
        <w:rPr>
          <w:sz w:val="22"/>
        </w:rPr>
      </w:pPr>
      <w:r w:rsidRPr="00315394">
        <w:rPr>
          <w:b/>
          <w:sz w:val="22"/>
        </w:rPr>
        <w:t>MSG_WAITALL</w:t>
      </w:r>
      <w:r w:rsidRPr="00315394">
        <w:rPr>
          <w:sz w:val="22"/>
        </w:rPr>
        <w:t>：告知内核不要在尚未读入请求数目的字节之前让一个读操作返回（</w:t>
      </w:r>
      <w:r w:rsidRPr="00315394">
        <w:rPr>
          <w:b/>
          <w:sz w:val="22"/>
        </w:rPr>
        <w:t>即使指定了这个标志，如果发生：</w:t>
      </w:r>
      <w:r w:rsidRPr="00315394">
        <w:rPr>
          <w:b/>
          <w:sz w:val="22"/>
        </w:rPr>
        <w:t>a</w:t>
      </w:r>
      <w:r w:rsidRPr="00315394">
        <w:rPr>
          <w:b/>
          <w:sz w:val="22"/>
        </w:rPr>
        <w:t>）捕获一个信号；</w:t>
      </w:r>
      <w:r w:rsidRPr="00315394">
        <w:rPr>
          <w:b/>
          <w:sz w:val="22"/>
        </w:rPr>
        <w:t>b</w:t>
      </w:r>
      <w:r w:rsidRPr="00315394">
        <w:rPr>
          <w:b/>
          <w:sz w:val="22"/>
        </w:rPr>
        <w:t>）连接被终止；</w:t>
      </w:r>
      <w:r w:rsidRPr="00315394">
        <w:rPr>
          <w:b/>
          <w:sz w:val="22"/>
        </w:rPr>
        <w:t>c</w:t>
      </w:r>
      <w:r w:rsidRPr="00315394">
        <w:rPr>
          <w:b/>
          <w:sz w:val="22"/>
        </w:rPr>
        <w:t>）套接字发生一个错误；那么相应的读函数仍有可能返回比所请求字节数要少的数据</w:t>
      </w:r>
      <w:r w:rsidRPr="00315394">
        <w:rPr>
          <w:sz w:val="22"/>
        </w:rPr>
        <w:t>）</w:t>
      </w:r>
    </w:p>
    <w:p w:rsidR="00C271A0" w:rsidRPr="00315394" w:rsidRDefault="00560306" w:rsidP="00DE4DC2">
      <w:pPr>
        <w:pStyle w:val="FirstParagraph"/>
        <w:adjustRightInd w:val="0"/>
        <w:snapToGrid w:val="0"/>
        <w:spacing w:before="0" w:after="0"/>
        <w:contextualSpacing/>
        <w:rPr>
          <w:sz w:val="22"/>
        </w:rPr>
      </w:pPr>
      <w:r w:rsidRPr="00315394">
        <w:rPr>
          <w:b/>
          <w:sz w:val="22"/>
        </w:rPr>
        <w:t>flags</w:t>
      </w:r>
      <w:r w:rsidRPr="00315394">
        <w:rPr>
          <w:b/>
          <w:sz w:val="22"/>
        </w:rPr>
        <w:t>参数在设计上存在一个基本问题：它是值传递的，而不是一个值</w:t>
      </w:r>
      <w:r w:rsidRPr="00315394">
        <w:rPr>
          <w:b/>
          <w:sz w:val="22"/>
        </w:rPr>
        <w:t>-</w:t>
      </w:r>
      <w:r w:rsidRPr="00315394">
        <w:rPr>
          <w:b/>
          <w:sz w:val="22"/>
        </w:rPr>
        <w:t>结果参数。因此它只能用于从进程向内核传递标志。内核无法向进程传递标志</w:t>
      </w:r>
      <w:r w:rsidRPr="00315394">
        <w:rPr>
          <w:sz w:val="22"/>
        </w:rPr>
        <w:t>。对于</w:t>
      </w:r>
      <w:r w:rsidRPr="00315394">
        <w:rPr>
          <w:sz w:val="22"/>
        </w:rPr>
        <w:t>TCP/IP</w:t>
      </w:r>
      <w:r w:rsidRPr="00315394">
        <w:rPr>
          <w:sz w:val="22"/>
        </w:rPr>
        <w:t>协议这一点不成问题，因为</w:t>
      </w:r>
      <w:r w:rsidRPr="00315394">
        <w:rPr>
          <w:sz w:val="22"/>
        </w:rPr>
        <w:t>TCP/IP</w:t>
      </w:r>
      <w:r w:rsidRPr="00315394">
        <w:rPr>
          <w:sz w:val="22"/>
        </w:rPr>
        <w:t>几乎从不需要从内核向进程传回标志。然而随着</w:t>
      </w:r>
      <w:r w:rsidRPr="00315394">
        <w:rPr>
          <w:sz w:val="22"/>
        </w:rPr>
        <w:t>OSI</w:t>
      </w:r>
      <w:r w:rsidRPr="00315394">
        <w:rPr>
          <w:sz w:val="22"/>
        </w:rPr>
        <w:t>协议被加到</w:t>
      </w:r>
      <w:r w:rsidRPr="00315394">
        <w:rPr>
          <w:sz w:val="22"/>
        </w:rPr>
        <w:t>4.3BSD Reno</w:t>
      </w:r>
      <w:r w:rsidRPr="00315394">
        <w:rPr>
          <w:sz w:val="22"/>
        </w:rPr>
        <w:t>中，却提出了随输入操作向进程返送</w:t>
      </w:r>
      <w:r w:rsidRPr="00315394">
        <w:rPr>
          <w:sz w:val="22"/>
        </w:rPr>
        <w:t>MSG_EOR</w:t>
      </w:r>
      <w:r w:rsidRPr="00315394">
        <w:rPr>
          <w:sz w:val="22"/>
        </w:rPr>
        <w:t>标志的需求。</w:t>
      </w:r>
      <w:r w:rsidRPr="00315394">
        <w:rPr>
          <w:sz w:val="22"/>
        </w:rPr>
        <w:t>4.3BSD Reno</w:t>
      </w:r>
      <w:r w:rsidRPr="00315394">
        <w:rPr>
          <w:sz w:val="22"/>
        </w:rPr>
        <w:t>做出的决定是保持常用输入函数</w:t>
      </w:r>
      <w:r w:rsidRPr="00315394">
        <w:rPr>
          <w:sz w:val="22"/>
        </w:rPr>
        <w:t>(recv</w:t>
      </w:r>
      <w:r w:rsidRPr="00315394">
        <w:rPr>
          <w:sz w:val="22"/>
        </w:rPr>
        <w:t>和</w:t>
      </w:r>
      <w:r w:rsidRPr="00315394">
        <w:rPr>
          <w:sz w:val="22"/>
        </w:rPr>
        <w:t>recvfrom)</w:t>
      </w:r>
      <w:r w:rsidRPr="00315394">
        <w:rPr>
          <w:sz w:val="22"/>
        </w:rPr>
        <w:t>的参数不变，而改变</w:t>
      </w:r>
      <w:r w:rsidRPr="00315394">
        <w:rPr>
          <w:sz w:val="22"/>
        </w:rPr>
        <w:t>recvmsg</w:t>
      </w:r>
      <w:r w:rsidRPr="00315394">
        <w:rPr>
          <w:sz w:val="22"/>
        </w:rPr>
        <w:t>和</w:t>
      </w:r>
      <w:r w:rsidRPr="00315394">
        <w:rPr>
          <w:sz w:val="22"/>
        </w:rPr>
        <w:t>sendmsg</w:t>
      </w:r>
      <w:r w:rsidRPr="00315394">
        <w:rPr>
          <w:sz w:val="22"/>
        </w:rPr>
        <w:t>的</w:t>
      </w:r>
      <w:r w:rsidRPr="00315394">
        <w:rPr>
          <w:sz w:val="22"/>
        </w:rPr>
        <w:t>msghdr</w:t>
      </w:r>
      <w:r w:rsidRPr="00315394">
        <w:rPr>
          <w:sz w:val="22"/>
        </w:rPr>
        <w:t>结构。这个决定同时意味着如果一个进程需要由内核更新标志，它就必须调用</w:t>
      </w:r>
      <w:r w:rsidRPr="00315394">
        <w:rPr>
          <w:sz w:val="22"/>
        </w:rPr>
        <w:t>recvmsg</w:t>
      </w:r>
      <w:r w:rsidRPr="00315394">
        <w:rPr>
          <w:sz w:val="22"/>
        </w:rPr>
        <w:t>，而不是</w:t>
      </w:r>
      <w:r w:rsidRPr="00315394">
        <w:rPr>
          <w:sz w:val="22"/>
        </w:rPr>
        <w:t>recv</w:t>
      </w:r>
      <w:r w:rsidRPr="00315394">
        <w:rPr>
          <w:sz w:val="22"/>
        </w:rPr>
        <w:t>或</w:t>
      </w:r>
      <w:r w:rsidRPr="00315394">
        <w:rPr>
          <w:sz w:val="22"/>
        </w:rPr>
        <w:t>recvfrom</w:t>
      </w:r>
    </w:p>
    <w:p w:rsidR="00C271A0" w:rsidRPr="00315394" w:rsidRDefault="00560306" w:rsidP="00DE4DC2">
      <w:pPr>
        <w:pStyle w:val="Heading3"/>
        <w:adjustRightInd w:val="0"/>
        <w:snapToGrid w:val="0"/>
        <w:spacing w:before="0"/>
        <w:contextualSpacing/>
        <w:outlineLvl w:val="0"/>
        <w:rPr>
          <w:sz w:val="24"/>
        </w:rPr>
      </w:pPr>
      <w:bookmarkStart w:id="157" w:name="readv和writev函数"/>
      <w:bookmarkStart w:id="158" w:name="_Toc8031474"/>
      <w:r w:rsidRPr="00315394">
        <w:rPr>
          <w:sz w:val="24"/>
        </w:rPr>
        <w:t>2</w:t>
      </w:r>
      <w:r w:rsidRPr="00315394">
        <w:rPr>
          <w:sz w:val="24"/>
        </w:rPr>
        <w:t>）</w:t>
      </w:r>
      <w:r w:rsidRPr="00315394">
        <w:rPr>
          <w:sz w:val="24"/>
        </w:rPr>
        <w:t>readv</w:t>
      </w:r>
      <w:r w:rsidRPr="00315394">
        <w:rPr>
          <w:sz w:val="24"/>
        </w:rPr>
        <w:t>和</w:t>
      </w:r>
      <w:r w:rsidRPr="00315394">
        <w:rPr>
          <w:sz w:val="24"/>
        </w:rPr>
        <w:t>writev</w:t>
      </w:r>
      <w:r w:rsidRPr="00315394">
        <w:rPr>
          <w:sz w:val="24"/>
        </w:rPr>
        <w:t>函数</w:t>
      </w:r>
      <w:bookmarkEnd w:id="157"/>
      <w:bookmarkEnd w:id="158"/>
    </w:p>
    <w:p w:rsidR="00C271A0" w:rsidRPr="00315394" w:rsidRDefault="00560306" w:rsidP="00DE4DC2">
      <w:pPr>
        <w:pStyle w:val="FirstParagraph"/>
        <w:adjustRightInd w:val="0"/>
        <w:snapToGrid w:val="0"/>
        <w:spacing w:before="0" w:after="0"/>
        <w:contextualSpacing/>
        <w:rPr>
          <w:sz w:val="22"/>
        </w:rPr>
      </w:pPr>
      <w:r w:rsidRPr="00315394">
        <w:rPr>
          <w:sz w:val="22"/>
        </w:rPr>
        <w:t>与标准的</w:t>
      </w:r>
      <w:r w:rsidRPr="00315394">
        <w:rPr>
          <w:sz w:val="22"/>
        </w:rPr>
        <w:t>read</w:t>
      </w:r>
      <w:r w:rsidRPr="00315394">
        <w:rPr>
          <w:sz w:val="22"/>
        </w:rPr>
        <w:t>和</w:t>
      </w:r>
      <w:r w:rsidRPr="00315394">
        <w:rPr>
          <w:sz w:val="22"/>
        </w:rPr>
        <w:t>write</w:t>
      </w:r>
      <w:r w:rsidRPr="00315394">
        <w:rPr>
          <w:sz w:val="22"/>
        </w:rPr>
        <w:t>不同在于：</w:t>
      </w:r>
      <w:r w:rsidRPr="00315394">
        <w:rPr>
          <w:sz w:val="22"/>
        </w:rPr>
        <w:t>readv</w:t>
      </w:r>
      <w:r w:rsidRPr="00315394">
        <w:rPr>
          <w:sz w:val="22"/>
        </w:rPr>
        <w:t>和</w:t>
      </w:r>
      <w:r w:rsidRPr="00315394">
        <w:rPr>
          <w:sz w:val="22"/>
        </w:rPr>
        <w:t>writev</w:t>
      </w:r>
      <w:r w:rsidRPr="00315394">
        <w:rPr>
          <w:sz w:val="22"/>
        </w:rPr>
        <w:t>允许单个系统调用读入到或写出自一个或多个缓冲区，这些操作分别称为</w:t>
      </w:r>
      <w:r w:rsidRPr="00315394">
        <w:rPr>
          <w:b/>
          <w:sz w:val="22"/>
        </w:rPr>
        <w:t>分散读</w:t>
      </w:r>
      <w:r w:rsidRPr="00315394">
        <w:rPr>
          <w:sz w:val="22"/>
        </w:rPr>
        <w:t>和</w:t>
      </w:r>
      <w:r w:rsidRPr="00315394">
        <w:rPr>
          <w:b/>
          <w:sz w:val="22"/>
        </w:rPr>
        <w:t>集中写</w:t>
      </w:r>
      <w:r w:rsidRPr="00315394">
        <w:rPr>
          <w:sz w:val="22"/>
        </w:rPr>
        <w:t>，因为来自读操作的输入数据被分散到多个应用缓冲区中，而来自多个应用缓冲区的输出数据则被集中提供给单个写操作：</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81"/>
        </w:numPr>
        <w:adjustRightInd w:val="0"/>
        <w:snapToGrid w:val="0"/>
        <w:spacing w:before="0" w:after="0"/>
        <w:contextualSpacing/>
        <w:rPr>
          <w:sz w:val="22"/>
        </w:rPr>
      </w:pPr>
      <w:r w:rsidRPr="00315394">
        <w:rPr>
          <w:b/>
          <w:sz w:val="22"/>
        </w:rPr>
        <w:t>filedes</w:t>
      </w:r>
      <w:r w:rsidRPr="00315394">
        <w:rPr>
          <w:sz w:val="22"/>
        </w:rPr>
        <w:t>：文件描述符</w:t>
      </w:r>
    </w:p>
    <w:p w:rsidR="00C271A0" w:rsidRPr="00315394" w:rsidRDefault="00560306" w:rsidP="00DE4DC2">
      <w:pPr>
        <w:pStyle w:val="Compact"/>
        <w:numPr>
          <w:ilvl w:val="0"/>
          <w:numId w:val="181"/>
        </w:numPr>
        <w:adjustRightInd w:val="0"/>
        <w:snapToGrid w:val="0"/>
        <w:spacing w:before="0" w:after="0"/>
        <w:contextualSpacing/>
        <w:rPr>
          <w:sz w:val="22"/>
        </w:rPr>
      </w:pPr>
      <w:r w:rsidRPr="00315394">
        <w:rPr>
          <w:b/>
          <w:sz w:val="22"/>
        </w:rPr>
        <w:t>iov</w:t>
      </w:r>
      <w:r w:rsidRPr="00315394">
        <w:rPr>
          <w:sz w:val="22"/>
        </w:rPr>
        <w:t>：指向某个</w:t>
      </w:r>
      <w:r w:rsidRPr="00315394">
        <w:rPr>
          <w:sz w:val="22"/>
        </w:rPr>
        <w:t>iovec</w:t>
      </w:r>
      <w:r w:rsidRPr="00315394">
        <w:rPr>
          <w:sz w:val="22"/>
        </w:rPr>
        <w:t>结构数组的一个指针，</w:t>
      </w:r>
      <w:r w:rsidRPr="00315394">
        <w:rPr>
          <w:sz w:val="22"/>
        </w:rPr>
        <w:t>iovec</w:t>
      </w:r>
      <w:r w:rsidRPr="00315394">
        <w:rPr>
          <w:sz w:val="22"/>
        </w:rPr>
        <w:t>结构定义在</w:t>
      </w:r>
      <w:r w:rsidRPr="00315394">
        <w:rPr>
          <w:rStyle w:val="VerbatimChar"/>
          <w:sz w:val="21"/>
        </w:rPr>
        <w:t>&lt;sys/uio.h&gt;</w:t>
      </w:r>
      <w:r w:rsidRPr="00315394">
        <w:rPr>
          <w:sz w:val="22"/>
        </w:rPr>
        <w:t>中：</w:t>
      </w:r>
    </w:p>
    <w:p w:rsidR="00C271A0" w:rsidRPr="00315394" w:rsidRDefault="00560306" w:rsidP="00DE4DC2">
      <w:pPr>
        <w:pStyle w:val="Compact"/>
        <w:numPr>
          <w:ilvl w:val="0"/>
          <w:numId w:val="181"/>
        </w:numPr>
        <w:adjustRightInd w:val="0"/>
        <w:snapToGrid w:val="0"/>
        <w:spacing w:before="0" w:after="0"/>
        <w:contextualSpacing/>
        <w:rPr>
          <w:sz w:val="22"/>
        </w:rPr>
      </w:pPr>
      <w:r w:rsidRPr="00315394">
        <w:rPr>
          <w:b/>
          <w:sz w:val="22"/>
        </w:rPr>
        <w:t>opvcnt</w:t>
      </w:r>
      <w:r w:rsidRPr="00315394">
        <w:rPr>
          <w:sz w:val="22"/>
        </w:rPr>
        <w:t>：</w:t>
      </w:r>
      <w:r w:rsidRPr="00315394">
        <w:rPr>
          <w:sz w:val="22"/>
        </w:rPr>
        <w:t>iov</w:t>
      </w:r>
      <w:r w:rsidRPr="00315394">
        <w:rPr>
          <w:sz w:val="22"/>
        </w:rPr>
        <w:t>数组中元素个数</w:t>
      </w:r>
    </w:p>
    <w:p w:rsidR="00C271A0" w:rsidRPr="00315394" w:rsidRDefault="00560306" w:rsidP="00DE4DC2">
      <w:pPr>
        <w:pStyle w:val="SourceCode"/>
        <w:wordWrap/>
        <w:adjustRightInd w:val="0"/>
        <w:snapToGrid w:val="0"/>
        <w:spacing w:after="0"/>
        <w:contextualSpacing/>
        <w:rPr>
          <w:sz w:val="22"/>
        </w:rPr>
      </w:pPr>
      <w:r w:rsidRPr="00315394">
        <w:rPr>
          <w:rStyle w:val="KeywordTok"/>
          <w:sz w:val="21"/>
        </w:rPr>
        <w:t>struct</w:t>
      </w:r>
      <w:r w:rsidRPr="00315394">
        <w:rPr>
          <w:rStyle w:val="NormalTok"/>
          <w:sz w:val="21"/>
        </w:rPr>
        <w:t xml:space="preserve"> iovec{</w:t>
      </w:r>
      <w:r w:rsidRPr="00315394">
        <w:rPr>
          <w:sz w:val="22"/>
        </w:rPr>
        <w:br/>
      </w:r>
      <w:r w:rsidRPr="00315394">
        <w:rPr>
          <w:rStyle w:val="NormalTok"/>
          <w:sz w:val="21"/>
        </w:rPr>
        <w:t xml:space="preserve">    </w:t>
      </w:r>
      <w:r w:rsidRPr="00315394">
        <w:rPr>
          <w:rStyle w:val="DataTypeTok"/>
          <w:sz w:val="21"/>
        </w:rPr>
        <w:t>void</w:t>
      </w:r>
      <w:r w:rsidRPr="00315394">
        <w:rPr>
          <w:rStyle w:val="NormalTok"/>
          <w:sz w:val="21"/>
        </w:rPr>
        <w:t xml:space="preserve"> *iov_base; </w:t>
      </w:r>
      <w:r w:rsidRPr="00315394">
        <w:rPr>
          <w:rStyle w:val="CommentTok"/>
          <w:sz w:val="21"/>
        </w:rPr>
        <w:t>//buf</w:t>
      </w:r>
      <w:r w:rsidRPr="00315394">
        <w:rPr>
          <w:rStyle w:val="CommentTok"/>
          <w:sz w:val="21"/>
        </w:rPr>
        <w:t>的起始地址</w:t>
      </w:r>
      <w:r w:rsidRPr="00315394">
        <w:rPr>
          <w:sz w:val="22"/>
        </w:rPr>
        <w:br/>
      </w:r>
      <w:r w:rsidRPr="00315394">
        <w:rPr>
          <w:rStyle w:val="NormalTok"/>
          <w:sz w:val="21"/>
        </w:rPr>
        <w:t xml:space="preserve">    </w:t>
      </w:r>
      <w:r w:rsidRPr="00315394">
        <w:rPr>
          <w:rStyle w:val="DataTypeTok"/>
          <w:sz w:val="21"/>
        </w:rPr>
        <w:t>size_t</w:t>
      </w:r>
      <w:r w:rsidRPr="00315394">
        <w:rPr>
          <w:rStyle w:val="NormalTok"/>
          <w:sz w:val="21"/>
        </w:rPr>
        <w:t xml:space="preserve"> iov_len; </w:t>
      </w:r>
      <w:r w:rsidRPr="00315394">
        <w:rPr>
          <w:rStyle w:val="CommentTok"/>
          <w:sz w:val="21"/>
        </w:rPr>
        <w:t>//buf</w:t>
      </w:r>
      <w:r w:rsidRPr="00315394">
        <w:rPr>
          <w:rStyle w:val="CommentTok"/>
          <w:sz w:val="21"/>
        </w:rPr>
        <w:t>的大小</w:t>
      </w:r>
      <w:r w:rsidRPr="00315394">
        <w:rPr>
          <w:sz w:val="22"/>
        </w:rPr>
        <w:br/>
      </w:r>
      <w:r w:rsidRPr="00315394">
        <w:rPr>
          <w:rStyle w:val="NormalTok"/>
          <w:sz w:val="21"/>
        </w:rPr>
        <w:t>};</w:t>
      </w:r>
    </w:p>
    <w:p w:rsidR="00C271A0" w:rsidRPr="00315394" w:rsidRDefault="00560306" w:rsidP="00DE4DC2">
      <w:pPr>
        <w:pStyle w:val="FirstParagraph"/>
        <w:adjustRightInd w:val="0"/>
        <w:snapToGrid w:val="0"/>
        <w:spacing w:before="0" w:after="0"/>
        <w:contextualSpacing/>
        <w:rPr>
          <w:sz w:val="22"/>
        </w:rPr>
      </w:pPr>
      <w:r w:rsidRPr="00315394">
        <w:rPr>
          <w:rStyle w:val="VerbatimChar"/>
          <w:sz w:val="21"/>
        </w:rPr>
        <w:t>iovec</w:t>
      </w:r>
      <w:r w:rsidRPr="00315394">
        <w:rPr>
          <w:sz w:val="22"/>
        </w:rPr>
        <w:t>结构和缓冲区的关系：</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82"/>
        </w:numPr>
        <w:adjustRightInd w:val="0"/>
        <w:snapToGrid w:val="0"/>
        <w:spacing w:before="0" w:after="0"/>
        <w:contextualSpacing/>
        <w:rPr>
          <w:sz w:val="22"/>
        </w:rPr>
      </w:pPr>
      <w:r w:rsidRPr="00315394">
        <w:rPr>
          <w:rStyle w:val="VerbatimChar"/>
          <w:sz w:val="21"/>
        </w:rPr>
        <w:lastRenderedPageBreak/>
        <w:t>writev</w:t>
      </w:r>
      <w:r w:rsidRPr="00315394">
        <w:rPr>
          <w:sz w:val="22"/>
        </w:rPr>
        <w:t>函数从缓冲区中聚集输出数据的顺序是：</w:t>
      </w:r>
      <w:r w:rsidRPr="00315394">
        <w:rPr>
          <w:sz w:val="22"/>
        </w:rPr>
        <w:t>iov[0]</w:t>
      </w:r>
      <w:r w:rsidRPr="00315394">
        <w:rPr>
          <w:sz w:val="22"/>
        </w:rPr>
        <w:t>、</w:t>
      </w:r>
      <w:r w:rsidRPr="00315394">
        <w:rPr>
          <w:sz w:val="22"/>
        </w:rPr>
        <w:t>iov[1]</w:t>
      </w:r>
      <w:r w:rsidRPr="00315394">
        <w:rPr>
          <w:sz w:val="22"/>
        </w:rPr>
        <w:t>直至</w:t>
      </w:r>
      <w:r w:rsidRPr="00315394">
        <w:rPr>
          <w:sz w:val="22"/>
        </w:rPr>
        <w:t>iov[iovcnt-1]</w:t>
      </w:r>
    </w:p>
    <w:p w:rsidR="00C271A0" w:rsidRPr="00315394" w:rsidRDefault="00560306" w:rsidP="00DE4DC2">
      <w:pPr>
        <w:pStyle w:val="Compact"/>
        <w:numPr>
          <w:ilvl w:val="0"/>
          <w:numId w:val="182"/>
        </w:numPr>
        <w:adjustRightInd w:val="0"/>
        <w:snapToGrid w:val="0"/>
        <w:spacing w:before="0" w:after="0"/>
        <w:contextualSpacing/>
        <w:rPr>
          <w:sz w:val="22"/>
        </w:rPr>
      </w:pPr>
      <w:r w:rsidRPr="00315394">
        <w:rPr>
          <w:rStyle w:val="VerbatimChar"/>
          <w:sz w:val="21"/>
        </w:rPr>
        <w:t>readv</w:t>
      </w:r>
      <w:r w:rsidRPr="00315394">
        <w:rPr>
          <w:sz w:val="22"/>
        </w:rPr>
        <w:t>函数则将读入的数据按同样的顺序散步到缓冲区中</w:t>
      </w:r>
    </w:p>
    <w:p w:rsidR="00C271A0" w:rsidRPr="00315394" w:rsidRDefault="00560306" w:rsidP="00DE4DC2">
      <w:pPr>
        <w:pStyle w:val="FirstParagraph"/>
        <w:adjustRightInd w:val="0"/>
        <w:snapToGrid w:val="0"/>
        <w:spacing w:before="0" w:after="0"/>
        <w:contextualSpacing/>
        <w:rPr>
          <w:sz w:val="22"/>
        </w:rPr>
      </w:pPr>
      <w:r w:rsidRPr="00315394">
        <w:rPr>
          <w:b/>
          <w:sz w:val="22"/>
        </w:rPr>
        <w:t>iovec</w:t>
      </w:r>
      <w:r w:rsidRPr="00315394">
        <w:rPr>
          <w:b/>
          <w:sz w:val="22"/>
        </w:rPr>
        <w:t>结构数组中元素的个数存在某个限制，取决于具体实现</w:t>
      </w:r>
      <w:r w:rsidRPr="00315394">
        <w:rPr>
          <w:sz w:val="22"/>
        </w:rPr>
        <w:t>。</w:t>
      </w:r>
      <w:r w:rsidRPr="00315394">
        <w:rPr>
          <w:sz w:val="22"/>
        </w:rPr>
        <w:t>4.3BSD</w:t>
      </w:r>
      <w:r w:rsidRPr="00315394">
        <w:rPr>
          <w:sz w:val="22"/>
        </w:rPr>
        <w:t>和</w:t>
      </w:r>
      <w:r w:rsidRPr="00315394">
        <w:rPr>
          <w:sz w:val="22"/>
        </w:rPr>
        <w:t>Linux</w:t>
      </w:r>
      <w:r w:rsidRPr="00315394">
        <w:rPr>
          <w:sz w:val="22"/>
        </w:rPr>
        <w:t>均最多允许</w:t>
      </w:r>
      <w:r w:rsidRPr="00315394">
        <w:rPr>
          <w:sz w:val="22"/>
        </w:rPr>
        <w:t>1024</w:t>
      </w:r>
      <w:r w:rsidRPr="00315394">
        <w:rPr>
          <w:sz w:val="22"/>
        </w:rPr>
        <w:t>个，而</w:t>
      </w:r>
      <w:r w:rsidRPr="00315394">
        <w:rPr>
          <w:sz w:val="22"/>
        </w:rPr>
        <w:t>HP-UX</w:t>
      </w:r>
      <w:r w:rsidRPr="00315394">
        <w:rPr>
          <w:sz w:val="22"/>
        </w:rPr>
        <w:t>最多允许</w:t>
      </w:r>
      <w:r w:rsidRPr="00315394">
        <w:rPr>
          <w:sz w:val="22"/>
        </w:rPr>
        <w:t>2100</w:t>
      </w:r>
      <w:r w:rsidRPr="00315394">
        <w:rPr>
          <w:sz w:val="22"/>
        </w:rPr>
        <w:t>个。</w:t>
      </w:r>
      <w:r w:rsidRPr="00315394">
        <w:rPr>
          <w:b/>
          <w:sz w:val="22"/>
        </w:rPr>
        <w:t>POSIX</w:t>
      </w:r>
      <w:r w:rsidRPr="00315394">
        <w:rPr>
          <w:b/>
          <w:sz w:val="22"/>
        </w:rPr>
        <w:t>要求在头文件</w:t>
      </w:r>
      <w:r w:rsidRPr="00315394">
        <w:rPr>
          <w:rStyle w:val="VerbatimChar"/>
          <w:b/>
          <w:sz w:val="21"/>
        </w:rPr>
        <w:t>&lt;sys/uio.h&gt;</w:t>
      </w:r>
      <w:r w:rsidRPr="00315394">
        <w:rPr>
          <w:b/>
          <w:sz w:val="22"/>
        </w:rPr>
        <w:t>中定义</w:t>
      </w:r>
      <w:r w:rsidRPr="00315394">
        <w:rPr>
          <w:rStyle w:val="VerbatimChar"/>
          <w:b/>
          <w:sz w:val="21"/>
        </w:rPr>
        <w:t>IOV_MAX</w:t>
      </w:r>
      <w:r w:rsidRPr="00315394">
        <w:rPr>
          <w:b/>
          <w:sz w:val="22"/>
        </w:rPr>
        <w:t>常值，其值至少为</w:t>
      </w:r>
      <w:r w:rsidRPr="00315394">
        <w:rPr>
          <w:b/>
          <w:sz w:val="22"/>
        </w:rPr>
        <w:t>16</w:t>
      </w:r>
    </w:p>
    <w:p w:rsidR="00C271A0" w:rsidRPr="00315394" w:rsidRDefault="00560306" w:rsidP="00DE4DC2">
      <w:pPr>
        <w:pStyle w:val="a3"/>
        <w:adjustRightInd w:val="0"/>
        <w:snapToGrid w:val="0"/>
        <w:spacing w:before="0" w:after="0"/>
        <w:contextualSpacing/>
        <w:rPr>
          <w:sz w:val="22"/>
        </w:rPr>
      </w:pPr>
      <w:r w:rsidRPr="00315394">
        <w:rPr>
          <w:b/>
          <w:sz w:val="22"/>
        </w:rPr>
        <w:t>这两个函数可用于任何描述符，</w:t>
      </w:r>
      <w:r w:rsidRPr="00315394">
        <w:rPr>
          <w:b/>
          <w:sz w:val="22"/>
        </w:rPr>
        <w:t>writev</w:t>
      </w:r>
      <w:r w:rsidRPr="00315394">
        <w:rPr>
          <w:b/>
          <w:sz w:val="22"/>
        </w:rPr>
        <w:t>是一个原子操作</w:t>
      </w:r>
    </w:p>
    <w:p w:rsidR="00C271A0" w:rsidRPr="00315394" w:rsidRDefault="00560306" w:rsidP="00DE4DC2">
      <w:pPr>
        <w:pStyle w:val="Heading3"/>
        <w:adjustRightInd w:val="0"/>
        <w:snapToGrid w:val="0"/>
        <w:spacing w:before="0"/>
        <w:contextualSpacing/>
        <w:outlineLvl w:val="0"/>
        <w:rPr>
          <w:sz w:val="24"/>
        </w:rPr>
      </w:pPr>
      <w:bookmarkStart w:id="159" w:name="recvmsg和sendmsg函数"/>
      <w:bookmarkStart w:id="160" w:name="_Toc8031475"/>
      <w:r w:rsidRPr="00315394">
        <w:rPr>
          <w:sz w:val="24"/>
        </w:rPr>
        <w:t>3</w:t>
      </w:r>
      <w:r w:rsidRPr="00315394">
        <w:rPr>
          <w:sz w:val="24"/>
        </w:rPr>
        <w:t>）</w:t>
      </w:r>
      <w:r w:rsidRPr="00315394">
        <w:rPr>
          <w:sz w:val="24"/>
        </w:rPr>
        <w:t>recvmsg</w:t>
      </w:r>
      <w:r w:rsidRPr="00315394">
        <w:rPr>
          <w:sz w:val="24"/>
        </w:rPr>
        <w:t>和</w:t>
      </w:r>
      <w:r w:rsidRPr="00315394">
        <w:rPr>
          <w:sz w:val="24"/>
        </w:rPr>
        <w:t>sendmsg</w:t>
      </w:r>
      <w:r w:rsidRPr="00315394">
        <w:rPr>
          <w:sz w:val="24"/>
        </w:rPr>
        <w:t>函数</w:t>
      </w:r>
      <w:bookmarkEnd w:id="159"/>
      <w:bookmarkEnd w:id="160"/>
    </w:p>
    <w:p w:rsidR="00C271A0" w:rsidRPr="00315394" w:rsidRDefault="00560306" w:rsidP="00DE4DC2">
      <w:pPr>
        <w:pStyle w:val="FirstParagraph"/>
        <w:adjustRightInd w:val="0"/>
        <w:snapToGrid w:val="0"/>
        <w:spacing w:before="0" w:after="0"/>
        <w:contextualSpacing/>
        <w:rPr>
          <w:sz w:val="22"/>
        </w:rPr>
      </w:pPr>
      <w:r w:rsidRPr="00315394">
        <w:rPr>
          <w:sz w:val="22"/>
        </w:rPr>
        <w:t>这两个函数是最通用的</w:t>
      </w:r>
      <w:r w:rsidRPr="00315394">
        <w:rPr>
          <w:sz w:val="22"/>
        </w:rPr>
        <w:t>I/O</w:t>
      </w:r>
      <w:r w:rsidRPr="00315394">
        <w:rPr>
          <w:sz w:val="22"/>
        </w:rPr>
        <w:t>函数</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83"/>
        </w:numPr>
        <w:adjustRightInd w:val="0"/>
        <w:snapToGrid w:val="0"/>
        <w:spacing w:before="0" w:after="0"/>
        <w:contextualSpacing/>
        <w:rPr>
          <w:sz w:val="22"/>
        </w:rPr>
      </w:pPr>
      <w:r w:rsidRPr="00315394">
        <w:rPr>
          <w:b/>
          <w:sz w:val="22"/>
        </w:rPr>
        <w:t>msg</w:t>
      </w:r>
      <w:r w:rsidRPr="00315394">
        <w:rPr>
          <w:sz w:val="22"/>
        </w:rPr>
        <w:t>：指向一个</w:t>
      </w:r>
      <w:r w:rsidRPr="00315394">
        <w:rPr>
          <w:sz w:val="22"/>
        </w:rPr>
        <w:t>msghdr</w:t>
      </w:r>
      <w:r w:rsidRPr="00315394">
        <w:rPr>
          <w:sz w:val="22"/>
        </w:rPr>
        <w:t>结构，这个结构封装了大部分参数：</w:t>
      </w:r>
    </w:p>
    <w:p w:rsidR="00C271A0" w:rsidRPr="00315394" w:rsidRDefault="00560306" w:rsidP="00DE4DC2">
      <w:pPr>
        <w:pStyle w:val="SourceCode"/>
        <w:wordWrap/>
        <w:adjustRightInd w:val="0"/>
        <w:snapToGrid w:val="0"/>
        <w:spacing w:after="0"/>
        <w:contextualSpacing/>
        <w:rPr>
          <w:sz w:val="22"/>
        </w:rPr>
      </w:pPr>
      <w:r w:rsidRPr="00315394">
        <w:rPr>
          <w:rStyle w:val="KeywordTok"/>
          <w:sz w:val="21"/>
        </w:rPr>
        <w:t>struct</w:t>
      </w:r>
      <w:r w:rsidRPr="00315394">
        <w:rPr>
          <w:rStyle w:val="NormalTok"/>
          <w:sz w:val="21"/>
        </w:rPr>
        <w:t xml:space="preserve"> msghdr{</w:t>
      </w:r>
      <w:r w:rsidRPr="00315394">
        <w:rPr>
          <w:sz w:val="22"/>
        </w:rPr>
        <w:br/>
      </w:r>
      <w:r w:rsidRPr="00315394">
        <w:rPr>
          <w:rStyle w:val="NormalTok"/>
          <w:sz w:val="21"/>
        </w:rPr>
        <w:t xml:space="preserve">    </w:t>
      </w:r>
      <w:r w:rsidRPr="00315394">
        <w:rPr>
          <w:rStyle w:val="CommentTok"/>
          <w:sz w:val="21"/>
        </w:rPr>
        <w:t>/*************************************************************************</w:t>
      </w:r>
      <w:r w:rsidRPr="00315394">
        <w:rPr>
          <w:sz w:val="22"/>
        </w:rPr>
        <w:br/>
      </w:r>
      <w:r w:rsidRPr="00315394">
        <w:rPr>
          <w:rStyle w:val="CommentTok"/>
          <w:sz w:val="21"/>
        </w:rPr>
        <w:t xml:space="preserve">     * msg_name</w:t>
      </w:r>
      <w:r w:rsidRPr="00315394">
        <w:rPr>
          <w:rStyle w:val="CommentTok"/>
          <w:sz w:val="21"/>
        </w:rPr>
        <w:t>和</w:t>
      </w:r>
      <w:r w:rsidRPr="00315394">
        <w:rPr>
          <w:rStyle w:val="CommentTok"/>
          <w:sz w:val="21"/>
        </w:rPr>
        <w:t>msg_namelen</w:t>
      </w:r>
      <w:r w:rsidRPr="00315394">
        <w:rPr>
          <w:rStyle w:val="CommentTok"/>
          <w:sz w:val="21"/>
        </w:rPr>
        <w:t>用于套接字未连接的场合（譬如</w:t>
      </w:r>
      <w:r w:rsidRPr="00315394">
        <w:rPr>
          <w:rStyle w:val="CommentTok"/>
          <w:sz w:val="21"/>
        </w:rPr>
        <w:t>UDP</w:t>
      </w:r>
      <w:r w:rsidRPr="00315394">
        <w:rPr>
          <w:rStyle w:val="CommentTok"/>
          <w:sz w:val="21"/>
        </w:rPr>
        <w:t>套接字）。它们类似</w:t>
      </w:r>
      <w:r w:rsidRPr="00315394">
        <w:rPr>
          <w:rStyle w:val="CommentTok"/>
          <w:sz w:val="21"/>
        </w:rPr>
        <w:t>recvfrom</w:t>
      </w:r>
      <w:r w:rsidRPr="00315394">
        <w:rPr>
          <w:sz w:val="22"/>
        </w:rPr>
        <w:br/>
      </w:r>
      <w:r w:rsidRPr="00315394">
        <w:rPr>
          <w:rStyle w:val="CommentTok"/>
          <w:sz w:val="21"/>
        </w:rPr>
        <w:t xml:space="preserve">     * </w:t>
      </w:r>
      <w:r w:rsidRPr="00315394">
        <w:rPr>
          <w:rStyle w:val="CommentTok"/>
          <w:sz w:val="21"/>
        </w:rPr>
        <w:t>和</w:t>
      </w:r>
      <w:r w:rsidRPr="00315394">
        <w:rPr>
          <w:rStyle w:val="CommentTok"/>
          <w:sz w:val="21"/>
        </w:rPr>
        <w:t>sendto</w:t>
      </w:r>
      <w:r w:rsidRPr="00315394">
        <w:rPr>
          <w:rStyle w:val="CommentTok"/>
          <w:sz w:val="21"/>
        </w:rPr>
        <w:t>的第</w:t>
      </w:r>
      <w:r w:rsidRPr="00315394">
        <w:rPr>
          <w:rStyle w:val="CommentTok"/>
          <w:sz w:val="21"/>
        </w:rPr>
        <w:t>5</w:t>
      </w:r>
      <w:r w:rsidRPr="00315394">
        <w:rPr>
          <w:rStyle w:val="CommentTok"/>
          <w:sz w:val="21"/>
        </w:rPr>
        <w:t>个和第</w:t>
      </w:r>
      <w:r w:rsidRPr="00315394">
        <w:rPr>
          <w:rStyle w:val="CommentTok"/>
          <w:sz w:val="21"/>
        </w:rPr>
        <w:t>6</w:t>
      </w:r>
      <w:r w:rsidRPr="00315394">
        <w:rPr>
          <w:rStyle w:val="CommentTok"/>
          <w:sz w:val="21"/>
        </w:rPr>
        <w:t>个参数：</w:t>
      </w:r>
      <w:r w:rsidRPr="00315394">
        <w:rPr>
          <w:rStyle w:val="CommentTok"/>
          <w:sz w:val="21"/>
        </w:rPr>
        <w:t>msg_name</w:t>
      </w:r>
      <w:r w:rsidRPr="00315394">
        <w:rPr>
          <w:rStyle w:val="CommentTok"/>
          <w:sz w:val="21"/>
        </w:rPr>
        <w:t>指向一个套接字地址结构，调用者在其中存放接收者</w:t>
      </w:r>
      <w:r w:rsidRPr="00315394">
        <w:rPr>
          <w:sz w:val="22"/>
        </w:rPr>
        <w:br/>
      </w:r>
      <w:r w:rsidRPr="00315394">
        <w:rPr>
          <w:rStyle w:val="CommentTok"/>
          <w:sz w:val="21"/>
        </w:rPr>
        <w:t xml:space="preserve">     * </w:t>
      </w:r>
      <w:r w:rsidRPr="00315394">
        <w:rPr>
          <w:rStyle w:val="CommentTok"/>
          <w:sz w:val="21"/>
        </w:rPr>
        <w:t>或发送者的协议地址</w:t>
      </w:r>
      <w:r w:rsidRPr="00315394">
        <w:rPr>
          <w:sz w:val="22"/>
        </w:rPr>
        <w:br/>
      </w:r>
      <w:r w:rsidRPr="00315394">
        <w:rPr>
          <w:rStyle w:val="CommentTok"/>
          <w:sz w:val="21"/>
        </w:rPr>
        <w:t xml:space="preserve">     * </w:t>
      </w:r>
      <w:r w:rsidRPr="00315394">
        <w:rPr>
          <w:rStyle w:val="CommentTok"/>
          <w:sz w:val="21"/>
        </w:rPr>
        <w:t>如果无需指明协议地址（</w:t>
      </w:r>
      <w:r w:rsidRPr="00315394">
        <w:rPr>
          <w:rStyle w:val="CommentTok"/>
          <w:sz w:val="21"/>
        </w:rPr>
        <w:t>TCP</w:t>
      </w:r>
      <w:r w:rsidRPr="00315394">
        <w:rPr>
          <w:rStyle w:val="CommentTok"/>
          <w:sz w:val="21"/>
        </w:rPr>
        <w:t>或已连接</w:t>
      </w:r>
      <w:r w:rsidRPr="00315394">
        <w:rPr>
          <w:rStyle w:val="CommentTok"/>
          <w:sz w:val="21"/>
        </w:rPr>
        <w:t>UDP</w:t>
      </w:r>
      <w:r w:rsidRPr="00315394">
        <w:rPr>
          <w:rStyle w:val="CommentTok"/>
          <w:sz w:val="21"/>
        </w:rPr>
        <w:t>套接字）。</w:t>
      </w:r>
      <w:r w:rsidRPr="00315394">
        <w:rPr>
          <w:rStyle w:val="CommentTok"/>
          <w:sz w:val="21"/>
        </w:rPr>
        <w:t>msg_name</w:t>
      </w:r>
      <w:r w:rsidRPr="00315394">
        <w:rPr>
          <w:rStyle w:val="CommentTok"/>
          <w:sz w:val="21"/>
        </w:rPr>
        <w:t>应置为空指针</w:t>
      </w:r>
      <w:r w:rsidRPr="00315394">
        <w:rPr>
          <w:sz w:val="22"/>
        </w:rPr>
        <w:br/>
      </w:r>
      <w:r w:rsidRPr="00315394">
        <w:rPr>
          <w:rStyle w:val="CommentTok"/>
          <w:sz w:val="21"/>
        </w:rPr>
        <w:t xml:space="preserve">     * namelen</w:t>
      </w:r>
      <w:r w:rsidRPr="00315394">
        <w:rPr>
          <w:rStyle w:val="CommentTok"/>
          <w:sz w:val="21"/>
        </w:rPr>
        <w:t>对于</w:t>
      </w:r>
      <w:r w:rsidRPr="00315394">
        <w:rPr>
          <w:rStyle w:val="CommentTok"/>
          <w:sz w:val="21"/>
        </w:rPr>
        <w:t>sendmsg</w:t>
      </w:r>
      <w:r w:rsidRPr="00315394">
        <w:rPr>
          <w:rStyle w:val="CommentTok"/>
          <w:sz w:val="21"/>
        </w:rPr>
        <w:t>是一个值参数，对于</w:t>
      </w:r>
      <w:r w:rsidRPr="00315394">
        <w:rPr>
          <w:rStyle w:val="CommentTok"/>
          <w:sz w:val="21"/>
        </w:rPr>
        <w:t>recvmsg</w:t>
      </w:r>
      <w:r w:rsidRPr="00315394">
        <w:rPr>
          <w:rStyle w:val="CommentTok"/>
          <w:sz w:val="21"/>
        </w:rPr>
        <w:t>却是一个值</w:t>
      </w:r>
      <w:r w:rsidRPr="00315394">
        <w:rPr>
          <w:rStyle w:val="CommentTok"/>
          <w:sz w:val="21"/>
        </w:rPr>
        <w:t>-</w:t>
      </w:r>
      <w:r w:rsidRPr="00315394">
        <w:rPr>
          <w:rStyle w:val="CommentTok"/>
          <w:sz w:val="21"/>
        </w:rPr>
        <w:t>结果参数</w:t>
      </w:r>
      <w:r w:rsidRPr="00315394">
        <w:rPr>
          <w:sz w:val="22"/>
        </w:rPr>
        <w:br/>
      </w:r>
      <w:r w:rsidRPr="00315394">
        <w:rPr>
          <w:rStyle w:val="CommentTok"/>
          <w:sz w:val="21"/>
        </w:rPr>
        <w:t xml:space="preserve">     *************************************************************************/</w:t>
      </w:r>
      <w:r w:rsidRPr="00315394">
        <w:rPr>
          <w:sz w:val="22"/>
        </w:rPr>
        <w:br/>
      </w:r>
      <w:r w:rsidRPr="00315394">
        <w:rPr>
          <w:rStyle w:val="NormalTok"/>
          <w:sz w:val="21"/>
        </w:rPr>
        <w:t xml:space="preserve">    </w:t>
      </w:r>
      <w:r w:rsidRPr="00315394">
        <w:rPr>
          <w:rStyle w:val="DataTypeTok"/>
          <w:sz w:val="21"/>
        </w:rPr>
        <w:t>void</w:t>
      </w:r>
      <w:r w:rsidRPr="00315394">
        <w:rPr>
          <w:rStyle w:val="NormalTok"/>
          <w:sz w:val="21"/>
        </w:rPr>
        <w:t xml:space="preserve"> *msg_name;             </w:t>
      </w:r>
      <w:r w:rsidRPr="00315394">
        <w:rPr>
          <w:rStyle w:val="CommentTok"/>
          <w:sz w:val="21"/>
        </w:rPr>
        <w:t>/*protocol address*/</w:t>
      </w:r>
      <w:r w:rsidRPr="00315394">
        <w:rPr>
          <w:sz w:val="22"/>
        </w:rPr>
        <w:br/>
      </w:r>
      <w:r w:rsidRPr="00315394">
        <w:rPr>
          <w:rStyle w:val="NormalTok"/>
          <w:sz w:val="21"/>
        </w:rPr>
        <w:t xml:space="preserve">    </w:t>
      </w:r>
      <w:r w:rsidRPr="00315394">
        <w:rPr>
          <w:rStyle w:val="DataTypeTok"/>
          <w:sz w:val="21"/>
        </w:rPr>
        <w:t>socklen_t</w:t>
      </w:r>
      <w:r w:rsidRPr="00315394">
        <w:rPr>
          <w:rStyle w:val="NormalTok"/>
          <w:sz w:val="21"/>
        </w:rPr>
        <w:t xml:space="preserve"> msg_namelen;      </w:t>
      </w:r>
      <w:r w:rsidRPr="00315394">
        <w:rPr>
          <w:rStyle w:val="CommentTok"/>
          <w:sz w:val="21"/>
        </w:rPr>
        <w:t>/*size of protocol address*/</w:t>
      </w:r>
      <w:r w:rsidRPr="00315394">
        <w:rPr>
          <w:sz w:val="22"/>
        </w:rPr>
        <w:br/>
      </w:r>
      <w:r w:rsidRPr="00315394">
        <w:rPr>
          <w:rStyle w:val="NormalTok"/>
          <w:sz w:val="21"/>
        </w:rPr>
        <w:t xml:space="preserve">    </w:t>
      </w:r>
      <w:r w:rsidRPr="00315394">
        <w:rPr>
          <w:rStyle w:val="CommentTok"/>
          <w:sz w:val="21"/>
        </w:rPr>
        <w:t>/*************************************************************************</w:t>
      </w:r>
      <w:r w:rsidRPr="00315394">
        <w:rPr>
          <w:sz w:val="22"/>
        </w:rPr>
        <w:br/>
      </w:r>
      <w:r w:rsidRPr="00315394">
        <w:rPr>
          <w:rStyle w:val="CommentTok"/>
          <w:sz w:val="21"/>
        </w:rPr>
        <w:t xml:space="preserve">     * msg_iov</w:t>
      </w:r>
      <w:r w:rsidRPr="00315394">
        <w:rPr>
          <w:rStyle w:val="CommentTok"/>
          <w:sz w:val="21"/>
        </w:rPr>
        <w:t>和</w:t>
      </w:r>
      <w:r w:rsidRPr="00315394">
        <w:rPr>
          <w:rStyle w:val="CommentTok"/>
          <w:sz w:val="21"/>
        </w:rPr>
        <w:t>msg_iovlen</w:t>
      </w:r>
      <w:r w:rsidRPr="00315394">
        <w:rPr>
          <w:rStyle w:val="CommentTok"/>
          <w:sz w:val="21"/>
        </w:rPr>
        <w:t>指定输入或输出缓冲区数组，类似</w:t>
      </w:r>
      <w:r w:rsidRPr="00315394">
        <w:rPr>
          <w:rStyle w:val="CommentTok"/>
          <w:sz w:val="21"/>
        </w:rPr>
        <w:t>readv</w:t>
      </w:r>
      <w:r w:rsidRPr="00315394">
        <w:rPr>
          <w:rStyle w:val="CommentTok"/>
          <w:sz w:val="21"/>
        </w:rPr>
        <w:t>或</w:t>
      </w:r>
      <w:r w:rsidRPr="00315394">
        <w:rPr>
          <w:rStyle w:val="CommentTok"/>
          <w:sz w:val="21"/>
        </w:rPr>
        <w:t>writev</w:t>
      </w:r>
      <w:r w:rsidRPr="00315394">
        <w:rPr>
          <w:rStyle w:val="CommentTok"/>
          <w:sz w:val="21"/>
        </w:rPr>
        <w:t>的第二个和</w:t>
      </w:r>
      <w:r w:rsidRPr="00315394">
        <w:rPr>
          <w:sz w:val="22"/>
        </w:rPr>
        <w:br/>
      </w:r>
      <w:r w:rsidRPr="00315394">
        <w:rPr>
          <w:rStyle w:val="CommentTok"/>
          <w:sz w:val="21"/>
        </w:rPr>
        <w:t xml:space="preserve">     * </w:t>
      </w:r>
      <w:r w:rsidRPr="00315394">
        <w:rPr>
          <w:rStyle w:val="CommentTok"/>
          <w:sz w:val="21"/>
        </w:rPr>
        <w:t>第</w:t>
      </w:r>
      <w:r w:rsidRPr="00315394">
        <w:rPr>
          <w:rStyle w:val="CommentTok"/>
          <w:sz w:val="21"/>
        </w:rPr>
        <w:t>3</w:t>
      </w:r>
      <w:r w:rsidRPr="00315394">
        <w:rPr>
          <w:rStyle w:val="CommentTok"/>
          <w:sz w:val="21"/>
        </w:rPr>
        <w:t>个参数</w:t>
      </w:r>
      <w:r w:rsidRPr="00315394">
        <w:rPr>
          <w:sz w:val="22"/>
        </w:rPr>
        <w:br/>
      </w:r>
      <w:r w:rsidRPr="00315394">
        <w:rPr>
          <w:rStyle w:val="CommentTok"/>
          <w:sz w:val="21"/>
        </w:rPr>
        <w:t xml:space="preserve">     *************************************************************************/</w:t>
      </w:r>
      <w:r w:rsidRPr="00315394">
        <w:rPr>
          <w:sz w:val="22"/>
        </w:rPr>
        <w:br/>
      </w:r>
      <w:r w:rsidRPr="00315394">
        <w:rPr>
          <w:rStyle w:val="NormalTok"/>
          <w:sz w:val="21"/>
        </w:rPr>
        <w:t xml:space="preserve">    </w:t>
      </w:r>
      <w:r w:rsidRPr="00315394">
        <w:rPr>
          <w:rStyle w:val="KeywordTok"/>
          <w:sz w:val="21"/>
        </w:rPr>
        <w:t>struct</w:t>
      </w:r>
      <w:r w:rsidRPr="00315394">
        <w:rPr>
          <w:rStyle w:val="NormalTok"/>
          <w:sz w:val="21"/>
        </w:rPr>
        <w:t xml:space="preserve"> iovec *msg_iov;      </w:t>
      </w:r>
      <w:r w:rsidRPr="00315394">
        <w:rPr>
          <w:rStyle w:val="CommentTok"/>
          <w:sz w:val="21"/>
        </w:rPr>
        <w:t>/*scatter/gather array*/</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msg_iovlen;             </w:t>
      </w:r>
      <w:r w:rsidRPr="00315394">
        <w:rPr>
          <w:rStyle w:val="CommentTok"/>
          <w:sz w:val="21"/>
        </w:rPr>
        <w:t>/*elements int msg_iov*/</w:t>
      </w:r>
      <w:r w:rsidRPr="00315394">
        <w:rPr>
          <w:sz w:val="22"/>
        </w:rPr>
        <w:br/>
      </w:r>
      <w:r w:rsidRPr="00315394">
        <w:rPr>
          <w:rStyle w:val="NormalTok"/>
          <w:sz w:val="21"/>
        </w:rPr>
        <w:t xml:space="preserve">    </w:t>
      </w:r>
      <w:r w:rsidRPr="00315394">
        <w:rPr>
          <w:rStyle w:val="CommentTok"/>
          <w:sz w:val="21"/>
        </w:rPr>
        <w:t>/*************************************************************************</w:t>
      </w:r>
      <w:r w:rsidRPr="00315394">
        <w:rPr>
          <w:sz w:val="22"/>
        </w:rPr>
        <w:br/>
      </w:r>
      <w:r w:rsidRPr="00315394">
        <w:rPr>
          <w:rStyle w:val="CommentTok"/>
          <w:sz w:val="21"/>
        </w:rPr>
        <w:t xml:space="preserve">     * msg_control</w:t>
      </w:r>
      <w:r w:rsidRPr="00315394">
        <w:rPr>
          <w:rStyle w:val="CommentTok"/>
          <w:sz w:val="21"/>
        </w:rPr>
        <w:t>和</w:t>
      </w:r>
      <w:r w:rsidRPr="00315394">
        <w:rPr>
          <w:rStyle w:val="CommentTok"/>
          <w:sz w:val="21"/>
        </w:rPr>
        <w:t>msg_controllen</w:t>
      </w:r>
      <w:r w:rsidRPr="00315394">
        <w:rPr>
          <w:rStyle w:val="CommentTok"/>
          <w:sz w:val="21"/>
        </w:rPr>
        <w:t>指定可选的辅助数据</w:t>
      </w:r>
      <w:r w:rsidRPr="00315394">
        <w:rPr>
          <w:rStyle w:val="CommentTok"/>
          <w:sz w:val="21"/>
        </w:rPr>
        <w:t>(</w:t>
      </w:r>
      <w:r w:rsidRPr="00315394">
        <w:rPr>
          <w:rStyle w:val="CommentTok"/>
          <w:sz w:val="21"/>
        </w:rPr>
        <w:t>控制信息</w:t>
      </w:r>
      <w:r w:rsidRPr="00315394">
        <w:rPr>
          <w:rStyle w:val="CommentTok"/>
          <w:sz w:val="21"/>
        </w:rPr>
        <w:t>)</w:t>
      </w:r>
      <w:r w:rsidRPr="00315394">
        <w:rPr>
          <w:rStyle w:val="CommentTok"/>
          <w:sz w:val="21"/>
        </w:rPr>
        <w:t>的位置和大小</w:t>
      </w:r>
      <w:r w:rsidRPr="00315394">
        <w:rPr>
          <w:sz w:val="22"/>
        </w:rPr>
        <w:br/>
      </w:r>
      <w:r w:rsidRPr="00315394">
        <w:rPr>
          <w:rStyle w:val="CommentTok"/>
          <w:sz w:val="21"/>
        </w:rPr>
        <w:t xml:space="preserve">     * msg_controllen</w:t>
      </w:r>
      <w:r w:rsidRPr="00315394">
        <w:rPr>
          <w:rStyle w:val="CommentTok"/>
          <w:sz w:val="21"/>
        </w:rPr>
        <w:t>对于</w:t>
      </w:r>
      <w:r w:rsidRPr="00315394">
        <w:rPr>
          <w:rStyle w:val="CommentTok"/>
          <w:sz w:val="21"/>
        </w:rPr>
        <w:t>recvmsg</w:t>
      </w:r>
      <w:r w:rsidRPr="00315394">
        <w:rPr>
          <w:rStyle w:val="CommentTok"/>
          <w:sz w:val="21"/>
        </w:rPr>
        <w:t>是一个值</w:t>
      </w:r>
      <w:r w:rsidRPr="00315394">
        <w:rPr>
          <w:rStyle w:val="CommentTok"/>
          <w:sz w:val="21"/>
        </w:rPr>
        <w:t>-</w:t>
      </w:r>
      <w:r w:rsidRPr="00315394">
        <w:rPr>
          <w:rStyle w:val="CommentTok"/>
          <w:sz w:val="21"/>
        </w:rPr>
        <w:t>结果参数</w:t>
      </w:r>
      <w:r w:rsidRPr="00315394">
        <w:rPr>
          <w:sz w:val="22"/>
        </w:rPr>
        <w:br/>
      </w:r>
      <w:r w:rsidRPr="00315394">
        <w:rPr>
          <w:rStyle w:val="CommentTok"/>
          <w:sz w:val="21"/>
        </w:rPr>
        <w:t xml:space="preserve">     *************************************************************************/</w:t>
      </w:r>
      <w:r w:rsidRPr="00315394">
        <w:rPr>
          <w:sz w:val="22"/>
        </w:rPr>
        <w:br/>
      </w:r>
      <w:r w:rsidRPr="00315394">
        <w:rPr>
          <w:rStyle w:val="NormalTok"/>
          <w:sz w:val="21"/>
        </w:rPr>
        <w:t xml:space="preserve">    </w:t>
      </w:r>
      <w:r w:rsidRPr="00315394">
        <w:rPr>
          <w:rStyle w:val="DataTypeTok"/>
          <w:sz w:val="21"/>
        </w:rPr>
        <w:t>void</w:t>
      </w:r>
      <w:r w:rsidRPr="00315394">
        <w:rPr>
          <w:rStyle w:val="NormalTok"/>
          <w:sz w:val="21"/>
        </w:rPr>
        <w:t xml:space="preserve"> *msg_control;          </w:t>
      </w:r>
      <w:r w:rsidRPr="00315394">
        <w:rPr>
          <w:rStyle w:val="CommentTok"/>
          <w:sz w:val="21"/>
        </w:rPr>
        <w:t>/*ancillary data (cmsghdr struct)*/</w:t>
      </w:r>
      <w:r w:rsidRPr="00315394">
        <w:rPr>
          <w:sz w:val="22"/>
        </w:rPr>
        <w:br/>
      </w:r>
      <w:r w:rsidRPr="00315394">
        <w:rPr>
          <w:rStyle w:val="NormalTok"/>
          <w:sz w:val="21"/>
        </w:rPr>
        <w:t xml:space="preserve">    </w:t>
      </w:r>
      <w:r w:rsidRPr="00315394">
        <w:rPr>
          <w:rStyle w:val="DataTypeTok"/>
          <w:sz w:val="21"/>
        </w:rPr>
        <w:t>socklen_t</w:t>
      </w:r>
      <w:r w:rsidRPr="00315394">
        <w:rPr>
          <w:rStyle w:val="NormalTok"/>
          <w:sz w:val="21"/>
        </w:rPr>
        <w:t xml:space="preserve"> msg_controllen;   </w:t>
      </w:r>
      <w:r w:rsidRPr="00315394">
        <w:rPr>
          <w:rStyle w:val="CommentTok"/>
          <w:sz w:val="21"/>
        </w:rPr>
        <w:t>/*length of ancillary data*/</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msg_flags;              </w:t>
      </w:r>
      <w:r w:rsidRPr="00315394">
        <w:rPr>
          <w:rStyle w:val="CommentTok"/>
          <w:sz w:val="21"/>
        </w:rPr>
        <w:t>/*flags returned by recvmsg()*/</w:t>
      </w:r>
      <w:r w:rsidRPr="00315394">
        <w:rPr>
          <w:sz w:val="22"/>
        </w:rPr>
        <w:br/>
      </w:r>
      <w:r w:rsidRPr="00315394">
        <w:rPr>
          <w:rStyle w:val="NormalTok"/>
          <w:sz w:val="21"/>
        </w:rPr>
        <w:t>};</w:t>
      </w:r>
    </w:p>
    <w:p w:rsidR="00C271A0" w:rsidRPr="00315394" w:rsidRDefault="00560306" w:rsidP="00DE4DC2">
      <w:pPr>
        <w:pStyle w:val="FirstParagraph"/>
        <w:adjustRightInd w:val="0"/>
        <w:snapToGrid w:val="0"/>
        <w:spacing w:before="0" w:after="0"/>
        <w:contextualSpacing/>
        <w:rPr>
          <w:sz w:val="22"/>
        </w:rPr>
      </w:pPr>
      <w:r w:rsidRPr="00315394">
        <w:rPr>
          <w:sz w:val="22"/>
        </w:rPr>
        <w:t>对于</w:t>
      </w:r>
      <w:r w:rsidRPr="00315394">
        <w:rPr>
          <w:sz w:val="22"/>
        </w:rPr>
        <w:t>recvmsg</w:t>
      </w:r>
      <w:r w:rsidRPr="00315394">
        <w:rPr>
          <w:sz w:val="22"/>
        </w:rPr>
        <w:t>和</w:t>
      </w:r>
      <w:r w:rsidRPr="00315394">
        <w:rPr>
          <w:sz w:val="22"/>
        </w:rPr>
        <w:t>sendmsg</w:t>
      </w:r>
      <w:r w:rsidRPr="00315394">
        <w:rPr>
          <w:sz w:val="22"/>
        </w:rPr>
        <w:t>，必须区别它们的两个标志变量：</w:t>
      </w:r>
      <w:r w:rsidRPr="00315394">
        <w:rPr>
          <w:sz w:val="22"/>
        </w:rPr>
        <w:t>flags</w:t>
      </w:r>
      <w:r w:rsidRPr="00315394">
        <w:rPr>
          <w:sz w:val="22"/>
        </w:rPr>
        <w:t>和</w:t>
      </w:r>
      <w:r w:rsidRPr="00315394">
        <w:rPr>
          <w:sz w:val="22"/>
        </w:rPr>
        <w:t>msghdr</w:t>
      </w:r>
      <w:r w:rsidRPr="00315394">
        <w:rPr>
          <w:sz w:val="22"/>
        </w:rPr>
        <w:t>结构的</w:t>
      </w:r>
      <w:r w:rsidRPr="00315394">
        <w:rPr>
          <w:sz w:val="22"/>
        </w:rPr>
        <w:t>msg_flags</w:t>
      </w:r>
      <w:r w:rsidRPr="00315394">
        <w:rPr>
          <w:sz w:val="22"/>
        </w:rPr>
        <w:t>成员</w:t>
      </w:r>
    </w:p>
    <w:p w:rsidR="00C271A0" w:rsidRPr="00315394" w:rsidRDefault="00560306" w:rsidP="00DE4DC2">
      <w:pPr>
        <w:pStyle w:val="Compact"/>
        <w:numPr>
          <w:ilvl w:val="0"/>
          <w:numId w:val="184"/>
        </w:numPr>
        <w:adjustRightInd w:val="0"/>
        <w:snapToGrid w:val="0"/>
        <w:spacing w:before="0" w:after="0"/>
        <w:contextualSpacing/>
        <w:rPr>
          <w:sz w:val="22"/>
        </w:rPr>
      </w:pPr>
      <w:r w:rsidRPr="00315394">
        <w:rPr>
          <w:sz w:val="22"/>
        </w:rPr>
        <w:t>只有</w:t>
      </w:r>
      <w:r w:rsidRPr="00315394">
        <w:rPr>
          <w:sz w:val="22"/>
        </w:rPr>
        <w:t>recvmsg</w:t>
      </w:r>
      <w:r w:rsidRPr="00315394">
        <w:rPr>
          <w:sz w:val="22"/>
        </w:rPr>
        <w:t>使用</w:t>
      </w:r>
      <w:r w:rsidRPr="00315394">
        <w:rPr>
          <w:sz w:val="22"/>
        </w:rPr>
        <w:t>msg_flags</w:t>
      </w:r>
      <w:r w:rsidRPr="00315394">
        <w:rPr>
          <w:sz w:val="22"/>
        </w:rPr>
        <w:t>成员。</w:t>
      </w:r>
      <w:r w:rsidRPr="00315394">
        <w:rPr>
          <w:sz w:val="22"/>
        </w:rPr>
        <w:t>recvmsg</w:t>
      </w:r>
      <w:r w:rsidRPr="00315394">
        <w:rPr>
          <w:sz w:val="22"/>
        </w:rPr>
        <w:t>被调用时，</w:t>
      </w:r>
      <w:r w:rsidRPr="00315394">
        <w:rPr>
          <w:sz w:val="22"/>
        </w:rPr>
        <w:t>flags</w:t>
      </w:r>
      <w:r w:rsidRPr="00315394">
        <w:rPr>
          <w:sz w:val="22"/>
        </w:rPr>
        <w:t>参数被复制到</w:t>
      </w:r>
      <w:r w:rsidRPr="00315394">
        <w:rPr>
          <w:sz w:val="22"/>
        </w:rPr>
        <w:t>msg_flags</w:t>
      </w:r>
      <w:r w:rsidRPr="00315394">
        <w:rPr>
          <w:sz w:val="22"/>
        </w:rPr>
        <w:t>成员</w:t>
      </w:r>
    </w:p>
    <w:p w:rsidR="00C271A0" w:rsidRPr="00315394" w:rsidRDefault="00560306" w:rsidP="00DE4DC2">
      <w:pPr>
        <w:pStyle w:val="Compact"/>
        <w:numPr>
          <w:ilvl w:val="0"/>
          <w:numId w:val="184"/>
        </w:numPr>
        <w:adjustRightInd w:val="0"/>
        <w:snapToGrid w:val="0"/>
        <w:spacing w:before="0" w:after="0"/>
        <w:contextualSpacing/>
        <w:rPr>
          <w:sz w:val="22"/>
        </w:rPr>
      </w:pPr>
      <w:r w:rsidRPr="00315394">
        <w:rPr>
          <w:sz w:val="22"/>
        </w:rPr>
        <w:t>sendmsg</w:t>
      </w:r>
      <w:r w:rsidRPr="00315394">
        <w:rPr>
          <w:sz w:val="22"/>
        </w:rPr>
        <w:t>则忽略</w:t>
      </w:r>
      <w:r w:rsidRPr="00315394">
        <w:rPr>
          <w:sz w:val="22"/>
        </w:rPr>
        <w:t>msg_flags</w:t>
      </w:r>
      <w:r w:rsidRPr="00315394">
        <w:rPr>
          <w:sz w:val="22"/>
        </w:rPr>
        <w:t>成员，因为它直接使用</w:t>
      </w:r>
      <w:r w:rsidRPr="00315394">
        <w:rPr>
          <w:sz w:val="22"/>
        </w:rPr>
        <w:t>flags</w:t>
      </w:r>
      <w:r w:rsidRPr="00315394">
        <w:rPr>
          <w:sz w:val="22"/>
        </w:rPr>
        <w:t>参数驱动发送处理过程</w:t>
      </w:r>
    </w:p>
    <w:p w:rsidR="00C271A0" w:rsidRPr="00315394" w:rsidRDefault="00560306" w:rsidP="00DE4DC2">
      <w:pPr>
        <w:pStyle w:val="FirstParagraph"/>
        <w:adjustRightInd w:val="0"/>
        <w:snapToGrid w:val="0"/>
        <w:spacing w:before="0" w:after="0"/>
        <w:contextualSpacing/>
        <w:rPr>
          <w:sz w:val="22"/>
        </w:rPr>
      </w:pPr>
      <w:r w:rsidRPr="00315394">
        <w:rPr>
          <w:sz w:val="22"/>
        </w:rPr>
        <w:t>下表汇总了内核为输入和输出函数检查的</w:t>
      </w:r>
      <w:r w:rsidRPr="00315394">
        <w:rPr>
          <w:sz w:val="22"/>
        </w:rPr>
        <w:t>flags</w:t>
      </w:r>
      <w:r w:rsidRPr="00315394">
        <w:rPr>
          <w:sz w:val="22"/>
        </w:rPr>
        <w:t>参数值以及</w:t>
      </w:r>
      <w:r w:rsidRPr="00315394">
        <w:rPr>
          <w:sz w:val="22"/>
        </w:rPr>
        <w:t>recvmsg</w:t>
      </w:r>
      <w:r w:rsidRPr="00315394">
        <w:rPr>
          <w:sz w:val="22"/>
        </w:rPr>
        <w:t>可能返回的</w:t>
      </w:r>
      <w:r w:rsidRPr="00315394">
        <w:rPr>
          <w:sz w:val="22"/>
        </w:rPr>
        <w:t>msg_flags</w:t>
      </w:r>
      <w:r w:rsidRPr="00315394">
        <w:rPr>
          <w:sz w:val="22"/>
        </w:rPr>
        <w:t>：</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msghdr</w:t>
      </w:r>
      <w:r w:rsidRPr="00315394">
        <w:rPr>
          <w:sz w:val="22"/>
        </w:rPr>
        <w:t>结构中的</w:t>
      </w:r>
      <w:r w:rsidRPr="00315394">
        <w:rPr>
          <w:sz w:val="22"/>
        </w:rPr>
        <w:t>msg_control</w:t>
      </w:r>
      <w:r w:rsidRPr="00315394">
        <w:rPr>
          <w:sz w:val="22"/>
        </w:rPr>
        <w:t>字段指向一个</w:t>
      </w:r>
      <w:r w:rsidRPr="00315394">
        <w:rPr>
          <w:b/>
          <w:sz w:val="22"/>
        </w:rPr>
        <w:t>辅助数据</w:t>
      </w:r>
      <w:r w:rsidRPr="00315394">
        <w:rPr>
          <w:sz w:val="22"/>
        </w:rPr>
        <w:t>，</w:t>
      </w:r>
      <w:r w:rsidRPr="00315394">
        <w:rPr>
          <w:b/>
          <w:sz w:val="22"/>
        </w:rPr>
        <w:t>辅助数据由一个或多个辅助数据对象构成。每个辅助数据对象用一个</w:t>
      </w:r>
      <w:r w:rsidRPr="00315394">
        <w:rPr>
          <w:b/>
          <w:sz w:val="22"/>
        </w:rPr>
        <w:t>cmsghdr</w:t>
      </w:r>
      <w:r w:rsidRPr="00315394">
        <w:rPr>
          <w:b/>
          <w:sz w:val="22"/>
        </w:rPr>
        <w:t>结构表示</w:t>
      </w:r>
      <w:r w:rsidRPr="00315394">
        <w:rPr>
          <w:sz w:val="22"/>
        </w:rPr>
        <w:t>，</w:t>
      </w:r>
      <w:r w:rsidRPr="00315394">
        <w:rPr>
          <w:sz w:val="22"/>
        </w:rPr>
        <w:t>msg_control</w:t>
      </w:r>
      <w:r w:rsidRPr="00315394">
        <w:rPr>
          <w:sz w:val="22"/>
        </w:rPr>
        <w:t>指向第一个辅助数据对象，</w:t>
      </w:r>
      <w:r w:rsidRPr="00315394">
        <w:rPr>
          <w:sz w:val="22"/>
        </w:rPr>
        <w:t>msg_controllen</w:t>
      </w:r>
      <w:r w:rsidRPr="00315394">
        <w:rPr>
          <w:sz w:val="22"/>
        </w:rPr>
        <w:t>指定了辅助数据</w:t>
      </w:r>
      <w:r w:rsidRPr="00315394">
        <w:rPr>
          <w:sz w:val="22"/>
        </w:rPr>
        <w:t>(</w:t>
      </w:r>
      <w:r w:rsidRPr="00315394">
        <w:rPr>
          <w:sz w:val="22"/>
        </w:rPr>
        <w:t>即所以辅助数据对象</w:t>
      </w:r>
      <w:r w:rsidRPr="00315394">
        <w:rPr>
          <w:sz w:val="22"/>
        </w:rPr>
        <w:t>)</w:t>
      </w:r>
      <w:r w:rsidRPr="00315394">
        <w:rPr>
          <w:sz w:val="22"/>
        </w:rPr>
        <w:t>的总长度，</w:t>
      </w:r>
      <w:r w:rsidRPr="00315394">
        <w:rPr>
          <w:sz w:val="22"/>
        </w:rPr>
        <w:t>cmsg_len</w:t>
      </w:r>
      <w:r w:rsidRPr="00315394">
        <w:rPr>
          <w:sz w:val="22"/>
        </w:rPr>
        <w:t>是包括这个结构在内的字节数：</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cmsg_level</w:t>
      </w:r>
      <w:r w:rsidRPr="00315394">
        <w:rPr>
          <w:sz w:val="22"/>
        </w:rPr>
        <w:t>和</w:t>
      </w:r>
      <w:r w:rsidRPr="00315394">
        <w:rPr>
          <w:sz w:val="22"/>
        </w:rPr>
        <w:t>cmsg_type</w:t>
      </w:r>
      <w:r w:rsidRPr="00315394">
        <w:rPr>
          <w:sz w:val="22"/>
        </w:rPr>
        <w:t>的取值和说明如下表：</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下面</w:t>
      </w:r>
      <w:r w:rsidRPr="00315394">
        <w:rPr>
          <w:sz w:val="22"/>
        </w:rPr>
        <w:t>5</w:t>
      </w:r>
      <w:r w:rsidRPr="00315394">
        <w:rPr>
          <w:sz w:val="22"/>
        </w:rPr>
        <w:t>个宏可以对应用程序屏蔽可能出现的填充字节，以简化对辅助数据的处理：</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下面以一个例子说明</w:t>
      </w:r>
      <w:r w:rsidRPr="00315394">
        <w:rPr>
          <w:sz w:val="22"/>
        </w:rPr>
        <w:t>msghdr</w:t>
      </w:r>
      <w:r w:rsidRPr="00315394">
        <w:rPr>
          <w:sz w:val="22"/>
        </w:rPr>
        <w:t>结构：</w:t>
      </w:r>
    </w:p>
    <w:p w:rsidR="00C271A0" w:rsidRPr="00315394" w:rsidRDefault="00560306" w:rsidP="00DE4DC2">
      <w:pPr>
        <w:pStyle w:val="Compact"/>
        <w:numPr>
          <w:ilvl w:val="0"/>
          <w:numId w:val="185"/>
        </w:numPr>
        <w:adjustRightInd w:val="0"/>
        <w:snapToGrid w:val="0"/>
        <w:spacing w:before="0" w:after="0"/>
        <w:contextualSpacing/>
        <w:rPr>
          <w:sz w:val="22"/>
        </w:rPr>
      </w:pPr>
      <w:r w:rsidRPr="00315394">
        <w:rPr>
          <w:sz w:val="22"/>
        </w:rPr>
        <w:lastRenderedPageBreak/>
        <w:t>假设进程即将对一个</w:t>
      </w:r>
      <w:r w:rsidRPr="00315394">
        <w:rPr>
          <w:sz w:val="22"/>
        </w:rPr>
        <w:t>UDP</w:t>
      </w:r>
      <w:r w:rsidRPr="00315394">
        <w:rPr>
          <w:sz w:val="22"/>
        </w:rPr>
        <w:t>套接字调用</w:t>
      </w:r>
      <w:r w:rsidRPr="00315394">
        <w:rPr>
          <w:sz w:val="22"/>
        </w:rPr>
        <w:t>recvmsg</w:t>
      </w:r>
      <w:r w:rsidRPr="00315394">
        <w:rPr>
          <w:sz w:val="22"/>
        </w:rPr>
        <w:t>，在调用前为这个套接字设置了</w:t>
      </w:r>
      <w:r w:rsidRPr="00315394">
        <w:rPr>
          <w:sz w:val="22"/>
        </w:rPr>
        <w:t>IP_RECVDSTADDR</w:t>
      </w:r>
      <w:r w:rsidRPr="00315394">
        <w:rPr>
          <w:sz w:val="22"/>
        </w:rPr>
        <w:t>套接字选项，以接收所读取</w:t>
      </w:r>
      <w:r w:rsidRPr="00315394">
        <w:rPr>
          <w:sz w:val="22"/>
        </w:rPr>
        <w:t>UDP</w:t>
      </w:r>
      <w:r w:rsidRPr="00315394">
        <w:rPr>
          <w:sz w:val="22"/>
        </w:rPr>
        <w:t>数据报的目的</w:t>
      </w:r>
      <w:r w:rsidRPr="00315394">
        <w:rPr>
          <w:sz w:val="22"/>
        </w:rPr>
        <w:t>IP</w:t>
      </w:r>
      <w:r w:rsidRPr="00315394">
        <w:rPr>
          <w:sz w:val="22"/>
        </w:rPr>
        <w:t>地址。调用时，</w:t>
      </w:r>
      <w:r w:rsidRPr="00315394">
        <w:rPr>
          <w:sz w:val="22"/>
        </w:rPr>
        <w:t>msghdr</w:t>
      </w:r>
      <w:r w:rsidRPr="00315394">
        <w:rPr>
          <w:sz w:val="22"/>
        </w:rPr>
        <w:t>结构如下</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86"/>
        </w:numPr>
        <w:adjustRightInd w:val="0"/>
        <w:snapToGrid w:val="0"/>
        <w:spacing w:before="0" w:after="0"/>
        <w:contextualSpacing/>
        <w:rPr>
          <w:sz w:val="22"/>
        </w:rPr>
      </w:pPr>
      <w:r w:rsidRPr="00315394">
        <w:rPr>
          <w:sz w:val="22"/>
        </w:rPr>
        <w:t>接着假设从</w:t>
      </w:r>
      <w:r w:rsidRPr="00315394">
        <w:rPr>
          <w:sz w:val="22"/>
        </w:rPr>
        <w:t>198.6.38.100</w:t>
      </w:r>
      <w:r w:rsidRPr="00315394">
        <w:rPr>
          <w:sz w:val="22"/>
        </w:rPr>
        <w:t>端口</w:t>
      </w:r>
      <w:r w:rsidRPr="00315394">
        <w:rPr>
          <w:sz w:val="22"/>
        </w:rPr>
        <w:t>2000</w:t>
      </w:r>
      <w:r w:rsidRPr="00315394">
        <w:rPr>
          <w:sz w:val="22"/>
        </w:rPr>
        <w:t>到达一个</w:t>
      </w:r>
      <w:r w:rsidRPr="00315394">
        <w:rPr>
          <w:sz w:val="22"/>
        </w:rPr>
        <w:t>170</w:t>
      </w:r>
      <w:r w:rsidRPr="00315394">
        <w:rPr>
          <w:sz w:val="22"/>
        </w:rPr>
        <w:t>字节的</w:t>
      </w:r>
      <w:r w:rsidRPr="00315394">
        <w:rPr>
          <w:sz w:val="22"/>
        </w:rPr>
        <w:t>UDP</w:t>
      </w:r>
      <w:r w:rsidRPr="00315394">
        <w:rPr>
          <w:sz w:val="22"/>
        </w:rPr>
        <w:t>数据报，它的目的地址是我们的</w:t>
      </w:r>
      <w:r w:rsidRPr="00315394">
        <w:rPr>
          <w:sz w:val="22"/>
        </w:rPr>
        <w:t>UDP</w:t>
      </w:r>
      <w:r w:rsidRPr="00315394">
        <w:rPr>
          <w:sz w:val="22"/>
        </w:rPr>
        <w:t>套接字，目的</w:t>
      </w:r>
      <w:r w:rsidRPr="00315394">
        <w:rPr>
          <w:sz w:val="22"/>
        </w:rPr>
        <w:t>IP</w:t>
      </w:r>
      <w:r w:rsidRPr="00315394">
        <w:rPr>
          <w:sz w:val="22"/>
        </w:rPr>
        <w:t>地址为</w:t>
      </w:r>
      <w:r w:rsidRPr="00315394">
        <w:rPr>
          <w:sz w:val="22"/>
        </w:rPr>
        <w:t>206.168.112.96</w:t>
      </w:r>
      <w:r w:rsidRPr="00315394">
        <w:rPr>
          <w:sz w:val="22"/>
        </w:rPr>
        <w:t>。</w:t>
      </w:r>
      <w:r w:rsidRPr="00315394">
        <w:rPr>
          <w:sz w:val="22"/>
        </w:rPr>
        <w:t>recvfrom</w:t>
      </w:r>
      <w:r w:rsidRPr="00315394">
        <w:rPr>
          <w:sz w:val="22"/>
        </w:rPr>
        <w:t>返回时，</w:t>
      </w:r>
      <w:r w:rsidRPr="00315394">
        <w:rPr>
          <w:sz w:val="22"/>
        </w:rPr>
        <w:t>msghdr</w:t>
      </w:r>
      <w:r w:rsidRPr="00315394">
        <w:rPr>
          <w:sz w:val="22"/>
        </w:rPr>
        <w:t>结构如下：</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3"/>
        <w:adjustRightInd w:val="0"/>
        <w:snapToGrid w:val="0"/>
        <w:spacing w:before="0"/>
        <w:contextualSpacing/>
        <w:rPr>
          <w:sz w:val="24"/>
        </w:rPr>
      </w:pPr>
      <w:bookmarkStart w:id="161" w:name="组io函数的对比"/>
      <w:bookmarkStart w:id="162" w:name="_Toc8031476"/>
      <w:r w:rsidRPr="00315394">
        <w:rPr>
          <w:sz w:val="24"/>
        </w:rPr>
        <w:t>5</w:t>
      </w:r>
      <w:r w:rsidRPr="00315394">
        <w:rPr>
          <w:sz w:val="24"/>
        </w:rPr>
        <w:t>组</w:t>
      </w:r>
      <w:r w:rsidRPr="00315394">
        <w:rPr>
          <w:sz w:val="24"/>
        </w:rPr>
        <w:t>I/O</w:t>
      </w:r>
      <w:r w:rsidRPr="00315394">
        <w:rPr>
          <w:sz w:val="24"/>
        </w:rPr>
        <w:t>函数的对比</w:t>
      </w:r>
      <w:bookmarkEnd w:id="161"/>
      <w:bookmarkEnd w:id="162"/>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2"/>
        <w:adjustRightInd w:val="0"/>
        <w:snapToGrid w:val="0"/>
        <w:spacing w:before="0"/>
        <w:contextualSpacing/>
        <w:rPr>
          <w:sz w:val="28"/>
        </w:rPr>
      </w:pPr>
      <w:bookmarkStart w:id="163" w:name="标准io函数"/>
      <w:bookmarkStart w:id="164" w:name="_Toc8031477"/>
      <w:r w:rsidRPr="00315394">
        <w:rPr>
          <w:sz w:val="28"/>
        </w:rPr>
        <w:t>4.</w:t>
      </w:r>
      <w:r w:rsidRPr="00315394">
        <w:rPr>
          <w:sz w:val="28"/>
        </w:rPr>
        <w:t>标准</w:t>
      </w:r>
      <w:r w:rsidRPr="00315394">
        <w:rPr>
          <w:sz w:val="28"/>
        </w:rPr>
        <w:t>I/O</w:t>
      </w:r>
      <w:r w:rsidRPr="00315394">
        <w:rPr>
          <w:sz w:val="28"/>
        </w:rPr>
        <w:t>函数</w:t>
      </w:r>
      <w:bookmarkEnd w:id="163"/>
      <w:bookmarkEnd w:id="164"/>
    </w:p>
    <w:p w:rsidR="00C271A0" w:rsidRPr="00315394" w:rsidRDefault="00560306" w:rsidP="00DE4DC2">
      <w:pPr>
        <w:pStyle w:val="FirstParagraph"/>
        <w:adjustRightInd w:val="0"/>
        <w:snapToGrid w:val="0"/>
        <w:spacing w:before="0" w:after="0"/>
        <w:contextualSpacing/>
        <w:rPr>
          <w:sz w:val="22"/>
        </w:rPr>
      </w:pPr>
      <w:r w:rsidRPr="00315394">
        <w:rPr>
          <w:sz w:val="22"/>
        </w:rPr>
        <w:t>执行</w:t>
      </w:r>
      <w:r w:rsidRPr="00315394">
        <w:rPr>
          <w:sz w:val="22"/>
        </w:rPr>
        <w:t>I/O</w:t>
      </w:r>
      <w:r w:rsidRPr="00315394">
        <w:rPr>
          <w:sz w:val="22"/>
        </w:rPr>
        <w:t>的另一个方法是使用标准</w:t>
      </w:r>
      <w:r w:rsidRPr="00315394">
        <w:rPr>
          <w:sz w:val="22"/>
        </w:rPr>
        <w:t>I/O</w:t>
      </w:r>
      <w:r w:rsidRPr="00315394">
        <w:rPr>
          <w:sz w:val="22"/>
        </w:rPr>
        <w:t>函数库，这个函数库由</w:t>
      </w:r>
      <w:r w:rsidRPr="00315394">
        <w:rPr>
          <w:sz w:val="22"/>
        </w:rPr>
        <w:t>ANSI C</w:t>
      </w:r>
      <w:r w:rsidRPr="00315394">
        <w:rPr>
          <w:sz w:val="22"/>
        </w:rPr>
        <w:t>标准规范，意在便于移植到支持</w:t>
      </w:r>
      <w:r w:rsidRPr="00315394">
        <w:rPr>
          <w:sz w:val="22"/>
        </w:rPr>
        <w:t>ANSI C</w:t>
      </w:r>
      <w:r w:rsidRPr="00315394">
        <w:rPr>
          <w:sz w:val="22"/>
        </w:rPr>
        <w:t>的非</w:t>
      </w:r>
      <w:r w:rsidRPr="00315394">
        <w:rPr>
          <w:sz w:val="22"/>
        </w:rPr>
        <w:t>Unix</w:t>
      </w:r>
      <w:r w:rsidRPr="00315394">
        <w:rPr>
          <w:sz w:val="22"/>
        </w:rPr>
        <w:t>系统上。标准</w:t>
      </w:r>
      <w:r w:rsidRPr="00315394">
        <w:rPr>
          <w:sz w:val="22"/>
        </w:rPr>
        <w:t>I/O</w:t>
      </w:r>
      <w:r w:rsidRPr="00315394">
        <w:rPr>
          <w:sz w:val="22"/>
        </w:rPr>
        <w:t>函数库处理直接使用</w:t>
      </w:r>
      <w:r w:rsidRPr="00315394">
        <w:rPr>
          <w:sz w:val="22"/>
        </w:rPr>
        <w:t>Unix I/O</w:t>
      </w:r>
      <w:r w:rsidRPr="00315394">
        <w:rPr>
          <w:sz w:val="22"/>
        </w:rPr>
        <w:t>函数时必须考虑的一些细节，譬如自动缓冲输入流和输出流。不幸的是，对于流的缓冲处理可能导致同样必须考虑的一组新的问题</w:t>
      </w:r>
    </w:p>
    <w:p w:rsidR="00C271A0" w:rsidRPr="00315394" w:rsidRDefault="00560306" w:rsidP="00DE4DC2">
      <w:pPr>
        <w:pStyle w:val="a3"/>
        <w:adjustRightInd w:val="0"/>
        <w:snapToGrid w:val="0"/>
        <w:spacing w:before="0" w:after="0"/>
        <w:contextualSpacing/>
        <w:rPr>
          <w:sz w:val="22"/>
        </w:rPr>
      </w:pPr>
      <w:r w:rsidRPr="00315394">
        <w:rPr>
          <w:sz w:val="22"/>
        </w:rPr>
        <w:t>标准</w:t>
      </w:r>
      <w:r w:rsidRPr="00315394">
        <w:rPr>
          <w:sz w:val="22"/>
        </w:rPr>
        <w:t>I/O</w:t>
      </w:r>
      <w:r w:rsidRPr="00315394">
        <w:rPr>
          <w:sz w:val="22"/>
        </w:rPr>
        <w:t>函数库可用于套接字，不过需要考虑以下几点：</w:t>
      </w:r>
    </w:p>
    <w:p w:rsidR="00C271A0" w:rsidRPr="00315394" w:rsidRDefault="00560306" w:rsidP="00DE4DC2">
      <w:pPr>
        <w:pStyle w:val="Compact"/>
        <w:numPr>
          <w:ilvl w:val="0"/>
          <w:numId w:val="187"/>
        </w:numPr>
        <w:adjustRightInd w:val="0"/>
        <w:snapToGrid w:val="0"/>
        <w:spacing w:before="0" w:after="0"/>
        <w:contextualSpacing/>
        <w:rPr>
          <w:sz w:val="22"/>
        </w:rPr>
      </w:pPr>
      <w:r w:rsidRPr="00315394">
        <w:rPr>
          <w:sz w:val="22"/>
        </w:rPr>
        <w:t>通过调用</w:t>
      </w:r>
      <w:r w:rsidRPr="00315394">
        <w:rPr>
          <w:sz w:val="22"/>
        </w:rPr>
        <w:t>fdopen</w:t>
      </w:r>
      <w:r w:rsidRPr="00315394">
        <w:rPr>
          <w:sz w:val="22"/>
        </w:rPr>
        <w:t>，可以从任何一个描述符创建出一个标准</w:t>
      </w:r>
      <w:r w:rsidRPr="00315394">
        <w:rPr>
          <w:sz w:val="22"/>
        </w:rPr>
        <w:t>I/O</w:t>
      </w:r>
      <w:r w:rsidRPr="00315394">
        <w:rPr>
          <w:sz w:val="22"/>
        </w:rPr>
        <w:t>流。类似地，通过调用</w:t>
      </w:r>
      <w:r w:rsidRPr="00315394">
        <w:rPr>
          <w:sz w:val="22"/>
        </w:rPr>
        <w:t>fileno</w:t>
      </w:r>
      <w:r w:rsidRPr="00315394">
        <w:rPr>
          <w:sz w:val="22"/>
        </w:rPr>
        <w:t>，可以获取一个给定标准</w:t>
      </w:r>
      <w:r w:rsidRPr="00315394">
        <w:rPr>
          <w:sz w:val="22"/>
        </w:rPr>
        <w:t>I/O</w:t>
      </w:r>
      <w:r w:rsidRPr="00315394">
        <w:rPr>
          <w:sz w:val="22"/>
        </w:rPr>
        <w:t>流对应的描述符</w:t>
      </w:r>
    </w:p>
    <w:p w:rsidR="00C271A0" w:rsidRPr="00315394" w:rsidRDefault="00560306" w:rsidP="00DE4DC2">
      <w:pPr>
        <w:pStyle w:val="Compact"/>
        <w:numPr>
          <w:ilvl w:val="0"/>
          <w:numId w:val="187"/>
        </w:numPr>
        <w:adjustRightInd w:val="0"/>
        <w:snapToGrid w:val="0"/>
        <w:spacing w:before="0" w:after="0"/>
        <w:contextualSpacing/>
        <w:rPr>
          <w:sz w:val="22"/>
        </w:rPr>
      </w:pPr>
      <w:r w:rsidRPr="00315394">
        <w:rPr>
          <w:sz w:val="22"/>
        </w:rPr>
        <w:t>TCP</w:t>
      </w:r>
      <w:r w:rsidRPr="00315394">
        <w:rPr>
          <w:sz w:val="22"/>
        </w:rPr>
        <w:t>和</w:t>
      </w:r>
      <w:r w:rsidRPr="00315394">
        <w:rPr>
          <w:sz w:val="22"/>
        </w:rPr>
        <w:t>UDP</w:t>
      </w:r>
      <w:r w:rsidRPr="00315394">
        <w:rPr>
          <w:sz w:val="22"/>
        </w:rPr>
        <w:t>套接字是全双工的。标准</w:t>
      </w:r>
      <w:r w:rsidRPr="00315394">
        <w:rPr>
          <w:sz w:val="22"/>
        </w:rPr>
        <w:t>I/O</w:t>
      </w:r>
      <w:r w:rsidRPr="00315394">
        <w:rPr>
          <w:sz w:val="22"/>
        </w:rPr>
        <w:t>流也可以是全双工的：只要以</w:t>
      </w:r>
      <w:r w:rsidRPr="00315394">
        <w:rPr>
          <w:sz w:val="22"/>
        </w:rPr>
        <w:t>r+</w:t>
      </w:r>
      <w:r w:rsidRPr="00315394">
        <w:rPr>
          <w:sz w:val="22"/>
        </w:rPr>
        <w:t>类型</w:t>
      </w:r>
      <w:r w:rsidRPr="00315394">
        <w:rPr>
          <w:sz w:val="22"/>
        </w:rPr>
        <w:t>(</w:t>
      </w:r>
      <w:r w:rsidRPr="00315394">
        <w:rPr>
          <w:sz w:val="22"/>
        </w:rPr>
        <w:t>读写</w:t>
      </w:r>
      <w:r w:rsidRPr="00315394">
        <w:rPr>
          <w:sz w:val="22"/>
        </w:rPr>
        <w:t>)</w:t>
      </w:r>
      <w:r w:rsidRPr="00315394">
        <w:rPr>
          <w:sz w:val="22"/>
        </w:rPr>
        <w:t>打开流即可，但是在这样的流上：</w:t>
      </w:r>
    </w:p>
    <w:p w:rsidR="00C271A0" w:rsidRPr="00315394" w:rsidRDefault="00560306" w:rsidP="00DE4DC2">
      <w:pPr>
        <w:pStyle w:val="Compact"/>
        <w:numPr>
          <w:ilvl w:val="1"/>
          <w:numId w:val="188"/>
        </w:numPr>
        <w:adjustRightInd w:val="0"/>
        <w:snapToGrid w:val="0"/>
        <w:spacing w:before="0" w:after="0"/>
        <w:contextualSpacing/>
        <w:rPr>
          <w:sz w:val="22"/>
        </w:rPr>
      </w:pPr>
      <w:r w:rsidRPr="00315394">
        <w:rPr>
          <w:sz w:val="22"/>
        </w:rPr>
        <w:t>必须在调用一个</w:t>
      </w:r>
      <w:r w:rsidRPr="00315394">
        <w:rPr>
          <w:b/>
          <w:sz w:val="22"/>
        </w:rPr>
        <w:t>输出函数</w:t>
      </w:r>
      <w:r w:rsidRPr="00315394">
        <w:rPr>
          <w:sz w:val="22"/>
        </w:rPr>
        <w:t>之后，插入一个</w:t>
      </w:r>
      <w:r w:rsidRPr="00315394">
        <w:rPr>
          <w:sz w:val="22"/>
        </w:rPr>
        <w:t>fflush</w:t>
      </w:r>
      <w:r w:rsidRPr="00315394">
        <w:rPr>
          <w:sz w:val="22"/>
        </w:rPr>
        <w:t>、</w:t>
      </w:r>
      <w:r w:rsidRPr="00315394">
        <w:rPr>
          <w:sz w:val="22"/>
        </w:rPr>
        <w:t>fseek</w:t>
      </w:r>
      <w:r w:rsidRPr="00315394">
        <w:rPr>
          <w:sz w:val="22"/>
        </w:rPr>
        <w:t>、</w:t>
      </w:r>
      <w:r w:rsidRPr="00315394">
        <w:rPr>
          <w:sz w:val="22"/>
        </w:rPr>
        <w:t>fsetpos</w:t>
      </w:r>
      <w:r w:rsidRPr="00315394">
        <w:rPr>
          <w:sz w:val="22"/>
        </w:rPr>
        <w:t>或</w:t>
      </w:r>
      <w:r w:rsidRPr="00315394">
        <w:rPr>
          <w:sz w:val="22"/>
        </w:rPr>
        <w:t>rewind</w:t>
      </w:r>
      <w:r w:rsidRPr="00315394">
        <w:rPr>
          <w:sz w:val="22"/>
        </w:rPr>
        <w:t>调用才能接着调用一个</w:t>
      </w:r>
      <w:r w:rsidRPr="00315394">
        <w:rPr>
          <w:b/>
          <w:sz w:val="22"/>
        </w:rPr>
        <w:t>输入函数</w:t>
      </w:r>
    </w:p>
    <w:p w:rsidR="00C271A0" w:rsidRPr="00315394" w:rsidRDefault="00560306" w:rsidP="00DE4DC2">
      <w:pPr>
        <w:pStyle w:val="Compact"/>
        <w:numPr>
          <w:ilvl w:val="1"/>
          <w:numId w:val="188"/>
        </w:numPr>
        <w:adjustRightInd w:val="0"/>
        <w:snapToGrid w:val="0"/>
        <w:spacing w:before="0" w:after="0"/>
        <w:contextualSpacing/>
        <w:rPr>
          <w:sz w:val="22"/>
        </w:rPr>
      </w:pPr>
      <w:r w:rsidRPr="00315394">
        <w:rPr>
          <w:sz w:val="22"/>
        </w:rPr>
        <w:t>必须在调用一个</w:t>
      </w:r>
      <w:r w:rsidRPr="00315394">
        <w:rPr>
          <w:b/>
          <w:sz w:val="22"/>
        </w:rPr>
        <w:t>输入函数</w:t>
      </w:r>
      <w:r w:rsidRPr="00315394">
        <w:rPr>
          <w:sz w:val="22"/>
        </w:rPr>
        <w:t>之后，插入一个</w:t>
      </w:r>
      <w:r w:rsidRPr="00315394">
        <w:rPr>
          <w:sz w:val="22"/>
        </w:rPr>
        <w:t>fflush</w:t>
      </w:r>
      <w:r w:rsidRPr="00315394">
        <w:rPr>
          <w:sz w:val="22"/>
        </w:rPr>
        <w:t>、</w:t>
      </w:r>
      <w:r w:rsidRPr="00315394">
        <w:rPr>
          <w:sz w:val="22"/>
        </w:rPr>
        <w:t>fseek</w:t>
      </w:r>
      <w:r w:rsidRPr="00315394">
        <w:rPr>
          <w:sz w:val="22"/>
        </w:rPr>
        <w:t>、</w:t>
      </w:r>
      <w:r w:rsidRPr="00315394">
        <w:rPr>
          <w:sz w:val="22"/>
        </w:rPr>
        <w:t>fsetpos</w:t>
      </w:r>
      <w:r w:rsidRPr="00315394">
        <w:rPr>
          <w:sz w:val="22"/>
        </w:rPr>
        <w:t>或</w:t>
      </w:r>
      <w:r w:rsidRPr="00315394">
        <w:rPr>
          <w:sz w:val="22"/>
        </w:rPr>
        <w:t>rewind</w:t>
      </w:r>
      <w:r w:rsidRPr="00315394">
        <w:rPr>
          <w:sz w:val="22"/>
        </w:rPr>
        <w:t>调用才能接着调用一个</w:t>
      </w:r>
      <w:r w:rsidRPr="00315394">
        <w:rPr>
          <w:b/>
          <w:sz w:val="22"/>
        </w:rPr>
        <w:t>输出函数</w:t>
      </w:r>
      <w:r w:rsidRPr="00315394">
        <w:rPr>
          <w:sz w:val="22"/>
        </w:rPr>
        <w:t>，除非输入函数遇到一个</w:t>
      </w:r>
      <w:r w:rsidRPr="00315394">
        <w:rPr>
          <w:sz w:val="22"/>
        </w:rPr>
        <w:t>EOF</w:t>
      </w:r>
    </w:p>
    <w:p w:rsidR="00C271A0" w:rsidRPr="00315394" w:rsidRDefault="00560306" w:rsidP="00DE4DC2">
      <w:pPr>
        <w:pStyle w:val="Compact"/>
        <w:numPr>
          <w:ilvl w:val="1"/>
          <w:numId w:val="188"/>
        </w:numPr>
        <w:adjustRightInd w:val="0"/>
        <w:snapToGrid w:val="0"/>
        <w:spacing w:before="0" w:after="0"/>
        <w:contextualSpacing/>
        <w:rPr>
          <w:sz w:val="22"/>
        </w:rPr>
      </w:pPr>
      <w:r w:rsidRPr="00315394">
        <w:rPr>
          <w:sz w:val="22"/>
        </w:rPr>
        <w:t>但是，</w:t>
      </w:r>
      <w:r w:rsidRPr="00315394">
        <w:rPr>
          <w:sz w:val="22"/>
        </w:rPr>
        <w:t>fflush</w:t>
      </w:r>
      <w:r w:rsidRPr="00315394">
        <w:rPr>
          <w:sz w:val="22"/>
        </w:rPr>
        <w:t>、</w:t>
      </w:r>
      <w:r w:rsidRPr="00315394">
        <w:rPr>
          <w:sz w:val="22"/>
        </w:rPr>
        <w:t>fseek</w:t>
      </w:r>
      <w:r w:rsidRPr="00315394">
        <w:rPr>
          <w:sz w:val="22"/>
        </w:rPr>
        <w:t>、</w:t>
      </w:r>
      <w:r w:rsidRPr="00315394">
        <w:rPr>
          <w:sz w:val="22"/>
        </w:rPr>
        <w:t>fsetpos</w:t>
      </w:r>
      <w:r w:rsidRPr="00315394">
        <w:rPr>
          <w:sz w:val="22"/>
        </w:rPr>
        <w:t>函数都调用</w:t>
      </w:r>
      <w:r w:rsidRPr="00315394">
        <w:rPr>
          <w:sz w:val="22"/>
        </w:rPr>
        <w:t>lseek</w:t>
      </w:r>
      <w:r w:rsidRPr="00315394">
        <w:rPr>
          <w:sz w:val="22"/>
        </w:rPr>
        <w:t>，而</w:t>
      </w:r>
      <w:r w:rsidRPr="00315394">
        <w:rPr>
          <w:sz w:val="22"/>
        </w:rPr>
        <w:t>lseek</w:t>
      </w:r>
      <w:r w:rsidRPr="00315394">
        <w:rPr>
          <w:sz w:val="22"/>
        </w:rPr>
        <w:t>用在套接字上只会失败</w:t>
      </w:r>
    </w:p>
    <w:p w:rsidR="00C271A0" w:rsidRPr="00315394" w:rsidRDefault="00560306" w:rsidP="00DE4DC2">
      <w:pPr>
        <w:pStyle w:val="FirstParagraph"/>
        <w:adjustRightInd w:val="0"/>
        <w:snapToGrid w:val="0"/>
        <w:spacing w:before="0" w:after="0"/>
        <w:contextualSpacing/>
        <w:rPr>
          <w:sz w:val="22"/>
        </w:rPr>
      </w:pPr>
      <w:r w:rsidRPr="00315394">
        <w:rPr>
          <w:sz w:val="22"/>
        </w:rPr>
        <w:t>解决上述全双工问题的最简单方法是为一个给定套接字打开两个标准</w:t>
      </w:r>
      <w:r w:rsidRPr="00315394">
        <w:rPr>
          <w:sz w:val="22"/>
        </w:rPr>
        <w:t>I/O</w:t>
      </w:r>
      <w:r w:rsidRPr="00315394">
        <w:rPr>
          <w:sz w:val="22"/>
        </w:rPr>
        <w:t>流：一个用于读，一个用于写。但是</w:t>
      </w:r>
      <w:r w:rsidRPr="00315394">
        <w:rPr>
          <w:b/>
          <w:sz w:val="22"/>
        </w:rPr>
        <w:t>存在缓冲区问题</w:t>
      </w:r>
      <w:r w:rsidRPr="00315394">
        <w:rPr>
          <w:sz w:val="22"/>
        </w:rPr>
        <w:t>（</w:t>
      </w:r>
      <w:hyperlink r:id="rId26" w:anchor="L4">
        <w:r w:rsidRPr="00315394">
          <w:rPr>
            <w:rStyle w:val="a9"/>
            <w:sz w:val="22"/>
          </w:rPr>
          <w:t>使用这种方式改写的</w:t>
        </w:r>
        <w:r w:rsidRPr="00315394">
          <w:rPr>
            <w:rStyle w:val="a9"/>
            <w:sz w:val="22"/>
          </w:rPr>
          <w:t>str_echo</w:t>
        </w:r>
        <w:r w:rsidRPr="00315394">
          <w:rPr>
            <w:rStyle w:val="a9"/>
            <w:sz w:val="22"/>
          </w:rPr>
          <w:t>函数</w:t>
        </w:r>
      </w:hyperlink>
      <w:r w:rsidRPr="00315394">
        <w:rPr>
          <w:sz w:val="22"/>
        </w:rPr>
        <w:t>）</w:t>
      </w:r>
    </w:p>
    <w:p w:rsidR="00C271A0" w:rsidRPr="00315394" w:rsidRDefault="00560306" w:rsidP="00DE4DC2">
      <w:pPr>
        <w:pStyle w:val="a3"/>
        <w:adjustRightInd w:val="0"/>
        <w:snapToGrid w:val="0"/>
        <w:spacing w:before="0" w:after="0"/>
        <w:contextualSpacing/>
        <w:rPr>
          <w:sz w:val="22"/>
        </w:rPr>
      </w:pPr>
      <w:r w:rsidRPr="00315394">
        <w:rPr>
          <w:b/>
          <w:sz w:val="22"/>
        </w:rPr>
        <w:t>标准</w:t>
      </w:r>
      <w:r w:rsidRPr="00315394">
        <w:rPr>
          <w:b/>
          <w:sz w:val="22"/>
        </w:rPr>
        <w:t>I/O</w:t>
      </w:r>
      <w:r w:rsidRPr="00315394">
        <w:rPr>
          <w:b/>
          <w:sz w:val="22"/>
        </w:rPr>
        <w:t>函数库执行以下</w:t>
      </w:r>
      <w:r w:rsidRPr="00315394">
        <w:rPr>
          <w:b/>
          <w:sz w:val="22"/>
        </w:rPr>
        <w:t>3</w:t>
      </w:r>
      <w:r w:rsidRPr="00315394">
        <w:rPr>
          <w:b/>
          <w:sz w:val="22"/>
        </w:rPr>
        <w:t>类缓冲</w:t>
      </w:r>
      <w:r w:rsidRPr="00315394">
        <w:rPr>
          <w:sz w:val="22"/>
        </w:rPr>
        <w:t>：</w:t>
      </w:r>
    </w:p>
    <w:p w:rsidR="00C271A0" w:rsidRPr="00315394" w:rsidRDefault="00560306" w:rsidP="00DE4DC2">
      <w:pPr>
        <w:pStyle w:val="Compact"/>
        <w:numPr>
          <w:ilvl w:val="0"/>
          <w:numId w:val="189"/>
        </w:numPr>
        <w:adjustRightInd w:val="0"/>
        <w:snapToGrid w:val="0"/>
        <w:spacing w:before="0" w:after="0"/>
        <w:contextualSpacing/>
        <w:rPr>
          <w:sz w:val="22"/>
        </w:rPr>
      </w:pPr>
      <w:r w:rsidRPr="00315394">
        <w:rPr>
          <w:b/>
          <w:sz w:val="22"/>
        </w:rPr>
        <w:t>完全缓冲</w:t>
      </w:r>
      <w:r w:rsidRPr="00315394">
        <w:rPr>
          <w:sz w:val="22"/>
        </w:rPr>
        <w:t>：意味着只在出现下列情况时才发生</w:t>
      </w:r>
      <w:r w:rsidRPr="00315394">
        <w:rPr>
          <w:sz w:val="22"/>
        </w:rPr>
        <w:t>I/O</w:t>
      </w:r>
      <w:r w:rsidRPr="00315394">
        <w:rPr>
          <w:sz w:val="22"/>
        </w:rPr>
        <w:t>：</w:t>
      </w:r>
      <w:r w:rsidRPr="00315394">
        <w:rPr>
          <w:b/>
          <w:sz w:val="22"/>
        </w:rPr>
        <w:t>缓冲区满</w:t>
      </w:r>
      <w:r w:rsidRPr="00315394">
        <w:rPr>
          <w:sz w:val="22"/>
        </w:rPr>
        <w:t>、</w:t>
      </w:r>
      <w:r w:rsidRPr="00315394">
        <w:rPr>
          <w:b/>
          <w:sz w:val="22"/>
        </w:rPr>
        <w:t>进程显示调用</w:t>
      </w:r>
      <w:r w:rsidRPr="00315394">
        <w:rPr>
          <w:b/>
          <w:sz w:val="22"/>
        </w:rPr>
        <w:t>fflush</w:t>
      </w:r>
      <w:r w:rsidRPr="00315394">
        <w:rPr>
          <w:sz w:val="22"/>
        </w:rPr>
        <w:t>、</w:t>
      </w:r>
      <w:r w:rsidRPr="00315394">
        <w:rPr>
          <w:b/>
          <w:sz w:val="22"/>
        </w:rPr>
        <w:t>进程调用</w:t>
      </w:r>
      <w:r w:rsidRPr="00315394">
        <w:rPr>
          <w:b/>
          <w:sz w:val="22"/>
        </w:rPr>
        <w:t>exit</w:t>
      </w:r>
      <w:r w:rsidRPr="00315394">
        <w:rPr>
          <w:b/>
          <w:sz w:val="22"/>
        </w:rPr>
        <w:t>终止自身</w:t>
      </w:r>
    </w:p>
    <w:p w:rsidR="00C271A0" w:rsidRPr="00315394" w:rsidRDefault="00560306" w:rsidP="00DE4DC2">
      <w:pPr>
        <w:pStyle w:val="Compact"/>
        <w:numPr>
          <w:ilvl w:val="0"/>
          <w:numId w:val="189"/>
        </w:numPr>
        <w:adjustRightInd w:val="0"/>
        <w:snapToGrid w:val="0"/>
        <w:spacing w:before="0" w:after="0"/>
        <w:contextualSpacing/>
        <w:rPr>
          <w:sz w:val="22"/>
        </w:rPr>
      </w:pPr>
      <w:r w:rsidRPr="00315394">
        <w:rPr>
          <w:b/>
          <w:sz w:val="22"/>
        </w:rPr>
        <w:t>行缓冲</w:t>
      </w:r>
      <w:r w:rsidRPr="00315394">
        <w:rPr>
          <w:sz w:val="22"/>
        </w:rPr>
        <w:t>：意味着只在出现下列情况时才发生</w:t>
      </w:r>
      <w:r w:rsidRPr="00315394">
        <w:rPr>
          <w:sz w:val="22"/>
        </w:rPr>
        <w:t>I/O</w:t>
      </w:r>
      <w:r w:rsidRPr="00315394">
        <w:rPr>
          <w:sz w:val="22"/>
        </w:rPr>
        <w:t>：</w:t>
      </w:r>
      <w:r w:rsidRPr="00315394">
        <w:rPr>
          <w:b/>
          <w:sz w:val="22"/>
        </w:rPr>
        <w:t>碰到一个换行符</w:t>
      </w:r>
      <w:r w:rsidRPr="00315394">
        <w:rPr>
          <w:sz w:val="22"/>
        </w:rPr>
        <w:t>、</w:t>
      </w:r>
      <w:r w:rsidRPr="00315394">
        <w:rPr>
          <w:b/>
          <w:sz w:val="22"/>
        </w:rPr>
        <w:t>进程调用</w:t>
      </w:r>
      <w:r w:rsidRPr="00315394">
        <w:rPr>
          <w:b/>
          <w:sz w:val="22"/>
        </w:rPr>
        <w:t>fflush</w:t>
      </w:r>
      <w:r w:rsidRPr="00315394">
        <w:rPr>
          <w:sz w:val="22"/>
        </w:rPr>
        <w:t>、</w:t>
      </w:r>
      <w:r w:rsidRPr="00315394">
        <w:rPr>
          <w:b/>
          <w:sz w:val="22"/>
        </w:rPr>
        <w:t>进程调用</w:t>
      </w:r>
      <w:r w:rsidRPr="00315394">
        <w:rPr>
          <w:b/>
          <w:sz w:val="22"/>
        </w:rPr>
        <w:t>exit</w:t>
      </w:r>
      <w:r w:rsidRPr="00315394">
        <w:rPr>
          <w:b/>
          <w:sz w:val="22"/>
        </w:rPr>
        <w:t>终止自身</w:t>
      </w:r>
    </w:p>
    <w:p w:rsidR="00C271A0" w:rsidRPr="00315394" w:rsidRDefault="00560306" w:rsidP="00DE4DC2">
      <w:pPr>
        <w:pStyle w:val="Compact"/>
        <w:numPr>
          <w:ilvl w:val="0"/>
          <w:numId w:val="189"/>
        </w:numPr>
        <w:adjustRightInd w:val="0"/>
        <w:snapToGrid w:val="0"/>
        <w:spacing w:before="0" w:after="0"/>
        <w:contextualSpacing/>
        <w:rPr>
          <w:sz w:val="22"/>
        </w:rPr>
      </w:pPr>
      <w:r w:rsidRPr="00315394">
        <w:rPr>
          <w:b/>
          <w:sz w:val="22"/>
        </w:rPr>
        <w:t>不缓冲</w:t>
      </w:r>
      <w:r w:rsidRPr="00315394">
        <w:rPr>
          <w:sz w:val="22"/>
        </w:rPr>
        <w:t>：意味着</w:t>
      </w:r>
      <w:r w:rsidRPr="00315394">
        <w:rPr>
          <w:b/>
          <w:sz w:val="22"/>
        </w:rPr>
        <w:t>每次调用标准</w:t>
      </w:r>
      <w:r w:rsidRPr="00315394">
        <w:rPr>
          <w:b/>
          <w:sz w:val="22"/>
        </w:rPr>
        <w:t>I/O</w:t>
      </w:r>
      <w:r w:rsidRPr="00315394">
        <w:rPr>
          <w:b/>
          <w:sz w:val="22"/>
        </w:rPr>
        <w:t>输出函数都发生</w:t>
      </w:r>
      <w:r w:rsidRPr="00315394">
        <w:rPr>
          <w:b/>
          <w:sz w:val="22"/>
        </w:rPr>
        <w:t>I/O</w:t>
      </w:r>
    </w:p>
    <w:p w:rsidR="00C271A0" w:rsidRPr="00315394" w:rsidRDefault="00560306" w:rsidP="00DE4DC2">
      <w:pPr>
        <w:pStyle w:val="FirstParagraph"/>
        <w:adjustRightInd w:val="0"/>
        <w:snapToGrid w:val="0"/>
        <w:spacing w:before="0" w:after="0"/>
        <w:contextualSpacing/>
        <w:rPr>
          <w:sz w:val="22"/>
        </w:rPr>
      </w:pPr>
      <w:r w:rsidRPr="00315394">
        <w:rPr>
          <w:sz w:val="22"/>
        </w:rPr>
        <w:t>标准</w:t>
      </w:r>
      <w:r w:rsidRPr="00315394">
        <w:rPr>
          <w:sz w:val="22"/>
        </w:rPr>
        <w:t>I/O</w:t>
      </w:r>
      <w:r w:rsidRPr="00315394">
        <w:rPr>
          <w:sz w:val="22"/>
        </w:rPr>
        <w:t>函数库的大多数</w:t>
      </w:r>
      <w:r w:rsidRPr="00315394">
        <w:rPr>
          <w:sz w:val="22"/>
        </w:rPr>
        <w:t>Unix</w:t>
      </w:r>
      <w:r w:rsidRPr="00315394">
        <w:rPr>
          <w:sz w:val="22"/>
        </w:rPr>
        <w:t>实现使用如下规则：</w:t>
      </w:r>
    </w:p>
    <w:p w:rsidR="00C271A0" w:rsidRPr="00315394" w:rsidRDefault="00560306" w:rsidP="00DE4DC2">
      <w:pPr>
        <w:pStyle w:val="Compact"/>
        <w:numPr>
          <w:ilvl w:val="0"/>
          <w:numId w:val="190"/>
        </w:numPr>
        <w:adjustRightInd w:val="0"/>
        <w:snapToGrid w:val="0"/>
        <w:spacing w:before="0" w:after="0"/>
        <w:contextualSpacing/>
        <w:rPr>
          <w:sz w:val="22"/>
        </w:rPr>
      </w:pPr>
      <w:r w:rsidRPr="00315394">
        <w:rPr>
          <w:b/>
          <w:sz w:val="22"/>
        </w:rPr>
        <w:t>标准错误</w:t>
      </w:r>
      <w:r w:rsidRPr="00315394">
        <w:rPr>
          <w:sz w:val="22"/>
        </w:rPr>
        <w:t>输出总是</w:t>
      </w:r>
      <w:r w:rsidRPr="00315394">
        <w:rPr>
          <w:b/>
          <w:sz w:val="22"/>
        </w:rPr>
        <w:t>不缓冲</w:t>
      </w:r>
    </w:p>
    <w:p w:rsidR="00C271A0" w:rsidRPr="00315394" w:rsidRDefault="00560306" w:rsidP="00DE4DC2">
      <w:pPr>
        <w:pStyle w:val="Compact"/>
        <w:numPr>
          <w:ilvl w:val="0"/>
          <w:numId w:val="190"/>
        </w:numPr>
        <w:adjustRightInd w:val="0"/>
        <w:snapToGrid w:val="0"/>
        <w:spacing w:before="0" w:after="0"/>
        <w:contextualSpacing/>
        <w:rPr>
          <w:sz w:val="22"/>
        </w:rPr>
      </w:pPr>
      <w:r w:rsidRPr="00315394">
        <w:rPr>
          <w:b/>
          <w:sz w:val="22"/>
        </w:rPr>
        <w:t>标准输入</w:t>
      </w:r>
      <w:r w:rsidRPr="00315394">
        <w:rPr>
          <w:sz w:val="22"/>
        </w:rPr>
        <w:t>和</w:t>
      </w:r>
      <w:r w:rsidRPr="00315394">
        <w:rPr>
          <w:b/>
          <w:sz w:val="22"/>
        </w:rPr>
        <w:t>标准输出完全缓冲</w:t>
      </w:r>
      <w:r w:rsidRPr="00315394">
        <w:rPr>
          <w:sz w:val="22"/>
        </w:rPr>
        <w:t>，除非他们</w:t>
      </w:r>
      <w:r w:rsidRPr="00315394">
        <w:rPr>
          <w:b/>
          <w:sz w:val="22"/>
        </w:rPr>
        <w:t>指代终端设备</w:t>
      </w:r>
      <w:r w:rsidRPr="00315394">
        <w:rPr>
          <w:sz w:val="22"/>
        </w:rPr>
        <w:t>（这种情况下</w:t>
      </w:r>
      <w:r w:rsidRPr="00315394">
        <w:rPr>
          <w:b/>
          <w:sz w:val="22"/>
        </w:rPr>
        <w:t>行缓冲</w:t>
      </w:r>
      <w:r w:rsidRPr="00315394">
        <w:rPr>
          <w:sz w:val="22"/>
        </w:rPr>
        <w:t>）</w:t>
      </w:r>
    </w:p>
    <w:p w:rsidR="00C271A0" w:rsidRPr="00315394" w:rsidRDefault="00560306" w:rsidP="00DE4DC2">
      <w:pPr>
        <w:pStyle w:val="Compact"/>
        <w:numPr>
          <w:ilvl w:val="0"/>
          <w:numId w:val="190"/>
        </w:numPr>
        <w:adjustRightInd w:val="0"/>
        <w:snapToGrid w:val="0"/>
        <w:spacing w:before="0" w:after="0"/>
        <w:contextualSpacing/>
        <w:rPr>
          <w:sz w:val="22"/>
        </w:rPr>
      </w:pPr>
      <w:r w:rsidRPr="00315394">
        <w:rPr>
          <w:sz w:val="22"/>
        </w:rPr>
        <w:t>所有</w:t>
      </w:r>
      <w:r w:rsidRPr="00315394">
        <w:rPr>
          <w:b/>
          <w:sz w:val="22"/>
        </w:rPr>
        <w:t>其他</w:t>
      </w:r>
      <w:r w:rsidRPr="00315394">
        <w:rPr>
          <w:b/>
          <w:sz w:val="22"/>
        </w:rPr>
        <w:t>I/O</w:t>
      </w:r>
      <w:r w:rsidRPr="00315394">
        <w:rPr>
          <w:b/>
          <w:sz w:val="22"/>
        </w:rPr>
        <w:t>流</w:t>
      </w:r>
      <w:r w:rsidRPr="00315394">
        <w:rPr>
          <w:sz w:val="22"/>
        </w:rPr>
        <w:t>都是</w:t>
      </w:r>
      <w:r w:rsidRPr="00315394">
        <w:rPr>
          <w:b/>
          <w:sz w:val="22"/>
        </w:rPr>
        <w:t>完全缓冲</w:t>
      </w:r>
      <w:r w:rsidRPr="00315394">
        <w:rPr>
          <w:sz w:val="22"/>
        </w:rPr>
        <w:t>，除非他们</w:t>
      </w:r>
      <w:r w:rsidRPr="00315394">
        <w:rPr>
          <w:b/>
          <w:sz w:val="22"/>
        </w:rPr>
        <w:t>指代终端设备</w:t>
      </w:r>
      <w:r w:rsidRPr="00315394">
        <w:rPr>
          <w:sz w:val="22"/>
        </w:rPr>
        <w:t>（这种情况下</w:t>
      </w:r>
      <w:r w:rsidRPr="00315394">
        <w:rPr>
          <w:b/>
          <w:sz w:val="22"/>
        </w:rPr>
        <w:t>行缓冲</w:t>
      </w:r>
      <w:r w:rsidRPr="00315394">
        <w:rPr>
          <w:sz w:val="22"/>
        </w:rPr>
        <w:t>）</w:t>
      </w:r>
    </w:p>
    <w:p w:rsidR="00C271A0" w:rsidRPr="00315394" w:rsidRDefault="00560306" w:rsidP="00DE4DC2">
      <w:pPr>
        <w:pStyle w:val="FirstParagraph"/>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165" w:name="八.unix域协议"/>
      <w:bookmarkStart w:id="166" w:name="_Toc8031478"/>
      <w:r w:rsidRPr="00315394">
        <w:rPr>
          <w:sz w:val="28"/>
        </w:rPr>
        <w:t>八</w:t>
      </w:r>
      <w:r w:rsidRPr="00315394">
        <w:rPr>
          <w:sz w:val="28"/>
        </w:rPr>
        <w:t>.Unix</w:t>
      </w:r>
      <w:r w:rsidRPr="00315394">
        <w:rPr>
          <w:sz w:val="28"/>
        </w:rPr>
        <w:t>域协议</w:t>
      </w:r>
      <w:bookmarkEnd w:id="165"/>
      <w:bookmarkEnd w:id="166"/>
    </w:p>
    <w:p w:rsidR="00C271A0" w:rsidRPr="00315394" w:rsidRDefault="00560306" w:rsidP="00DE4DC2">
      <w:pPr>
        <w:pStyle w:val="FirstParagraph"/>
        <w:adjustRightInd w:val="0"/>
        <w:snapToGrid w:val="0"/>
        <w:spacing w:before="0" w:after="0"/>
        <w:contextualSpacing/>
        <w:rPr>
          <w:sz w:val="22"/>
        </w:rPr>
      </w:pPr>
      <w:r w:rsidRPr="00315394">
        <w:rPr>
          <w:sz w:val="22"/>
        </w:rPr>
        <w:t>Unix</w:t>
      </w:r>
      <w:r w:rsidRPr="00315394">
        <w:rPr>
          <w:sz w:val="22"/>
        </w:rPr>
        <w:t>域协议并不是一个实际的协议族，而是在</w:t>
      </w:r>
      <w:r w:rsidRPr="00315394">
        <w:rPr>
          <w:b/>
          <w:sz w:val="22"/>
        </w:rPr>
        <w:t>单个主机上</w:t>
      </w:r>
      <w:r w:rsidRPr="00315394">
        <w:rPr>
          <w:sz w:val="22"/>
        </w:rPr>
        <w:t>执行客户</w:t>
      </w:r>
      <w:r w:rsidRPr="00315394">
        <w:rPr>
          <w:sz w:val="22"/>
        </w:rPr>
        <w:t>/</w:t>
      </w:r>
      <w:r w:rsidRPr="00315394">
        <w:rPr>
          <w:sz w:val="22"/>
        </w:rPr>
        <w:t>服务器通信的一种方法</w:t>
      </w:r>
    </w:p>
    <w:p w:rsidR="00C271A0" w:rsidRPr="00315394" w:rsidRDefault="00560306" w:rsidP="00DE4DC2">
      <w:pPr>
        <w:pStyle w:val="a3"/>
        <w:adjustRightInd w:val="0"/>
        <w:snapToGrid w:val="0"/>
        <w:spacing w:before="0" w:after="0"/>
        <w:contextualSpacing/>
        <w:rPr>
          <w:sz w:val="22"/>
        </w:rPr>
      </w:pPr>
      <w:r w:rsidRPr="00315394">
        <w:rPr>
          <w:sz w:val="22"/>
        </w:rPr>
        <w:t>Unix</w:t>
      </w:r>
      <w:r w:rsidRPr="00315394">
        <w:rPr>
          <w:sz w:val="22"/>
        </w:rPr>
        <w:t>域提供</w:t>
      </w:r>
      <w:r w:rsidRPr="00315394">
        <w:rPr>
          <w:b/>
          <w:sz w:val="22"/>
        </w:rPr>
        <w:t>两类套接字</w:t>
      </w:r>
      <w:r w:rsidRPr="00315394">
        <w:rPr>
          <w:sz w:val="22"/>
        </w:rPr>
        <w:t>：字节流套接字</w:t>
      </w:r>
      <w:r w:rsidRPr="00315394">
        <w:rPr>
          <w:sz w:val="22"/>
        </w:rPr>
        <w:t>(</w:t>
      </w:r>
      <w:r w:rsidRPr="00315394">
        <w:rPr>
          <w:sz w:val="22"/>
        </w:rPr>
        <w:t>类似</w:t>
      </w:r>
      <w:r w:rsidRPr="00315394">
        <w:rPr>
          <w:sz w:val="22"/>
        </w:rPr>
        <w:t>TCP)</w:t>
      </w:r>
      <w:r w:rsidRPr="00315394">
        <w:rPr>
          <w:sz w:val="22"/>
        </w:rPr>
        <w:t>、数据报套接字</w:t>
      </w:r>
      <w:r w:rsidRPr="00315394">
        <w:rPr>
          <w:sz w:val="22"/>
        </w:rPr>
        <w:t>(</w:t>
      </w:r>
      <w:r w:rsidRPr="00315394">
        <w:rPr>
          <w:sz w:val="22"/>
        </w:rPr>
        <w:t>类似</w:t>
      </w:r>
      <w:r w:rsidRPr="00315394">
        <w:rPr>
          <w:sz w:val="22"/>
        </w:rPr>
        <w:t>UDP)</w:t>
      </w:r>
    </w:p>
    <w:p w:rsidR="00C271A0" w:rsidRPr="00315394" w:rsidRDefault="00560306" w:rsidP="00DE4DC2">
      <w:pPr>
        <w:pStyle w:val="a3"/>
        <w:adjustRightInd w:val="0"/>
        <w:snapToGrid w:val="0"/>
        <w:spacing w:before="0" w:after="0"/>
        <w:contextualSpacing/>
        <w:rPr>
          <w:sz w:val="22"/>
        </w:rPr>
      </w:pPr>
      <w:r w:rsidRPr="00315394">
        <w:rPr>
          <w:sz w:val="22"/>
        </w:rPr>
        <w:t>使用</w:t>
      </w:r>
      <w:r w:rsidRPr="00315394">
        <w:rPr>
          <w:sz w:val="22"/>
        </w:rPr>
        <w:t>Unix</w:t>
      </w:r>
      <w:r w:rsidRPr="00315394">
        <w:rPr>
          <w:sz w:val="22"/>
        </w:rPr>
        <w:t>域套接字有以下</w:t>
      </w:r>
      <w:r w:rsidRPr="00315394">
        <w:rPr>
          <w:b/>
          <w:sz w:val="22"/>
        </w:rPr>
        <w:t>3</w:t>
      </w:r>
      <w:r w:rsidRPr="00315394">
        <w:rPr>
          <w:b/>
          <w:sz w:val="22"/>
        </w:rPr>
        <w:t>个理由</w:t>
      </w:r>
      <w:r w:rsidRPr="00315394">
        <w:rPr>
          <w:sz w:val="22"/>
        </w:rPr>
        <w:t>：</w:t>
      </w:r>
    </w:p>
    <w:p w:rsidR="00C271A0" w:rsidRPr="00315394" w:rsidRDefault="00560306" w:rsidP="00DE4DC2">
      <w:pPr>
        <w:pStyle w:val="Compact"/>
        <w:numPr>
          <w:ilvl w:val="0"/>
          <w:numId w:val="191"/>
        </w:numPr>
        <w:adjustRightInd w:val="0"/>
        <w:snapToGrid w:val="0"/>
        <w:spacing w:before="0" w:after="0"/>
        <w:contextualSpacing/>
        <w:rPr>
          <w:sz w:val="22"/>
        </w:rPr>
      </w:pPr>
      <w:r w:rsidRPr="00315394">
        <w:rPr>
          <w:sz w:val="22"/>
        </w:rPr>
        <w:t>Unix</w:t>
      </w:r>
      <w:r w:rsidRPr="00315394">
        <w:rPr>
          <w:sz w:val="22"/>
        </w:rPr>
        <w:t>域套接字往往比通信两端位于同一主机的</w:t>
      </w:r>
      <w:r w:rsidRPr="00315394">
        <w:rPr>
          <w:sz w:val="22"/>
        </w:rPr>
        <w:t>TCP</w:t>
      </w:r>
      <w:r w:rsidRPr="00315394">
        <w:rPr>
          <w:sz w:val="22"/>
        </w:rPr>
        <w:t>套接字快出一倍</w:t>
      </w:r>
    </w:p>
    <w:p w:rsidR="00C271A0" w:rsidRPr="00315394" w:rsidRDefault="00560306" w:rsidP="00DE4DC2">
      <w:pPr>
        <w:pStyle w:val="Compact"/>
        <w:numPr>
          <w:ilvl w:val="0"/>
          <w:numId w:val="191"/>
        </w:numPr>
        <w:adjustRightInd w:val="0"/>
        <w:snapToGrid w:val="0"/>
        <w:spacing w:before="0" w:after="0"/>
        <w:contextualSpacing/>
        <w:rPr>
          <w:sz w:val="22"/>
        </w:rPr>
      </w:pPr>
      <w:r w:rsidRPr="00315394">
        <w:rPr>
          <w:sz w:val="22"/>
        </w:rPr>
        <w:t>Unix</w:t>
      </w:r>
      <w:r w:rsidRPr="00315394">
        <w:rPr>
          <w:sz w:val="22"/>
        </w:rPr>
        <w:t>域套接字可用于在同一主机上的不同进程之间传递描述符</w:t>
      </w:r>
    </w:p>
    <w:p w:rsidR="00C271A0" w:rsidRPr="00315394" w:rsidRDefault="00560306" w:rsidP="00DE4DC2">
      <w:pPr>
        <w:pStyle w:val="Compact"/>
        <w:numPr>
          <w:ilvl w:val="0"/>
          <w:numId w:val="191"/>
        </w:numPr>
        <w:adjustRightInd w:val="0"/>
        <w:snapToGrid w:val="0"/>
        <w:spacing w:before="0" w:after="0"/>
        <w:contextualSpacing/>
        <w:rPr>
          <w:sz w:val="22"/>
        </w:rPr>
      </w:pPr>
      <w:r w:rsidRPr="00315394">
        <w:rPr>
          <w:sz w:val="22"/>
        </w:rPr>
        <w:t>Unix</w:t>
      </w:r>
      <w:r w:rsidRPr="00315394">
        <w:rPr>
          <w:sz w:val="22"/>
        </w:rPr>
        <w:t>域套接字较新的实现把客户的凭证</w:t>
      </w:r>
      <w:r w:rsidRPr="00315394">
        <w:rPr>
          <w:sz w:val="22"/>
        </w:rPr>
        <w:t>(</w:t>
      </w:r>
      <w:r w:rsidRPr="00315394">
        <w:rPr>
          <w:sz w:val="22"/>
        </w:rPr>
        <w:t>用户</w:t>
      </w:r>
      <w:r w:rsidRPr="00315394">
        <w:rPr>
          <w:sz w:val="22"/>
        </w:rPr>
        <w:t>IP</w:t>
      </w:r>
      <w:r w:rsidRPr="00315394">
        <w:rPr>
          <w:sz w:val="22"/>
        </w:rPr>
        <w:t>和组</w:t>
      </w:r>
      <w:r w:rsidRPr="00315394">
        <w:rPr>
          <w:sz w:val="22"/>
        </w:rPr>
        <w:t>ID)</w:t>
      </w:r>
      <w:r w:rsidRPr="00315394">
        <w:rPr>
          <w:sz w:val="22"/>
        </w:rPr>
        <w:t>提供给服务器，从而能够提供额外的安全检查措施</w:t>
      </w:r>
    </w:p>
    <w:p w:rsidR="00C271A0" w:rsidRPr="00315394" w:rsidRDefault="00560306" w:rsidP="00DE4DC2">
      <w:pPr>
        <w:pStyle w:val="Heading2"/>
        <w:adjustRightInd w:val="0"/>
        <w:snapToGrid w:val="0"/>
        <w:spacing w:before="0"/>
        <w:contextualSpacing/>
        <w:rPr>
          <w:sz w:val="28"/>
        </w:rPr>
      </w:pPr>
      <w:bookmarkStart w:id="167" w:name="unix域套接字地址结构"/>
      <w:bookmarkStart w:id="168" w:name="_Toc8031479"/>
      <w:r w:rsidRPr="00315394">
        <w:rPr>
          <w:sz w:val="28"/>
        </w:rPr>
        <w:lastRenderedPageBreak/>
        <w:t>1.Unix</w:t>
      </w:r>
      <w:r w:rsidRPr="00315394">
        <w:rPr>
          <w:sz w:val="28"/>
        </w:rPr>
        <w:t>域套接字地址结构</w:t>
      </w:r>
      <w:bookmarkEnd w:id="167"/>
      <w:bookmarkEnd w:id="168"/>
    </w:p>
    <w:p w:rsidR="00C271A0" w:rsidRPr="00315394" w:rsidRDefault="00560306" w:rsidP="00DE4DC2">
      <w:pPr>
        <w:pStyle w:val="FirstParagraph"/>
        <w:adjustRightInd w:val="0"/>
        <w:snapToGrid w:val="0"/>
        <w:spacing w:before="0" w:after="0"/>
        <w:contextualSpacing/>
        <w:rPr>
          <w:sz w:val="22"/>
        </w:rPr>
      </w:pPr>
      <w:r w:rsidRPr="00315394">
        <w:rPr>
          <w:sz w:val="22"/>
        </w:rPr>
        <w:t>定义在头文件</w:t>
      </w:r>
      <w:r w:rsidRPr="00315394">
        <w:rPr>
          <w:sz w:val="22"/>
        </w:rPr>
        <w:t>&lt;sys/un.h&gt;</w:t>
      </w:r>
      <w:r w:rsidRPr="00315394">
        <w:rPr>
          <w:sz w:val="22"/>
        </w:rPr>
        <w:t>中：</w:t>
      </w:r>
    </w:p>
    <w:p w:rsidR="00C271A0" w:rsidRPr="00315394" w:rsidRDefault="00560306" w:rsidP="00DE4DC2">
      <w:pPr>
        <w:pStyle w:val="SourceCode"/>
        <w:wordWrap/>
        <w:adjustRightInd w:val="0"/>
        <w:snapToGrid w:val="0"/>
        <w:spacing w:after="0"/>
        <w:contextualSpacing/>
        <w:rPr>
          <w:sz w:val="22"/>
        </w:rPr>
      </w:pPr>
      <w:r w:rsidRPr="00315394">
        <w:rPr>
          <w:rStyle w:val="KeywordTok"/>
          <w:sz w:val="21"/>
        </w:rPr>
        <w:t>struct</w:t>
      </w:r>
      <w:r w:rsidRPr="00315394">
        <w:rPr>
          <w:rStyle w:val="NormalTok"/>
          <w:sz w:val="21"/>
        </w:rPr>
        <w:t xml:space="preserve"> sockaddr_un{</w:t>
      </w:r>
      <w:r w:rsidRPr="00315394">
        <w:rPr>
          <w:sz w:val="22"/>
        </w:rPr>
        <w:br/>
      </w:r>
      <w:r w:rsidRPr="00315394">
        <w:rPr>
          <w:rStyle w:val="NormalTok"/>
          <w:sz w:val="21"/>
        </w:rPr>
        <w:t xml:space="preserve">    </w:t>
      </w:r>
      <w:r w:rsidRPr="00315394">
        <w:rPr>
          <w:rStyle w:val="DataTypeTok"/>
          <w:sz w:val="21"/>
        </w:rPr>
        <w:t>sa_family_t</w:t>
      </w:r>
      <w:r w:rsidRPr="00315394">
        <w:rPr>
          <w:rStyle w:val="NormalTok"/>
          <w:sz w:val="21"/>
        </w:rPr>
        <w:t xml:space="preserve"> sun_family;     </w:t>
      </w:r>
      <w:r w:rsidRPr="00315394">
        <w:rPr>
          <w:rStyle w:val="CommentTok"/>
          <w:sz w:val="21"/>
        </w:rPr>
        <w:t>/*AF_LOCAL*/</w:t>
      </w:r>
      <w:r w:rsidRPr="00315394">
        <w:rPr>
          <w:sz w:val="22"/>
        </w:rPr>
        <w:br/>
      </w:r>
      <w:r w:rsidRPr="00315394">
        <w:rPr>
          <w:rStyle w:val="NormalTok"/>
          <w:sz w:val="21"/>
        </w:rPr>
        <w:t xml:space="preserve">    </w:t>
      </w:r>
      <w:r w:rsidRPr="00315394">
        <w:rPr>
          <w:rStyle w:val="DataTypeTok"/>
          <w:sz w:val="21"/>
        </w:rPr>
        <w:t>char</w:t>
      </w:r>
      <w:r w:rsidRPr="00315394">
        <w:rPr>
          <w:rStyle w:val="NormalTok"/>
          <w:sz w:val="21"/>
        </w:rPr>
        <w:t xml:space="preserve"> sun_path[</w:t>
      </w:r>
      <w:r w:rsidRPr="00315394">
        <w:rPr>
          <w:rStyle w:val="DecValTok"/>
          <w:sz w:val="21"/>
        </w:rPr>
        <w:t>104</w:t>
      </w:r>
      <w:r w:rsidRPr="00315394">
        <w:rPr>
          <w:rStyle w:val="NormalTok"/>
          <w:sz w:val="21"/>
        </w:rPr>
        <w:t xml:space="preserve">];         </w:t>
      </w:r>
      <w:r w:rsidRPr="00315394">
        <w:rPr>
          <w:rStyle w:val="CommentTok"/>
          <w:sz w:val="21"/>
        </w:rPr>
        <w:t>/*null-terminated pathname*/</w:t>
      </w:r>
      <w:r w:rsidRPr="00315394">
        <w:rPr>
          <w:sz w:val="22"/>
        </w:rPr>
        <w:br/>
      </w:r>
      <w:r w:rsidRPr="00315394">
        <w:rPr>
          <w:rStyle w:val="NormalTok"/>
          <w:sz w:val="21"/>
        </w:rPr>
        <w:t>};</w:t>
      </w:r>
    </w:p>
    <w:p w:rsidR="00C271A0" w:rsidRPr="00315394" w:rsidRDefault="00560306" w:rsidP="00DE4DC2">
      <w:pPr>
        <w:pStyle w:val="FirstParagraph"/>
        <w:adjustRightInd w:val="0"/>
        <w:snapToGrid w:val="0"/>
        <w:spacing w:before="0" w:after="0"/>
        <w:contextualSpacing/>
        <w:rPr>
          <w:sz w:val="22"/>
        </w:rPr>
      </w:pPr>
      <w:r w:rsidRPr="00315394">
        <w:rPr>
          <w:sz w:val="22"/>
        </w:rPr>
        <w:t>Unix</w:t>
      </w:r>
      <w:r w:rsidRPr="00315394">
        <w:rPr>
          <w:sz w:val="22"/>
        </w:rPr>
        <w:t>域中用于标识客户和服务器的协议地址是普通文件系统中的路径名。这些路径名不是普通</w:t>
      </w:r>
      <w:r w:rsidRPr="00315394">
        <w:rPr>
          <w:sz w:val="22"/>
        </w:rPr>
        <w:t>Unix</w:t>
      </w:r>
      <w:r w:rsidRPr="00315394">
        <w:rPr>
          <w:sz w:val="22"/>
        </w:rPr>
        <w:t>文件：除非把它们和</w:t>
      </w:r>
      <w:r w:rsidRPr="00315394">
        <w:rPr>
          <w:sz w:val="22"/>
        </w:rPr>
        <w:t>Unix</w:t>
      </w:r>
      <w:r w:rsidRPr="00315394">
        <w:rPr>
          <w:sz w:val="22"/>
        </w:rPr>
        <w:t>域套接字关联起来，否则无法读写这些文件</w:t>
      </w:r>
    </w:p>
    <w:p w:rsidR="00C271A0" w:rsidRPr="00315394" w:rsidRDefault="00560306" w:rsidP="00DE4DC2">
      <w:pPr>
        <w:pStyle w:val="a3"/>
        <w:adjustRightInd w:val="0"/>
        <w:snapToGrid w:val="0"/>
        <w:spacing w:before="0" w:after="0"/>
        <w:contextualSpacing/>
        <w:rPr>
          <w:sz w:val="22"/>
        </w:rPr>
      </w:pPr>
      <w:r w:rsidRPr="00315394">
        <w:rPr>
          <w:sz w:val="22"/>
        </w:rPr>
        <w:t>sun_path</w:t>
      </w:r>
      <w:r w:rsidRPr="00315394">
        <w:rPr>
          <w:sz w:val="22"/>
        </w:rPr>
        <w:t>数组中的路径名必须以空字符结尾。未指定地址以空字符串作为路径名指示（即</w:t>
      </w:r>
      <w:r w:rsidRPr="00315394">
        <w:rPr>
          <w:sz w:val="22"/>
        </w:rPr>
        <w:t>sun_path[0]</w:t>
      </w:r>
      <w:r w:rsidRPr="00315394">
        <w:rPr>
          <w:sz w:val="22"/>
        </w:rPr>
        <w:t>值为</w:t>
      </w:r>
      <w:r w:rsidRPr="00315394">
        <w:rPr>
          <w:sz w:val="22"/>
        </w:rPr>
        <w:t>0</w:t>
      </w:r>
      <w:r w:rsidRPr="00315394">
        <w:rPr>
          <w:sz w:val="22"/>
        </w:rPr>
        <w:t>的地址结构），它等价于</w:t>
      </w:r>
      <w:r w:rsidRPr="00315394">
        <w:rPr>
          <w:sz w:val="22"/>
        </w:rPr>
        <w:t>IPv4</w:t>
      </w:r>
      <w:r w:rsidRPr="00315394">
        <w:rPr>
          <w:sz w:val="22"/>
        </w:rPr>
        <w:t>的</w:t>
      </w:r>
      <w:r w:rsidRPr="00315394">
        <w:rPr>
          <w:sz w:val="22"/>
        </w:rPr>
        <w:t>INADDR_ANY</w:t>
      </w:r>
      <w:r w:rsidRPr="00315394">
        <w:rPr>
          <w:sz w:val="22"/>
        </w:rPr>
        <w:t>常值和</w:t>
      </w:r>
      <w:r w:rsidRPr="00315394">
        <w:rPr>
          <w:sz w:val="22"/>
        </w:rPr>
        <w:t>IPv6</w:t>
      </w:r>
      <w:r w:rsidRPr="00315394">
        <w:rPr>
          <w:sz w:val="22"/>
        </w:rPr>
        <w:t>的</w:t>
      </w:r>
      <w:r w:rsidRPr="00315394">
        <w:rPr>
          <w:sz w:val="22"/>
        </w:rPr>
        <w:t>IN6ADDR_ANY_INIT</w:t>
      </w:r>
      <w:r w:rsidRPr="00315394">
        <w:rPr>
          <w:sz w:val="22"/>
        </w:rPr>
        <w:t>常值</w:t>
      </w:r>
    </w:p>
    <w:p w:rsidR="00C271A0" w:rsidRPr="00315394" w:rsidRDefault="00560306" w:rsidP="00DE4DC2">
      <w:pPr>
        <w:pStyle w:val="a3"/>
        <w:adjustRightInd w:val="0"/>
        <w:snapToGrid w:val="0"/>
        <w:spacing w:before="0" w:after="0"/>
        <w:contextualSpacing/>
        <w:rPr>
          <w:sz w:val="22"/>
        </w:rPr>
      </w:pPr>
      <w:r w:rsidRPr="00315394">
        <w:rPr>
          <w:sz w:val="22"/>
        </w:rPr>
        <w:t>SUN_LEN</w:t>
      </w:r>
      <w:r w:rsidRPr="00315394">
        <w:rPr>
          <w:sz w:val="22"/>
        </w:rPr>
        <w:t>宏以一个指向</w:t>
      </w:r>
      <w:r w:rsidRPr="00315394">
        <w:rPr>
          <w:sz w:val="22"/>
        </w:rPr>
        <w:t>sockaddr_un</w:t>
      </w:r>
      <w:r w:rsidRPr="00315394">
        <w:rPr>
          <w:sz w:val="22"/>
        </w:rPr>
        <w:t>结构的指针为参数并返回该结构的长度，其中包括路径名中非空字节数</w:t>
      </w:r>
    </w:p>
    <w:p w:rsidR="00C271A0" w:rsidRPr="00315394" w:rsidRDefault="004817C3" w:rsidP="00DE4DC2">
      <w:pPr>
        <w:pStyle w:val="a3"/>
        <w:adjustRightInd w:val="0"/>
        <w:snapToGrid w:val="0"/>
        <w:spacing w:before="0" w:after="0"/>
        <w:contextualSpacing/>
        <w:outlineLvl w:val="0"/>
        <w:rPr>
          <w:sz w:val="22"/>
        </w:rPr>
      </w:pPr>
      <w:hyperlink r:id="rId27">
        <w:r w:rsidR="00560306" w:rsidRPr="00315394">
          <w:rPr>
            <w:rStyle w:val="a9"/>
            <w:sz w:val="22"/>
          </w:rPr>
          <w:t>Unix</w:t>
        </w:r>
        <w:r w:rsidR="00560306" w:rsidRPr="00315394">
          <w:rPr>
            <w:rStyle w:val="a9"/>
            <w:sz w:val="22"/>
          </w:rPr>
          <w:t>域套接字</w:t>
        </w:r>
        <w:r w:rsidR="00560306" w:rsidRPr="00315394">
          <w:rPr>
            <w:rStyle w:val="a9"/>
            <w:sz w:val="22"/>
          </w:rPr>
          <w:t>bind</w:t>
        </w:r>
        <w:r w:rsidR="00560306" w:rsidRPr="00315394">
          <w:rPr>
            <w:rStyle w:val="a9"/>
            <w:sz w:val="22"/>
          </w:rPr>
          <w:t>一个路径名</w:t>
        </w:r>
      </w:hyperlink>
    </w:p>
    <w:p w:rsidR="00C271A0" w:rsidRPr="00315394" w:rsidRDefault="00560306" w:rsidP="00DE4DC2">
      <w:pPr>
        <w:pStyle w:val="Heading2"/>
        <w:adjustRightInd w:val="0"/>
        <w:snapToGrid w:val="0"/>
        <w:spacing w:before="0"/>
        <w:contextualSpacing/>
        <w:rPr>
          <w:sz w:val="28"/>
        </w:rPr>
      </w:pPr>
      <w:bookmarkStart w:id="169" w:name="相关函数-2"/>
      <w:bookmarkStart w:id="170" w:name="_Toc8031480"/>
      <w:r w:rsidRPr="00315394">
        <w:rPr>
          <w:sz w:val="28"/>
        </w:rPr>
        <w:t>2.</w:t>
      </w:r>
      <w:r w:rsidRPr="00315394">
        <w:rPr>
          <w:sz w:val="28"/>
        </w:rPr>
        <w:t>相关函数</w:t>
      </w:r>
      <w:bookmarkEnd w:id="169"/>
      <w:bookmarkEnd w:id="170"/>
    </w:p>
    <w:p w:rsidR="00C271A0" w:rsidRPr="00315394" w:rsidRDefault="00560306" w:rsidP="00DE4DC2">
      <w:pPr>
        <w:pStyle w:val="Heading3"/>
        <w:adjustRightInd w:val="0"/>
        <w:snapToGrid w:val="0"/>
        <w:spacing w:before="0"/>
        <w:contextualSpacing/>
        <w:outlineLvl w:val="0"/>
        <w:rPr>
          <w:sz w:val="24"/>
        </w:rPr>
      </w:pPr>
      <w:bookmarkStart w:id="171" w:name="socketpair函数"/>
      <w:bookmarkStart w:id="172" w:name="_Toc8031481"/>
      <w:r w:rsidRPr="00315394">
        <w:rPr>
          <w:sz w:val="24"/>
        </w:rPr>
        <w:t>1</w:t>
      </w:r>
      <w:r w:rsidRPr="00315394">
        <w:rPr>
          <w:sz w:val="24"/>
        </w:rPr>
        <w:t>）</w:t>
      </w:r>
      <w:r w:rsidRPr="00315394">
        <w:rPr>
          <w:sz w:val="24"/>
        </w:rPr>
        <w:t>socketpair</w:t>
      </w:r>
      <w:r w:rsidRPr="00315394">
        <w:rPr>
          <w:sz w:val="24"/>
        </w:rPr>
        <w:t>函数</w:t>
      </w:r>
      <w:bookmarkEnd w:id="171"/>
      <w:bookmarkEnd w:id="172"/>
    </w:p>
    <w:p w:rsidR="00C271A0" w:rsidRPr="00315394" w:rsidRDefault="00560306" w:rsidP="00DE4DC2">
      <w:pPr>
        <w:pStyle w:val="FirstParagraph"/>
        <w:adjustRightInd w:val="0"/>
        <w:snapToGrid w:val="0"/>
        <w:spacing w:before="0" w:after="0"/>
        <w:contextualSpacing/>
        <w:rPr>
          <w:sz w:val="22"/>
        </w:rPr>
      </w:pPr>
      <w:r w:rsidRPr="00315394">
        <w:rPr>
          <w:sz w:val="22"/>
        </w:rPr>
        <w:t>socketpair</w:t>
      </w:r>
      <w:r w:rsidRPr="00315394">
        <w:rPr>
          <w:sz w:val="22"/>
        </w:rPr>
        <w:t>函数创建</w:t>
      </w:r>
      <w:r w:rsidRPr="00315394">
        <w:rPr>
          <w:sz w:val="22"/>
        </w:rPr>
        <w:t>2</w:t>
      </w:r>
      <w:r w:rsidRPr="00315394">
        <w:rPr>
          <w:sz w:val="22"/>
        </w:rPr>
        <w:t>个随后连接起来的套接字：</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192"/>
        </w:numPr>
        <w:adjustRightInd w:val="0"/>
        <w:snapToGrid w:val="0"/>
        <w:spacing w:before="0" w:after="0"/>
        <w:contextualSpacing/>
        <w:rPr>
          <w:sz w:val="22"/>
        </w:rPr>
      </w:pPr>
      <w:r w:rsidRPr="00315394">
        <w:rPr>
          <w:b/>
          <w:sz w:val="22"/>
        </w:rPr>
        <w:t>family</w:t>
      </w:r>
      <w:r w:rsidRPr="00315394">
        <w:rPr>
          <w:sz w:val="22"/>
        </w:rPr>
        <w:t>：必须为</w:t>
      </w:r>
      <w:r w:rsidRPr="00315394">
        <w:rPr>
          <w:sz w:val="22"/>
        </w:rPr>
        <w:t>AF_LOCAL</w:t>
      </w:r>
    </w:p>
    <w:p w:rsidR="00C271A0" w:rsidRPr="00315394" w:rsidRDefault="00560306" w:rsidP="00DE4DC2">
      <w:pPr>
        <w:pStyle w:val="Compact"/>
        <w:numPr>
          <w:ilvl w:val="0"/>
          <w:numId w:val="192"/>
        </w:numPr>
        <w:adjustRightInd w:val="0"/>
        <w:snapToGrid w:val="0"/>
        <w:spacing w:before="0" w:after="0"/>
        <w:contextualSpacing/>
        <w:rPr>
          <w:sz w:val="22"/>
        </w:rPr>
      </w:pPr>
      <w:r w:rsidRPr="00315394">
        <w:rPr>
          <w:b/>
          <w:sz w:val="22"/>
        </w:rPr>
        <w:t>type</w:t>
      </w:r>
      <w:r w:rsidRPr="00315394">
        <w:rPr>
          <w:sz w:val="22"/>
        </w:rPr>
        <w:t>：既可以是</w:t>
      </w:r>
      <w:r w:rsidRPr="00315394">
        <w:rPr>
          <w:sz w:val="22"/>
        </w:rPr>
        <w:t>SOCK_STREAM</w:t>
      </w:r>
      <w:r w:rsidRPr="00315394">
        <w:rPr>
          <w:sz w:val="22"/>
        </w:rPr>
        <w:t>，也可以是</w:t>
      </w:r>
      <w:r w:rsidRPr="00315394">
        <w:rPr>
          <w:sz w:val="22"/>
        </w:rPr>
        <w:t>SOCK_DGRAM</w:t>
      </w:r>
      <w:r w:rsidRPr="00315394">
        <w:rPr>
          <w:sz w:val="22"/>
        </w:rPr>
        <w:t>（使用</w:t>
      </w:r>
      <w:r w:rsidRPr="00315394">
        <w:rPr>
          <w:sz w:val="22"/>
        </w:rPr>
        <w:t>SOCK_STREAM</w:t>
      </w:r>
      <w:r w:rsidRPr="00315394">
        <w:rPr>
          <w:sz w:val="22"/>
        </w:rPr>
        <w:t>得到的结果称为流管道，它是全双工的）</w:t>
      </w:r>
    </w:p>
    <w:p w:rsidR="00C271A0" w:rsidRPr="00315394" w:rsidRDefault="00560306" w:rsidP="00DE4DC2">
      <w:pPr>
        <w:pStyle w:val="Compact"/>
        <w:numPr>
          <w:ilvl w:val="0"/>
          <w:numId w:val="192"/>
        </w:numPr>
        <w:adjustRightInd w:val="0"/>
        <w:snapToGrid w:val="0"/>
        <w:spacing w:before="0" w:after="0"/>
        <w:contextualSpacing/>
        <w:rPr>
          <w:sz w:val="22"/>
        </w:rPr>
      </w:pPr>
      <w:r w:rsidRPr="00315394">
        <w:rPr>
          <w:b/>
          <w:sz w:val="22"/>
        </w:rPr>
        <w:t>protocol</w:t>
      </w:r>
      <w:r w:rsidRPr="00315394">
        <w:rPr>
          <w:sz w:val="22"/>
        </w:rPr>
        <w:t>：必须为</w:t>
      </w:r>
      <w:r w:rsidRPr="00315394">
        <w:rPr>
          <w:sz w:val="22"/>
        </w:rPr>
        <w:t>0</w:t>
      </w:r>
    </w:p>
    <w:p w:rsidR="00C271A0" w:rsidRPr="00315394" w:rsidRDefault="00560306" w:rsidP="00DE4DC2">
      <w:pPr>
        <w:pStyle w:val="Compact"/>
        <w:numPr>
          <w:ilvl w:val="0"/>
          <w:numId w:val="192"/>
        </w:numPr>
        <w:adjustRightInd w:val="0"/>
        <w:snapToGrid w:val="0"/>
        <w:spacing w:before="0" w:after="0"/>
        <w:contextualSpacing/>
        <w:rPr>
          <w:sz w:val="22"/>
        </w:rPr>
      </w:pPr>
      <w:r w:rsidRPr="00315394">
        <w:rPr>
          <w:b/>
          <w:sz w:val="22"/>
        </w:rPr>
        <w:t>sockfd</w:t>
      </w:r>
      <w:r w:rsidRPr="00315394">
        <w:rPr>
          <w:sz w:val="22"/>
        </w:rPr>
        <w:t>：新创建的两个套接字描述符作为</w:t>
      </w:r>
      <w:r w:rsidRPr="00315394">
        <w:rPr>
          <w:sz w:val="22"/>
        </w:rPr>
        <w:t>sockfd[0]</w:t>
      </w:r>
      <w:r w:rsidRPr="00315394">
        <w:rPr>
          <w:sz w:val="22"/>
        </w:rPr>
        <w:t>和</w:t>
      </w:r>
      <w:r w:rsidRPr="00315394">
        <w:rPr>
          <w:sz w:val="22"/>
        </w:rPr>
        <w:t>sockfd[1]</w:t>
      </w:r>
      <w:r w:rsidRPr="00315394">
        <w:rPr>
          <w:sz w:val="22"/>
        </w:rPr>
        <w:t>返回（这样创建的</w:t>
      </w:r>
      <w:r w:rsidRPr="00315394">
        <w:rPr>
          <w:sz w:val="22"/>
        </w:rPr>
        <w:t>2</w:t>
      </w:r>
      <w:r w:rsidRPr="00315394">
        <w:rPr>
          <w:sz w:val="22"/>
        </w:rPr>
        <w:t>个套接字不曾命名，也就是说其中没有涉及隐式的</w:t>
      </w:r>
      <w:r w:rsidRPr="00315394">
        <w:rPr>
          <w:sz w:val="22"/>
        </w:rPr>
        <w:t>bind</w:t>
      </w:r>
      <w:r w:rsidRPr="00315394">
        <w:rPr>
          <w:sz w:val="22"/>
        </w:rPr>
        <w:t>调用）</w:t>
      </w:r>
    </w:p>
    <w:p w:rsidR="00C271A0" w:rsidRPr="00315394" w:rsidRDefault="00560306" w:rsidP="00DE4DC2">
      <w:pPr>
        <w:pStyle w:val="Heading3"/>
        <w:adjustRightInd w:val="0"/>
        <w:snapToGrid w:val="0"/>
        <w:spacing w:before="0"/>
        <w:contextualSpacing/>
        <w:outlineLvl w:val="0"/>
        <w:rPr>
          <w:sz w:val="24"/>
        </w:rPr>
      </w:pPr>
      <w:bookmarkStart w:id="173" w:name="其它"/>
      <w:bookmarkStart w:id="174" w:name="_Toc8031482"/>
      <w:r w:rsidRPr="00315394">
        <w:rPr>
          <w:sz w:val="24"/>
        </w:rPr>
        <w:t>2</w:t>
      </w:r>
      <w:r w:rsidRPr="00315394">
        <w:rPr>
          <w:sz w:val="24"/>
        </w:rPr>
        <w:t>）其它</w:t>
      </w:r>
      <w:bookmarkEnd w:id="173"/>
      <w:bookmarkEnd w:id="174"/>
    </w:p>
    <w:p w:rsidR="00C271A0" w:rsidRPr="00315394" w:rsidRDefault="00560306" w:rsidP="00DE4DC2">
      <w:pPr>
        <w:pStyle w:val="FirstParagraph"/>
        <w:adjustRightInd w:val="0"/>
        <w:snapToGrid w:val="0"/>
        <w:spacing w:before="0" w:after="0"/>
        <w:contextualSpacing/>
        <w:rPr>
          <w:sz w:val="22"/>
        </w:rPr>
      </w:pPr>
      <w:r w:rsidRPr="00315394">
        <w:rPr>
          <w:sz w:val="22"/>
        </w:rPr>
        <w:t>用于</w:t>
      </w:r>
      <w:r w:rsidRPr="00315394">
        <w:rPr>
          <w:sz w:val="22"/>
        </w:rPr>
        <w:t>Unix</w:t>
      </w:r>
      <w:r w:rsidRPr="00315394">
        <w:rPr>
          <w:sz w:val="22"/>
        </w:rPr>
        <w:t>域套接字时，套接字函数中存在一些差异和限制。尽量列出</w:t>
      </w:r>
      <w:r w:rsidRPr="00315394">
        <w:rPr>
          <w:sz w:val="22"/>
        </w:rPr>
        <w:t>POSIX</w:t>
      </w:r>
      <w:r w:rsidRPr="00315394">
        <w:rPr>
          <w:sz w:val="22"/>
        </w:rPr>
        <w:t>的要求，并指出并非所有实现目前都已达到这个级别：</w:t>
      </w:r>
    </w:p>
    <w:p w:rsidR="00C271A0" w:rsidRPr="00315394" w:rsidRDefault="00560306" w:rsidP="00DE4DC2">
      <w:pPr>
        <w:pStyle w:val="Compact"/>
        <w:numPr>
          <w:ilvl w:val="0"/>
          <w:numId w:val="193"/>
        </w:numPr>
        <w:adjustRightInd w:val="0"/>
        <w:snapToGrid w:val="0"/>
        <w:spacing w:before="0" w:after="0"/>
        <w:contextualSpacing/>
        <w:rPr>
          <w:sz w:val="22"/>
        </w:rPr>
      </w:pPr>
      <w:r w:rsidRPr="00315394">
        <w:rPr>
          <w:sz w:val="22"/>
        </w:rPr>
        <w:t>由</w:t>
      </w:r>
      <w:r w:rsidRPr="00315394">
        <w:rPr>
          <w:sz w:val="22"/>
        </w:rPr>
        <w:t>bind</w:t>
      </w:r>
      <w:r w:rsidRPr="00315394">
        <w:rPr>
          <w:sz w:val="22"/>
        </w:rPr>
        <w:t>创建的路径名默认</w:t>
      </w:r>
      <w:r w:rsidRPr="00315394">
        <w:rPr>
          <w:b/>
          <w:sz w:val="22"/>
        </w:rPr>
        <w:t>访问权限</w:t>
      </w:r>
      <w:r w:rsidRPr="00315394">
        <w:rPr>
          <w:sz w:val="22"/>
        </w:rPr>
        <w:t>应为</w:t>
      </w:r>
      <w:r w:rsidRPr="00315394">
        <w:rPr>
          <w:sz w:val="22"/>
        </w:rPr>
        <w:t>0777</w:t>
      </w:r>
      <w:r w:rsidRPr="00315394">
        <w:rPr>
          <w:sz w:val="22"/>
        </w:rPr>
        <w:t>，并按当前</w:t>
      </w:r>
      <w:r w:rsidRPr="00315394">
        <w:rPr>
          <w:sz w:val="22"/>
        </w:rPr>
        <w:t>umask</w:t>
      </w:r>
      <w:r w:rsidRPr="00315394">
        <w:rPr>
          <w:sz w:val="22"/>
        </w:rPr>
        <w:t>值进行修正</w:t>
      </w:r>
    </w:p>
    <w:p w:rsidR="00C271A0" w:rsidRPr="00315394" w:rsidRDefault="00560306" w:rsidP="00DE4DC2">
      <w:pPr>
        <w:pStyle w:val="Compact"/>
        <w:numPr>
          <w:ilvl w:val="0"/>
          <w:numId w:val="193"/>
        </w:numPr>
        <w:adjustRightInd w:val="0"/>
        <w:snapToGrid w:val="0"/>
        <w:spacing w:before="0" w:after="0"/>
        <w:contextualSpacing/>
        <w:rPr>
          <w:sz w:val="22"/>
        </w:rPr>
      </w:pPr>
      <w:r w:rsidRPr="00315394">
        <w:rPr>
          <w:sz w:val="22"/>
        </w:rPr>
        <w:t>与</w:t>
      </w:r>
      <w:r w:rsidRPr="00315394">
        <w:rPr>
          <w:sz w:val="22"/>
        </w:rPr>
        <w:t>Unix</w:t>
      </w:r>
      <w:r w:rsidRPr="00315394">
        <w:rPr>
          <w:sz w:val="22"/>
        </w:rPr>
        <w:t>域套接字关联的</w:t>
      </w:r>
      <w:r w:rsidRPr="00315394">
        <w:rPr>
          <w:b/>
          <w:sz w:val="22"/>
        </w:rPr>
        <w:t>路径名</w:t>
      </w:r>
      <w:r w:rsidRPr="00315394">
        <w:rPr>
          <w:sz w:val="22"/>
        </w:rPr>
        <w:t>应该是一个绝对路径，而不是一个相对路径</w:t>
      </w:r>
    </w:p>
    <w:p w:rsidR="00C271A0" w:rsidRPr="00315394" w:rsidRDefault="00560306" w:rsidP="00DE4DC2">
      <w:pPr>
        <w:pStyle w:val="Compact"/>
        <w:numPr>
          <w:ilvl w:val="0"/>
          <w:numId w:val="193"/>
        </w:numPr>
        <w:adjustRightInd w:val="0"/>
        <w:snapToGrid w:val="0"/>
        <w:spacing w:before="0" w:after="0"/>
        <w:contextualSpacing/>
        <w:rPr>
          <w:sz w:val="22"/>
        </w:rPr>
      </w:pPr>
      <w:r w:rsidRPr="00315394">
        <w:rPr>
          <w:sz w:val="22"/>
        </w:rPr>
        <w:t>在</w:t>
      </w:r>
      <w:r w:rsidRPr="00315394">
        <w:rPr>
          <w:sz w:val="22"/>
        </w:rPr>
        <w:t>connect</w:t>
      </w:r>
      <w:r w:rsidRPr="00315394">
        <w:rPr>
          <w:sz w:val="22"/>
        </w:rPr>
        <w:t>调用中指定的路径名必须是一个当前绑定在某个打开的</w:t>
      </w:r>
      <w:r w:rsidRPr="00315394">
        <w:rPr>
          <w:sz w:val="22"/>
        </w:rPr>
        <w:t>Unix</w:t>
      </w:r>
      <w:r w:rsidRPr="00315394">
        <w:rPr>
          <w:sz w:val="22"/>
        </w:rPr>
        <w:t>域套接字上的路径名，而且它们的套接字类型也必须一致。出错条件包括：</w:t>
      </w:r>
    </w:p>
    <w:p w:rsidR="00C271A0" w:rsidRPr="00315394" w:rsidRDefault="00560306" w:rsidP="00DE4DC2">
      <w:pPr>
        <w:pStyle w:val="Compact"/>
        <w:numPr>
          <w:ilvl w:val="1"/>
          <w:numId w:val="194"/>
        </w:numPr>
        <w:adjustRightInd w:val="0"/>
        <w:snapToGrid w:val="0"/>
        <w:spacing w:before="0" w:after="0"/>
        <w:contextualSpacing/>
        <w:rPr>
          <w:sz w:val="22"/>
        </w:rPr>
      </w:pPr>
      <w:r w:rsidRPr="00315394">
        <w:rPr>
          <w:sz w:val="22"/>
        </w:rPr>
        <w:t>该路径名已存在却不是一个套接字</w:t>
      </w:r>
    </w:p>
    <w:p w:rsidR="00C271A0" w:rsidRPr="00315394" w:rsidRDefault="00560306" w:rsidP="00DE4DC2">
      <w:pPr>
        <w:pStyle w:val="Compact"/>
        <w:numPr>
          <w:ilvl w:val="1"/>
          <w:numId w:val="194"/>
        </w:numPr>
        <w:adjustRightInd w:val="0"/>
        <w:snapToGrid w:val="0"/>
        <w:spacing w:before="0" w:after="0"/>
        <w:contextualSpacing/>
        <w:rPr>
          <w:sz w:val="22"/>
        </w:rPr>
      </w:pPr>
      <w:r w:rsidRPr="00315394">
        <w:rPr>
          <w:sz w:val="22"/>
        </w:rPr>
        <w:t>该路径名已存在且是一个套接字，不过没有与之关联的打开的描述符</w:t>
      </w:r>
    </w:p>
    <w:p w:rsidR="00C271A0" w:rsidRPr="00315394" w:rsidRDefault="00560306" w:rsidP="00DE4DC2">
      <w:pPr>
        <w:pStyle w:val="Compact"/>
        <w:numPr>
          <w:ilvl w:val="1"/>
          <w:numId w:val="194"/>
        </w:numPr>
        <w:adjustRightInd w:val="0"/>
        <w:snapToGrid w:val="0"/>
        <w:spacing w:before="0" w:after="0"/>
        <w:contextualSpacing/>
        <w:rPr>
          <w:sz w:val="22"/>
        </w:rPr>
      </w:pPr>
      <w:r w:rsidRPr="00315394">
        <w:rPr>
          <w:sz w:val="22"/>
        </w:rPr>
        <w:t>该路径名已存在且是一个打开的套接字，不过类型不符</w:t>
      </w:r>
    </w:p>
    <w:p w:rsidR="00C271A0" w:rsidRPr="00315394" w:rsidRDefault="00560306" w:rsidP="00DE4DC2">
      <w:pPr>
        <w:pStyle w:val="Compact"/>
        <w:numPr>
          <w:ilvl w:val="0"/>
          <w:numId w:val="193"/>
        </w:numPr>
        <w:adjustRightInd w:val="0"/>
        <w:snapToGrid w:val="0"/>
        <w:spacing w:before="0" w:after="0"/>
        <w:contextualSpacing/>
        <w:rPr>
          <w:sz w:val="22"/>
        </w:rPr>
      </w:pPr>
      <w:r w:rsidRPr="00315394">
        <w:rPr>
          <w:sz w:val="22"/>
        </w:rPr>
        <w:t>调用</w:t>
      </w:r>
      <w:r w:rsidRPr="00315394">
        <w:rPr>
          <w:sz w:val="22"/>
        </w:rPr>
        <w:t>connect</w:t>
      </w:r>
      <w:r w:rsidRPr="00315394">
        <w:rPr>
          <w:sz w:val="22"/>
        </w:rPr>
        <w:t>连接一个</w:t>
      </w:r>
      <w:r w:rsidRPr="00315394">
        <w:rPr>
          <w:sz w:val="22"/>
        </w:rPr>
        <w:t>Unix</w:t>
      </w:r>
      <w:r w:rsidRPr="00315394">
        <w:rPr>
          <w:sz w:val="22"/>
        </w:rPr>
        <w:t>域套接字涉及的权限测试等同于调用</w:t>
      </w:r>
      <w:r w:rsidRPr="00315394">
        <w:rPr>
          <w:sz w:val="22"/>
        </w:rPr>
        <w:t>open</w:t>
      </w:r>
      <w:r w:rsidRPr="00315394">
        <w:rPr>
          <w:sz w:val="22"/>
        </w:rPr>
        <w:t>以只写方式访问相应的路径名</w:t>
      </w:r>
    </w:p>
    <w:p w:rsidR="00C271A0" w:rsidRPr="00315394" w:rsidRDefault="00560306" w:rsidP="00DE4DC2">
      <w:pPr>
        <w:pStyle w:val="Compact"/>
        <w:numPr>
          <w:ilvl w:val="0"/>
          <w:numId w:val="193"/>
        </w:numPr>
        <w:adjustRightInd w:val="0"/>
        <w:snapToGrid w:val="0"/>
        <w:spacing w:before="0" w:after="0"/>
        <w:contextualSpacing/>
        <w:rPr>
          <w:sz w:val="22"/>
        </w:rPr>
      </w:pPr>
      <w:r w:rsidRPr="00315394">
        <w:rPr>
          <w:sz w:val="22"/>
        </w:rPr>
        <w:t>Unix</w:t>
      </w:r>
      <w:r w:rsidRPr="00315394">
        <w:rPr>
          <w:sz w:val="22"/>
        </w:rPr>
        <w:t>域字节流套接字类似</w:t>
      </w:r>
      <w:r w:rsidRPr="00315394">
        <w:rPr>
          <w:sz w:val="22"/>
        </w:rPr>
        <w:t>TCP</w:t>
      </w:r>
      <w:r w:rsidRPr="00315394">
        <w:rPr>
          <w:sz w:val="22"/>
        </w:rPr>
        <w:t>套接字：它们都为进程提供一个无记录边界的字节流接口</w:t>
      </w:r>
    </w:p>
    <w:p w:rsidR="00C271A0" w:rsidRPr="00315394" w:rsidRDefault="00560306" w:rsidP="00DE4DC2">
      <w:pPr>
        <w:pStyle w:val="Compact"/>
        <w:numPr>
          <w:ilvl w:val="0"/>
          <w:numId w:val="193"/>
        </w:numPr>
        <w:adjustRightInd w:val="0"/>
        <w:snapToGrid w:val="0"/>
        <w:spacing w:before="0" w:after="0"/>
        <w:contextualSpacing/>
        <w:rPr>
          <w:sz w:val="22"/>
        </w:rPr>
      </w:pPr>
      <w:r w:rsidRPr="00315394">
        <w:rPr>
          <w:sz w:val="22"/>
        </w:rPr>
        <w:t>如果对于某个</w:t>
      </w:r>
      <w:r w:rsidRPr="00315394">
        <w:rPr>
          <w:sz w:val="22"/>
        </w:rPr>
        <w:t>Unix</w:t>
      </w:r>
      <w:r w:rsidRPr="00315394">
        <w:rPr>
          <w:sz w:val="22"/>
        </w:rPr>
        <w:t>域字节流套接字的</w:t>
      </w:r>
      <w:r w:rsidRPr="00315394">
        <w:rPr>
          <w:sz w:val="22"/>
        </w:rPr>
        <w:t>connect</w:t>
      </w:r>
      <w:r w:rsidRPr="00315394">
        <w:rPr>
          <w:sz w:val="22"/>
        </w:rPr>
        <w:t>调用发现这个监听套接字的队列已满，调用就立即返回一个</w:t>
      </w:r>
      <w:r w:rsidRPr="00315394">
        <w:rPr>
          <w:sz w:val="22"/>
        </w:rPr>
        <w:t>ECONNREFUSED</w:t>
      </w:r>
      <w:r w:rsidRPr="00315394">
        <w:rPr>
          <w:sz w:val="22"/>
        </w:rPr>
        <w:t>错误（对于</w:t>
      </w:r>
      <w:r w:rsidRPr="00315394">
        <w:rPr>
          <w:sz w:val="22"/>
        </w:rPr>
        <w:t>TCP</w:t>
      </w:r>
      <w:r w:rsidRPr="00315394">
        <w:rPr>
          <w:sz w:val="22"/>
        </w:rPr>
        <w:t>，监听套接字会忽略新到达的</w:t>
      </w:r>
      <w:r w:rsidRPr="00315394">
        <w:rPr>
          <w:sz w:val="22"/>
        </w:rPr>
        <w:t>SYN</w:t>
      </w:r>
      <w:r w:rsidRPr="00315394">
        <w:rPr>
          <w:sz w:val="22"/>
        </w:rPr>
        <w:t>，而</w:t>
      </w:r>
      <w:r w:rsidRPr="00315394">
        <w:rPr>
          <w:sz w:val="22"/>
        </w:rPr>
        <w:t>TCP</w:t>
      </w:r>
      <w:r w:rsidRPr="00315394">
        <w:rPr>
          <w:sz w:val="22"/>
        </w:rPr>
        <w:t>连接发起端将数次发送</w:t>
      </w:r>
      <w:r w:rsidRPr="00315394">
        <w:rPr>
          <w:sz w:val="22"/>
        </w:rPr>
        <w:t>SYN</w:t>
      </w:r>
      <w:r w:rsidRPr="00315394">
        <w:rPr>
          <w:sz w:val="22"/>
        </w:rPr>
        <w:t>进行重试）</w:t>
      </w:r>
    </w:p>
    <w:p w:rsidR="00C271A0" w:rsidRPr="00315394" w:rsidRDefault="00560306" w:rsidP="00DE4DC2">
      <w:pPr>
        <w:pStyle w:val="Compact"/>
        <w:numPr>
          <w:ilvl w:val="0"/>
          <w:numId w:val="193"/>
        </w:numPr>
        <w:adjustRightInd w:val="0"/>
        <w:snapToGrid w:val="0"/>
        <w:spacing w:before="0" w:after="0"/>
        <w:contextualSpacing/>
        <w:rPr>
          <w:sz w:val="22"/>
        </w:rPr>
      </w:pPr>
      <w:r w:rsidRPr="00315394">
        <w:rPr>
          <w:sz w:val="22"/>
        </w:rPr>
        <w:t>Unix</w:t>
      </w:r>
      <w:r w:rsidRPr="00315394">
        <w:rPr>
          <w:sz w:val="22"/>
        </w:rPr>
        <w:t>域数据报套接字类似于</w:t>
      </w:r>
      <w:r w:rsidRPr="00315394">
        <w:rPr>
          <w:sz w:val="22"/>
        </w:rPr>
        <w:t>UDP</w:t>
      </w:r>
      <w:r w:rsidRPr="00315394">
        <w:rPr>
          <w:sz w:val="22"/>
        </w:rPr>
        <w:t>套接字：都提供一个保留记录边界的不可靠的数据报服务</w:t>
      </w:r>
    </w:p>
    <w:p w:rsidR="00C271A0" w:rsidRPr="00315394" w:rsidRDefault="00560306" w:rsidP="00DE4DC2">
      <w:pPr>
        <w:pStyle w:val="Compact"/>
        <w:numPr>
          <w:ilvl w:val="0"/>
          <w:numId w:val="193"/>
        </w:numPr>
        <w:adjustRightInd w:val="0"/>
        <w:snapToGrid w:val="0"/>
        <w:spacing w:before="0" w:after="0"/>
        <w:contextualSpacing/>
        <w:rPr>
          <w:sz w:val="22"/>
        </w:rPr>
      </w:pPr>
      <w:r w:rsidRPr="00315394">
        <w:rPr>
          <w:sz w:val="22"/>
        </w:rPr>
        <w:t>在一个未绑定的</w:t>
      </w:r>
      <w:r w:rsidRPr="00315394">
        <w:rPr>
          <w:sz w:val="22"/>
        </w:rPr>
        <w:t>Unix</w:t>
      </w:r>
      <w:r w:rsidRPr="00315394">
        <w:rPr>
          <w:sz w:val="22"/>
        </w:rPr>
        <w:t>域套接字上发送数据报不会自动给这个套接字捆绑一个路径名（在一个未绑定的</w:t>
      </w:r>
      <w:r w:rsidRPr="00315394">
        <w:rPr>
          <w:sz w:val="22"/>
        </w:rPr>
        <w:t>UDP</w:t>
      </w:r>
      <w:r w:rsidRPr="00315394">
        <w:rPr>
          <w:sz w:val="22"/>
        </w:rPr>
        <w:t>套接字上发送</w:t>
      </w:r>
      <w:r w:rsidRPr="00315394">
        <w:rPr>
          <w:sz w:val="22"/>
        </w:rPr>
        <w:t>UDP</w:t>
      </w:r>
      <w:r w:rsidRPr="00315394">
        <w:rPr>
          <w:sz w:val="22"/>
        </w:rPr>
        <w:t>数据报导致给这个套接字捆绑一个临时端口）。类似的，对于某个</w:t>
      </w:r>
      <w:r w:rsidRPr="00315394">
        <w:rPr>
          <w:sz w:val="22"/>
        </w:rPr>
        <w:t>Unix</w:t>
      </w:r>
      <w:r w:rsidRPr="00315394">
        <w:rPr>
          <w:sz w:val="22"/>
        </w:rPr>
        <w:t>域数据报套接字的</w:t>
      </w:r>
      <w:r w:rsidRPr="00315394">
        <w:rPr>
          <w:sz w:val="22"/>
        </w:rPr>
        <w:t>connect</w:t>
      </w:r>
      <w:r w:rsidRPr="00315394">
        <w:rPr>
          <w:sz w:val="22"/>
        </w:rPr>
        <w:t>调用不会给本套接字捆绑一个路径名</w:t>
      </w:r>
    </w:p>
    <w:p w:rsidR="00C271A0" w:rsidRPr="00315394" w:rsidRDefault="004817C3" w:rsidP="00DE4DC2">
      <w:pPr>
        <w:pStyle w:val="Compact"/>
        <w:numPr>
          <w:ilvl w:val="0"/>
          <w:numId w:val="195"/>
        </w:numPr>
        <w:adjustRightInd w:val="0"/>
        <w:snapToGrid w:val="0"/>
        <w:spacing w:before="0" w:after="0"/>
        <w:contextualSpacing/>
        <w:rPr>
          <w:sz w:val="22"/>
        </w:rPr>
      </w:pPr>
      <w:hyperlink r:id="rId28">
        <w:r w:rsidR="00560306" w:rsidRPr="00315394">
          <w:rPr>
            <w:rStyle w:val="a9"/>
            <w:sz w:val="22"/>
          </w:rPr>
          <w:t>Unix</w:t>
        </w:r>
        <w:r w:rsidR="00560306" w:rsidRPr="00315394">
          <w:rPr>
            <w:rStyle w:val="a9"/>
            <w:sz w:val="22"/>
          </w:rPr>
          <w:t>域字节流协议的回射服务器</w:t>
        </w:r>
      </w:hyperlink>
    </w:p>
    <w:p w:rsidR="00C271A0" w:rsidRPr="00315394" w:rsidRDefault="004817C3" w:rsidP="00DE4DC2">
      <w:pPr>
        <w:pStyle w:val="Compact"/>
        <w:numPr>
          <w:ilvl w:val="0"/>
          <w:numId w:val="195"/>
        </w:numPr>
        <w:adjustRightInd w:val="0"/>
        <w:snapToGrid w:val="0"/>
        <w:spacing w:before="0" w:after="0"/>
        <w:contextualSpacing/>
        <w:rPr>
          <w:sz w:val="22"/>
        </w:rPr>
      </w:pPr>
      <w:hyperlink r:id="rId29">
        <w:r w:rsidR="00560306" w:rsidRPr="00315394">
          <w:rPr>
            <w:rStyle w:val="a9"/>
            <w:sz w:val="22"/>
          </w:rPr>
          <w:t>Unix</w:t>
        </w:r>
        <w:r w:rsidR="00560306" w:rsidRPr="00315394">
          <w:rPr>
            <w:rStyle w:val="a9"/>
            <w:sz w:val="22"/>
          </w:rPr>
          <w:t>域字节流协议的回射客户端</w:t>
        </w:r>
      </w:hyperlink>
    </w:p>
    <w:p w:rsidR="00C271A0" w:rsidRPr="00315394" w:rsidRDefault="004817C3" w:rsidP="00DE4DC2">
      <w:pPr>
        <w:pStyle w:val="Compact"/>
        <w:numPr>
          <w:ilvl w:val="0"/>
          <w:numId w:val="195"/>
        </w:numPr>
        <w:adjustRightInd w:val="0"/>
        <w:snapToGrid w:val="0"/>
        <w:spacing w:before="0" w:after="0"/>
        <w:contextualSpacing/>
        <w:rPr>
          <w:sz w:val="22"/>
        </w:rPr>
      </w:pPr>
      <w:hyperlink r:id="rId30">
        <w:r w:rsidR="00560306" w:rsidRPr="00315394">
          <w:rPr>
            <w:rStyle w:val="a9"/>
            <w:sz w:val="22"/>
          </w:rPr>
          <w:t>Unix</w:t>
        </w:r>
        <w:r w:rsidR="00560306" w:rsidRPr="00315394">
          <w:rPr>
            <w:rStyle w:val="a9"/>
            <w:sz w:val="22"/>
          </w:rPr>
          <w:t>域数据报协议的回射服务器</w:t>
        </w:r>
      </w:hyperlink>
    </w:p>
    <w:p w:rsidR="00C271A0" w:rsidRPr="00315394" w:rsidRDefault="004817C3" w:rsidP="00DE4DC2">
      <w:pPr>
        <w:pStyle w:val="Compact"/>
        <w:numPr>
          <w:ilvl w:val="0"/>
          <w:numId w:val="195"/>
        </w:numPr>
        <w:adjustRightInd w:val="0"/>
        <w:snapToGrid w:val="0"/>
        <w:spacing w:before="0" w:after="0"/>
        <w:contextualSpacing/>
        <w:rPr>
          <w:sz w:val="22"/>
        </w:rPr>
      </w:pPr>
      <w:hyperlink r:id="rId31">
        <w:r w:rsidR="00560306" w:rsidRPr="00315394">
          <w:rPr>
            <w:rStyle w:val="a9"/>
            <w:sz w:val="22"/>
          </w:rPr>
          <w:t>Unix</w:t>
        </w:r>
        <w:r w:rsidR="00560306" w:rsidRPr="00315394">
          <w:rPr>
            <w:rStyle w:val="a9"/>
            <w:sz w:val="22"/>
          </w:rPr>
          <w:t>域数据报协议的回射客户端</w:t>
        </w:r>
      </w:hyperlink>
    </w:p>
    <w:p w:rsidR="00C271A0" w:rsidRPr="00315394" w:rsidRDefault="00560306" w:rsidP="00DE4DC2">
      <w:pPr>
        <w:pStyle w:val="Heading2"/>
        <w:adjustRightInd w:val="0"/>
        <w:snapToGrid w:val="0"/>
        <w:spacing w:before="0"/>
        <w:contextualSpacing/>
        <w:rPr>
          <w:sz w:val="28"/>
        </w:rPr>
      </w:pPr>
      <w:bookmarkStart w:id="175" w:name="描述符传递"/>
      <w:bookmarkStart w:id="176" w:name="_Toc8031483"/>
      <w:r w:rsidRPr="00315394">
        <w:rPr>
          <w:sz w:val="28"/>
        </w:rPr>
        <w:t>3.</w:t>
      </w:r>
      <w:r w:rsidRPr="00315394">
        <w:rPr>
          <w:sz w:val="28"/>
        </w:rPr>
        <w:t>描述符传递</w:t>
      </w:r>
      <w:bookmarkEnd w:id="175"/>
      <w:bookmarkEnd w:id="176"/>
    </w:p>
    <w:p w:rsidR="00C271A0" w:rsidRPr="00315394" w:rsidRDefault="00560306" w:rsidP="00DE4DC2">
      <w:pPr>
        <w:pStyle w:val="FirstParagraph"/>
        <w:adjustRightInd w:val="0"/>
        <w:snapToGrid w:val="0"/>
        <w:spacing w:before="0" w:after="0"/>
        <w:contextualSpacing/>
        <w:rPr>
          <w:sz w:val="22"/>
        </w:rPr>
      </w:pPr>
      <w:r w:rsidRPr="00315394">
        <w:rPr>
          <w:sz w:val="22"/>
        </w:rPr>
        <w:t>当前的</w:t>
      </w:r>
      <w:r w:rsidRPr="00315394">
        <w:rPr>
          <w:sz w:val="22"/>
        </w:rPr>
        <w:t>Unix</w:t>
      </w:r>
      <w:r w:rsidRPr="00315394">
        <w:rPr>
          <w:sz w:val="22"/>
        </w:rPr>
        <w:t>系统提供了用于从一个进程向任一其他进程传递任一打开的描述符的方法。两个进程之间无需存在亲缘关系。这种技术要求首先在这两个进程之间创建一个</w:t>
      </w:r>
      <w:r w:rsidRPr="00315394">
        <w:rPr>
          <w:sz w:val="22"/>
        </w:rPr>
        <w:t>Unix</w:t>
      </w:r>
      <w:r w:rsidRPr="00315394">
        <w:rPr>
          <w:sz w:val="22"/>
        </w:rPr>
        <w:t>域套接字，然后使用</w:t>
      </w:r>
      <w:r w:rsidRPr="00315394">
        <w:rPr>
          <w:sz w:val="22"/>
        </w:rPr>
        <w:t>sendmsg</w:t>
      </w:r>
      <w:r w:rsidRPr="00315394">
        <w:rPr>
          <w:sz w:val="22"/>
        </w:rPr>
        <w:t>跨这个套接字发送一个特殊消息。这个消息由内核来专门处理，会把打开的描述符从发送进程传递到接收进程</w:t>
      </w:r>
    </w:p>
    <w:p w:rsidR="00C271A0" w:rsidRPr="00315394" w:rsidRDefault="00560306" w:rsidP="00DE4DC2">
      <w:pPr>
        <w:pStyle w:val="a3"/>
        <w:adjustRightInd w:val="0"/>
        <w:snapToGrid w:val="0"/>
        <w:spacing w:before="0" w:after="0"/>
        <w:contextualSpacing/>
        <w:rPr>
          <w:sz w:val="22"/>
        </w:rPr>
      </w:pPr>
      <w:r w:rsidRPr="00315394">
        <w:rPr>
          <w:sz w:val="22"/>
        </w:rPr>
        <w:t>在两个进程之间传递描述符涉及以下步骤：</w:t>
      </w:r>
    </w:p>
    <w:p w:rsidR="00C271A0" w:rsidRPr="00315394" w:rsidRDefault="00560306" w:rsidP="00DE4DC2">
      <w:pPr>
        <w:pStyle w:val="Compact"/>
        <w:numPr>
          <w:ilvl w:val="0"/>
          <w:numId w:val="196"/>
        </w:numPr>
        <w:adjustRightInd w:val="0"/>
        <w:snapToGrid w:val="0"/>
        <w:spacing w:before="0" w:after="0"/>
        <w:contextualSpacing/>
        <w:rPr>
          <w:sz w:val="22"/>
        </w:rPr>
      </w:pPr>
      <w:r w:rsidRPr="00315394">
        <w:rPr>
          <w:sz w:val="22"/>
        </w:rPr>
        <w:t>创建一个字节流的或数据报的</w:t>
      </w:r>
      <w:r w:rsidRPr="00315394">
        <w:rPr>
          <w:sz w:val="22"/>
        </w:rPr>
        <w:t>Unix</w:t>
      </w:r>
      <w:r w:rsidRPr="00315394">
        <w:rPr>
          <w:sz w:val="22"/>
        </w:rPr>
        <w:t>域套接字</w:t>
      </w:r>
    </w:p>
    <w:p w:rsidR="00C271A0" w:rsidRPr="00315394" w:rsidRDefault="00560306" w:rsidP="00DE4DC2">
      <w:pPr>
        <w:pStyle w:val="Compact"/>
        <w:numPr>
          <w:ilvl w:val="1"/>
          <w:numId w:val="197"/>
        </w:numPr>
        <w:adjustRightInd w:val="0"/>
        <w:snapToGrid w:val="0"/>
        <w:spacing w:before="0" w:after="0"/>
        <w:contextualSpacing/>
        <w:rPr>
          <w:sz w:val="22"/>
        </w:rPr>
      </w:pPr>
      <w:r w:rsidRPr="00315394">
        <w:rPr>
          <w:sz w:val="22"/>
        </w:rPr>
        <w:t>如果目标是</w:t>
      </w:r>
      <w:r w:rsidRPr="00315394">
        <w:rPr>
          <w:sz w:val="22"/>
        </w:rPr>
        <w:t>fork</w:t>
      </w:r>
      <w:r w:rsidRPr="00315394">
        <w:rPr>
          <w:sz w:val="22"/>
        </w:rPr>
        <w:t>一个子进程，让子进程打开待传递的描述符，再把它传递回父进程，那么父进程可以预先调用</w:t>
      </w:r>
      <w:r w:rsidRPr="00315394">
        <w:rPr>
          <w:sz w:val="22"/>
        </w:rPr>
        <w:t>socketpair</w:t>
      </w:r>
      <w:r w:rsidRPr="00315394">
        <w:rPr>
          <w:sz w:val="22"/>
        </w:rPr>
        <w:t>创建一个用于在父子进程之间交换描述符的流管道</w:t>
      </w:r>
    </w:p>
    <w:p w:rsidR="00C271A0" w:rsidRPr="00315394" w:rsidRDefault="00560306" w:rsidP="00DE4DC2">
      <w:pPr>
        <w:pStyle w:val="Compact"/>
        <w:numPr>
          <w:ilvl w:val="1"/>
          <w:numId w:val="197"/>
        </w:numPr>
        <w:adjustRightInd w:val="0"/>
        <w:snapToGrid w:val="0"/>
        <w:spacing w:before="0" w:after="0"/>
        <w:contextualSpacing/>
        <w:rPr>
          <w:sz w:val="22"/>
        </w:rPr>
      </w:pPr>
      <w:r w:rsidRPr="00315394">
        <w:rPr>
          <w:sz w:val="22"/>
        </w:rPr>
        <w:t>如果进程之间没有亲缘关系，那么服务器进程必须创建一个</w:t>
      </w:r>
      <w:r w:rsidRPr="00315394">
        <w:rPr>
          <w:sz w:val="22"/>
        </w:rPr>
        <w:t>Unix</w:t>
      </w:r>
      <w:r w:rsidRPr="00315394">
        <w:rPr>
          <w:sz w:val="22"/>
        </w:rPr>
        <w:t>域字节流套接字，</w:t>
      </w:r>
      <w:r w:rsidRPr="00315394">
        <w:rPr>
          <w:sz w:val="22"/>
        </w:rPr>
        <w:t>bind</w:t>
      </w:r>
      <w:r w:rsidRPr="00315394">
        <w:rPr>
          <w:sz w:val="22"/>
        </w:rPr>
        <w:t>一个路径名到该套接字，以允许客户进程</w:t>
      </w:r>
      <w:r w:rsidRPr="00315394">
        <w:rPr>
          <w:sz w:val="22"/>
        </w:rPr>
        <w:t>connect</w:t>
      </w:r>
      <w:r w:rsidRPr="00315394">
        <w:rPr>
          <w:sz w:val="22"/>
        </w:rPr>
        <w:t>到该套接字。然后客户可以向服务器发送一个打开某个描述符的请求，服务器再把该描述符通过</w:t>
      </w:r>
      <w:r w:rsidRPr="00315394">
        <w:rPr>
          <w:sz w:val="22"/>
        </w:rPr>
        <w:t>Unix</w:t>
      </w:r>
      <w:r w:rsidRPr="00315394">
        <w:rPr>
          <w:sz w:val="22"/>
        </w:rPr>
        <w:t>域套接字传递回客户（客户和服务器之间也可以使用</w:t>
      </w:r>
      <w:r w:rsidRPr="00315394">
        <w:rPr>
          <w:sz w:val="22"/>
        </w:rPr>
        <w:t>Unix</w:t>
      </w:r>
      <w:r w:rsidRPr="00315394">
        <w:rPr>
          <w:sz w:val="22"/>
        </w:rPr>
        <w:t>数据报套接字，但是这么做没什么好处，而且数据报还存在被丢弃的可能）</w:t>
      </w:r>
    </w:p>
    <w:p w:rsidR="00C271A0" w:rsidRPr="00315394" w:rsidRDefault="00560306" w:rsidP="00DE4DC2">
      <w:pPr>
        <w:pStyle w:val="Compact"/>
        <w:numPr>
          <w:ilvl w:val="0"/>
          <w:numId w:val="196"/>
        </w:numPr>
        <w:adjustRightInd w:val="0"/>
        <w:snapToGrid w:val="0"/>
        <w:spacing w:before="0" w:after="0"/>
        <w:contextualSpacing/>
        <w:rPr>
          <w:sz w:val="22"/>
        </w:rPr>
      </w:pPr>
      <w:r w:rsidRPr="00315394">
        <w:rPr>
          <w:sz w:val="22"/>
        </w:rPr>
        <w:t>发送进程调用返回描述符的任一</w:t>
      </w:r>
      <w:r w:rsidRPr="00315394">
        <w:rPr>
          <w:sz w:val="22"/>
        </w:rPr>
        <w:t>Unix</w:t>
      </w:r>
      <w:r w:rsidRPr="00315394">
        <w:rPr>
          <w:sz w:val="22"/>
        </w:rPr>
        <w:t>函数打开一个描述符</w:t>
      </w:r>
    </w:p>
    <w:p w:rsidR="00C271A0" w:rsidRPr="00315394" w:rsidRDefault="00560306" w:rsidP="00DE4DC2">
      <w:pPr>
        <w:pStyle w:val="Compact"/>
        <w:numPr>
          <w:ilvl w:val="0"/>
          <w:numId w:val="196"/>
        </w:numPr>
        <w:adjustRightInd w:val="0"/>
        <w:snapToGrid w:val="0"/>
        <w:spacing w:before="0" w:after="0"/>
        <w:contextualSpacing/>
        <w:rPr>
          <w:sz w:val="22"/>
        </w:rPr>
      </w:pPr>
      <w:r w:rsidRPr="00315394">
        <w:rPr>
          <w:sz w:val="22"/>
        </w:rPr>
        <w:t>发送进程创建一个</w:t>
      </w:r>
      <w:r w:rsidRPr="00315394">
        <w:rPr>
          <w:sz w:val="22"/>
        </w:rPr>
        <w:t>msghdr</w:t>
      </w:r>
      <w:r w:rsidRPr="00315394">
        <w:rPr>
          <w:sz w:val="22"/>
        </w:rPr>
        <w:t>结构，其中含有待传递的描述符。</w:t>
      </w:r>
      <w:r w:rsidRPr="00315394">
        <w:rPr>
          <w:sz w:val="22"/>
        </w:rPr>
        <w:t>POSIX</w:t>
      </w:r>
      <w:r w:rsidRPr="00315394">
        <w:rPr>
          <w:sz w:val="22"/>
        </w:rPr>
        <w:t>规定描述符作为辅助数据（</w:t>
      </w:r>
      <w:r w:rsidRPr="00315394">
        <w:rPr>
          <w:sz w:val="22"/>
        </w:rPr>
        <w:t>msghdr</w:t>
      </w:r>
      <w:r w:rsidRPr="00315394">
        <w:rPr>
          <w:sz w:val="22"/>
        </w:rPr>
        <w:t>结构的</w:t>
      </w:r>
      <w:r w:rsidRPr="00315394">
        <w:rPr>
          <w:sz w:val="22"/>
        </w:rPr>
        <w:t>msg_control</w:t>
      </w:r>
      <w:r w:rsidRPr="00315394">
        <w:rPr>
          <w:sz w:val="22"/>
        </w:rPr>
        <w:t>成员）发送。</w:t>
      </w:r>
      <w:r w:rsidRPr="00315394">
        <w:rPr>
          <w:b/>
          <w:sz w:val="22"/>
        </w:rPr>
        <w:t>发送进程在调用</w:t>
      </w:r>
      <w:r w:rsidRPr="00315394">
        <w:rPr>
          <w:b/>
          <w:sz w:val="22"/>
        </w:rPr>
        <w:t>sendmsg</w:t>
      </w:r>
      <w:r w:rsidRPr="00315394">
        <w:rPr>
          <w:b/>
          <w:sz w:val="22"/>
        </w:rPr>
        <w:t>之后但在接收进程调用</w:t>
      </w:r>
      <w:r w:rsidRPr="00315394">
        <w:rPr>
          <w:b/>
          <w:sz w:val="22"/>
        </w:rPr>
        <w:t>recvmsg</w:t>
      </w:r>
      <w:r w:rsidRPr="00315394">
        <w:rPr>
          <w:b/>
          <w:sz w:val="22"/>
        </w:rPr>
        <w:t>之前关闭了该描述符，对于接收进程它仍保持打开状态。发送一个描述符会使该描述符的引用计数加</w:t>
      </w:r>
      <w:r w:rsidRPr="00315394">
        <w:rPr>
          <w:b/>
          <w:sz w:val="22"/>
        </w:rPr>
        <w:t>1</w:t>
      </w:r>
    </w:p>
    <w:p w:rsidR="00C271A0" w:rsidRPr="00315394" w:rsidRDefault="00560306" w:rsidP="00DE4DC2">
      <w:pPr>
        <w:pStyle w:val="Compact"/>
        <w:numPr>
          <w:ilvl w:val="0"/>
          <w:numId w:val="196"/>
        </w:numPr>
        <w:adjustRightInd w:val="0"/>
        <w:snapToGrid w:val="0"/>
        <w:spacing w:before="0" w:after="0"/>
        <w:contextualSpacing/>
        <w:rPr>
          <w:sz w:val="22"/>
        </w:rPr>
      </w:pPr>
      <w:r w:rsidRPr="00315394">
        <w:rPr>
          <w:sz w:val="22"/>
        </w:rPr>
        <w:t>接收进程调用</w:t>
      </w:r>
      <w:r w:rsidRPr="00315394">
        <w:rPr>
          <w:sz w:val="22"/>
        </w:rPr>
        <w:t>recvmsg</w:t>
      </w:r>
      <w:r w:rsidRPr="00315394">
        <w:rPr>
          <w:sz w:val="22"/>
        </w:rPr>
        <w:t>接收描述符。这个描述符在接收进程中的描述符号不同于它在发送进程中的描述符号是正常的。传递一个描述符不是传递一个描述符号，而是涉及在接收进程中创建一个新的描述符，这个新描述符和发送进程中的描述符指向内核中相同的文件表项</w:t>
      </w:r>
    </w:p>
    <w:p w:rsidR="00C271A0" w:rsidRPr="00315394" w:rsidRDefault="00560306" w:rsidP="00DE4DC2">
      <w:pPr>
        <w:pStyle w:val="FirstParagraph"/>
        <w:adjustRightInd w:val="0"/>
        <w:snapToGrid w:val="0"/>
        <w:spacing w:before="0" w:after="0"/>
        <w:contextualSpacing/>
        <w:rPr>
          <w:sz w:val="22"/>
        </w:rPr>
      </w:pPr>
      <w:r w:rsidRPr="00315394">
        <w:rPr>
          <w:b/>
          <w:sz w:val="22"/>
        </w:rPr>
        <w:t>客户和服务器之间必须存在某种应用协议，以便描述符的接收进程预先知道何时期待接收。如果接收进程调用</w:t>
      </w:r>
      <w:r w:rsidRPr="00315394">
        <w:rPr>
          <w:b/>
          <w:sz w:val="22"/>
        </w:rPr>
        <w:t>recvfrom</w:t>
      </w:r>
      <w:r w:rsidRPr="00315394">
        <w:rPr>
          <w:b/>
          <w:sz w:val="22"/>
        </w:rPr>
        <w:t>时没有分配用于接收描述符的空间，而且之前已有一个描述符被传递并正等着被读取，这个早先传递的描述符就会被关闭。另外，在期待接收描述符的</w:t>
      </w:r>
      <w:r w:rsidRPr="00315394">
        <w:rPr>
          <w:b/>
          <w:sz w:val="22"/>
        </w:rPr>
        <w:t>recvmsg</w:t>
      </w:r>
      <w:r w:rsidRPr="00315394">
        <w:rPr>
          <w:b/>
          <w:sz w:val="22"/>
        </w:rPr>
        <w:t>调用中应该避免使用</w:t>
      </w:r>
      <w:r w:rsidRPr="00315394">
        <w:rPr>
          <w:b/>
          <w:sz w:val="22"/>
        </w:rPr>
        <w:t>MSG_PEEK</w:t>
      </w:r>
      <w:r w:rsidRPr="00315394">
        <w:rPr>
          <w:b/>
          <w:sz w:val="22"/>
        </w:rPr>
        <w:t>标志</w:t>
      </w:r>
    </w:p>
    <w:p w:rsidR="00C271A0" w:rsidRPr="00315394" w:rsidRDefault="00560306" w:rsidP="00DE4DC2">
      <w:pPr>
        <w:pStyle w:val="a3"/>
        <w:adjustRightInd w:val="0"/>
        <w:snapToGrid w:val="0"/>
        <w:spacing w:before="0" w:after="0"/>
        <w:contextualSpacing/>
        <w:rPr>
          <w:sz w:val="22"/>
        </w:rPr>
      </w:pPr>
      <w:r w:rsidRPr="00315394">
        <w:rPr>
          <w:sz w:val="22"/>
        </w:rPr>
        <w:t>描述符传递的例子：</w:t>
      </w:r>
    </w:p>
    <w:p w:rsidR="00C271A0" w:rsidRPr="00315394" w:rsidRDefault="004817C3" w:rsidP="00DE4DC2">
      <w:pPr>
        <w:pStyle w:val="Compact"/>
        <w:numPr>
          <w:ilvl w:val="0"/>
          <w:numId w:val="198"/>
        </w:numPr>
        <w:adjustRightInd w:val="0"/>
        <w:snapToGrid w:val="0"/>
        <w:spacing w:before="0" w:after="0"/>
        <w:contextualSpacing/>
        <w:rPr>
          <w:sz w:val="22"/>
        </w:rPr>
      </w:pPr>
      <w:hyperlink r:id="rId32">
        <w:r w:rsidR="00560306" w:rsidRPr="00315394">
          <w:rPr>
            <w:rStyle w:val="a9"/>
            <w:sz w:val="22"/>
          </w:rPr>
          <w:t>mycat</w:t>
        </w:r>
        <w:r w:rsidR="00560306" w:rsidRPr="00315394">
          <w:rPr>
            <w:rStyle w:val="a9"/>
            <w:sz w:val="22"/>
          </w:rPr>
          <w:t>程序</w:t>
        </w:r>
      </w:hyperlink>
      <w:r w:rsidR="00560306" w:rsidRPr="00315394">
        <w:rPr>
          <w:sz w:val="22"/>
        </w:rPr>
        <w:t>（描述符接收端）</w:t>
      </w:r>
    </w:p>
    <w:p w:rsidR="00C271A0" w:rsidRPr="00315394" w:rsidRDefault="004817C3" w:rsidP="00DE4DC2">
      <w:pPr>
        <w:pStyle w:val="Compact"/>
        <w:numPr>
          <w:ilvl w:val="1"/>
          <w:numId w:val="199"/>
        </w:numPr>
        <w:adjustRightInd w:val="0"/>
        <w:snapToGrid w:val="0"/>
        <w:spacing w:before="0" w:after="0"/>
        <w:contextualSpacing/>
        <w:rPr>
          <w:sz w:val="22"/>
        </w:rPr>
      </w:pPr>
      <w:hyperlink r:id="rId33" w:anchor="L4">
        <w:r w:rsidR="00560306" w:rsidRPr="00315394">
          <w:rPr>
            <w:rStyle w:val="a9"/>
            <w:sz w:val="22"/>
          </w:rPr>
          <w:t>my_open</w:t>
        </w:r>
        <w:r w:rsidR="00560306" w:rsidRPr="00315394">
          <w:rPr>
            <w:rStyle w:val="a9"/>
            <w:sz w:val="22"/>
          </w:rPr>
          <w:t>函数</w:t>
        </w:r>
      </w:hyperlink>
    </w:p>
    <w:p w:rsidR="00C271A0" w:rsidRPr="00315394" w:rsidRDefault="004817C3" w:rsidP="00DE4DC2">
      <w:pPr>
        <w:pStyle w:val="Compact"/>
        <w:numPr>
          <w:ilvl w:val="1"/>
          <w:numId w:val="199"/>
        </w:numPr>
        <w:adjustRightInd w:val="0"/>
        <w:snapToGrid w:val="0"/>
        <w:spacing w:before="0" w:after="0"/>
        <w:contextualSpacing/>
        <w:rPr>
          <w:sz w:val="22"/>
        </w:rPr>
      </w:pPr>
      <w:hyperlink r:id="rId34" w:anchor="L5">
        <w:r w:rsidR="00560306" w:rsidRPr="00315394">
          <w:rPr>
            <w:rStyle w:val="a9"/>
            <w:sz w:val="22"/>
          </w:rPr>
          <w:t>read_fd</w:t>
        </w:r>
        <w:r w:rsidR="00560306" w:rsidRPr="00315394">
          <w:rPr>
            <w:rStyle w:val="a9"/>
            <w:sz w:val="22"/>
          </w:rPr>
          <w:t>函数</w:t>
        </w:r>
      </w:hyperlink>
    </w:p>
    <w:p w:rsidR="00C271A0" w:rsidRPr="00315394" w:rsidRDefault="004817C3" w:rsidP="00DE4DC2">
      <w:pPr>
        <w:pStyle w:val="Compact"/>
        <w:numPr>
          <w:ilvl w:val="0"/>
          <w:numId w:val="198"/>
        </w:numPr>
        <w:adjustRightInd w:val="0"/>
        <w:snapToGrid w:val="0"/>
        <w:spacing w:before="0" w:after="0"/>
        <w:contextualSpacing/>
        <w:rPr>
          <w:sz w:val="22"/>
        </w:rPr>
      </w:pPr>
      <w:hyperlink r:id="rId35">
        <w:r w:rsidR="00560306" w:rsidRPr="00315394">
          <w:rPr>
            <w:rStyle w:val="a9"/>
            <w:sz w:val="22"/>
          </w:rPr>
          <w:t>openfile</w:t>
        </w:r>
        <w:r w:rsidR="00560306" w:rsidRPr="00315394">
          <w:rPr>
            <w:rStyle w:val="a9"/>
            <w:sz w:val="22"/>
          </w:rPr>
          <w:t>程序</w:t>
        </w:r>
      </w:hyperlink>
      <w:r w:rsidR="00560306" w:rsidRPr="00315394">
        <w:rPr>
          <w:sz w:val="22"/>
        </w:rPr>
        <w:t>（描述符发送端）</w:t>
      </w:r>
    </w:p>
    <w:p w:rsidR="00C271A0" w:rsidRPr="00315394" w:rsidRDefault="004817C3" w:rsidP="00DE4DC2">
      <w:pPr>
        <w:pStyle w:val="Compact"/>
        <w:numPr>
          <w:ilvl w:val="1"/>
          <w:numId w:val="200"/>
        </w:numPr>
        <w:adjustRightInd w:val="0"/>
        <w:snapToGrid w:val="0"/>
        <w:spacing w:before="0" w:after="0"/>
        <w:contextualSpacing/>
        <w:rPr>
          <w:sz w:val="22"/>
        </w:rPr>
      </w:pPr>
      <w:hyperlink r:id="rId36" w:anchor="L5">
        <w:r w:rsidR="00560306" w:rsidRPr="00315394">
          <w:rPr>
            <w:rStyle w:val="a9"/>
            <w:sz w:val="22"/>
          </w:rPr>
          <w:t>write_fd</w:t>
        </w:r>
        <w:r w:rsidR="00560306" w:rsidRPr="00315394">
          <w:rPr>
            <w:rStyle w:val="a9"/>
            <w:sz w:val="22"/>
          </w:rPr>
          <w:t>函数</w:t>
        </w:r>
      </w:hyperlink>
    </w:p>
    <w:p w:rsidR="00C271A0" w:rsidRPr="00315394" w:rsidRDefault="00560306" w:rsidP="00DE4DC2">
      <w:pPr>
        <w:pStyle w:val="FirstParagraph"/>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177" w:name="九.非阻塞式io"/>
      <w:bookmarkStart w:id="178" w:name="_Toc8031484"/>
      <w:r w:rsidRPr="00315394">
        <w:rPr>
          <w:sz w:val="28"/>
        </w:rPr>
        <w:t>九</w:t>
      </w:r>
      <w:r w:rsidRPr="00315394">
        <w:rPr>
          <w:sz w:val="28"/>
        </w:rPr>
        <w:t>.</w:t>
      </w:r>
      <w:r w:rsidRPr="00315394">
        <w:rPr>
          <w:sz w:val="28"/>
        </w:rPr>
        <w:t>非阻塞式</w:t>
      </w:r>
      <w:r w:rsidRPr="00315394">
        <w:rPr>
          <w:sz w:val="28"/>
        </w:rPr>
        <w:t>I/O</w:t>
      </w:r>
      <w:bookmarkEnd w:id="177"/>
      <w:bookmarkEnd w:id="178"/>
    </w:p>
    <w:p w:rsidR="00C271A0" w:rsidRPr="00315394" w:rsidRDefault="00560306" w:rsidP="00DE4DC2">
      <w:pPr>
        <w:pStyle w:val="FirstParagraph"/>
        <w:adjustRightInd w:val="0"/>
        <w:snapToGrid w:val="0"/>
        <w:spacing w:before="0" w:after="0"/>
        <w:contextualSpacing/>
        <w:rPr>
          <w:sz w:val="22"/>
        </w:rPr>
      </w:pPr>
      <w:r w:rsidRPr="00315394">
        <w:rPr>
          <w:sz w:val="22"/>
        </w:rPr>
        <w:t>可能阻塞的</w:t>
      </w:r>
      <w:r w:rsidRPr="00315394">
        <w:rPr>
          <w:b/>
          <w:sz w:val="22"/>
        </w:rPr>
        <w:t>套接字调用</w:t>
      </w:r>
      <w:r w:rsidRPr="00315394">
        <w:rPr>
          <w:sz w:val="22"/>
        </w:rPr>
        <w:t>可分为以下</w:t>
      </w:r>
      <w:r w:rsidRPr="00315394">
        <w:rPr>
          <w:sz w:val="22"/>
        </w:rPr>
        <w:t>4</w:t>
      </w:r>
      <w:r w:rsidRPr="00315394">
        <w:rPr>
          <w:sz w:val="22"/>
        </w:rPr>
        <w:t>类：</w:t>
      </w:r>
    </w:p>
    <w:p w:rsidR="00C271A0" w:rsidRPr="00315394" w:rsidRDefault="00560306" w:rsidP="00DE4DC2">
      <w:pPr>
        <w:pStyle w:val="Compact"/>
        <w:numPr>
          <w:ilvl w:val="0"/>
          <w:numId w:val="201"/>
        </w:numPr>
        <w:adjustRightInd w:val="0"/>
        <w:snapToGrid w:val="0"/>
        <w:spacing w:before="0" w:after="0"/>
        <w:contextualSpacing/>
        <w:rPr>
          <w:sz w:val="22"/>
        </w:rPr>
      </w:pPr>
      <w:r w:rsidRPr="00315394">
        <w:rPr>
          <w:b/>
          <w:sz w:val="22"/>
        </w:rPr>
        <w:t>输入操作</w:t>
      </w:r>
      <w:r w:rsidRPr="00315394">
        <w:rPr>
          <w:sz w:val="22"/>
        </w:rPr>
        <w:t>：包括</w:t>
      </w:r>
      <w:r w:rsidRPr="00315394">
        <w:rPr>
          <w:sz w:val="22"/>
        </w:rPr>
        <w:t>read</w:t>
      </w:r>
      <w:r w:rsidRPr="00315394">
        <w:rPr>
          <w:sz w:val="22"/>
        </w:rPr>
        <w:t>、</w:t>
      </w:r>
      <w:r w:rsidRPr="00315394">
        <w:rPr>
          <w:sz w:val="22"/>
        </w:rPr>
        <w:t>readv</w:t>
      </w:r>
      <w:r w:rsidRPr="00315394">
        <w:rPr>
          <w:sz w:val="22"/>
        </w:rPr>
        <w:t>、</w:t>
      </w:r>
      <w:r w:rsidRPr="00315394">
        <w:rPr>
          <w:sz w:val="22"/>
        </w:rPr>
        <w:t>recv</w:t>
      </w:r>
      <w:r w:rsidRPr="00315394">
        <w:rPr>
          <w:sz w:val="22"/>
        </w:rPr>
        <w:t>、</w:t>
      </w:r>
      <w:r w:rsidRPr="00315394">
        <w:rPr>
          <w:sz w:val="22"/>
        </w:rPr>
        <w:t>recvfrom</w:t>
      </w:r>
      <w:r w:rsidRPr="00315394">
        <w:rPr>
          <w:sz w:val="22"/>
        </w:rPr>
        <w:t>和</w:t>
      </w:r>
      <w:r w:rsidRPr="00315394">
        <w:rPr>
          <w:sz w:val="22"/>
        </w:rPr>
        <w:t>recvmsg</w:t>
      </w:r>
    </w:p>
    <w:p w:rsidR="00C271A0" w:rsidRPr="00315394" w:rsidRDefault="00560306" w:rsidP="00DE4DC2">
      <w:pPr>
        <w:pStyle w:val="Compact"/>
        <w:numPr>
          <w:ilvl w:val="1"/>
          <w:numId w:val="202"/>
        </w:numPr>
        <w:adjustRightInd w:val="0"/>
        <w:snapToGrid w:val="0"/>
        <w:spacing w:before="0" w:after="0"/>
        <w:contextualSpacing/>
        <w:rPr>
          <w:sz w:val="22"/>
        </w:rPr>
      </w:pPr>
      <w:r w:rsidRPr="00315394">
        <w:rPr>
          <w:b/>
          <w:sz w:val="22"/>
        </w:rPr>
        <w:t>阻塞</w:t>
      </w:r>
      <w:r w:rsidRPr="00315394">
        <w:rPr>
          <w:sz w:val="22"/>
        </w:rPr>
        <w:t>：如果套接字的接收缓冲区中没有数据可读，进程将被投入睡眠</w:t>
      </w:r>
    </w:p>
    <w:p w:rsidR="00C271A0" w:rsidRPr="00315394" w:rsidRDefault="00560306" w:rsidP="00DE4DC2">
      <w:pPr>
        <w:pStyle w:val="Compact"/>
        <w:numPr>
          <w:ilvl w:val="1"/>
          <w:numId w:val="202"/>
        </w:numPr>
        <w:adjustRightInd w:val="0"/>
        <w:snapToGrid w:val="0"/>
        <w:spacing w:before="0" w:after="0"/>
        <w:contextualSpacing/>
        <w:rPr>
          <w:sz w:val="22"/>
        </w:rPr>
      </w:pPr>
      <w:r w:rsidRPr="00315394">
        <w:rPr>
          <w:b/>
          <w:sz w:val="22"/>
        </w:rPr>
        <w:t>非阻塞</w:t>
      </w:r>
      <w:r w:rsidRPr="00315394">
        <w:rPr>
          <w:sz w:val="22"/>
        </w:rPr>
        <w:t>：如果输入操作不能被满足，相应调用将立即返回一个</w:t>
      </w:r>
      <w:r w:rsidRPr="00315394">
        <w:rPr>
          <w:sz w:val="22"/>
        </w:rPr>
        <w:t>EWOULDBLOCK</w:t>
      </w:r>
      <w:r w:rsidRPr="00315394">
        <w:rPr>
          <w:sz w:val="22"/>
        </w:rPr>
        <w:t>错误</w:t>
      </w:r>
    </w:p>
    <w:p w:rsidR="00C271A0" w:rsidRPr="00315394" w:rsidRDefault="00560306" w:rsidP="00DE4DC2">
      <w:pPr>
        <w:pStyle w:val="Compact"/>
        <w:numPr>
          <w:ilvl w:val="0"/>
          <w:numId w:val="201"/>
        </w:numPr>
        <w:adjustRightInd w:val="0"/>
        <w:snapToGrid w:val="0"/>
        <w:spacing w:before="0" w:after="0"/>
        <w:contextualSpacing/>
        <w:rPr>
          <w:sz w:val="22"/>
        </w:rPr>
      </w:pPr>
      <w:r w:rsidRPr="00315394">
        <w:rPr>
          <w:b/>
          <w:sz w:val="22"/>
        </w:rPr>
        <w:t>输出操作</w:t>
      </w:r>
      <w:r w:rsidRPr="00315394">
        <w:rPr>
          <w:sz w:val="22"/>
        </w:rPr>
        <w:t>：包括</w:t>
      </w:r>
      <w:r w:rsidRPr="00315394">
        <w:rPr>
          <w:sz w:val="22"/>
        </w:rPr>
        <w:t>write</w:t>
      </w:r>
      <w:r w:rsidRPr="00315394">
        <w:rPr>
          <w:sz w:val="22"/>
        </w:rPr>
        <w:t>、</w:t>
      </w:r>
      <w:r w:rsidRPr="00315394">
        <w:rPr>
          <w:sz w:val="22"/>
        </w:rPr>
        <w:t>writev</w:t>
      </w:r>
      <w:r w:rsidRPr="00315394">
        <w:rPr>
          <w:sz w:val="22"/>
        </w:rPr>
        <w:t>、</w:t>
      </w:r>
      <w:r w:rsidRPr="00315394">
        <w:rPr>
          <w:sz w:val="22"/>
        </w:rPr>
        <w:t>send</w:t>
      </w:r>
      <w:r w:rsidRPr="00315394">
        <w:rPr>
          <w:sz w:val="22"/>
        </w:rPr>
        <w:t>、</w:t>
      </w:r>
      <w:r w:rsidRPr="00315394">
        <w:rPr>
          <w:sz w:val="22"/>
        </w:rPr>
        <w:t>sendto</w:t>
      </w:r>
      <w:r w:rsidRPr="00315394">
        <w:rPr>
          <w:sz w:val="22"/>
        </w:rPr>
        <w:t>和</w:t>
      </w:r>
      <w:r w:rsidRPr="00315394">
        <w:rPr>
          <w:sz w:val="22"/>
        </w:rPr>
        <w:t>sendmsg</w:t>
      </w:r>
    </w:p>
    <w:p w:rsidR="00C271A0" w:rsidRPr="00315394" w:rsidRDefault="00560306" w:rsidP="00DE4DC2">
      <w:pPr>
        <w:pStyle w:val="Compact"/>
        <w:numPr>
          <w:ilvl w:val="1"/>
          <w:numId w:val="203"/>
        </w:numPr>
        <w:adjustRightInd w:val="0"/>
        <w:snapToGrid w:val="0"/>
        <w:spacing w:before="0" w:after="0"/>
        <w:contextualSpacing/>
        <w:rPr>
          <w:sz w:val="22"/>
        </w:rPr>
      </w:pPr>
      <w:r w:rsidRPr="00315394">
        <w:rPr>
          <w:b/>
          <w:sz w:val="22"/>
        </w:rPr>
        <w:t>阻塞</w:t>
      </w:r>
      <w:r w:rsidRPr="00315394">
        <w:rPr>
          <w:sz w:val="22"/>
        </w:rPr>
        <w:t>：如果套接字的发送缓冲区中没有空间，进程将被投入睡眠</w:t>
      </w:r>
    </w:p>
    <w:p w:rsidR="00C271A0" w:rsidRPr="00315394" w:rsidRDefault="00560306" w:rsidP="00DE4DC2">
      <w:pPr>
        <w:pStyle w:val="Compact"/>
        <w:numPr>
          <w:ilvl w:val="1"/>
          <w:numId w:val="203"/>
        </w:numPr>
        <w:adjustRightInd w:val="0"/>
        <w:snapToGrid w:val="0"/>
        <w:spacing w:before="0" w:after="0"/>
        <w:contextualSpacing/>
        <w:rPr>
          <w:sz w:val="22"/>
        </w:rPr>
      </w:pPr>
      <w:r w:rsidRPr="00315394">
        <w:rPr>
          <w:b/>
          <w:sz w:val="22"/>
        </w:rPr>
        <w:lastRenderedPageBreak/>
        <w:t>非阻塞</w:t>
      </w:r>
      <w:r w:rsidRPr="00315394">
        <w:rPr>
          <w:sz w:val="22"/>
        </w:rPr>
        <w:t>：如果发送缓存区中根本没空间，返回一个</w:t>
      </w:r>
      <w:r w:rsidRPr="00315394">
        <w:rPr>
          <w:sz w:val="22"/>
        </w:rPr>
        <w:t>EWOULDBLOCK</w:t>
      </w:r>
      <w:r w:rsidRPr="00315394">
        <w:rPr>
          <w:sz w:val="22"/>
        </w:rPr>
        <w:t>错误；如果有一些空间，返回值是内核能够复制到该缓冲区中的字节数，也称为</w:t>
      </w:r>
      <w:r w:rsidRPr="00315394">
        <w:rPr>
          <w:sz w:val="22"/>
        </w:rPr>
        <w:t>”</w:t>
      </w:r>
      <w:r w:rsidRPr="00315394">
        <w:rPr>
          <w:sz w:val="22"/>
        </w:rPr>
        <w:t>不足计数</w:t>
      </w:r>
      <w:r w:rsidRPr="00315394">
        <w:rPr>
          <w:sz w:val="22"/>
        </w:rPr>
        <w:t>“</w:t>
      </w:r>
    </w:p>
    <w:p w:rsidR="00C271A0" w:rsidRPr="00315394" w:rsidRDefault="00560306" w:rsidP="00DE4DC2">
      <w:pPr>
        <w:pStyle w:val="Compact"/>
        <w:numPr>
          <w:ilvl w:val="0"/>
          <w:numId w:val="201"/>
        </w:numPr>
        <w:adjustRightInd w:val="0"/>
        <w:snapToGrid w:val="0"/>
        <w:spacing w:before="0" w:after="0"/>
        <w:contextualSpacing/>
        <w:rPr>
          <w:sz w:val="22"/>
        </w:rPr>
      </w:pPr>
      <w:r w:rsidRPr="00315394">
        <w:rPr>
          <w:b/>
          <w:sz w:val="22"/>
        </w:rPr>
        <w:t>发起连接</w:t>
      </w:r>
      <w:r w:rsidRPr="00315394">
        <w:rPr>
          <w:sz w:val="22"/>
        </w:rPr>
        <w:t>：用于</w:t>
      </w:r>
      <w:r w:rsidRPr="00315394">
        <w:rPr>
          <w:sz w:val="22"/>
        </w:rPr>
        <w:t>TCP</w:t>
      </w:r>
      <w:r w:rsidRPr="00315394">
        <w:rPr>
          <w:sz w:val="22"/>
        </w:rPr>
        <w:t>的</w:t>
      </w:r>
      <w:r w:rsidRPr="00315394">
        <w:rPr>
          <w:sz w:val="22"/>
        </w:rPr>
        <w:t>connect</w:t>
      </w:r>
    </w:p>
    <w:p w:rsidR="00C271A0" w:rsidRPr="00315394" w:rsidRDefault="00560306" w:rsidP="00DE4DC2">
      <w:pPr>
        <w:pStyle w:val="Compact"/>
        <w:numPr>
          <w:ilvl w:val="1"/>
          <w:numId w:val="204"/>
        </w:numPr>
        <w:adjustRightInd w:val="0"/>
        <w:snapToGrid w:val="0"/>
        <w:spacing w:before="0" w:after="0"/>
        <w:contextualSpacing/>
        <w:rPr>
          <w:sz w:val="22"/>
        </w:rPr>
      </w:pPr>
      <w:r w:rsidRPr="00315394">
        <w:rPr>
          <w:b/>
          <w:sz w:val="22"/>
        </w:rPr>
        <w:t>阻塞</w:t>
      </w:r>
      <w:r w:rsidRPr="00315394">
        <w:rPr>
          <w:sz w:val="22"/>
        </w:rPr>
        <w:t>：</w:t>
      </w:r>
      <w:r w:rsidRPr="00315394">
        <w:rPr>
          <w:sz w:val="22"/>
        </w:rPr>
        <w:t>connect</w:t>
      </w:r>
      <w:r w:rsidRPr="00315394">
        <w:rPr>
          <w:sz w:val="22"/>
        </w:rPr>
        <w:t>将阻塞到</w:t>
      </w:r>
      <w:r w:rsidRPr="00315394">
        <w:rPr>
          <w:sz w:val="22"/>
        </w:rPr>
        <w:t>3</w:t>
      </w:r>
      <w:r w:rsidRPr="00315394">
        <w:rPr>
          <w:sz w:val="22"/>
        </w:rPr>
        <w:t>路握手的前</w:t>
      </w:r>
      <w:r w:rsidRPr="00315394">
        <w:rPr>
          <w:sz w:val="22"/>
        </w:rPr>
        <w:t>2</w:t>
      </w:r>
      <w:r w:rsidRPr="00315394">
        <w:rPr>
          <w:sz w:val="22"/>
        </w:rPr>
        <w:t>路完成（即至少阻塞</w:t>
      </w:r>
      <w:r w:rsidRPr="00315394">
        <w:rPr>
          <w:sz w:val="22"/>
        </w:rPr>
        <w:t>1</w:t>
      </w:r>
      <w:r w:rsidRPr="00315394">
        <w:rPr>
          <w:sz w:val="22"/>
        </w:rPr>
        <w:t>个</w:t>
      </w:r>
      <w:r w:rsidRPr="00315394">
        <w:rPr>
          <w:sz w:val="22"/>
        </w:rPr>
        <w:t>RTT</w:t>
      </w:r>
      <w:r w:rsidRPr="00315394">
        <w:rPr>
          <w:sz w:val="22"/>
        </w:rPr>
        <w:t>）</w:t>
      </w:r>
    </w:p>
    <w:p w:rsidR="00C271A0" w:rsidRPr="00315394" w:rsidRDefault="00560306" w:rsidP="00DE4DC2">
      <w:pPr>
        <w:pStyle w:val="Compact"/>
        <w:numPr>
          <w:ilvl w:val="1"/>
          <w:numId w:val="204"/>
        </w:numPr>
        <w:adjustRightInd w:val="0"/>
        <w:snapToGrid w:val="0"/>
        <w:spacing w:before="0" w:after="0"/>
        <w:contextualSpacing/>
        <w:rPr>
          <w:sz w:val="22"/>
        </w:rPr>
      </w:pPr>
      <w:r w:rsidRPr="00315394">
        <w:rPr>
          <w:b/>
          <w:sz w:val="22"/>
        </w:rPr>
        <w:t>非阻塞</w:t>
      </w:r>
      <w:r w:rsidRPr="00315394">
        <w:rPr>
          <w:sz w:val="22"/>
        </w:rPr>
        <w:t>：如果对于一个非阻塞的</w:t>
      </w:r>
      <w:r w:rsidRPr="00315394">
        <w:rPr>
          <w:sz w:val="22"/>
        </w:rPr>
        <w:t>TCP</w:t>
      </w:r>
      <w:r w:rsidRPr="00315394">
        <w:rPr>
          <w:sz w:val="22"/>
        </w:rPr>
        <w:t>套接字调用</w:t>
      </w:r>
      <w:r w:rsidRPr="00315394">
        <w:rPr>
          <w:sz w:val="22"/>
        </w:rPr>
        <w:t>connect</w:t>
      </w:r>
      <w:r w:rsidRPr="00315394">
        <w:rPr>
          <w:sz w:val="22"/>
        </w:rPr>
        <w:t>，并且连接不能立即建立，那么照样会发起连接，但会返回一个</w:t>
      </w:r>
      <w:r w:rsidRPr="00315394">
        <w:rPr>
          <w:sz w:val="22"/>
        </w:rPr>
        <w:t>EINPROGRESS</w:t>
      </w:r>
      <w:r w:rsidRPr="00315394">
        <w:rPr>
          <w:sz w:val="22"/>
        </w:rPr>
        <w:t>错误</w:t>
      </w:r>
    </w:p>
    <w:p w:rsidR="00C271A0" w:rsidRPr="00315394" w:rsidRDefault="00560306" w:rsidP="00DE4DC2">
      <w:pPr>
        <w:pStyle w:val="Compact"/>
        <w:numPr>
          <w:ilvl w:val="0"/>
          <w:numId w:val="201"/>
        </w:numPr>
        <w:adjustRightInd w:val="0"/>
        <w:snapToGrid w:val="0"/>
        <w:spacing w:before="0" w:after="0"/>
        <w:contextualSpacing/>
        <w:rPr>
          <w:sz w:val="22"/>
        </w:rPr>
      </w:pPr>
      <w:r w:rsidRPr="00315394">
        <w:rPr>
          <w:b/>
          <w:sz w:val="22"/>
        </w:rPr>
        <w:t>接受连接</w:t>
      </w:r>
      <w:r w:rsidRPr="00315394">
        <w:rPr>
          <w:sz w:val="22"/>
        </w:rPr>
        <w:t>：</w:t>
      </w:r>
      <w:r w:rsidRPr="00315394">
        <w:rPr>
          <w:sz w:val="22"/>
        </w:rPr>
        <w:t>accept</w:t>
      </w:r>
    </w:p>
    <w:p w:rsidR="00C271A0" w:rsidRPr="00315394" w:rsidRDefault="00560306" w:rsidP="00DE4DC2">
      <w:pPr>
        <w:pStyle w:val="Compact"/>
        <w:numPr>
          <w:ilvl w:val="1"/>
          <w:numId w:val="205"/>
        </w:numPr>
        <w:adjustRightInd w:val="0"/>
        <w:snapToGrid w:val="0"/>
        <w:spacing w:before="0" w:after="0"/>
        <w:contextualSpacing/>
        <w:rPr>
          <w:sz w:val="22"/>
        </w:rPr>
      </w:pPr>
      <w:r w:rsidRPr="00315394">
        <w:rPr>
          <w:b/>
          <w:sz w:val="22"/>
        </w:rPr>
        <w:t>阻塞</w:t>
      </w:r>
      <w:r w:rsidRPr="00315394">
        <w:rPr>
          <w:sz w:val="22"/>
        </w:rPr>
        <w:t>：如果尚无新的连接到达，调用进程将被投入睡眠</w:t>
      </w:r>
    </w:p>
    <w:p w:rsidR="00C271A0" w:rsidRPr="00315394" w:rsidRDefault="00560306" w:rsidP="00DE4DC2">
      <w:pPr>
        <w:pStyle w:val="Compact"/>
        <w:numPr>
          <w:ilvl w:val="1"/>
          <w:numId w:val="205"/>
        </w:numPr>
        <w:adjustRightInd w:val="0"/>
        <w:snapToGrid w:val="0"/>
        <w:spacing w:before="0" w:after="0"/>
        <w:contextualSpacing/>
        <w:rPr>
          <w:sz w:val="22"/>
        </w:rPr>
      </w:pPr>
      <w:r w:rsidRPr="00315394">
        <w:rPr>
          <w:b/>
          <w:sz w:val="22"/>
        </w:rPr>
        <w:t>非阻塞</w:t>
      </w:r>
      <w:r w:rsidRPr="00315394">
        <w:rPr>
          <w:sz w:val="22"/>
        </w:rPr>
        <w:t>：如果尚无新的连接到达，调用将立即返回一个</w:t>
      </w:r>
      <w:r w:rsidRPr="00315394">
        <w:rPr>
          <w:sz w:val="22"/>
        </w:rPr>
        <w:t>EWOULDBLOCK</w:t>
      </w:r>
      <w:r w:rsidRPr="00315394">
        <w:rPr>
          <w:sz w:val="22"/>
        </w:rPr>
        <w:t>错误</w:t>
      </w:r>
    </w:p>
    <w:p w:rsidR="00C271A0" w:rsidRPr="00315394" w:rsidRDefault="00560306" w:rsidP="00DE4DC2">
      <w:pPr>
        <w:pStyle w:val="FirstParagraph"/>
        <w:adjustRightInd w:val="0"/>
        <w:snapToGrid w:val="0"/>
        <w:spacing w:before="0" w:after="0"/>
        <w:contextualSpacing/>
        <w:rPr>
          <w:sz w:val="22"/>
        </w:rPr>
      </w:pPr>
      <w:r w:rsidRPr="00315394">
        <w:rPr>
          <w:b/>
          <w:sz w:val="22"/>
        </w:rPr>
        <w:t>通过将套接字描述符设置为非阻塞，从而使得相应的套接字调用为非阻塞</w:t>
      </w:r>
    </w:p>
    <w:p w:rsidR="00C271A0" w:rsidRPr="00315394" w:rsidRDefault="00560306" w:rsidP="00DE4DC2">
      <w:pPr>
        <w:pStyle w:val="a3"/>
        <w:adjustRightInd w:val="0"/>
        <w:snapToGrid w:val="0"/>
        <w:spacing w:before="0" w:after="0"/>
        <w:contextualSpacing/>
        <w:rPr>
          <w:sz w:val="22"/>
        </w:rPr>
      </w:pPr>
      <w:r w:rsidRPr="00315394">
        <w:rPr>
          <w:b/>
          <w:sz w:val="22"/>
        </w:rPr>
        <w:t>不仅限于套接字描述符，将任意文件描述符设置为非阻塞有</w:t>
      </w:r>
      <w:r w:rsidRPr="00315394">
        <w:rPr>
          <w:b/>
          <w:sz w:val="22"/>
        </w:rPr>
        <w:t>2</w:t>
      </w:r>
      <w:r w:rsidRPr="00315394">
        <w:rPr>
          <w:b/>
          <w:sz w:val="22"/>
        </w:rPr>
        <w:t>种方法</w:t>
      </w:r>
      <w:r w:rsidRPr="00315394">
        <w:rPr>
          <w:sz w:val="22"/>
        </w:rPr>
        <w:t>：</w:t>
      </w:r>
    </w:p>
    <w:p w:rsidR="00C271A0" w:rsidRPr="00315394" w:rsidRDefault="00560306" w:rsidP="00DE4DC2">
      <w:pPr>
        <w:pStyle w:val="Compact"/>
        <w:numPr>
          <w:ilvl w:val="0"/>
          <w:numId w:val="206"/>
        </w:numPr>
        <w:adjustRightInd w:val="0"/>
        <w:snapToGrid w:val="0"/>
        <w:spacing w:before="0" w:after="0"/>
        <w:contextualSpacing/>
        <w:rPr>
          <w:sz w:val="22"/>
        </w:rPr>
      </w:pPr>
      <w:r w:rsidRPr="00315394">
        <w:rPr>
          <w:b/>
          <w:sz w:val="22"/>
        </w:rPr>
        <w:t>如果调用</w:t>
      </w:r>
      <w:r w:rsidRPr="00315394">
        <w:rPr>
          <w:rStyle w:val="VerbatimChar"/>
          <w:b/>
          <w:sz w:val="21"/>
        </w:rPr>
        <w:t>open</w:t>
      </w:r>
      <w:r w:rsidRPr="00315394">
        <w:rPr>
          <w:b/>
          <w:sz w:val="22"/>
        </w:rPr>
        <w:t>获得描述符，则可指定</w:t>
      </w:r>
      <w:r w:rsidRPr="00315394">
        <w:rPr>
          <w:rStyle w:val="VerbatimChar"/>
          <w:b/>
          <w:sz w:val="21"/>
        </w:rPr>
        <w:t>O_NONBLOCK</w:t>
      </w:r>
      <w:r w:rsidRPr="00315394">
        <w:rPr>
          <w:b/>
          <w:sz w:val="22"/>
        </w:rPr>
        <w:t>标志</w:t>
      </w:r>
    </w:p>
    <w:p w:rsidR="00C271A0" w:rsidRPr="00315394" w:rsidRDefault="00560306" w:rsidP="00DE4DC2">
      <w:pPr>
        <w:pStyle w:val="Compact"/>
        <w:numPr>
          <w:ilvl w:val="0"/>
          <w:numId w:val="206"/>
        </w:numPr>
        <w:adjustRightInd w:val="0"/>
        <w:snapToGrid w:val="0"/>
        <w:spacing w:before="0" w:after="0"/>
        <w:contextualSpacing/>
        <w:rPr>
          <w:sz w:val="22"/>
        </w:rPr>
      </w:pPr>
      <w:r w:rsidRPr="00315394">
        <w:rPr>
          <w:b/>
          <w:sz w:val="22"/>
        </w:rPr>
        <w:t>对于已经打开的一个描述符，可调用</w:t>
      </w:r>
      <w:r w:rsidRPr="00315394">
        <w:rPr>
          <w:rStyle w:val="VerbatimChar"/>
          <w:b/>
          <w:sz w:val="21"/>
        </w:rPr>
        <w:t>fcntl</w:t>
      </w:r>
      <w:r w:rsidRPr="00315394">
        <w:rPr>
          <w:b/>
          <w:sz w:val="22"/>
        </w:rPr>
        <w:t>，由该函数打开</w:t>
      </w:r>
      <w:r w:rsidRPr="00315394">
        <w:rPr>
          <w:rStyle w:val="VerbatimChar"/>
          <w:b/>
          <w:sz w:val="21"/>
        </w:rPr>
        <w:t>O_NONBLOCK</w:t>
      </w:r>
      <w:r w:rsidRPr="00315394">
        <w:rPr>
          <w:b/>
          <w:sz w:val="22"/>
        </w:rPr>
        <w:t>文件状态标志</w:t>
      </w:r>
    </w:p>
    <w:p w:rsidR="00C271A0" w:rsidRPr="00315394" w:rsidRDefault="00560306" w:rsidP="00DE4DC2">
      <w:pPr>
        <w:pStyle w:val="Heading2"/>
        <w:adjustRightInd w:val="0"/>
        <w:snapToGrid w:val="0"/>
        <w:spacing w:before="0"/>
        <w:contextualSpacing/>
        <w:rPr>
          <w:sz w:val="28"/>
        </w:rPr>
      </w:pPr>
      <w:bookmarkStart w:id="179" w:name="非阻塞读和写"/>
      <w:bookmarkStart w:id="180" w:name="_Toc8031485"/>
      <w:r w:rsidRPr="00315394">
        <w:rPr>
          <w:sz w:val="28"/>
        </w:rPr>
        <w:t>1.</w:t>
      </w:r>
      <w:r w:rsidRPr="00315394">
        <w:rPr>
          <w:sz w:val="28"/>
        </w:rPr>
        <w:t>非阻塞读和写</w:t>
      </w:r>
      <w:bookmarkEnd w:id="179"/>
      <w:bookmarkEnd w:id="180"/>
    </w:p>
    <w:p w:rsidR="00C271A0" w:rsidRPr="00315394" w:rsidRDefault="00560306" w:rsidP="00DE4DC2">
      <w:pPr>
        <w:pStyle w:val="FirstParagraph"/>
        <w:adjustRightInd w:val="0"/>
        <w:snapToGrid w:val="0"/>
        <w:spacing w:before="0" w:after="0"/>
        <w:contextualSpacing/>
        <w:rPr>
          <w:sz w:val="22"/>
        </w:rPr>
      </w:pPr>
      <w:r w:rsidRPr="00315394">
        <w:rPr>
          <w:sz w:val="22"/>
        </w:rPr>
        <w:t>使用</w:t>
      </w:r>
      <w:r w:rsidRPr="00315394">
        <w:rPr>
          <w:sz w:val="22"/>
        </w:rPr>
        <w:t>select</w:t>
      </w:r>
      <w:r w:rsidRPr="00315394">
        <w:rPr>
          <w:sz w:val="22"/>
        </w:rPr>
        <w:t>版的</w:t>
      </w:r>
      <w:r w:rsidRPr="00315394">
        <w:rPr>
          <w:sz w:val="22"/>
        </w:rPr>
        <w:t>str_cli</w:t>
      </w:r>
      <w:r w:rsidRPr="00315394">
        <w:rPr>
          <w:sz w:val="22"/>
        </w:rPr>
        <w:t>函数存在一个问题：如果套接字发送缓冲区已满，</w:t>
      </w:r>
      <w:r w:rsidRPr="00315394">
        <w:rPr>
          <w:sz w:val="22"/>
        </w:rPr>
        <w:t>writen</w:t>
      </w:r>
      <w:r w:rsidRPr="00315394">
        <w:rPr>
          <w:sz w:val="22"/>
        </w:rPr>
        <w:t>调用将会阻塞。在进程阻塞于</w:t>
      </w:r>
      <w:r w:rsidRPr="00315394">
        <w:rPr>
          <w:sz w:val="22"/>
        </w:rPr>
        <w:t>writen</w:t>
      </w:r>
      <w:r w:rsidRPr="00315394">
        <w:rPr>
          <w:sz w:val="22"/>
        </w:rPr>
        <w:t>调用期间，可能有来自套接字接收缓冲区的数据可供读取。类似的，如果从套接字中有一行输入文本可读，那么一旦标准输出比网络还慢，进程照样可能阻塞于后续的</w:t>
      </w:r>
      <w:r w:rsidRPr="00315394">
        <w:rPr>
          <w:sz w:val="22"/>
        </w:rPr>
        <w:t>write</w:t>
      </w:r>
      <w:r w:rsidRPr="00315394">
        <w:rPr>
          <w:sz w:val="22"/>
        </w:rPr>
        <w:t>调用</w:t>
      </w:r>
    </w:p>
    <w:p w:rsidR="00C271A0" w:rsidRPr="00315394" w:rsidRDefault="00560306" w:rsidP="00DE4DC2">
      <w:pPr>
        <w:pStyle w:val="a3"/>
        <w:adjustRightInd w:val="0"/>
        <w:snapToGrid w:val="0"/>
        <w:spacing w:before="0" w:after="0"/>
        <w:contextualSpacing/>
        <w:rPr>
          <w:sz w:val="22"/>
        </w:rPr>
      </w:pPr>
      <w:r w:rsidRPr="00315394">
        <w:rPr>
          <w:sz w:val="22"/>
        </w:rPr>
        <w:t>问题在于如果进程同时在多个流上进行读写，如果因为其中的一个流阻塞，但是其它流可读写，阻塞就会降低效率，可以实现</w:t>
      </w:r>
      <w:hyperlink r:id="rId37">
        <w:r w:rsidRPr="00315394">
          <w:rPr>
            <w:rStyle w:val="a9"/>
            <w:sz w:val="22"/>
          </w:rPr>
          <w:t>select</w:t>
        </w:r>
        <w:r w:rsidRPr="00315394">
          <w:rPr>
            <w:rStyle w:val="a9"/>
            <w:sz w:val="22"/>
          </w:rPr>
          <w:t>加非阻塞式</w:t>
        </w:r>
        <w:r w:rsidRPr="00315394">
          <w:rPr>
            <w:rStyle w:val="a9"/>
            <w:sz w:val="22"/>
          </w:rPr>
          <w:t>I/O</w:t>
        </w:r>
        <w:r w:rsidRPr="00315394">
          <w:rPr>
            <w:rStyle w:val="a9"/>
            <w:sz w:val="22"/>
          </w:rPr>
          <w:t>版的</w:t>
        </w:r>
        <w:r w:rsidRPr="00315394">
          <w:rPr>
            <w:rStyle w:val="a9"/>
            <w:sz w:val="22"/>
          </w:rPr>
          <w:t>str_cli</w:t>
        </w:r>
        <w:r w:rsidRPr="00315394">
          <w:rPr>
            <w:rStyle w:val="a9"/>
            <w:sz w:val="22"/>
          </w:rPr>
          <w:t>函数</w:t>
        </w:r>
      </w:hyperlink>
    </w:p>
    <w:p w:rsidR="00C271A0" w:rsidRPr="00315394" w:rsidRDefault="00560306" w:rsidP="00DE4DC2">
      <w:pPr>
        <w:pStyle w:val="a3"/>
        <w:adjustRightInd w:val="0"/>
        <w:snapToGrid w:val="0"/>
        <w:spacing w:before="0" w:after="0"/>
        <w:contextualSpacing/>
        <w:rPr>
          <w:sz w:val="22"/>
        </w:rPr>
      </w:pPr>
      <w:r w:rsidRPr="00315394">
        <w:rPr>
          <w:sz w:val="22"/>
        </w:rPr>
        <w:t>这个版本的</w:t>
      </w:r>
      <w:r w:rsidRPr="00315394">
        <w:rPr>
          <w:sz w:val="22"/>
        </w:rPr>
        <w:t>str_cli</w:t>
      </w:r>
      <w:r w:rsidRPr="00315394">
        <w:rPr>
          <w:sz w:val="22"/>
        </w:rPr>
        <w:t>具有下列特点：相比于使用</w:t>
      </w:r>
      <w:r w:rsidRPr="00315394">
        <w:rPr>
          <w:sz w:val="22"/>
        </w:rPr>
        <w:t>select</w:t>
      </w:r>
      <w:r w:rsidRPr="00315394">
        <w:rPr>
          <w:sz w:val="22"/>
        </w:rPr>
        <w:t>加阻塞式</w:t>
      </w:r>
      <w:r w:rsidRPr="00315394">
        <w:rPr>
          <w:sz w:val="22"/>
        </w:rPr>
        <w:t>I/O</w:t>
      </w:r>
      <w:r w:rsidRPr="00315394">
        <w:rPr>
          <w:sz w:val="22"/>
        </w:rPr>
        <w:t>版的</w:t>
      </w:r>
      <w:r w:rsidRPr="00315394">
        <w:rPr>
          <w:sz w:val="22"/>
        </w:rPr>
        <w:t>str_cli</w:t>
      </w:r>
      <w:r w:rsidRPr="00315394">
        <w:rPr>
          <w:sz w:val="22"/>
        </w:rPr>
        <w:t>，性能提升不大，但是代码量成倍增长（</w:t>
      </w:r>
      <w:r w:rsidRPr="00315394">
        <w:rPr>
          <w:sz w:val="22"/>
        </w:rPr>
        <w:t>select</w:t>
      </w:r>
      <w:r w:rsidRPr="00315394">
        <w:rPr>
          <w:sz w:val="22"/>
        </w:rPr>
        <w:t>加阻塞式</w:t>
      </w:r>
      <w:r w:rsidRPr="00315394">
        <w:rPr>
          <w:sz w:val="22"/>
        </w:rPr>
        <w:t>I/O</w:t>
      </w:r>
      <w:r w:rsidRPr="00315394">
        <w:rPr>
          <w:sz w:val="22"/>
        </w:rPr>
        <w:t>版的</w:t>
      </w:r>
      <w:r w:rsidRPr="00315394">
        <w:rPr>
          <w:sz w:val="22"/>
        </w:rPr>
        <w:t>str_cli</w:t>
      </w:r>
      <w:r w:rsidRPr="00315394">
        <w:rPr>
          <w:sz w:val="22"/>
        </w:rPr>
        <w:t>虽然相比于最初的停等版</w:t>
      </w:r>
      <w:r w:rsidRPr="00315394">
        <w:rPr>
          <w:sz w:val="22"/>
        </w:rPr>
        <w:t>str_cli</w:t>
      </w:r>
      <w:r w:rsidRPr="00315394">
        <w:rPr>
          <w:sz w:val="22"/>
        </w:rPr>
        <w:t>代码量也有所增长，但是性能提升了几十倍）</w:t>
      </w:r>
    </w:p>
    <w:p w:rsidR="00C271A0" w:rsidRPr="00315394" w:rsidRDefault="00560306" w:rsidP="00DE4DC2">
      <w:pPr>
        <w:pStyle w:val="a3"/>
        <w:adjustRightInd w:val="0"/>
        <w:snapToGrid w:val="0"/>
        <w:spacing w:before="0" w:after="0"/>
        <w:contextualSpacing/>
        <w:rPr>
          <w:sz w:val="22"/>
        </w:rPr>
      </w:pPr>
      <w:r w:rsidRPr="00315394">
        <w:rPr>
          <w:sz w:val="22"/>
        </w:rPr>
        <w:t>可以使用</w:t>
      </w:r>
      <w:hyperlink r:id="rId38">
        <w:r w:rsidRPr="00315394">
          <w:rPr>
            <w:rStyle w:val="a9"/>
            <w:sz w:val="22"/>
          </w:rPr>
          <w:t>多进程版的</w:t>
        </w:r>
        <w:r w:rsidRPr="00315394">
          <w:rPr>
            <w:rStyle w:val="a9"/>
            <w:sz w:val="22"/>
          </w:rPr>
          <w:t>str_cli</w:t>
        </w:r>
      </w:hyperlink>
      <w:r w:rsidRPr="00315394">
        <w:rPr>
          <w:sz w:val="22"/>
        </w:rPr>
        <w:t>（在这个版本中，每个进程只处理</w:t>
      </w:r>
      <w:r w:rsidRPr="00315394">
        <w:rPr>
          <w:sz w:val="22"/>
        </w:rPr>
        <w:t>2</w:t>
      </w:r>
      <w:r w:rsidRPr="00315394">
        <w:rPr>
          <w:sz w:val="22"/>
        </w:rPr>
        <w:t>个流，从一个复制到另一个。不需要非阻塞式</w:t>
      </w:r>
      <w:r w:rsidRPr="00315394">
        <w:rPr>
          <w:sz w:val="22"/>
        </w:rPr>
        <w:t>I/O</w:t>
      </w:r>
      <w:r w:rsidRPr="00315394">
        <w:rPr>
          <w:sz w:val="22"/>
        </w:rPr>
        <w:t>，因为如果从输入流没有数据可读，往相应的输出流就没有数据可写），每个进程处理一些流，而不是让单个进程处理多个流，从而可以简化代码，同时保证效率</w:t>
      </w:r>
    </w:p>
    <w:p w:rsidR="00C271A0" w:rsidRPr="00315394" w:rsidRDefault="00560306" w:rsidP="00DE4DC2">
      <w:pPr>
        <w:pStyle w:val="a3"/>
        <w:adjustRightInd w:val="0"/>
        <w:snapToGrid w:val="0"/>
        <w:spacing w:before="0" w:after="0"/>
        <w:contextualSpacing/>
        <w:rPr>
          <w:sz w:val="22"/>
        </w:rPr>
      </w:pPr>
      <w:r w:rsidRPr="00315394">
        <w:rPr>
          <w:sz w:val="22"/>
        </w:rPr>
        <w:t>以下为本书作者使用一个</w:t>
      </w:r>
      <w:r w:rsidRPr="00315394">
        <w:rPr>
          <w:sz w:val="22"/>
        </w:rPr>
        <w:t>Solaris</w:t>
      </w:r>
      <w:r w:rsidRPr="00315394">
        <w:rPr>
          <w:sz w:val="22"/>
        </w:rPr>
        <w:t>客户主机向</w:t>
      </w:r>
      <w:r w:rsidRPr="00315394">
        <w:rPr>
          <w:sz w:val="22"/>
        </w:rPr>
        <w:t>RTT</w:t>
      </w:r>
      <w:r w:rsidRPr="00315394">
        <w:rPr>
          <w:sz w:val="22"/>
        </w:rPr>
        <w:t>为</w:t>
      </w:r>
      <w:r w:rsidRPr="00315394">
        <w:rPr>
          <w:sz w:val="22"/>
        </w:rPr>
        <w:t>175</w:t>
      </w:r>
      <w:r w:rsidRPr="00315394">
        <w:rPr>
          <w:sz w:val="22"/>
        </w:rPr>
        <w:t>毫秒的服务器主机复制</w:t>
      </w:r>
      <w:r w:rsidRPr="00315394">
        <w:rPr>
          <w:sz w:val="22"/>
        </w:rPr>
        <w:t>2000</w:t>
      </w:r>
      <w:r w:rsidRPr="00315394">
        <w:rPr>
          <w:sz w:val="22"/>
        </w:rPr>
        <w:t>行文本，不同版本</w:t>
      </w:r>
      <w:r w:rsidRPr="00315394">
        <w:rPr>
          <w:sz w:val="22"/>
        </w:rPr>
        <w:t>str_cli</w:t>
      </w:r>
      <w:r w:rsidRPr="00315394">
        <w:rPr>
          <w:sz w:val="22"/>
        </w:rPr>
        <w:t>函数的效率：</w:t>
      </w:r>
    </w:p>
    <w:p w:rsidR="00C271A0" w:rsidRPr="00315394" w:rsidRDefault="00560306" w:rsidP="00DE4DC2">
      <w:pPr>
        <w:pStyle w:val="Compact"/>
        <w:numPr>
          <w:ilvl w:val="0"/>
          <w:numId w:val="207"/>
        </w:numPr>
        <w:adjustRightInd w:val="0"/>
        <w:snapToGrid w:val="0"/>
        <w:spacing w:before="0" w:after="0"/>
        <w:contextualSpacing/>
        <w:rPr>
          <w:sz w:val="22"/>
        </w:rPr>
      </w:pPr>
      <w:r w:rsidRPr="00315394">
        <w:rPr>
          <w:sz w:val="22"/>
        </w:rPr>
        <w:t>354.0s</w:t>
      </w:r>
      <w:r w:rsidRPr="00315394">
        <w:rPr>
          <w:sz w:val="22"/>
        </w:rPr>
        <w:t>，停等版本</w:t>
      </w:r>
    </w:p>
    <w:p w:rsidR="00C271A0" w:rsidRPr="00315394" w:rsidRDefault="00560306" w:rsidP="00DE4DC2">
      <w:pPr>
        <w:pStyle w:val="Compact"/>
        <w:numPr>
          <w:ilvl w:val="0"/>
          <w:numId w:val="207"/>
        </w:numPr>
        <w:adjustRightInd w:val="0"/>
        <w:snapToGrid w:val="0"/>
        <w:spacing w:before="0" w:after="0"/>
        <w:contextualSpacing/>
        <w:rPr>
          <w:sz w:val="22"/>
        </w:rPr>
      </w:pPr>
      <w:r w:rsidRPr="00315394">
        <w:rPr>
          <w:sz w:val="22"/>
        </w:rPr>
        <w:t>12.3s</w:t>
      </w:r>
      <w:r w:rsidRPr="00315394">
        <w:rPr>
          <w:sz w:val="22"/>
        </w:rPr>
        <w:t>，</w:t>
      </w:r>
      <w:r w:rsidRPr="00315394">
        <w:rPr>
          <w:sz w:val="22"/>
        </w:rPr>
        <w:t>select</w:t>
      </w:r>
      <w:r w:rsidRPr="00315394">
        <w:rPr>
          <w:sz w:val="22"/>
        </w:rPr>
        <w:t>加阻塞式</w:t>
      </w:r>
      <w:r w:rsidRPr="00315394">
        <w:rPr>
          <w:sz w:val="22"/>
        </w:rPr>
        <w:t>I/O</w:t>
      </w:r>
      <w:r w:rsidRPr="00315394">
        <w:rPr>
          <w:sz w:val="22"/>
        </w:rPr>
        <w:t>版本</w:t>
      </w:r>
    </w:p>
    <w:p w:rsidR="00C271A0" w:rsidRPr="00315394" w:rsidRDefault="00560306" w:rsidP="00DE4DC2">
      <w:pPr>
        <w:pStyle w:val="Compact"/>
        <w:numPr>
          <w:ilvl w:val="0"/>
          <w:numId w:val="207"/>
        </w:numPr>
        <w:adjustRightInd w:val="0"/>
        <w:snapToGrid w:val="0"/>
        <w:spacing w:before="0" w:after="0"/>
        <w:contextualSpacing/>
        <w:rPr>
          <w:sz w:val="22"/>
        </w:rPr>
      </w:pPr>
      <w:r w:rsidRPr="00315394">
        <w:rPr>
          <w:sz w:val="22"/>
        </w:rPr>
        <w:t>6.9s</w:t>
      </w:r>
      <w:r w:rsidRPr="00315394">
        <w:rPr>
          <w:sz w:val="22"/>
        </w:rPr>
        <w:t>，</w:t>
      </w:r>
      <w:r w:rsidRPr="00315394">
        <w:rPr>
          <w:sz w:val="22"/>
        </w:rPr>
        <w:t>select</w:t>
      </w:r>
      <w:r w:rsidRPr="00315394">
        <w:rPr>
          <w:sz w:val="22"/>
        </w:rPr>
        <w:t>加非阻塞式</w:t>
      </w:r>
      <w:r w:rsidRPr="00315394">
        <w:rPr>
          <w:sz w:val="22"/>
        </w:rPr>
        <w:t>I/O</w:t>
      </w:r>
      <w:r w:rsidRPr="00315394">
        <w:rPr>
          <w:sz w:val="22"/>
        </w:rPr>
        <w:t>版本</w:t>
      </w:r>
    </w:p>
    <w:p w:rsidR="00C271A0" w:rsidRPr="00315394" w:rsidRDefault="00560306" w:rsidP="00DE4DC2">
      <w:pPr>
        <w:pStyle w:val="Compact"/>
        <w:numPr>
          <w:ilvl w:val="0"/>
          <w:numId w:val="207"/>
        </w:numPr>
        <w:adjustRightInd w:val="0"/>
        <w:snapToGrid w:val="0"/>
        <w:spacing w:before="0" w:after="0"/>
        <w:contextualSpacing/>
        <w:rPr>
          <w:sz w:val="22"/>
        </w:rPr>
      </w:pPr>
      <w:r w:rsidRPr="00315394">
        <w:rPr>
          <w:sz w:val="22"/>
        </w:rPr>
        <w:t>8.7s</w:t>
      </w:r>
      <w:r w:rsidRPr="00315394">
        <w:rPr>
          <w:sz w:val="22"/>
        </w:rPr>
        <w:t>，</w:t>
      </w:r>
      <w:r w:rsidRPr="00315394">
        <w:rPr>
          <w:sz w:val="22"/>
        </w:rPr>
        <w:t>fork</w:t>
      </w:r>
      <w:r w:rsidRPr="00315394">
        <w:rPr>
          <w:sz w:val="22"/>
        </w:rPr>
        <w:t>版本</w:t>
      </w:r>
    </w:p>
    <w:p w:rsidR="00C271A0" w:rsidRPr="00315394" w:rsidRDefault="00560306" w:rsidP="00DE4DC2">
      <w:pPr>
        <w:pStyle w:val="Compact"/>
        <w:numPr>
          <w:ilvl w:val="0"/>
          <w:numId w:val="207"/>
        </w:numPr>
        <w:adjustRightInd w:val="0"/>
        <w:snapToGrid w:val="0"/>
        <w:spacing w:before="0" w:after="0"/>
        <w:contextualSpacing/>
        <w:rPr>
          <w:sz w:val="22"/>
        </w:rPr>
      </w:pPr>
      <w:r w:rsidRPr="00315394">
        <w:rPr>
          <w:sz w:val="22"/>
        </w:rPr>
        <w:t>8.5s</w:t>
      </w:r>
      <w:r w:rsidRPr="00315394">
        <w:rPr>
          <w:sz w:val="22"/>
        </w:rPr>
        <w:t>，</w:t>
      </w:r>
      <w:hyperlink r:id="rId39">
        <w:r w:rsidRPr="00315394">
          <w:rPr>
            <w:rStyle w:val="a9"/>
            <w:sz w:val="22"/>
          </w:rPr>
          <w:t>线程化版本</w:t>
        </w:r>
      </w:hyperlink>
    </w:p>
    <w:p w:rsidR="00C271A0" w:rsidRPr="00315394" w:rsidRDefault="00560306" w:rsidP="00DE4DC2">
      <w:pPr>
        <w:pStyle w:val="Heading2"/>
        <w:adjustRightInd w:val="0"/>
        <w:snapToGrid w:val="0"/>
        <w:spacing w:before="0"/>
        <w:contextualSpacing/>
        <w:rPr>
          <w:sz w:val="28"/>
        </w:rPr>
      </w:pPr>
      <w:bookmarkStart w:id="181" w:name="非阻塞connect"/>
      <w:bookmarkStart w:id="182" w:name="_Toc8031486"/>
      <w:r w:rsidRPr="00315394">
        <w:rPr>
          <w:sz w:val="28"/>
        </w:rPr>
        <w:t>2.</w:t>
      </w:r>
      <w:r w:rsidRPr="00315394">
        <w:rPr>
          <w:sz w:val="28"/>
        </w:rPr>
        <w:t>非阻塞</w:t>
      </w:r>
      <w:r w:rsidRPr="00315394">
        <w:rPr>
          <w:sz w:val="28"/>
        </w:rPr>
        <w:t>connect</w:t>
      </w:r>
      <w:bookmarkEnd w:id="181"/>
      <w:bookmarkEnd w:id="182"/>
    </w:p>
    <w:p w:rsidR="00C271A0" w:rsidRPr="00315394" w:rsidRDefault="00560306" w:rsidP="00DE4DC2">
      <w:pPr>
        <w:pStyle w:val="FirstParagraph"/>
        <w:adjustRightInd w:val="0"/>
        <w:snapToGrid w:val="0"/>
        <w:spacing w:before="0" w:after="0"/>
        <w:contextualSpacing/>
        <w:rPr>
          <w:sz w:val="22"/>
        </w:rPr>
      </w:pPr>
      <w:r w:rsidRPr="00315394">
        <w:rPr>
          <w:sz w:val="22"/>
        </w:rPr>
        <w:t>如果对于一个非阻塞的</w:t>
      </w:r>
      <w:r w:rsidRPr="00315394">
        <w:rPr>
          <w:sz w:val="22"/>
        </w:rPr>
        <w:t>TCP</w:t>
      </w:r>
      <w:r w:rsidRPr="00315394">
        <w:rPr>
          <w:sz w:val="22"/>
        </w:rPr>
        <w:t>套接字调用</w:t>
      </w:r>
      <w:r w:rsidRPr="00315394">
        <w:rPr>
          <w:sz w:val="22"/>
        </w:rPr>
        <w:t>connect</w:t>
      </w:r>
      <w:r w:rsidRPr="00315394">
        <w:rPr>
          <w:sz w:val="22"/>
        </w:rPr>
        <w:t>，并且连接不能立即建立，那么照样会发起连接，但会返回一个</w:t>
      </w:r>
      <w:r w:rsidRPr="00315394">
        <w:rPr>
          <w:sz w:val="22"/>
        </w:rPr>
        <w:t>EINPROGRESS</w:t>
      </w:r>
      <w:r w:rsidRPr="00315394">
        <w:rPr>
          <w:sz w:val="22"/>
        </w:rPr>
        <w:t>错误。接着使用</w:t>
      </w:r>
      <w:r w:rsidRPr="00315394">
        <w:rPr>
          <w:sz w:val="22"/>
        </w:rPr>
        <w:t>select</w:t>
      </w:r>
      <w:r w:rsidRPr="00315394">
        <w:rPr>
          <w:sz w:val="22"/>
        </w:rPr>
        <w:t>检查这个连接或成功或失败的已建立条件。非阻塞的</w:t>
      </w:r>
      <w:r w:rsidRPr="00315394">
        <w:rPr>
          <w:sz w:val="22"/>
        </w:rPr>
        <w:t>connect</w:t>
      </w:r>
      <w:r w:rsidRPr="00315394">
        <w:rPr>
          <w:sz w:val="22"/>
        </w:rPr>
        <w:t>有</w:t>
      </w:r>
      <w:r w:rsidRPr="00315394">
        <w:rPr>
          <w:sz w:val="22"/>
        </w:rPr>
        <w:t>3</w:t>
      </w:r>
      <w:r w:rsidRPr="00315394">
        <w:rPr>
          <w:sz w:val="22"/>
        </w:rPr>
        <w:t>个用途：</w:t>
      </w:r>
    </w:p>
    <w:p w:rsidR="00C271A0" w:rsidRPr="00315394" w:rsidRDefault="00560306" w:rsidP="00DE4DC2">
      <w:pPr>
        <w:pStyle w:val="Compact"/>
        <w:numPr>
          <w:ilvl w:val="0"/>
          <w:numId w:val="208"/>
        </w:numPr>
        <w:adjustRightInd w:val="0"/>
        <w:snapToGrid w:val="0"/>
        <w:spacing w:before="0" w:after="0"/>
        <w:contextualSpacing/>
        <w:rPr>
          <w:sz w:val="22"/>
        </w:rPr>
      </w:pPr>
      <w:r w:rsidRPr="00315394">
        <w:rPr>
          <w:b/>
          <w:sz w:val="22"/>
        </w:rPr>
        <w:t>可以把</w:t>
      </w:r>
      <w:r w:rsidRPr="00315394">
        <w:rPr>
          <w:b/>
          <w:sz w:val="22"/>
        </w:rPr>
        <w:t>3</w:t>
      </w:r>
      <w:r w:rsidRPr="00315394">
        <w:rPr>
          <w:b/>
          <w:sz w:val="22"/>
        </w:rPr>
        <w:t>路握手叠加在其他处理上</w:t>
      </w:r>
      <w:r w:rsidRPr="00315394">
        <w:rPr>
          <w:sz w:val="22"/>
        </w:rPr>
        <w:t>（完成一个</w:t>
      </w:r>
      <w:r w:rsidRPr="00315394">
        <w:rPr>
          <w:sz w:val="22"/>
        </w:rPr>
        <w:t>connect</w:t>
      </w:r>
      <w:r w:rsidRPr="00315394">
        <w:rPr>
          <w:sz w:val="22"/>
        </w:rPr>
        <w:t>要花一个</w:t>
      </w:r>
      <w:r w:rsidRPr="00315394">
        <w:rPr>
          <w:sz w:val="22"/>
        </w:rPr>
        <w:t>RTT</w:t>
      </w:r>
      <w:r w:rsidRPr="00315394">
        <w:rPr>
          <w:sz w:val="22"/>
        </w:rPr>
        <w:t>，而</w:t>
      </w:r>
      <w:r w:rsidRPr="00315394">
        <w:rPr>
          <w:sz w:val="22"/>
        </w:rPr>
        <w:t>RTT</w:t>
      </w:r>
      <w:r w:rsidRPr="00315394">
        <w:rPr>
          <w:sz w:val="22"/>
        </w:rPr>
        <w:t>波动范围很大，这段时间内也许有想要执行的其他处理工作可执行）</w:t>
      </w:r>
    </w:p>
    <w:p w:rsidR="00C271A0" w:rsidRPr="00315394" w:rsidRDefault="00560306" w:rsidP="00DE4DC2">
      <w:pPr>
        <w:pStyle w:val="Compact"/>
        <w:numPr>
          <w:ilvl w:val="0"/>
          <w:numId w:val="208"/>
        </w:numPr>
        <w:adjustRightInd w:val="0"/>
        <w:snapToGrid w:val="0"/>
        <w:spacing w:before="0" w:after="0"/>
        <w:contextualSpacing/>
        <w:rPr>
          <w:sz w:val="22"/>
        </w:rPr>
      </w:pPr>
      <w:r w:rsidRPr="00315394">
        <w:rPr>
          <w:b/>
          <w:sz w:val="22"/>
        </w:rPr>
        <w:t>同时建立多个连接</w:t>
      </w:r>
      <w:r w:rsidRPr="00315394">
        <w:rPr>
          <w:sz w:val="22"/>
        </w:rPr>
        <w:t>（这个用途已随</w:t>
      </w:r>
      <w:r w:rsidRPr="00315394">
        <w:rPr>
          <w:sz w:val="22"/>
        </w:rPr>
        <w:t>web</w:t>
      </w:r>
      <w:r w:rsidRPr="00315394">
        <w:rPr>
          <w:sz w:val="22"/>
        </w:rPr>
        <w:t>浏览器变得流行起来）</w:t>
      </w:r>
    </w:p>
    <w:p w:rsidR="00C271A0" w:rsidRPr="00315394" w:rsidRDefault="00560306" w:rsidP="00DE4DC2">
      <w:pPr>
        <w:pStyle w:val="Compact"/>
        <w:numPr>
          <w:ilvl w:val="0"/>
          <w:numId w:val="208"/>
        </w:numPr>
        <w:adjustRightInd w:val="0"/>
        <w:snapToGrid w:val="0"/>
        <w:spacing w:before="0" w:after="0"/>
        <w:contextualSpacing/>
        <w:rPr>
          <w:sz w:val="22"/>
        </w:rPr>
      </w:pPr>
      <w:r w:rsidRPr="00315394">
        <w:rPr>
          <w:sz w:val="22"/>
        </w:rPr>
        <w:t>既然使用</w:t>
      </w:r>
      <w:r w:rsidRPr="00315394">
        <w:rPr>
          <w:sz w:val="22"/>
        </w:rPr>
        <w:t>select</w:t>
      </w:r>
      <w:r w:rsidRPr="00315394">
        <w:rPr>
          <w:sz w:val="22"/>
        </w:rPr>
        <w:t>等待连接建立，</w:t>
      </w:r>
      <w:r w:rsidRPr="00315394">
        <w:rPr>
          <w:b/>
          <w:sz w:val="22"/>
        </w:rPr>
        <w:t>可以给</w:t>
      </w:r>
      <w:r w:rsidRPr="00315394">
        <w:rPr>
          <w:b/>
          <w:sz w:val="22"/>
        </w:rPr>
        <w:t>select</w:t>
      </w:r>
      <w:r w:rsidRPr="00315394">
        <w:rPr>
          <w:b/>
          <w:sz w:val="22"/>
        </w:rPr>
        <w:t>指定一个时间限制，缩短</w:t>
      </w:r>
      <w:r w:rsidRPr="00315394">
        <w:rPr>
          <w:b/>
          <w:sz w:val="22"/>
        </w:rPr>
        <w:t>connect</w:t>
      </w:r>
      <w:r w:rsidRPr="00315394">
        <w:rPr>
          <w:b/>
          <w:sz w:val="22"/>
        </w:rPr>
        <w:t>的超时</w:t>
      </w:r>
      <w:r w:rsidRPr="00315394">
        <w:rPr>
          <w:sz w:val="22"/>
        </w:rPr>
        <w:t>（许多实现有着</w:t>
      </w:r>
      <w:r w:rsidRPr="00315394">
        <w:rPr>
          <w:sz w:val="22"/>
        </w:rPr>
        <w:t>75s</w:t>
      </w:r>
      <w:r w:rsidRPr="00315394">
        <w:rPr>
          <w:sz w:val="22"/>
        </w:rPr>
        <w:t>到数分钟的</w:t>
      </w:r>
      <w:r w:rsidRPr="00315394">
        <w:rPr>
          <w:sz w:val="22"/>
        </w:rPr>
        <w:t>connect</w:t>
      </w:r>
      <w:r w:rsidRPr="00315394">
        <w:rPr>
          <w:sz w:val="22"/>
        </w:rPr>
        <w:t>超时时间）</w:t>
      </w:r>
    </w:p>
    <w:p w:rsidR="00C271A0" w:rsidRPr="00315394" w:rsidRDefault="00560306" w:rsidP="00DE4DC2">
      <w:pPr>
        <w:pStyle w:val="FirstParagraph"/>
        <w:adjustRightInd w:val="0"/>
        <w:snapToGrid w:val="0"/>
        <w:spacing w:before="0" w:after="0"/>
        <w:contextualSpacing/>
        <w:rPr>
          <w:sz w:val="22"/>
        </w:rPr>
      </w:pPr>
      <w:r w:rsidRPr="00315394">
        <w:rPr>
          <w:sz w:val="22"/>
        </w:rPr>
        <w:t>使用非阻塞式</w:t>
      </w:r>
      <w:r w:rsidRPr="00315394">
        <w:rPr>
          <w:sz w:val="22"/>
        </w:rPr>
        <w:t>connect</w:t>
      </w:r>
      <w:r w:rsidRPr="00315394">
        <w:rPr>
          <w:sz w:val="22"/>
        </w:rPr>
        <w:t>时，必须处理下列细节：</w:t>
      </w:r>
    </w:p>
    <w:p w:rsidR="00C271A0" w:rsidRPr="00315394" w:rsidRDefault="00560306" w:rsidP="00DE4DC2">
      <w:pPr>
        <w:pStyle w:val="Compact"/>
        <w:numPr>
          <w:ilvl w:val="0"/>
          <w:numId w:val="209"/>
        </w:numPr>
        <w:adjustRightInd w:val="0"/>
        <w:snapToGrid w:val="0"/>
        <w:spacing w:before="0" w:after="0"/>
        <w:contextualSpacing/>
        <w:rPr>
          <w:sz w:val="22"/>
        </w:rPr>
      </w:pPr>
      <w:r w:rsidRPr="00315394">
        <w:rPr>
          <w:sz w:val="22"/>
        </w:rPr>
        <w:t>尽管套接字非阻塞，如果连接到的服务器在同一个主机上，那么当我们调用</w:t>
      </w:r>
      <w:r w:rsidRPr="00315394">
        <w:rPr>
          <w:sz w:val="22"/>
        </w:rPr>
        <w:t>connect</w:t>
      </w:r>
      <w:r w:rsidRPr="00315394">
        <w:rPr>
          <w:sz w:val="22"/>
        </w:rPr>
        <w:t>时，连接通常立刻建立。因此，必须处理这种情况</w:t>
      </w:r>
    </w:p>
    <w:p w:rsidR="00C271A0" w:rsidRPr="00315394" w:rsidRDefault="00560306" w:rsidP="00DE4DC2">
      <w:pPr>
        <w:pStyle w:val="Compact"/>
        <w:numPr>
          <w:ilvl w:val="0"/>
          <w:numId w:val="209"/>
        </w:numPr>
        <w:adjustRightInd w:val="0"/>
        <w:snapToGrid w:val="0"/>
        <w:spacing w:before="0" w:after="0"/>
        <w:contextualSpacing/>
        <w:rPr>
          <w:sz w:val="22"/>
        </w:rPr>
      </w:pPr>
      <w:r w:rsidRPr="00315394">
        <w:rPr>
          <w:sz w:val="22"/>
        </w:rPr>
        <w:lastRenderedPageBreak/>
        <w:t>源自</w:t>
      </w:r>
      <w:r w:rsidRPr="00315394">
        <w:rPr>
          <w:sz w:val="22"/>
        </w:rPr>
        <w:t>Berkeley</w:t>
      </w:r>
      <w:r w:rsidRPr="00315394">
        <w:rPr>
          <w:sz w:val="22"/>
        </w:rPr>
        <w:t>的实现对于</w:t>
      </w:r>
      <w:r w:rsidRPr="00315394">
        <w:rPr>
          <w:sz w:val="22"/>
        </w:rPr>
        <w:t>select</w:t>
      </w:r>
      <w:r w:rsidRPr="00315394">
        <w:rPr>
          <w:sz w:val="22"/>
        </w:rPr>
        <w:t>和非阻塞</w:t>
      </w:r>
      <w:r w:rsidRPr="00315394">
        <w:rPr>
          <w:sz w:val="22"/>
        </w:rPr>
        <w:t>connect</w:t>
      </w:r>
      <w:r w:rsidRPr="00315394">
        <w:rPr>
          <w:sz w:val="22"/>
        </w:rPr>
        <w:t>有以下两个规则：</w:t>
      </w:r>
    </w:p>
    <w:p w:rsidR="00C271A0" w:rsidRPr="00315394" w:rsidRDefault="00560306" w:rsidP="00DE4DC2">
      <w:pPr>
        <w:pStyle w:val="Compact"/>
        <w:numPr>
          <w:ilvl w:val="1"/>
          <w:numId w:val="210"/>
        </w:numPr>
        <w:adjustRightInd w:val="0"/>
        <w:snapToGrid w:val="0"/>
        <w:spacing w:before="0" w:after="0"/>
        <w:contextualSpacing/>
        <w:rPr>
          <w:sz w:val="22"/>
        </w:rPr>
      </w:pPr>
      <w:r w:rsidRPr="00315394">
        <w:rPr>
          <w:b/>
          <w:sz w:val="22"/>
        </w:rPr>
        <w:t>当连接成功建立时，描述符变为可写</w:t>
      </w:r>
    </w:p>
    <w:p w:rsidR="00C271A0" w:rsidRPr="00315394" w:rsidRDefault="00560306" w:rsidP="00DE4DC2">
      <w:pPr>
        <w:pStyle w:val="Compact"/>
        <w:numPr>
          <w:ilvl w:val="1"/>
          <w:numId w:val="210"/>
        </w:numPr>
        <w:adjustRightInd w:val="0"/>
        <w:snapToGrid w:val="0"/>
        <w:spacing w:before="0" w:after="0"/>
        <w:contextualSpacing/>
        <w:rPr>
          <w:sz w:val="22"/>
        </w:rPr>
      </w:pPr>
      <w:r w:rsidRPr="00315394">
        <w:rPr>
          <w:sz w:val="22"/>
        </w:rPr>
        <w:t>当连接建立遇到错误时，描述符变为既可读又可写</w:t>
      </w:r>
    </w:p>
    <w:p w:rsidR="00C271A0" w:rsidRPr="00315394" w:rsidRDefault="004817C3" w:rsidP="00DE4DC2">
      <w:pPr>
        <w:pStyle w:val="FirstParagraph"/>
        <w:adjustRightInd w:val="0"/>
        <w:snapToGrid w:val="0"/>
        <w:spacing w:before="0" w:after="0"/>
        <w:contextualSpacing/>
        <w:rPr>
          <w:sz w:val="22"/>
        </w:rPr>
      </w:pPr>
      <w:hyperlink r:id="rId40">
        <w:r w:rsidR="00560306" w:rsidRPr="00315394">
          <w:rPr>
            <w:rStyle w:val="a9"/>
            <w:sz w:val="22"/>
          </w:rPr>
          <w:t>非阻塞</w:t>
        </w:r>
        <w:r w:rsidR="00560306" w:rsidRPr="00315394">
          <w:rPr>
            <w:rStyle w:val="a9"/>
            <w:sz w:val="22"/>
          </w:rPr>
          <w:t>connect</w:t>
        </w:r>
      </w:hyperlink>
    </w:p>
    <w:p w:rsidR="00C271A0" w:rsidRPr="00315394" w:rsidRDefault="00560306" w:rsidP="00DE4DC2">
      <w:pPr>
        <w:pStyle w:val="a3"/>
        <w:adjustRightInd w:val="0"/>
        <w:snapToGrid w:val="0"/>
        <w:spacing w:before="0" w:after="0"/>
        <w:contextualSpacing/>
        <w:rPr>
          <w:sz w:val="22"/>
        </w:rPr>
      </w:pPr>
      <w:r w:rsidRPr="00315394">
        <w:rPr>
          <w:b/>
          <w:sz w:val="22"/>
        </w:rPr>
        <w:t>非阻塞</w:t>
      </w:r>
      <w:r w:rsidRPr="00315394">
        <w:rPr>
          <w:b/>
          <w:sz w:val="22"/>
        </w:rPr>
        <w:t>connect</w:t>
      </w:r>
      <w:r w:rsidRPr="00315394">
        <w:rPr>
          <w:b/>
          <w:sz w:val="22"/>
        </w:rPr>
        <w:t>是网络编程中最不易移植的部分（比如，一个移植性问题是如何判断连接成功建立）</w:t>
      </w:r>
    </w:p>
    <w:p w:rsidR="00C271A0" w:rsidRPr="00315394" w:rsidRDefault="00560306" w:rsidP="00DE4DC2">
      <w:pPr>
        <w:pStyle w:val="a8"/>
        <w:adjustRightInd w:val="0"/>
        <w:snapToGrid w:val="0"/>
        <w:spacing w:before="0" w:after="0"/>
        <w:contextualSpacing/>
        <w:rPr>
          <w:sz w:val="18"/>
        </w:rPr>
      </w:pPr>
      <w:r w:rsidRPr="00315394">
        <w:rPr>
          <w:b/>
          <w:sz w:val="18"/>
        </w:rPr>
        <w:t>被中断的</w:t>
      </w:r>
      <w:r w:rsidRPr="00315394">
        <w:rPr>
          <w:b/>
          <w:sz w:val="18"/>
        </w:rPr>
        <w:t>connect</w:t>
      </w:r>
      <w:r w:rsidRPr="00315394">
        <w:rPr>
          <w:sz w:val="18"/>
        </w:rPr>
        <w:t>：对于一个正常的阻塞式套接字，如果其上的</w:t>
      </w:r>
      <w:r w:rsidRPr="00315394">
        <w:rPr>
          <w:sz w:val="18"/>
        </w:rPr>
        <w:t>connect</w:t>
      </w:r>
      <w:r w:rsidRPr="00315394">
        <w:rPr>
          <w:sz w:val="18"/>
        </w:rPr>
        <w:t>调用在</w:t>
      </w:r>
      <w:r w:rsidRPr="00315394">
        <w:rPr>
          <w:sz w:val="18"/>
        </w:rPr>
        <w:t>TCP</w:t>
      </w:r>
      <w:r w:rsidRPr="00315394">
        <w:rPr>
          <w:sz w:val="18"/>
        </w:rPr>
        <w:t>三路握手完成前被中断（譬如捕获了某个信号）：如果</w:t>
      </w:r>
      <w:r w:rsidRPr="00315394">
        <w:rPr>
          <w:sz w:val="18"/>
        </w:rPr>
        <w:t>connect</w:t>
      </w:r>
      <w:r w:rsidRPr="00315394">
        <w:rPr>
          <w:sz w:val="18"/>
        </w:rPr>
        <w:t>调用不由内核自动重启，那么它将返回</w:t>
      </w:r>
      <w:r w:rsidRPr="00315394">
        <w:rPr>
          <w:sz w:val="18"/>
        </w:rPr>
        <w:t>EINTR</w:t>
      </w:r>
      <w:r w:rsidRPr="00315394">
        <w:rPr>
          <w:sz w:val="18"/>
        </w:rPr>
        <w:t>。不能再次调用</w:t>
      </w:r>
      <w:r w:rsidRPr="00315394">
        <w:rPr>
          <w:sz w:val="18"/>
        </w:rPr>
        <w:t>connect</w:t>
      </w:r>
      <w:r w:rsidRPr="00315394">
        <w:rPr>
          <w:sz w:val="18"/>
        </w:rPr>
        <w:t>等待未完成的连接继续完成，否则会返回</w:t>
      </w:r>
      <w:r w:rsidRPr="00315394">
        <w:rPr>
          <w:sz w:val="18"/>
        </w:rPr>
        <w:t>EADDRINUSE</w:t>
      </w:r>
      <w:r w:rsidRPr="00315394">
        <w:rPr>
          <w:sz w:val="18"/>
        </w:rPr>
        <w:t>错误。只能调用</w:t>
      </w:r>
      <w:r w:rsidRPr="00315394">
        <w:rPr>
          <w:sz w:val="18"/>
        </w:rPr>
        <w:t>select</w:t>
      </w:r>
      <w:r w:rsidRPr="00315394">
        <w:rPr>
          <w:sz w:val="18"/>
        </w:rPr>
        <w:t>像处理非阻塞式</w:t>
      </w:r>
      <w:r w:rsidRPr="00315394">
        <w:rPr>
          <w:sz w:val="18"/>
        </w:rPr>
        <w:t>connect</w:t>
      </w:r>
      <w:r w:rsidRPr="00315394">
        <w:rPr>
          <w:sz w:val="18"/>
        </w:rPr>
        <w:t>那样处理</w:t>
      </w:r>
    </w:p>
    <w:p w:rsidR="00C271A0" w:rsidRPr="00315394" w:rsidRDefault="00560306" w:rsidP="00DE4DC2">
      <w:pPr>
        <w:pStyle w:val="Compact"/>
        <w:numPr>
          <w:ilvl w:val="0"/>
          <w:numId w:val="211"/>
        </w:numPr>
        <w:adjustRightInd w:val="0"/>
        <w:snapToGrid w:val="0"/>
        <w:spacing w:before="0" w:after="0"/>
        <w:contextualSpacing/>
        <w:rPr>
          <w:sz w:val="22"/>
        </w:rPr>
      </w:pPr>
      <w:r w:rsidRPr="00315394">
        <w:rPr>
          <w:sz w:val="22"/>
        </w:rPr>
        <w:t>非阻塞</w:t>
      </w:r>
      <w:r w:rsidRPr="00315394">
        <w:rPr>
          <w:sz w:val="22"/>
        </w:rPr>
        <w:t>connect</w:t>
      </w:r>
      <w:r w:rsidRPr="00315394">
        <w:rPr>
          <w:sz w:val="22"/>
        </w:rPr>
        <w:t>：</w:t>
      </w:r>
      <w:hyperlink r:id="rId41">
        <w:r w:rsidRPr="00315394">
          <w:rPr>
            <w:rStyle w:val="a9"/>
            <w:sz w:val="22"/>
          </w:rPr>
          <w:t>web</w:t>
        </w:r>
        <w:r w:rsidRPr="00315394">
          <w:rPr>
            <w:rStyle w:val="a9"/>
            <w:sz w:val="22"/>
          </w:rPr>
          <w:t>客户程序</w:t>
        </w:r>
      </w:hyperlink>
    </w:p>
    <w:p w:rsidR="00C271A0" w:rsidRPr="00315394" w:rsidRDefault="004817C3" w:rsidP="00DE4DC2">
      <w:pPr>
        <w:pStyle w:val="Compact"/>
        <w:numPr>
          <w:ilvl w:val="1"/>
          <w:numId w:val="212"/>
        </w:numPr>
        <w:adjustRightInd w:val="0"/>
        <w:snapToGrid w:val="0"/>
        <w:spacing w:before="0" w:after="0"/>
        <w:contextualSpacing/>
        <w:rPr>
          <w:sz w:val="22"/>
        </w:rPr>
      </w:pPr>
      <w:hyperlink r:id="rId42">
        <w:r w:rsidR="00560306" w:rsidRPr="00315394">
          <w:rPr>
            <w:rStyle w:val="a9"/>
            <w:sz w:val="22"/>
          </w:rPr>
          <w:t>头文件</w:t>
        </w:r>
      </w:hyperlink>
    </w:p>
    <w:p w:rsidR="00C271A0" w:rsidRPr="00315394" w:rsidRDefault="004817C3" w:rsidP="00DE4DC2">
      <w:pPr>
        <w:pStyle w:val="Compact"/>
        <w:numPr>
          <w:ilvl w:val="1"/>
          <w:numId w:val="212"/>
        </w:numPr>
        <w:adjustRightInd w:val="0"/>
        <w:snapToGrid w:val="0"/>
        <w:spacing w:before="0" w:after="0"/>
        <w:contextualSpacing/>
        <w:rPr>
          <w:sz w:val="22"/>
        </w:rPr>
      </w:pPr>
      <w:hyperlink r:id="rId43" w:anchor="L4">
        <w:r w:rsidR="00560306" w:rsidRPr="00315394">
          <w:rPr>
            <w:rStyle w:val="a9"/>
            <w:sz w:val="22"/>
          </w:rPr>
          <w:t>home_page</w:t>
        </w:r>
        <w:r w:rsidR="00560306" w:rsidRPr="00315394">
          <w:rPr>
            <w:rStyle w:val="a9"/>
            <w:sz w:val="22"/>
          </w:rPr>
          <w:t>函数</w:t>
        </w:r>
      </w:hyperlink>
    </w:p>
    <w:p w:rsidR="00C271A0" w:rsidRPr="00315394" w:rsidRDefault="004817C3" w:rsidP="00DE4DC2">
      <w:pPr>
        <w:pStyle w:val="Compact"/>
        <w:numPr>
          <w:ilvl w:val="1"/>
          <w:numId w:val="212"/>
        </w:numPr>
        <w:adjustRightInd w:val="0"/>
        <w:snapToGrid w:val="0"/>
        <w:spacing w:before="0" w:after="0"/>
        <w:contextualSpacing/>
        <w:rPr>
          <w:sz w:val="22"/>
        </w:rPr>
      </w:pPr>
      <w:hyperlink r:id="rId44" w:anchor="L4">
        <w:r w:rsidR="00560306" w:rsidRPr="00315394">
          <w:rPr>
            <w:rStyle w:val="a9"/>
            <w:sz w:val="22"/>
          </w:rPr>
          <w:t>start_connect</w:t>
        </w:r>
        <w:r w:rsidR="00560306" w:rsidRPr="00315394">
          <w:rPr>
            <w:rStyle w:val="a9"/>
            <w:sz w:val="22"/>
          </w:rPr>
          <w:t>函数</w:t>
        </w:r>
      </w:hyperlink>
    </w:p>
    <w:p w:rsidR="00C271A0" w:rsidRPr="00315394" w:rsidRDefault="004817C3" w:rsidP="00DE4DC2">
      <w:pPr>
        <w:pStyle w:val="Compact"/>
        <w:numPr>
          <w:ilvl w:val="1"/>
          <w:numId w:val="212"/>
        </w:numPr>
        <w:adjustRightInd w:val="0"/>
        <w:snapToGrid w:val="0"/>
        <w:spacing w:before="0" w:after="0"/>
        <w:contextualSpacing/>
        <w:rPr>
          <w:sz w:val="22"/>
        </w:rPr>
      </w:pPr>
      <w:hyperlink r:id="rId45" w:anchor="L4">
        <w:r w:rsidR="00560306" w:rsidRPr="00315394">
          <w:rPr>
            <w:rStyle w:val="a9"/>
            <w:sz w:val="22"/>
          </w:rPr>
          <w:t>write_get_cmd</w:t>
        </w:r>
        <w:r w:rsidR="00560306" w:rsidRPr="00315394">
          <w:rPr>
            <w:rStyle w:val="a9"/>
            <w:sz w:val="22"/>
          </w:rPr>
          <w:t>函数</w:t>
        </w:r>
      </w:hyperlink>
    </w:p>
    <w:p w:rsidR="00C271A0" w:rsidRPr="00315394" w:rsidRDefault="004817C3" w:rsidP="00DE4DC2">
      <w:pPr>
        <w:pStyle w:val="Compact"/>
        <w:numPr>
          <w:ilvl w:val="0"/>
          <w:numId w:val="211"/>
        </w:numPr>
        <w:adjustRightInd w:val="0"/>
        <w:snapToGrid w:val="0"/>
        <w:spacing w:before="0" w:after="0"/>
        <w:contextualSpacing/>
        <w:rPr>
          <w:sz w:val="22"/>
        </w:rPr>
      </w:pPr>
      <w:hyperlink r:id="rId46">
        <w:r w:rsidR="00560306" w:rsidRPr="00315394">
          <w:rPr>
            <w:rStyle w:val="a9"/>
            <w:sz w:val="22"/>
          </w:rPr>
          <w:t>多线程</w:t>
        </w:r>
        <w:r w:rsidR="00560306" w:rsidRPr="00315394">
          <w:rPr>
            <w:rStyle w:val="a9"/>
            <w:sz w:val="22"/>
          </w:rPr>
          <w:t>web</w:t>
        </w:r>
        <w:r w:rsidR="00560306" w:rsidRPr="00315394">
          <w:rPr>
            <w:rStyle w:val="a9"/>
            <w:sz w:val="22"/>
          </w:rPr>
          <w:t>客户程序</w:t>
        </w:r>
      </w:hyperlink>
      <w:r w:rsidR="00560306" w:rsidRPr="00315394">
        <w:rPr>
          <w:sz w:val="22"/>
        </w:rPr>
        <w:t>（可以避免使用非阻塞</w:t>
      </w:r>
      <w:r w:rsidR="00560306" w:rsidRPr="00315394">
        <w:rPr>
          <w:sz w:val="22"/>
        </w:rPr>
        <w:t>connect</w:t>
      </w:r>
      <w:r w:rsidR="00560306" w:rsidRPr="00315394">
        <w:rPr>
          <w:sz w:val="22"/>
        </w:rPr>
        <w:t>，需要使用</w:t>
      </w:r>
      <w:r w:rsidR="00560306" w:rsidRPr="00315394">
        <w:rPr>
          <w:sz w:val="22"/>
        </w:rPr>
        <w:t>Solaris</w:t>
      </w:r>
      <w:r w:rsidR="00560306" w:rsidRPr="00315394">
        <w:rPr>
          <w:sz w:val="22"/>
        </w:rPr>
        <w:t>线程等待任一线程终止）</w:t>
      </w:r>
    </w:p>
    <w:p w:rsidR="00C271A0" w:rsidRPr="00315394" w:rsidRDefault="004817C3" w:rsidP="00DE4DC2">
      <w:pPr>
        <w:pStyle w:val="Compact"/>
        <w:numPr>
          <w:ilvl w:val="0"/>
          <w:numId w:val="211"/>
        </w:numPr>
        <w:adjustRightInd w:val="0"/>
        <w:snapToGrid w:val="0"/>
        <w:spacing w:before="0" w:after="0"/>
        <w:contextualSpacing/>
        <w:rPr>
          <w:sz w:val="22"/>
        </w:rPr>
      </w:pPr>
      <w:hyperlink r:id="rId47">
        <w:r w:rsidR="00560306" w:rsidRPr="00315394">
          <w:rPr>
            <w:rStyle w:val="a9"/>
            <w:sz w:val="22"/>
          </w:rPr>
          <w:t>多线程</w:t>
        </w:r>
        <w:r w:rsidR="00560306" w:rsidRPr="00315394">
          <w:rPr>
            <w:rStyle w:val="a9"/>
            <w:sz w:val="22"/>
          </w:rPr>
          <w:t>web</w:t>
        </w:r>
        <w:r w:rsidR="00560306" w:rsidRPr="00315394">
          <w:rPr>
            <w:rStyle w:val="a9"/>
            <w:sz w:val="22"/>
          </w:rPr>
          <w:t>客户程序</w:t>
        </w:r>
      </w:hyperlink>
      <w:r w:rsidR="00560306" w:rsidRPr="00315394">
        <w:rPr>
          <w:sz w:val="22"/>
        </w:rPr>
        <w:t>（可以避免使用非阻塞</w:t>
      </w:r>
      <w:r w:rsidR="00560306" w:rsidRPr="00315394">
        <w:rPr>
          <w:sz w:val="22"/>
        </w:rPr>
        <w:t>connect</w:t>
      </w:r>
      <w:r w:rsidR="00560306" w:rsidRPr="00315394">
        <w:rPr>
          <w:sz w:val="22"/>
        </w:rPr>
        <w:t>，使用</w:t>
      </w:r>
      <w:hyperlink w:anchor="Xac9dd5b90abeb9bd305e6d75d92fa8ae05dde3a">
        <w:r w:rsidR="00560306" w:rsidRPr="00315394">
          <w:rPr>
            <w:rStyle w:val="a9"/>
            <w:sz w:val="22"/>
          </w:rPr>
          <w:t>条件变量</w:t>
        </w:r>
      </w:hyperlink>
      <w:r w:rsidR="00560306" w:rsidRPr="00315394">
        <w:rPr>
          <w:sz w:val="22"/>
        </w:rPr>
        <w:t>避免使用</w:t>
      </w:r>
      <w:r w:rsidR="00560306" w:rsidRPr="00315394">
        <w:rPr>
          <w:sz w:val="22"/>
        </w:rPr>
        <w:t>Solaris</w:t>
      </w:r>
      <w:r w:rsidR="00560306" w:rsidRPr="00315394">
        <w:rPr>
          <w:sz w:val="22"/>
        </w:rPr>
        <w:t>线程）</w:t>
      </w:r>
    </w:p>
    <w:p w:rsidR="00C271A0" w:rsidRPr="00315394" w:rsidRDefault="00560306" w:rsidP="00DE4DC2">
      <w:pPr>
        <w:pStyle w:val="Heading2"/>
        <w:adjustRightInd w:val="0"/>
        <w:snapToGrid w:val="0"/>
        <w:spacing w:before="0"/>
        <w:contextualSpacing/>
        <w:outlineLvl w:val="0"/>
        <w:rPr>
          <w:sz w:val="28"/>
        </w:rPr>
      </w:pPr>
      <w:bookmarkStart w:id="183" w:name="非阻塞accept"/>
      <w:bookmarkStart w:id="184" w:name="_Toc8031487"/>
      <w:r w:rsidRPr="00315394">
        <w:rPr>
          <w:sz w:val="28"/>
        </w:rPr>
        <w:t>3.</w:t>
      </w:r>
      <w:r w:rsidRPr="00315394">
        <w:rPr>
          <w:sz w:val="28"/>
        </w:rPr>
        <w:t>非阻塞</w:t>
      </w:r>
      <w:r w:rsidRPr="00315394">
        <w:rPr>
          <w:sz w:val="28"/>
        </w:rPr>
        <w:t>accept</w:t>
      </w:r>
      <w:bookmarkEnd w:id="183"/>
      <w:bookmarkEnd w:id="184"/>
    </w:p>
    <w:p w:rsidR="00C271A0" w:rsidRPr="00315394" w:rsidRDefault="00560306" w:rsidP="00DE4DC2">
      <w:pPr>
        <w:pStyle w:val="FirstParagraph"/>
        <w:adjustRightInd w:val="0"/>
        <w:snapToGrid w:val="0"/>
        <w:spacing w:before="0" w:after="0"/>
        <w:contextualSpacing/>
        <w:rPr>
          <w:sz w:val="22"/>
        </w:rPr>
      </w:pPr>
      <w:r w:rsidRPr="00315394">
        <w:rPr>
          <w:sz w:val="22"/>
        </w:rPr>
        <w:t>在一个服务器中，当有一个已完成的连接准备好被</w:t>
      </w:r>
      <w:r w:rsidRPr="00315394">
        <w:rPr>
          <w:sz w:val="22"/>
        </w:rPr>
        <w:t>accept</w:t>
      </w:r>
      <w:r w:rsidRPr="00315394">
        <w:rPr>
          <w:sz w:val="22"/>
        </w:rPr>
        <w:t>时，</w:t>
      </w:r>
      <w:r w:rsidRPr="00315394">
        <w:rPr>
          <w:sz w:val="22"/>
        </w:rPr>
        <w:t>select</w:t>
      </w:r>
      <w:r w:rsidRPr="00315394">
        <w:rPr>
          <w:sz w:val="22"/>
        </w:rPr>
        <w:t>将作为</w:t>
      </w:r>
      <w:r w:rsidRPr="00315394">
        <w:rPr>
          <w:b/>
          <w:sz w:val="22"/>
        </w:rPr>
        <w:t>可读</w:t>
      </w:r>
      <w:r w:rsidRPr="00315394">
        <w:rPr>
          <w:sz w:val="22"/>
        </w:rPr>
        <w:t>描述符返回该连接的监听套接字。因此通常情况下，如果使用</w:t>
      </w:r>
      <w:r w:rsidRPr="00315394">
        <w:rPr>
          <w:sz w:val="22"/>
        </w:rPr>
        <w:t>select</w:t>
      </w:r>
      <w:r w:rsidRPr="00315394">
        <w:rPr>
          <w:sz w:val="22"/>
        </w:rPr>
        <w:t>在某个监听套接字上等待一个外来连接，那就没有必要把该监听套接字设置为非阻塞，因为如果</w:t>
      </w:r>
      <w:r w:rsidRPr="00315394">
        <w:rPr>
          <w:sz w:val="22"/>
        </w:rPr>
        <w:t>select</w:t>
      </w:r>
      <w:r w:rsidRPr="00315394">
        <w:rPr>
          <w:sz w:val="22"/>
        </w:rPr>
        <w:t>告诉我们该套接字上已有连接就绪，那么随后的</w:t>
      </w:r>
      <w:r w:rsidRPr="00315394">
        <w:rPr>
          <w:sz w:val="22"/>
        </w:rPr>
        <w:t>accept</w:t>
      </w:r>
      <w:r w:rsidRPr="00315394">
        <w:rPr>
          <w:sz w:val="22"/>
        </w:rPr>
        <w:t>调用不应该阻塞</w:t>
      </w:r>
    </w:p>
    <w:p w:rsidR="00C271A0" w:rsidRPr="00315394" w:rsidRDefault="00560306" w:rsidP="00DE4DC2">
      <w:pPr>
        <w:pStyle w:val="a3"/>
        <w:adjustRightInd w:val="0"/>
        <w:snapToGrid w:val="0"/>
        <w:spacing w:before="0" w:after="0"/>
        <w:contextualSpacing/>
        <w:rPr>
          <w:sz w:val="22"/>
        </w:rPr>
      </w:pPr>
      <w:r w:rsidRPr="00315394">
        <w:rPr>
          <w:sz w:val="22"/>
        </w:rPr>
        <w:t>但是，对于一个繁忙的服务器，它可能无法在</w:t>
      </w:r>
      <w:r w:rsidRPr="00315394">
        <w:rPr>
          <w:sz w:val="22"/>
        </w:rPr>
        <w:t>select</w:t>
      </w:r>
      <w:r w:rsidRPr="00315394">
        <w:rPr>
          <w:sz w:val="22"/>
        </w:rPr>
        <w:t>返回监听套接字的可读条件后就马上调用</w:t>
      </w:r>
      <w:r w:rsidRPr="00315394">
        <w:rPr>
          <w:sz w:val="22"/>
        </w:rPr>
        <w:t>accept</w:t>
      </w:r>
      <w:r w:rsidRPr="00315394">
        <w:rPr>
          <w:sz w:val="22"/>
        </w:rPr>
        <w:t>。如果在这期间，有来自客户端的</w:t>
      </w:r>
      <w:r w:rsidRPr="00315394">
        <w:rPr>
          <w:sz w:val="22"/>
        </w:rPr>
        <w:t>RST</w:t>
      </w:r>
      <w:r w:rsidRPr="00315394">
        <w:rPr>
          <w:sz w:val="22"/>
        </w:rPr>
        <w:t>分节到达（也就是说，客户在</w:t>
      </w:r>
      <w:r w:rsidRPr="00315394">
        <w:rPr>
          <w:sz w:val="22"/>
        </w:rPr>
        <w:t>connect</w:t>
      </w:r>
      <w:r w:rsidRPr="00315394">
        <w:rPr>
          <w:sz w:val="22"/>
        </w:rPr>
        <w:t>返回后，立即发送一个</w:t>
      </w:r>
      <w:r w:rsidRPr="00315394">
        <w:rPr>
          <w:sz w:val="22"/>
        </w:rPr>
        <w:t>RST</w:t>
      </w:r>
      <w:r w:rsidRPr="00315394">
        <w:rPr>
          <w:sz w:val="22"/>
        </w:rPr>
        <w:t>，随后关闭该套接字，可以通过</w:t>
      </w:r>
      <w:hyperlink r:id="rId48" w:anchor="L4">
        <w:r w:rsidRPr="00315394">
          <w:rPr>
            <w:rStyle w:val="a9"/>
            <w:sz w:val="22"/>
          </w:rPr>
          <w:t>这个程序</w:t>
        </w:r>
      </w:hyperlink>
      <w:r w:rsidRPr="00315394">
        <w:rPr>
          <w:sz w:val="22"/>
        </w:rPr>
        <w:t>模拟）。在源自</w:t>
      </w:r>
      <w:r w:rsidRPr="00315394">
        <w:rPr>
          <w:sz w:val="22"/>
        </w:rPr>
        <w:t>Berkeley</w:t>
      </w:r>
      <w:r w:rsidRPr="00315394">
        <w:rPr>
          <w:sz w:val="22"/>
        </w:rPr>
        <w:t>的实现上，接收到</w:t>
      </w:r>
      <w:r w:rsidRPr="00315394">
        <w:rPr>
          <w:sz w:val="22"/>
        </w:rPr>
        <w:t>RST</w:t>
      </w:r>
      <w:r w:rsidRPr="00315394">
        <w:rPr>
          <w:sz w:val="22"/>
        </w:rPr>
        <w:t>会使这个已完成的连接被服务器</w:t>
      </w:r>
      <w:r w:rsidRPr="00315394">
        <w:rPr>
          <w:sz w:val="22"/>
        </w:rPr>
        <w:t>TCP</w:t>
      </w:r>
      <w:r w:rsidRPr="00315394">
        <w:rPr>
          <w:sz w:val="22"/>
        </w:rPr>
        <w:t>驱逐出队列，假设这之后队列中没有其它已完成的连接，因此</w:t>
      </w:r>
      <w:r w:rsidRPr="00315394">
        <w:rPr>
          <w:sz w:val="22"/>
        </w:rPr>
        <w:t>accept</w:t>
      </w:r>
      <w:r w:rsidRPr="00315394">
        <w:rPr>
          <w:sz w:val="22"/>
        </w:rPr>
        <w:t>会使服务器阻塞，直到其它某个客户建立一个连接为止。但是在此期间，服务器单纯阻塞在</w:t>
      </w:r>
      <w:r w:rsidRPr="00315394">
        <w:rPr>
          <w:sz w:val="22"/>
        </w:rPr>
        <w:t>accept</w:t>
      </w:r>
      <w:r w:rsidRPr="00315394">
        <w:rPr>
          <w:sz w:val="22"/>
        </w:rPr>
        <w:t>调用上，无法处理任何其他已就绪的描述符</w:t>
      </w:r>
    </w:p>
    <w:p w:rsidR="00C271A0" w:rsidRPr="00315394" w:rsidRDefault="00560306" w:rsidP="00DE4DC2">
      <w:pPr>
        <w:pStyle w:val="a3"/>
        <w:adjustRightInd w:val="0"/>
        <w:snapToGrid w:val="0"/>
        <w:spacing w:before="0" w:after="0"/>
        <w:contextualSpacing/>
        <w:rPr>
          <w:sz w:val="22"/>
        </w:rPr>
      </w:pPr>
      <w:r w:rsidRPr="00315394">
        <w:rPr>
          <w:sz w:val="22"/>
        </w:rPr>
        <w:t>解决办法是：</w:t>
      </w:r>
    </w:p>
    <w:p w:rsidR="00C271A0" w:rsidRPr="00315394" w:rsidRDefault="00560306" w:rsidP="00DE4DC2">
      <w:pPr>
        <w:pStyle w:val="Compact"/>
        <w:numPr>
          <w:ilvl w:val="0"/>
          <w:numId w:val="213"/>
        </w:numPr>
        <w:adjustRightInd w:val="0"/>
        <w:snapToGrid w:val="0"/>
        <w:spacing w:before="0" w:after="0"/>
        <w:contextualSpacing/>
        <w:rPr>
          <w:sz w:val="22"/>
        </w:rPr>
      </w:pPr>
      <w:r w:rsidRPr="00315394">
        <w:rPr>
          <w:sz w:val="22"/>
        </w:rPr>
        <w:t>当使用</w:t>
      </w:r>
      <w:r w:rsidRPr="00315394">
        <w:rPr>
          <w:sz w:val="22"/>
        </w:rPr>
        <w:t>select</w:t>
      </w:r>
      <w:r w:rsidRPr="00315394">
        <w:rPr>
          <w:sz w:val="22"/>
        </w:rPr>
        <w:t>获悉某个监听套接字上何时有已完成连接准备好被</w:t>
      </w:r>
      <w:r w:rsidRPr="00315394">
        <w:rPr>
          <w:sz w:val="22"/>
        </w:rPr>
        <w:t>accept</w:t>
      </w:r>
      <w:r w:rsidRPr="00315394">
        <w:rPr>
          <w:sz w:val="22"/>
        </w:rPr>
        <w:t>时，总是把这个监听套接字设置为非阻塞</w:t>
      </w:r>
    </w:p>
    <w:p w:rsidR="00C271A0" w:rsidRPr="00315394" w:rsidRDefault="00560306" w:rsidP="00DE4DC2">
      <w:pPr>
        <w:pStyle w:val="Compact"/>
        <w:numPr>
          <w:ilvl w:val="0"/>
          <w:numId w:val="213"/>
        </w:numPr>
        <w:adjustRightInd w:val="0"/>
        <w:snapToGrid w:val="0"/>
        <w:spacing w:before="0" w:after="0"/>
        <w:contextualSpacing/>
        <w:rPr>
          <w:sz w:val="22"/>
        </w:rPr>
      </w:pPr>
      <w:r w:rsidRPr="00315394">
        <w:rPr>
          <w:sz w:val="22"/>
        </w:rPr>
        <w:t>在后续的</w:t>
      </w:r>
      <w:r w:rsidRPr="00315394">
        <w:rPr>
          <w:sz w:val="22"/>
        </w:rPr>
        <w:t>accept</w:t>
      </w:r>
      <w:r w:rsidRPr="00315394">
        <w:rPr>
          <w:sz w:val="22"/>
        </w:rPr>
        <w:t>调用中忽略以下错误：</w:t>
      </w:r>
      <w:r w:rsidRPr="00315394">
        <w:rPr>
          <w:sz w:val="22"/>
        </w:rPr>
        <w:t>EWOULDBLOCK(</w:t>
      </w:r>
      <w:r w:rsidRPr="00315394">
        <w:rPr>
          <w:sz w:val="22"/>
        </w:rPr>
        <w:t>源自</w:t>
      </w:r>
      <w:r w:rsidRPr="00315394">
        <w:rPr>
          <w:sz w:val="22"/>
        </w:rPr>
        <w:t>Berkeley</w:t>
      </w:r>
      <w:r w:rsidRPr="00315394">
        <w:rPr>
          <w:sz w:val="22"/>
        </w:rPr>
        <w:t>的实现，客户终止连接时</w:t>
      </w:r>
      <w:r w:rsidRPr="00315394">
        <w:rPr>
          <w:sz w:val="22"/>
        </w:rPr>
        <w:t>)</w:t>
      </w:r>
      <w:r w:rsidRPr="00315394">
        <w:rPr>
          <w:sz w:val="22"/>
        </w:rPr>
        <w:t>、</w:t>
      </w:r>
      <w:r w:rsidRPr="00315394">
        <w:rPr>
          <w:sz w:val="22"/>
        </w:rPr>
        <w:t>ECONNABORTED(POSIX</w:t>
      </w:r>
      <w:r w:rsidRPr="00315394">
        <w:rPr>
          <w:sz w:val="22"/>
        </w:rPr>
        <w:t>实现，客户终止连接时</w:t>
      </w:r>
      <w:r w:rsidRPr="00315394">
        <w:rPr>
          <w:sz w:val="22"/>
        </w:rPr>
        <w:t>)</w:t>
      </w:r>
      <w:r w:rsidRPr="00315394">
        <w:rPr>
          <w:sz w:val="22"/>
        </w:rPr>
        <w:t>、</w:t>
      </w:r>
      <w:r w:rsidRPr="00315394">
        <w:rPr>
          <w:sz w:val="22"/>
        </w:rPr>
        <w:t>EPROTO(SVR4</w:t>
      </w:r>
      <w:r w:rsidRPr="00315394">
        <w:rPr>
          <w:sz w:val="22"/>
        </w:rPr>
        <w:t>实现，客户终止连接时</w:t>
      </w:r>
      <w:r w:rsidRPr="00315394">
        <w:rPr>
          <w:sz w:val="22"/>
        </w:rPr>
        <w:t>)</w:t>
      </w:r>
      <w:r w:rsidRPr="00315394">
        <w:rPr>
          <w:sz w:val="22"/>
        </w:rPr>
        <w:t>和</w:t>
      </w:r>
      <w:r w:rsidRPr="00315394">
        <w:rPr>
          <w:sz w:val="22"/>
        </w:rPr>
        <w:t>EINTR(</w:t>
      </w:r>
      <w:r w:rsidRPr="00315394">
        <w:rPr>
          <w:sz w:val="22"/>
        </w:rPr>
        <w:t>如果有信号被捕获</w:t>
      </w:r>
      <w:r w:rsidRPr="00315394">
        <w:rPr>
          <w:sz w:val="22"/>
        </w:rPr>
        <w:t>)</w:t>
      </w:r>
    </w:p>
    <w:p w:rsidR="00C271A0" w:rsidRPr="00315394" w:rsidRDefault="00560306" w:rsidP="00DE4DC2">
      <w:pPr>
        <w:pStyle w:val="FirstParagraph"/>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185" w:name="十.线程"/>
      <w:bookmarkStart w:id="186" w:name="_Toc8031488"/>
      <w:r w:rsidRPr="00315394">
        <w:rPr>
          <w:sz w:val="28"/>
        </w:rPr>
        <w:t>十</w:t>
      </w:r>
      <w:r w:rsidRPr="00315394">
        <w:rPr>
          <w:sz w:val="28"/>
        </w:rPr>
        <w:t>.</w:t>
      </w:r>
      <w:r w:rsidRPr="00315394">
        <w:rPr>
          <w:sz w:val="28"/>
        </w:rPr>
        <w:t>线程</w:t>
      </w:r>
      <w:bookmarkEnd w:id="185"/>
      <w:bookmarkEnd w:id="186"/>
    </w:p>
    <w:p w:rsidR="00C271A0" w:rsidRPr="00315394" w:rsidRDefault="00560306" w:rsidP="00DE4DC2">
      <w:pPr>
        <w:pStyle w:val="FirstParagraph"/>
        <w:adjustRightInd w:val="0"/>
        <w:snapToGrid w:val="0"/>
        <w:spacing w:before="0" w:after="0"/>
        <w:contextualSpacing/>
        <w:rPr>
          <w:sz w:val="22"/>
        </w:rPr>
      </w:pPr>
      <w:r w:rsidRPr="00315394">
        <w:rPr>
          <w:sz w:val="22"/>
        </w:rPr>
        <w:t>当一个进程需要另一个实体来完成某事时，</w:t>
      </w:r>
      <w:r w:rsidRPr="00315394">
        <w:rPr>
          <w:sz w:val="22"/>
        </w:rPr>
        <w:t>Unix</w:t>
      </w:r>
      <w:r w:rsidRPr="00315394">
        <w:rPr>
          <w:sz w:val="22"/>
        </w:rPr>
        <w:t>上大多数网络服务器通过</w:t>
      </w:r>
      <w:r w:rsidRPr="00315394">
        <w:rPr>
          <w:sz w:val="22"/>
        </w:rPr>
        <w:t>fork</w:t>
      </w:r>
      <w:r w:rsidRPr="00315394">
        <w:rPr>
          <w:sz w:val="22"/>
        </w:rPr>
        <w:t>一个子进程来处理。但是</w:t>
      </w:r>
      <w:r w:rsidRPr="00315394">
        <w:rPr>
          <w:b/>
          <w:sz w:val="22"/>
        </w:rPr>
        <w:t>fork</w:t>
      </w:r>
      <w:r w:rsidRPr="00315394">
        <w:rPr>
          <w:b/>
          <w:sz w:val="22"/>
        </w:rPr>
        <w:t>调用存在一些问题</w:t>
      </w:r>
      <w:r w:rsidRPr="00315394">
        <w:rPr>
          <w:sz w:val="22"/>
        </w:rPr>
        <w:t>：</w:t>
      </w:r>
    </w:p>
    <w:p w:rsidR="00C271A0" w:rsidRPr="00315394" w:rsidRDefault="00560306" w:rsidP="00DE4DC2">
      <w:pPr>
        <w:pStyle w:val="Compact"/>
        <w:numPr>
          <w:ilvl w:val="0"/>
          <w:numId w:val="214"/>
        </w:numPr>
        <w:adjustRightInd w:val="0"/>
        <w:snapToGrid w:val="0"/>
        <w:spacing w:before="0" w:after="0"/>
        <w:contextualSpacing/>
        <w:rPr>
          <w:sz w:val="22"/>
        </w:rPr>
      </w:pPr>
      <w:r w:rsidRPr="00315394">
        <w:rPr>
          <w:b/>
          <w:sz w:val="22"/>
        </w:rPr>
        <w:t>fork</w:t>
      </w:r>
      <w:r w:rsidRPr="00315394">
        <w:rPr>
          <w:b/>
          <w:sz w:val="22"/>
        </w:rPr>
        <w:t>是昂贵的</w:t>
      </w:r>
      <w:r w:rsidRPr="00315394">
        <w:rPr>
          <w:sz w:val="22"/>
        </w:rPr>
        <w:t>。</w:t>
      </w:r>
      <w:r w:rsidRPr="00315394">
        <w:rPr>
          <w:sz w:val="22"/>
        </w:rPr>
        <w:t>fork</w:t>
      </w:r>
      <w:r w:rsidRPr="00315394">
        <w:rPr>
          <w:sz w:val="22"/>
        </w:rPr>
        <w:t>要把父进程的内存映像复制到子进程，并在子进程中复制所有描述符。尽管现在使用</w:t>
      </w:r>
      <w:r w:rsidRPr="00315394">
        <w:rPr>
          <w:b/>
          <w:sz w:val="22"/>
        </w:rPr>
        <w:t>写时拷贝</w:t>
      </w:r>
      <w:r w:rsidRPr="00315394">
        <w:rPr>
          <w:sz w:val="22"/>
        </w:rPr>
        <w:t>技术，避免在子进程切实需要自己的副本之前把父进程的数据空间拷贝到子进程。但是</w:t>
      </w:r>
      <w:r w:rsidRPr="00315394">
        <w:rPr>
          <w:sz w:val="22"/>
        </w:rPr>
        <w:t>fork</w:t>
      </w:r>
      <w:r w:rsidRPr="00315394">
        <w:rPr>
          <w:sz w:val="22"/>
        </w:rPr>
        <w:t>仍然是昂贵哦的</w:t>
      </w:r>
    </w:p>
    <w:p w:rsidR="00C271A0" w:rsidRPr="00315394" w:rsidRDefault="00560306" w:rsidP="00DE4DC2">
      <w:pPr>
        <w:pStyle w:val="Compact"/>
        <w:numPr>
          <w:ilvl w:val="0"/>
          <w:numId w:val="214"/>
        </w:numPr>
        <w:adjustRightInd w:val="0"/>
        <w:snapToGrid w:val="0"/>
        <w:spacing w:before="0" w:after="0"/>
        <w:contextualSpacing/>
        <w:rPr>
          <w:sz w:val="22"/>
        </w:rPr>
      </w:pPr>
      <w:r w:rsidRPr="00315394">
        <w:rPr>
          <w:b/>
          <w:sz w:val="22"/>
        </w:rPr>
        <w:t>fork</w:t>
      </w:r>
      <w:r w:rsidRPr="00315394">
        <w:rPr>
          <w:b/>
          <w:sz w:val="22"/>
        </w:rPr>
        <w:t>返回之后父子进程之间信息的传递需要进程间通信</w:t>
      </w:r>
      <w:r w:rsidRPr="00315394">
        <w:rPr>
          <w:b/>
          <w:sz w:val="22"/>
        </w:rPr>
        <w:t>(IPC)</w:t>
      </w:r>
      <w:r w:rsidRPr="00315394">
        <w:rPr>
          <w:b/>
          <w:sz w:val="22"/>
        </w:rPr>
        <w:t>机制</w:t>
      </w:r>
      <w:r w:rsidRPr="00315394">
        <w:rPr>
          <w:sz w:val="22"/>
        </w:rPr>
        <w:t>。调用</w:t>
      </w:r>
      <w:r w:rsidRPr="00315394">
        <w:rPr>
          <w:sz w:val="22"/>
        </w:rPr>
        <w:t>fork</w:t>
      </w:r>
      <w:r w:rsidRPr="00315394">
        <w:rPr>
          <w:sz w:val="22"/>
        </w:rPr>
        <w:t>之前，父进程向尚未存在的子进程传递信息相当容易，因为子进程将从父进程数据空间及所有描述符的一个副本开始运行。然而从子进程往父进程返回信息却比较费力</w:t>
      </w:r>
    </w:p>
    <w:p w:rsidR="00C271A0" w:rsidRPr="00315394" w:rsidRDefault="00560306" w:rsidP="00DE4DC2">
      <w:pPr>
        <w:pStyle w:val="FirstParagraph"/>
        <w:adjustRightInd w:val="0"/>
        <w:snapToGrid w:val="0"/>
        <w:spacing w:before="0" w:after="0"/>
        <w:contextualSpacing/>
        <w:rPr>
          <w:sz w:val="22"/>
        </w:rPr>
      </w:pPr>
      <w:r w:rsidRPr="00315394">
        <w:rPr>
          <w:b/>
          <w:sz w:val="22"/>
        </w:rPr>
        <w:t>线程有助于解决上述问题，它被称为</w:t>
      </w:r>
      <w:r w:rsidRPr="00315394">
        <w:rPr>
          <w:b/>
          <w:sz w:val="22"/>
        </w:rPr>
        <w:t>“</w:t>
      </w:r>
      <w:r w:rsidRPr="00315394">
        <w:rPr>
          <w:b/>
          <w:sz w:val="22"/>
        </w:rPr>
        <w:t>轻量级进程</w:t>
      </w:r>
      <w:r w:rsidRPr="00315394">
        <w:rPr>
          <w:b/>
          <w:sz w:val="22"/>
        </w:rPr>
        <w:t>”</w:t>
      </w:r>
      <w:r w:rsidRPr="00315394">
        <w:rPr>
          <w:b/>
          <w:sz w:val="22"/>
        </w:rPr>
        <w:t>，创建可能比进程的创建快</w:t>
      </w:r>
      <w:r w:rsidRPr="00315394">
        <w:rPr>
          <w:b/>
          <w:sz w:val="22"/>
        </w:rPr>
        <w:t>10~100</w:t>
      </w:r>
      <w:r w:rsidRPr="00315394">
        <w:rPr>
          <w:b/>
          <w:sz w:val="22"/>
        </w:rPr>
        <w:t>倍。但是，伴随这种简易性而来的是同步问题</w:t>
      </w:r>
    </w:p>
    <w:p w:rsidR="00C271A0" w:rsidRPr="00315394" w:rsidRDefault="00560306" w:rsidP="00DE4DC2">
      <w:pPr>
        <w:pStyle w:val="a3"/>
        <w:adjustRightInd w:val="0"/>
        <w:snapToGrid w:val="0"/>
        <w:spacing w:before="0" w:after="0"/>
        <w:contextualSpacing/>
        <w:rPr>
          <w:sz w:val="22"/>
        </w:rPr>
      </w:pPr>
      <w:r w:rsidRPr="00315394">
        <w:rPr>
          <w:b/>
          <w:sz w:val="22"/>
        </w:rPr>
        <w:t>线程之间的资源共享</w:t>
      </w:r>
      <w:r w:rsidRPr="00315394">
        <w:rPr>
          <w:sz w:val="22"/>
        </w:rPr>
        <w:t>：</w:t>
      </w:r>
    </w:p>
    <w:p w:rsidR="00C271A0" w:rsidRPr="00315394" w:rsidRDefault="00560306" w:rsidP="00DE4DC2">
      <w:pPr>
        <w:pStyle w:val="Compact"/>
        <w:numPr>
          <w:ilvl w:val="0"/>
          <w:numId w:val="215"/>
        </w:numPr>
        <w:adjustRightInd w:val="0"/>
        <w:snapToGrid w:val="0"/>
        <w:spacing w:before="0" w:after="0"/>
        <w:contextualSpacing/>
        <w:rPr>
          <w:sz w:val="22"/>
        </w:rPr>
      </w:pPr>
      <w:r w:rsidRPr="00315394">
        <w:rPr>
          <w:b/>
          <w:sz w:val="22"/>
        </w:rPr>
        <w:lastRenderedPageBreak/>
        <w:t>同一进程内的线程共享</w:t>
      </w:r>
    </w:p>
    <w:p w:rsidR="00C271A0" w:rsidRPr="00315394" w:rsidRDefault="00560306" w:rsidP="00DE4DC2">
      <w:pPr>
        <w:pStyle w:val="Compact"/>
        <w:numPr>
          <w:ilvl w:val="1"/>
          <w:numId w:val="216"/>
        </w:numPr>
        <w:adjustRightInd w:val="0"/>
        <w:snapToGrid w:val="0"/>
        <w:spacing w:before="0" w:after="0"/>
        <w:contextualSpacing/>
        <w:rPr>
          <w:sz w:val="22"/>
        </w:rPr>
      </w:pPr>
      <w:r w:rsidRPr="00315394">
        <w:rPr>
          <w:sz w:val="22"/>
        </w:rPr>
        <w:t>相同的全局内存</w:t>
      </w:r>
    </w:p>
    <w:p w:rsidR="00C271A0" w:rsidRPr="00315394" w:rsidRDefault="00560306" w:rsidP="00DE4DC2">
      <w:pPr>
        <w:pStyle w:val="Compact"/>
        <w:numPr>
          <w:ilvl w:val="1"/>
          <w:numId w:val="216"/>
        </w:numPr>
        <w:adjustRightInd w:val="0"/>
        <w:snapToGrid w:val="0"/>
        <w:spacing w:before="0" w:after="0"/>
        <w:contextualSpacing/>
        <w:rPr>
          <w:sz w:val="22"/>
        </w:rPr>
      </w:pPr>
      <w:r w:rsidRPr="00315394">
        <w:rPr>
          <w:sz w:val="22"/>
        </w:rPr>
        <w:t>进程指令</w:t>
      </w:r>
    </w:p>
    <w:p w:rsidR="00C271A0" w:rsidRPr="00315394" w:rsidRDefault="00560306" w:rsidP="00DE4DC2">
      <w:pPr>
        <w:pStyle w:val="Compact"/>
        <w:numPr>
          <w:ilvl w:val="1"/>
          <w:numId w:val="216"/>
        </w:numPr>
        <w:adjustRightInd w:val="0"/>
        <w:snapToGrid w:val="0"/>
        <w:spacing w:before="0" w:after="0"/>
        <w:contextualSpacing/>
        <w:rPr>
          <w:sz w:val="22"/>
        </w:rPr>
      </w:pPr>
      <w:r w:rsidRPr="00315394">
        <w:rPr>
          <w:sz w:val="22"/>
        </w:rPr>
        <w:t>大多数数据</w:t>
      </w:r>
    </w:p>
    <w:p w:rsidR="00C271A0" w:rsidRPr="00315394" w:rsidRDefault="00560306" w:rsidP="00DE4DC2">
      <w:pPr>
        <w:pStyle w:val="Compact"/>
        <w:numPr>
          <w:ilvl w:val="1"/>
          <w:numId w:val="216"/>
        </w:numPr>
        <w:adjustRightInd w:val="0"/>
        <w:snapToGrid w:val="0"/>
        <w:spacing w:before="0" w:after="0"/>
        <w:contextualSpacing/>
        <w:rPr>
          <w:sz w:val="22"/>
        </w:rPr>
      </w:pPr>
      <w:r w:rsidRPr="00315394">
        <w:rPr>
          <w:sz w:val="22"/>
        </w:rPr>
        <w:t>打开的文件（即描述符）</w:t>
      </w:r>
    </w:p>
    <w:p w:rsidR="00C271A0" w:rsidRPr="00315394" w:rsidRDefault="00560306" w:rsidP="00DE4DC2">
      <w:pPr>
        <w:pStyle w:val="Compact"/>
        <w:numPr>
          <w:ilvl w:val="1"/>
          <w:numId w:val="216"/>
        </w:numPr>
        <w:adjustRightInd w:val="0"/>
        <w:snapToGrid w:val="0"/>
        <w:spacing w:before="0" w:after="0"/>
        <w:contextualSpacing/>
        <w:rPr>
          <w:sz w:val="22"/>
        </w:rPr>
      </w:pPr>
      <w:r w:rsidRPr="00315394">
        <w:rPr>
          <w:sz w:val="22"/>
        </w:rPr>
        <w:t>信号处理函数和信号设置</w:t>
      </w:r>
    </w:p>
    <w:p w:rsidR="00C271A0" w:rsidRPr="00315394" w:rsidRDefault="00560306" w:rsidP="00DE4DC2">
      <w:pPr>
        <w:pStyle w:val="Compact"/>
        <w:numPr>
          <w:ilvl w:val="1"/>
          <w:numId w:val="216"/>
        </w:numPr>
        <w:adjustRightInd w:val="0"/>
        <w:snapToGrid w:val="0"/>
        <w:spacing w:before="0" w:after="0"/>
        <w:contextualSpacing/>
        <w:rPr>
          <w:sz w:val="22"/>
        </w:rPr>
      </w:pPr>
      <w:r w:rsidRPr="00315394">
        <w:rPr>
          <w:sz w:val="22"/>
        </w:rPr>
        <w:t>当前工作目录</w:t>
      </w:r>
    </w:p>
    <w:p w:rsidR="00C271A0" w:rsidRPr="00315394" w:rsidRDefault="00560306" w:rsidP="00DE4DC2">
      <w:pPr>
        <w:pStyle w:val="Compact"/>
        <w:numPr>
          <w:ilvl w:val="1"/>
          <w:numId w:val="216"/>
        </w:numPr>
        <w:adjustRightInd w:val="0"/>
        <w:snapToGrid w:val="0"/>
        <w:spacing w:before="0" w:after="0"/>
        <w:contextualSpacing/>
        <w:rPr>
          <w:sz w:val="22"/>
        </w:rPr>
      </w:pPr>
      <w:r w:rsidRPr="00315394">
        <w:rPr>
          <w:sz w:val="22"/>
        </w:rPr>
        <w:t>用户</w:t>
      </w:r>
      <w:r w:rsidRPr="00315394">
        <w:rPr>
          <w:sz w:val="22"/>
        </w:rPr>
        <w:t>ID</w:t>
      </w:r>
      <w:r w:rsidRPr="00315394">
        <w:rPr>
          <w:sz w:val="22"/>
        </w:rPr>
        <w:t>和组</w:t>
      </w:r>
      <w:r w:rsidRPr="00315394">
        <w:rPr>
          <w:sz w:val="22"/>
        </w:rPr>
        <w:t>ID</w:t>
      </w:r>
    </w:p>
    <w:p w:rsidR="00C271A0" w:rsidRPr="00315394" w:rsidRDefault="00560306" w:rsidP="00DE4DC2">
      <w:pPr>
        <w:pStyle w:val="Compact"/>
        <w:numPr>
          <w:ilvl w:val="0"/>
          <w:numId w:val="215"/>
        </w:numPr>
        <w:adjustRightInd w:val="0"/>
        <w:snapToGrid w:val="0"/>
        <w:spacing w:before="0" w:after="0"/>
        <w:contextualSpacing/>
        <w:rPr>
          <w:sz w:val="22"/>
        </w:rPr>
      </w:pPr>
      <w:r w:rsidRPr="00315394">
        <w:rPr>
          <w:b/>
          <w:sz w:val="22"/>
        </w:rPr>
        <w:t>线程之间不共享</w:t>
      </w:r>
    </w:p>
    <w:p w:rsidR="00C271A0" w:rsidRPr="00315394" w:rsidRDefault="00560306" w:rsidP="00DE4DC2">
      <w:pPr>
        <w:pStyle w:val="Compact"/>
        <w:numPr>
          <w:ilvl w:val="1"/>
          <w:numId w:val="217"/>
        </w:numPr>
        <w:adjustRightInd w:val="0"/>
        <w:snapToGrid w:val="0"/>
        <w:spacing w:before="0" w:after="0"/>
        <w:contextualSpacing/>
        <w:rPr>
          <w:sz w:val="22"/>
        </w:rPr>
      </w:pPr>
      <w:r w:rsidRPr="00315394">
        <w:rPr>
          <w:sz w:val="22"/>
        </w:rPr>
        <w:t>线程</w:t>
      </w:r>
      <w:r w:rsidRPr="00315394">
        <w:rPr>
          <w:sz w:val="22"/>
        </w:rPr>
        <w:t>ID</w:t>
      </w:r>
    </w:p>
    <w:p w:rsidR="00C271A0" w:rsidRPr="00315394" w:rsidRDefault="00560306" w:rsidP="00DE4DC2">
      <w:pPr>
        <w:pStyle w:val="Compact"/>
        <w:numPr>
          <w:ilvl w:val="1"/>
          <w:numId w:val="217"/>
        </w:numPr>
        <w:adjustRightInd w:val="0"/>
        <w:snapToGrid w:val="0"/>
        <w:spacing w:before="0" w:after="0"/>
        <w:contextualSpacing/>
        <w:rPr>
          <w:sz w:val="22"/>
        </w:rPr>
      </w:pPr>
      <w:r w:rsidRPr="00315394">
        <w:rPr>
          <w:sz w:val="22"/>
        </w:rPr>
        <w:t>寄存器集合（包括程序计数器和栈指针）</w:t>
      </w:r>
    </w:p>
    <w:p w:rsidR="00C271A0" w:rsidRPr="00315394" w:rsidRDefault="00560306" w:rsidP="00DE4DC2">
      <w:pPr>
        <w:pStyle w:val="Compact"/>
        <w:numPr>
          <w:ilvl w:val="1"/>
          <w:numId w:val="217"/>
        </w:numPr>
        <w:adjustRightInd w:val="0"/>
        <w:snapToGrid w:val="0"/>
        <w:spacing w:before="0" w:after="0"/>
        <w:contextualSpacing/>
        <w:rPr>
          <w:sz w:val="22"/>
        </w:rPr>
      </w:pPr>
      <w:r w:rsidRPr="00315394">
        <w:rPr>
          <w:sz w:val="22"/>
        </w:rPr>
        <w:t>栈（用于存放局部变量和返回地址）</w:t>
      </w:r>
    </w:p>
    <w:p w:rsidR="00C271A0" w:rsidRPr="00315394" w:rsidRDefault="00560306" w:rsidP="00DE4DC2">
      <w:pPr>
        <w:pStyle w:val="Compact"/>
        <w:numPr>
          <w:ilvl w:val="1"/>
          <w:numId w:val="217"/>
        </w:numPr>
        <w:adjustRightInd w:val="0"/>
        <w:snapToGrid w:val="0"/>
        <w:spacing w:before="0" w:after="0"/>
        <w:contextualSpacing/>
        <w:rPr>
          <w:sz w:val="22"/>
        </w:rPr>
      </w:pPr>
      <w:r w:rsidRPr="00315394">
        <w:rPr>
          <w:sz w:val="22"/>
        </w:rPr>
        <w:t>errno</w:t>
      </w:r>
    </w:p>
    <w:p w:rsidR="00C271A0" w:rsidRPr="00315394" w:rsidRDefault="00560306" w:rsidP="00DE4DC2">
      <w:pPr>
        <w:pStyle w:val="Compact"/>
        <w:numPr>
          <w:ilvl w:val="1"/>
          <w:numId w:val="217"/>
        </w:numPr>
        <w:adjustRightInd w:val="0"/>
        <w:snapToGrid w:val="0"/>
        <w:spacing w:before="0" w:after="0"/>
        <w:contextualSpacing/>
        <w:rPr>
          <w:sz w:val="22"/>
        </w:rPr>
      </w:pPr>
      <w:r w:rsidRPr="00315394">
        <w:rPr>
          <w:sz w:val="22"/>
        </w:rPr>
        <w:t>信号掩码</w:t>
      </w:r>
    </w:p>
    <w:p w:rsidR="00C271A0" w:rsidRPr="00315394" w:rsidRDefault="00560306" w:rsidP="00DE4DC2">
      <w:pPr>
        <w:pStyle w:val="Compact"/>
        <w:numPr>
          <w:ilvl w:val="1"/>
          <w:numId w:val="217"/>
        </w:numPr>
        <w:adjustRightInd w:val="0"/>
        <w:snapToGrid w:val="0"/>
        <w:spacing w:before="0" w:after="0"/>
        <w:contextualSpacing/>
        <w:rPr>
          <w:sz w:val="22"/>
        </w:rPr>
      </w:pPr>
      <w:r w:rsidRPr="00315394">
        <w:rPr>
          <w:sz w:val="22"/>
        </w:rPr>
        <w:t>优先级</w:t>
      </w:r>
    </w:p>
    <w:p w:rsidR="00C271A0" w:rsidRPr="00315394" w:rsidRDefault="00560306" w:rsidP="00DE4DC2">
      <w:pPr>
        <w:pStyle w:val="a8"/>
        <w:adjustRightInd w:val="0"/>
        <w:snapToGrid w:val="0"/>
        <w:spacing w:before="0" w:after="0"/>
        <w:contextualSpacing/>
        <w:rPr>
          <w:sz w:val="18"/>
        </w:rPr>
      </w:pPr>
      <w:r w:rsidRPr="00315394">
        <w:rPr>
          <w:sz w:val="18"/>
        </w:rPr>
        <w:t>这一章介绍的是</w:t>
      </w:r>
      <w:r w:rsidRPr="00315394">
        <w:rPr>
          <w:sz w:val="18"/>
        </w:rPr>
        <w:t>POSIX</w:t>
      </w:r>
      <w:r w:rsidRPr="00315394">
        <w:rPr>
          <w:sz w:val="18"/>
        </w:rPr>
        <w:t>线程，也称为</w:t>
      </w:r>
      <w:r w:rsidRPr="00315394">
        <w:rPr>
          <w:sz w:val="18"/>
        </w:rPr>
        <w:t>Pthread</w:t>
      </w:r>
      <w:r w:rsidRPr="00315394">
        <w:rPr>
          <w:sz w:val="18"/>
        </w:rPr>
        <w:t>。</w:t>
      </w:r>
      <w:r w:rsidRPr="00315394">
        <w:rPr>
          <w:sz w:val="18"/>
        </w:rPr>
        <w:t>POSIX</w:t>
      </w:r>
      <w:r w:rsidRPr="00315394">
        <w:rPr>
          <w:sz w:val="18"/>
        </w:rPr>
        <w:t>线程作为</w:t>
      </w:r>
      <w:r w:rsidRPr="00315394">
        <w:rPr>
          <w:sz w:val="18"/>
        </w:rPr>
        <w:t>POSIX.1c</w:t>
      </w:r>
      <w:r w:rsidRPr="00315394">
        <w:rPr>
          <w:sz w:val="18"/>
        </w:rPr>
        <w:t>标准的一部分在</w:t>
      </w:r>
      <w:r w:rsidRPr="00315394">
        <w:rPr>
          <w:sz w:val="18"/>
        </w:rPr>
        <w:t>1995</w:t>
      </w:r>
      <w:r w:rsidRPr="00315394">
        <w:rPr>
          <w:sz w:val="18"/>
        </w:rPr>
        <w:t>年得到标准化，大多数</w:t>
      </w:r>
      <w:r w:rsidRPr="00315394">
        <w:rPr>
          <w:sz w:val="18"/>
        </w:rPr>
        <w:t>UNIX</w:t>
      </w:r>
      <w:r w:rsidRPr="00315394">
        <w:rPr>
          <w:sz w:val="18"/>
        </w:rPr>
        <w:t>版本将来会支持这类线程。所有</w:t>
      </w:r>
      <w:r w:rsidRPr="00315394">
        <w:rPr>
          <w:sz w:val="18"/>
        </w:rPr>
        <w:t>Pthread</w:t>
      </w:r>
      <w:r w:rsidRPr="00315394">
        <w:rPr>
          <w:sz w:val="18"/>
        </w:rPr>
        <w:t>函数都以</w:t>
      </w:r>
      <w:r w:rsidRPr="00315394">
        <w:rPr>
          <w:sz w:val="18"/>
        </w:rPr>
        <w:t>pthread_</w:t>
      </w:r>
      <w:r w:rsidRPr="00315394">
        <w:rPr>
          <w:sz w:val="18"/>
        </w:rPr>
        <w:t>打头</w:t>
      </w:r>
    </w:p>
    <w:p w:rsidR="00C271A0" w:rsidRPr="00315394" w:rsidRDefault="00560306" w:rsidP="00DE4DC2">
      <w:pPr>
        <w:pStyle w:val="Heading2"/>
        <w:adjustRightInd w:val="0"/>
        <w:snapToGrid w:val="0"/>
        <w:spacing w:before="0"/>
        <w:contextualSpacing/>
        <w:outlineLvl w:val="0"/>
        <w:rPr>
          <w:sz w:val="28"/>
        </w:rPr>
      </w:pPr>
      <w:bookmarkStart w:id="187" w:name="相关函数-3"/>
      <w:bookmarkStart w:id="188" w:name="_Toc8031489"/>
      <w:r w:rsidRPr="00315394">
        <w:rPr>
          <w:sz w:val="28"/>
        </w:rPr>
        <w:t>1.</w:t>
      </w:r>
      <w:r w:rsidRPr="00315394">
        <w:rPr>
          <w:sz w:val="28"/>
        </w:rPr>
        <w:t>相关函数</w:t>
      </w:r>
      <w:bookmarkEnd w:id="187"/>
      <w:bookmarkEnd w:id="188"/>
    </w:p>
    <w:p w:rsidR="00C271A0" w:rsidRPr="00315394" w:rsidRDefault="00560306" w:rsidP="00DE4DC2">
      <w:pPr>
        <w:pStyle w:val="Heading3"/>
        <w:adjustRightInd w:val="0"/>
        <w:snapToGrid w:val="0"/>
        <w:spacing w:before="0"/>
        <w:contextualSpacing/>
        <w:rPr>
          <w:sz w:val="24"/>
        </w:rPr>
      </w:pPr>
      <w:bookmarkStart w:id="189" w:name="pthread_create函数"/>
      <w:bookmarkStart w:id="190" w:name="_Toc8031490"/>
      <w:r w:rsidRPr="00315394">
        <w:rPr>
          <w:sz w:val="24"/>
        </w:rPr>
        <w:t>1</w:t>
      </w:r>
      <w:r w:rsidRPr="00315394">
        <w:rPr>
          <w:sz w:val="24"/>
        </w:rPr>
        <w:t>）</w:t>
      </w:r>
      <w:r w:rsidRPr="00315394">
        <w:rPr>
          <w:sz w:val="24"/>
        </w:rPr>
        <w:t>pthread_create</w:t>
      </w:r>
      <w:r w:rsidRPr="00315394">
        <w:rPr>
          <w:sz w:val="24"/>
        </w:rPr>
        <w:t>函数</w:t>
      </w:r>
      <w:bookmarkEnd w:id="189"/>
      <w:bookmarkEnd w:id="190"/>
    </w:p>
    <w:p w:rsidR="00C271A0" w:rsidRPr="00315394" w:rsidRDefault="00560306" w:rsidP="00DE4DC2">
      <w:pPr>
        <w:pStyle w:val="FirstParagraph"/>
        <w:adjustRightInd w:val="0"/>
        <w:snapToGrid w:val="0"/>
        <w:spacing w:before="0" w:after="0"/>
        <w:contextualSpacing/>
        <w:rPr>
          <w:sz w:val="22"/>
        </w:rPr>
      </w:pPr>
      <w:r w:rsidRPr="00315394">
        <w:rPr>
          <w:sz w:val="22"/>
        </w:rPr>
        <w:t>该函数用于创建一个</w:t>
      </w:r>
      <w:r w:rsidRPr="00315394">
        <w:rPr>
          <w:sz w:val="22"/>
        </w:rPr>
        <w:t>POSIX</w:t>
      </w:r>
      <w:r w:rsidRPr="00315394">
        <w:rPr>
          <w:sz w:val="22"/>
        </w:rPr>
        <w:t>线程。</w:t>
      </w:r>
      <w:r w:rsidRPr="00315394">
        <w:rPr>
          <w:b/>
          <w:sz w:val="22"/>
        </w:rPr>
        <w:t>当一个程序由</w:t>
      </w:r>
      <w:r w:rsidRPr="00315394">
        <w:rPr>
          <w:b/>
          <w:sz w:val="22"/>
        </w:rPr>
        <w:t>exec</w:t>
      </w:r>
      <w:r w:rsidRPr="00315394">
        <w:rPr>
          <w:b/>
          <w:sz w:val="22"/>
        </w:rPr>
        <w:t>启动执行时，称为</w:t>
      </w:r>
      <w:r w:rsidRPr="00315394">
        <w:rPr>
          <w:b/>
          <w:sz w:val="22"/>
        </w:rPr>
        <w:t>“</w:t>
      </w:r>
      <w:r w:rsidRPr="00315394">
        <w:rPr>
          <w:b/>
          <w:sz w:val="22"/>
        </w:rPr>
        <w:t>初始线程</w:t>
      </w:r>
      <w:r w:rsidRPr="00315394">
        <w:rPr>
          <w:b/>
          <w:sz w:val="22"/>
        </w:rPr>
        <w:t>”</w:t>
      </w:r>
      <w:r w:rsidRPr="00315394">
        <w:rPr>
          <w:b/>
          <w:sz w:val="22"/>
        </w:rPr>
        <w:t>或</w:t>
      </w:r>
      <w:r w:rsidRPr="00315394">
        <w:rPr>
          <w:b/>
          <w:sz w:val="22"/>
        </w:rPr>
        <w:t>“</w:t>
      </w:r>
      <w:r w:rsidRPr="00315394">
        <w:rPr>
          <w:b/>
          <w:sz w:val="22"/>
        </w:rPr>
        <w:t>主线程</w:t>
      </w:r>
      <w:r w:rsidRPr="00315394">
        <w:rPr>
          <w:b/>
          <w:sz w:val="22"/>
        </w:rPr>
        <w:t>”</w:t>
      </w:r>
      <w:r w:rsidRPr="00315394">
        <w:rPr>
          <w:b/>
          <w:sz w:val="22"/>
        </w:rPr>
        <w:t>的单个线程就创建了。其余线程则由</w:t>
      </w:r>
      <w:r w:rsidRPr="00315394">
        <w:rPr>
          <w:b/>
          <w:sz w:val="22"/>
        </w:rPr>
        <w:t>pthread_create</w:t>
      </w:r>
      <w:r w:rsidRPr="00315394">
        <w:rPr>
          <w:b/>
          <w:sz w:val="22"/>
        </w:rPr>
        <w:t>函数创建</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218"/>
        </w:numPr>
        <w:adjustRightInd w:val="0"/>
        <w:snapToGrid w:val="0"/>
        <w:spacing w:before="0" w:after="0"/>
        <w:contextualSpacing/>
        <w:rPr>
          <w:sz w:val="22"/>
        </w:rPr>
      </w:pPr>
      <w:r w:rsidRPr="00315394">
        <w:rPr>
          <w:b/>
          <w:sz w:val="22"/>
        </w:rPr>
        <w:t>tid</w:t>
      </w:r>
      <w:r w:rsidRPr="00315394">
        <w:rPr>
          <w:sz w:val="22"/>
        </w:rPr>
        <w:t>：线程</w:t>
      </w:r>
      <w:r w:rsidRPr="00315394">
        <w:rPr>
          <w:sz w:val="22"/>
        </w:rPr>
        <w:t>ID</w:t>
      </w:r>
      <w:r w:rsidRPr="00315394">
        <w:rPr>
          <w:sz w:val="22"/>
        </w:rPr>
        <w:t>，数据类型为</w:t>
      </w:r>
      <w:r w:rsidRPr="00315394">
        <w:rPr>
          <w:sz w:val="22"/>
        </w:rPr>
        <w:t>pthread_t</w:t>
      </w:r>
      <w:r w:rsidRPr="00315394">
        <w:rPr>
          <w:sz w:val="22"/>
        </w:rPr>
        <w:t>，往往是</w:t>
      </w:r>
      <w:r w:rsidRPr="00315394">
        <w:rPr>
          <w:sz w:val="22"/>
        </w:rPr>
        <w:t>unsigned int</w:t>
      </w:r>
      <w:r w:rsidRPr="00315394">
        <w:rPr>
          <w:sz w:val="22"/>
        </w:rPr>
        <w:t>，如果线程成功创建，其</w:t>
      </w:r>
      <w:r w:rsidRPr="00315394">
        <w:rPr>
          <w:sz w:val="22"/>
        </w:rPr>
        <w:t>ID</w:t>
      </w:r>
      <w:r w:rsidRPr="00315394">
        <w:rPr>
          <w:sz w:val="22"/>
        </w:rPr>
        <w:t>就通过</w:t>
      </w:r>
      <w:r w:rsidRPr="00315394">
        <w:rPr>
          <w:sz w:val="22"/>
        </w:rPr>
        <w:t>tid</w:t>
      </w:r>
      <w:r w:rsidRPr="00315394">
        <w:rPr>
          <w:sz w:val="22"/>
        </w:rPr>
        <w:t>指针返回</w:t>
      </w:r>
    </w:p>
    <w:p w:rsidR="00C271A0" w:rsidRPr="00315394" w:rsidRDefault="00560306" w:rsidP="00DE4DC2">
      <w:pPr>
        <w:pStyle w:val="Compact"/>
        <w:numPr>
          <w:ilvl w:val="0"/>
          <w:numId w:val="218"/>
        </w:numPr>
        <w:adjustRightInd w:val="0"/>
        <w:snapToGrid w:val="0"/>
        <w:spacing w:before="0" w:after="0"/>
        <w:contextualSpacing/>
        <w:rPr>
          <w:sz w:val="22"/>
        </w:rPr>
      </w:pPr>
      <w:r w:rsidRPr="00315394">
        <w:rPr>
          <w:b/>
          <w:sz w:val="22"/>
        </w:rPr>
        <w:t>attr</w:t>
      </w:r>
      <w:r w:rsidRPr="00315394">
        <w:rPr>
          <w:sz w:val="22"/>
        </w:rPr>
        <w:t>：线程属性，包括：优先级、初始栈大小、是否应该成为一个守护线程等。设置为空指针时表示采用默认设置</w:t>
      </w:r>
    </w:p>
    <w:p w:rsidR="00C271A0" w:rsidRPr="00315394" w:rsidRDefault="00560306" w:rsidP="00DE4DC2">
      <w:pPr>
        <w:pStyle w:val="Compact"/>
        <w:numPr>
          <w:ilvl w:val="0"/>
          <w:numId w:val="218"/>
        </w:numPr>
        <w:adjustRightInd w:val="0"/>
        <w:snapToGrid w:val="0"/>
        <w:spacing w:before="0" w:after="0"/>
        <w:contextualSpacing/>
        <w:rPr>
          <w:sz w:val="22"/>
        </w:rPr>
      </w:pPr>
      <w:r w:rsidRPr="00315394">
        <w:rPr>
          <w:b/>
          <w:sz w:val="22"/>
        </w:rPr>
        <w:t>func</w:t>
      </w:r>
      <w:r w:rsidRPr="00315394">
        <w:rPr>
          <w:sz w:val="22"/>
        </w:rPr>
        <w:t>：该线程执行的函数</w:t>
      </w:r>
    </w:p>
    <w:p w:rsidR="00C271A0" w:rsidRPr="00315394" w:rsidRDefault="00560306" w:rsidP="00DE4DC2">
      <w:pPr>
        <w:pStyle w:val="Compact"/>
        <w:numPr>
          <w:ilvl w:val="0"/>
          <w:numId w:val="218"/>
        </w:numPr>
        <w:adjustRightInd w:val="0"/>
        <w:snapToGrid w:val="0"/>
        <w:spacing w:before="0" w:after="0"/>
        <w:contextualSpacing/>
        <w:rPr>
          <w:sz w:val="22"/>
        </w:rPr>
      </w:pPr>
      <w:r w:rsidRPr="00315394">
        <w:rPr>
          <w:b/>
          <w:sz w:val="22"/>
        </w:rPr>
        <w:t>arg</w:t>
      </w:r>
      <w:r w:rsidRPr="00315394">
        <w:rPr>
          <w:sz w:val="22"/>
        </w:rPr>
        <w:t>：该线程执行函数的参数，参数为一个无类型指针，如果需要向函数传递的参数有一个以上，那么需要把这些参数放到一个结构中，然后把这个结构的地址作为参数传入</w:t>
      </w:r>
    </w:p>
    <w:p w:rsidR="00C271A0" w:rsidRPr="00315394" w:rsidRDefault="00560306" w:rsidP="00DE4DC2">
      <w:pPr>
        <w:pStyle w:val="FirstParagraph"/>
        <w:adjustRightInd w:val="0"/>
        <w:snapToGrid w:val="0"/>
        <w:spacing w:before="0" w:after="0"/>
        <w:contextualSpacing/>
        <w:rPr>
          <w:sz w:val="22"/>
        </w:rPr>
      </w:pPr>
      <w:r w:rsidRPr="00315394">
        <w:rPr>
          <w:b/>
          <w:sz w:val="22"/>
        </w:rPr>
        <w:t>如果发生错误，函数返回指示错误的某个正值，不会设置</w:t>
      </w:r>
      <w:r w:rsidRPr="00315394">
        <w:rPr>
          <w:b/>
          <w:sz w:val="22"/>
        </w:rPr>
        <w:t>errno</w:t>
      </w:r>
      <w:r w:rsidRPr="00315394">
        <w:rPr>
          <w:b/>
          <w:sz w:val="22"/>
        </w:rPr>
        <w:t>变量</w:t>
      </w:r>
    </w:p>
    <w:p w:rsidR="00C271A0" w:rsidRPr="00315394" w:rsidRDefault="00560306" w:rsidP="00DE4DC2">
      <w:pPr>
        <w:pStyle w:val="a3"/>
        <w:adjustRightInd w:val="0"/>
        <w:snapToGrid w:val="0"/>
        <w:spacing w:before="0" w:after="0"/>
        <w:contextualSpacing/>
        <w:rPr>
          <w:sz w:val="22"/>
        </w:rPr>
      </w:pPr>
      <w:r w:rsidRPr="00315394">
        <w:rPr>
          <w:b/>
          <w:sz w:val="22"/>
        </w:rPr>
        <w:t>创建的线程通过调用指定的函数开始执行，然后显示地（通过调用</w:t>
      </w:r>
      <w:r w:rsidRPr="00315394">
        <w:rPr>
          <w:b/>
          <w:sz w:val="22"/>
        </w:rPr>
        <w:t>pthread_exit</w:t>
      </w:r>
      <w:r w:rsidRPr="00315394">
        <w:rPr>
          <w:b/>
          <w:sz w:val="22"/>
        </w:rPr>
        <w:t>）或隐式地（通过让该函数返回）终止</w:t>
      </w:r>
    </w:p>
    <w:p w:rsidR="00C271A0" w:rsidRPr="00315394" w:rsidRDefault="00560306" w:rsidP="00DE4DC2">
      <w:pPr>
        <w:pStyle w:val="a3"/>
        <w:adjustRightInd w:val="0"/>
        <w:snapToGrid w:val="0"/>
        <w:spacing w:before="0" w:after="0"/>
        <w:contextualSpacing/>
        <w:rPr>
          <w:sz w:val="22"/>
        </w:rPr>
      </w:pPr>
      <w:r w:rsidRPr="00315394">
        <w:rPr>
          <w:b/>
          <w:sz w:val="22"/>
        </w:rPr>
        <w:t>线程创建时，并不能保证哪个线程会先运行</w:t>
      </w:r>
    </w:p>
    <w:p w:rsidR="00C271A0" w:rsidRPr="00315394" w:rsidRDefault="00560306" w:rsidP="00DE4DC2">
      <w:pPr>
        <w:pStyle w:val="Heading3"/>
        <w:adjustRightInd w:val="0"/>
        <w:snapToGrid w:val="0"/>
        <w:spacing w:before="0"/>
        <w:contextualSpacing/>
        <w:outlineLvl w:val="0"/>
        <w:rPr>
          <w:sz w:val="24"/>
        </w:rPr>
      </w:pPr>
      <w:bookmarkStart w:id="191" w:name="pthread_join函数"/>
      <w:bookmarkStart w:id="192" w:name="_Toc8031491"/>
      <w:r w:rsidRPr="00315394">
        <w:rPr>
          <w:sz w:val="24"/>
        </w:rPr>
        <w:t>2</w:t>
      </w:r>
      <w:r w:rsidRPr="00315394">
        <w:rPr>
          <w:sz w:val="24"/>
        </w:rPr>
        <w:t>）</w:t>
      </w:r>
      <w:r w:rsidRPr="00315394">
        <w:rPr>
          <w:sz w:val="24"/>
        </w:rPr>
        <w:t>pthread_join</w:t>
      </w:r>
      <w:r w:rsidRPr="00315394">
        <w:rPr>
          <w:sz w:val="24"/>
        </w:rPr>
        <w:t>函数</w:t>
      </w:r>
      <w:bookmarkEnd w:id="191"/>
      <w:bookmarkEnd w:id="192"/>
    </w:p>
    <w:p w:rsidR="00C271A0" w:rsidRPr="00315394" w:rsidRDefault="00560306" w:rsidP="00DE4DC2">
      <w:pPr>
        <w:pStyle w:val="FirstParagraph"/>
        <w:adjustRightInd w:val="0"/>
        <w:snapToGrid w:val="0"/>
        <w:spacing w:before="0" w:after="0"/>
        <w:contextualSpacing/>
        <w:rPr>
          <w:sz w:val="22"/>
        </w:rPr>
      </w:pPr>
      <w:r w:rsidRPr="00315394">
        <w:rPr>
          <w:sz w:val="22"/>
        </w:rPr>
        <w:t>pthread_join</w:t>
      </w:r>
      <w:r w:rsidRPr="00315394">
        <w:rPr>
          <w:sz w:val="22"/>
        </w:rPr>
        <w:t>类似于进程中的</w:t>
      </w:r>
      <w:r w:rsidRPr="00315394">
        <w:rPr>
          <w:sz w:val="22"/>
        </w:rPr>
        <w:t>waitpid</w:t>
      </w:r>
      <w:r w:rsidRPr="00315394">
        <w:rPr>
          <w:sz w:val="22"/>
        </w:rPr>
        <w:t>，用于等待一个给定线程的终止</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219"/>
        </w:numPr>
        <w:adjustRightInd w:val="0"/>
        <w:snapToGrid w:val="0"/>
        <w:spacing w:before="0" w:after="0"/>
        <w:contextualSpacing/>
        <w:rPr>
          <w:sz w:val="22"/>
        </w:rPr>
      </w:pPr>
      <w:r w:rsidRPr="00315394">
        <w:rPr>
          <w:b/>
          <w:sz w:val="22"/>
        </w:rPr>
        <w:t>tid</w:t>
      </w:r>
      <w:r w:rsidRPr="00315394">
        <w:rPr>
          <w:sz w:val="22"/>
        </w:rPr>
        <w:t>：等待终止的线程</w:t>
      </w:r>
      <w:r w:rsidRPr="00315394">
        <w:rPr>
          <w:sz w:val="22"/>
        </w:rPr>
        <w:t>ID</w:t>
      </w:r>
      <w:r w:rsidRPr="00315394">
        <w:rPr>
          <w:sz w:val="22"/>
        </w:rPr>
        <w:t>。和进程不同的是，无法等待任意线程，所以不能通过指定</w:t>
      </w:r>
      <w:r w:rsidRPr="00315394">
        <w:rPr>
          <w:sz w:val="22"/>
        </w:rPr>
        <w:t>ID</w:t>
      </w:r>
      <w:r w:rsidRPr="00315394">
        <w:rPr>
          <w:sz w:val="22"/>
        </w:rPr>
        <w:t>参数为</w:t>
      </w:r>
      <w:r w:rsidRPr="00315394">
        <w:rPr>
          <w:sz w:val="22"/>
        </w:rPr>
        <w:t>-1</w:t>
      </w:r>
      <w:r w:rsidRPr="00315394">
        <w:rPr>
          <w:sz w:val="22"/>
        </w:rPr>
        <w:t>来企图等待任意线程终止</w:t>
      </w:r>
    </w:p>
    <w:p w:rsidR="00C271A0" w:rsidRPr="00315394" w:rsidRDefault="00560306" w:rsidP="00DE4DC2">
      <w:pPr>
        <w:pStyle w:val="Compact"/>
        <w:numPr>
          <w:ilvl w:val="0"/>
          <w:numId w:val="219"/>
        </w:numPr>
        <w:adjustRightInd w:val="0"/>
        <w:snapToGrid w:val="0"/>
        <w:spacing w:before="0" w:after="0"/>
        <w:contextualSpacing/>
        <w:rPr>
          <w:sz w:val="22"/>
        </w:rPr>
      </w:pPr>
      <w:r w:rsidRPr="00315394">
        <w:rPr>
          <w:b/>
          <w:sz w:val="22"/>
        </w:rPr>
        <w:t>status</w:t>
      </w:r>
      <w:r w:rsidRPr="00315394">
        <w:rPr>
          <w:sz w:val="22"/>
        </w:rPr>
        <w:t>：如果该指针非空，来自所等待线程的返回值（一个指向某个对象的指针）将存入由</w:t>
      </w:r>
      <w:r w:rsidRPr="00315394">
        <w:rPr>
          <w:sz w:val="22"/>
        </w:rPr>
        <w:t>status</w:t>
      </w:r>
      <w:r w:rsidRPr="00315394">
        <w:rPr>
          <w:sz w:val="22"/>
        </w:rPr>
        <w:t>指向的位置</w:t>
      </w:r>
    </w:p>
    <w:p w:rsidR="00C271A0" w:rsidRPr="00315394" w:rsidRDefault="00560306" w:rsidP="00DE4DC2">
      <w:pPr>
        <w:pStyle w:val="FirstParagraph"/>
        <w:adjustRightInd w:val="0"/>
        <w:snapToGrid w:val="0"/>
        <w:spacing w:before="0" w:after="0"/>
        <w:contextualSpacing/>
        <w:rPr>
          <w:sz w:val="22"/>
        </w:rPr>
      </w:pPr>
      <w:r w:rsidRPr="00315394">
        <w:rPr>
          <w:sz w:val="22"/>
        </w:rPr>
        <w:t>对于一个非脱离状态的线程，如果没有其它线程调用</w:t>
      </w:r>
      <w:r w:rsidRPr="00315394">
        <w:rPr>
          <w:sz w:val="22"/>
        </w:rPr>
        <w:t>pthread_join</w:t>
      </w:r>
      <w:r w:rsidRPr="00315394">
        <w:rPr>
          <w:sz w:val="22"/>
        </w:rPr>
        <w:t>等待线程终止，那么线性终止后的资源无法回收，会造成资源浪费，进而影响同一进程创建的线程数量</w:t>
      </w:r>
    </w:p>
    <w:p w:rsidR="00C271A0" w:rsidRPr="00315394" w:rsidRDefault="00560306" w:rsidP="00DE4DC2">
      <w:pPr>
        <w:pStyle w:val="SourceCode"/>
        <w:wordWrap/>
        <w:adjustRightInd w:val="0"/>
        <w:snapToGrid w:val="0"/>
        <w:spacing w:after="0"/>
        <w:contextualSpacing/>
        <w:rPr>
          <w:sz w:val="22"/>
        </w:rPr>
      </w:pPr>
      <w:r w:rsidRPr="00315394">
        <w:rPr>
          <w:rStyle w:val="PreprocessorTok"/>
          <w:sz w:val="21"/>
        </w:rPr>
        <w:t xml:space="preserve">#include </w:t>
      </w:r>
      <w:r w:rsidRPr="00315394">
        <w:rPr>
          <w:rStyle w:val="ImportTok"/>
          <w:sz w:val="21"/>
        </w:rPr>
        <w:t>"apue.h"</w:t>
      </w:r>
      <w:r w:rsidRPr="00315394">
        <w:rPr>
          <w:sz w:val="22"/>
        </w:rPr>
        <w:br/>
      </w:r>
      <w:r w:rsidRPr="00315394">
        <w:rPr>
          <w:rStyle w:val="PreprocessorTok"/>
          <w:sz w:val="21"/>
        </w:rPr>
        <w:t xml:space="preserve">#include </w:t>
      </w:r>
      <w:r w:rsidRPr="00315394">
        <w:rPr>
          <w:rStyle w:val="ImportTok"/>
          <w:sz w:val="21"/>
        </w:rPr>
        <w:t>&lt;pthread.h&gt;</w:t>
      </w:r>
      <w:r w:rsidRPr="00315394">
        <w:rPr>
          <w:sz w:val="22"/>
        </w:rPr>
        <w:br/>
      </w:r>
      <w:r w:rsidRPr="00315394">
        <w:rPr>
          <w:sz w:val="22"/>
        </w:rPr>
        <w:br/>
      </w:r>
      <w:r w:rsidRPr="00315394">
        <w:rPr>
          <w:rStyle w:val="DataTypeTok"/>
          <w:sz w:val="21"/>
        </w:rPr>
        <w:lastRenderedPageBreak/>
        <w:t>void</w:t>
      </w:r>
      <w:r w:rsidRPr="00315394">
        <w:rPr>
          <w:rStyle w:val="NormalTok"/>
          <w:sz w:val="21"/>
        </w:rPr>
        <w:t xml:space="preserve"> *</w:t>
      </w:r>
      <w:r w:rsidRPr="00315394">
        <w:rPr>
          <w:sz w:val="22"/>
        </w:rPr>
        <w:br/>
      </w:r>
      <w:r w:rsidRPr="00315394">
        <w:rPr>
          <w:rStyle w:val="NormalTok"/>
          <w:sz w:val="21"/>
        </w:rPr>
        <w:t>thr_fn1(</w:t>
      </w:r>
      <w:r w:rsidRPr="00315394">
        <w:rPr>
          <w:rStyle w:val="DataTypeTok"/>
          <w:sz w:val="21"/>
        </w:rPr>
        <w:t>void</w:t>
      </w:r>
      <w:r w:rsidRPr="00315394">
        <w:rPr>
          <w:rStyle w:val="NormalTok"/>
          <w:sz w:val="21"/>
        </w:rPr>
        <w:t xml:space="preserve"> *arg)</w:t>
      </w:r>
      <w:r w:rsidRPr="00315394">
        <w:rPr>
          <w:sz w:val="22"/>
        </w:rPr>
        <w:br/>
      </w:r>
      <w:r w:rsidRPr="00315394">
        <w:rPr>
          <w:rStyle w:val="NormalTok"/>
          <w:sz w:val="21"/>
        </w:rPr>
        <w:t>{</w:t>
      </w:r>
      <w:r w:rsidRPr="00315394">
        <w:rPr>
          <w:sz w:val="22"/>
        </w:rPr>
        <w:br/>
      </w:r>
      <w:r w:rsidRPr="00315394">
        <w:rPr>
          <w:rStyle w:val="NormalTok"/>
          <w:sz w:val="21"/>
        </w:rPr>
        <w:t xml:space="preserve">    printf(</w:t>
      </w:r>
      <w:r w:rsidRPr="00315394">
        <w:rPr>
          <w:rStyle w:val="StringTok"/>
          <w:sz w:val="21"/>
        </w:rPr>
        <w:t>"thread 1 returning</w:t>
      </w:r>
      <w:r w:rsidRPr="00315394">
        <w:rPr>
          <w:rStyle w:val="SpecialCharTok"/>
          <w:sz w:val="21"/>
        </w:rPr>
        <w:t>\n</w:t>
      </w:r>
      <w:r w:rsidRPr="00315394">
        <w:rPr>
          <w:rStyle w:val="StringTok"/>
          <w:sz w:val="21"/>
        </w:rPr>
        <w:t>"</w:t>
      </w:r>
      <w:r w:rsidRPr="00315394">
        <w:rPr>
          <w:rStyle w:val="NormalTok"/>
          <w:sz w:val="21"/>
        </w:rPr>
        <w:t>);</w:t>
      </w:r>
      <w:r w:rsidRPr="00315394">
        <w:rPr>
          <w:sz w:val="22"/>
        </w:rPr>
        <w:br/>
      </w:r>
      <w:r w:rsidRPr="00315394">
        <w:rPr>
          <w:rStyle w:val="NormalTok"/>
          <w:sz w:val="21"/>
        </w:rPr>
        <w:t xml:space="preserve">    </w:t>
      </w:r>
      <w:r w:rsidRPr="00315394">
        <w:rPr>
          <w:rStyle w:val="ControlFlowTok"/>
          <w:sz w:val="21"/>
        </w:rPr>
        <w:t>return</w:t>
      </w:r>
      <w:r w:rsidRPr="00315394">
        <w:rPr>
          <w:rStyle w:val="NormalTok"/>
          <w:sz w:val="21"/>
        </w:rPr>
        <w:t>((</w:t>
      </w:r>
      <w:r w:rsidRPr="00315394">
        <w:rPr>
          <w:rStyle w:val="DataTypeTok"/>
          <w:sz w:val="21"/>
        </w:rPr>
        <w:t>void</w:t>
      </w:r>
      <w:r w:rsidRPr="00315394">
        <w:rPr>
          <w:rStyle w:val="NormalTok"/>
          <w:sz w:val="21"/>
        </w:rPr>
        <w:t xml:space="preserve"> *)</w:t>
      </w:r>
      <w:r w:rsidRPr="00315394">
        <w:rPr>
          <w:rStyle w:val="DecValTok"/>
          <w:sz w:val="21"/>
        </w:rPr>
        <w:t>1</w:t>
      </w:r>
      <w:r w:rsidRPr="00315394">
        <w:rPr>
          <w:rStyle w:val="NormalTok"/>
          <w:sz w:val="21"/>
        </w:rPr>
        <w:t>);</w:t>
      </w:r>
      <w:r w:rsidRPr="00315394">
        <w:rPr>
          <w:sz w:val="22"/>
        </w:rPr>
        <w:br/>
      </w:r>
      <w:r w:rsidRPr="00315394">
        <w:rPr>
          <w:rStyle w:val="NormalTok"/>
          <w:sz w:val="21"/>
        </w:rPr>
        <w:t>}</w:t>
      </w:r>
      <w:r w:rsidRPr="00315394">
        <w:rPr>
          <w:sz w:val="22"/>
        </w:rPr>
        <w:br/>
      </w:r>
      <w:r w:rsidRPr="00315394">
        <w:rPr>
          <w:sz w:val="22"/>
        </w:rPr>
        <w:br/>
      </w:r>
      <w:r w:rsidRPr="00315394">
        <w:rPr>
          <w:rStyle w:val="DataTypeTok"/>
          <w:sz w:val="21"/>
        </w:rPr>
        <w:t>void</w:t>
      </w:r>
      <w:r w:rsidRPr="00315394">
        <w:rPr>
          <w:rStyle w:val="NormalTok"/>
          <w:sz w:val="21"/>
        </w:rPr>
        <w:t xml:space="preserve"> *</w:t>
      </w:r>
      <w:r w:rsidRPr="00315394">
        <w:rPr>
          <w:sz w:val="22"/>
        </w:rPr>
        <w:br/>
      </w:r>
      <w:r w:rsidRPr="00315394">
        <w:rPr>
          <w:rStyle w:val="NormalTok"/>
          <w:sz w:val="21"/>
        </w:rPr>
        <w:t>thr_fn2(</w:t>
      </w:r>
      <w:r w:rsidRPr="00315394">
        <w:rPr>
          <w:rStyle w:val="DataTypeTok"/>
          <w:sz w:val="21"/>
        </w:rPr>
        <w:t>void</w:t>
      </w:r>
      <w:r w:rsidRPr="00315394">
        <w:rPr>
          <w:rStyle w:val="NormalTok"/>
          <w:sz w:val="21"/>
        </w:rPr>
        <w:t xml:space="preserve"> *arg)</w:t>
      </w:r>
      <w:r w:rsidRPr="00315394">
        <w:rPr>
          <w:sz w:val="22"/>
        </w:rPr>
        <w:br/>
      </w:r>
      <w:r w:rsidRPr="00315394">
        <w:rPr>
          <w:rStyle w:val="NormalTok"/>
          <w:sz w:val="21"/>
        </w:rPr>
        <w:t>{</w:t>
      </w:r>
      <w:r w:rsidRPr="00315394">
        <w:rPr>
          <w:sz w:val="22"/>
        </w:rPr>
        <w:br/>
      </w:r>
      <w:r w:rsidRPr="00315394">
        <w:rPr>
          <w:rStyle w:val="NormalTok"/>
          <w:sz w:val="21"/>
        </w:rPr>
        <w:t xml:space="preserve">    printf(</w:t>
      </w:r>
      <w:r w:rsidRPr="00315394">
        <w:rPr>
          <w:rStyle w:val="StringTok"/>
          <w:sz w:val="21"/>
        </w:rPr>
        <w:t>"thread 2 exiting</w:t>
      </w:r>
      <w:r w:rsidRPr="00315394">
        <w:rPr>
          <w:rStyle w:val="SpecialCharTok"/>
          <w:sz w:val="21"/>
        </w:rPr>
        <w:t>\n</w:t>
      </w:r>
      <w:r w:rsidRPr="00315394">
        <w:rPr>
          <w:rStyle w:val="StringTok"/>
          <w:sz w:val="21"/>
        </w:rPr>
        <w:t>"</w:t>
      </w:r>
      <w:r w:rsidRPr="00315394">
        <w:rPr>
          <w:rStyle w:val="NormalTok"/>
          <w:sz w:val="21"/>
        </w:rPr>
        <w:t>);</w:t>
      </w:r>
      <w:r w:rsidRPr="00315394">
        <w:rPr>
          <w:sz w:val="22"/>
        </w:rPr>
        <w:br/>
      </w:r>
      <w:r w:rsidRPr="00315394">
        <w:rPr>
          <w:rStyle w:val="NormalTok"/>
          <w:sz w:val="21"/>
        </w:rPr>
        <w:t xml:space="preserve">    pthread_exit((</w:t>
      </w:r>
      <w:r w:rsidRPr="00315394">
        <w:rPr>
          <w:rStyle w:val="DataTypeTok"/>
          <w:sz w:val="21"/>
        </w:rPr>
        <w:t>void</w:t>
      </w:r>
      <w:r w:rsidRPr="00315394">
        <w:rPr>
          <w:rStyle w:val="NormalTok"/>
          <w:sz w:val="21"/>
        </w:rPr>
        <w:t xml:space="preserve"> *)</w:t>
      </w:r>
      <w:r w:rsidRPr="00315394">
        <w:rPr>
          <w:rStyle w:val="DecValTok"/>
          <w:sz w:val="21"/>
        </w:rPr>
        <w:t>2</w:t>
      </w:r>
      <w:r w:rsidRPr="00315394">
        <w:rPr>
          <w:rStyle w:val="NormalTok"/>
          <w:sz w:val="21"/>
        </w:rPr>
        <w:t>);</w:t>
      </w:r>
      <w:r w:rsidRPr="00315394">
        <w:rPr>
          <w:sz w:val="22"/>
        </w:rPr>
        <w:br/>
      </w:r>
      <w:r w:rsidRPr="00315394">
        <w:rPr>
          <w:rStyle w:val="NormalTok"/>
          <w:sz w:val="21"/>
        </w:rPr>
        <w:t>}</w:t>
      </w:r>
      <w:r w:rsidRPr="00315394">
        <w:rPr>
          <w:sz w:val="22"/>
        </w:rPr>
        <w:br/>
      </w:r>
      <w:r w:rsidRPr="00315394">
        <w:rPr>
          <w:sz w:val="22"/>
        </w:rPr>
        <w:br/>
      </w:r>
      <w:r w:rsidRPr="00315394">
        <w:rPr>
          <w:rStyle w:val="DataTypeTok"/>
          <w:sz w:val="21"/>
        </w:rPr>
        <w:t>int</w:t>
      </w:r>
      <w:r w:rsidRPr="00315394">
        <w:rPr>
          <w:sz w:val="22"/>
        </w:rPr>
        <w:br/>
      </w:r>
      <w:r w:rsidRPr="00315394">
        <w:rPr>
          <w:rStyle w:val="NormalTok"/>
          <w:sz w:val="21"/>
        </w:rPr>
        <w:t>main(</w:t>
      </w:r>
      <w:r w:rsidRPr="00315394">
        <w:rPr>
          <w:rStyle w:val="DataTypeTok"/>
          <w:sz w:val="21"/>
        </w:rPr>
        <w:t>void</w:t>
      </w:r>
      <w:r w:rsidRPr="00315394">
        <w:rPr>
          <w:rStyle w:val="NormalTok"/>
          <w:sz w:val="21"/>
        </w:rPr>
        <w:t>)</w:t>
      </w:r>
      <w:r w:rsidRPr="00315394">
        <w:rPr>
          <w:sz w:val="22"/>
        </w:rPr>
        <w:br/>
      </w:r>
      <w:r w:rsidRPr="00315394">
        <w:rPr>
          <w:rStyle w:val="NormalTok"/>
          <w:sz w:val="21"/>
        </w:rPr>
        <w:t>{</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err;</w:t>
      </w:r>
      <w:r w:rsidRPr="00315394">
        <w:rPr>
          <w:sz w:val="22"/>
        </w:rPr>
        <w:br/>
      </w:r>
      <w:r w:rsidRPr="00315394">
        <w:rPr>
          <w:rStyle w:val="NormalTok"/>
          <w:sz w:val="21"/>
        </w:rPr>
        <w:t xml:space="preserve">    </w:t>
      </w:r>
      <w:r w:rsidRPr="00315394">
        <w:rPr>
          <w:rStyle w:val="DataTypeTok"/>
          <w:sz w:val="21"/>
        </w:rPr>
        <w:t>pthread_t</w:t>
      </w:r>
      <w:r w:rsidRPr="00315394">
        <w:rPr>
          <w:rStyle w:val="NormalTok"/>
          <w:sz w:val="21"/>
        </w:rPr>
        <w:t xml:space="preserve">   tid1, tid2;</w:t>
      </w:r>
      <w:r w:rsidRPr="00315394">
        <w:rPr>
          <w:sz w:val="22"/>
        </w:rPr>
        <w:br/>
      </w:r>
      <w:r w:rsidRPr="00315394">
        <w:rPr>
          <w:rStyle w:val="NormalTok"/>
          <w:sz w:val="21"/>
        </w:rPr>
        <w:t xml:space="preserve">    </w:t>
      </w:r>
      <w:r w:rsidRPr="00315394">
        <w:rPr>
          <w:rStyle w:val="DataTypeTok"/>
          <w:sz w:val="21"/>
        </w:rPr>
        <w:t>void</w:t>
      </w:r>
      <w:r w:rsidRPr="00315394">
        <w:rPr>
          <w:rStyle w:val="NormalTok"/>
          <w:sz w:val="21"/>
        </w:rPr>
        <w:t xml:space="preserve">        *tret;</w:t>
      </w:r>
      <w:r w:rsidRPr="00315394">
        <w:rPr>
          <w:sz w:val="22"/>
        </w:rPr>
        <w:br/>
      </w:r>
      <w:r w:rsidRPr="00315394">
        <w:rPr>
          <w:sz w:val="22"/>
        </w:rPr>
        <w:br/>
      </w:r>
      <w:r w:rsidRPr="00315394">
        <w:rPr>
          <w:rStyle w:val="NormalTok"/>
          <w:sz w:val="21"/>
        </w:rPr>
        <w:t xml:space="preserve">    err = pthread_create(&amp;tid1, NULL, thr_fn1, NULL);</w:t>
      </w:r>
      <w:r w:rsidRPr="00315394">
        <w:rPr>
          <w:sz w:val="22"/>
        </w:rPr>
        <w:br/>
      </w:r>
      <w:r w:rsidRPr="00315394">
        <w:rPr>
          <w:rStyle w:val="NormalTok"/>
          <w:sz w:val="21"/>
        </w:rPr>
        <w:t xml:space="preserve">    </w:t>
      </w:r>
      <w:r w:rsidRPr="00315394">
        <w:rPr>
          <w:rStyle w:val="ControlFlowTok"/>
          <w:sz w:val="21"/>
        </w:rPr>
        <w:t>if</w:t>
      </w:r>
      <w:r w:rsidRPr="00315394">
        <w:rPr>
          <w:rStyle w:val="NormalTok"/>
          <w:sz w:val="21"/>
        </w:rPr>
        <w:t xml:space="preserve"> (err !=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err_exit(err, </w:t>
      </w:r>
      <w:r w:rsidRPr="00315394">
        <w:rPr>
          <w:rStyle w:val="StringTok"/>
          <w:sz w:val="21"/>
        </w:rPr>
        <w:t>"can't create thread 1"</w:t>
      </w:r>
      <w:r w:rsidRPr="00315394">
        <w:rPr>
          <w:rStyle w:val="NormalTok"/>
          <w:sz w:val="21"/>
        </w:rPr>
        <w:t>);</w:t>
      </w:r>
      <w:r w:rsidRPr="00315394">
        <w:rPr>
          <w:sz w:val="22"/>
        </w:rPr>
        <w:br/>
      </w:r>
      <w:r w:rsidRPr="00315394">
        <w:rPr>
          <w:rStyle w:val="NormalTok"/>
          <w:sz w:val="21"/>
        </w:rPr>
        <w:t xml:space="preserve">    err = pthread_create(&amp;tid2, NULL, thr_fn2, NULL);</w:t>
      </w:r>
      <w:r w:rsidRPr="00315394">
        <w:rPr>
          <w:sz w:val="22"/>
        </w:rPr>
        <w:br/>
      </w:r>
      <w:r w:rsidRPr="00315394">
        <w:rPr>
          <w:rStyle w:val="NormalTok"/>
          <w:sz w:val="21"/>
        </w:rPr>
        <w:t xml:space="preserve">    </w:t>
      </w:r>
      <w:r w:rsidRPr="00315394">
        <w:rPr>
          <w:rStyle w:val="ControlFlowTok"/>
          <w:sz w:val="21"/>
        </w:rPr>
        <w:t>if</w:t>
      </w:r>
      <w:r w:rsidRPr="00315394">
        <w:rPr>
          <w:rStyle w:val="NormalTok"/>
          <w:sz w:val="21"/>
        </w:rPr>
        <w:t xml:space="preserve"> (err !=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err_exit(err, </w:t>
      </w:r>
      <w:r w:rsidRPr="00315394">
        <w:rPr>
          <w:rStyle w:val="StringTok"/>
          <w:sz w:val="21"/>
        </w:rPr>
        <w:t>"can't create thread 2"</w:t>
      </w:r>
      <w:r w:rsidRPr="00315394">
        <w:rPr>
          <w:rStyle w:val="NormalTok"/>
          <w:sz w:val="21"/>
        </w:rPr>
        <w:t>);</w:t>
      </w:r>
      <w:r w:rsidRPr="00315394">
        <w:rPr>
          <w:sz w:val="22"/>
        </w:rPr>
        <w:br/>
      </w:r>
      <w:r w:rsidRPr="00315394">
        <w:rPr>
          <w:rStyle w:val="NormalTok"/>
          <w:sz w:val="21"/>
        </w:rPr>
        <w:t xml:space="preserve">    err = pthread_join(tid1, &amp;tret);</w:t>
      </w:r>
      <w:r w:rsidRPr="00315394">
        <w:rPr>
          <w:sz w:val="22"/>
        </w:rPr>
        <w:br/>
      </w:r>
      <w:r w:rsidRPr="00315394">
        <w:rPr>
          <w:rStyle w:val="NormalTok"/>
          <w:sz w:val="21"/>
        </w:rPr>
        <w:t xml:space="preserve">    </w:t>
      </w:r>
      <w:r w:rsidRPr="00315394">
        <w:rPr>
          <w:rStyle w:val="ControlFlowTok"/>
          <w:sz w:val="21"/>
        </w:rPr>
        <w:t>if</w:t>
      </w:r>
      <w:r w:rsidRPr="00315394">
        <w:rPr>
          <w:rStyle w:val="NormalTok"/>
          <w:sz w:val="21"/>
        </w:rPr>
        <w:t xml:space="preserve"> (err !=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err_exit(err, </w:t>
      </w:r>
      <w:r w:rsidRPr="00315394">
        <w:rPr>
          <w:rStyle w:val="StringTok"/>
          <w:sz w:val="21"/>
        </w:rPr>
        <w:t>"can't join with thread 1"</w:t>
      </w:r>
      <w:r w:rsidRPr="00315394">
        <w:rPr>
          <w:rStyle w:val="NormalTok"/>
          <w:sz w:val="21"/>
        </w:rPr>
        <w:t>);</w:t>
      </w:r>
      <w:r w:rsidRPr="00315394">
        <w:rPr>
          <w:sz w:val="22"/>
        </w:rPr>
        <w:br/>
      </w:r>
      <w:r w:rsidRPr="00315394">
        <w:rPr>
          <w:rStyle w:val="NormalTok"/>
          <w:sz w:val="21"/>
        </w:rPr>
        <w:t xml:space="preserve">    printf(</w:t>
      </w:r>
      <w:r w:rsidRPr="00315394">
        <w:rPr>
          <w:rStyle w:val="StringTok"/>
          <w:sz w:val="21"/>
        </w:rPr>
        <w:t xml:space="preserve">"thread 1 exit code </w:t>
      </w:r>
      <w:r w:rsidRPr="00315394">
        <w:rPr>
          <w:rStyle w:val="SpecialCharTok"/>
          <w:sz w:val="21"/>
        </w:rPr>
        <w:t>%ld\n</w:t>
      </w:r>
      <w:r w:rsidRPr="00315394">
        <w:rPr>
          <w:rStyle w:val="StringTok"/>
          <w:sz w:val="21"/>
        </w:rPr>
        <w:t>"</w:t>
      </w:r>
      <w:r w:rsidRPr="00315394">
        <w:rPr>
          <w:rStyle w:val="NormalTok"/>
          <w:sz w:val="21"/>
        </w:rPr>
        <w:t>, (</w:t>
      </w:r>
      <w:r w:rsidRPr="00315394">
        <w:rPr>
          <w:rStyle w:val="DataTypeTok"/>
          <w:sz w:val="21"/>
        </w:rPr>
        <w:t>long</w:t>
      </w:r>
      <w:r w:rsidRPr="00315394">
        <w:rPr>
          <w:rStyle w:val="NormalTok"/>
          <w:sz w:val="21"/>
        </w:rPr>
        <w:t>)tret);</w:t>
      </w:r>
      <w:r w:rsidRPr="00315394">
        <w:rPr>
          <w:sz w:val="22"/>
        </w:rPr>
        <w:br/>
      </w:r>
      <w:r w:rsidRPr="00315394">
        <w:rPr>
          <w:rStyle w:val="NormalTok"/>
          <w:sz w:val="21"/>
        </w:rPr>
        <w:t xml:space="preserve">    err = pthread_join(tid2, &amp;tret);</w:t>
      </w:r>
      <w:r w:rsidRPr="00315394">
        <w:rPr>
          <w:sz w:val="22"/>
        </w:rPr>
        <w:br/>
      </w:r>
      <w:r w:rsidRPr="00315394">
        <w:rPr>
          <w:rStyle w:val="NormalTok"/>
          <w:sz w:val="21"/>
        </w:rPr>
        <w:t xml:space="preserve">    </w:t>
      </w:r>
      <w:r w:rsidRPr="00315394">
        <w:rPr>
          <w:rStyle w:val="ControlFlowTok"/>
          <w:sz w:val="21"/>
        </w:rPr>
        <w:t>if</w:t>
      </w:r>
      <w:r w:rsidRPr="00315394">
        <w:rPr>
          <w:rStyle w:val="NormalTok"/>
          <w:sz w:val="21"/>
        </w:rPr>
        <w:t xml:space="preserve"> (err !=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err_exit(err, </w:t>
      </w:r>
      <w:r w:rsidRPr="00315394">
        <w:rPr>
          <w:rStyle w:val="StringTok"/>
          <w:sz w:val="21"/>
        </w:rPr>
        <w:t>"can't join with thread 2"</w:t>
      </w:r>
      <w:r w:rsidRPr="00315394">
        <w:rPr>
          <w:rStyle w:val="NormalTok"/>
          <w:sz w:val="21"/>
        </w:rPr>
        <w:t>);</w:t>
      </w:r>
      <w:r w:rsidRPr="00315394">
        <w:rPr>
          <w:sz w:val="22"/>
        </w:rPr>
        <w:br/>
      </w:r>
      <w:r w:rsidRPr="00315394">
        <w:rPr>
          <w:rStyle w:val="NormalTok"/>
          <w:sz w:val="21"/>
        </w:rPr>
        <w:t xml:space="preserve">    printf(</w:t>
      </w:r>
      <w:r w:rsidRPr="00315394">
        <w:rPr>
          <w:rStyle w:val="StringTok"/>
          <w:sz w:val="21"/>
        </w:rPr>
        <w:t xml:space="preserve">"thread 2 exit code </w:t>
      </w:r>
      <w:r w:rsidRPr="00315394">
        <w:rPr>
          <w:rStyle w:val="SpecialCharTok"/>
          <w:sz w:val="21"/>
        </w:rPr>
        <w:t>%ld\n</w:t>
      </w:r>
      <w:r w:rsidRPr="00315394">
        <w:rPr>
          <w:rStyle w:val="StringTok"/>
          <w:sz w:val="21"/>
        </w:rPr>
        <w:t>"</w:t>
      </w:r>
      <w:r w:rsidRPr="00315394">
        <w:rPr>
          <w:rStyle w:val="NormalTok"/>
          <w:sz w:val="21"/>
        </w:rPr>
        <w:t>, (</w:t>
      </w:r>
      <w:r w:rsidRPr="00315394">
        <w:rPr>
          <w:rStyle w:val="DataTypeTok"/>
          <w:sz w:val="21"/>
        </w:rPr>
        <w:t>long</w:t>
      </w:r>
      <w:r w:rsidRPr="00315394">
        <w:rPr>
          <w:rStyle w:val="NormalTok"/>
          <w:sz w:val="21"/>
        </w:rPr>
        <w:t>)tret);</w:t>
      </w:r>
      <w:r w:rsidRPr="00315394">
        <w:rPr>
          <w:sz w:val="22"/>
        </w:rPr>
        <w:br/>
      </w:r>
      <w:r w:rsidRPr="00315394">
        <w:rPr>
          <w:rStyle w:val="NormalTok"/>
          <w:sz w:val="21"/>
        </w:rPr>
        <w:t xml:space="preserve">    exit(</w:t>
      </w:r>
      <w:r w:rsidRPr="00315394">
        <w:rPr>
          <w:rStyle w:val="DecValTok"/>
          <w:sz w:val="21"/>
        </w:rPr>
        <w:t>0</w:t>
      </w:r>
      <w:r w:rsidRPr="00315394">
        <w:rPr>
          <w:rStyle w:val="NormalTok"/>
          <w:sz w:val="21"/>
        </w:rPr>
        <w:t>);</w:t>
      </w:r>
      <w:r w:rsidRPr="00315394">
        <w:rPr>
          <w:sz w:val="22"/>
        </w:rPr>
        <w:br/>
      </w:r>
      <w:r w:rsidRPr="00315394">
        <w:rPr>
          <w:rStyle w:val="NormalTok"/>
          <w:sz w:val="21"/>
        </w:rPr>
        <w:t>}</w:t>
      </w:r>
    </w:p>
    <w:p w:rsidR="00C271A0" w:rsidRPr="00315394" w:rsidRDefault="00560306" w:rsidP="00DE4DC2">
      <w:pPr>
        <w:pStyle w:val="FirstParagraph"/>
        <w:adjustRightInd w:val="0"/>
        <w:snapToGrid w:val="0"/>
        <w:spacing w:before="0" w:after="0"/>
        <w:contextualSpacing/>
        <w:rPr>
          <w:sz w:val="22"/>
        </w:rPr>
      </w:pPr>
      <w:r w:rsidRPr="00315394">
        <w:rPr>
          <w:sz w:val="22"/>
        </w:rPr>
        <w:t>上述程序输出如下：</w:t>
      </w:r>
    </w:p>
    <w:p w:rsidR="00C271A0" w:rsidRPr="00315394" w:rsidRDefault="00560306" w:rsidP="00DE4DC2">
      <w:pPr>
        <w:pStyle w:val="SourceCode"/>
        <w:wordWrap/>
        <w:adjustRightInd w:val="0"/>
        <w:snapToGrid w:val="0"/>
        <w:spacing w:after="0"/>
        <w:contextualSpacing/>
        <w:rPr>
          <w:sz w:val="22"/>
        </w:rPr>
      </w:pPr>
      <w:r w:rsidRPr="00315394">
        <w:rPr>
          <w:rStyle w:val="VerbatimChar"/>
          <w:sz w:val="21"/>
        </w:rPr>
        <w:t>thread 1 returning</w:t>
      </w:r>
      <w:r w:rsidRPr="00315394">
        <w:rPr>
          <w:sz w:val="22"/>
        </w:rPr>
        <w:br/>
      </w:r>
      <w:r w:rsidRPr="00315394">
        <w:rPr>
          <w:rStyle w:val="VerbatimChar"/>
          <w:sz w:val="21"/>
        </w:rPr>
        <w:t>thread 2 exiting</w:t>
      </w:r>
      <w:r w:rsidRPr="00315394">
        <w:rPr>
          <w:sz w:val="22"/>
        </w:rPr>
        <w:br/>
      </w:r>
      <w:r w:rsidRPr="00315394">
        <w:rPr>
          <w:rStyle w:val="VerbatimChar"/>
          <w:sz w:val="21"/>
        </w:rPr>
        <w:t>thread 1 exit code 1</w:t>
      </w:r>
      <w:r w:rsidRPr="00315394">
        <w:rPr>
          <w:sz w:val="22"/>
        </w:rPr>
        <w:br/>
      </w:r>
      <w:r w:rsidRPr="00315394">
        <w:rPr>
          <w:rStyle w:val="VerbatimChar"/>
          <w:sz w:val="21"/>
        </w:rPr>
        <w:t>thread 2 exit code 2</w:t>
      </w:r>
    </w:p>
    <w:p w:rsidR="00C271A0" w:rsidRPr="00315394" w:rsidRDefault="00560306" w:rsidP="00DE4DC2">
      <w:pPr>
        <w:pStyle w:val="Heading3"/>
        <w:adjustRightInd w:val="0"/>
        <w:snapToGrid w:val="0"/>
        <w:spacing w:before="0"/>
        <w:contextualSpacing/>
        <w:rPr>
          <w:sz w:val="24"/>
        </w:rPr>
      </w:pPr>
      <w:bookmarkStart w:id="193" w:name="pthread_self函数"/>
      <w:bookmarkStart w:id="194" w:name="_Toc8031492"/>
      <w:r w:rsidRPr="00315394">
        <w:rPr>
          <w:sz w:val="24"/>
        </w:rPr>
        <w:t>3</w:t>
      </w:r>
      <w:r w:rsidRPr="00315394">
        <w:rPr>
          <w:sz w:val="24"/>
        </w:rPr>
        <w:t>）</w:t>
      </w:r>
      <w:r w:rsidRPr="00315394">
        <w:rPr>
          <w:sz w:val="24"/>
        </w:rPr>
        <w:t>pthread_self</w:t>
      </w:r>
      <w:r w:rsidRPr="00315394">
        <w:rPr>
          <w:sz w:val="24"/>
        </w:rPr>
        <w:t>函数</w:t>
      </w:r>
      <w:bookmarkEnd w:id="193"/>
      <w:bookmarkEnd w:id="194"/>
    </w:p>
    <w:p w:rsidR="00C271A0" w:rsidRPr="00315394" w:rsidRDefault="00560306" w:rsidP="00DE4DC2">
      <w:pPr>
        <w:pStyle w:val="FirstParagraph"/>
        <w:adjustRightInd w:val="0"/>
        <w:snapToGrid w:val="0"/>
        <w:spacing w:before="0" w:after="0"/>
        <w:contextualSpacing/>
        <w:rPr>
          <w:sz w:val="22"/>
        </w:rPr>
      </w:pPr>
      <w:r w:rsidRPr="00315394">
        <w:rPr>
          <w:sz w:val="22"/>
        </w:rPr>
        <w:t>线程可以使用</w:t>
      </w:r>
      <w:r w:rsidRPr="00315394">
        <w:rPr>
          <w:sz w:val="22"/>
        </w:rPr>
        <w:t>pthread_self</w:t>
      </w:r>
      <w:r w:rsidRPr="00315394">
        <w:rPr>
          <w:sz w:val="22"/>
        </w:rPr>
        <w:t>获取自身的线程</w:t>
      </w:r>
      <w:r w:rsidRPr="00315394">
        <w:rPr>
          <w:sz w:val="22"/>
        </w:rPr>
        <w:t>ID</w:t>
      </w:r>
      <w:r w:rsidRPr="00315394">
        <w:rPr>
          <w:sz w:val="22"/>
        </w:rPr>
        <w:t>，类似于进程中的</w:t>
      </w:r>
      <w:r w:rsidRPr="00315394">
        <w:rPr>
          <w:sz w:val="22"/>
        </w:rPr>
        <w:t>getpid</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b/>
          <w:sz w:val="22"/>
        </w:rPr>
        <w:t>新线程不应该根据主线程调用</w:t>
      </w:r>
      <w:r w:rsidRPr="00315394">
        <w:rPr>
          <w:rStyle w:val="VerbatimChar"/>
          <w:b/>
          <w:sz w:val="21"/>
        </w:rPr>
        <w:t>pthread_create</w:t>
      </w:r>
      <w:r w:rsidRPr="00315394">
        <w:rPr>
          <w:b/>
          <w:sz w:val="22"/>
        </w:rPr>
        <w:t>函数时传入的</w:t>
      </w:r>
      <w:r w:rsidRPr="00315394">
        <w:rPr>
          <w:rStyle w:val="VerbatimChar"/>
          <w:b/>
          <w:sz w:val="21"/>
        </w:rPr>
        <w:t>tid</w:t>
      </w:r>
      <w:r w:rsidRPr="00315394">
        <w:rPr>
          <w:b/>
          <w:sz w:val="22"/>
        </w:rPr>
        <w:t>参数来获取自身</w:t>
      </w:r>
      <w:r w:rsidRPr="00315394">
        <w:rPr>
          <w:b/>
          <w:sz w:val="22"/>
        </w:rPr>
        <w:t>ID</w:t>
      </w:r>
      <w:r w:rsidRPr="00315394">
        <w:rPr>
          <w:b/>
          <w:sz w:val="22"/>
        </w:rPr>
        <w:t>，而是应该调用</w:t>
      </w:r>
      <w:r w:rsidRPr="00315394">
        <w:rPr>
          <w:b/>
          <w:sz w:val="22"/>
        </w:rPr>
        <w:t>pthread_self</w:t>
      </w:r>
      <w:r w:rsidRPr="00315394">
        <w:rPr>
          <w:b/>
          <w:sz w:val="22"/>
        </w:rPr>
        <w:t>，因为新线程可能在主线程调用</w:t>
      </w:r>
      <w:r w:rsidRPr="00315394">
        <w:rPr>
          <w:rStyle w:val="VerbatimChar"/>
          <w:b/>
          <w:sz w:val="21"/>
        </w:rPr>
        <w:t>pthread_create</w:t>
      </w:r>
      <w:r w:rsidRPr="00315394">
        <w:rPr>
          <w:b/>
          <w:sz w:val="22"/>
        </w:rPr>
        <w:t>返回之前运行，如果读取</w:t>
      </w:r>
      <w:r w:rsidRPr="00315394">
        <w:rPr>
          <w:rStyle w:val="VerbatimChar"/>
          <w:b/>
          <w:sz w:val="21"/>
        </w:rPr>
        <w:t>tid</w:t>
      </w:r>
      <w:r w:rsidRPr="00315394">
        <w:rPr>
          <w:b/>
          <w:sz w:val="22"/>
        </w:rPr>
        <w:t>，看到的是未经初始化的内容</w:t>
      </w:r>
    </w:p>
    <w:p w:rsidR="00C271A0" w:rsidRPr="00315394" w:rsidRDefault="00560306" w:rsidP="00DE4DC2">
      <w:pPr>
        <w:pStyle w:val="Heading3"/>
        <w:adjustRightInd w:val="0"/>
        <w:snapToGrid w:val="0"/>
        <w:spacing w:before="0"/>
        <w:contextualSpacing/>
        <w:rPr>
          <w:sz w:val="24"/>
        </w:rPr>
      </w:pPr>
      <w:bookmarkStart w:id="195" w:name="pthread_detach函数"/>
      <w:bookmarkStart w:id="196" w:name="_Toc8031493"/>
      <w:r w:rsidRPr="00315394">
        <w:rPr>
          <w:sz w:val="24"/>
        </w:rPr>
        <w:t>4</w:t>
      </w:r>
      <w:r w:rsidRPr="00315394">
        <w:rPr>
          <w:sz w:val="24"/>
        </w:rPr>
        <w:t>）</w:t>
      </w:r>
      <w:r w:rsidRPr="00315394">
        <w:rPr>
          <w:sz w:val="24"/>
        </w:rPr>
        <w:t>pthread_detach</w:t>
      </w:r>
      <w:r w:rsidRPr="00315394">
        <w:rPr>
          <w:sz w:val="24"/>
        </w:rPr>
        <w:t>函数</w:t>
      </w:r>
      <w:bookmarkEnd w:id="195"/>
      <w:bookmarkEnd w:id="196"/>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lastRenderedPageBreak/>
        <w:t>该函数把指定的线程转变为</w:t>
      </w:r>
      <w:r w:rsidRPr="00315394">
        <w:rPr>
          <w:b/>
          <w:sz w:val="22"/>
        </w:rPr>
        <w:t>脱离状态</w:t>
      </w:r>
      <w:r w:rsidRPr="00315394">
        <w:rPr>
          <w:sz w:val="22"/>
        </w:rPr>
        <w:t>，通常由想让自己脱离的线程调用：</w:t>
      </w:r>
      <w:r w:rsidRPr="00315394">
        <w:rPr>
          <w:rStyle w:val="VerbatimChar"/>
          <w:sz w:val="21"/>
        </w:rPr>
        <w:t>pthread_detach(pthread_self());</w:t>
      </w:r>
    </w:p>
    <w:p w:rsidR="00C271A0" w:rsidRPr="00315394" w:rsidRDefault="00560306" w:rsidP="00DE4DC2">
      <w:pPr>
        <w:pStyle w:val="a3"/>
        <w:adjustRightInd w:val="0"/>
        <w:snapToGrid w:val="0"/>
        <w:spacing w:before="0" w:after="0"/>
        <w:contextualSpacing/>
        <w:rPr>
          <w:sz w:val="22"/>
        </w:rPr>
      </w:pPr>
      <w:r w:rsidRPr="00315394">
        <w:rPr>
          <w:sz w:val="22"/>
        </w:rPr>
        <w:t>一个线程或者是</w:t>
      </w:r>
      <w:r w:rsidRPr="00315394">
        <w:rPr>
          <w:b/>
          <w:sz w:val="22"/>
        </w:rPr>
        <w:t>可汇合</w:t>
      </w:r>
      <w:r w:rsidRPr="00315394">
        <w:rPr>
          <w:sz w:val="22"/>
        </w:rPr>
        <w:t>的，或者是</w:t>
      </w:r>
      <w:r w:rsidRPr="00315394">
        <w:rPr>
          <w:b/>
          <w:sz w:val="22"/>
        </w:rPr>
        <w:t>脱离</w:t>
      </w:r>
      <w:r w:rsidRPr="00315394">
        <w:rPr>
          <w:sz w:val="22"/>
        </w:rPr>
        <w:t>的：</w:t>
      </w:r>
    </w:p>
    <w:p w:rsidR="00C271A0" w:rsidRPr="00315394" w:rsidRDefault="00560306" w:rsidP="00DE4DC2">
      <w:pPr>
        <w:pStyle w:val="Compact"/>
        <w:numPr>
          <w:ilvl w:val="0"/>
          <w:numId w:val="220"/>
        </w:numPr>
        <w:adjustRightInd w:val="0"/>
        <w:snapToGrid w:val="0"/>
        <w:spacing w:before="0" w:after="0"/>
        <w:contextualSpacing/>
        <w:rPr>
          <w:sz w:val="22"/>
        </w:rPr>
      </w:pPr>
      <w:r w:rsidRPr="00315394">
        <w:rPr>
          <w:b/>
          <w:sz w:val="22"/>
        </w:rPr>
        <w:t>可汇合</w:t>
      </w:r>
      <w:r w:rsidRPr="00315394">
        <w:rPr>
          <w:sz w:val="22"/>
        </w:rPr>
        <w:t>：一个可汇合线程终止时，它的线程</w:t>
      </w:r>
      <w:r w:rsidRPr="00315394">
        <w:rPr>
          <w:sz w:val="22"/>
        </w:rPr>
        <w:t>ID</w:t>
      </w:r>
      <w:r w:rsidRPr="00315394">
        <w:rPr>
          <w:sz w:val="22"/>
        </w:rPr>
        <w:t>和退出状态将保存到另一个线程对它调用</w:t>
      </w:r>
      <w:r w:rsidRPr="00315394">
        <w:rPr>
          <w:sz w:val="22"/>
        </w:rPr>
        <w:t>pthread_join</w:t>
      </w:r>
      <w:r w:rsidRPr="00315394">
        <w:rPr>
          <w:sz w:val="22"/>
        </w:rPr>
        <w:t>。如果一个线程需要知道另一个线程什么时候终止，那就最好保持第二个线程的可汇合状态</w:t>
      </w:r>
    </w:p>
    <w:p w:rsidR="00C271A0" w:rsidRPr="00315394" w:rsidRDefault="00560306" w:rsidP="00DE4DC2">
      <w:pPr>
        <w:pStyle w:val="Compact"/>
        <w:numPr>
          <w:ilvl w:val="0"/>
          <w:numId w:val="220"/>
        </w:numPr>
        <w:adjustRightInd w:val="0"/>
        <w:snapToGrid w:val="0"/>
        <w:spacing w:before="0" w:after="0"/>
        <w:contextualSpacing/>
        <w:rPr>
          <w:sz w:val="22"/>
        </w:rPr>
      </w:pPr>
      <w:r w:rsidRPr="00315394">
        <w:rPr>
          <w:b/>
          <w:sz w:val="22"/>
        </w:rPr>
        <w:t>脱离</w:t>
      </w:r>
      <w:r w:rsidRPr="00315394">
        <w:rPr>
          <w:sz w:val="22"/>
        </w:rPr>
        <w:t>：脱离的线程像守护进程，当它们终止时，所有相关资源都被释放，不能等待它们终止</w:t>
      </w:r>
    </w:p>
    <w:p w:rsidR="00C271A0" w:rsidRPr="00315394" w:rsidRDefault="00560306" w:rsidP="00DE4DC2">
      <w:pPr>
        <w:pStyle w:val="Heading3"/>
        <w:adjustRightInd w:val="0"/>
        <w:snapToGrid w:val="0"/>
        <w:spacing w:before="0"/>
        <w:contextualSpacing/>
        <w:outlineLvl w:val="0"/>
        <w:rPr>
          <w:sz w:val="24"/>
        </w:rPr>
      </w:pPr>
      <w:bookmarkStart w:id="197" w:name="pthread_exit函数"/>
      <w:bookmarkStart w:id="198" w:name="_Toc8031494"/>
      <w:r w:rsidRPr="00315394">
        <w:rPr>
          <w:sz w:val="24"/>
        </w:rPr>
        <w:t>5</w:t>
      </w:r>
      <w:r w:rsidRPr="00315394">
        <w:rPr>
          <w:sz w:val="24"/>
        </w:rPr>
        <w:t>）</w:t>
      </w:r>
      <w:r w:rsidRPr="00315394">
        <w:rPr>
          <w:sz w:val="24"/>
        </w:rPr>
        <w:t>pthread_exit</w:t>
      </w:r>
      <w:r w:rsidRPr="00315394">
        <w:rPr>
          <w:sz w:val="24"/>
        </w:rPr>
        <w:t>函数</w:t>
      </w:r>
      <w:bookmarkEnd w:id="197"/>
      <w:bookmarkEnd w:id="198"/>
    </w:p>
    <w:p w:rsidR="00C271A0" w:rsidRPr="00315394" w:rsidRDefault="00560306" w:rsidP="00DE4DC2">
      <w:pPr>
        <w:pStyle w:val="FirstParagraph"/>
        <w:adjustRightInd w:val="0"/>
        <w:snapToGrid w:val="0"/>
        <w:spacing w:before="0" w:after="0"/>
        <w:contextualSpacing/>
        <w:rPr>
          <w:sz w:val="22"/>
        </w:rPr>
      </w:pPr>
      <w:r w:rsidRPr="00315394">
        <w:rPr>
          <w:sz w:val="22"/>
        </w:rPr>
        <w:t>线程终止的</w:t>
      </w:r>
      <w:r w:rsidRPr="00315394">
        <w:rPr>
          <w:b/>
          <w:sz w:val="22"/>
        </w:rPr>
        <w:t>一个方法</w:t>
      </w:r>
      <w:r w:rsidRPr="00315394">
        <w:rPr>
          <w:sz w:val="22"/>
        </w:rPr>
        <w:t>：</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221"/>
        </w:numPr>
        <w:adjustRightInd w:val="0"/>
        <w:snapToGrid w:val="0"/>
        <w:spacing w:before="0" w:after="0"/>
        <w:contextualSpacing/>
        <w:rPr>
          <w:sz w:val="22"/>
        </w:rPr>
      </w:pPr>
      <w:r w:rsidRPr="00315394">
        <w:rPr>
          <w:b/>
          <w:sz w:val="22"/>
        </w:rPr>
        <w:t>status</w:t>
      </w:r>
      <w:r w:rsidRPr="00315394">
        <w:rPr>
          <w:sz w:val="22"/>
        </w:rPr>
        <w:t>：不能指向一个局部于调用线程的对象，因为线程终止时这样的对象也消失</w:t>
      </w:r>
    </w:p>
    <w:p w:rsidR="00C271A0" w:rsidRPr="00315394" w:rsidRDefault="00560306" w:rsidP="00DE4DC2">
      <w:pPr>
        <w:pStyle w:val="FirstParagraph"/>
        <w:adjustRightInd w:val="0"/>
        <w:snapToGrid w:val="0"/>
        <w:spacing w:before="0" w:after="0"/>
        <w:contextualSpacing/>
        <w:rPr>
          <w:sz w:val="22"/>
        </w:rPr>
      </w:pPr>
      <w:r w:rsidRPr="00315394">
        <w:rPr>
          <w:sz w:val="22"/>
        </w:rPr>
        <w:t>让一个线程终止的</w:t>
      </w:r>
      <w:r w:rsidRPr="00315394">
        <w:rPr>
          <w:b/>
          <w:sz w:val="22"/>
        </w:rPr>
        <w:t>其它</w:t>
      </w:r>
      <w:r w:rsidRPr="00315394">
        <w:rPr>
          <w:sz w:val="22"/>
        </w:rPr>
        <w:t>方法：</w:t>
      </w:r>
    </w:p>
    <w:p w:rsidR="00C271A0" w:rsidRPr="00315394" w:rsidRDefault="00560306" w:rsidP="00DE4DC2">
      <w:pPr>
        <w:pStyle w:val="Compact"/>
        <w:numPr>
          <w:ilvl w:val="0"/>
          <w:numId w:val="222"/>
        </w:numPr>
        <w:adjustRightInd w:val="0"/>
        <w:snapToGrid w:val="0"/>
        <w:spacing w:before="0" w:after="0"/>
        <w:contextualSpacing/>
        <w:rPr>
          <w:sz w:val="22"/>
        </w:rPr>
      </w:pPr>
      <w:r w:rsidRPr="00315394">
        <w:rPr>
          <w:b/>
          <w:sz w:val="22"/>
        </w:rPr>
        <w:t>线程执行的函数返回</w:t>
      </w:r>
      <w:r w:rsidRPr="00315394">
        <w:rPr>
          <w:sz w:val="22"/>
        </w:rPr>
        <w:t>，在</w:t>
      </w:r>
      <w:r w:rsidRPr="00315394">
        <w:rPr>
          <w:rStyle w:val="VerbatimChar"/>
          <w:sz w:val="21"/>
        </w:rPr>
        <w:t>pthread_create</w:t>
      </w:r>
      <w:r w:rsidRPr="00315394">
        <w:rPr>
          <w:sz w:val="22"/>
        </w:rPr>
        <w:t>参数中，这个函数的返回值是一个</w:t>
      </w:r>
      <w:r w:rsidRPr="00315394">
        <w:rPr>
          <w:sz w:val="22"/>
        </w:rPr>
        <w:t>void*</w:t>
      </w:r>
      <w:r w:rsidRPr="00315394">
        <w:rPr>
          <w:sz w:val="22"/>
        </w:rPr>
        <w:t>指针，它指向相应线程的终止状态</w:t>
      </w:r>
    </w:p>
    <w:p w:rsidR="00C271A0" w:rsidRPr="00315394" w:rsidRDefault="00560306" w:rsidP="00DE4DC2">
      <w:pPr>
        <w:pStyle w:val="Compact"/>
        <w:numPr>
          <w:ilvl w:val="0"/>
          <w:numId w:val="222"/>
        </w:numPr>
        <w:adjustRightInd w:val="0"/>
        <w:snapToGrid w:val="0"/>
        <w:spacing w:before="0" w:after="0"/>
        <w:contextualSpacing/>
        <w:rPr>
          <w:sz w:val="22"/>
        </w:rPr>
      </w:pPr>
      <w:r w:rsidRPr="00315394">
        <w:rPr>
          <w:b/>
          <w:sz w:val="22"/>
        </w:rPr>
        <w:t>被同一进程的其它线程调用</w:t>
      </w:r>
      <w:r w:rsidRPr="00315394">
        <w:rPr>
          <w:rStyle w:val="VerbatimChar"/>
          <w:b/>
          <w:sz w:val="21"/>
        </w:rPr>
        <w:t>pthread_cancel</w:t>
      </w:r>
      <w:r w:rsidRPr="00315394">
        <w:rPr>
          <w:b/>
          <w:sz w:val="22"/>
        </w:rPr>
        <w:t>取消</w:t>
      </w:r>
      <w:r w:rsidRPr="00315394">
        <w:rPr>
          <w:sz w:val="22"/>
        </w:rPr>
        <w:t>（该函数只是发起一个请求，目标线程可以选择忽略取消或控制如何被取消）</w:t>
      </w:r>
    </w:p>
    <w:p w:rsidR="00C271A0" w:rsidRPr="00315394" w:rsidRDefault="00560306" w:rsidP="00DE4DC2">
      <w:pPr>
        <w:pStyle w:val="Compact"/>
        <w:numPr>
          <w:ilvl w:val="0"/>
          <w:numId w:val="222"/>
        </w:numPr>
        <w:adjustRightInd w:val="0"/>
        <w:snapToGrid w:val="0"/>
        <w:spacing w:before="0" w:after="0"/>
        <w:contextualSpacing/>
        <w:rPr>
          <w:sz w:val="22"/>
        </w:rPr>
      </w:pPr>
      <w:r w:rsidRPr="00315394">
        <w:rPr>
          <w:b/>
          <w:sz w:val="22"/>
        </w:rPr>
        <w:t>任何线程调用</w:t>
      </w:r>
      <w:r w:rsidRPr="00315394">
        <w:rPr>
          <w:rStyle w:val="VerbatimChar"/>
          <w:b/>
          <w:sz w:val="21"/>
        </w:rPr>
        <w:t>return</w:t>
      </w:r>
      <w:r w:rsidRPr="00315394">
        <w:rPr>
          <w:b/>
          <w:sz w:val="22"/>
        </w:rPr>
        <w:t xml:space="preserve"> </w:t>
      </w:r>
      <w:r w:rsidRPr="00315394">
        <w:rPr>
          <w:rStyle w:val="VerbatimChar"/>
          <w:b/>
          <w:sz w:val="21"/>
        </w:rPr>
        <w:t>exit</w:t>
      </w:r>
      <w:r w:rsidRPr="00315394">
        <w:rPr>
          <w:b/>
          <w:sz w:val="22"/>
        </w:rPr>
        <w:t>、</w:t>
      </w:r>
      <w:r w:rsidRPr="00315394">
        <w:rPr>
          <w:rStyle w:val="VerbatimChar"/>
          <w:b/>
          <w:sz w:val="21"/>
        </w:rPr>
        <w:t>_Exit</w:t>
      </w:r>
      <w:r w:rsidRPr="00315394">
        <w:rPr>
          <w:b/>
          <w:sz w:val="22"/>
        </w:rPr>
        <w:t>、</w:t>
      </w:r>
      <w:r w:rsidRPr="00315394">
        <w:rPr>
          <w:rStyle w:val="VerbatimChar"/>
          <w:b/>
          <w:sz w:val="21"/>
        </w:rPr>
        <w:t>_exit</w:t>
      </w:r>
      <w:r w:rsidRPr="00315394">
        <w:rPr>
          <w:b/>
          <w:sz w:val="22"/>
        </w:rPr>
        <w:t>终止时，整个进程就终止了，其中包括它的任何线程</w:t>
      </w:r>
    </w:p>
    <w:p w:rsidR="00C271A0" w:rsidRPr="00315394" w:rsidRDefault="00560306" w:rsidP="00DE4DC2">
      <w:pPr>
        <w:pStyle w:val="a8"/>
        <w:adjustRightInd w:val="0"/>
        <w:snapToGrid w:val="0"/>
        <w:spacing w:before="0" w:after="0"/>
        <w:contextualSpacing/>
        <w:rPr>
          <w:sz w:val="18"/>
        </w:rPr>
      </w:pPr>
      <w:r w:rsidRPr="00315394">
        <w:rPr>
          <w:sz w:val="18"/>
        </w:rPr>
        <w:t>如果主线程调用了</w:t>
      </w:r>
      <w:r w:rsidRPr="00315394">
        <w:rPr>
          <w:rStyle w:val="VerbatimChar"/>
          <w:sz w:val="21"/>
        </w:rPr>
        <w:t>pthread_exit</w:t>
      </w:r>
      <w:r w:rsidRPr="00315394">
        <w:rPr>
          <w:sz w:val="18"/>
        </w:rPr>
        <w:t>，而非</w:t>
      </w:r>
      <w:r w:rsidRPr="00315394">
        <w:rPr>
          <w:rStyle w:val="VerbatimChar"/>
          <w:sz w:val="21"/>
        </w:rPr>
        <w:t>exit</w:t>
      </w:r>
      <w:r w:rsidRPr="00315394">
        <w:rPr>
          <w:sz w:val="18"/>
        </w:rPr>
        <w:t>或</w:t>
      </w:r>
      <w:r w:rsidRPr="00315394">
        <w:rPr>
          <w:rStyle w:val="VerbatimChar"/>
          <w:sz w:val="21"/>
        </w:rPr>
        <w:t>return</w:t>
      </w:r>
      <w:r w:rsidRPr="00315394">
        <w:rPr>
          <w:sz w:val="18"/>
        </w:rPr>
        <w:t>，那么其它线程将继续运行</w:t>
      </w:r>
    </w:p>
    <w:p w:rsidR="00C271A0" w:rsidRPr="00315394" w:rsidRDefault="00560306" w:rsidP="00DE4DC2">
      <w:pPr>
        <w:pStyle w:val="FirstParagraph"/>
        <w:adjustRightInd w:val="0"/>
        <w:snapToGrid w:val="0"/>
        <w:spacing w:before="0" w:after="0"/>
        <w:contextualSpacing/>
        <w:rPr>
          <w:sz w:val="22"/>
        </w:rPr>
      </w:pPr>
      <w:r w:rsidRPr="00315394">
        <w:rPr>
          <w:sz w:val="22"/>
        </w:rPr>
        <w:t>下列程序</w:t>
      </w:r>
      <w:r w:rsidRPr="00315394">
        <w:rPr>
          <w:sz w:val="22"/>
        </w:rPr>
        <w:t>status</w:t>
      </w:r>
      <w:r w:rsidRPr="00315394">
        <w:rPr>
          <w:sz w:val="22"/>
        </w:rPr>
        <w:t>指向一个栈上的结构，这个栈上的对象被后来的线程覆盖：</w:t>
      </w:r>
    </w:p>
    <w:p w:rsidR="00C271A0" w:rsidRPr="00315394" w:rsidRDefault="00560306" w:rsidP="00DE4DC2">
      <w:pPr>
        <w:pStyle w:val="SourceCode"/>
        <w:wordWrap/>
        <w:adjustRightInd w:val="0"/>
        <w:snapToGrid w:val="0"/>
        <w:spacing w:after="0"/>
        <w:contextualSpacing/>
        <w:rPr>
          <w:sz w:val="22"/>
        </w:rPr>
      </w:pPr>
      <w:r w:rsidRPr="00315394">
        <w:rPr>
          <w:rStyle w:val="PreprocessorTok"/>
          <w:sz w:val="21"/>
        </w:rPr>
        <w:t xml:space="preserve">#include </w:t>
      </w:r>
      <w:r w:rsidRPr="00315394">
        <w:rPr>
          <w:rStyle w:val="ImportTok"/>
          <w:sz w:val="21"/>
        </w:rPr>
        <w:t>"apue.h"</w:t>
      </w:r>
      <w:r w:rsidRPr="00315394">
        <w:rPr>
          <w:sz w:val="22"/>
        </w:rPr>
        <w:br/>
      </w:r>
      <w:r w:rsidRPr="00315394">
        <w:rPr>
          <w:rStyle w:val="PreprocessorTok"/>
          <w:sz w:val="21"/>
        </w:rPr>
        <w:t xml:space="preserve">#include </w:t>
      </w:r>
      <w:r w:rsidRPr="00315394">
        <w:rPr>
          <w:rStyle w:val="ImportTok"/>
          <w:sz w:val="21"/>
        </w:rPr>
        <w:t>&lt;pthread.h&gt;</w:t>
      </w:r>
      <w:r w:rsidRPr="00315394">
        <w:rPr>
          <w:sz w:val="22"/>
        </w:rPr>
        <w:br/>
      </w:r>
      <w:r w:rsidRPr="00315394">
        <w:rPr>
          <w:sz w:val="22"/>
        </w:rPr>
        <w:br/>
      </w:r>
      <w:r w:rsidRPr="00315394">
        <w:rPr>
          <w:rStyle w:val="KeywordTok"/>
          <w:sz w:val="21"/>
        </w:rPr>
        <w:t>struct</w:t>
      </w:r>
      <w:r w:rsidRPr="00315394">
        <w:rPr>
          <w:rStyle w:val="NormalTok"/>
          <w:sz w:val="21"/>
        </w:rPr>
        <w:t xml:space="preserve"> foo {</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a, b, c, d;</w:t>
      </w:r>
      <w:r w:rsidRPr="00315394">
        <w:rPr>
          <w:sz w:val="22"/>
        </w:rPr>
        <w:br/>
      </w:r>
      <w:r w:rsidRPr="00315394">
        <w:rPr>
          <w:rStyle w:val="NormalTok"/>
          <w:sz w:val="21"/>
        </w:rPr>
        <w:t>};</w:t>
      </w:r>
      <w:r w:rsidRPr="00315394">
        <w:rPr>
          <w:sz w:val="22"/>
        </w:rPr>
        <w:br/>
      </w:r>
      <w:r w:rsidRPr="00315394">
        <w:rPr>
          <w:sz w:val="22"/>
        </w:rPr>
        <w:br/>
      </w:r>
      <w:r w:rsidRPr="00315394">
        <w:rPr>
          <w:rStyle w:val="DataTypeTok"/>
          <w:sz w:val="21"/>
        </w:rPr>
        <w:t>void</w:t>
      </w:r>
      <w:r w:rsidRPr="00315394">
        <w:rPr>
          <w:sz w:val="22"/>
        </w:rPr>
        <w:br/>
      </w:r>
      <w:r w:rsidRPr="00315394">
        <w:rPr>
          <w:rStyle w:val="NormalTok"/>
          <w:sz w:val="21"/>
        </w:rPr>
        <w:t>printfoo(</w:t>
      </w:r>
      <w:r w:rsidRPr="00315394">
        <w:rPr>
          <w:rStyle w:val="DataTypeTok"/>
          <w:sz w:val="21"/>
        </w:rPr>
        <w:t>const</w:t>
      </w:r>
      <w:r w:rsidRPr="00315394">
        <w:rPr>
          <w:rStyle w:val="NormalTok"/>
          <w:sz w:val="21"/>
        </w:rPr>
        <w:t xml:space="preserve"> </w:t>
      </w:r>
      <w:r w:rsidRPr="00315394">
        <w:rPr>
          <w:rStyle w:val="DataTypeTok"/>
          <w:sz w:val="21"/>
        </w:rPr>
        <w:t>char</w:t>
      </w:r>
      <w:r w:rsidRPr="00315394">
        <w:rPr>
          <w:rStyle w:val="NormalTok"/>
          <w:sz w:val="21"/>
        </w:rPr>
        <w:t xml:space="preserve"> *s, </w:t>
      </w:r>
      <w:r w:rsidRPr="00315394">
        <w:rPr>
          <w:rStyle w:val="DataTypeTok"/>
          <w:sz w:val="21"/>
        </w:rPr>
        <w:t>const</w:t>
      </w:r>
      <w:r w:rsidRPr="00315394">
        <w:rPr>
          <w:rStyle w:val="NormalTok"/>
          <w:sz w:val="21"/>
        </w:rPr>
        <w:t xml:space="preserve"> </w:t>
      </w:r>
      <w:r w:rsidRPr="00315394">
        <w:rPr>
          <w:rStyle w:val="KeywordTok"/>
          <w:sz w:val="21"/>
        </w:rPr>
        <w:t>struct</w:t>
      </w:r>
      <w:r w:rsidRPr="00315394">
        <w:rPr>
          <w:rStyle w:val="NormalTok"/>
          <w:sz w:val="21"/>
        </w:rPr>
        <w:t xml:space="preserve"> foo *fp)</w:t>
      </w:r>
      <w:r w:rsidRPr="00315394">
        <w:rPr>
          <w:sz w:val="22"/>
        </w:rPr>
        <w:br/>
      </w:r>
      <w:r w:rsidRPr="00315394">
        <w:rPr>
          <w:rStyle w:val="NormalTok"/>
          <w:sz w:val="21"/>
        </w:rPr>
        <w:t>{</w:t>
      </w:r>
      <w:r w:rsidRPr="00315394">
        <w:rPr>
          <w:sz w:val="22"/>
        </w:rPr>
        <w:br/>
      </w:r>
      <w:r w:rsidRPr="00315394">
        <w:rPr>
          <w:rStyle w:val="NormalTok"/>
          <w:sz w:val="21"/>
        </w:rPr>
        <w:t xml:space="preserve">    printf(</w:t>
      </w:r>
      <w:r w:rsidRPr="00315394">
        <w:rPr>
          <w:rStyle w:val="StringTok"/>
          <w:sz w:val="21"/>
        </w:rPr>
        <w:t>"%s"</w:t>
      </w:r>
      <w:r w:rsidRPr="00315394">
        <w:rPr>
          <w:rStyle w:val="NormalTok"/>
          <w:sz w:val="21"/>
        </w:rPr>
        <w:t>, s);</w:t>
      </w:r>
      <w:r w:rsidRPr="00315394">
        <w:rPr>
          <w:sz w:val="22"/>
        </w:rPr>
        <w:br/>
      </w:r>
      <w:r w:rsidRPr="00315394">
        <w:rPr>
          <w:rStyle w:val="NormalTok"/>
          <w:sz w:val="21"/>
        </w:rPr>
        <w:t xml:space="preserve">    printf(</w:t>
      </w:r>
      <w:r w:rsidRPr="00315394">
        <w:rPr>
          <w:rStyle w:val="StringTok"/>
          <w:sz w:val="21"/>
        </w:rPr>
        <w:t>"  structure at 0x%lx</w:t>
      </w:r>
      <w:r w:rsidRPr="00315394">
        <w:rPr>
          <w:rStyle w:val="SpecialCharTok"/>
          <w:sz w:val="21"/>
        </w:rPr>
        <w:t>\n</w:t>
      </w:r>
      <w:r w:rsidRPr="00315394">
        <w:rPr>
          <w:rStyle w:val="StringTok"/>
          <w:sz w:val="21"/>
        </w:rPr>
        <w:t>"</w:t>
      </w:r>
      <w:r w:rsidRPr="00315394">
        <w:rPr>
          <w:rStyle w:val="NormalTok"/>
          <w:sz w:val="21"/>
        </w:rPr>
        <w:t>, (</w:t>
      </w:r>
      <w:r w:rsidRPr="00315394">
        <w:rPr>
          <w:rStyle w:val="DataTypeTok"/>
          <w:sz w:val="21"/>
        </w:rPr>
        <w:t>unsigned</w:t>
      </w:r>
      <w:r w:rsidRPr="00315394">
        <w:rPr>
          <w:rStyle w:val="NormalTok"/>
          <w:sz w:val="21"/>
        </w:rPr>
        <w:t xml:space="preserve"> </w:t>
      </w:r>
      <w:r w:rsidRPr="00315394">
        <w:rPr>
          <w:rStyle w:val="DataTypeTok"/>
          <w:sz w:val="21"/>
        </w:rPr>
        <w:t>long</w:t>
      </w:r>
      <w:r w:rsidRPr="00315394">
        <w:rPr>
          <w:rStyle w:val="NormalTok"/>
          <w:sz w:val="21"/>
        </w:rPr>
        <w:t>)fp);</w:t>
      </w:r>
      <w:r w:rsidRPr="00315394">
        <w:rPr>
          <w:sz w:val="22"/>
        </w:rPr>
        <w:br/>
      </w:r>
      <w:r w:rsidRPr="00315394">
        <w:rPr>
          <w:rStyle w:val="NormalTok"/>
          <w:sz w:val="21"/>
        </w:rPr>
        <w:t xml:space="preserve">    printf(</w:t>
      </w:r>
      <w:r w:rsidRPr="00315394">
        <w:rPr>
          <w:rStyle w:val="StringTok"/>
          <w:sz w:val="21"/>
        </w:rPr>
        <w:t>"  foo.a = %d</w:t>
      </w:r>
      <w:r w:rsidRPr="00315394">
        <w:rPr>
          <w:rStyle w:val="SpecialCharTok"/>
          <w:sz w:val="21"/>
        </w:rPr>
        <w:t>\n</w:t>
      </w:r>
      <w:r w:rsidRPr="00315394">
        <w:rPr>
          <w:rStyle w:val="StringTok"/>
          <w:sz w:val="21"/>
        </w:rPr>
        <w:t>"</w:t>
      </w:r>
      <w:r w:rsidRPr="00315394">
        <w:rPr>
          <w:rStyle w:val="NormalTok"/>
          <w:sz w:val="21"/>
        </w:rPr>
        <w:t>, fp-&gt;a);</w:t>
      </w:r>
      <w:r w:rsidRPr="00315394">
        <w:rPr>
          <w:sz w:val="22"/>
        </w:rPr>
        <w:br/>
      </w:r>
      <w:r w:rsidRPr="00315394">
        <w:rPr>
          <w:rStyle w:val="NormalTok"/>
          <w:sz w:val="21"/>
        </w:rPr>
        <w:t xml:space="preserve">    printf(</w:t>
      </w:r>
      <w:r w:rsidRPr="00315394">
        <w:rPr>
          <w:rStyle w:val="StringTok"/>
          <w:sz w:val="21"/>
        </w:rPr>
        <w:t>"  foo.b = %d</w:t>
      </w:r>
      <w:r w:rsidRPr="00315394">
        <w:rPr>
          <w:rStyle w:val="SpecialCharTok"/>
          <w:sz w:val="21"/>
        </w:rPr>
        <w:t>\n</w:t>
      </w:r>
      <w:r w:rsidRPr="00315394">
        <w:rPr>
          <w:rStyle w:val="StringTok"/>
          <w:sz w:val="21"/>
        </w:rPr>
        <w:t>"</w:t>
      </w:r>
      <w:r w:rsidRPr="00315394">
        <w:rPr>
          <w:rStyle w:val="NormalTok"/>
          <w:sz w:val="21"/>
        </w:rPr>
        <w:t>, fp-&gt;b);</w:t>
      </w:r>
      <w:r w:rsidRPr="00315394">
        <w:rPr>
          <w:sz w:val="22"/>
        </w:rPr>
        <w:br/>
      </w:r>
      <w:r w:rsidRPr="00315394">
        <w:rPr>
          <w:rStyle w:val="NormalTok"/>
          <w:sz w:val="21"/>
        </w:rPr>
        <w:t xml:space="preserve">    printf(</w:t>
      </w:r>
      <w:r w:rsidRPr="00315394">
        <w:rPr>
          <w:rStyle w:val="StringTok"/>
          <w:sz w:val="21"/>
        </w:rPr>
        <w:t>"  foo.c = %d</w:t>
      </w:r>
      <w:r w:rsidRPr="00315394">
        <w:rPr>
          <w:rStyle w:val="SpecialCharTok"/>
          <w:sz w:val="21"/>
        </w:rPr>
        <w:t>\n</w:t>
      </w:r>
      <w:r w:rsidRPr="00315394">
        <w:rPr>
          <w:rStyle w:val="StringTok"/>
          <w:sz w:val="21"/>
        </w:rPr>
        <w:t>"</w:t>
      </w:r>
      <w:r w:rsidRPr="00315394">
        <w:rPr>
          <w:rStyle w:val="NormalTok"/>
          <w:sz w:val="21"/>
        </w:rPr>
        <w:t>, fp-&gt;c);</w:t>
      </w:r>
      <w:r w:rsidRPr="00315394">
        <w:rPr>
          <w:sz w:val="22"/>
        </w:rPr>
        <w:br/>
      </w:r>
      <w:r w:rsidRPr="00315394">
        <w:rPr>
          <w:rStyle w:val="NormalTok"/>
          <w:sz w:val="21"/>
        </w:rPr>
        <w:t xml:space="preserve">    printf(</w:t>
      </w:r>
      <w:r w:rsidRPr="00315394">
        <w:rPr>
          <w:rStyle w:val="StringTok"/>
          <w:sz w:val="21"/>
        </w:rPr>
        <w:t>"  foo.d = %d</w:t>
      </w:r>
      <w:r w:rsidRPr="00315394">
        <w:rPr>
          <w:rStyle w:val="SpecialCharTok"/>
          <w:sz w:val="21"/>
        </w:rPr>
        <w:t>\n</w:t>
      </w:r>
      <w:r w:rsidRPr="00315394">
        <w:rPr>
          <w:rStyle w:val="StringTok"/>
          <w:sz w:val="21"/>
        </w:rPr>
        <w:t>"</w:t>
      </w:r>
      <w:r w:rsidRPr="00315394">
        <w:rPr>
          <w:rStyle w:val="NormalTok"/>
          <w:sz w:val="21"/>
        </w:rPr>
        <w:t>, fp-&gt;d);</w:t>
      </w:r>
      <w:r w:rsidRPr="00315394">
        <w:rPr>
          <w:sz w:val="22"/>
        </w:rPr>
        <w:br/>
      </w:r>
      <w:r w:rsidRPr="00315394">
        <w:rPr>
          <w:rStyle w:val="NormalTok"/>
          <w:sz w:val="21"/>
        </w:rPr>
        <w:t>}</w:t>
      </w:r>
      <w:r w:rsidRPr="00315394">
        <w:rPr>
          <w:sz w:val="22"/>
        </w:rPr>
        <w:br/>
      </w:r>
      <w:r w:rsidRPr="00315394">
        <w:rPr>
          <w:sz w:val="22"/>
        </w:rPr>
        <w:br/>
      </w:r>
      <w:r w:rsidRPr="00315394">
        <w:rPr>
          <w:rStyle w:val="DataTypeTok"/>
          <w:sz w:val="21"/>
        </w:rPr>
        <w:t>void</w:t>
      </w:r>
      <w:r w:rsidRPr="00315394">
        <w:rPr>
          <w:rStyle w:val="NormalTok"/>
          <w:sz w:val="21"/>
        </w:rPr>
        <w:t xml:space="preserve"> *</w:t>
      </w:r>
      <w:r w:rsidRPr="00315394">
        <w:rPr>
          <w:sz w:val="22"/>
        </w:rPr>
        <w:br/>
      </w:r>
      <w:r w:rsidRPr="00315394">
        <w:rPr>
          <w:rStyle w:val="NormalTok"/>
          <w:sz w:val="21"/>
        </w:rPr>
        <w:t>thr_fn1(</w:t>
      </w:r>
      <w:r w:rsidRPr="00315394">
        <w:rPr>
          <w:rStyle w:val="DataTypeTok"/>
          <w:sz w:val="21"/>
        </w:rPr>
        <w:t>void</w:t>
      </w:r>
      <w:r w:rsidRPr="00315394">
        <w:rPr>
          <w:rStyle w:val="NormalTok"/>
          <w:sz w:val="21"/>
        </w:rPr>
        <w:t xml:space="preserve"> *arg)</w:t>
      </w:r>
      <w:r w:rsidRPr="00315394">
        <w:rPr>
          <w:sz w:val="22"/>
        </w:rPr>
        <w:br/>
      </w:r>
      <w:r w:rsidRPr="00315394">
        <w:rPr>
          <w:rStyle w:val="NormalTok"/>
          <w:sz w:val="21"/>
        </w:rPr>
        <w:t>{</w:t>
      </w:r>
      <w:r w:rsidRPr="00315394">
        <w:rPr>
          <w:sz w:val="22"/>
        </w:rPr>
        <w:br/>
      </w:r>
      <w:r w:rsidRPr="00315394">
        <w:rPr>
          <w:rStyle w:val="NormalTok"/>
          <w:sz w:val="21"/>
        </w:rPr>
        <w:t xml:space="preserve">    </w:t>
      </w:r>
      <w:r w:rsidRPr="00315394">
        <w:rPr>
          <w:rStyle w:val="KeywordTok"/>
          <w:sz w:val="21"/>
        </w:rPr>
        <w:t>struct</w:t>
      </w:r>
      <w:r w:rsidRPr="00315394">
        <w:rPr>
          <w:rStyle w:val="NormalTok"/>
          <w:sz w:val="21"/>
        </w:rPr>
        <w:t xml:space="preserve"> foo  foo = {</w:t>
      </w:r>
      <w:r w:rsidRPr="00315394">
        <w:rPr>
          <w:rStyle w:val="DecValTok"/>
          <w:sz w:val="21"/>
        </w:rPr>
        <w:t>1</w:t>
      </w:r>
      <w:r w:rsidRPr="00315394">
        <w:rPr>
          <w:rStyle w:val="NormalTok"/>
          <w:sz w:val="21"/>
        </w:rPr>
        <w:t xml:space="preserve">, </w:t>
      </w:r>
      <w:r w:rsidRPr="00315394">
        <w:rPr>
          <w:rStyle w:val="DecValTok"/>
          <w:sz w:val="21"/>
        </w:rPr>
        <w:t>2</w:t>
      </w:r>
      <w:r w:rsidRPr="00315394">
        <w:rPr>
          <w:rStyle w:val="NormalTok"/>
          <w:sz w:val="21"/>
        </w:rPr>
        <w:t xml:space="preserve">, </w:t>
      </w:r>
      <w:r w:rsidRPr="00315394">
        <w:rPr>
          <w:rStyle w:val="DecValTok"/>
          <w:sz w:val="21"/>
        </w:rPr>
        <w:t>3</w:t>
      </w:r>
      <w:r w:rsidRPr="00315394">
        <w:rPr>
          <w:rStyle w:val="NormalTok"/>
          <w:sz w:val="21"/>
        </w:rPr>
        <w:t xml:space="preserve">, </w:t>
      </w:r>
      <w:r w:rsidRPr="00315394">
        <w:rPr>
          <w:rStyle w:val="DecValTok"/>
          <w:sz w:val="21"/>
        </w:rPr>
        <w:t>4</w:t>
      </w:r>
      <w:r w:rsidRPr="00315394">
        <w:rPr>
          <w:rStyle w:val="NormalTok"/>
          <w:sz w:val="21"/>
        </w:rPr>
        <w:t>};</w:t>
      </w:r>
      <w:r w:rsidRPr="00315394">
        <w:rPr>
          <w:sz w:val="22"/>
        </w:rPr>
        <w:br/>
      </w:r>
      <w:r w:rsidRPr="00315394">
        <w:rPr>
          <w:sz w:val="22"/>
        </w:rPr>
        <w:br/>
      </w:r>
      <w:r w:rsidRPr="00315394">
        <w:rPr>
          <w:rStyle w:val="NormalTok"/>
          <w:sz w:val="21"/>
        </w:rPr>
        <w:t xml:space="preserve">    printfoo(</w:t>
      </w:r>
      <w:r w:rsidRPr="00315394">
        <w:rPr>
          <w:rStyle w:val="StringTok"/>
          <w:sz w:val="21"/>
        </w:rPr>
        <w:t>"thread 1:</w:t>
      </w:r>
      <w:r w:rsidRPr="00315394">
        <w:rPr>
          <w:rStyle w:val="SpecialCharTok"/>
          <w:sz w:val="21"/>
        </w:rPr>
        <w:t>\n</w:t>
      </w:r>
      <w:r w:rsidRPr="00315394">
        <w:rPr>
          <w:rStyle w:val="StringTok"/>
          <w:sz w:val="21"/>
        </w:rPr>
        <w:t>"</w:t>
      </w:r>
      <w:r w:rsidRPr="00315394">
        <w:rPr>
          <w:rStyle w:val="NormalTok"/>
          <w:sz w:val="21"/>
        </w:rPr>
        <w:t>, &amp;foo);</w:t>
      </w:r>
      <w:r w:rsidRPr="00315394">
        <w:rPr>
          <w:sz w:val="22"/>
        </w:rPr>
        <w:br/>
      </w:r>
      <w:r w:rsidRPr="00315394">
        <w:rPr>
          <w:rStyle w:val="NormalTok"/>
          <w:sz w:val="21"/>
        </w:rPr>
        <w:t xml:space="preserve">    pthread_exit((</w:t>
      </w:r>
      <w:r w:rsidRPr="00315394">
        <w:rPr>
          <w:rStyle w:val="DataTypeTok"/>
          <w:sz w:val="21"/>
        </w:rPr>
        <w:t>void</w:t>
      </w:r>
      <w:r w:rsidRPr="00315394">
        <w:rPr>
          <w:rStyle w:val="NormalTok"/>
          <w:sz w:val="21"/>
        </w:rPr>
        <w:t xml:space="preserve"> *)&amp;foo);</w:t>
      </w:r>
      <w:r w:rsidRPr="00315394">
        <w:rPr>
          <w:sz w:val="22"/>
        </w:rPr>
        <w:br/>
      </w:r>
      <w:r w:rsidRPr="00315394">
        <w:rPr>
          <w:rStyle w:val="NormalTok"/>
          <w:sz w:val="21"/>
        </w:rPr>
        <w:t>}</w:t>
      </w:r>
      <w:r w:rsidRPr="00315394">
        <w:rPr>
          <w:sz w:val="22"/>
        </w:rPr>
        <w:br/>
      </w:r>
      <w:r w:rsidRPr="00315394">
        <w:rPr>
          <w:sz w:val="22"/>
        </w:rPr>
        <w:br/>
      </w:r>
      <w:r w:rsidRPr="00315394">
        <w:rPr>
          <w:rStyle w:val="DataTypeTok"/>
          <w:sz w:val="21"/>
        </w:rPr>
        <w:t>void</w:t>
      </w:r>
      <w:r w:rsidRPr="00315394">
        <w:rPr>
          <w:rStyle w:val="NormalTok"/>
          <w:sz w:val="21"/>
        </w:rPr>
        <w:t xml:space="preserve"> *</w:t>
      </w:r>
      <w:r w:rsidRPr="00315394">
        <w:rPr>
          <w:sz w:val="22"/>
        </w:rPr>
        <w:br/>
      </w:r>
      <w:r w:rsidRPr="00315394">
        <w:rPr>
          <w:rStyle w:val="NormalTok"/>
          <w:sz w:val="21"/>
        </w:rPr>
        <w:t>thr_fn2(</w:t>
      </w:r>
      <w:r w:rsidRPr="00315394">
        <w:rPr>
          <w:rStyle w:val="DataTypeTok"/>
          <w:sz w:val="21"/>
        </w:rPr>
        <w:t>void</w:t>
      </w:r>
      <w:r w:rsidRPr="00315394">
        <w:rPr>
          <w:rStyle w:val="NormalTok"/>
          <w:sz w:val="21"/>
        </w:rPr>
        <w:t xml:space="preserve"> *arg)</w:t>
      </w:r>
      <w:r w:rsidRPr="00315394">
        <w:rPr>
          <w:sz w:val="22"/>
        </w:rPr>
        <w:br/>
      </w:r>
      <w:r w:rsidRPr="00315394">
        <w:rPr>
          <w:rStyle w:val="NormalTok"/>
          <w:sz w:val="21"/>
        </w:rPr>
        <w:t>{</w:t>
      </w:r>
      <w:r w:rsidRPr="00315394">
        <w:rPr>
          <w:sz w:val="22"/>
        </w:rPr>
        <w:br/>
      </w:r>
      <w:r w:rsidRPr="00315394">
        <w:rPr>
          <w:rStyle w:val="NormalTok"/>
          <w:sz w:val="21"/>
        </w:rPr>
        <w:lastRenderedPageBreak/>
        <w:t xml:space="preserve">    printf(</w:t>
      </w:r>
      <w:r w:rsidRPr="00315394">
        <w:rPr>
          <w:rStyle w:val="StringTok"/>
          <w:sz w:val="21"/>
        </w:rPr>
        <w:t>"thread 2: ID is %lu</w:t>
      </w:r>
      <w:r w:rsidRPr="00315394">
        <w:rPr>
          <w:rStyle w:val="SpecialCharTok"/>
          <w:sz w:val="21"/>
        </w:rPr>
        <w:t>\n</w:t>
      </w:r>
      <w:r w:rsidRPr="00315394">
        <w:rPr>
          <w:rStyle w:val="StringTok"/>
          <w:sz w:val="21"/>
        </w:rPr>
        <w:t>"</w:t>
      </w:r>
      <w:r w:rsidRPr="00315394">
        <w:rPr>
          <w:rStyle w:val="NormalTok"/>
          <w:sz w:val="21"/>
        </w:rPr>
        <w:t>, (</w:t>
      </w:r>
      <w:r w:rsidRPr="00315394">
        <w:rPr>
          <w:rStyle w:val="DataTypeTok"/>
          <w:sz w:val="21"/>
        </w:rPr>
        <w:t>unsigned</w:t>
      </w:r>
      <w:r w:rsidRPr="00315394">
        <w:rPr>
          <w:rStyle w:val="NormalTok"/>
          <w:sz w:val="21"/>
        </w:rPr>
        <w:t xml:space="preserve"> </w:t>
      </w:r>
      <w:r w:rsidRPr="00315394">
        <w:rPr>
          <w:rStyle w:val="DataTypeTok"/>
          <w:sz w:val="21"/>
        </w:rPr>
        <w:t>long</w:t>
      </w:r>
      <w:r w:rsidRPr="00315394">
        <w:rPr>
          <w:rStyle w:val="NormalTok"/>
          <w:sz w:val="21"/>
        </w:rPr>
        <w:t>)pthread_self());</w:t>
      </w:r>
      <w:r w:rsidRPr="00315394">
        <w:rPr>
          <w:sz w:val="22"/>
        </w:rPr>
        <w:br/>
      </w:r>
      <w:r w:rsidRPr="00315394">
        <w:rPr>
          <w:rStyle w:val="NormalTok"/>
          <w:sz w:val="21"/>
        </w:rPr>
        <w:t xml:space="preserve">    pthread_exit((</w:t>
      </w:r>
      <w:r w:rsidRPr="00315394">
        <w:rPr>
          <w:rStyle w:val="DataTypeTok"/>
          <w:sz w:val="21"/>
        </w:rPr>
        <w:t>void</w:t>
      </w:r>
      <w:r w:rsidRPr="00315394">
        <w:rPr>
          <w:rStyle w:val="NormalTok"/>
          <w:sz w:val="21"/>
        </w:rPr>
        <w:t xml:space="preserve"> *)</w:t>
      </w:r>
      <w:r w:rsidRPr="00315394">
        <w:rPr>
          <w:rStyle w:val="DecValTok"/>
          <w:sz w:val="21"/>
        </w:rPr>
        <w:t>0</w:t>
      </w:r>
      <w:r w:rsidRPr="00315394">
        <w:rPr>
          <w:rStyle w:val="NormalTok"/>
          <w:sz w:val="21"/>
        </w:rPr>
        <w:t>);</w:t>
      </w:r>
      <w:r w:rsidRPr="00315394">
        <w:rPr>
          <w:sz w:val="22"/>
        </w:rPr>
        <w:br/>
      </w:r>
      <w:r w:rsidRPr="00315394">
        <w:rPr>
          <w:rStyle w:val="NormalTok"/>
          <w:sz w:val="21"/>
        </w:rPr>
        <w:t>}</w:t>
      </w:r>
      <w:r w:rsidRPr="00315394">
        <w:rPr>
          <w:sz w:val="22"/>
        </w:rPr>
        <w:br/>
      </w:r>
      <w:r w:rsidRPr="00315394">
        <w:rPr>
          <w:sz w:val="22"/>
        </w:rPr>
        <w:br/>
      </w:r>
      <w:r w:rsidRPr="00315394">
        <w:rPr>
          <w:rStyle w:val="DataTypeTok"/>
          <w:sz w:val="21"/>
        </w:rPr>
        <w:t>int</w:t>
      </w:r>
      <w:r w:rsidRPr="00315394">
        <w:rPr>
          <w:sz w:val="22"/>
        </w:rPr>
        <w:br/>
      </w:r>
      <w:r w:rsidRPr="00315394">
        <w:rPr>
          <w:rStyle w:val="NormalTok"/>
          <w:sz w:val="21"/>
        </w:rPr>
        <w:t>main(</w:t>
      </w:r>
      <w:r w:rsidRPr="00315394">
        <w:rPr>
          <w:rStyle w:val="DataTypeTok"/>
          <w:sz w:val="21"/>
        </w:rPr>
        <w:t>void</w:t>
      </w:r>
      <w:r w:rsidRPr="00315394">
        <w:rPr>
          <w:rStyle w:val="NormalTok"/>
          <w:sz w:val="21"/>
        </w:rPr>
        <w:t>)</w:t>
      </w:r>
      <w:r w:rsidRPr="00315394">
        <w:rPr>
          <w:sz w:val="22"/>
        </w:rPr>
        <w:br/>
      </w:r>
      <w:r w:rsidRPr="00315394">
        <w:rPr>
          <w:rStyle w:val="NormalTok"/>
          <w:sz w:val="21"/>
        </w:rPr>
        <w:t>{</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err;</w:t>
      </w:r>
      <w:r w:rsidRPr="00315394">
        <w:rPr>
          <w:sz w:val="22"/>
        </w:rPr>
        <w:br/>
      </w:r>
      <w:r w:rsidRPr="00315394">
        <w:rPr>
          <w:rStyle w:val="NormalTok"/>
          <w:sz w:val="21"/>
        </w:rPr>
        <w:t xml:space="preserve">    pthread_t   tid1, tid2;</w:t>
      </w:r>
      <w:r w:rsidRPr="00315394">
        <w:rPr>
          <w:sz w:val="22"/>
        </w:rPr>
        <w:br/>
      </w:r>
      <w:r w:rsidRPr="00315394">
        <w:rPr>
          <w:rStyle w:val="NormalTok"/>
          <w:sz w:val="21"/>
        </w:rPr>
        <w:t xml:space="preserve">    </w:t>
      </w:r>
      <w:r w:rsidRPr="00315394">
        <w:rPr>
          <w:rStyle w:val="KeywordTok"/>
          <w:sz w:val="21"/>
        </w:rPr>
        <w:t>struct</w:t>
      </w:r>
      <w:r w:rsidRPr="00315394">
        <w:rPr>
          <w:rStyle w:val="NormalTok"/>
          <w:sz w:val="21"/>
        </w:rPr>
        <w:t xml:space="preserve"> foo  *fp;</w:t>
      </w:r>
      <w:r w:rsidRPr="00315394">
        <w:rPr>
          <w:sz w:val="22"/>
        </w:rPr>
        <w:br/>
      </w:r>
      <w:r w:rsidRPr="00315394">
        <w:rPr>
          <w:sz w:val="22"/>
        </w:rPr>
        <w:br/>
      </w:r>
      <w:r w:rsidRPr="00315394">
        <w:rPr>
          <w:rStyle w:val="NormalTok"/>
          <w:sz w:val="21"/>
        </w:rPr>
        <w:t xml:space="preserve">    err = pthread_create(&amp;tid1, NULL, thr_fn1, NULL);</w:t>
      </w:r>
      <w:r w:rsidRPr="00315394">
        <w:rPr>
          <w:sz w:val="22"/>
        </w:rPr>
        <w:br/>
      </w:r>
      <w:r w:rsidRPr="00315394">
        <w:rPr>
          <w:rStyle w:val="NormalTok"/>
          <w:sz w:val="21"/>
        </w:rPr>
        <w:t xml:space="preserve">    </w:t>
      </w:r>
      <w:r w:rsidRPr="00315394">
        <w:rPr>
          <w:rStyle w:val="ControlFlowTok"/>
          <w:sz w:val="21"/>
        </w:rPr>
        <w:t>if</w:t>
      </w:r>
      <w:r w:rsidRPr="00315394">
        <w:rPr>
          <w:rStyle w:val="NormalTok"/>
          <w:sz w:val="21"/>
        </w:rPr>
        <w:t xml:space="preserve"> (err !=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err_exit(err, </w:t>
      </w:r>
      <w:r w:rsidRPr="00315394">
        <w:rPr>
          <w:rStyle w:val="StringTok"/>
          <w:sz w:val="21"/>
        </w:rPr>
        <w:t>"can't create thread 1"</w:t>
      </w:r>
      <w:r w:rsidRPr="00315394">
        <w:rPr>
          <w:rStyle w:val="NormalTok"/>
          <w:sz w:val="21"/>
        </w:rPr>
        <w:t>);</w:t>
      </w:r>
      <w:r w:rsidRPr="00315394">
        <w:rPr>
          <w:sz w:val="22"/>
        </w:rPr>
        <w:br/>
      </w:r>
      <w:r w:rsidRPr="00315394">
        <w:rPr>
          <w:rStyle w:val="NormalTok"/>
          <w:sz w:val="21"/>
        </w:rPr>
        <w:t xml:space="preserve">    err = pthread_join(tid1, (</w:t>
      </w:r>
      <w:r w:rsidRPr="00315394">
        <w:rPr>
          <w:rStyle w:val="DataTypeTok"/>
          <w:sz w:val="21"/>
        </w:rPr>
        <w:t>void</w:t>
      </w:r>
      <w:r w:rsidRPr="00315394">
        <w:rPr>
          <w:rStyle w:val="NormalTok"/>
          <w:sz w:val="21"/>
        </w:rPr>
        <w:t xml:space="preserve"> *)&amp;fp);</w:t>
      </w:r>
      <w:r w:rsidRPr="00315394">
        <w:rPr>
          <w:sz w:val="22"/>
        </w:rPr>
        <w:br/>
      </w:r>
      <w:r w:rsidRPr="00315394">
        <w:rPr>
          <w:rStyle w:val="NormalTok"/>
          <w:sz w:val="21"/>
        </w:rPr>
        <w:t xml:space="preserve">    </w:t>
      </w:r>
      <w:r w:rsidRPr="00315394">
        <w:rPr>
          <w:rStyle w:val="ControlFlowTok"/>
          <w:sz w:val="21"/>
        </w:rPr>
        <w:t>if</w:t>
      </w:r>
      <w:r w:rsidRPr="00315394">
        <w:rPr>
          <w:rStyle w:val="NormalTok"/>
          <w:sz w:val="21"/>
        </w:rPr>
        <w:t xml:space="preserve"> (err !=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err_exit(err, </w:t>
      </w:r>
      <w:r w:rsidRPr="00315394">
        <w:rPr>
          <w:rStyle w:val="StringTok"/>
          <w:sz w:val="21"/>
        </w:rPr>
        <w:t>"can't join with thread 1"</w:t>
      </w:r>
      <w:r w:rsidRPr="00315394">
        <w:rPr>
          <w:rStyle w:val="NormalTok"/>
          <w:sz w:val="21"/>
        </w:rPr>
        <w:t>);</w:t>
      </w:r>
      <w:r w:rsidRPr="00315394">
        <w:rPr>
          <w:sz w:val="22"/>
        </w:rPr>
        <w:br/>
      </w:r>
      <w:r w:rsidRPr="00315394">
        <w:rPr>
          <w:rStyle w:val="NormalTok"/>
          <w:sz w:val="21"/>
        </w:rPr>
        <w:t xml:space="preserve">    sleep(</w:t>
      </w:r>
      <w:r w:rsidRPr="00315394">
        <w:rPr>
          <w:rStyle w:val="DecValTok"/>
          <w:sz w:val="21"/>
        </w:rPr>
        <w:t>1</w:t>
      </w:r>
      <w:r w:rsidRPr="00315394">
        <w:rPr>
          <w:rStyle w:val="NormalTok"/>
          <w:sz w:val="21"/>
        </w:rPr>
        <w:t>);</w:t>
      </w:r>
      <w:r w:rsidRPr="00315394">
        <w:rPr>
          <w:sz w:val="22"/>
        </w:rPr>
        <w:br/>
      </w:r>
      <w:r w:rsidRPr="00315394">
        <w:rPr>
          <w:rStyle w:val="NormalTok"/>
          <w:sz w:val="21"/>
        </w:rPr>
        <w:t xml:space="preserve">    printf(</w:t>
      </w:r>
      <w:r w:rsidRPr="00315394">
        <w:rPr>
          <w:rStyle w:val="StringTok"/>
          <w:sz w:val="21"/>
        </w:rPr>
        <w:t>"parent starting second thread</w:t>
      </w:r>
      <w:r w:rsidRPr="00315394">
        <w:rPr>
          <w:rStyle w:val="SpecialCharTok"/>
          <w:sz w:val="21"/>
        </w:rPr>
        <w:t>\n</w:t>
      </w:r>
      <w:r w:rsidRPr="00315394">
        <w:rPr>
          <w:rStyle w:val="StringTok"/>
          <w:sz w:val="21"/>
        </w:rPr>
        <w:t>"</w:t>
      </w:r>
      <w:r w:rsidRPr="00315394">
        <w:rPr>
          <w:rStyle w:val="NormalTok"/>
          <w:sz w:val="21"/>
        </w:rPr>
        <w:t>);</w:t>
      </w:r>
      <w:r w:rsidRPr="00315394">
        <w:rPr>
          <w:sz w:val="22"/>
        </w:rPr>
        <w:br/>
      </w:r>
      <w:r w:rsidRPr="00315394">
        <w:rPr>
          <w:rStyle w:val="NormalTok"/>
          <w:sz w:val="21"/>
        </w:rPr>
        <w:t xml:space="preserve">    err = pthread_create(&amp;tid2, NULL, thr_fn2, NULL);</w:t>
      </w:r>
      <w:r w:rsidRPr="00315394">
        <w:rPr>
          <w:sz w:val="22"/>
        </w:rPr>
        <w:br/>
      </w:r>
      <w:r w:rsidRPr="00315394">
        <w:rPr>
          <w:rStyle w:val="NormalTok"/>
          <w:sz w:val="21"/>
        </w:rPr>
        <w:t xml:space="preserve">    </w:t>
      </w:r>
      <w:r w:rsidRPr="00315394">
        <w:rPr>
          <w:rStyle w:val="ControlFlowTok"/>
          <w:sz w:val="21"/>
        </w:rPr>
        <w:t>if</w:t>
      </w:r>
      <w:r w:rsidRPr="00315394">
        <w:rPr>
          <w:rStyle w:val="NormalTok"/>
          <w:sz w:val="21"/>
        </w:rPr>
        <w:t xml:space="preserve"> (err !=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err_exit(err, </w:t>
      </w:r>
      <w:r w:rsidRPr="00315394">
        <w:rPr>
          <w:rStyle w:val="StringTok"/>
          <w:sz w:val="21"/>
        </w:rPr>
        <w:t>"can't create thread 2"</w:t>
      </w:r>
      <w:r w:rsidRPr="00315394">
        <w:rPr>
          <w:rStyle w:val="NormalTok"/>
          <w:sz w:val="21"/>
        </w:rPr>
        <w:t>);</w:t>
      </w:r>
      <w:r w:rsidRPr="00315394">
        <w:rPr>
          <w:sz w:val="22"/>
        </w:rPr>
        <w:br/>
      </w:r>
      <w:r w:rsidRPr="00315394">
        <w:rPr>
          <w:rStyle w:val="NormalTok"/>
          <w:sz w:val="21"/>
        </w:rPr>
        <w:t xml:space="preserve">    sleep(</w:t>
      </w:r>
      <w:r w:rsidRPr="00315394">
        <w:rPr>
          <w:rStyle w:val="DecValTok"/>
          <w:sz w:val="21"/>
        </w:rPr>
        <w:t>1</w:t>
      </w:r>
      <w:r w:rsidRPr="00315394">
        <w:rPr>
          <w:rStyle w:val="NormalTok"/>
          <w:sz w:val="21"/>
        </w:rPr>
        <w:t>);</w:t>
      </w:r>
      <w:r w:rsidRPr="00315394">
        <w:rPr>
          <w:sz w:val="22"/>
        </w:rPr>
        <w:br/>
      </w:r>
      <w:r w:rsidRPr="00315394">
        <w:rPr>
          <w:rStyle w:val="NormalTok"/>
          <w:sz w:val="21"/>
        </w:rPr>
        <w:t xml:space="preserve">    printfoo(</w:t>
      </w:r>
      <w:r w:rsidRPr="00315394">
        <w:rPr>
          <w:rStyle w:val="StringTok"/>
          <w:sz w:val="21"/>
        </w:rPr>
        <w:t>"parent:</w:t>
      </w:r>
      <w:r w:rsidRPr="00315394">
        <w:rPr>
          <w:rStyle w:val="SpecialCharTok"/>
          <w:sz w:val="21"/>
        </w:rPr>
        <w:t>\n</w:t>
      </w:r>
      <w:r w:rsidRPr="00315394">
        <w:rPr>
          <w:rStyle w:val="StringTok"/>
          <w:sz w:val="21"/>
        </w:rPr>
        <w:t>"</w:t>
      </w:r>
      <w:r w:rsidRPr="00315394">
        <w:rPr>
          <w:rStyle w:val="NormalTok"/>
          <w:sz w:val="21"/>
        </w:rPr>
        <w:t>, fp);</w:t>
      </w:r>
      <w:r w:rsidRPr="00315394">
        <w:rPr>
          <w:sz w:val="22"/>
        </w:rPr>
        <w:br/>
      </w:r>
      <w:r w:rsidRPr="00315394">
        <w:rPr>
          <w:rStyle w:val="NormalTok"/>
          <w:sz w:val="21"/>
        </w:rPr>
        <w:t xml:space="preserve">    exit(</w:t>
      </w:r>
      <w:r w:rsidRPr="00315394">
        <w:rPr>
          <w:rStyle w:val="DecValTok"/>
          <w:sz w:val="21"/>
        </w:rPr>
        <w:t>0</w:t>
      </w:r>
      <w:r w:rsidRPr="00315394">
        <w:rPr>
          <w:rStyle w:val="NormalTok"/>
          <w:sz w:val="21"/>
        </w:rPr>
        <w:t>);</w:t>
      </w:r>
      <w:r w:rsidRPr="00315394">
        <w:rPr>
          <w:sz w:val="22"/>
        </w:rPr>
        <w:br/>
      </w:r>
      <w:r w:rsidRPr="00315394">
        <w:rPr>
          <w:rStyle w:val="NormalTok"/>
          <w:sz w:val="21"/>
        </w:rPr>
        <w:t>}</w:t>
      </w:r>
    </w:p>
    <w:p w:rsidR="00C271A0" w:rsidRPr="00315394" w:rsidRDefault="00560306" w:rsidP="00DE4DC2">
      <w:pPr>
        <w:pStyle w:val="FirstParagraph"/>
        <w:adjustRightInd w:val="0"/>
        <w:snapToGrid w:val="0"/>
        <w:spacing w:before="0" w:after="0"/>
        <w:contextualSpacing/>
        <w:rPr>
          <w:sz w:val="22"/>
        </w:rPr>
      </w:pPr>
      <w:r w:rsidRPr="00315394">
        <w:rPr>
          <w:sz w:val="22"/>
        </w:rPr>
        <w:t>mac</w:t>
      </w:r>
      <w:r w:rsidRPr="00315394">
        <w:rPr>
          <w:sz w:val="22"/>
        </w:rPr>
        <w:t>上输出如下：</w:t>
      </w:r>
    </w:p>
    <w:p w:rsidR="00C271A0" w:rsidRPr="00315394" w:rsidRDefault="00560306" w:rsidP="00DE4DC2">
      <w:pPr>
        <w:pStyle w:val="SourceCode"/>
        <w:wordWrap/>
        <w:adjustRightInd w:val="0"/>
        <w:snapToGrid w:val="0"/>
        <w:spacing w:after="0"/>
        <w:contextualSpacing/>
        <w:rPr>
          <w:sz w:val="22"/>
        </w:rPr>
      </w:pPr>
      <w:r w:rsidRPr="00315394">
        <w:rPr>
          <w:rStyle w:val="VerbatimChar"/>
          <w:sz w:val="21"/>
        </w:rPr>
        <w:t>thread 1:</w:t>
      </w:r>
      <w:r w:rsidRPr="00315394">
        <w:rPr>
          <w:sz w:val="22"/>
        </w:rPr>
        <w:br/>
      </w:r>
      <w:r w:rsidRPr="00315394">
        <w:rPr>
          <w:rStyle w:val="VerbatimChar"/>
          <w:sz w:val="21"/>
        </w:rPr>
        <w:t xml:space="preserve">  structure at 0x700000080ed0</w:t>
      </w:r>
      <w:r w:rsidRPr="00315394">
        <w:rPr>
          <w:sz w:val="22"/>
        </w:rPr>
        <w:br/>
      </w:r>
      <w:r w:rsidRPr="00315394">
        <w:rPr>
          <w:rStyle w:val="VerbatimChar"/>
          <w:sz w:val="21"/>
        </w:rPr>
        <w:t xml:space="preserve">  foo.a = 1</w:t>
      </w:r>
      <w:r w:rsidRPr="00315394">
        <w:rPr>
          <w:sz w:val="22"/>
        </w:rPr>
        <w:br/>
      </w:r>
      <w:r w:rsidRPr="00315394">
        <w:rPr>
          <w:rStyle w:val="VerbatimChar"/>
          <w:sz w:val="21"/>
        </w:rPr>
        <w:t xml:space="preserve">  foo.b = 2</w:t>
      </w:r>
      <w:r w:rsidRPr="00315394">
        <w:rPr>
          <w:sz w:val="22"/>
        </w:rPr>
        <w:br/>
      </w:r>
      <w:r w:rsidRPr="00315394">
        <w:rPr>
          <w:rStyle w:val="VerbatimChar"/>
          <w:sz w:val="21"/>
        </w:rPr>
        <w:t xml:space="preserve">  foo.c = 3</w:t>
      </w:r>
      <w:r w:rsidRPr="00315394">
        <w:rPr>
          <w:sz w:val="22"/>
        </w:rPr>
        <w:br/>
      </w:r>
      <w:r w:rsidRPr="00315394">
        <w:rPr>
          <w:rStyle w:val="VerbatimChar"/>
          <w:sz w:val="21"/>
        </w:rPr>
        <w:t xml:space="preserve">  foo.d = 4</w:t>
      </w:r>
      <w:r w:rsidRPr="00315394">
        <w:rPr>
          <w:sz w:val="22"/>
        </w:rPr>
        <w:br/>
      </w:r>
      <w:r w:rsidRPr="00315394">
        <w:rPr>
          <w:rStyle w:val="VerbatimChar"/>
          <w:sz w:val="21"/>
        </w:rPr>
        <w:t>parent starting second thread</w:t>
      </w:r>
      <w:r w:rsidRPr="00315394">
        <w:rPr>
          <w:sz w:val="22"/>
        </w:rPr>
        <w:br/>
      </w:r>
      <w:r w:rsidRPr="00315394">
        <w:rPr>
          <w:rStyle w:val="VerbatimChar"/>
          <w:sz w:val="21"/>
        </w:rPr>
        <w:t>thread 2: ID is 123145302839296</w:t>
      </w:r>
      <w:r w:rsidRPr="00315394">
        <w:rPr>
          <w:sz w:val="22"/>
        </w:rPr>
        <w:br/>
      </w:r>
      <w:r w:rsidRPr="00315394">
        <w:rPr>
          <w:rStyle w:val="VerbatimChar"/>
          <w:sz w:val="21"/>
        </w:rPr>
        <w:t>parent:</w:t>
      </w:r>
      <w:r w:rsidRPr="00315394">
        <w:rPr>
          <w:sz w:val="22"/>
        </w:rPr>
        <w:br/>
      </w:r>
      <w:r w:rsidRPr="00315394">
        <w:rPr>
          <w:rStyle w:val="VerbatimChar"/>
          <w:sz w:val="21"/>
        </w:rPr>
        <w:t xml:space="preserve">  structure at 0x700000080ed0</w:t>
      </w:r>
      <w:r w:rsidRPr="00315394">
        <w:rPr>
          <w:sz w:val="22"/>
        </w:rPr>
        <w:br/>
      </w:r>
      <w:r w:rsidRPr="00315394">
        <w:rPr>
          <w:rStyle w:val="VerbatimChar"/>
          <w:sz w:val="21"/>
        </w:rPr>
        <w:t>[1]    34604 segmentation fault  ./badexit2</w:t>
      </w:r>
    </w:p>
    <w:p w:rsidR="00C271A0" w:rsidRPr="00315394" w:rsidRDefault="00560306" w:rsidP="00DE4DC2">
      <w:pPr>
        <w:pStyle w:val="Heading3"/>
        <w:adjustRightInd w:val="0"/>
        <w:snapToGrid w:val="0"/>
        <w:spacing w:before="0"/>
        <w:contextualSpacing/>
        <w:rPr>
          <w:sz w:val="24"/>
        </w:rPr>
      </w:pPr>
      <w:bookmarkStart w:id="199" w:name="pthread_equal函数"/>
      <w:bookmarkStart w:id="200" w:name="_Toc8031495"/>
      <w:r w:rsidRPr="00315394">
        <w:rPr>
          <w:sz w:val="24"/>
        </w:rPr>
        <w:t>6</w:t>
      </w:r>
      <w:r w:rsidRPr="00315394">
        <w:rPr>
          <w:sz w:val="24"/>
        </w:rPr>
        <w:t>）</w:t>
      </w:r>
      <w:r w:rsidRPr="00315394">
        <w:rPr>
          <w:sz w:val="24"/>
        </w:rPr>
        <w:t>pthread_equal</w:t>
      </w:r>
      <w:r w:rsidRPr="00315394">
        <w:rPr>
          <w:sz w:val="24"/>
        </w:rPr>
        <w:t>函数</w:t>
      </w:r>
      <w:bookmarkEnd w:id="199"/>
      <w:bookmarkEnd w:id="200"/>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线程</w:t>
      </w:r>
      <w:r w:rsidRPr="00315394">
        <w:rPr>
          <w:sz w:val="22"/>
        </w:rPr>
        <w:t>ID</w:t>
      </w:r>
      <w:r w:rsidRPr="00315394">
        <w:rPr>
          <w:sz w:val="22"/>
        </w:rPr>
        <w:t>是用</w:t>
      </w:r>
      <w:r w:rsidRPr="00315394">
        <w:rPr>
          <w:rStyle w:val="VerbatimChar"/>
          <w:sz w:val="21"/>
        </w:rPr>
        <w:t>pthread_t</w:t>
      </w:r>
      <w:r w:rsidRPr="00315394">
        <w:rPr>
          <w:sz w:val="22"/>
        </w:rPr>
        <w:t>数据类型来表示的，实现的时候可以用一个结构来表示该数据类型，所以可移植的操作系统实现不能把它作为整数处理。因此必须使用一个函数来对两个线程</w:t>
      </w:r>
      <w:r w:rsidRPr="00315394">
        <w:rPr>
          <w:sz w:val="22"/>
        </w:rPr>
        <w:t>ID</w:t>
      </w:r>
      <w:r w:rsidRPr="00315394">
        <w:rPr>
          <w:sz w:val="22"/>
        </w:rPr>
        <w:t>进程比较</w:t>
      </w:r>
    </w:p>
    <w:p w:rsidR="00C271A0" w:rsidRPr="00315394" w:rsidRDefault="00560306" w:rsidP="00DE4DC2">
      <w:pPr>
        <w:pStyle w:val="a8"/>
        <w:adjustRightInd w:val="0"/>
        <w:snapToGrid w:val="0"/>
        <w:spacing w:before="0" w:after="0"/>
        <w:contextualSpacing/>
        <w:rPr>
          <w:sz w:val="18"/>
        </w:rPr>
      </w:pPr>
      <w:r w:rsidRPr="00315394">
        <w:rPr>
          <w:sz w:val="18"/>
        </w:rPr>
        <w:t>Linux 3.2.0</w:t>
      </w:r>
      <w:r w:rsidRPr="00315394">
        <w:rPr>
          <w:sz w:val="18"/>
        </w:rPr>
        <w:t>使用无符号长整型表示</w:t>
      </w:r>
      <w:r w:rsidRPr="00315394">
        <w:rPr>
          <w:rStyle w:val="VerbatimChar"/>
          <w:sz w:val="21"/>
        </w:rPr>
        <w:t>pthread_t</w:t>
      </w:r>
      <w:r w:rsidRPr="00315394">
        <w:rPr>
          <w:sz w:val="18"/>
        </w:rPr>
        <w:t>数据类型。</w:t>
      </w:r>
      <w:r w:rsidRPr="00315394">
        <w:rPr>
          <w:sz w:val="18"/>
        </w:rPr>
        <w:t>Solaris 10</w:t>
      </w:r>
      <w:r w:rsidRPr="00315394">
        <w:rPr>
          <w:sz w:val="18"/>
        </w:rPr>
        <w:t>将其表示为无符号整形。</w:t>
      </w:r>
      <w:r w:rsidRPr="00315394">
        <w:rPr>
          <w:sz w:val="18"/>
        </w:rPr>
        <w:t>FreeBSD 8.0</w:t>
      </w:r>
      <w:r w:rsidRPr="00315394">
        <w:rPr>
          <w:sz w:val="18"/>
        </w:rPr>
        <w:t>和</w:t>
      </w:r>
      <w:r w:rsidRPr="00315394">
        <w:rPr>
          <w:sz w:val="18"/>
        </w:rPr>
        <w:t>Mac OS X 10.6.8</w:t>
      </w:r>
      <w:r w:rsidRPr="00315394">
        <w:rPr>
          <w:sz w:val="18"/>
        </w:rPr>
        <w:t>用一个指向</w:t>
      </w:r>
      <w:r w:rsidRPr="00315394">
        <w:rPr>
          <w:rStyle w:val="VerbatimChar"/>
          <w:sz w:val="21"/>
        </w:rPr>
        <w:t>pthread</w:t>
      </w:r>
      <w:r w:rsidRPr="00315394">
        <w:rPr>
          <w:sz w:val="18"/>
        </w:rPr>
        <w:t>结构的指针来表示</w:t>
      </w:r>
      <w:r w:rsidRPr="00315394">
        <w:rPr>
          <w:rStyle w:val="VerbatimChar"/>
          <w:sz w:val="21"/>
        </w:rPr>
        <w:t>pthread_t</w:t>
      </w:r>
      <w:r w:rsidRPr="00315394">
        <w:rPr>
          <w:sz w:val="18"/>
        </w:rPr>
        <w:t>数据类型</w:t>
      </w:r>
    </w:p>
    <w:p w:rsidR="00C271A0" w:rsidRPr="00315394" w:rsidRDefault="00560306" w:rsidP="00DE4DC2">
      <w:pPr>
        <w:pStyle w:val="Heading3"/>
        <w:adjustRightInd w:val="0"/>
        <w:snapToGrid w:val="0"/>
        <w:spacing w:before="0"/>
        <w:contextualSpacing/>
        <w:rPr>
          <w:sz w:val="24"/>
        </w:rPr>
      </w:pPr>
      <w:bookmarkStart w:id="201" w:name="pthread_cancel函数"/>
      <w:bookmarkStart w:id="202" w:name="_Toc8031496"/>
      <w:r w:rsidRPr="00315394">
        <w:rPr>
          <w:sz w:val="24"/>
        </w:rPr>
        <w:t>7</w:t>
      </w:r>
      <w:r w:rsidRPr="00315394">
        <w:rPr>
          <w:sz w:val="24"/>
        </w:rPr>
        <w:t>）</w:t>
      </w:r>
      <w:r w:rsidRPr="00315394">
        <w:rPr>
          <w:sz w:val="24"/>
        </w:rPr>
        <w:t>pthread_cancel</w:t>
      </w:r>
      <w:r w:rsidRPr="00315394">
        <w:rPr>
          <w:sz w:val="24"/>
        </w:rPr>
        <w:t>函数</w:t>
      </w:r>
      <w:bookmarkEnd w:id="201"/>
      <w:bookmarkEnd w:id="202"/>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该函数可以被某一线程调用，用来请求取消同一进程中的其它线程</w:t>
      </w:r>
    </w:p>
    <w:p w:rsidR="00C271A0" w:rsidRPr="00315394" w:rsidRDefault="00560306" w:rsidP="00DE4DC2">
      <w:pPr>
        <w:pStyle w:val="Compact"/>
        <w:numPr>
          <w:ilvl w:val="0"/>
          <w:numId w:val="223"/>
        </w:numPr>
        <w:adjustRightInd w:val="0"/>
        <w:snapToGrid w:val="0"/>
        <w:spacing w:before="0" w:after="0"/>
        <w:contextualSpacing/>
        <w:rPr>
          <w:sz w:val="22"/>
        </w:rPr>
      </w:pPr>
      <w:r w:rsidRPr="00315394">
        <w:rPr>
          <w:sz w:val="22"/>
        </w:rPr>
        <w:t>函数只是发起取消请求，目标线程可以忽略取消请求或控制如何被取消（即执行一些清理函数）</w:t>
      </w:r>
    </w:p>
    <w:p w:rsidR="00C271A0" w:rsidRPr="00315394" w:rsidRDefault="00560306" w:rsidP="00DE4DC2">
      <w:pPr>
        <w:pStyle w:val="Heading3"/>
        <w:adjustRightInd w:val="0"/>
        <w:snapToGrid w:val="0"/>
        <w:spacing w:before="0"/>
        <w:contextualSpacing/>
        <w:outlineLvl w:val="0"/>
        <w:rPr>
          <w:sz w:val="24"/>
        </w:rPr>
      </w:pPr>
      <w:bookmarkStart w:id="203" w:name="Xc704d622c6b67115626d609e464c6b8e2280cfb"/>
      <w:bookmarkStart w:id="204" w:name="_Toc8031497"/>
      <w:r w:rsidRPr="00315394">
        <w:rPr>
          <w:sz w:val="24"/>
        </w:rPr>
        <w:t>8</w:t>
      </w:r>
      <w:r w:rsidRPr="00315394">
        <w:rPr>
          <w:sz w:val="24"/>
        </w:rPr>
        <w:t>）</w:t>
      </w:r>
      <w:r w:rsidRPr="00315394">
        <w:rPr>
          <w:sz w:val="24"/>
        </w:rPr>
        <w:t>pthread_cleanup_push</w:t>
      </w:r>
      <w:r w:rsidRPr="00315394">
        <w:rPr>
          <w:sz w:val="24"/>
        </w:rPr>
        <w:t>和</w:t>
      </w:r>
      <w:r w:rsidRPr="00315394">
        <w:rPr>
          <w:sz w:val="24"/>
        </w:rPr>
        <w:t>pthread_cleanup_pop</w:t>
      </w:r>
      <w:r w:rsidRPr="00315394">
        <w:rPr>
          <w:sz w:val="24"/>
        </w:rPr>
        <w:t>函数</w:t>
      </w:r>
      <w:bookmarkEnd w:id="203"/>
      <w:bookmarkEnd w:id="204"/>
    </w:p>
    <w:p w:rsidR="00C271A0" w:rsidRPr="00315394" w:rsidRDefault="00560306" w:rsidP="00DE4DC2">
      <w:pPr>
        <w:pStyle w:val="FirstParagraph"/>
        <w:adjustRightInd w:val="0"/>
        <w:snapToGrid w:val="0"/>
        <w:spacing w:before="0" w:after="0"/>
        <w:contextualSpacing/>
        <w:rPr>
          <w:sz w:val="22"/>
        </w:rPr>
      </w:pPr>
      <w:r w:rsidRPr="00315394">
        <w:rPr>
          <w:sz w:val="22"/>
        </w:rPr>
        <w:t>以下函数被线程调用时，可以添加或清除清理函数：</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8"/>
        <w:adjustRightInd w:val="0"/>
        <w:snapToGrid w:val="0"/>
        <w:spacing w:before="0" w:after="0"/>
        <w:contextualSpacing/>
        <w:rPr>
          <w:sz w:val="18"/>
        </w:rPr>
      </w:pPr>
      <w:r w:rsidRPr="00315394">
        <w:rPr>
          <w:sz w:val="18"/>
        </w:rPr>
        <w:t>这</w:t>
      </w:r>
      <w:r w:rsidRPr="00315394">
        <w:rPr>
          <w:sz w:val="18"/>
        </w:rPr>
        <w:t>2</w:t>
      </w:r>
      <w:r w:rsidRPr="00315394">
        <w:rPr>
          <w:sz w:val="18"/>
        </w:rPr>
        <w:t>个函数可以被实现为宏，通常</w:t>
      </w:r>
      <w:r w:rsidRPr="00315394">
        <w:rPr>
          <w:sz w:val="18"/>
        </w:rPr>
        <w:t>pthread_cleanup_push</w:t>
      </w:r>
      <w:r w:rsidRPr="00315394">
        <w:rPr>
          <w:sz w:val="18"/>
        </w:rPr>
        <w:t>会带有一个</w:t>
      </w:r>
      <w:r w:rsidRPr="00315394">
        <w:rPr>
          <w:rStyle w:val="VerbatimChar"/>
          <w:sz w:val="21"/>
        </w:rPr>
        <w:t>{</w:t>
      </w:r>
      <w:r w:rsidRPr="00315394">
        <w:rPr>
          <w:sz w:val="18"/>
        </w:rPr>
        <w:t>，而</w:t>
      </w:r>
      <w:r w:rsidRPr="00315394">
        <w:rPr>
          <w:sz w:val="18"/>
        </w:rPr>
        <w:t>pthread_cleanup_pop</w:t>
      </w:r>
      <w:r w:rsidRPr="00315394">
        <w:rPr>
          <w:sz w:val="18"/>
        </w:rPr>
        <w:t>会带有</w:t>
      </w:r>
      <w:r w:rsidRPr="00315394">
        <w:rPr>
          <w:sz w:val="18"/>
        </w:rPr>
        <w:t>1</w:t>
      </w:r>
      <w:r w:rsidRPr="00315394">
        <w:rPr>
          <w:sz w:val="18"/>
        </w:rPr>
        <w:t>个</w:t>
      </w:r>
      <w:r w:rsidRPr="00315394">
        <w:rPr>
          <w:sz w:val="18"/>
        </w:rPr>
        <w:t>’}’</w:t>
      </w:r>
      <w:r w:rsidRPr="00315394">
        <w:rPr>
          <w:sz w:val="18"/>
        </w:rPr>
        <w:t>。因此，在使用时，</w:t>
      </w:r>
      <w:r w:rsidRPr="00315394">
        <w:rPr>
          <w:sz w:val="18"/>
        </w:rPr>
        <w:t>2</w:t>
      </w:r>
      <w:r w:rsidRPr="00315394">
        <w:rPr>
          <w:sz w:val="18"/>
        </w:rPr>
        <w:t>个函数应该配对出现</w:t>
      </w:r>
    </w:p>
    <w:p w:rsidR="00C271A0" w:rsidRPr="00315394" w:rsidRDefault="00560306" w:rsidP="00DE4DC2">
      <w:pPr>
        <w:pStyle w:val="FirstParagraph"/>
        <w:adjustRightInd w:val="0"/>
        <w:snapToGrid w:val="0"/>
        <w:spacing w:before="0" w:after="0"/>
        <w:contextualSpacing/>
        <w:rPr>
          <w:sz w:val="22"/>
        </w:rPr>
      </w:pPr>
      <w:r w:rsidRPr="00315394">
        <w:rPr>
          <w:b/>
          <w:sz w:val="22"/>
        </w:rPr>
        <w:t>下列情况会调用清理函数</w:t>
      </w:r>
      <w:r w:rsidRPr="00315394">
        <w:rPr>
          <w:sz w:val="22"/>
        </w:rPr>
        <w:t>：</w:t>
      </w:r>
    </w:p>
    <w:p w:rsidR="00C271A0" w:rsidRPr="00315394" w:rsidRDefault="00560306" w:rsidP="00DE4DC2">
      <w:pPr>
        <w:pStyle w:val="Compact"/>
        <w:numPr>
          <w:ilvl w:val="0"/>
          <w:numId w:val="224"/>
        </w:numPr>
        <w:adjustRightInd w:val="0"/>
        <w:snapToGrid w:val="0"/>
        <w:spacing w:before="0" w:after="0"/>
        <w:contextualSpacing/>
        <w:rPr>
          <w:sz w:val="22"/>
        </w:rPr>
      </w:pPr>
      <w:r w:rsidRPr="00315394">
        <w:rPr>
          <w:sz w:val="22"/>
        </w:rPr>
        <w:t>线程调用</w:t>
      </w:r>
      <w:r w:rsidRPr="00315394">
        <w:rPr>
          <w:rStyle w:val="VerbatimChar"/>
          <w:sz w:val="21"/>
        </w:rPr>
        <w:t>pthread_exit</w:t>
      </w:r>
      <w:r w:rsidRPr="00315394">
        <w:rPr>
          <w:sz w:val="22"/>
        </w:rPr>
        <w:t>时</w:t>
      </w:r>
    </w:p>
    <w:p w:rsidR="00C271A0" w:rsidRPr="00315394" w:rsidRDefault="00560306" w:rsidP="00DE4DC2">
      <w:pPr>
        <w:pStyle w:val="Compact"/>
        <w:numPr>
          <w:ilvl w:val="0"/>
          <w:numId w:val="224"/>
        </w:numPr>
        <w:adjustRightInd w:val="0"/>
        <w:snapToGrid w:val="0"/>
        <w:spacing w:before="0" w:after="0"/>
        <w:contextualSpacing/>
        <w:rPr>
          <w:sz w:val="22"/>
        </w:rPr>
      </w:pPr>
      <w:r w:rsidRPr="00315394">
        <w:rPr>
          <w:sz w:val="22"/>
        </w:rPr>
        <w:t>线程响应取消请求时</w:t>
      </w:r>
    </w:p>
    <w:p w:rsidR="00C271A0" w:rsidRPr="00315394" w:rsidRDefault="00560306" w:rsidP="00DE4DC2">
      <w:pPr>
        <w:pStyle w:val="Compact"/>
        <w:numPr>
          <w:ilvl w:val="0"/>
          <w:numId w:val="224"/>
        </w:numPr>
        <w:adjustRightInd w:val="0"/>
        <w:snapToGrid w:val="0"/>
        <w:spacing w:before="0" w:after="0"/>
        <w:contextualSpacing/>
        <w:rPr>
          <w:sz w:val="22"/>
        </w:rPr>
      </w:pPr>
      <w:r w:rsidRPr="00315394">
        <w:rPr>
          <w:sz w:val="22"/>
        </w:rPr>
        <w:t>用非零</w:t>
      </w:r>
      <w:r w:rsidRPr="00315394">
        <w:rPr>
          <w:rStyle w:val="VerbatimChar"/>
          <w:sz w:val="21"/>
        </w:rPr>
        <w:t>execute</w:t>
      </w:r>
      <w:r w:rsidRPr="00315394">
        <w:rPr>
          <w:sz w:val="22"/>
        </w:rPr>
        <w:t>参数调用</w:t>
      </w:r>
      <w:r w:rsidRPr="00315394">
        <w:rPr>
          <w:rStyle w:val="VerbatimChar"/>
          <w:sz w:val="21"/>
        </w:rPr>
        <w:t>pthread_cleanup_pop</w:t>
      </w:r>
      <w:r w:rsidRPr="00315394">
        <w:rPr>
          <w:sz w:val="22"/>
        </w:rPr>
        <w:t>时</w:t>
      </w:r>
    </w:p>
    <w:p w:rsidR="00C271A0" w:rsidRPr="00315394" w:rsidRDefault="00560306" w:rsidP="00DE4DC2">
      <w:pPr>
        <w:pStyle w:val="FirstParagraph"/>
        <w:adjustRightInd w:val="0"/>
        <w:snapToGrid w:val="0"/>
        <w:spacing w:before="0" w:after="0"/>
        <w:contextualSpacing/>
        <w:rPr>
          <w:sz w:val="22"/>
        </w:rPr>
      </w:pPr>
      <w:r w:rsidRPr="00315394">
        <w:rPr>
          <w:b/>
          <w:sz w:val="22"/>
        </w:rPr>
        <w:t>以下情况不会调用清理函数</w:t>
      </w:r>
      <w:r w:rsidRPr="00315394">
        <w:rPr>
          <w:sz w:val="22"/>
        </w:rPr>
        <w:t>；</w:t>
      </w:r>
    </w:p>
    <w:p w:rsidR="00C271A0" w:rsidRPr="00315394" w:rsidRDefault="00560306" w:rsidP="00DE4DC2">
      <w:pPr>
        <w:pStyle w:val="Compact"/>
        <w:numPr>
          <w:ilvl w:val="0"/>
          <w:numId w:val="225"/>
        </w:numPr>
        <w:adjustRightInd w:val="0"/>
        <w:snapToGrid w:val="0"/>
        <w:spacing w:before="0" w:after="0"/>
        <w:contextualSpacing/>
        <w:rPr>
          <w:sz w:val="22"/>
        </w:rPr>
      </w:pPr>
      <w:r w:rsidRPr="00315394">
        <w:rPr>
          <w:sz w:val="22"/>
        </w:rPr>
        <w:t>线程通过</w:t>
      </w:r>
      <w:r w:rsidRPr="00315394">
        <w:rPr>
          <w:rStyle w:val="VerbatimChar"/>
          <w:sz w:val="21"/>
        </w:rPr>
        <w:t>return</w:t>
      </w:r>
      <w:r w:rsidRPr="00315394">
        <w:rPr>
          <w:sz w:val="22"/>
        </w:rPr>
        <w:t>或</w:t>
      </w:r>
      <w:r w:rsidRPr="00315394">
        <w:rPr>
          <w:rStyle w:val="VerbatimChar"/>
          <w:sz w:val="21"/>
        </w:rPr>
        <w:t>exit</w:t>
      </w:r>
      <w:r w:rsidRPr="00315394">
        <w:rPr>
          <w:sz w:val="22"/>
        </w:rPr>
        <w:t>终止时</w:t>
      </w:r>
    </w:p>
    <w:p w:rsidR="00C271A0" w:rsidRPr="00315394" w:rsidRDefault="00560306" w:rsidP="00DE4DC2">
      <w:pPr>
        <w:pStyle w:val="Compact"/>
        <w:numPr>
          <w:ilvl w:val="0"/>
          <w:numId w:val="225"/>
        </w:numPr>
        <w:adjustRightInd w:val="0"/>
        <w:snapToGrid w:val="0"/>
        <w:spacing w:before="0" w:after="0"/>
        <w:contextualSpacing/>
        <w:rPr>
          <w:sz w:val="22"/>
        </w:rPr>
      </w:pPr>
      <w:r w:rsidRPr="00315394">
        <w:rPr>
          <w:rStyle w:val="VerbatimChar"/>
          <w:sz w:val="21"/>
        </w:rPr>
        <w:t>execute</w:t>
      </w:r>
      <w:r w:rsidRPr="00315394">
        <w:rPr>
          <w:sz w:val="22"/>
        </w:rPr>
        <w:t>参数为</w:t>
      </w:r>
      <w:r w:rsidRPr="00315394">
        <w:rPr>
          <w:sz w:val="22"/>
        </w:rPr>
        <w:t>0</w:t>
      </w:r>
      <w:r w:rsidRPr="00315394">
        <w:rPr>
          <w:sz w:val="22"/>
        </w:rPr>
        <w:t>时</w:t>
      </w:r>
    </w:p>
    <w:p w:rsidR="00C271A0" w:rsidRPr="00315394" w:rsidRDefault="00560306" w:rsidP="00DE4DC2">
      <w:pPr>
        <w:pStyle w:val="FirstParagraph"/>
        <w:adjustRightInd w:val="0"/>
        <w:snapToGrid w:val="0"/>
        <w:spacing w:before="0" w:after="0"/>
        <w:contextualSpacing/>
        <w:rPr>
          <w:sz w:val="22"/>
        </w:rPr>
      </w:pPr>
      <w:r w:rsidRPr="00315394">
        <w:rPr>
          <w:sz w:val="22"/>
        </w:rPr>
        <w:t>不管</w:t>
      </w:r>
      <w:r w:rsidRPr="00315394">
        <w:rPr>
          <w:rStyle w:val="VerbatimChar"/>
          <w:sz w:val="21"/>
        </w:rPr>
        <w:t>excute</w:t>
      </w:r>
      <w:r w:rsidRPr="00315394">
        <w:rPr>
          <w:sz w:val="22"/>
        </w:rPr>
        <w:t>参数是否为</w:t>
      </w:r>
      <w:r w:rsidRPr="00315394">
        <w:rPr>
          <w:sz w:val="22"/>
        </w:rPr>
        <w:t>0</w:t>
      </w:r>
      <w:r w:rsidRPr="00315394">
        <w:rPr>
          <w:sz w:val="22"/>
        </w:rPr>
        <w:t>，</w:t>
      </w:r>
      <w:r w:rsidRPr="00315394">
        <w:rPr>
          <w:rStyle w:val="VerbatimChar"/>
          <w:sz w:val="21"/>
        </w:rPr>
        <w:t>pthread_cleanup_pop</w:t>
      </w:r>
      <w:r w:rsidRPr="00315394">
        <w:rPr>
          <w:sz w:val="22"/>
        </w:rPr>
        <w:t>函数都会将线程清理函数栈的栈顶函数删除</w:t>
      </w:r>
    </w:p>
    <w:p w:rsidR="00C271A0" w:rsidRPr="00315394" w:rsidRDefault="00560306" w:rsidP="00DE4DC2">
      <w:pPr>
        <w:pStyle w:val="a3"/>
        <w:adjustRightInd w:val="0"/>
        <w:snapToGrid w:val="0"/>
        <w:spacing w:before="0" w:after="0"/>
        <w:contextualSpacing/>
        <w:rPr>
          <w:sz w:val="22"/>
        </w:rPr>
      </w:pPr>
      <w:r w:rsidRPr="00315394">
        <w:rPr>
          <w:sz w:val="22"/>
        </w:rPr>
        <w:t>以下为一个测试程序：</w:t>
      </w:r>
    </w:p>
    <w:p w:rsidR="00C271A0" w:rsidRPr="00315394" w:rsidRDefault="00560306" w:rsidP="00DE4DC2">
      <w:pPr>
        <w:pStyle w:val="SourceCode"/>
        <w:wordWrap/>
        <w:adjustRightInd w:val="0"/>
        <w:snapToGrid w:val="0"/>
        <w:spacing w:after="0"/>
        <w:contextualSpacing/>
        <w:rPr>
          <w:sz w:val="22"/>
        </w:rPr>
      </w:pPr>
      <w:r w:rsidRPr="00315394">
        <w:rPr>
          <w:rStyle w:val="PreprocessorTok"/>
          <w:sz w:val="21"/>
        </w:rPr>
        <w:t xml:space="preserve">#include </w:t>
      </w:r>
      <w:r w:rsidRPr="00315394">
        <w:rPr>
          <w:rStyle w:val="ImportTok"/>
          <w:sz w:val="21"/>
        </w:rPr>
        <w:t>&lt;stdio.h&gt;</w:t>
      </w:r>
      <w:r w:rsidRPr="00315394">
        <w:rPr>
          <w:sz w:val="22"/>
        </w:rPr>
        <w:br/>
      </w:r>
      <w:r w:rsidRPr="00315394">
        <w:rPr>
          <w:rStyle w:val="PreprocessorTok"/>
          <w:sz w:val="21"/>
        </w:rPr>
        <w:t xml:space="preserve">#include </w:t>
      </w:r>
      <w:r w:rsidRPr="00315394">
        <w:rPr>
          <w:rStyle w:val="ImportTok"/>
          <w:sz w:val="21"/>
        </w:rPr>
        <w:t>&lt;pthread.h&gt;</w:t>
      </w:r>
      <w:r w:rsidRPr="00315394">
        <w:rPr>
          <w:sz w:val="22"/>
        </w:rPr>
        <w:br/>
      </w:r>
      <w:r w:rsidRPr="00315394">
        <w:rPr>
          <w:sz w:val="22"/>
        </w:rPr>
        <w:br/>
      </w:r>
      <w:r w:rsidRPr="00315394">
        <w:rPr>
          <w:rStyle w:val="DataTypeTok"/>
          <w:sz w:val="21"/>
        </w:rPr>
        <w:t>int</w:t>
      </w:r>
      <w:r w:rsidRPr="00315394">
        <w:rPr>
          <w:rStyle w:val="NormalTok"/>
          <w:sz w:val="21"/>
        </w:rPr>
        <w:t xml:space="preserve"> exceptionFun()</w:t>
      </w:r>
      <w:r w:rsidRPr="00315394">
        <w:rPr>
          <w:sz w:val="22"/>
        </w:rPr>
        <w:br/>
      </w:r>
      <w:r w:rsidRPr="00315394">
        <w:rPr>
          <w:rStyle w:val="NormalTok"/>
          <w:sz w:val="21"/>
        </w:rPr>
        <w:t>{</w:t>
      </w:r>
      <w:r w:rsidRPr="00315394">
        <w:rPr>
          <w:sz w:val="22"/>
        </w:rPr>
        <w:br/>
      </w:r>
      <w:r w:rsidRPr="00315394">
        <w:rPr>
          <w:rStyle w:val="NormalTok"/>
          <w:sz w:val="21"/>
        </w:rPr>
        <w:t xml:space="preserve">    pthread_exit((</w:t>
      </w:r>
      <w:r w:rsidRPr="00315394">
        <w:rPr>
          <w:rStyle w:val="DataTypeTok"/>
          <w:sz w:val="21"/>
        </w:rPr>
        <w:t>void</w:t>
      </w:r>
      <w:r w:rsidRPr="00315394">
        <w:rPr>
          <w:rStyle w:val="NormalTok"/>
          <w:sz w:val="21"/>
        </w:rPr>
        <w:t xml:space="preserve"> *)</w:t>
      </w:r>
      <w:r w:rsidRPr="00315394">
        <w:rPr>
          <w:rStyle w:val="DecValTok"/>
          <w:sz w:val="21"/>
        </w:rPr>
        <w:t>0</w:t>
      </w:r>
      <w:r w:rsidRPr="00315394">
        <w:rPr>
          <w:rStyle w:val="NormalTok"/>
          <w:sz w:val="21"/>
        </w:rPr>
        <w:t xml:space="preserve">);    </w:t>
      </w:r>
      <w:r w:rsidRPr="00315394">
        <w:rPr>
          <w:rStyle w:val="CommentTok"/>
          <w:sz w:val="21"/>
        </w:rPr>
        <w:t>//</w:t>
      </w:r>
      <w:r w:rsidRPr="00315394">
        <w:rPr>
          <w:rStyle w:val="CommentTok"/>
          <w:sz w:val="21"/>
        </w:rPr>
        <w:t>会调用</w:t>
      </w:r>
      <w:r w:rsidRPr="00315394">
        <w:rPr>
          <w:rStyle w:val="CommentTok"/>
          <w:sz w:val="21"/>
        </w:rPr>
        <w:t>clean</w:t>
      </w:r>
      <w:r w:rsidRPr="00315394">
        <w:rPr>
          <w:sz w:val="22"/>
        </w:rPr>
        <w:br/>
      </w:r>
      <w:r w:rsidRPr="00315394">
        <w:rPr>
          <w:rStyle w:val="NormalTok"/>
          <w:sz w:val="21"/>
        </w:rPr>
        <w:t xml:space="preserve">    </w:t>
      </w:r>
      <w:r w:rsidRPr="00315394">
        <w:rPr>
          <w:rStyle w:val="CommentTok"/>
          <w:sz w:val="21"/>
        </w:rPr>
        <w:t>//return 0;                 //</w:t>
      </w:r>
      <w:r w:rsidRPr="00315394">
        <w:rPr>
          <w:rStyle w:val="CommentTok"/>
          <w:sz w:val="21"/>
        </w:rPr>
        <w:t>会不会调用</w:t>
      </w:r>
      <w:r w:rsidRPr="00315394">
        <w:rPr>
          <w:rStyle w:val="CommentTok"/>
          <w:sz w:val="21"/>
        </w:rPr>
        <w:t>clean</w:t>
      </w:r>
      <w:r w:rsidRPr="00315394">
        <w:rPr>
          <w:rStyle w:val="CommentTok"/>
          <w:sz w:val="21"/>
        </w:rPr>
        <w:t>取决于</w:t>
      </w:r>
      <w:r w:rsidRPr="00315394">
        <w:rPr>
          <w:rStyle w:val="CommentTok"/>
          <w:sz w:val="21"/>
        </w:rPr>
        <w:t>exceptionFun</w:t>
      </w:r>
      <w:r w:rsidRPr="00315394">
        <w:rPr>
          <w:rStyle w:val="CommentTok"/>
          <w:sz w:val="21"/>
        </w:rPr>
        <w:t>外的</w:t>
      </w:r>
      <w:r w:rsidRPr="00315394">
        <w:rPr>
          <w:rStyle w:val="CommentTok"/>
          <w:sz w:val="21"/>
        </w:rPr>
        <w:t>pthread_cleanup_pop</w:t>
      </w:r>
      <w:r w:rsidRPr="00315394">
        <w:rPr>
          <w:rStyle w:val="CommentTok"/>
          <w:sz w:val="21"/>
        </w:rPr>
        <w:t>的参数</w:t>
      </w:r>
      <w:r w:rsidRPr="00315394">
        <w:rPr>
          <w:sz w:val="22"/>
        </w:rPr>
        <w:br/>
      </w:r>
      <w:r w:rsidRPr="00315394">
        <w:rPr>
          <w:rStyle w:val="NormalTok"/>
          <w:sz w:val="21"/>
        </w:rPr>
        <w:t xml:space="preserve">    </w:t>
      </w:r>
      <w:r w:rsidRPr="00315394">
        <w:rPr>
          <w:rStyle w:val="CommentTok"/>
          <w:sz w:val="21"/>
        </w:rPr>
        <w:t>//exit(0);                  //</w:t>
      </w:r>
      <w:r w:rsidRPr="00315394">
        <w:rPr>
          <w:rStyle w:val="CommentTok"/>
          <w:sz w:val="21"/>
        </w:rPr>
        <w:t>不会调用</w:t>
      </w:r>
      <w:r w:rsidRPr="00315394">
        <w:rPr>
          <w:rStyle w:val="CommentTok"/>
          <w:sz w:val="21"/>
        </w:rPr>
        <w:t>clean</w:t>
      </w:r>
      <w:r w:rsidRPr="00315394">
        <w:rPr>
          <w:sz w:val="22"/>
        </w:rPr>
        <w:br/>
      </w:r>
      <w:r w:rsidRPr="00315394">
        <w:rPr>
          <w:rStyle w:val="NormalTok"/>
          <w:sz w:val="21"/>
        </w:rPr>
        <w:t xml:space="preserve">    </w:t>
      </w:r>
      <w:r w:rsidRPr="00315394">
        <w:rPr>
          <w:rStyle w:val="CommentTok"/>
          <w:sz w:val="21"/>
        </w:rPr>
        <w:t>//_Exit(0);                 //</w:t>
      </w:r>
      <w:r w:rsidRPr="00315394">
        <w:rPr>
          <w:rStyle w:val="CommentTok"/>
          <w:sz w:val="21"/>
        </w:rPr>
        <w:t>不会调用</w:t>
      </w:r>
      <w:r w:rsidRPr="00315394">
        <w:rPr>
          <w:rStyle w:val="CommentTok"/>
          <w:sz w:val="21"/>
        </w:rPr>
        <w:t>clean</w:t>
      </w:r>
      <w:r w:rsidRPr="00315394">
        <w:rPr>
          <w:sz w:val="22"/>
        </w:rPr>
        <w:br/>
      </w:r>
      <w:r w:rsidRPr="00315394">
        <w:rPr>
          <w:rStyle w:val="NormalTok"/>
          <w:sz w:val="21"/>
        </w:rPr>
        <w:t>}</w:t>
      </w:r>
      <w:r w:rsidRPr="00315394">
        <w:rPr>
          <w:sz w:val="22"/>
        </w:rPr>
        <w:br/>
      </w:r>
      <w:r w:rsidRPr="00315394">
        <w:rPr>
          <w:sz w:val="22"/>
        </w:rPr>
        <w:br/>
      </w:r>
      <w:r w:rsidRPr="00315394">
        <w:rPr>
          <w:rStyle w:val="DataTypeTok"/>
          <w:sz w:val="21"/>
        </w:rPr>
        <w:t>void</w:t>
      </w:r>
      <w:r w:rsidRPr="00315394">
        <w:rPr>
          <w:rStyle w:val="NormalTok"/>
          <w:sz w:val="21"/>
        </w:rPr>
        <w:t xml:space="preserve"> clean(</w:t>
      </w:r>
      <w:r w:rsidRPr="00315394">
        <w:rPr>
          <w:rStyle w:val="DataTypeTok"/>
          <w:sz w:val="21"/>
        </w:rPr>
        <w:t>void</w:t>
      </w:r>
      <w:r w:rsidRPr="00315394">
        <w:rPr>
          <w:rStyle w:val="NormalTok"/>
          <w:sz w:val="21"/>
        </w:rPr>
        <w:t xml:space="preserve"> *arg)</w:t>
      </w:r>
      <w:r w:rsidRPr="00315394">
        <w:rPr>
          <w:sz w:val="22"/>
        </w:rPr>
        <w:br/>
      </w:r>
      <w:r w:rsidRPr="00315394">
        <w:rPr>
          <w:rStyle w:val="NormalTok"/>
          <w:sz w:val="21"/>
        </w:rPr>
        <w:t>{</w:t>
      </w:r>
      <w:r w:rsidRPr="00315394">
        <w:rPr>
          <w:sz w:val="22"/>
        </w:rPr>
        <w:br/>
      </w:r>
      <w:r w:rsidRPr="00315394">
        <w:rPr>
          <w:rStyle w:val="NormalTok"/>
          <w:sz w:val="21"/>
        </w:rPr>
        <w:t xml:space="preserve">    printf(</w:t>
      </w:r>
      <w:r w:rsidRPr="00315394">
        <w:rPr>
          <w:rStyle w:val="StringTok"/>
          <w:sz w:val="21"/>
        </w:rPr>
        <w:t>"clean function</w:t>
      </w:r>
      <w:r w:rsidRPr="00315394">
        <w:rPr>
          <w:rStyle w:val="SpecialCharTok"/>
          <w:sz w:val="21"/>
        </w:rPr>
        <w:t>\n</w:t>
      </w:r>
      <w:r w:rsidRPr="00315394">
        <w:rPr>
          <w:rStyle w:val="StringTok"/>
          <w:sz w:val="21"/>
        </w:rPr>
        <w:t>"</w:t>
      </w:r>
      <w:r w:rsidRPr="00315394">
        <w:rPr>
          <w:rStyle w:val="NormalTok"/>
          <w:sz w:val="21"/>
        </w:rPr>
        <w:t>);</w:t>
      </w:r>
      <w:r w:rsidRPr="00315394">
        <w:rPr>
          <w:sz w:val="22"/>
        </w:rPr>
        <w:br/>
      </w:r>
      <w:r w:rsidRPr="00315394">
        <w:rPr>
          <w:rStyle w:val="NormalTok"/>
          <w:sz w:val="21"/>
        </w:rPr>
        <w:t>}</w:t>
      </w:r>
      <w:r w:rsidRPr="00315394">
        <w:rPr>
          <w:sz w:val="22"/>
        </w:rPr>
        <w:br/>
      </w:r>
      <w:r w:rsidRPr="00315394">
        <w:rPr>
          <w:sz w:val="22"/>
        </w:rPr>
        <w:br/>
      </w:r>
      <w:r w:rsidRPr="00315394">
        <w:rPr>
          <w:rStyle w:val="DataTypeTok"/>
          <w:sz w:val="21"/>
        </w:rPr>
        <w:t>void</w:t>
      </w:r>
      <w:r w:rsidRPr="00315394">
        <w:rPr>
          <w:rStyle w:val="NormalTok"/>
          <w:sz w:val="21"/>
        </w:rPr>
        <w:t>* thr1(</w:t>
      </w:r>
      <w:r w:rsidRPr="00315394">
        <w:rPr>
          <w:rStyle w:val="DataTypeTok"/>
          <w:sz w:val="21"/>
        </w:rPr>
        <w:t>void</w:t>
      </w:r>
      <w:r w:rsidRPr="00315394">
        <w:rPr>
          <w:rStyle w:val="NormalTok"/>
          <w:sz w:val="21"/>
        </w:rPr>
        <w:t xml:space="preserve"> *arg)</w:t>
      </w:r>
      <w:r w:rsidRPr="00315394">
        <w:rPr>
          <w:sz w:val="22"/>
        </w:rPr>
        <w:br/>
      </w:r>
      <w:r w:rsidRPr="00315394">
        <w:rPr>
          <w:rStyle w:val="NormalTok"/>
          <w:sz w:val="21"/>
        </w:rPr>
        <w:t>{</w:t>
      </w:r>
      <w:r w:rsidRPr="00315394">
        <w:rPr>
          <w:sz w:val="22"/>
        </w:rPr>
        <w:br/>
      </w:r>
      <w:r w:rsidRPr="00315394">
        <w:rPr>
          <w:rStyle w:val="NormalTok"/>
          <w:sz w:val="21"/>
        </w:rPr>
        <w:t xml:space="preserve">    printf(</w:t>
      </w:r>
      <w:r w:rsidRPr="00315394">
        <w:rPr>
          <w:rStyle w:val="StringTok"/>
          <w:sz w:val="21"/>
        </w:rPr>
        <w:t>"thread 1 created</w:t>
      </w:r>
      <w:r w:rsidRPr="00315394">
        <w:rPr>
          <w:rStyle w:val="SpecialCharTok"/>
          <w:sz w:val="21"/>
        </w:rPr>
        <w:t>\n</w:t>
      </w:r>
      <w:r w:rsidRPr="00315394">
        <w:rPr>
          <w:rStyle w:val="StringTok"/>
          <w:sz w:val="21"/>
        </w:rPr>
        <w:t>"</w:t>
      </w:r>
      <w:r w:rsidRPr="00315394">
        <w:rPr>
          <w:rStyle w:val="NormalTok"/>
          <w:sz w:val="21"/>
        </w:rPr>
        <w:t>);</w:t>
      </w:r>
      <w:r w:rsidRPr="00315394">
        <w:rPr>
          <w:sz w:val="22"/>
        </w:rPr>
        <w:br/>
      </w:r>
      <w:r w:rsidRPr="00315394">
        <w:rPr>
          <w:sz w:val="22"/>
        </w:rPr>
        <w:br/>
      </w:r>
      <w:r w:rsidRPr="00315394">
        <w:rPr>
          <w:rStyle w:val="NormalTok"/>
          <w:sz w:val="21"/>
        </w:rPr>
        <w:t xml:space="preserve">    pthread_cleanup_push(clean,NULL);</w:t>
      </w:r>
      <w:r w:rsidRPr="00315394">
        <w:rPr>
          <w:sz w:val="22"/>
        </w:rPr>
        <w:br/>
      </w:r>
      <w:r w:rsidRPr="00315394">
        <w:rPr>
          <w:sz w:val="22"/>
        </w:rPr>
        <w:br/>
      </w:r>
      <w:r w:rsidRPr="00315394">
        <w:rPr>
          <w:rStyle w:val="NormalTok"/>
          <w:sz w:val="21"/>
        </w:rPr>
        <w:t xml:space="preserve">        </w:t>
      </w:r>
      <w:r w:rsidRPr="00315394">
        <w:rPr>
          <w:rStyle w:val="CommentTok"/>
          <w:sz w:val="21"/>
        </w:rPr>
        <w:t>//pthread_exit((void *)0);  //</w:t>
      </w:r>
      <w:r w:rsidRPr="00315394">
        <w:rPr>
          <w:rStyle w:val="CommentTok"/>
          <w:sz w:val="21"/>
        </w:rPr>
        <w:t>会调用</w:t>
      </w:r>
      <w:r w:rsidRPr="00315394">
        <w:rPr>
          <w:rStyle w:val="CommentTok"/>
          <w:sz w:val="21"/>
        </w:rPr>
        <w:t>clean</w:t>
      </w:r>
      <w:r w:rsidRPr="00315394">
        <w:rPr>
          <w:rStyle w:val="CommentTok"/>
          <w:sz w:val="21"/>
        </w:rPr>
        <w:t>，第</w:t>
      </w:r>
      <w:r w:rsidRPr="00315394">
        <w:rPr>
          <w:rStyle w:val="CommentTok"/>
          <w:sz w:val="21"/>
        </w:rPr>
        <w:t>2</w:t>
      </w:r>
      <w:r w:rsidRPr="00315394">
        <w:rPr>
          <w:rStyle w:val="CommentTok"/>
          <w:sz w:val="21"/>
        </w:rPr>
        <w:t>个线程会启动</w:t>
      </w:r>
      <w:r w:rsidRPr="00315394">
        <w:rPr>
          <w:sz w:val="22"/>
        </w:rPr>
        <w:br/>
      </w:r>
      <w:r w:rsidRPr="00315394">
        <w:rPr>
          <w:rStyle w:val="NormalTok"/>
          <w:sz w:val="21"/>
        </w:rPr>
        <w:t xml:space="preserve">        </w:t>
      </w:r>
      <w:r w:rsidRPr="00315394">
        <w:rPr>
          <w:rStyle w:val="CommentTok"/>
          <w:sz w:val="21"/>
        </w:rPr>
        <w:t>//return 0;                 //</w:t>
      </w:r>
      <w:r w:rsidRPr="00315394">
        <w:rPr>
          <w:rStyle w:val="CommentTok"/>
          <w:sz w:val="21"/>
        </w:rPr>
        <w:t>不会调用</w:t>
      </w:r>
      <w:r w:rsidRPr="00315394">
        <w:rPr>
          <w:rStyle w:val="CommentTok"/>
          <w:sz w:val="21"/>
        </w:rPr>
        <w:t>clean</w:t>
      </w:r>
      <w:r w:rsidRPr="00315394">
        <w:rPr>
          <w:rStyle w:val="CommentTok"/>
          <w:sz w:val="21"/>
        </w:rPr>
        <w:t>，且第</w:t>
      </w:r>
      <w:r w:rsidRPr="00315394">
        <w:rPr>
          <w:rStyle w:val="CommentTok"/>
          <w:sz w:val="21"/>
        </w:rPr>
        <w:t>2</w:t>
      </w:r>
      <w:r w:rsidRPr="00315394">
        <w:rPr>
          <w:rStyle w:val="CommentTok"/>
          <w:sz w:val="21"/>
        </w:rPr>
        <w:t>个线程不会启动</w:t>
      </w:r>
      <w:r w:rsidRPr="00315394">
        <w:rPr>
          <w:sz w:val="22"/>
        </w:rPr>
        <w:br/>
      </w:r>
      <w:r w:rsidRPr="00315394">
        <w:rPr>
          <w:rStyle w:val="NormalTok"/>
          <w:sz w:val="21"/>
        </w:rPr>
        <w:t xml:space="preserve">        </w:t>
      </w:r>
      <w:r w:rsidRPr="00315394">
        <w:rPr>
          <w:rStyle w:val="CommentTok"/>
          <w:sz w:val="21"/>
        </w:rPr>
        <w:t>//exit(0);                  //</w:t>
      </w:r>
      <w:r w:rsidRPr="00315394">
        <w:rPr>
          <w:rStyle w:val="CommentTok"/>
          <w:sz w:val="21"/>
        </w:rPr>
        <w:t>不会调用</w:t>
      </w:r>
      <w:r w:rsidRPr="00315394">
        <w:rPr>
          <w:rStyle w:val="CommentTok"/>
          <w:sz w:val="21"/>
        </w:rPr>
        <w:t>clean</w:t>
      </w:r>
      <w:r w:rsidRPr="00315394">
        <w:rPr>
          <w:rStyle w:val="CommentTok"/>
          <w:sz w:val="21"/>
        </w:rPr>
        <w:t>，且第</w:t>
      </w:r>
      <w:r w:rsidRPr="00315394">
        <w:rPr>
          <w:rStyle w:val="CommentTok"/>
          <w:sz w:val="21"/>
        </w:rPr>
        <w:t>2</w:t>
      </w:r>
      <w:r w:rsidRPr="00315394">
        <w:rPr>
          <w:rStyle w:val="CommentTok"/>
          <w:sz w:val="21"/>
        </w:rPr>
        <w:t>个线程不会启动</w:t>
      </w:r>
      <w:r w:rsidRPr="00315394">
        <w:rPr>
          <w:sz w:val="22"/>
        </w:rPr>
        <w:br/>
      </w:r>
      <w:r w:rsidRPr="00315394">
        <w:rPr>
          <w:rStyle w:val="NormalTok"/>
          <w:sz w:val="21"/>
        </w:rPr>
        <w:t xml:space="preserve">        </w:t>
      </w:r>
      <w:r w:rsidRPr="00315394">
        <w:rPr>
          <w:rStyle w:val="CommentTok"/>
          <w:sz w:val="21"/>
        </w:rPr>
        <w:t>//_Exit(0);                 //</w:t>
      </w:r>
      <w:r w:rsidRPr="00315394">
        <w:rPr>
          <w:rStyle w:val="CommentTok"/>
          <w:sz w:val="21"/>
        </w:rPr>
        <w:t>不会调用</w:t>
      </w:r>
      <w:r w:rsidRPr="00315394">
        <w:rPr>
          <w:rStyle w:val="CommentTok"/>
          <w:sz w:val="21"/>
        </w:rPr>
        <w:t>clean</w:t>
      </w:r>
      <w:r w:rsidRPr="00315394">
        <w:rPr>
          <w:rStyle w:val="CommentTok"/>
          <w:sz w:val="21"/>
        </w:rPr>
        <w:t>，且第</w:t>
      </w:r>
      <w:r w:rsidRPr="00315394">
        <w:rPr>
          <w:rStyle w:val="CommentTok"/>
          <w:sz w:val="21"/>
        </w:rPr>
        <w:t>2</w:t>
      </w:r>
      <w:r w:rsidRPr="00315394">
        <w:rPr>
          <w:rStyle w:val="CommentTok"/>
          <w:sz w:val="21"/>
        </w:rPr>
        <w:t>个线程不会启动</w:t>
      </w:r>
      <w:r w:rsidRPr="00315394">
        <w:rPr>
          <w:sz w:val="22"/>
        </w:rPr>
        <w:br/>
      </w:r>
      <w:r w:rsidRPr="00315394">
        <w:rPr>
          <w:sz w:val="22"/>
        </w:rPr>
        <w:br/>
      </w:r>
      <w:r w:rsidRPr="00315394">
        <w:rPr>
          <w:rStyle w:val="NormalTok"/>
          <w:sz w:val="21"/>
        </w:rPr>
        <w:t xml:space="preserve">    pthread_cleanup_pop(</w:t>
      </w:r>
      <w:r w:rsidRPr="00315394">
        <w:rPr>
          <w:rStyle w:val="DecValTok"/>
          <w:sz w:val="21"/>
        </w:rPr>
        <w:t>1</w:t>
      </w:r>
      <w:r w:rsidRPr="00315394">
        <w:rPr>
          <w:rStyle w:val="NormalTok"/>
          <w:sz w:val="21"/>
        </w:rPr>
        <w:t xml:space="preserve">);         </w:t>
      </w:r>
      <w:r w:rsidRPr="00315394">
        <w:rPr>
          <w:rStyle w:val="CommentTok"/>
          <w:sz w:val="21"/>
        </w:rPr>
        <w:t>//pthread_cleanup_pop(0)</w:t>
      </w:r>
      <w:r w:rsidRPr="00315394">
        <w:rPr>
          <w:rStyle w:val="CommentTok"/>
          <w:sz w:val="21"/>
        </w:rPr>
        <w:t>时，如果没有在</w:t>
      </w:r>
      <w:r w:rsidRPr="00315394">
        <w:rPr>
          <w:rStyle w:val="CommentTok"/>
          <w:sz w:val="21"/>
        </w:rPr>
        <w:t>push</w:t>
      </w:r>
      <w:r w:rsidRPr="00315394">
        <w:rPr>
          <w:rStyle w:val="CommentTok"/>
          <w:sz w:val="21"/>
        </w:rPr>
        <w:t>和</w:t>
      </w:r>
      <w:r w:rsidRPr="00315394">
        <w:rPr>
          <w:rStyle w:val="CommentTok"/>
          <w:sz w:val="21"/>
        </w:rPr>
        <w:t>pop</w:t>
      </w:r>
      <w:r w:rsidRPr="00315394">
        <w:rPr>
          <w:rStyle w:val="CommentTok"/>
          <w:sz w:val="21"/>
        </w:rPr>
        <w:t>之间退出，那么不会执行</w:t>
      </w:r>
      <w:r w:rsidRPr="00315394">
        <w:rPr>
          <w:rStyle w:val="CommentTok"/>
          <w:sz w:val="21"/>
        </w:rPr>
        <w:t>clean</w:t>
      </w:r>
      <w:r w:rsidRPr="00315394">
        <w:rPr>
          <w:sz w:val="22"/>
        </w:rPr>
        <w:br/>
      </w:r>
      <w:r w:rsidRPr="00315394">
        <w:rPr>
          <w:rStyle w:val="NormalTok"/>
          <w:sz w:val="21"/>
        </w:rPr>
        <w:t xml:space="preserve">                                    </w:t>
      </w:r>
      <w:r w:rsidRPr="00315394">
        <w:rPr>
          <w:rStyle w:val="CommentTok"/>
          <w:sz w:val="21"/>
        </w:rPr>
        <w:t>//</w:t>
      </w:r>
      <w:r w:rsidRPr="00315394">
        <w:rPr>
          <w:rStyle w:val="CommentTok"/>
          <w:sz w:val="21"/>
        </w:rPr>
        <w:t>否则，根据退出时调用的是</w:t>
      </w:r>
      <w:r w:rsidRPr="00315394">
        <w:rPr>
          <w:rStyle w:val="CommentTok"/>
          <w:sz w:val="21"/>
        </w:rPr>
        <w:t>pthread_exit</w:t>
      </w:r>
      <w:r w:rsidRPr="00315394">
        <w:rPr>
          <w:rStyle w:val="CommentTok"/>
          <w:sz w:val="21"/>
        </w:rPr>
        <w:t>，</w:t>
      </w:r>
      <w:r w:rsidRPr="00315394">
        <w:rPr>
          <w:rStyle w:val="CommentTok"/>
          <w:sz w:val="21"/>
        </w:rPr>
        <w:t>return...</w:t>
      </w:r>
      <w:r w:rsidRPr="00315394">
        <w:rPr>
          <w:rStyle w:val="CommentTok"/>
          <w:sz w:val="21"/>
        </w:rPr>
        <w:t>决定</w:t>
      </w:r>
      <w:r w:rsidRPr="00315394">
        <w:rPr>
          <w:sz w:val="22"/>
        </w:rPr>
        <w:br/>
      </w:r>
      <w:r w:rsidRPr="00315394">
        <w:rPr>
          <w:rStyle w:val="NormalTok"/>
          <w:sz w:val="21"/>
        </w:rPr>
        <w:t>}</w:t>
      </w:r>
      <w:r w:rsidRPr="00315394">
        <w:rPr>
          <w:sz w:val="22"/>
        </w:rPr>
        <w:br/>
      </w:r>
      <w:r w:rsidRPr="00315394">
        <w:rPr>
          <w:sz w:val="22"/>
        </w:rPr>
        <w:br/>
      </w:r>
      <w:r w:rsidRPr="00315394">
        <w:rPr>
          <w:rStyle w:val="DataTypeTok"/>
          <w:sz w:val="21"/>
        </w:rPr>
        <w:t>void</w:t>
      </w:r>
      <w:r w:rsidRPr="00315394">
        <w:rPr>
          <w:rStyle w:val="NormalTok"/>
          <w:sz w:val="21"/>
        </w:rPr>
        <w:t>* thr2(</w:t>
      </w:r>
      <w:r w:rsidRPr="00315394">
        <w:rPr>
          <w:rStyle w:val="DataTypeTok"/>
          <w:sz w:val="21"/>
        </w:rPr>
        <w:t>void</w:t>
      </w:r>
      <w:r w:rsidRPr="00315394">
        <w:rPr>
          <w:rStyle w:val="NormalTok"/>
          <w:sz w:val="21"/>
        </w:rPr>
        <w:t xml:space="preserve"> *arg)</w:t>
      </w:r>
      <w:r w:rsidRPr="00315394">
        <w:rPr>
          <w:sz w:val="22"/>
        </w:rPr>
        <w:br/>
      </w:r>
      <w:r w:rsidRPr="00315394">
        <w:rPr>
          <w:rStyle w:val="NormalTok"/>
          <w:sz w:val="21"/>
        </w:rPr>
        <w:t>{</w:t>
      </w:r>
      <w:r w:rsidRPr="00315394">
        <w:rPr>
          <w:sz w:val="22"/>
        </w:rPr>
        <w:br/>
      </w:r>
      <w:r w:rsidRPr="00315394">
        <w:rPr>
          <w:rStyle w:val="NormalTok"/>
          <w:sz w:val="21"/>
        </w:rPr>
        <w:t xml:space="preserve">    printf(</w:t>
      </w:r>
      <w:r w:rsidRPr="00315394">
        <w:rPr>
          <w:rStyle w:val="StringTok"/>
          <w:sz w:val="21"/>
        </w:rPr>
        <w:t>"thread 2 created</w:t>
      </w:r>
      <w:r w:rsidRPr="00315394">
        <w:rPr>
          <w:rStyle w:val="SpecialCharTok"/>
          <w:sz w:val="21"/>
        </w:rPr>
        <w:t>\n</w:t>
      </w:r>
      <w:r w:rsidRPr="00315394">
        <w:rPr>
          <w:rStyle w:val="StringTok"/>
          <w:sz w:val="21"/>
        </w:rPr>
        <w:t>"</w:t>
      </w:r>
      <w:r w:rsidRPr="00315394">
        <w:rPr>
          <w:rStyle w:val="NormalTok"/>
          <w:sz w:val="21"/>
        </w:rPr>
        <w:t>);</w:t>
      </w:r>
      <w:r w:rsidRPr="00315394">
        <w:rPr>
          <w:sz w:val="22"/>
        </w:rPr>
        <w:br/>
      </w:r>
      <w:r w:rsidRPr="00315394">
        <w:rPr>
          <w:sz w:val="22"/>
        </w:rPr>
        <w:br/>
      </w:r>
      <w:r w:rsidRPr="00315394">
        <w:rPr>
          <w:rStyle w:val="NormalTok"/>
          <w:sz w:val="21"/>
        </w:rPr>
        <w:lastRenderedPageBreak/>
        <w:t xml:space="preserve">    pthread_cleanup_push(clean,NULL);</w:t>
      </w:r>
      <w:r w:rsidRPr="00315394">
        <w:rPr>
          <w:sz w:val="22"/>
        </w:rPr>
        <w:br/>
      </w:r>
      <w:r w:rsidRPr="00315394">
        <w:rPr>
          <w:sz w:val="22"/>
        </w:rPr>
        <w:br/>
      </w:r>
      <w:r w:rsidRPr="00315394">
        <w:rPr>
          <w:rStyle w:val="NormalTok"/>
          <w:sz w:val="21"/>
        </w:rPr>
        <w:t xml:space="preserve">        exceptionFun();</w:t>
      </w:r>
      <w:r w:rsidRPr="00315394">
        <w:rPr>
          <w:sz w:val="22"/>
        </w:rPr>
        <w:br/>
      </w:r>
      <w:r w:rsidRPr="00315394">
        <w:rPr>
          <w:sz w:val="22"/>
        </w:rPr>
        <w:br/>
      </w:r>
      <w:r w:rsidRPr="00315394">
        <w:rPr>
          <w:rStyle w:val="NormalTok"/>
          <w:sz w:val="21"/>
        </w:rPr>
        <w:t xml:space="preserve">    pthread_cleanup_pop(</w:t>
      </w:r>
      <w:r w:rsidRPr="00315394">
        <w:rPr>
          <w:rStyle w:val="DecValTok"/>
          <w:sz w:val="21"/>
        </w:rPr>
        <w:t>1</w:t>
      </w:r>
      <w:r w:rsidRPr="00315394">
        <w:rPr>
          <w:rStyle w:val="NormalTok"/>
          <w:sz w:val="21"/>
        </w:rPr>
        <w:t>);</w:t>
      </w:r>
      <w:r w:rsidRPr="00315394">
        <w:rPr>
          <w:sz w:val="22"/>
        </w:rPr>
        <w:br/>
      </w:r>
      <w:r w:rsidRPr="00315394">
        <w:rPr>
          <w:rStyle w:val="NormalTok"/>
          <w:sz w:val="21"/>
        </w:rPr>
        <w:t>}</w:t>
      </w:r>
      <w:r w:rsidRPr="00315394">
        <w:rPr>
          <w:sz w:val="22"/>
        </w:rPr>
        <w:br/>
      </w:r>
      <w:r w:rsidRPr="00315394">
        <w:rPr>
          <w:sz w:val="22"/>
        </w:rPr>
        <w:br/>
      </w:r>
      <w:r w:rsidRPr="00315394">
        <w:rPr>
          <w:rStyle w:val="DataTypeTok"/>
          <w:sz w:val="21"/>
        </w:rPr>
        <w:t>int</w:t>
      </w:r>
      <w:r w:rsidRPr="00315394">
        <w:rPr>
          <w:rStyle w:val="NormalTok"/>
          <w:sz w:val="21"/>
        </w:rPr>
        <w:t xml:space="preserve"> main()</w:t>
      </w:r>
      <w:r w:rsidRPr="00315394">
        <w:rPr>
          <w:sz w:val="22"/>
        </w:rPr>
        <w:br/>
      </w:r>
      <w:r w:rsidRPr="00315394">
        <w:rPr>
          <w:rStyle w:val="NormalTok"/>
          <w:sz w:val="21"/>
        </w:rPr>
        <w:t>{</w:t>
      </w:r>
      <w:r w:rsidRPr="00315394">
        <w:rPr>
          <w:sz w:val="22"/>
        </w:rPr>
        <w:br/>
      </w:r>
      <w:r w:rsidRPr="00315394">
        <w:rPr>
          <w:rStyle w:val="NormalTok"/>
          <w:sz w:val="21"/>
        </w:rPr>
        <w:t xml:space="preserve">    pthread_t tid;</w:t>
      </w:r>
      <w:r w:rsidRPr="00315394">
        <w:rPr>
          <w:sz w:val="22"/>
        </w:rPr>
        <w:br/>
      </w:r>
      <w:r w:rsidRPr="00315394">
        <w:rPr>
          <w:rStyle w:val="NormalTok"/>
          <w:sz w:val="21"/>
        </w:rPr>
        <w:t xml:space="preserve">    pthread_create(&amp;tid,NULL,thr1,NULL);</w:t>
      </w:r>
      <w:r w:rsidRPr="00315394">
        <w:rPr>
          <w:sz w:val="22"/>
        </w:rPr>
        <w:br/>
      </w:r>
      <w:r w:rsidRPr="00315394">
        <w:rPr>
          <w:rStyle w:val="NormalTok"/>
          <w:sz w:val="21"/>
        </w:rPr>
        <w:t xml:space="preserve">    pthread_join(tid,NULL);</w:t>
      </w:r>
      <w:r w:rsidRPr="00315394">
        <w:rPr>
          <w:sz w:val="22"/>
        </w:rPr>
        <w:br/>
      </w:r>
      <w:r w:rsidRPr="00315394">
        <w:rPr>
          <w:rStyle w:val="NormalTok"/>
          <w:sz w:val="21"/>
        </w:rPr>
        <w:t xml:space="preserve">    pthread_create(&amp;tid,NULL,thr2,NULL);</w:t>
      </w:r>
      <w:r w:rsidRPr="00315394">
        <w:rPr>
          <w:sz w:val="22"/>
        </w:rPr>
        <w:br/>
      </w:r>
      <w:r w:rsidRPr="00315394">
        <w:rPr>
          <w:rStyle w:val="NormalTok"/>
          <w:sz w:val="21"/>
        </w:rPr>
        <w:t xml:space="preserve">    pthread_join(tid,NULL);</w:t>
      </w:r>
      <w:r w:rsidRPr="00315394">
        <w:rPr>
          <w:sz w:val="22"/>
        </w:rPr>
        <w:br/>
      </w:r>
      <w:r w:rsidRPr="00315394">
        <w:rPr>
          <w:rStyle w:val="NormalTok"/>
          <w:sz w:val="21"/>
        </w:rPr>
        <w:t xml:space="preserve">    </w:t>
      </w:r>
      <w:r w:rsidRPr="00315394">
        <w:rPr>
          <w:rStyle w:val="ControlFlowTok"/>
          <w:sz w:val="21"/>
        </w:rPr>
        <w:t>return</w:t>
      </w:r>
      <w:r w:rsidRPr="00315394">
        <w:rPr>
          <w:rStyle w:val="NormalTok"/>
          <w:sz w:val="21"/>
        </w:rPr>
        <w:t xml:space="preserve"> </w:t>
      </w:r>
      <w:r w:rsidRPr="00315394">
        <w:rPr>
          <w:rStyle w:val="DecValTok"/>
          <w:sz w:val="21"/>
        </w:rPr>
        <w:t>0</w:t>
      </w:r>
      <w:r w:rsidRPr="00315394">
        <w:rPr>
          <w:rStyle w:val="NormalTok"/>
          <w:sz w:val="21"/>
        </w:rPr>
        <w:t>;</w:t>
      </w:r>
      <w:r w:rsidRPr="00315394">
        <w:rPr>
          <w:sz w:val="22"/>
        </w:rPr>
        <w:br/>
      </w:r>
      <w:r w:rsidRPr="00315394">
        <w:rPr>
          <w:rStyle w:val="NormalTok"/>
          <w:sz w:val="21"/>
        </w:rPr>
        <w:t>}</w:t>
      </w:r>
    </w:p>
    <w:p w:rsidR="00C271A0" w:rsidRPr="00315394" w:rsidRDefault="00560306" w:rsidP="00DE4DC2">
      <w:pPr>
        <w:pStyle w:val="Heading2"/>
        <w:adjustRightInd w:val="0"/>
        <w:snapToGrid w:val="0"/>
        <w:spacing w:before="0"/>
        <w:contextualSpacing/>
        <w:rPr>
          <w:sz w:val="28"/>
        </w:rPr>
      </w:pPr>
      <w:bookmarkStart w:id="205" w:name="线程安全的函数"/>
      <w:bookmarkStart w:id="206" w:name="_Toc8031498"/>
      <w:r w:rsidRPr="00315394">
        <w:rPr>
          <w:sz w:val="28"/>
        </w:rPr>
        <w:t>2.</w:t>
      </w:r>
      <w:r w:rsidRPr="00315394">
        <w:rPr>
          <w:sz w:val="28"/>
        </w:rPr>
        <w:t>线程安全的函数</w:t>
      </w:r>
      <w:bookmarkEnd w:id="205"/>
      <w:bookmarkEnd w:id="206"/>
    </w:p>
    <w:p w:rsidR="00C271A0" w:rsidRPr="00315394" w:rsidRDefault="00560306" w:rsidP="00DE4DC2">
      <w:pPr>
        <w:pStyle w:val="FirstParagraph"/>
        <w:adjustRightInd w:val="0"/>
        <w:snapToGrid w:val="0"/>
        <w:spacing w:before="0" w:after="0"/>
        <w:contextualSpacing/>
        <w:rPr>
          <w:sz w:val="22"/>
        </w:rPr>
      </w:pPr>
      <w:r w:rsidRPr="00315394">
        <w:rPr>
          <w:b/>
          <w:sz w:val="22"/>
        </w:rPr>
        <w:t>多线程并发服务器中，要特别注意线程的同步问题</w:t>
      </w:r>
    </w:p>
    <w:p w:rsidR="00C271A0" w:rsidRPr="00315394" w:rsidRDefault="00560306" w:rsidP="00DE4DC2">
      <w:pPr>
        <w:pStyle w:val="a3"/>
        <w:adjustRightInd w:val="0"/>
        <w:snapToGrid w:val="0"/>
        <w:spacing w:before="0" w:after="0"/>
        <w:contextualSpacing/>
        <w:rPr>
          <w:sz w:val="22"/>
        </w:rPr>
      </w:pPr>
      <w:r w:rsidRPr="00315394">
        <w:rPr>
          <w:sz w:val="22"/>
        </w:rPr>
        <w:t>比如，在调用</w:t>
      </w:r>
      <w:hyperlink w:anchor="Xf3bcd3a150eb7485fb7845d684ee30db3f1e3bf">
        <w:r w:rsidRPr="00315394">
          <w:rPr>
            <w:rStyle w:val="a9"/>
            <w:sz w:val="22"/>
          </w:rPr>
          <w:t>pthread_create</w:t>
        </w:r>
        <w:r w:rsidRPr="00315394">
          <w:rPr>
            <w:rStyle w:val="a9"/>
            <w:sz w:val="22"/>
          </w:rPr>
          <w:t>函数</w:t>
        </w:r>
      </w:hyperlink>
      <w:r w:rsidRPr="00315394">
        <w:rPr>
          <w:sz w:val="22"/>
        </w:rPr>
        <w:t>时，要特别注意向子线程传递参数的方式。下面程序的注释中有说明：</w:t>
      </w:r>
    </w:p>
    <w:p w:rsidR="00C271A0" w:rsidRPr="00315394" w:rsidRDefault="004817C3" w:rsidP="00DE4DC2">
      <w:pPr>
        <w:pStyle w:val="a3"/>
        <w:adjustRightInd w:val="0"/>
        <w:snapToGrid w:val="0"/>
        <w:spacing w:before="0" w:after="0"/>
        <w:contextualSpacing/>
        <w:rPr>
          <w:sz w:val="22"/>
        </w:rPr>
      </w:pPr>
      <w:hyperlink r:id="rId49">
        <w:r w:rsidR="00560306" w:rsidRPr="00315394">
          <w:rPr>
            <w:rStyle w:val="a9"/>
            <w:sz w:val="22"/>
          </w:rPr>
          <w:t>使用线程的</w:t>
        </w:r>
        <w:r w:rsidR="00560306" w:rsidRPr="00315394">
          <w:rPr>
            <w:rStyle w:val="a9"/>
            <w:sz w:val="22"/>
          </w:rPr>
          <w:t>TCP</w:t>
        </w:r>
        <w:r w:rsidR="00560306" w:rsidRPr="00315394">
          <w:rPr>
            <w:rStyle w:val="a9"/>
            <w:sz w:val="22"/>
          </w:rPr>
          <w:t>回射服务器</w:t>
        </w:r>
      </w:hyperlink>
    </w:p>
    <w:p w:rsidR="00C271A0" w:rsidRPr="00315394" w:rsidRDefault="00560306" w:rsidP="00DE4DC2">
      <w:pPr>
        <w:pStyle w:val="a3"/>
        <w:adjustRightInd w:val="0"/>
        <w:snapToGrid w:val="0"/>
        <w:spacing w:before="0" w:after="0"/>
        <w:contextualSpacing/>
        <w:rPr>
          <w:sz w:val="22"/>
        </w:rPr>
      </w:pPr>
      <w:r w:rsidRPr="00315394">
        <w:rPr>
          <w:sz w:val="22"/>
        </w:rPr>
        <w:t>以下程序是一种更具移植性的方法；</w:t>
      </w:r>
    </w:p>
    <w:p w:rsidR="00C271A0" w:rsidRPr="00315394" w:rsidRDefault="004817C3" w:rsidP="00DE4DC2">
      <w:pPr>
        <w:pStyle w:val="a3"/>
        <w:adjustRightInd w:val="0"/>
        <w:snapToGrid w:val="0"/>
        <w:spacing w:before="0" w:after="0"/>
        <w:contextualSpacing/>
        <w:rPr>
          <w:sz w:val="22"/>
        </w:rPr>
      </w:pPr>
      <w:hyperlink r:id="rId50">
        <w:r w:rsidR="00560306" w:rsidRPr="00315394">
          <w:rPr>
            <w:rStyle w:val="a9"/>
            <w:sz w:val="22"/>
          </w:rPr>
          <w:t>使用线程的</w:t>
        </w:r>
        <w:r w:rsidR="00560306" w:rsidRPr="00315394">
          <w:rPr>
            <w:rStyle w:val="a9"/>
            <w:sz w:val="22"/>
          </w:rPr>
          <w:t>TCP</w:t>
        </w:r>
        <w:r w:rsidR="00560306" w:rsidRPr="00315394">
          <w:rPr>
            <w:rStyle w:val="a9"/>
            <w:sz w:val="22"/>
          </w:rPr>
          <w:t>回射服务器</w:t>
        </w:r>
      </w:hyperlink>
    </w:p>
    <w:p w:rsidR="00C271A0" w:rsidRPr="00315394" w:rsidRDefault="00560306" w:rsidP="00DE4DC2">
      <w:pPr>
        <w:pStyle w:val="a3"/>
        <w:adjustRightInd w:val="0"/>
        <w:snapToGrid w:val="0"/>
        <w:spacing w:before="0" w:after="0"/>
        <w:contextualSpacing/>
        <w:rPr>
          <w:sz w:val="22"/>
        </w:rPr>
      </w:pPr>
      <w:r w:rsidRPr="00315394">
        <w:rPr>
          <w:sz w:val="22"/>
        </w:rPr>
        <w:t>除了下图列出的函数外，</w:t>
      </w:r>
      <w:r w:rsidRPr="00315394">
        <w:rPr>
          <w:sz w:val="22"/>
        </w:rPr>
        <w:t>POSIX.1</w:t>
      </w:r>
      <w:r w:rsidRPr="00315394">
        <w:rPr>
          <w:sz w:val="22"/>
        </w:rPr>
        <w:t>要求由</w:t>
      </w:r>
      <w:r w:rsidRPr="00315394">
        <w:rPr>
          <w:sz w:val="22"/>
        </w:rPr>
        <w:t>POSIX.1</w:t>
      </w:r>
      <w:r w:rsidRPr="00315394">
        <w:rPr>
          <w:sz w:val="22"/>
        </w:rPr>
        <w:t>和</w:t>
      </w:r>
      <w:r w:rsidRPr="00315394">
        <w:rPr>
          <w:sz w:val="22"/>
        </w:rPr>
        <w:t>ANSI C</w:t>
      </w:r>
      <w:r w:rsidRPr="00315394">
        <w:rPr>
          <w:sz w:val="22"/>
        </w:rPr>
        <w:t>标准定义的所有函数都是线程安全的：</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POSIX</w:t>
      </w:r>
      <w:r w:rsidRPr="00315394">
        <w:rPr>
          <w:sz w:val="22"/>
        </w:rPr>
        <w:t>未就网络编程</w:t>
      </w:r>
      <w:r w:rsidRPr="00315394">
        <w:rPr>
          <w:sz w:val="22"/>
        </w:rPr>
        <w:t>API</w:t>
      </w:r>
      <w:r w:rsidRPr="00315394">
        <w:rPr>
          <w:sz w:val="22"/>
        </w:rPr>
        <w:t>函数的线程安全性作出任何规定。表中最后</w:t>
      </w:r>
      <w:r w:rsidRPr="00315394">
        <w:rPr>
          <w:sz w:val="22"/>
        </w:rPr>
        <w:t>5</w:t>
      </w:r>
      <w:r w:rsidRPr="00315394">
        <w:rPr>
          <w:sz w:val="22"/>
        </w:rPr>
        <w:t>行来源于</w:t>
      </w:r>
      <w:r w:rsidRPr="00315394">
        <w:rPr>
          <w:sz w:val="22"/>
        </w:rPr>
        <w:t>Unix98</w:t>
      </w:r>
      <w:r w:rsidRPr="00315394">
        <w:rPr>
          <w:sz w:val="22"/>
        </w:rPr>
        <w:t>。</w:t>
      </w:r>
      <w:r w:rsidRPr="00315394">
        <w:rPr>
          <w:sz w:val="22"/>
        </w:rPr>
        <w:t>gethostbyname</w:t>
      </w:r>
      <w:r w:rsidRPr="00315394">
        <w:rPr>
          <w:sz w:val="22"/>
        </w:rPr>
        <w:t>和</w:t>
      </w:r>
      <w:r w:rsidRPr="00315394">
        <w:rPr>
          <w:sz w:val="22"/>
        </w:rPr>
        <w:t>gethostbyaddr</w:t>
      </w:r>
      <w:r w:rsidRPr="00315394">
        <w:rPr>
          <w:sz w:val="22"/>
        </w:rPr>
        <w:t>具有不可重入性质。尽管一些厂家定义了这两个函数以</w:t>
      </w:r>
      <w:r w:rsidRPr="00315394">
        <w:rPr>
          <w:sz w:val="22"/>
        </w:rPr>
        <w:t>_r</w:t>
      </w:r>
      <w:r w:rsidRPr="00315394">
        <w:rPr>
          <w:sz w:val="22"/>
        </w:rPr>
        <w:t>结尾其名字的线程安全版本，不过这些线程安全函数没有标准可循，应该避免使用</w:t>
      </w:r>
    </w:p>
    <w:p w:rsidR="00C271A0" w:rsidRPr="00315394" w:rsidRDefault="00560306" w:rsidP="00DE4DC2">
      <w:pPr>
        <w:pStyle w:val="Heading2"/>
        <w:adjustRightInd w:val="0"/>
        <w:snapToGrid w:val="0"/>
        <w:spacing w:before="0"/>
        <w:contextualSpacing/>
        <w:rPr>
          <w:sz w:val="28"/>
        </w:rPr>
      </w:pPr>
      <w:bookmarkStart w:id="207" w:name="线程特定数据"/>
      <w:bookmarkStart w:id="208" w:name="_Toc8031499"/>
      <w:r w:rsidRPr="00315394">
        <w:rPr>
          <w:sz w:val="28"/>
        </w:rPr>
        <w:t>3.</w:t>
      </w:r>
      <w:r w:rsidRPr="00315394">
        <w:rPr>
          <w:sz w:val="28"/>
        </w:rPr>
        <w:t>线程特定数据</w:t>
      </w:r>
      <w:bookmarkEnd w:id="207"/>
      <w:bookmarkEnd w:id="208"/>
    </w:p>
    <w:p w:rsidR="00C271A0" w:rsidRPr="00315394" w:rsidRDefault="00560306" w:rsidP="00DE4DC2">
      <w:pPr>
        <w:pStyle w:val="FirstParagraph"/>
        <w:adjustRightInd w:val="0"/>
        <w:snapToGrid w:val="0"/>
        <w:spacing w:before="0" w:after="0"/>
        <w:contextualSpacing/>
        <w:rPr>
          <w:sz w:val="22"/>
        </w:rPr>
      </w:pPr>
      <w:r w:rsidRPr="00315394">
        <w:rPr>
          <w:sz w:val="22"/>
        </w:rPr>
        <w:t>把一个未线程化的程序转换成使用线程的版本时，有时会碰到因其中有函数使用静态变量而引起同步问题，如使用</w:t>
      </w:r>
      <w:hyperlink r:id="rId51" w:anchor="L21">
        <w:r w:rsidRPr="00315394">
          <w:rPr>
            <w:rStyle w:val="a9"/>
            <w:sz w:val="22"/>
          </w:rPr>
          <w:t>my_read</w:t>
        </w:r>
        <w:r w:rsidRPr="00315394">
          <w:rPr>
            <w:rStyle w:val="a9"/>
            <w:sz w:val="22"/>
          </w:rPr>
          <w:t>函数</w:t>
        </w:r>
      </w:hyperlink>
      <w:r w:rsidRPr="00315394">
        <w:rPr>
          <w:sz w:val="22"/>
        </w:rPr>
        <w:t>的</w:t>
      </w:r>
      <w:hyperlink r:id="rId52" w:anchor="L45">
        <w:r w:rsidRPr="00315394">
          <w:rPr>
            <w:rStyle w:val="a9"/>
            <w:sz w:val="22"/>
          </w:rPr>
          <w:t>readline</w:t>
        </w:r>
        <w:r w:rsidRPr="00315394">
          <w:rPr>
            <w:rStyle w:val="a9"/>
            <w:sz w:val="22"/>
          </w:rPr>
          <w:t>函数</w:t>
        </w:r>
      </w:hyperlink>
      <w:r w:rsidRPr="00315394">
        <w:rPr>
          <w:sz w:val="22"/>
        </w:rPr>
        <w:t>，在</w:t>
      </w:r>
      <w:r w:rsidRPr="00315394">
        <w:rPr>
          <w:sz w:val="22"/>
        </w:rPr>
        <w:t>my_read</w:t>
      </w:r>
      <w:r w:rsidRPr="00315394">
        <w:rPr>
          <w:sz w:val="22"/>
        </w:rPr>
        <w:t>函数中为了加速性能而使用了</w:t>
      </w:r>
      <w:r w:rsidRPr="00315394">
        <w:rPr>
          <w:sz w:val="22"/>
        </w:rPr>
        <w:t>3</w:t>
      </w:r>
      <w:r w:rsidRPr="00315394">
        <w:rPr>
          <w:sz w:val="22"/>
        </w:rPr>
        <w:t>个静态变量。解决这个问题有下列方法：</w:t>
      </w:r>
    </w:p>
    <w:p w:rsidR="00C271A0" w:rsidRPr="00315394" w:rsidRDefault="00560306" w:rsidP="00DE4DC2">
      <w:pPr>
        <w:pStyle w:val="Compact"/>
        <w:numPr>
          <w:ilvl w:val="0"/>
          <w:numId w:val="226"/>
        </w:numPr>
        <w:adjustRightInd w:val="0"/>
        <w:snapToGrid w:val="0"/>
        <w:spacing w:before="0" w:after="0"/>
        <w:contextualSpacing/>
        <w:rPr>
          <w:sz w:val="22"/>
        </w:rPr>
      </w:pPr>
      <w:r w:rsidRPr="00315394">
        <w:rPr>
          <w:b/>
          <w:sz w:val="22"/>
        </w:rPr>
        <w:t>使用线程特定数据</w:t>
      </w:r>
      <w:r w:rsidRPr="00315394">
        <w:rPr>
          <w:sz w:val="22"/>
        </w:rPr>
        <w:t>（使线程变为线程安全的一个常用技巧）</w:t>
      </w:r>
    </w:p>
    <w:p w:rsidR="00C271A0" w:rsidRPr="00315394" w:rsidRDefault="00560306" w:rsidP="00DE4DC2">
      <w:pPr>
        <w:pStyle w:val="Compact"/>
        <w:numPr>
          <w:ilvl w:val="1"/>
          <w:numId w:val="227"/>
        </w:numPr>
        <w:adjustRightInd w:val="0"/>
        <w:snapToGrid w:val="0"/>
        <w:spacing w:before="0" w:after="0"/>
        <w:contextualSpacing/>
        <w:rPr>
          <w:sz w:val="22"/>
        </w:rPr>
      </w:pPr>
      <w:r w:rsidRPr="00315394">
        <w:rPr>
          <w:sz w:val="22"/>
        </w:rPr>
        <w:t>优点</w:t>
      </w:r>
    </w:p>
    <w:p w:rsidR="00C271A0" w:rsidRPr="00315394" w:rsidRDefault="00560306" w:rsidP="00DE4DC2">
      <w:pPr>
        <w:pStyle w:val="Compact"/>
        <w:numPr>
          <w:ilvl w:val="2"/>
          <w:numId w:val="228"/>
        </w:numPr>
        <w:adjustRightInd w:val="0"/>
        <w:snapToGrid w:val="0"/>
        <w:spacing w:before="0" w:after="0"/>
        <w:contextualSpacing/>
        <w:rPr>
          <w:sz w:val="22"/>
        </w:rPr>
      </w:pPr>
      <w:r w:rsidRPr="00315394">
        <w:rPr>
          <w:sz w:val="22"/>
        </w:rPr>
        <w:t>调用顺序无需变动，所有变动都体现在库函数中而非调用这些函数的应用程序中</w:t>
      </w:r>
    </w:p>
    <w:p w:rsidR="00C271A0" w:rsidRPr="00315394" w:rsidRDefault="00560306" w:rsidP="00DE4DC2">
      <w:pPr>
        <w:pStyle w:val="Compact"/>
        <w:numPr>
          <w:ilvl w:val="1"/>
          <w:numId w:val="227"/>
        </w:numPr>
        <w:adjustRightInd w:val="0"/>
        <w:snapToGrid w:val="0"/>
        <w:spacing w:before="0" w:after="0"/>
        <w:contextualSpacing/>
        <w:rPr>
          <w:sz w:val="22"/>
        </w:rPr>
      </w:pPr>
      <w:r w:rsidRPr="00315394">
        <w:rPr>
          <w:sz w:val="22"/>
        </w:rPr>
        <w:t>缺点</w:t>
      </w:r>
    </w:p>
    <w:p w:rsidR="00C271A0" w:rsidRPr="00315394" w:rsidRDefault="00560306" w:rsidP="00DE4DC2">
      <w:pPr>
        <w:pStyle w:val="Compact"/>
        <w:numPr>
          <w:ilvl w:val="2"/>
          <w:numId w:val="229"/>
        </w:numPr>
        <w:adjustRightInd w:val="0"/>
        <w:snapToGrid w:val="0"/>
        <w:spacing w:before="0" w:after="0"/>
        <w:contextualSpacing/>
        <w:rPr>
          <w:sz w:val="22"/>
        </w:rPr>
      </w:pPr>
      <w:r w:rsidRPr="00315394">
        <w:rPr>
          <w:sz w:val="22"/>
        </w:rPr>
        <w:t>函数转换成了只能在支持线程的系统上工作的函数</w:t>
      </w:r>
    </w:p>
    <w:p w:rsidR="00C271A0" w:rsidRPr="00315394" w:rsidRDefault="00560306" w:rsidP="00DE4DC2">
      <w:pPr>
        <w:pStyle w:val="Compact"/>
        <w:numPr>
          <w:ilvl w:val="0"/>
          <w:numId w:val="226"/>
        </w:numPr>
        <w:adjustRightInd w:val="0"/>
        <w:snapToGrid w:val="0"/>
        <w:spacing w:before="0" w:after="0"/>
        <w:contextualSpacing/>
        <w:rPr>
          <w:sz w:val="22"/>
        </w:rPr>
      </w:pPr>
      <w:r w:rsidRPr="00315394">
        <w:rPr>
          <w:b/>
          <w:sz w:val="22"/>
        </w:rPr>
        <w:t>改变调用顺序，由调用者把</w:t>
      </w:r>
      <w:r w:rsidRPr="00315394">
        <w:rPr>
          <w:b/>
          <w:sz w:val="22"/>
        </w:rPr>
        <w:t>readline</w:t>
      </w:r>
      <w:r w:rsidRPr="00315394">
        <w:rPr>
          <w:b/>
          <w:sz w:val="22"/>
        </w:rPr>
        <w:t>的所有调用参数封装在一个结构中，并在该结构中存储静态变量</w:t>
      </w:r>
    </w:p>
    <w:p w:rsidR="00C271A0" w:rsidRPr="00315394" w:rsidRDefault="00560306" w:rsidP="00DE4DC2">
      <w:pPr>
        <w:pStyle w:val="Compact"/>
        <w:numPr>
          <w:ilvl w:val="1"/>
          <w:numId w:val="230"/>
        </w:numPr>
        <w:adjustRightInd w:val="0"/>
        <w:snapToGrid w:val="0"/>
        <w:spacing w:before="0" w:after="0"/>
        <w:contextualSpacing/>
        <w:rPr>
          <w:sz w:val="22"/>
        </w:rPr>
      </w:pPr>
      <w:r w:rsidRPr="00315394">
        <w:rPr>
          <w:sz w:val="22"/>
        </w:rPr>
        <w:t>优点</w:t>
      </w:r>
    </w:p>
    <w:p w:rsidR="00C271A0" w:rsidRPr="00315394" w:rsidRDefault="00560306" w:rsidP="00DE4DC2">
      <w:pPr>
        <w:pStyle w:val="Compact"/>
        <w:numPr>
          <w:ilvl w:val="2"/>
          <w:numId w:val="231"/>
        </w:numPr>
        <w:adjustRightInd w:val="0"/>
        <w:snapToGrid w:val="0"/>
        <w:spacing w:before="0" w:after="0"/>
        <w:contextualSpacing/>
        <w:rPr>
          <w:sz w:val="22"/>
        </w:rPr>
      </w:pPr>
      <w:r w:rsidRPr="00315394">
        <w:rPr>
          <w:sz w:val="22"/>
        </w:rPr>
        <w:t>新函数在支持线程和不支持线程的系统上都可以使用</w:t>
      </w:r>
    </w:p>
    <w:p w:rsidR="00C271A0" w:rsidRPr="00315394" w:rsidRDefault="00560306" w:rsidP="00DE4DC2">
      <w:pPr>
        <w:pStyle w:val="Compact"/>
        <w:numPr>
          <w:ilvl w:val="1"/>
          <w:numId w:val="230"/>
        </w:numPr>
        <w:adjustRightInd w:val="0"/>
        <w:snapToGrid w:val="0"/>
        <w:spacing w:before="0" w:after="0"/>
        <w:contextualSpacing/>
        <w:rPr>
          <w:sz w:val="22"/>
        </w:rPr>
      </w:pPr>
      <w:r w:rsidRPr="00315394">
        <w:rPr>
          <w:sz w:val="22"/>
        </w:rPr>
        <w:t>缺点</w:t>
      </w:r>
    </w:p>
    <w:p w:rsidR="00C271A0" w:rsidRPr="00315394" w:rsidRDefault="00560306" w:rsidP="00DE4DC2">
      <w:pPr>
        <w:pStyle w:val="Compact"/>
        <w:numPr>
          <w:ilvl w:val="2"/>
          <w:numId w:val="232"/>
        </w:numPr>
        <w:adjustRightInd w:val="0"/>
        <w:snapToGrid w:val="0"/>
        <w:spacing w:before="0" w:after="0"/>
        <w:contextualSpacing/>
        <w:rPr>
          <w:sz w:val="22"/>
        </w:rPr>
      </w:pPr>
      <w:r w:rsidRPr="00315394">
        <w:rPr>
          <w:sz w:val="22"/>
        </w:rPr>
        <w:t>调用</w:t>
      </w:r>
      <w:r w:rsidRPr="00315394">
        <w:rPr>
          <w:sz w:val="22"/>
        </w:rPr>
        <w:t>readline</w:t>
      </w:r>
      <w:r w:rsidRPr="00315394">
        <w:rPr>
          <w:sz w:val="22"/>
        </w:rPr>
        <w:t>的所有应用程序都必须修改</w:t>
      </w:r>
    </w:p>
    <w:p w:rsidR="00C271A0" w:rsidRPr="00315394" w:rsidRDefault="00560306" w:rsidP="00DE4DC2">
      <w:pPr>
        <w:pStyle w:val="Compact"/>
        <w:numPr>
          <w:ilvl w:val="0"/>
          <w:numId w:val="226"/>
        </w:numPr>
        <w:adjustRightInd w:val="0"/>
        <w:snapToGrid w:val="0"/>
        <w:spacing w:before="0" w:after="0"/>
        <w:contextualSpacing/>
        <w:rPr>
          <w:sz w:val="22"/>
        </w:rPr>
      </w:pPr>
      <w:r w:rsidRPr="00315394">
        <w:rPr>
          <w:b/>
          <w:sz w:val="22"/>
        </w:rPr>
        <w:t>改变接口的结构，避免使用静态变量</w:t>
      </w:r>
    </w:p>
    <w:p w:rsidR="00C271A0" w:rsidRPr="00315394" w:rsidRDefault="00560306" w:rsidP="00DE4DC2">
      <w:pPr>
        <w:pStyle w:val="Compact"/>
        <w:numPr>
          <w:ilvl w:val="1"/>
          <w:numId w:val="233"/>
        </w:numPr>
        <w:adjustRightInd w:val="0"/>
        <w:snapToGrid w:val="0"/>
        <w:spacing w:before="0" w:after="0"/>
        <w:contextualSpacing/>
        <w:rPr>
          <w:sz w:val="22"/>
        </w:rPr>
      </w:pPr>
      <w:r w:rsidRPr="00315394">
        <w:rPr>
          <w:sz w:val="22"/>
        </w:rPr>
        <w:t>优点</w:t>
      </w:r>
    </w:p>
    <w:p w:rsidR="00C271A0" w:rsidRPr="00315394" w:rsidRDefault="00560306" w:rsidP="00DE4DC2">
      <w:pPr>
        <w:pStyle w:val="Compact"/>
        <w:numPr>
          <w:ilvl w:val="2"/>
          <w:numId w:val="234"/>
        </w:numPr>
        <w:adjustRightInd w:val="0"/>
        <w:snapToGrid w:val="0"/>
        <w:spacing w:before="0" w:after="0"/>
        <w:contextualSpacing/>
        <w:rPr>
          <w:sz w:val="22"/>
        </w:rPr>
      </w:pPr>
      <w:r w:rsidRPr="00315394">
        <w:rPr>
          <w:sz w:val="22"/>
        </w:rPr>
        <w:t>函数是线程安全的</w:t>
      </w:r>
    </w:p>
    <w:p w:rsidR="00C271A0" w:rsidRPr="00315394" w:rsidRDefault="00560306" w:rsidP="00DE4DC2">
      <w:pPr>
        <w:pStyle w:val="Compact"/>
        <w:numPr>
          <w:ilvl w:val="1"/>
          <w:numId w:val="233"/>
        </w:numPr>
        <w:adjustRightInd w:val="0"/>
        <w:snapToGrid w:val="0"/>
        <w:spacing w:before="0" w:after="0"/>
        <w:contextualSpacing/>
        <w:rPr>
          <w:sz w:val="22"/>
        </w:rPr>
      </w:pPr>
      <w:r w:rsidRPr="00315394">
        <w:rPr>
          <w:sz w:val="22"/>
        </w:rPr>
        <w:t>缺点</w:t>
      </w:r>
    </w:p>
    <w:p w:rsidR="00C271A0" w:rsidRPr="00315394" w:rsidRDefault="00560306" w:rsidP="00DE4DC2">
      <w:pPr>
        <w:pStyle w:val="Compact"/>
        <w:numPr>
          <w:ilvl w:val="2"/>
          <w:numId w:val="235"/>
        </w:numPr>
        <w:adjustRightInd w:val="0"/>
        <w:snapToGrid w:val="0"/>
        <w:spacing w:before="0" w:after="0"/>
        <w:contextualSpacing/>
        <w:rPr>
          <w:sz w:val="22"/>
        </w:rPr>
      </w:pPr>
      <w:r w:rsidRPr="00315394">
        <w:rPr>
          <w:sz w:val="22"/>
        </w:rPr>
        <w:lastRenderedPageBreak/>
        <w:t>相当于忽略了性能加速，回到了</w:t>
      </w:r>
      <w:hyperlink r:id="rId53" w:anchor="L15">
        <w:r w:rsidRPr="00315394">
          <w:rPr>
            <w:rStyle w:val="a9"/>
            <w:sz w:val="22"/>
          </w:rPr>
          <w:t>readline</w:t>
        </w:r>
        <w:r w:rsidRPr="00315394">
          <w:rPr>
            <w:rStyle w:val="a9"/>
            <w:sz w:val="22"/>
          </w:rPr>
          <w:t>低效的老版本</w:t>
        </w:r>
      </w:hyperlink>
    </w:p>
    <w:p w:rsidR="00C271A0" w:rsidRPr="00315394" w:rsidRDefault="00560306" w:rsidP="00DE4DC2">
      <w:pPr>
        <w:pStyle w:val="FirstParagraph"/>
        <w:adjustRightInd w:val="0"/>
        <w:snapToGrid w:val="0"/>
        <w:spacing w:before="0" w:after="0"/>
        <w:contextualSpacing/>
        <w:rPr>
          <w:sz w:val="22"/>
        </w:rPr>
      </w:pPr>
      <w:r w:rsidRPr="00315394">
        <w:rPr>
          <w:sz w:val="22"/>
        </w:rPr>
        <w:t>第一种方法</w:t>
      </w:r>
      <w:r w:rsidRPr="00315394">
        <w:rPr>
          <w:sz w:val="22"/>
        </w:rPr>
        <w:t>——</w:t>
      </w:r>
      <w:r w:rsidRPr="00315394">
        <w:rPr>
          <w:b/>
          <w:sz w:val="22"/>
        </w:rPr>
        <w:t>使用线程特定数据</w:t>
      </w:r>
      <w:r w:rsidRPr="00315394">
        <w:rPr>
          <w:sz w:val="22"/>
        </w:rPr>
        <w:t>是使得现有函数变为线程安全的一个常用技巧</w:t>
      </w:r>
    </w:p>
    <w:p w:rsidR="00C271A0" w:rsidRPr="00315394" w:rsidRDefault="00560306" w:rsidP="00DE4DC2">
      <w:pPr>
        <w:pStyle w:val="a3"/>
        <w:adjustRightInd w:val="0"/>
        <w:snapToGrid w:val="0"/>
        <w:spacing w:before="0" w:after="0"/>
        <w:contextualSpacing/>
        <w:rPr>
          <w:sz w:val="22"/>
        </w:rPr>
      </w:pPr>
      <w:r w:rsidRPr="00315394">
        <w:rPr>
          <w:b/>
          <w:sz w:val="22"/>
        </w:rPr>
        <w:t>每个系统支持有限数量的线程特定数据元素，</w:t>
      </w:r>
      <w:r w:rsidRPr="00315394">
        <w:rPr>
          <w:b/>
          <w:sz w:val="22"/>
        </w:rPr>
        <w:t>POSIX</w:t>
      </w:r>
      <w:r w:rsidRPr="00315394">
        <w:rPr>
          <w:b/>
          <w:sz w:val="22"/>
        </w:rPr>
        <w:t>要求这个限制不小于</w:t>
      </w:r>
      <w:r w:rsidRPr="00315394">
        <w:rPr>
          <w:b/>
          <w:sz w:val="22"/>
        </w:rPr>
        <w:t>128(</w:t>
      </w:r>
      <w:r w:rsidRPr="00315394">
        <w:rPr>
          <w:b/>
          <w:sz w:val="22"/>
        </w:rPr>
        <w:t>每个进程</w:t>
      </w:r>
      <w:r w:rsidRPr="00315394">
        <w:rPr>
          <w:b/>
          <w:sz w:val="22"/>
        </w:rPr>
        <w:t>)</w:t>
      </w:r>
      <w:r w:rsidRPr="00315394">
        <w:rPr>
          <w:sz w:val="22"/>
        </w:rPr>
        <w:t>，</w:t>
      </w:r>
      <w:r w:rsidRPr="00315394">
        <w:rPr>
          <w:b/>
          <w:sz w:val="22"/>
        </w:rPr>
        <w:t>系统</w:t>
      </w:r>
      <w:r w:rsidRPr="00315394">
        <w:rPr>
          <w:sz w:val="22"/>
        </w:rPr>
        <w:t>为</w:t>
      </w:r>
      <w:r w:rsidRPr="00315394">
        <w:rPr>
          <w:b/>
          <w:sz w:val="22"/>
        </w:rPr>
        <w:t>每个进程</w:t>
      </w:r>
      <w:r w:rsidRPr="00315394">
        <w:rPr>
          <w:sz w:val="22"/>
        </w:rPr>
        <w:t>维护一个称之为</w:t>
      </w:r>
      <w:r w:rsidRPr="00315394">
        <w:rPr>
          <w:sz w:val="22"/>
        </w:rPr>
        <w:t>Key</w:t>
      </w:r>
      <w:r w:rsidRPr="00315394">
        <w:rPr>
          <w:sz w:val="22"/>
        </w:rPr>
        <w:t>结构的数组，如下图：</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236"/>
        </w:numPr>
        <w:adjustRightInd w:val="0"/>
        <w:snapToGrid w:val="0"/>
        <w:spacing w:before="0" w:after="0"/>
        <w:contextualSpacing/>
        <w:rPr>
          <w:sz w:val="22"/>
        </w:rPr>
      </w:pPr>
      <w:r w:rsidRPr="00315394">
        <w:rPr>
          <w:b/>
          <w:sz w:val="22"/>
        </w:rPr>
        <w:t>标志</w:t>
      </w:r>
      <w:r w:rsidRPr="00315394">
        <w:rPr>
          <w:sz w:val="22"/>
        </w:rPr>
        <w:t>：指示这个数组元素是否正在使用（所有标志初始化为</w:t>
      </w:r>
      <w:r w:rsidRPr="00315394">
        <w:rPr>
          <w:sz w:val="22"/>
        </w:rPr>
        <w:t>”</w:t>
      </w:r>
      <w:r w:rsidRPr="00315394">
        <w:rPr>
          <w:sz w:val="22"/>
        </w:rPr>
        <w:t>不在使用</w:t>
      </w:r>
      <w:r w:rsidRPr="00315394">
        <w:rPr>
          <w:sz w:val="22"/>
        </w:rPr>
        <w:t>“</w:t>
      </w:r>
      <w:r w:rsidRPr="00315394">
        <w:rPr>
          <w:sz w:val="22"/>
        </w:rPr>
        <w:t>）</w:t>
      </w:r>
    </w:p>
    <w:p w:rsidR="00C271A0" w:rsidRPr="00315394" w:rsidRDefault="00560306" w:rsidP="00DE4DC2">
      <w:pPr>
        <w:pStyle w:val="FirstParagraph"/>
        <w:adjustRightInd w:val="0"/>
        <w:snapToGrid w:val="0"/>
        <w:spacing w:before="0" w:after="0"/>
        <w:contextualSpacing/>
        <w:rPr>
          <w:sz w:val="22"/>
        </w:rPr>
      </w:pPr>
      <w:r w:rsidRPr="00315394">
        <w:rPr>
          <w:sz w:val="22"/>
        </w:rPr>
        <w:t>除了</w:t>
      </w:r>
      <w:r w:rsidRPr="00315394">
        <w:rPr>
          <w:b/>
          <w:sz w:val="22"/>
        </w:rPr>
        <w:t>进程范围</w:t>
      </w:r>
      <w:r w:rsidRPr="00315394">
        <w:rPr>
          <w:sz w:val="22"/>
        </w:rPr>
        <w:t>的</w:t>
      </w:r>
      <w:r w:rsidRPr="00315394">
        <w:rPr>
          <w:sz w:val="22"/>
        </w:rPr>
        <w:t>Key</w:t>
      </w:r>
      <w:r w:rsidRPr="00315394">
        <w:rPr>
          <w:sz w:val="22"/>
        </w:rPr>
        <w:t>结构数组外，</w:t>
      </w:r>
      <w:r w:rsidRPr="00315394">
        <w:rPr>
          <w:b/>
          <w:sz w:val="22"/>
        </w:rPr>
        <w:t>系统</w:t>
      </w:r>
      <w:r w:rsidRPr="00315394">
        <w:rPr>
          <w:sz w:val="22"/>
        </w:rPr>
        <w:t>还在</w:t>
      </w:r>
      <w:r w:rsidRPr="00315394">
        <w:rPr>
          <w:b/>
          <w:sz w:val="22"/>
        </w:rPr>
        <w:t>进程内</w:t>
      </w:r>
      <w:r w:rsidRPr="00315394">
        <w:rPr>
          <w:sz w:val="22"/>
        </w:rPr>
        <w:t>维护关于每个线程的多条信息，记录在</w:t>
      </w:r>
      <w:r w:rsidRPr="00315394">
        <w:rPr>
          <w:sz w:val="22"/>
        </w:rPr>
        <w:t>Pthread</w:t>
      </w:r>
      <w:r w:rsidRPr="00315394">
        <w:rPr>
          <w:sz w:val="22"/>
        </w:rPr>
        <w:t>结构（由系统维护）中：</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pKey</w:t>
      </w:r>
      <w:r w:rsidRPr="00315394">
        <w:rPr>
          <w:sz w:val="22"/>
        </w:rPr>
        <w:t>数组的所有元素都被初始化为空指针。这</w:t>
      </w:r>
      <w:r w:rsidRPr="00315394">
        <w:rPr>
          <w:sz w:val="22"/>
        </w:rPr>
        <w:t>128</w:t>
      </w:r>
      <w:r w:rsidRPr="00315394">
        <w:rPr>
          <w:sz w:val="22"/>
        </w:rPr>
        <w:t>个指针是和进程内的</w:t>
      </w:r>
      <w:r w:rsidRPr="00315394">
        <w:rPr>
          <w:sz w:val="22"/>
        </w:rPr>
        <w:t>128</w:t>
      </w:r>
      <w:r w:rsidRPr="00315394">
        <w:rPr>
          <w:sz w:val="22"/>
        </w:rPr>
        <w:t>个可能的索引（称为</w:t>
      </w:r>
      <w:r w:rsidRPr="00315394">
        <w:rPr>
          <w:sz w:val="22"/>
        </w:rPr>
        <w:t>”</w:t>
      </w:r>
      <w:r w:rsidRPr="00315394">
        <w:rPr>
          <w:sz w:val="22"/>
        </w:rPr>
        <w:t>键</w:t>
      </w:r>
      <w:r w:rsidRPr="00315394">
        <w:rPr>
          <w:sz w:val="22"/>
        </w:rPr>
        <w:t>“</w:t>
      </w:r>
      <w:r w:rsidRPr="00315394">
        <w:rPr>
          <w:sz w:val="22"/>
        </w:rPr>
        <w:t>）逐一关联的值</w:t>
      </w:r>
    </w:p>
    <w:p w:rsidR="00C271A0" w:rsidRPr="00315394" w:rsidRDefault="004817C3" w:rsidP="00DE4DC2">
      <w:pPr>
        <w:pStyle w:val="a3"/>
        <w:adjustRightInd w:val="0"/>
        <w:snapToGrid w:val="0"/>
        <w:spacing w:before="0" w:after="0"/>
        <w:contextualSpacing/>
        <w:rPr>
          <w:sz w:val="22"/>
        </w:rPr>
      </w:pPr>
      <w:hyperlink r:id="rId54">
        <w:r w:rsidR="00560306" w:rsidRPr="00315394">
          <w:rPr>
            <w:rStyle w:val="a9"/>
            <w:sz w:val="22"/>
          </w:rPr>
          <w:t>使用线程特定数据的</w:t>
        </w:r>
        <w:r w:rsidR="00560306" w:rsidRPr="00315394">
          <w:rPr>
            <w:rStyle w:val="a9"/>
            <w:sz w:val="22"/>
          </w:rPr>
          <w:t>readline</w:t>
        </w:r>
        <w:r w:rsidR="00560306" w:rsidRPr="00315394">
          <w:rPr>
            <w:rStyle w:val="a9"/>
            <w:sz w:val="22"/>
          </w:rPr>
          <w:t>函数</w:t>
        </w:r>
      </w:hyperlink>
    </w:p>
    <w:p w:rsidR="00C271A0" w:rsidRPr="00315394" w:rsidRDefault="00560306" w:rsidP="00DE4DC2">
      <w:pPr>
        <w:pStyle w:val="a3"/>
        <w:adjustRightInd w:val="0"/>
        <w:snapToGrid w:val="0"/>
        <w:spacing w:before="0" w:after="0"/>
        <w:contextualSpacing/>
        <w:rPr>
          <w:sz w:val="22"/>
        </w:rPr>
      </w:pPr>
      <w:r w:rsidRPr="00315394">
        <w:rPr>
          <w:sz w:val="22"/>
        </w:rPr>
        <w:t>一般步骤如下：</w:t>
      </w:r>
    </w:p>
    <w:p w:rsidR="00C271A0" w:rsidRPr="00315394" w:rsidRDefault="00560306" w:rsidP="00DE4DC2">
      <w:pPr>
        <w:pStyle w:val="Compact"/>
        <w:numPr>
          <w:ilvl w:val="0"/>
          <w:numId w:val="237"/>
        </w:numPr>
        <w:adjustRightInd w:val="0"/>
        <w:snapToGrid w:val="0"/>
        <w:spacing w:before="0" w:after="0"/>
        <w:contextualSpacing/>
        <w:rPr>
          <w:sz w:val="22"/>
        </w:rPr>
      </w:pPr>
      <w:r w:rsidRPr="00315394">
        <w:rPr>
          <w:sz w:val="22"/>
        </w:rPr>
        <w:t>定义了一个全局静态的</w:t>
      </w:r>
      <w:r w:rsidRPr="00315394">
        <w:rPr>
          <w:rStyle w:val="VerbatimChar"/>
          <w:sz w:val="21"/>
        </w:rPr>
        <w:t>pthread_key_t</w:t>
      </w:r>
      <w:r w:rsidRPr="00315394">
        <w:rPr>
          <w:sz w:val="22"/>
        </w:rPr>
        <w:t>变量，表示键</w:t>
      </w:r>
    </w:p>
    <w:p w:rsidR="00C271A0" w:rsidRPr="00315394" w:rsidRDefault="00560306" w:rsidP="00DE4DC2">
      <w:pPr>
        <w:pStyle w:val="Compact"/>
        <w:numPr>
          <w:ilvl w:val="0"/>
          <w:numId w:val="237"/>
        </w:numPr>
        <w:adjustRightInd w:val="0"/>
        <w:snapToGrid w:val="0"/>
        <w:spacing w:before="0" w:after="0"/>
        <w:contextualSpacing/>
        <w:rPr>
          <w:sz w:val="22"/>
        </w:rPr>
      </w:pPr>
      <w:r w:rsidRPr="00315394">
        <w:rPr>
          <w:sz w:val="22"/>
        </w:rPr>
        <w:t>其中一个线程调用</w:t>
      </w:r>
      <w:r w:rsidRPr="00315394">
        <w:rPr>
          <w:sz w:val="22"/>
        </w:rPr>
        <w:t>pthread_key_create</w:t>
      </w:r>
      <w:r w:rsidRPr="00315394">
        <w:rPr>
          <w:sz w:val="22"/>
        </w:rPr>
        <w:t>从进程的</w:t>
      </w:r>
      <w:r w:rsidRPr="00315394">
        <w:rPr>
          <w:rStyle w:val="VerbatimChar"/>
          <w:sz w:val="21"/>
        </w:rPr>
        <w:t>key</w:t>
      </w:r>
      <w:r w:rsidRPr="00315394">
        <w:rPr>
          <w:sz w:val="22"/>
        </w:rPr>
        <w:t>数组创建一个未使用的键（为了防止被多次调用，可以使用</w:t>
      </w:r>
      <w:r w:rsidRPr="00315394">
        <w:rPr>
          <w:sz w:val="22"/>
        </w:rPr>
        <w:t>pthread_once</w:t>
      </w:r>
      <w:r w:rsidRPr="00315394">
        <w:rPr>
          <w:sz w:val="22"/>
        </w:rPr>
        <w:t>）</w:t>
      </w:r>
    </w:p>
    <w:p w:rsidR="00C271A0" w:rsidRPr="00315394" w:rsidRDefault="00560306" w:rsidP="00DE4DC2">
      <w:pPr>
        <w:pStyle w:val="Compact"/>
        <w:numPr>
          <w:ilvl w:val="0"/>
          <w:numId w:val="237"/>
        </w:numPr>
        <w:adjustRightInd w:val="0"/>
        <w:snapToGrid w:val="0"/>
        <w:spacing w:before="0" w:after="0"/>
        <w:contextualSpacing/>
        <w:rPr>
          <w:sz w:val="22"/>
        </w:rPr>
      </w:pPr>
      <w:r w:rsidRPr="00315394">
        <w:rPr>
          <w:sz w:val="22"/>
        </w:rPr>
        <w:t>所有线程可以使用这个新键通过</w:t>
      </w:r>
      <w:r w:rsidRPr="00315394">
        <w:rPr>
          <w:sz w:val="22"/>
        </w:rPr>
        <w:t>pthread_getspecific</w:t>
      </w:r>
      <w:r w:rsidRPr="00315394">
        <w:rPr>
          <w:sz w:val="22"/>
        </w:rPr>
        <w:t>索引自己的</w:t>
      </w:r>
      <w:r w:rsidRPr="00315394">
        <w:rPr>
          <w:rStyle w:val="VerbatimChar"/>
          <w:sz w:val="21"/>
        </w:rPr>
        <w:t>pkey</w:t>
      </w:r>
      <w:r w:rsidRPr="00315394">
        <w:rPr>
          <w:sz w:val="22"/>
        </w:rPr>
        <w:t>数组的相应位置</w:t>
      </w:r>
    </w:p>
    <w:p w:rsidR="00C271A0" w:rsidRPr="00315394" w:rsidRDefault="00560306" w:rsidP="00DE4DC2">
      <w:pPr>
        <w:pStyle w:val="Compact"/>
        <w:numPr>
          <w:ilvl w:val="1"/>
          <w:numId w:val="238"/>
        </w:numPr>
        <w:adjustRightInd w:val="0"/>
        <w:snapToGrid w:val="0"/>
        <w:spacing w:before="0" w:after="0"/>
        <w:contextualSpacing/>
        <w:rPr>
          <w:sz w:val="22"/>
        </w:rPr>
      </w:pPr>
      <w:r w:rsidRPr="00315394">
        <w:rPr>
          <w:sz w:val="22"/>
        </w:rPr>
        <w:t>如果返回一个空指针，说明相应的线程特定数据元素不存在，可以调用</w:t>
      </w:r>
      <w:r w:rsidRPr="00315394">
        <w:rPr>
          <w:sz w:val="22"/>
        </w:rPr>
        <w:t>malloc</w:t>
      </w:r>
      <w:r w:rsidRPr="00315394">
        <w:rPr>
          <w:sz w:val="22"/>
        </w:rPr>
        <w:t>分配，然后调用</w:t>
      </w:r>
      <w:r w:rsidRPr="00315394">
        <w:rPr>
          <w:sz w:val="22"/>
        </w:rPr>
        <w:t>pthread_setspecific</w:t>
      </w:r>
      <w:r w:rsidRPr="00315394">
        <w:rPr>
          <w:sz w:val="22"/>
        </w:rPr>
        <w:t>将这个新分配的线程特定数据的指针保存在</w:t>
      </w:r>
      <w:r w:rsidRPr="00315394">
        <w:rPr>
          <w:rStyle w:val="VerbatimChar"/>
          <w:sz w:val="21"/>
        </w:rPr>
        <w:t>pkey</w:t>
      </w:r>
      <w:r w:rsidRPr="00315394">
        <w:rPr>
          <w:sz w:val="22"/>
        </w:rPr>
        <w:t>数组中</w:t>
      </w:r>
    </w:p>
    <w:p w:rsidR="00C271A0" w:rsidRPr="00315394" w:rsidRDefault="00560306" w:rsidP="00DE4DC2">
      <w:pPr>
        <w:pStyle w:val="Compact"/>
        <w:numPr>
          <w:ilvl w:val="1"/>
          <w:numId w:val="238"/>
        </w:numPr>
        <w:adjustRightInd w:val="0"/>
        <w:snapToGrid w:val="0"/>
        <w:spacing w:before="0" w:after="0"/>
        <w:contextualSpacing/>
        <w:rPr>
          <w:sz w:val="22"/>
        </w:rPr>
      </w:pPr>
      <w:r w:rsidRPr="00315394">
        <w:rPr>
          <w:sz w:val="22"/>
        </w:rPr>
        <w:t>如果返回一个非空指针，那么可以使用这个线程特定数据</w:t>
      </w:r>
    </w:p>
    <w:p w:rsidR="00C271A0" w:rsidRPr="00315394" w:rsidRDefault="00560306" w:rsidP="00DE4DC2">
      <w:pPr>
        <w:pStyle w:val="Compact"/>
        <w:numPr>
          <w:ilvl w:val="0"/>
          <w:numId w:val="237"/>
        </w:numPr>
        <w:adjustRightInd w:val="0"/>
        <w:snapToGrid w:val="0"/>
        <w:spacing w:before="0" w:after="0"/>
        <w:contextualSpacing/>
        <w:rPr>
          <w:sz w:val="22"/>
        </w:rPr>
      </w:pPr>
      <w:r w:rsidRPr="00315394">
        <w:rPr>
          <w:sz w:val="22"/>
        </w:rPr>
        <w:t>调用</w:t>
      </w:r>
      <w:r w:rsidRPr="00315394">
        <w:rPr>
          <w:sz w:val="22"/>
        </w:rPr>
        <w:t>pthread_key_create</w:t>
      </w:r>
      <w:r w:rsidRPr="00315394">
        <w:rPr>
          <w:sz w:val="22"/>
        </w:rPr>
        <w:t>函数时指定的析构函数会释放保存在每个线程</w:t>
      </w:r>
      <w:r w:rsidRPr="00315394">
        <w:rPr>
          <w:rStyle w:val="VerbatimChar"/>
          <w:sz w:val="21"/>
        </w:rPr>
        <w:t>pkey</w:t>
      </w:r>
      <w:r w:rsidRPr="00315394">
        <w:rPr>
          <w:sz w:val="22"/>
        </w:rPr>
        <w:t>数组中的线程特定数据</w:t>
      </w:r>
    </w:p>
    <w:p w:rsidR="00C271A0" w:rsidRPr="00315394" w:rsidRDefault="00560306" w:rsidP="00DE4DC2">
      <w:pPr>
        <w:pStyle w:val="Heading3"/>
        <w:adjustRightInd w:val="0"/>
        <w:snapToGrid w:val="0"/>
        <w:spacing w:before="0"/>
        <w:contextualSpacing/>
        <w:rPr>
          <w:sz w:val="24"/>
        </w:rPr>
      </w:pPr>
      <w:bookmarkStart w:id="209" w:name="pthread_once和pthread_key_create函数"/>
      <w:bookmarkStart w:id="210" w:name="_Toc8031500"/>
      <w:r w:rsidRPr="00315394">
        <w:rPr>
          <w:sz w:val="24"/>
        </w:rPr>
        <w:t>1</w:t>
      </w:r>
      <w:r w:rsidRPr="00315394">
        <w:rPr>
          <w:sz w:val="24"/>
        </w:rPr>
        <w:t>）</w:t>
      </w:r>
      <w:r w:rsidRPr="00315394">
        <w:rPr>
          <w:sz w:val="24"/>
        </w:rPr>
        <w:t>pthread_once</w:t>
      </w:r>
      <w:r w:rsidRPr="00315394">
        <w:rPr>
          <w:sz w:val="24"/>
        </w:rPr>
        <w:t>和</w:t>
      </w:r>
      <w:r w:rsidRPr="00315394">
        <w:rPr>
          <w:sz w:val="24"/>
        </w:rPr>
        <w:t>pthread_key_create</w:t>
      </w:r>
      <w:r w:rsidRPr="00315394">
        <w:rPr>
          <w:sz w:val="24"/>
        </w:rPr>
        <w:t>函数</w:t>
      </w:r>
      <w:bookmarkEnd w:id="209"/>
      <w:bookmarkEnd w:id="210"/>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b/>
          <w:sz w:val="22"/>
        </w:rPr>
        <w:t>pthread_key_create</w:t>
      </w:r>
      <w:r w:rsidRPr="00315394">
        <w:rPr>
          <w:b/>
          <w:sz w:val="22"/>
        </w:rPr>
        <w:t>函数</w:t>
      </w:r>
      <w:r w:rsidRPr="00315394">
        <w:rPr>
          <w:sz w:val="22"/>
        </w:rPr>
        <w:t>：</w:t>
      </w:r>
    </w:p>
    <w:p w:rsidR="00C271A0" w:rsidRPr="00315394" w:rsidRDefault="00560306" w:rsidP="00DE4DC2">
      <w:pPr>
        <w:pStyle w:val="Compact"/>
        <w:numPr>
          <w:ilvl w:val="0"/>
          <w:numId w:val="239"/>
        </w:numPr>
        <w:adjustRightInd w:val="0"/>
        <w:snapToGrid w:val="0"/>
        <w:spacing w:before="0" w:after="0"/>
        <w:contextualSpacing/>
        <w:rPr>
          <w:sz w:val="22"/>
        </w:rPr>
      </w:pPr>
      <w:r w:rsidRPr="00315394">
        <w:rPr>
          <w:b/>
          <w:sz w:val="22"/>
        </w:rPr>
        <w:t>keyptr</w:t>
      </w:r>
      <w:r w:rsidRPr="00315394">
        <w:rPr>
          <w:sz w:val="22"/>
        </w:rPr>
        <w:t>：创建一个新的线程特定数据元素时，系统搜索其</w:t>
      </w:r>
      <w:r w:rsidRPr="00315394">
        <w:rPr>
          <w:sz w:val="22"/>
        </w:rPr>
        <w:t>Key</w:t>
      </w:r>
      <w:r w:rsidRPr="00315394">
        <w:rPr>
          <w:sz w:val="22"/>
        </w:rPr>
        <w:t>结构数组找到第一个不在使用的元素，元素的索引（</w:t>
      </w:r>
      <w:r w:rsidRPr="00315394">
        <w:rPr>
          <w:sz w:val="22"/>
        </w:rPr>
        <w:t>0~127</w:t>
      </w:r>
      <w:r w:rsidRPr="00315394">
        <w:rPr>
          <w:sz w:val="22"/>
        </w:rPr>
        <w:t>）记录在</w:t>
      </w:r>
      <w:r w:rsidRPr="00315394">
        <w:rPr>
          <w:sz w:val="22"/>
        </w:rPr>
        <w:t>keyptr</w:t>
      </w:r>
      <w:r w:rsidRPr="00315394">
        <w:rPr>
          <w:sz w:val="22"/>
        </w:rPr>
        <w:t>成员中，</w:t>
      </w:r>
      <w:r w:rsidRPr="00315394">
        <w:rPr>
          <w:b/>
          <w:sz w:val="22"/>
        </w:rPr>
        <w:t>作为返回值</w:t>
      </w:r>
      <w:r w:rsidRPr="00315394">
        <w:rPr>
          <w:sz w:val="22"/>
        </w:rPr>
        <w:t>。随后，线程可以利用记录在</w:t>
      </w:r>
      <w:r w:rsidRPr="00315394">
        <w:rPr>
          <w:sz w:val="22"/>
        </w:rPr>
        <w:t>keyptr</w:t>
      </w:r>
      <w:r w:rsidRPr="00315394">
        <w:rPr>
          <w:sz w:val="22"/>
        </w:rPr>
        <w:t>中的索引，在</w:t>
      </w:r>
      <w:r w:rsidRPr="00315394">
        <w:rPr>
          <w:sz w:val="22"/>
        </w:rPr>
        <w:t>Pthread</w:t>
      </w:r>
      <w:r w:rsidRPr="00315394">
        <w:rPr>
          <w:sz w:val="22"/>
        </w:rPr>
        <w:t>结构</w:t>
      </w:r>
      <w:r w:rsidRPr="00315394">
        <w:rPr>
          <w:sz w:val="22"/>
        </w:rPr>
        <w:t>pkey</w:t>
      </w:r>
      <w:r w:rsidRPr="00315394">
        <w:rPr>
          <w:sz w:val="22"/>
        </w:rPr>
        <w:t>数组的对应索引位置处存储一个指针，这个指针指向</w:t>
      </w:r>
      <w:r w:rsidRPr="00315394">
        <w:rPr>
          <w:sz w:val="22"/>
        </w:rPr>
        <w:t>malloc</w:t>
      </w:r>
      <w:r w:rsidRPr="00315394">
        <w:rPr>
          <w:sz w:val="22"/>
        </w:rPr>
        <w:t>动态分配的内存</w:t>
      </w:r>
    </w:p>
    <w:p w:rsidR="00C271A0" w:rsidRPr="00315394" w:rsidRDefault="00560306" w:rsidP="00DE4DC2">
      <w:pPr>
        <w:pStyle w:val="Compact"/>
        <w:numPr>
          <w:ilvl w:val="0"/>
          <w:numId w:val="239"/>
        </w:numPr>
        <w:adjustRightInd w:val="0"/>
        <w:snapToGrid w:val="0"/>
        <w:spacing w:before="0" w:after="0"/>
        <w:contextualSpacing/>
        <w:rPr>
          <w:sz w:val="22"/>
        </w:rPr>
      </w:pPr>
      <w:r w:rsidRPr="00315394">
        <w:rPr>
          <w:b/>
          <w:sz w:val="22"/>
        </w:rPr>
        <w:t>destructor</w:t>
      </w:r>
      <w:r w:rsidRPr="00315394">
        <w:rPr>
          <w:sz w:val="22"/>
        </w:rPr>
        <w:t>：指向析构函数的函数指针，当一个线程终止时，系统扫描该线程的</w:t>
      </w:r>
      <w:r w:rsidRPr="00315394">
        <w:rPr>
          <w:sz w:val="22"/>
        </w:rPr>
        <w:t>pKey</w:t>
      </w:r>
      <w:r w:rsidRPr="00315394">
        <w:rPr>
          <w:sz w:val="22"/>
        </w:rPr>
        <w:t>数组，为每个非空的</w:t>
      </w:r>
      <w:r w:rsidRPr="00315394">
        <w:rPr>
          <w:sz w:val="22"/>
        </w:rPr>
        <w:t>pkey</w:t>
      </w:r>
      <w:r w:rsidRPr="00315394">
        <w:rPr>
          <w:sz w:val="22"/>
        </w:rPr>
        <w:t>指针调用相应的析构函数，释放其指向的动态内存。如果为</w:t>
      </w:r>
      <w:r w:rsidRPr="00315394">
        <w:rPr>
          <w:sz w:val="22"/>
        </w:rPr>
        <w:t>NULL</w:t>
      </w:r>
      <w:r w:rsidRPr="00315394">
        <w:rPr>
          <w:sz w:val="22"/>
        </w:rPr>
        <w:t>，表明没有析构函数与该键关联</w:t>
      </w:r>
    </w:p>
    <w:p w:rsidR="00C271A0" w:rsidRPr="00315394" w:rsidRDefault="00560306" w:rsidP="00DE4DC2">
      <w:pPr>
        <w:pStyle w:val="FirstParagraph"/>
        <w:adjustRightInd w:val="0"/>
        <w:snapToGrid w:val="0"/>
        <w:spacing w:before="0" w:after="0"/>
        <w:contextualSpacing/>
        <w:rPr>
          <w:sz w:val="22"/>
        </w:rPr>
      </w:pPr>
      <w:r w:rsidRPr="00315394">
        <w:rPr>
          <w:b/>
          <w:sz w:val="22"/>
        </w:rPr>
        <w:t>下列情况会调用析构函数</w:t>
      </w:r>
      <w:r w:rsidRPr="00315394">
        <w:rPr>
          <w:sz w:val="22"/>
        </w:rPr>
        <w:t>：</w:t>
      </w:r>
    </w:p>
    <w:p w:rsidR="00C271A0" w:rsidRPr="00315394" w:rsidRDefault="00560306" w:rsidP="00DE4DC2">
      <w:pPr>
        <w:pStyle w:val="Compact"/>
        <w:numPr>
          <w:ilvl w:val="0"/>
          <w:numId w:val="240"/>
        </w:numPr>
        <w:adjustRightInd w:val="0"/>
        <w:snapToGrid w:val="0"/>
        <w:spacing w:before="0" w:after="0"/>
        <w:contextualSpacing/>
        <w:rPr>
          <w:sz w:val="22"/>
        </w:rPr>
      </w:pPr>
      <w:r w:rsidRPr="00315394">
        <w:rPr>
          <w:sz w:val="22"/>
        </w:rPr>
        <w:t>当线程调用</w:t>
      </w:r>
      <w:r w:rsidRPr="00315394">
        <w:rPr>
          <w:rStyle w:val="VerbatimChar"/>
          <w:sz w:val="21"/>
        </w:rPr>
        <w:t>pthread_exit</w:t>
      </w:r>
      <w:r w:rsidRPr="00315394">
        <w:rPr>
          <w:sz w:val="22"/>
        </w:rPr>
        <w:t>时</w:t>
      </w:r>
    </w:p>
    <w:p w:rsidR="00C271A0" w:rsidRPr="00315394" w:rsidRDefault="00560306" w:rsidP="00DE4DC2">
      <w:pPr>
        <w:pStyle w:val="Compact"/>
        <w:numPr>
          <w:ilvl w:val="0"/>
          <w:numId w:val="240"/>
        </w:numPr>
        <w:adjustRightInd w:val="0"/>
        <w:snapToGrid w:val="0"/>
        <w:spacing w:before="0" w:after="0"/>
        <w:contextualSpacing/>
        <w:rPr>
          <w:sz w:val="22"/>
        </w:rPr>
      </w:pPr>
      <w:r w:rsidRPr="00315394">
        <w:rPr>
          <w:sz w:val="22"/>
        </w:rPr>
        <w:t>当线程执行返回，正常退出时</w:t>
      </w:r>
    </w:p>
    <w:p w:rsidR="00C271A0" w:rsidRPr="00315394" w:rsidRDefault="00560306" w:rsidP="00DE4DC2">
      <w:pPr>
        <w:pStyle w:val="Compact"/>
        <w:numPr>
          <w:ilvl w:val="0"/>
          <w:numId w:val="240"/>
        </w:numPr>
        <w:adjustRightInd w:val="0"/>
        <w:snapToGrid w:val="0"/>
        <w:spacing w:before="0" w:after="0"/>
        <w:contextualSpacing/>
        <w:rPr>
          <w:sz w:val="22"/>
        </w:rPr>
      </w:pPr>
      <w:r w:rsidRPr="00315394">
        <w:rPr>
          <w:sz w:val="22"/>
        </w:rPr>
        <w:t>线程取消时，只有在最后的清理处理程序返回之后，析构函数才会被调用</w:t>
      </w:r>
    </w:p>
    <w:p w:rsidR="00C271A0" w:rsidRPr="00315394" w:rsidRDefault="00560306" w:rsidP="00DE4DC2">
      <w:pPr>
        <w:pStyle w:val="FirstParagraph"/>
        <w:adjustRightInd w:val="0"/>
        <w:snapToGrid w:val="0"/>
        <w:spacing w:before="0" w:after="0"/>
        <w:contextualSpacing/>
        <w:rPr>
          <w:sz w:val="22"/>
        </w:rPr>
      </w:pPr>
      <w:r w:rsidRPr="00315394">
        <w:rPr>
          <w:b/>
          <w:sz w:val="22"/>
        </w:rPr>
        <w:t>下列情况不会调用析构函数</w:t>
      </w:r>
      <w:r w:rsidRPr="00315394">
        <w:rPr>
          <w:sz w:val="22"/>
        </w:rPr>
        <w:t>：</w:t>
      </w:r>
    </w:p>
    <w:p w:rsidR="00C271A0" w:rsidRPr="00315394" w:rsidRDefault="00560306" w:rsidP="00DE4DC2">
      <w:pPr>
        <w:pStyle w:val="Compact"/>
        <w:numPr>
          <w:ilvl w:val="0"/>
          <w:numId w:val="241"/>
        </w:numPr>
        <w:adjustRightInd w:val="0"/>
        <w:snapToGrid w:val="0"/>
        <w:spacing w:before="0" w:after="0"/>
        <w:contextualSpacing/>
        <w:rPr>
          <w:sz w:val="22"/>
        </w:rPr>
      </w:pPr>
      <w:r w:rsidRPr="00315394">
        <w:rPr>
          <w:sz w:val="22"/>
        </w:rPr>
        <w:t>线程调用了</w:t>
      </w:r>
      <w:r w:rsidRPr="00315394">
        <w:rPr>
          <w:rStyle w:val="VerbatimChar"/>
          <w:sz w:val="21"/>
        </w:rPr>
        <w:t>exit</w:t>
      </w:r>
      <w:r w:rsidRPr="00315394">
        <w:rPr>
          <w:sz w:val="22"/>
        </w:rPr>
        <w:t>、</w:t>
      </w:r>
      <w:r w:rsidRPr="00315394">
        <w:rPr>
          <w:rStyle w:val="VerbatimChar"/>
          <w:sz w:val="21"/>
        </w:rPr>
        <w:t>_exit</w:t>
      </w:r>
      <w:r w:rsidRPr="00315394">
        <w:rPr>
          <w:sz w:val="22"/>
        </w:rPr>
        <w:t>、</w:t>
      </w:r>
      <w:r w:rsidRPr="00315394">
        <w:rPr>
          <w:rStyle w:val="VerbatimChar"/>
          <w:sz w:val="21"/>
        </w:rPr>
        <w:t>_Exit</w:t>
      </w:r>
      <w:r w:rsidRPr="00315394">
        <w:rPr>
          <w:sz w:val="22"/>
        </w:rPr>
        <w:t>或</w:t>
      </w:r>
      <w:r w:rsidRPr="00315394">
        <w:rPr>
          <w:rStyle w:val="VerbatimChar"/>
          <w:sz w:val="21"/>
        </w:rPr>
        <w:t>abort</w:t>
      </w:r>
      <w:r w:rsidRPr="00315394">
        <w:rPr>
          <w:sz w:val="22"/>
        </w:rPr>
        <w:t>时</w:t>
      </w:r>
    </w:p>
    <w:p w:rsidR="00C271A0" w:rsidRPr="00315394" w:rsidRDefault="00560306" w:rsidP="00DE4DC2">
      <w:pPr>
        <w:pStyle w:val="Compact"/>
        <w:numPr>
          <w:ilvl w:val="0"/>
          <w:numId w:val="241"/>
        </w:numPr>
        <w:adjustRightInd w:val="0"/>
        <w:snapToGrid w:val="0"/>
        <w:spacing w:before="0" w:after="0"/>
        <w:contextualSpacing/>
        <w:rPr>
          <w:sz w:val="22"/>
        </w:rPr>
      </w:pPr>
      <w:r w:rsidRPr="00315394">
        <w:rPr>
          <w:sz w:val="22"/>
        </w:rPr>
        <w:t>出现其他非正常的退出时</w:t>
      </w:r>
    </w:p>
    <w:p w:rsidR="00C271A0" w:rsidRPr="00315394" w:rsidRDefault="00560306" w:rsidP="00DE4DC2">
      <w:pPr>
        <w:pStyle w:val="FirstParagraph"/>
        <w:adjustRightInd w:val="0"/>
        <w:snapToGrid w:val="0"/>
        <w:spacing w:before="0" w:after="0"/>
        <w:contextualSpacing/>
        <w:rPr>
          <w:sz w:val="22"/>
        </w:rPr>
      </w:pPr>
      <w:r w:rsidRPr="00315394">
        <w:rPr>
          <w:sz w:val="22"/>
        </w:rPr>
        <w:t>线程退出时，线程特定数据的析构函数将按照操作系统实现中定义的顺序被调用。当所有的析构函数都调用完成之后，系统会检查是否还有非空的线程特定数据值与键关联，如果有的话，再次调用析构函数。这个过程将会一直重复到线程所有的键都为空，或者已经做了</w:t>
      </w:r>
      <w:r w:rsidRPr="00315394">
        <w:rPr>
          <w:rStyle w:val="VerbatimChar"/>
          <w:sz w:val="21"/>
        </w:rPr>
        <w:t>PTHREAD_DESTRUCTOR_ITERATIONS</w:t>
      </w:r>
      <w:r w:rsidRPr="00315394">
        <w:rPr>
          <w:sz w:val="22"/>
        </w:rPr>
        <w:t>中定义的最大次数的尝试</w:t>
      </w:r>
    </w:p>
    <w:p w:rsidR="00C271A0" w:rsidRPr="00315394" w:rsidRDefault="00560306" w:rsidP="00DE4DC2">
      <w:pPr>
        <w:pStyle w:val="a3"/>
        <w:adjustRightInd w:val="0"/>
        <w:snapToGrid w:val="0"/>
        <w:spacing w:before="0" w:after="0"/>
        <w:contextualSpacing/>
        <w:rPr>
          <w:sz w:val="22"/>
        </w:rPr>
      </w:pPr>
      <w:r w:rsidRPr="00315394">
        <w:rPr>
          <w:b/>
          <w:sz w:val="22"/>
        </w:rPr>
        <w:t>pthread_once</w:t>
      </w:r>
      <w:r w:rsidRPr="00315394">
        <w:rPr>
          <w:b/>
          <w:sz w:val="22"/>
        </w:rPr>
        <w:t>函数</w:t>
      </w:r>
      <w:r w:rsidRPr="00315394">
        <w:rPr>
          <w:sz w:val="22"/>
        </w:rPr>
        <w:t>：</w:t>
      </w:r>
    </w:p>
    <w:p w:rsidR="00C271A0" w:rsidRPr="00315394" w:rsidRDefault="00560306" w:rsidP="00DE4DC2">
      <w:pPr>
        <w:pStyle w:val="Compact"/>
        <w:numPr>
          <w:ilvl w:val="0"/>
          <w:numId w:val="242"/>
        </w:numPr>
        <w:adjustRightInd w:val="0"/>
        <w:snapToGrid w:val="0"/>
        <w:spacing w:before="0" w:after="0"/>
        <w:contextualSpacing/>
        <w:rPr>
          <w:sz w:val="22"/>
        </w:rPr>
      </w:pPr>
      <w:r w:rsidRPr="00315394">
        <w:rPr>
          <w:b/>
          <w:sz w:val="22"/>
        </w:rPr>
        <w:t>onceptr</w:t>
      </w:r>
      <w:r w:rsidRPr="00315394">
        <w:rPr>
          <w:sz w:val="22"/>
        </w:rPr>
        <w:t>：</w:t>
      </w:r>
      <w:r w:rsidRPr="00315394">
        <w:rPr>
          <w:sz w:val="22"/>
        </w:rPr>
        <w:t>onceptr</w:t>
      </w:r>
      <w:r w:rsidRPr="00315394">
        <w:rPr>
          <w:sz w:val="22"/>
        </w:rPr>
        <w:t>参数指向的变量中的值，确保</w:t>
      </w:r>
      <w:r w:rsidRPr="00315394">
        <w:rPr>
          <w:sz w:val="22"/>
        </w:rPr>
        <w:t>init</w:t>
      </w:r>
      <w:r w:rsidRPr="00315394">
        <w:rPr>
          <w:sz w:val="22"/>
        </w:rPr>
        <w:t>参数所指的函数在进程范围内只被调用一次</w:t>
      </w:r>
    </w:p>
    <w:p w:rsidR="00C271A0" w:rsidRPr="00315394" w:rsidRDefault="00560306" w:rsidP="00DE4DC2">
      <w:pPr>
        <w:pStyle w:val="Compact"/>
        <w:numPr>
          <w:ilvl w:val="0"/>
          <w:numId w:val="242"/>
        </w:numPr>
        <w:adjustRightInd w:val="0"/>
        <w:snapToGrid w:val="0"/>
        <w:spacing w:before="0" w:after="0"/>
        <w:contextualSpacing/>
        <w:rPr>
          <w:sz w:val="22"/>
        </w:rPr>
      </w:pPr>
      <w:r w:rsidRPr="00315394">
        <w:rPr>
          <w:b/>
          <w:sz w:val="22"/>
        </w:rPr>
        <w:lastRenderedPageBreak/>
        <w:t>init</w:t>
      </w:r>
      <w:r w:rsidRPr="00315394">
        <w:rPr>
          <w:sz w:val="22"/>
        </w:rPr>
        <w:t>：进程范围内，对于一个给定的键，</w:t>
      </w:r>
      <w:r w:rsidRPr="00315394">
        <w:rPr>
          <w:sz w:val="22"/>
        </w:rPr>
        <w:t>pthread_key_create</w:t>
      </w:r>
      <w:r w:rsidRPr="00315394">
        <w:rPr>
          <w:sz w:val="22"/>
        </w:rPr>
        <w:t>只能被调用一次。所以</w:t>
      </w:r>
      <w:r w:rsidRPr="00315394">
        <w:rPr>
          <w:sz w:val="22"/>
        </w:rPr>
        <w:t>init</w:t>
      </w:r>
      <w:r w:rsidRPr="00315394">
        <w:rPr>
          <w:sz w:val="22"/>
        </w:rPr>
        <w:t>可以指向一个</w:t>
      </w:r>
      <w:r w:rsidRPr="00315394">
        <w:rPr>
          <w:sz w:val="22"/>
        </w:rPr>
        <w:t>pthread_key_create</w:t>
      </w:r>
      <w:r w:rsidRPr="00315394">
        <w:rPr>
          <w:sz w:val="22"/>
        </w:rPr>
        <w:t>函数，通过</w:t>
      </w:r>
      <w:r w:rsidRPr="00315394">
        <w:rPr>
          <w:sz w:val="22"/>
        </w:rPr>
        <w:t>onceptr</w:t>
      </w:r>
      <w:r w:rsidRPr="00315394">
        <w:rPr>
          <w:sz w:val="22"/>
        </w:rPr>
        <w:t>参数确保只调用一次</w:t>
      </w:r>
    </w:p>
    <w:p w:rsidR="00C271A0" w:rsidRPr="00315394" w:rsidRDefault="00560306" w:rsidP="00DE4DC2">
      <w:pPr>
        <w:pStyle w:val="Heading3"/>
        <w:adjustRightInd w:val="0"/>
        <w:snapToGrid w:val="0"/>
        <w:spacing w:before="0"/>
        <w:contextualSpacing/>
        <w:rPr>
          <w:sz w:val="24"/>
        </w:rPr>
      </w:pPr>
      <w:bookmarkStart w:id="211" w:name="X51a85ffec01978c48fae20e05a100f749c9f16c"/>
      <w:bookmarkStart w:id="212" w:name="_Toc8031501"/>
      <w:r w:rsidRPr="00315394">
        <w:rPr>
          <w:sz w:val="24"/>
        </w:rPr>
        <w:t>2</w:t>
      </w:r>
      <w:r w:rsidRPr="00315394">
        <w:rPr>
          <w:sz w:val="24"/>
        </w:rPr>
        <w:t>）</w:t>
      </w:r>
      <w:r w:rsidRPr="00315394">
        <w:rPr>
          <w:sz w:val="24"/>
        </w:rPr>
        <w:t>pthread_getspecific</w:t>
      </w:r>
      <w:r w:rsidRPr="00315394">
        <w:rPr>
          <w:sz w:val="24"/>
        </w:rPr>
        <w:t>和</w:t>
      </w:r>
      <w:r w:rsidRPr="00315394">
        <w:rPr>
          <w:sz w:val="24"/>
        </w:rPr>
        <w:t>pthread_setspecific</w:t>
      </w:r>
      <w:r w:rsidRPr="00315394">
        <w:rPr>
          <w:sz w:val="24"/>
        </w:rPr>
        <w:t>函数</w:t>
      </w:r>
      <w:bookmarkEnd w:id="211"/>
      <w:bookmarkEnd w:id="212"/>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243"/>
        </w:numPr>
        <w:adjustRightInd w:val="0"/>
        <w:snapToGrid w:val="0"/>
        <w:spacing w:before="0" w:after="0"/>
        <w:contextualSpacing/>
        <w:rPr>
          <w:sz w:val="22"/>
        </w:rPr>
      </w:pPr>
      <w:r w:rsidRPr="00315394">
        <w:rPr>
          <w:sz w:val="22"/>
        </w:rPr>
        <w:t>pthread_getspecific</w:t>
      </w:r>
      <w:r w:rsidRPr="00315394">
        <w:rPr>
          <w:sz w:val="22"/>
        </w:rPr>
        <w:t>函数返回对应指定键的指针</w:t>
      </w:r>
    </w:p>
    <w:p w:rsidR="00C271A0" w:rsidRPr="00315394" w:rsidRDefault="00560306" w:rsidP="00DE4DC2">
      <w:pPr>
        <w:pStyle w:val="Compact"/>
        <w:numPr>
          <w:ilvl w:val="0"/>
          <w:numId w:val="243"/>
        </w:numPr>
        <w:adjustRightInd w:val="0"/>
        <w:snapToGrid w:val="0"/>
        <w:spacing w:before="0" w:after="0"/>
        <w:contextualSpacing/>
        <w:rPr>
          <w:sz w:val="22"/>
        </w:rPr>
      </w:pPr>
      <w:r w:rsidRPr="00315394">
        <w:rPr>
          <w:sz w:val="22"/>
        </w:rPr>
        <w:t>pthread_setspecific</w:t>
      </w:r>
      <w:r w:rsidRPr="00315394">
        <w:rPr>
          <w:sz w:val="22"/>
        </w:rPr>
        <w:t>函数在</w:t>
      </w:r>
      <w:r w:rsidRPr="00315394">
        <w:rPr>
          <w:sz w:val="22"/>
        </w:rPr>
        <w:t>Pthread</w:t>
      </w:r>
      <w:r w:rsidRPr="00315394">
        <w:rPr>
          <w:sz w:val="22"/>
        </w:rPr>
        <w:t>结构中把对应指定键的指针设置为指向分配的内存</w:t>
      </w:r>
    </w:p>
    <w:p w:rsidR="00C271A0" w:rsidRPr="00315394" w:rsidRDefault="00560306" w:rsidP="00DE4DC2">
      <w:pPr>
        <w:pStyle w:val="Heading3"/>
        <w:adjustRightInd w:val="0"/>
        <w:snapToGrid w:val="0"/>
        <w:spacing w:before="0"/>
        <w:contextualSpacing/>
        <w:rPr>
          <w:sz w:val="24"/>
        </w:rPr>
      </w:pPr>
      <w:bookmarkStart w:id="213" w:name="pthread_key_delete函数"/>
      <w:bookmarkStart w:id="214" w:name="_Toc8031502"/>
      <w:r w:rsidRPr="00315394">
        <w:rPr>
          <w:sz w:val="24"/>
        </w:rPr>
        <w:t>3</w:t>
      </w:r>
      <w:r w:rsidRPr="00315394">
        <w:rPr>
          <w:sz w:val="24"/>
        </w:rPr>
        <w:t>）</w:t>
      </w:r>
      <w:r w:rsidRPr="00315394">
        <w:rPr>
          <w:sz w:val="24"/>
        </w:rPr>
        <w:t>pthread_key_delete</w:t>
      </w:r>
      <w:r w:rsidRPr="00315394">
        <w:rPr>
          <w:sz w:val="24"/>
        </w:rPr>
        <w:t>函数</w:t>
      </w:r>
      <w:bookmarkEnd w:id="213"/>
      <w:bookmarkEnd w:id="214"/>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该函数用来取消键与线程特定数据值之间的关联。它并不会激活与键关联的析构函数。要释放任何与键关联的线程特定数据值的内存，需要在应用程序中采取额外的步骤</w:t>
      </w:r>
    </w:p>
    <w:p w:rsidR="00C271A0" w:rsidRPr="00315394" w:rsidRDefault="00560306" w:rsidP="00DE4DC2">
      <w:pPr>
        <w:pStyle w:val="Heading2"/>
        <w:adjustRightInd w:val="0"/>
        <w:snapToGrid w:val="0"/>
        <w:spacing w:before="0"/>
        <w:contextualSpacing/>
        <w:outlineLvl w:val="0"/>
        <w:rPr>
          <w:sz w:val="28"/>
        </w:rPr>
      </w:pPr>
      <w:bookmarkStart w:id="215" w:name="互斥锁"/>
      <w:bookmarkStart w:id="216" w:name="_Toc8031503"/>
      <w:r w:rsidRPr="00315394">
        <w:rPr>
          <w:sz w:val="28"/>
        </w:rPr>
        <w:t>4.</w:t>
      </w:r>
      <w:r w:rsidRPr="00315394">
        <w:rPr>
          <w:sz w:val="28"/>
        </w:rPr>
        <w:t>互斥锁</w:t>
      </w:r>
      <w:bookmarkEnd w:id="215"/>
      <w:bookmarkEnd w:id="216"/>
    </w:p>
    <w:p w:rsidR="00C271A0" w:rsidRPr="00315394" w:rsidRDefault="00560306" w:rsidP="00DE4DC2">
      <w:pPr>
        <w:pStyle w:val="FirstParagraph"/>
        <w:adjustRightInd w:val="0"/>
        <w:snapToGrid w:val="0"/>
        <w:spacing w:before="0" w:after="0"/>
        <w:contextualSpacing/>
        <w:rPr>
          <w:sz w:val="22"/>
        </w:rPr>
      </w:pPr>
      <w:r w:rsidRPr="00315394">
        <w:rPr>
          <w:sz w:val="22"/>
        </w:rPr>
        <w:t>多线程编程中，</w:t>
      </w:r>
      <w:hyperlink r:id="rId55">
        <w:r w:rsidRPr="00315394">
          <w:rPr>
            <w:rStyle w:val="a9"/>
            <w:sz w:val="22"/>
          </w:rPr>
          <w:t>多个线程可能修改相同的变量，导致错误发生</w:t>
        </w:r>
      </w:hyperlink>
      <w:r w:rsidRPr="00315394">
        <w:rPr>
          <w:sz w:val="22"/>
        </w:rPr>
        <w:t>。互斥锁可以用于保护共享变量：访问共享变量的前提条件是持有该互斥锁，</w:t>
      </w:r>
      <w:r w:rsidRPr="00315394">
        <w:rPr>
          <w:b/>
          <w:sz w:val="22"/>
        </w:rPr>
        <w:t>按照</w:t>
      </w:r>
      <w:r w:rsidRPr="00315394">
        <w:rPr>
          <w:b/>
          <w:sz w:val="22"/>
        </w:rPr>
        <w:t>Pthread</w:t>
      </w:r>
      <w:r w:rsidRPr="00315394">
        <w:rPr>
          <w:b/>
          <w:sz w:val="22"/>
        </w:rPr>
        <w:t>，互斥锁的类型为</w:t>
      </w:r>
      <w:r w:rsidRPr="00315394">
        <w:rPr>
          <w:b/>
          <w:sz w:val="22"/>
        </w:rPr>
        <w:t>pthread_mutex_t</w:t>
      </w:r>
      <w:r w:rsidRPr="00315394">
        <w:rPr>
          <w:b/>
          <w:sz w:val="22"/>
        </w:rPr>
        <w:t>的变量</w:t>
      </w:r>
    </w:p>
    <w:p w:rsidR="00C271A0" w:rsidRPr="00315394" w:rsidRDefault="00560306" w:rsidP="00DE4DC2">
      <w:pPr>
        <w:pStyle w:val="Compact"/>
        <w:numPr>
          <w:ilvl w:val="0"/>
          <w:numId w:val="244"/>
        </w:numPr>
        <w:adjustRightInd w:val="0"/>
        <w:snapToGrid w:val="0"/>
        <w:spacing w:before="0" w:after="0"/>
        <w:contextualSpacing/>
        <w:rPr>
          <w:sz w:val="22"/>
        </w:rPr>
      </w:pPr>
      <w:r w:rsidRPr="00315394">
        <w:rPr>
          <w:b/>
          <w:sz w:val="22"/>
        </w:rPr>
        <w:t>如果某个互斥锁变量是静态分配的，必须把它初始化为常值</w:t>
      </w:r>
      <w:r w:rsidRPr="00315394">
        <w:rPr>
          <w:b/>
          <w:sz w:val="22"/>
        </w:rPr>
        <w:t>PTHREAD_MUTEX_INITIALIZER</w:t>
      </w:r>
    </w:p>
    <w:p w:rsidR="00C271A0" w:rsidRPr="00315394" w:rsidRDefault="00560306" w:rsidP="00DE4DC2">
      <w:pPr>
        <w:pStyle w:val="Compact"/>
        <w:numPr>
          <w:ilvl w:val="0"/>
          <w:numId w:val="244"/>
        </w:numPr>
        <w:adjustRightInd w:val="0"/>
        <w:snapToGrid w:val="0"/>
        <w:spacing w:before="0" w:after="0"/>
        <w:contextualSpacing/>
        <w:rPr>
          <w:sz w:val="22"/>
        </w:rPr>
      </w:pPr>
      <w:r w:rsidRPr="00315394">
        <w:rPr>
          <w:b/>
          <w:sz w:val="22"/>
        </w:rPr>
        <w:t>如果在共享内存区中分配一个互斥锁，必须通过调用</w:t>
      </w:r>
      <w:r w:rsidRPr="00315394">
        <w:rPr>
          <w:b/>
          <w:sz w:val="22"/>
        </w:rPr>
        <w:t>pthread_mutex_init</w:t>
      </w:r>
      <w:r w:rsidRPr="00315394">
        <w:rPr>
          <w:b/>
          <w:sz w:val="22"/>
        </w:rPr>
        <w:t>函数在运行时初始化</w:t>
      </w:r>
    </w:p>
    <w:p w:rsidR="00C271A0" w:rsidRPr="00315394" w:rsidRDefault="00560306" w:rsidP="00DE4DC2">
      <w:pPr>
        <w:pStyle w:val="Heading3"/>
        <w:adjustRightInd w:val="0"/>
        <w:snapToGrid w:val="0"/>
        <w:spacing w:before="0"/>
        <w:contextualSpacing/>
        <w:rPr>
          <w:sz w:val="24"/>
        </w:rPr>
      </w:pPr>
      <w:bookmarkStart w:id="217" w:name="X03c6aaea8f124ab01edef3968f08f12fe3fef88"/>
      <w:bookmarkStart w:id="218" w:name="_Toc8031504"/>
      <w:r w:rsidRPr="00315394">
        <w:rPr>
          <w:sz w:val="24"/>
        </w:rPr>
        <w:t>1</w:t>
      </w:r>
      <w:r w:rsidRPr="00315394">
        <w:rPr>
          <w:sz w:val="24"/>
        </w:rPr>
        <w:t>）</w:t>
      </w:r>
      <w:r w:rsidRPr="00315394">
        <w:rPr>
          <w:sz w:val="24"/>
        </w:rPr>
        <w:t>pthread_mutex_lock</w:t>
      </w:r>
      <w:r w:rsidRPr="00315394">
        <w:rPr>
          <w:sz w:val="24"/>
        </w:rPr>
        <w:t>和</w:t>
      </w:r>
      <w:r w:rsidRPr="00315394">
        <w:rPr>
          <w:sz w:val="24"/>
        </w:rPr>
        <w:t>pthread_mutex_unlock</w:t>
      </w:r>
      <w:r w:rsidRPr="00315394">
        <w:rPr>
          <w:sz w:val="24"/>
        </w:rPr>
        <w:t>函数</w:t>
      </w:r>
      <w:bookmarkEnd w:id="217"/>
      <w:bookmarkEnd w:id="218"/>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245"/>
        </w:numPr>
        <w:adjustRightInd w:val="0"/>
        <w:snapToGrid w:val="0"/>
        <w:spacing w:before="0" w:after="0"/>
        <w:contextualSpacing/>
        <w:rPr>
          <w:sz w:val="22"/>
        </w:rPr>
      </w:pPr>
      <w:r w:rsidRPr="00315394">
        <w:rPr>
          <w:b/>
          <w:sz w:val="22"/>
        </w:rPr>
        <w:t>mptr</w:t>
      </w:r>
    </w:p>
    <w:p w:rsidR="00C271A0" w:rsidRPr="00315394" w:rsidRDefault="00560306" w:rsidP="00DE4DC2">
      <w:pPr>
        <w:pStyle w:val="Compact"/>
        <w:numPr>
          <w:ilvl w:val="1"/>
          <w:numId w:val="246"/>
        </w:numPr>
        <w:adjustRightInd w:val="0"/>
        <w:snapToGrid w:val="0"/>
        <w:spacing w:before="0" w:after="0"/>
        <w:contextualSpacing/>
        <w:rPr>
          <w:sz w:val="22"/>
        </w:rPr>
      </w:pPr>
      <w:r w:rsidRPr="00315394">
        <w:rPr>
          <w:b/>
          <w:sz w:val="22"/>
        </w:rPr>
        <w:t>pthread_mutex_lock</w:t>
      </w:r>
      <w:r w:rsidRPr="00315394">
        <w:rPr>
          <w:sz w:val="22"/>
        </w:rPr>
        <w:t>锁住</w:t>
      </w:r>
      <w:r w:rsidRPr="00315394">
        <w:rPr>
          <w:sz w:val="22"/>
        </w:rPr>
        <w:t>mptr</w:t>
      </w:r>
      <w:r w:rsidRPr="00315394">
        <w:rPr>
          <w:sz w:val="22"/>
        </w:rPr>
        <w:t>指向的互斥锁</w:t>
      </w:r>
    </w:p>
    <w:p w:rsidR="00C271A0" w:rsidRPr="00315394" w:rsidRDefault="00560306" w:rsidP="00DE4DC2">
      <w:pPr>
        <w:pStyle w:val="Compact"/>
        <w:numPr>
          <w:ilvl w:val="1"/>
          <w:numId w:val="246"/>
        </w:numPr>
        <w:adjustRightInd w:val="0"/>
        <w:snapToGrid w:val="0"/>
        <w:spacing w:before="0" w:after="0"/>
        <w:contextualSpacing/>
        <w:rPr>
          <w:sz w:val="22"/>
        </w:rPr>
      </w:pPr>
      <w:r w:rsidRPr="00315394">
        <w:rPr>
          <w:b/>
          <w:sz w:val="22"/>
        </w:rPr>
        <w:t>pthread_mutex_unlock</w:t>
      </w:r>
      <w:r w:rsidRPr="00315394">
        <w:rPr>
          <w:sz w:val="22"/>
        </w:rPr>
        <w:t>将</w:t>
      </w:r>
      <w:r w:rsidRPr="00315394">
        <w:rPr>
          <w:sz w:val="22"/>
        </w:rPr>
        <w:t>mptr</w:t>
      </w:r>
      <w:r w:rsidRPr="00315394">
        <w:rPr>
          <w:sz w:val="22"/>
        </w:rPr>
        <w:t>指向的互斥锁解锁</w:t>
      </w:r>
    </w:p>
    <w:p w:rsidR="00C271A0" w:rsidRPr="00315394" w:rsidRDefault="004817C3" w:rsidP="00DE4DC2">
      <w:pPr>
        <w:pStyle w:val="FirstParagraph"/>
        <w:adjustRightInd w:val="0"/>
        <w:snapToGrid w:val="0"/>
        <w:spacing w:before="0" w:after="0"/>
        <w:contextualSpacing/>
        <w:rPr>
          <w:sz w:val="22"/>
        </w:rPr>
      </w:pPr>
      <w:hyperlink r:id="rId56">
        <w:r w:rsidR="00560306" w:rsidRPr="00315394">
          <w:rPr>
            <w:rStyle w:val="a9"/>
            <w:sz w:val="22"/>
          </w:rPr>
          <w:t>使用互斥锁解决修改相同变量的问题</w:t>
        </w:r>
      </w:hyperlink>
      <w:r w:rsidR="00560306" w:rsidRPr="00315394">
        <w:rPr>
          <w:sz w:val="22"/>
        </w:rPr>
        <w:t>（本书作者测试这个程序和前面有问题的版本运行的时间，差别是</w:t>
      </w:r>
      <w:r w:rsidR="00560306" w:rsidRPr="00315394">
        <w:rPr>
          <w:sz w:val="22"/>
        </w:rPr>
        <w:t>10%</w:t>
      </w:r>
      <w:r w:rsidR="00560306" w:rsidRPr="00315394">
        <w:rPr>
          <w:sz w:val="22"/>
        </w:rPr>
        <w:t>，说明互斥锁并不会带来太大的开销）</w:t>
      </w:r>
    </w:p>
    <w:p w:rsidR="00C271A0" w:rsidRPr="00315394" w:rsidRDefault="00560306" w:rsidP="00DE4DC2">
      <w:pPr>
        <w:pStyle w:val="Heading2"/>
        <w:adjustRightInd w:val="0"/>
        <w:snapToGrid w:val="0"/>
        <w:spacing w:before="0"/>
        <w:contextualSpacing/>
        <w:outlineLvl w:val="0"/>
        <w:rPr>
          <w:sz w:val="28"/>
        </w:rPr>
      </w:pPr>
      <w:bookmarkStart w:id="219" w:name="条件变量"/>
      <w:bookmarkStart w:id="220" w:name="_Toc8031505"/>
      <w:r w:rsidRPr="00315394">
        <w:rPr>
          <w:sz w:val="28"/>
        </w:rPr>
        <w:t>5.</w:t>
      </w:r>
      <w:r w:rsidRPr="00315394">
        <w:rPr>
          <w:sz w:val="28"/>
        </w:rPr>
        <w:t>条件变量</w:t>
      </w:r>
      <w:bookmarkEnd w:id="219"/>
      <w:bookmarkEnd w:id="220"/>
    </w:p>
    <w:p w:rsidR="00C271A0" w:rsidRPr="00315394" w:rsidRDefault="00560306" w:rsidP="00DE4DC2">
      <w:pPr>
        <w:pStyle w:val="FirstParagraph"/>
        <w:adjustRightInd w:val="0"/>
        <w:snapToGrid w:val="0"/>
        <w:spacing w:before="0" w:after="0"/>
        <w:contextualSpacing/>
        <w:rPr>
          <w:sz w:val="22"/>
        </w:rPr>
      </w:pPr>
      <w:r w:rsidRPr="00315394">
        <w:rPr>
          <w:sz w:val="22"/>
        </w:rPr>
        <w:t>条件变量可以在某个条件发生之前，将线程投入睡眠</w:t>
      </w:r>
    </w:p>
    <w:p w:rsidR="00C271A0" w:rsidRPr="00315394" w:rsidRDefault="00560306" w:rsidP="00DE4DC2">
      <w:pPr>
        <w:pStyle w:val="a3"/>
        <w:adjustRightInd w:val="0"/>
        <w:snapToGrid w:val="0"/>
        <w:spacing w:before="0" w:after="0"/>
        <w:contextualSpacing/>
        <w:rPr>
          <w:sz w:val="22"/>
        </w:rPr>
      </w:pPr>
      <w:r w:rsidRPr="00315394">
        <w:rPr>
          <w:b/>
          <w:sz w:val="22"/>
        </w:rPr>
        <w:t>按照</w:t>
      </w:r>
      <w:r w:rsidRPr="00315394">
        <w:rPr>
          <w:b/>
          <w:sz w:val="22"/>
        </w:rPr>
        <w:t>Pthread</w:t>
      </w:r>
      <w:r w:rsidRPr="00315394">
        <w:rPr>
          <w:b/>
          <w:sz w:val="22"/>
        </w:rPr>
        <w:t>，条件变量是类型为</w:t>
      </w:r>
      <w:r w:rsidRPr="00315394">
        <w:rPr>
          <w:b/>
          <w:sz w:val="22"/>
        </w:rPr>
        <w:t>pthread_cond_t</w:t>
      </w:r>
      <w:r w:rsidRPr="00315394">
        <w:rPr>
          <w:b/>
          <w:sz w:val="22"/>
        </w:rPr>
        <w:t>的变量</w:t>
      </w:r>
    </w:p>
    <w:p w:rsidR="00C271A0" w:rsidRPr="00315394" w:rsidRDefault="00560306" w:rsidP="00DE4DC2">
      <w:pPr>
        <w:pStyle w:val="Heading3"/>
        <w:adjustRightInd w:val="0"/>
        <w:snapToGrid w:val="0"/>
        <w:spacing w:before="0"/>
        <w:contextualSpacing/>
        <w:rPr>
          <w:sz w:val="24"/>
        </w:rPr>
      </w:pPr>
      <w:bookmarkStart w:id="221" w:name="pthread_cond_wait和pthread_cond_signal函数"/>
      <w:bookmarkStart w:id="222" w:name="_Toc8031506"/>
      <w:r w:rsidRPr="00315394">
        <w:rPr>
          <w:sz w:val="24"/>
        </w:rPr>
        <w:t>1</w:t>
      </w:r>
      <w:r w:rsidRPr="00315394">
        <w:rPr>
          <w:sz w:val="24"/>
        </w:rPr>
        <w:t>）</w:t>
      </w:r>
      <w:r w:rsidRPr="00315394">
        <w:rPr>
          <w:sz w:val="24"/>
        </w:rPr>
        <w:t>pthread_cond_wait</w:t>
      </w:r>
      <w:r w:rsidRPr="00315394">
        <w:rPr>
          <w:sz w:val="24"/>
        </w:rPr>
        <w:t>和</w:t>
      </w:r>
      <w:r w:rsidRPr="00315394">
        <w:rPr>
          <w:sz w:val="24"/>
        </w:rPr>
        <w:t>pthread_cond_signal</w:t>
      </w:r>
      <w:r w:rsidRPr="00315394">
        <w:rPr>
          <w:sz w:val="24"/>
        </w:rPr>
        <w:t>函数</w:t>
      </w:r>
      <w:bookmarkEnd w:id="221"/>
      <w:bookmarkEnd w:id="222"/>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247"/>
        </w:numPr>
        <w:adjustRightInd w:val="0"/>
        <w:snapToGrid w:val="0"/>
        <w:spacing w:before="0" w:after="0"/>
        <w:contextualSpacing/>
        <w:rPr>
          <w:sz w:val="22"/>
        </w:rPr>
      </w:pPr>
      <w:r w:rsidRPr="00315394">
        <w:rPr>
          <w:b/>
          <w:sz w:val="22"/>
        </w:rPr>
        <w:t>pthread_cond_wait</w:t>
      </w:r>
      <w:r w:rsidRPr="00315394">
        <w:rPr>
          <w:sz w:val="22"/>
        </w:rPr>
        <w:t>函数等待</w:t>
      </w:r>
      <w:r w:rsidRPr="00315394">
        <w:rPr>
          <w:sz w:val="22"/>
        </w:rPr>
        <w:t>cptr</w:t>
      </w:r>
      <w:r w:rsidRPr="00315394">
        <w:rPr>
          <w:sz w:val="22"/>
        </w:rPr>
        <w:t>指向的条件变量，投入睡眠之前会释放</w:t>
      </w:r>
      <w:r w:rsidRPr="00315394">
        <w:rPr>
          <w:sz w:val="22"/>
        </w:rPr>
        <w:t>mptr</w:t>
      </w:r>
      <w:r w:rsidRPr="00315394">
        <w:rPr>
          <w:sz w:val="22"/>
        </w:rPr>
        <w:t>指向的互斥锁，唤醒后会重新获得</w:t>
      </w:r>
      <w:r w:rsidRPr="00315394">
        <w:rPr>
          <w:sz w:val="22"/>
        </w:rPr>
        <w:t>mptr</w:t>
      </w:r>
      <w:r w:rsidRPr="00315394">
        <w:rPr>
          <w:sz w:val="22"/>
        </w:rPr>
        <w:t>指向的互斥锁</w:t>
      </w:r>
    </w:p>
    <w:p w:rsidR="00C271A0" w:rsidRPr="00315394" w:rsidRDefault="00560306" w:rsidP="00DE4DC2">
      <w:pPr>
        <w:pStyle w:val="Compact"/>
        <w:numPr>
          <w:ilvl w:val="0"/>
          <w:numId w:val="247"/>
        </w:numPr>
        <w:adjustRightInd w:val="0"/>
        <w:snapToGrid w:val="0"/>
        <w:spacing w:before="0" w:after="0"/>
        <w:contextualSpacing/>
        <w:rPr>
          <w:sz w:val="22"/>
        </w:rPr>
      </w:pPr>
      <w:r w:rsidRPr="00315394">
        <w:rPr>
          <w:b/>
          <w:sz w:val="22"/>
        </w:rPr>
        <w:t>pthread_cond_signal</w:t>
      </w:r>
      <w:r w:rsidRPr="00315394">
        <w:rPr>
          <w:sz w:val="22"/>
        </w:rPr>
        <w:t>唤醒等待</w:t>
      </w:r>
      <w:r w:rsidRPr="00315394">
        <w:rPr>
          <w:sz w:val="22"/>
        </w:rPr>
        <w:t>cptr</w:t>
      </w:r>
      <w:r w:rsidRPr="00315394">
        <w:rPr>
          <w:sz w:val="22"/>
        </w:rPr>
        <w:t>指向的条件变量</w:t>
      </w:r>
    </w:p>
    <w:p w:rsidR="00C271A0" w:rsidRPr="00315394" w:rsidRDefault="00560306" w:rsidP="00DE4DC2">
      <w:pPr>
        <w:pStyle w:val="FirstParagraph"/>
        <w:adjustRightInd w:val="0"/>
        <w:snapToGrid w:val="0"/>
        <w:spacing w:before="0" w:after="0"/>
        <w:contextualSpacing/>
        <w:rPr>
          <w:sz w:val="22"/>
        </w:rPr>
      </w:pPr>
      <w:r w:rsidRPr="00315394">
        <w:rPr>
          <w:sz w:val="22"/>
        </w:rPr>
        <w:t>为什么每个条件变量都要关联一个互斥锁呢？因为</w:t>
      </w:r>
      <w:r w:rsidRPr="00315394">
        <w:rPr>
          <w:sz w:val="22"/>
        </w:rPr>
        <w:t>”</w:t>
      </w:r>
      <w:r w:rsidRPr="00315394">
        <w:rPr>
          <w:sz w:val="22"/>
        </w:rPr>
        <w:t>条件</w:t>
      </w:r>
      <w:r w:rsidRPr="00315394">
        <w:rPr>
          <w:sz w:val="22"/>
        </w:rPr>
        <w:t>“</w:t>
      </w:r>
      <w:r w:rsidRPr="00315394">
        <w:rPr>
          <w:sz w:val="22"/>
        </w:rPr>
        <w:t>（这里不是指条件变量）通常是线程之间共享的某个变量的值。允许不同线程设置和测试该变量要求有一个与该变量关联的互斥锁</w:t>
      </w:r>
    </w:p>
    <w:p w:rsidR="00C271A0" w:rsidRPr="00315394" w:rsidRDefault="00560306" w:rsidP="00DE4DC2">
      <w:pPr>
        <w:pStyle w:val="Heading3"/>
        <w:adjustRightInd w:val="0"/>
        <w:snapToGrid w:val="0"/>
        <w:spacing w:before="0"/>
        <w:contextualSpacing/>
        <w:rPr>
          <w:sz w:val="24"/>
        </w:rPr>
      </w:pPr>
      <w:bookmarkStart w:id="223" w:name="X63e4203d57a35cca0997eebb5ef5a4776701cea"/>
      <w:bookmarkStart w:id="224" w:name="_Toc8031507"/>
      <w:r w:rsidRPr="00315394">
        <w:rPr>
          <w:sz w:val="24"/>
        </w:rPr>
        <w:t>2</w:t>
      </w:r>
      <w:r w:rsidRPr="00315394">
        <w:rPr>
          <w:sz w:val="24"/>
        </w:rPr>
        <w:t>）</w:t>
      </w:r>
      <w:r w:rsidRPr="00315394">
        <w:rPr>
          <w:sz w:val="24"/>
        </w:rPr>
        <w:t>pthread_cond_broadcast</w:t>
      </w:r>
      <w:r w:rsidRPr="00315394">
        <w:rPr>
          <w:sz w:val="24"/>
        </w:rPr>
        <w:t>和</w:t>
      </w:r>
      <w:r w:rsidRPr="00315394">
        <w:rPr>
          <w:sz w:val="24"/>
        </w:rPr>
        <w:t>pthread_cond_timedwait</w:t>
      </w:r>
      <w:r w:rsidRPr="00315394">
        <w:rPr>
          <w:sz w:val="24"/>
        </w:rPr>
        <w:t>函数</w:t>
      </w:r>
      <w:bookmarkEnd w:id="223"/>
      <w:bookmarkEnd w:id="224"/>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Compact"/>
        <w:numPr>
          <w:ilvl w:val="0"/>
          <w:numId w:val="248"/>
        </w:numPr>
        <w:adjustRightInd w:val="0"/>
        <w:snapToGrid w:val="0"/>
        <w:spacing w:before="0" w:after="0"/>
        <w:contextualSpacing/>
        <w:rPr>
          <w:sz w:val="22"/>
        </w:rPr>
      </w:pPr>
      <w:r w:rsidRPr="00315394">
        <w:rPr>
          <w:b/>
          <w:sz w:val="22"/>
        </w:rPr>
        <w:t>pthread_cond_broadcast</w:t>
      </w:r>
      <w:r w:rsidRPr="00315394">
        <w:rPr>
          <w:sz w:val="22"/>
        </w:rPr>
        <w:t>：有时候一个线程应该唤醒多个线程，这种情况下它可以调用该函数唤醒在相应条件变量上的所有线程</w:t>
      </w:r>
    </w:p>
    <w:p w:rsidR="00C271A0" w:rsidRPr="00315394" w:rsidRDefault="00560306" w:rsidP="00DE4DC2">
      <w:pPr>
        <w:pStyle w:val="Compact"/>
        <w:numPr>
          <w:ilvl w:val="0"/>
          <w:numId w:val="248"/>
        </w:numPr>
        <w:adjustRightInd w:val="0"/>
        <w:snapToGrid w:val="0"/>
        <w:spacing w:before="0" w:after="0"/>
        <w:contextualSpacing/>
        <w:rPr>
          <w:sz w:val="22"/>
        </w:rPr>
      </w:pPr>
      <w:r w:rsidRPr="00315394">
        <w:rPr>
          <w:b/>
          <w:sz w:val="22"/>
        </w:rPr>
        <w:t>pthread_cond_timedwait</w:t>
      </w:r>
      <w:r w:rsidRPr="00315394">
        <w:rPr>
          <w:sz w:val="22"/>
        </w:rPr>
        <w:t>：允许线程设置一个阻塞时间的限制。如果超时，返回</w:t>
      </w:r>
      <w:r w:rsidRPr="00315394">
        <w:rPr>
          <w:sz w:val="22"/>
        </w:rPr>
        <w:t>ETIME</w:t>
      </w:r>
      <w:r w:rsidRPr="00315394">
        <w:rPr>
          <w:sz w:val="22"/>
        </w:rPr>
        <w:t>错误。这个时间值是一个绝对时间，而不是一个时间增量。也就是说</w:t>
      </w:r>
      <w:r w:rsidRPr="00315394">
        <w:rPr>
          <w:sz w:val="22"/>
        </w:rPr>
        <w:t>abstime</w:t>
      </w:r>
      <w:r w:rsidRPr="00315394">
        <w:rPr>
          <w:sz w:val="22"/>
        </w:rPr>
        <w:t>参数是函数应该返回时刻的系统时间</w:t>
      </w:r>
      <w:r w:rsidRPr="00315394">
        <w:rPr>
          <w:sz w:val="22"/>
        </w:rPr>
        <w:t>——</w:t>
      </w:r>
      <w:r w:rsidRPr="00315394">
        <w:rPr>
          <w:sz w:val="22"/>
        </w:rPr>
        <w:t>从</w:t>
      </w:r>
      <w:r w:rsidRPr="00315394">
        <w:rPr>
          <w:sz w:val="22"/>
        </w:rPr>
        <w:t>1970</w:t>
      </w:r>
      <w:r w:rsidRPr="00315394">
        <w:rPr>
          <w:sz w:val="22"/>
        </w:rPr>
        <w:t>年</w:t>
      </w:r>
      <w:r w:rsidRPr="00315394">
        <w:rPr>
          <w:sz w:val="22"/>
        </w:rPr>
        <w:t>1</w:t>
      </w:r>
      <w:r w:rsidRPr="00315394">
        <w:rPr>
          <w:sz w:val="22"/>
        </w:rPr>
        <w:t>月</w:t>
      </w:r>
      <w:r w:rsidRPr="00315394">
        <w:rPr>
          <w:sz w:val="22"/>
        </w:rPr>
        <w:t>1</w:t>
      </w:r>
      <w:r w:rsidRPr="00315394">
        <w:rPr>
          <w:sz w:val="22"/>
        </w:rPr>
        <w:t>日</w:t>
      </w:r>
      <w:r w:rsidRPr="00315394">
        <w:rPr>
          <w:sz w:val="22"/>
        </w:rPr>
        <w:t>UTC</w:t>
      </w:r>
      <w:r w:rsidRPr="00315394">
        <w:rPr>
          <w:sz w:val="22"/>
        </w:rPr>
        <w:t>时间以来的秒数和纳秒数</w:t>
      </w:r>
    </w:p>
    <w:p w:rsidR="00C271A0" w:rsidRPr="00315394" w:rsidRDefault="00C271A0" w:rsidP="00DE4DC2">
      <w:pPr>
        <w:pStyle w:val="FirstParagraph"/>
        <w:adjustRightInd w:val="0"/>
        <w:snapToGrid w:val="0"/>
        <w:spacing w:before="0" w:after="0"/>
        <w:contextualSpacing/>
        <w:rPr>
          <w:sz w:val="22"/>
        </w:rPr>
      </w:pPr>
    </w:p>
    <w:p w:rsidR="00C271A0" w:rsidRPr="00315394" w:rsidRDefault="00560306" w:rsidP="00DE4DC2">
      <w:pPr>
        <w:pStyle w:val="Heading1"/>
        <w:adjustRightInd w:val="0"/>
        <w:snapToGrid w:val="0"/>
        <w:spacing w:before="0"/>
        <w:contextualSpacing/>
        <w:rPr>
          <w:sz w:val="28"/>
        </w:rPr>
      </w:pPr>
      <w:bookmarkStart w:id="225" w:name="十一.客户服务器程序设计范式"/>
      <w:bookmarkStart w:id="226" w:name="_Toc8031508"/>
      <w:r w:rsidRPr="00315394">
        <w:rPr>
          <w:sz w:val="28"/>
        </w:rPr>
        <w:t>十一</w:t>
      </w:r>
      <w:r w:rsidRPr="00315394">
        <w:rPr>
          <w:sz w:val="28"/>
        </w:rPr>
        <w:t>.</w:t>
      </w:r>
      <w:r w:rsidRPr="00315394">
        <w:rPr>
          <w:sz w:val="28"/>
        </w:rPr>
        <w:t>客户</w:t>
      </w:r>
      <w:r w:rsidRPr="00315394">
        <w:rPr>
          <w:sz w:val="28"/>
        </w:rPr>
        <w:t>/</w:t>
      </w:r>
      <w:r w:rsidRPr="00315394">
        <w:rPr>
          <w:sz w:val="28"/>
        </w:rPr>
        <w:t>服务器程序设计范式</w:t>
      </w:r>
      <w:bookmarkEnd w:id="225"/>
      <w:bookmarkEnd w:id="226"/>
    </w:p>
    <w:p w:rsidR="00C271A0" w:rsidRPr="00315394" w:rsidRDefault="004817C3" w:rsidP="00DE4DC2">
      <w:pPr>
        <w:pStyle w:val="Compact"/>
        <w:numPr>
          <w:ilvl w:val="0"/>
          <w:numId w:val="249"/>
        </w:numPr>
        <w:adjustRightInd w:val="0"/>
        <w:snapToGrid w:val="0"/>
        <w:spacing w:before="0" w:after="0"/>
        <w:contextualSpacing/>
        <w:rPr>
          <w:sz w:val="22"/>
        </w:rPr>
      </w:pPr>
      <w:hyperlink r:id="rId57">
        <w:r w:rsidR="00560306" w:rsidRPr="00315394">
          <w:rPr>
            <w:rStyle w:val="a9"/>
            <w:sz w:val="22"/>
          </w:rPr>
          <w:t>客户端程序</w:t>
        </w:r>
      </w:hyperlink>
    </w:p>
    <w:p w:rsidR="00C271A0" w:rsidRPr="00315394" w:rsidRDefault="00560306" w:rsidP="00DE4DC2">
      <w:pPr>
        <w:pStyle w:val="Compact"/>
        <w:numPr>
          <w:ilvl w:val="0"/>
          <w:numId w:val="249"/>
        </w:numPr>
        <w:adjustRightInd w:val="0"/>
        <w:snapToGrid w:val="0"/>
        <w:spacing w:before="0" w:after="0"/>
        <w:contextualSpacing/>
        <w:rPr>
          <w:sz w:val="22"/>
        </w:rPr>
      </w:pPr>
      <w:r w:rsidRPr="00315394">
        <w:rPr>
          <w:sz w:val="22"/>
        </w:rPr>
        <w:t>服务器处理客户端请求的函数：</w:t>
      </w:r>
      <w:hyperlink r:id="rId58">
        <w:r w:rsidRPr="00315394">
          <w:rPr>
            <w:rStyle w:val="a9"/>
            <w:sz w:val="22"/>
          </w:rPr>
          <w:t>web_child</w:t>
        </w:r>
      </w:hyperlink>
    </w:p>
    <w:p w:rsidR="00C271A0" w:rsidRPr="00315394" w:rsidRDefault="00560306" w:rsidP="00DE4DC2">
      <w:pPr>
        <w:pStyle w:val="Compact"/>
        <w:numPr>
          <w:ilvl w:val="0"/>
          <w:numId w:val="249"/>
        </w:numPr>
        <w:adjustRightInd w:val="0"/>
        <w:snapToGrid w:val="0"/>
        <w:spacing w:before="0" w:after="0"/>
        <w:contextualSpacing/>
        <w:rPr>
          <w:sz w:val="22"/>
        </w:rPr>
      </w:pPr>
      <w:r w:rsidRPr="00315394">
        <w:rPr>
          <w:sz w:val="22"/>
        </w:rPr>
        <w:t>CPU</w:t>
      </w:r>
      <w:r w:rsidRPr="00315394">
        <w:rPr>
          <w:sz w:val="22"/>
        </w:rPr>
        <w:t>使用统计函数：</w:t>
      </w:r>
      <w:hyperlink r:id="rId59">
        <w:r w:rsidRPr="00315394">
          <w:rPr>
            <w:rStyle w:val="a9"/>
            <w:sz w:val="22"/>
          </w:rPr>
          <w:t>pr_cpu_time</w:t>
        </w:r>
      </w:hyperlink>
    </w:p>
    <w:p w:rsidR="00C271A0" w:rsidRPr="00315394" w:rsidRDefault="00560306" w:rsidP="00DE4DC2">
      <w:pPr>
        <w:pStyle w:val="FirstParagraph"/>
        <w:adjustRightInd w:val="0"/>
        <w:snapToGrid w:val="0"/>
        <w:spacing w:before="0" w:after="0"/>
        <w:contextualSpacing/>
        <w:rPr>
          <w:sz w:val="22"/>
        </w:rPr>
      </w:pPr>
      <w:r w:rsidRPr="00315394">
        <w:rPr>
          <w:sz w:val="22"/>
        </w:rPr>
        <w:lastRenderedPageBreak/>
        <w:t>服务器的设计：</w:t>
      </w:r>
    </w:p>
    <w:p w:rsidR="00C271A0" w:rsidRPr="00315394" w:rsidRDefault="00560306" w:rsidP="00DE4DC2">
      <w:pPr>
        <w:pStyle w:val="Compact"/>
        <w:numPr>
          <w:ilvl w:val="0"/>
          <w:numId w:val="250"/>
        </w:numPr>
        <w:adjustRightInd w:val="0"/>
        <w:snapToGrid w:val="0"/>
        <w:spacing w:before="0" w:after="0"/>
        <w:contextualSpacing/>
        <w:rPr>
          <w:sz w:val="22"/>
        </w:rPr>
      </w:pPr>
      <w:r w:rsidRPr="00315394">
        <w:rPr>
          <w:b/>
          <w:sz w:val="22"/>
        </w:rPr>
        <w:t>单进程服务器</w:t>
      </w:r>
    </w:p>
    <w:p w:rsidR="00C271A0" w:rsidRPr="00315394" w:rsidRDefault="00560306" w:rsidP="00DE4DC2">
      <w:pPr>
        <w:pStyle w:val="Compact"/>
        <w:numPr>
          <w:ilvl w:val="1"/>
          <w:numId w:val="251"/>
        </w:numPr>
        <w:adjustRightInd w:val="0"/>
        <w:snapToGrid w:val="0"/>
        <w:spacing w:before="0" w:after="0"/>
        <w:contextualSpacing/>
        <w:rPr>
          <w:sz w:val="22"/>
        </w:rPr>
      </w:pPr>
      <w:r w:rsidRPr="00315394">
        <w:rPr>
          <w:b/>
          <w:sz w:val="22"/>
        </w:rPr>
        <w:t>1</w:t>
      </w:r>
      <w:r w:rsidRPr="00315394">
        <w:rPr>
          <w:sz w:val="22"/>
        </w:rPr>
        <w:t>）</w:t>
      </w:r>
      <w:r w:rsidRPr="00315394">
        <w:rPr>
          <w:b/>
          <w:sz w:val="22"/>
        </w:rPr>
        <w:t>TCP</w:t>
      </w:r>
      <w:r w:rsidRPr="00315394">
        <w:rPr>
          <w:b/>
          <w:sz w:val="22"/>
        </w:rPr>
        <w:t>迭代服务器</w:t>
      </w:r>
    </w:p>
    <w:p w:rsidR="00C271A0" w:rsidRPr="00315394" w:rsidRDefault="004817C3" w:rsidP="00DE4DC2">
      <w:pPr>
        <w:pStyle w:val="Compact"/>
        <w:numPr>
          <w:ilvl w:val="2"/>
          <w:numId w:val="252"/>
        </w:numPr>
        <w:adjustRightInd w:val="0"/>
        <w:snapToGrid w:val="0"/>
        <w:spacing w:before="0" w:after="0"/>
        <w:contextualSpacing/>
        <w:rPr>
          <w:sz w:val="22"/>
        </w:rPr>
      </w:pPr>
      <w:hyperlink r:id="rId60">
        <w:r w:rsidR="00560306" w:rsidRPr="00315394">
          <w:rPr>
            <w:rStyle w:val="a9"/>
            <w:sz w:val="22"/>
          </w:rPr>
          <w:t>主程序</w:t>
        </w:r>
      </w:hyperlink>
    </w:p>
    <w:p w:rsidR="00C271A0" w:rsidRPr="00315394" w:rsidRDefault="00560306" w:rsidP="00DE4DC2">
      <w:pPr>
        <w:pStyle w:val="Compact"/>
        <w:numPr>
          <w:ilvl w:val="0"/>
          <w:numId w:val="250"/>
        </w:numPr>
        <w:adjustRightInd w:val="0"/>
        <w:snapToGrid w:val="0"/>
        <w:spacing w:before="0" w:after="0"/>
        <w:contextualSpacing/>
        <w:rPr>
          <w:sz w:val="22"/>
        </w:rPr>
      </w:pPr>
      <w:r w:rsidRPr="00315394">
        <w:rPr>
          <w:b/>
          <w:sz w:val="22"/>
        </w:rPr>
        <w:t>多进程服务器</w:t>
      </w:r>
    </w:p>
    <w:p w:rsidR="00C271A0" w:rsidRPr="00315394" w:rsidRDefault="00560306" w:rsidP="00DE4DC2">
      <w:pPr>
        <w:pStyle w:val="Compact"/>
        <w:numPr>
          <w:ilvl w:val="1"/>
          <w:numId w:val="253"/>
        </w:numPr>
        <w:adjustRightInd w:val="0"/>
        <w:snapToGrid w:val="0"/>
        <w:spacing w:before="0" w:after="0"/>
        <w:contextualSpacing/>
        <w:rPr>
          <w:sz w:val="22"/>
        </w:rPr>
      </w:pPr>
      <w:r w:rsidRPr="00315394">
        <w:rPr>
          <w:b/>
          <w:sz w:val="22"/>
        </w:rPr>
        <w:t>2</w:t>
      </w:r>
      <w:r w:rsidRPr="00315394">
        <w:rPr>
          <w:sz w:val="22"/>
        </w:rPr>
        <w:t>）</w:t>
      </w:r>
      <w:r w:rsidRPr="00315394">
        <w:rPr>
          <w:b/>
          <w:sz w:val="22"/>
        </w:rPr>
        <w:t>TCP</w:t>
      </w:r>
      <w:r w:rsidRPr="00315394">
        <w:rPr>
          <w:b/>
          <w:sz w:val="22"/>
        </w:rPr>
        <w:t>并发服务器，每个客户一个子进程</w:t>
      </w:r>
    </w:p>
    <w:p w:rsidR="00C271A0" w:rsidRPr="00315394" w:rsidRDefault="004817C3" w:rsidP="00DE4DC2">
      <w:pPr>
        <w:pStyle w:val="Compact"/>
        <w:numPr>
          <w:ilvl w:val="2"/>
          <w:numId w:val="254"/>
        </w:numPr>
        <w:adjustRightInd w:val="0"/>
        <w:snapToGrid w:val="0"/>
        <w:spacing w:before="0" w:after="0"/>
        <w:contextualSpacing/>
        <w:rPr>
          <w:sz w:val="22"/>
        </w:rPr>
      </w:pPr>
      <w:hyperlink r:id="rId61">
        <w:r w:rsidR="00560306" w:rsidRPr="00315394">
          <w:rPr>
            <w:rStyle w:val="a9"/>
            <w:sz w:val="22"/>
          </w:rPr>
          <w:t>主程序</w:t>
        </w:r>
      </w:hyperlink>
    </w:p>
    <w:p w:rsidR="00C271A0" w:rsidRPr="00315394" w:rsidRDefault="00560306" w:rsidP="00DE4DC2">
      <w:pPr>
        <w:pStyle w:val="Compact"/>
        <w:numPr>
          <w:ilvl w:val="1"/>
          <w:numId w:val="253"/>
        </w:numPr>
        <w:adjustRightInd w:val="0"/>
        <w:snapToGrid w:val="0"/>
        <w:spacing w:before="0" w:after="0"/>
        <w:contextualSpacing/>
        <w:rPr>
          <w:sz w:val="22"/>
        </w:rPr>
      </w:pPr>
      <w:r w:rsidRPr="00315394">
        <w:rPr>
          <w:b/>
          <w:sz w:val="22"/>
        </w:rPr>
        <w:t>3</w:t>
      </w:r>
      <w:r w:rsidRPr="00315394">
        <w:rPr>
          <w:sz w:val="22"/>
        </w:rPr>
        <w:t>）</w:t>
      </w:r>
      <w:r w:rsidRPr="00315394">
        <w:rPr>
          <w:b/>
          <w:sz w:val="22"/>
        </w:rPr>
        <w:t>TCP</w:t>
      </w:r>
      <w:r w:rsidRPr="00315394">
        <w:rPr>
          <w:b/>
          <w:sz w:val="22"/>
        </w:rPr>
        <w:t>预先派生子进程服务器</w:t>
      </w:r>
      <w:r w:rsidRPr="00315394">
        <w:rPr>
          <w:sz w:val="22"/>
        </w:rPr>
        <w:t>，</w:t>
      </w:r>
      <w:hyperlink w:anchor="accept无上锁保护">
        <w:r w:rsidRPr="00315394">
          <w:rPr>
            <w:rStyle w:val="a9"/>
            <w:sz w:val="22"/>
          </w:rPr>
          <w:t>accept</w:t>
        </w:r>
        <w:r w:rsidRPr="00315394">
          <w:rPr>
            <w:rStyle w:val="a9"/>
            <w:sz w:val="22"/>
          </w:rPr>
          <w:t>无上锁保护</w:t>
        </w:r>
      </w:hyperlink>
    </w:p>
    <w:p w:rsidR="00C271A0" w:rsidRPr="00315394" w:rsidRDefault="004817C3" w:rsidP="00DE4DC2">
      <w:pPr>
        <w:pStyle w:val="Compact"/>
        <w:numPr>
          <w:ilvl w:val="2"/>
          <w:numId w:val="255"/>
        </w:numPr>
        <w:adjustRightInd w:val="0"/>
        <w:snapToGrid w:val="0"/>
        <w:spacing w:before="0" w:after="0"/>
        <w:contextualSpacing/>
        <w:rPr>
          <w:sz w:val="22"/>
        </w:rPr>
      </w:pPr>
      <w:hyperlink r:id="rId62">
        <w:r w:rsidR="00560306" w:rsidRPr="00315394">
          <w:rPr>
            <w:rStyle w:val="a9"/>
            <w:sz w:val="22"/>
          </w:rPr>
          <w:t>主程序</w:t>
        </w:r>
      </w:hyperlink>
    </w:p>
    <w:p w:rsidR="00C271A0" w:rsidRPr="00315394" w:rsidRDefault="00560306" w:rsidP="00DE4DC2">
      <w:pPr>
        <w:pStyle w:val="Compact"/>
        <w:numPr>
          <w:ilvl w:val="2"/>
          <w:numId w:val="255"/>
        </w:numPr>
        <w:adjustRightInd w:val="0"/>
        <w:snapToGrid w:val="0"/>
        <w:spacing w:before="0" w:after="0"/>
        <w:contextualSpacing/>
        <w:rPr>
          <w:sz w:val="22"/>
        </w:rPr>
      </w:pPr>
      <w:r w:rsidRPr="00315394">
        <w:rPr>
          <w:sz w:val="22"/>
        </w:rPr>
        <w:t>服务器派生子进程函数：</w:t>
      </w:r>
      <w:hyperlink r:id="rId63" w:anchor="L5">
        <w:r w:rsidRPr="00315394">
          <w:rPr>
            <w:rStyle w:val="a9"/>
            <w:sz w:val="22"/>
          </w:rPr>
          <w:t>child_make</w:t>
        </w:r>
      </w:hyperlink>
    </w:p>
    <w:p w:rsidR="00C271A0" w:rsidRPr="00315394" w:rsidRDefault="00560306" w:rsidP="00DE4DC2">
      <w:pPr>
        <w:pStyle w:val="Compact"/>
        <w:numPr>
          <w:ilvl w:val="2"/>
          <w:numId w:val="255"/>
        </w:numPr>
        <w:adjustRightInd w:val="0"/>
        <w:snapToGrid w:val="0"/>
        <w:spacing w:before="0" w:after="0"/>
        <w:contextualSpacing/>
        <w:rPr>
          <w:sz w:val="22"/>
        </w:rPr>
      </w:pPr>
      <w:r w:rsidRPr="00315394">
        <w:rPr>
          <w:sz w:val="22"/>
        </w:rPr>
        <w:t>子进程执行的函数：</w:t>
      </w:r>
      <w:hyperlink r:id="rId64" w:anchor="L19">
        <w:r w:rsidRPr="00315394">
          <w:rPr>
            <w:rStyle w:val="a9"/>
            <w:sz w:val="22"/>
          </w:rPr>
          <w:t>child_main</w:t>
        </w:r>
      </w:hyperlink>
    </w:p>
    <w:p w:rsidR="00C271A0" w:rsidRPr="00315394" w:rsidRDefault="00560306" w:rsidP="00DE4DC2">
      <w:pPr>
        <w:pStyle w:val="Compact"/>
        <w:numPr>
          <w:ilvl w:val="1"/>
          <w:numId w:val="253"/>
        </w:numPr>
        <w:adjustRightInd w:val="0"/>
        <w:snapToGrid w:val="0"/>
        <w:spacing w:before="0" w:after="0"/>
        <w:contextualSpacing/>
        <w:rPr>
          <w:sz w:val="22"/>
        </w:rPr>
      </w:pPr>
      <w:r w:rsidRPr="00315394">
        <w:rPr>
          <w:b/>
          <w:sz w:val="22"/>
        </w:rPr>
        <w:t>4</w:t>
      </w:r>
      <w:r w:rsidRPr="00315394">
        <w:rPr>
          <w:sz w:val="22"/>
        </w:rPr>
        <w:t>）</w:t>
      </w:r>
      <w:r w:rsidRPr="00315394">
        <w:rPr>
          <w:b/>
          <w:sz w:val="22"/>
        </w:rPr>
        <w:t>TCP</w:t>
      </w:r>
      <w:r w:rsidRPr="00315394">
        <w:rPr>
          <w:b/>
          <w:sz w:val="22"/>
        </w:rPr>
        <w:t>预先派生子进程服务器</w:t>
      </w:r>
      <w:r w:rsidRPr="00315394">
        <w:rPr>
          <w:sz w:val="22"/>
        </w:rPr>
        <w:t>，</w:t>
      </w:r>
      <w:hyperlink w:anchor="accept使用文件上锁保护">
        <w:r w:rsidRPr="00315394">
          <w:rPr>
            <w:rStyle w:val="a9"/>
            <w:sz w:val="22"/>
          </w:rPr>
          <w:t>accept</w:t>
        </w:r>
        <w:r w:rsidRPr="00315394">
          <w:rPr>
            <w:rStyle w:val="a9"/>
            <w:sz w:val="22"/>
          </w:rPr>
          <w:t>使用文件上锁保护</w:t>
        </w:r>
      </w:hyperlink>
    </w:p>
    <w:p w:rsidR="00C271A0" w:rsidRPr="00315394" w:rsidRDefault="004817C3" w:rsidP="00DE4DC2">
      <w:pPr>
        <w:pStyle w:val="Compact"/>
        <w:numPr>
          <w:ilvl w:val="2"/>
          <w:numId w:val="256"/>
        </w:numPr>
        <w:adjustRightInd w:val="0"/>
        <w:snapToGrid w:val="0"/>
        <w:spacing w:before="0" w:after="0"/>
        <w:contextualSpacing/>
        <w:rPr>
          <w:sz w:val="22"/>
        </w:rPr>
      </w:pPr>
      <w:hyperlink r:id="rId65">
        <w:r w:rsidR="00560306" w:rsidRPr="00315394">
          <w:rPr>
            <w:rStyle w:val="a9"/>
            <w:sz w:val="22"/>
          </w:rPr>
          <w:t>主程序</w:t>
        </w:r>
      </w:hyperlink>
    </w:p>
    <w:p w:rsidR="00C271A0" w:rsidRPr="00315394" w:rsidRDefault="00560306" w:rsidP="00DE4DC2">
      <w:pPr>
        <w:pStyle w:val="Compact"/>
        <w:numPr>
          <w:ilvl w:val="2"/>
          <w:numId w:val="256"/>
        </w:numPr>
        <w:adjustRightInd w:val="0"/>
        <w:snapToGrid w:val="0"/>
        <w:spacing w:before="0" w:after="0"/>
        <w:contextualSpacing/>
        <w:rPr>
          <w:sz w:val="22"/>
        </w:rPr>
      </w:pPr>
      <w:r w:rsidRPr="00315394">
        <w:rPr>
          <w:sz w:val="22"/>
        </w:rPr>
        <w:t>服务器派生子进程函数：</w:t>
      </w:r>
      <w:hyperlink r:id="rId66" w:anchor="L4">
        <w:r w:rsidRPr="00315394">
          <w:rPr>
            <w:rStyle w:val="a9"/>
            <w:sz w:val="22"/>
          </w:rPr>
          <w:t>child_make</w:t>
        </w:r>
      </w:hyperlink>
    </w:p>
    <w:p w:rsidR="00C271A0" w:rsidRPr="00315394" w:rsidRDefault="00560306" w:rsidP="00DE4DC2">
      <w:pPr>
        <w:pStyle w:val="Compact"/>
        <w:numPr>
          <w:ilvl w:val="2"/>
          <w:numId w:val="256"/>
        </w:numPr>
        <w:adjustRightInd w:val="0"/>
        <w:snapToGrid w:val="0"/>
        <w:spacing w:before="0" w:after="0"/>
        <w:contextualSpacing/>
        <w:rPr>
          <w:sz w:val="22"/>
        </w:rPr>
      </w:pPr>
      <w:r w:rsidRPr="00315394">
        <w:rPr>
          <w:sz w:val="22"/>
        </w:rPr>
        <w:t>锁的初始化函数：</w:t>
      </w:r>
      <w:hyperlink r:id="rId67" w:anchor="L9">
        <w:r w:rsidRPr="00315394">
          <w:rPr>
            <w:rStyle w:val="a9"/>
            <w:sz w:val="22"/>
          </w:rPr>
          <w:t>my_lock_init</w:t>
        </w:r>
      </w:hyperlink>
    </w:p>
    <w:p w:rsidR="00C271A0" w:rsidRPr="00315394" w:rsidRDefault="00560306" w:rsidP="00DE4DC2">
      <w:pPr>
        <w:pStyle w:val="Compact"/>
        <w:numPr>
          <w:ilvl w:val="2"/>
          <w:numId w:val="256"/>
        </w:numPr>
        <w:adjustRightInd w:val="0"/>
        <w:snapToGrid w:val="0"/>
        <w:spacing w:before="0" w:after="0"/>
        <w:contextualSpacing/>
        <w:rPr>
          <w:sz w:val="22"/>
        </w:rPr>
      </w:pPr>
      <w:r w:rsidRPr="00315394">
        <w:rPr>
          <w:sz w:val="22"/>
        </w:rPr>
        <w:t>上锁函数：</w:t>
      </w:r>
      <w:hyperlink r:id="rId68" w:anchor="L44">
        <w:r w:rsidRPr="00315394">
          <w:rPr>
            <w:rStyle w:val="a9"/>
            <w:sz w:val="22"/>
          </w:rPr>
          <w:t>my_lock_wait</w:t>
        </w:r>
      </w:hyperlink>
    </w:p>
    <w:p w:rsidR="00C271A0" w:rsidRPr="00315394" w:rsidRDefault="00560306" w:rsidP="00DE4DC2">
      <w:pPr>
        <w:pStyle w:val="Compact"/>
        <w:numPr>
          <w:ilvl w:val="2"/>
          <w:numId w:val="256"/>
        </w:numPr>
        <w:adjustRightInd w:val="0"/>
        <w:snapToGrid w:val="0"/>
        <w:spacing w:before="0" w:after="0"/>
        <w:contextualSpacing/>
        <w:rPr>
          <w:sz w:val="22"/>
        </w:rPr>
      </w:pPr>
      <w:r w:rsidRPr="00315394">
        <w:rPr>
          <w:sz w:val="22"/>
        </w:rPr>
        <w:t>解锁函数：</w:t>
      </w:r>
      <w:hyperlink r:id="rId69" w:anchor="L57">
        <w:r w:rsidRPr="00315394">
          <w:rPr>
            <w:rStyle w:val="a9"/>
            <w:sz w:val="22"/>
          </w:rPr>
          <w:t>my_lock_release</w:t>
        </w:r>
      </w:hyperlink>
    </w:p>
    <w:p w:rsidR="00C271A0" w:rsidRPr="00315394" w:rsidRDefault="00560306" w:rsidP="00DE4DC2">
      <w:pPr>
        <w:pStyle w:val="Compact"/>
        <w:numPr>
          <w:ilvl w:val="1"/>
          <w:numId w:val="253"/>
        </w:numPr>
        <w:adjustRightInd w:val="0"/>
        <w:snapToGrid w:val="0"/>
        <w:spacing w:before="0" w:after="0"/>
        <w:contextualSpacing/>
        <w:rPr>
          <w:sz w:val="22"/>
        </w:rPr>
      </w:pPr>
      <w:r w:rsidRPr="00315394">
        <w:rPr>
          <w:b/>
          <w:sz w:val="22"/>
        </w:rPr>
        <w:t>5</w:t>
      </w:r>
      <w:r w:rsidRPr="00315394">
        <w:rPr>
          <w:sz w:val="22"/>
        </w:rPr>
        <w:t>）</w:t>
      </w:r>
      <w:r w:rsidRPr="00315394">
        <w:rPr>
          <w:b/>
          <w:sz w:val="22"/>
        </w:rPr>
        <w:t>TCP</w:t>
      </w:r>
      <w:r w:rsidRPr="00315394">
        <w:rPr>
          <w:b/>
          <w:sz w:val="22"/>
        </w:rPr>
        <w:t>预先派生子进程服务器</w:t>
      </w:r>
      <w:r w:rsidRPr="00315394">
        <w:rPr>
          <w:sz w:val="22"/>
        </w:rPr>
        <w:t>，</w:t>
      </w:r>
      <w:hyperlink w:anchor="accept使用线程互斥锁上锁保护">
        <w:r w:rsidRPr="00315394">
          <w:rPr>
            <w:rStyle w:val="a9"/>
            <w:sz w:val="22"/>
          </w:rPr>
          <w:t>accept</w:t>
        </w:r>
        <w:r w:rsidRPr="00315394">
          <w:rPr>
            <w:rStyle w:val="a9"/>
            <w:sz w:val="22"/>
          </w:rPr>
          <w:t>使用线程互斥锁上锁保护</w:t>
        </w:r>
      </w:hyperlink>
    </w:p>
    <w:p w:rsidR="00C271A0" w:rsidRPr="00315394" w:rsidRDefault="004817C3" w:rsidP="00DE4DC2">
      <w:pPr>
        <w:pStyle w:val="Compact"/>
        <w:numPr>
          <w:ilvl w:val="2"/>
          <w:numId w:val="257"/>
        </w:numPr>
        <w:adjustRightInd w:val="0"/>
        <w:snapToGrid w:val="0"/>
        <w:spacing w:before="0" w:after="0"/>
        <w:contextualSpacing/>
        <w:rPr>
          <w:sz w:val="22"/>
        </w:rPr>
      </w:pPr>
      <w:hyperlink r:id="rId70">
        <w:r w:rsidR="00560306" w:rsidRPr="00315394">
          <w:rPr>
            <w:rStyle w:val="a9"/>
            <w:sz w:val="22"/>
          </w:rPr>
          <w:t>主程序</w:t>
        </w:r>
      </w:hyperlink>
    </w:p>
    <w:p w:rsidR="00C271A0" w:rsidRPr="00315394" w:rsidRDefault="00560306" w:rsidP="00DE4DC2">
      <w:pPr>
        <w:pStyle w:val="Compact"/>
        <w:numPr>
          <w:ilvl w:val="2"/>
          <w:numId w:val="257"/>
        </w:numPr>
        <w:adjustRightInd w:val="0"/>
        <w:snapToGrid w:val="0"/>
        <w:spacing w:before="0" w:after="0"/>
        <w:contextualSpacing/>
        <w:rPr>
          <w:sz w:val="22"/>
        </w:rPr>
      </w:pPr>
      <w:r w:rsidRPr="00315394">
        <w:rPr>
          <w:sz w:val="22"/>
        </w:rPr>
        <w:t>服务器派生子进程函数：</w:t>
      </w:r>
      <w:hyperlink r:id="rId71" w:anchor="L4">
        <w:r w:rsidRPr="00315394">
          <w:rPr>
            <w:rStyle w:val="a9"/>
            <w:sz w:val="22"/>
          </w:rPr>
          <w:t>child_make</w:t>
        </w:r>
      </w:hyperlink>
    </w:p>
    <w:p w:rsidR="00C271A0" w:rsidRPr="00315394" w:rsidRDefault="00560306" w:rsidP="00DE4DC2">
      <w:pPr>
        <w:pStyle w:val="Compact"/>
        <w:numPr>
          <w:ilvl w:val="2"/>
          <w:numId w:val="257"/>
        </w:numPr>
        <w:adjustRightInd w:val="0"/>
        <w:snapToGrid w:val="0"/>
        <w:spacing w:before="0" w:after="0"/>
        <w:contextualSpacing/>
        <w:rPr>
          <w:sz w:val="22"/>
        </w:rPr>
      </w:pPr>
      <w:r w:rsidRPr="00315394">
        <w:rPr>
          <w:sz w:val="22"/>
        </w:rPr>
        <w:t>锁的初始化函数：</w:t>
      </w:r>
      <w:hyperlink r:id="rId72" w:anchor="L8">
        <w:r w:rsidRPr="00315394">
          <w:rPr>
            <w:rStyle w:val="a9"/>
            <w:sz w:val="22"/>
          </w:rPr>
          <w:t>my_lock_init</w:t>
        </w:r>
      </w:hyperlink>
    </w:p>
    <w:p w:rsidR="00C271A0" w:rsidRPr="00315394" w:rsidRDefault="00560306" w:rsidP="00DE4DC2">
      <w:pPr>
        <w:pStyle w:val="Compact"/>
        <w:numPr>
          <w:ilvl w:val="2"/>
          <w:numId w:val="257"/>
        </w:numPr>
        <w:adjustRightInd w:val="0"/>
        <w:snapToGrid w:val="0"/>
        <w:spacing w:before="0" w:after="0"/>
        <w:contextualSpacing/>
        <w:rPr>
          <w:sz w:val="22"/>
        </w:rPr>
      </w:pPr>
      <w:r w:rsidRPr="00315394">
        <w:rPr>
          <w:sz w:val="22"/>
        </w:rPr>
        <w:t>上锁函数：</w:t>
      </w:r>
      <w:hyperlink r:id="rId73" w:anchor="L32">
        <w:r w:rsidRPr="00315394">
          <w:rPr>
            <w:rStyle w:val="a9"/>
            <w:sz w:val="22"/>
          </w:rPr>
          <w:t>my_lock_wait</w:t>
        </w:r>
      </w:hyperlink>
    </w:p>
    <w:p w:rsidR="00C271A0" w:rsidRPr="00315394" w:rsidRDefault="00560306" w:rsidP="00DE4DC2">
      <w:pPr>
        <w:pStyle w:val="Compact"/>
        <w:numPr>
          <w:ilvl w:val="2"/>
          <w:numId w:val="257"/>
        </w:numPr>
        <w:adjustRightInd w:val="0"/>
        <w:snapToGrid w:val="0"/>
        <w:spacing w:before="0" w:after="0"/>
        <w:contextualSpacing/>
        <w:rPr>
          <w:sz w:val="22"/>
        </w:rPr>
      </w:pPr>
      <w:r w:rsidRPr="00315394">
        <w:rPr>
          <w:sz w:val="22"/>
        </w:rPr>
        <w:t>解锁函数：</w:t>
      </w:r>
      <w:hyperlink r:id="rId74" w:anchor="L38">
        <w:r w:rsidRPr="00315394">
          <w:rPr>
            <w:rStyle w:val="a9"/>
            <w:sz w:val="22"/>
          </w:rPr>
          <w:t>my_lock_release</w:t>
        </w:r>
      </w:hyperlink>
    </w:p>
    <w:p w:rsidR="00C271A0" w:rsidRPr="00315394" w:rsidRDefault="00560306" w:rsidP="00DE4DC2">
      <w:pPr>
        <w:pStyle w:val="Compact"/>
        <w:numPr>
          <w:ilvl w:val="1"/>
          <w:numId w:val="253"/>
        </w:numPr>
        <w:adjustRightInd w:val="0"/>
        <w:snapToGrid w:val="0"/>
        <w:spacing w:before="0" w:after="0"/>
        <w:contextualSpacing/>
        <w:rPr>
          <w:sz w:val="22"/>
        </w:rPr>
      </w:pPr>
      <w:r w:rsidRPr="00315394">
        <w:rPr>
          <w:b/>
          <w:sz w:val="22"/>
        </w:rPr>
        <w:t>6</w:t>
      </w:r>
      <w:r w:rsidRPr="00315394">
        <w:rPr>
          <w:sz w:val="22"/>
        </w:rPr>
        <w:t>）</w:t>
      </w:r>
      <w:r w:rsidRPr="00315394">
        <w:rPr>
          <w:b/>
          <w:sz w:val="22"/>
        </w:rPr>
        <w:t>TCP</w:t>
      </w:r>
      <w:r w:rsidRPr="00315394">
        <w:rPr>
          <w:b/>
          <w:sz w:val="22"/>
        </w:rPr>
        <w:t>预先派生子进程服务器</w:t>
      </w:r>
      <w:r w:rsidRPr="00315394">
        <w:rPr>
          <w:sz w:val="22"/>
        </w:rPr>
        <w:t>，</w:t>
      </w:r>
      <w:hyperlink w:anchor="传递描述符">
        <w:r w:rsidRPr="00315394">
          <w:rPr>
            <w:rStyle w:val="a9"/>
            <w:sz w:val="22"/>
          </w:rPr>
          <w:t>传递描述符</w:t>
        </w:r>
      </w:hyperlink>
    </w:p>
    <w:p w:rsidR="00C271A0" w:rsidRPr="00315394" w:rsidRDefault="004817C3" w:rsidP="00DE4DC2">
      <w:pPr>
        <w:pStyle w:val="Compact"/>
        <w:numPr>
          <w:ilvl w:val="2"/>
          <w:numId w:val="258"/>
        </w:numPr>
        <w:adjustRightInd w:val="0"/>
        <w:snapToGrid w:val="0"/>
        <w:spacing w:before="0" w:after="0"/>
        <w:contextualSpacing/>
        <w:rPr>
          <w:sz w:val="22"/>
        </w:rPr>
      </w:pPr>
      <w:hyperlink r:id="rId75">
        <w:r w:rsidR="00560306" w:rsidRPr="00315394">
          <w:rPr>
            <w:rStyle w:val="a9"/>
            <w:sz w:val="22"/>
          </w:rPr>
          <w:t>主程序</w:t>
        </w:r>
      </w:hyperlink>
    </w:p>
    <w:p w:rsidR="00C271A0" w:rsidRPr="00315394" w:rsidRDefault="00560306" w:rsidP="00DE4DC2">
      <w:pPr>
        <w:pStyle w:val="Compact"/>
        <w:numPr>
          <w:ilvl w:val="2"/>
          <w:numId w:val="258"/>
        </w:numPr>
        <w:adjustRightInd w:val="0"/>
        <w:snapToGrid w:val="0"/>
        <w:spacing w:before="0" w:after="0"/>
        <w:contextualSpacing/>
        <w:rPr>
          <w:sz w:val="22"/>
        </w:rPr>
      </w:pPr>
      <w:r w:rsidRPr="00315394">
        <w:rPr>
          <w:sz w:val="22"/>
        </w:rPr>
        <w:t>服务器派生子进程函数：</w:t>
      </w:r>
      <w:hyperlink r:id="rId76" w:anchor="L15">
        <w:r w:rsidRPr="00315394">
          <w:rPr>
            <w:rStyle w:val="a9"/>
            <w:sz w:val="22"/>
          </w:rPr>
          <w:t>child_make</w:t>
        </w:r>
      </w:hyperlink>
    </w:p>
    <w:p w:rsidR="00C271A0" w:rsidRPr="00315394" w:rsidRDefault="00560306" w:rsidP="00DE4DC2">
      <w:pPr>
        <w:pStyle w:val="Compact"/>
        <w:numPr>
          <w:ilvl w:val="2"/>
          <w:numId w:val="258"/>
        </w:numPr>
        <w:adjustRightInd w:val="0"/>
        <w:snapToGrid w:val="0"/>
        <w:spacing w:before="0" w:after="0"/>
        <w:contextualSpacing/>
        <w:rPr>
          <w:sz w:val="22"/>
        </w:rPr>
      </w:pPr>
      <w:r w:rsidRPr="00315394">
        <w:rPr>
          <w:sz w:val="22"/>
        </w:rPr>
        <w:t>为每个子进程维护的信息结构：</w:t>
      </w:r>
      <w:hyperlink r:id="rId77">
        <w:r w:rsidRPr="00315394">
          <w:rPr>
            <w:rStyle w:val="a9"/>
            <w:sz w:val="22"/>
          </w:rPr>
          <w:t>Child</w:t>
        </w:r>
      </w:hyperlink>
    </w:p>
    <w:p w:rsidR="00C271A0" w:rsidRPr="00315394" w:rsidRDefault="00560306" w:rsidP="00DE4DC2">
      <w:pPr>
        <w:pStyle w:val="Compact"/>
        <w:numPr>
          <w:ilvl w:val="0"/>
          <w:numId w:val="250"/>
        </w:numPr>
        <w:adjustRightInd w:val="0"/>
        <w:snapToGrid w:val="0"/>
        <w:spacing w:before="0" w:after="0"/>
        <w:contextualSpacing/>
        <w:rPr>
          <w:sz w:val="22"/>
        </w:rPr>
      </w:pPr>
      <w:r w:rsidRPr="00315394">
        <w:rPr>
          <w:b/>
          <w:sz w:val="22"/>
        </w:rPr>
        <w:t>多线程服务器</w:t>
      </w:r>
    </w:p>
    <w:p w:rsidR="00C271A0" w:rsidRPr="00315394" w:rsidRDefault="00560306" w:rsidP="00DE4DC2">
      <w:pPr>
        <w:pStyle w:val="Compact"/>
        <w:numPr>
          <w:ilvl w:val="1"/>
          <w:numId w:val="259"/>
        </w:numPr>
        <w:adjustRightInd w:val="0"/>
        <w:snapToGrid w:val="0"/>
        <w:spacing w:before="0" w:after="0"/>
        <w:contextualSpacing/>
        <w:rPr>
          <w:sz w:val="22"/>
        </w:rPr>
      </w:pPr>
      <w:r w:rsidRPr="00315394">
        <w:rPr>
          <w:b/>
          <w:sz w:val="22"/>
        </w:rPr>
        <w:t>7</w:t>
      </w:r>
      <w:r w:rsidRPr="00315394">
        <w:rPr>
          <w:sz w:val="22"/>
        </w:rPr>
        <w:t>）</w:t>
      </w:r>
      <w:r w:rsidRPr="00315394">
        <w:rPr>
          <w:b/>
          <w:sz w:val="22"/>
        </w:rPr>
        <w:t>TCP</w:t>
      </w:r>
      <w:r w:rsidRPr="00315394">
        <w:rPr>
          <w:b/>
          <w:sz w:val="22"/>
        </w:rPr>
        <w:t>并发服务器</w:t>
      </w:r>
      <w:r w:rsidRPr="00315394">
        <w:rPr>
          <w:sz w:val="22"/>
        </w:rPr>
        <w:t>，</w:t>
      </w:r>
      <w:hyperlink w:anchor="每个客户一个线程">
        <w:r w:rsidRPr="00315394">
          <w:rPr>
            <w:rStyle w:val="a9"/>
            <w:sz w:val="22"/>
          </w:rPr>
          <w:t>每个客户一个线程</w:t>
        </w:r>
      </w:hyperlink>
    </w:p>
    <w:p w:rsidR="00C271A0" w:rsidRPr="00315394" w:rsidRDefault="004817C3" w:rsidP="00DE4DC2">
      <w:pPr>
        <w:pStyle w:val="Compact"/>
        <w:numPr>
          <w:ilvl w:val="2"/>
          <w:numId w:val="260"/>
        </w:numPr>
        <w:adjustRightInd w:val="0"/>
        <w:snapToGrid w:val="0"/>
        <w:spacing w:before="0" w:after="0"/>
        <w:contextualSpacing/>
        <w:rPr>
          <w:sz w:val="22"/>
        </w:rPr>
      </w:pPr>
      <w:hyperlink r:id="rId78">
        <w:r w:rsidR="00560306" w:rsidRPr="00315394">
          <w:rPr>
            <w:rStyle w:val="a9"/>
            <w:sz w:val="22"/>
          </w:rPr>
          <w:t>主程序</w:t>
        </w:r>
      </w:hyperlink>
    </w:p>
    <w:p w:rsidR="00C271A0" w:rsidRPr="00315394" w:rsidRDefault="00560306" w:rsidP="00DE4DC2">
      <w:pPr>
        <w:pStyle w:val="Compact"/>
        <w:numPr>
          <w:ilvl w:val="1"/>
          <w:numId w:val="259"/>
        </w:numPr>
        <w:adjustRightInd w:val="0"/>
        <w:snapToGrid w:val="0"/>
        <w:spacing w:before="0" w:after="0"/>
        <w:contextualSpacing/>
        <w:rPr>
          <w:sz w:val="22"/>
        </w:rPr>
      </w:pPr>
      <w:r w:rsidRPr="00315394">
        <w:rPr>
          <w:b/>
          <w:sz w:val="22"/>
        </w:rPr>
        <w:t>8</w:t>
      </w:r>
      <w:r w:rsidRPr="00315394">
        <w:rPr>
          <w:sz w:val="22"/>
        </w:rPr>
        <w:t>）</w:t>
      </w:r>
      <w:r w:rsidRPr="00315394">
        <w:rPr>
          <w:b/>
          <w:sz w:val="22"/>
        </w:rPr>
        <w:t>TCP</w:t>
      </w:r>
      <w:r w:rsidRPr="00315394">
        <w:rPr>
          <w:b/>
          <w:sz w:val="22"/>
        </w:rPr>
        <w:t>预先创建线程服务器</w:t>
      </w:r>
      <w:r w:rsidRPr="00315394">
        <w:rPr>
          <w:sz w:val="22"/>
        </w:rPr>
        <w:t>，</w:t>
      </w:r>
      <w:hyperlink w:anchor="每个线程各自accept">
        <w:r w:rsidRPr="00315394">
          <w:rPr>
            <w:rStyle w:val="a9"/>
            <w:sz w:val="22"/>
          </w:rPr>
          <w:t>每个线程各自</w:t>
        </w:r>
        <w:r w:rsidRPr="00315394">
          <w:rPr>
            <w:rStyle w:val="a9"/>
            <w:sz w:val="22"/>
          </w:rPr>
          <w:t>accept</w:t>
        </w:r>
      </w:hyperlink>
    </w:p>
    <w:p w:rsidR="00C271A0" w:rsidRPr="00315394" w:rsidRDefault="004817C3" w:rsidP="00DE4DC2">
      <w:pPr>
        <w:pStyle w:val="Compact"/>
        <w:numPr>
          <w:ilvl w:val="2"/>
          <w:numId w:val="261"/>
        </w:numPr>
        <w:adjustRightInd w:val="0"/>
        <w:snapToGrid w:val="0"/>
        <w:spacing w:before="0" w:after="0"/>
        <w:contextualSpacing/>
        <w:rPr>
          <w:sz w:val="22"/>
        </w:rPr>
      </w:pPr>
      <w:hyperlink r:id="rId79">
        <w:r w:rsidR="00560306" w:rsidRPr="00315394">
          <w:rPr>
            <w:rStyle w:val="a9"/>
            <w:sz w:val="22"/>
          </w:rPr>
          <w:t>主程序</w:t>
        </w:r>
      </w:hyperlink>
    </w:p>
    <w:p w:rsidR="00C271A0" w:rsidRPr="00315394" w:rsidRDefault="004817C3" w:rsidP="00DE4DC2">
      <w:pPr>
        <w:pStyle w:val="Compact"/>
        <w:numPr>
          <w:ilvl w:val="2"/>
          <w:numId w:val="261"/>
        </w:numPr>
        <w:adjustRightInd w:val="0"/>
        <w:snapToGrid w:val="0"/>
        <w:spacing w:before="0" w:after="0"/>
        <w:contextualSpacing/>
        <w:rPr>
          <w:sz w:val="22"/>
        </w:rPr>
      </w:pPr>
      <w:hyperlink r:id="rId80">
        <w:r w:rsidR="00560306" w:rsidRPr="00315394">
          <w:rPr>
            <w:rStyle w:val="a9"/>
            <w:sz w:val="22"/>
          </w:rPr>
          <w:t>头文件</w:t>
        </w:r>
      </w:hyperlink>
    </w:p>
    <w:p w:rsidR="00C271A0" w:rsidRPr="00315394" w:rsidRDefault="00560306" w:rsidP="00DE4DC2">
      <w:pPr>
        <w:pStyle w:val="Compact"/>
        <w:numPr>
          <w:ilvl w:val="2"/>
          <w:numId w:val="261"/>
        </w:numPr>
        <w:adjustRightInd w:val="0"/>
        <w:snapToGrid w:val="0"/>
        <w:spacing w:before="0" w:after="0"/>
        <w:contextualSpacing/>
        <w:rPr>
          <w:sz w:val="22"/>
        </w:rPr>
      </w:pPr>
      <w:r w:rsidRPr="00315394">
        <w:rPr>
          <w:sz w:val="22"/>
        </w:rPr>
        <w:t>服务器创建线程的函数：</w:t>
      </w:r>
      <w:hyperlink r:id="rId81" w:anchor="L5">
        <w:r w:rsidRPr="00315394">
          <w:rPr>
            <w:rStyle w:val="a9"/>
            <w:sz w:val="22"/>
          </w:rPr>
          <w:t>thread_make</w:t>
        </w:r>
      </w:hyperlink>
    </w:p>
    <w:p w:rsidR="00C271A0" w:rsidRPr="00315394" w:rsidRDefault="00560306" w:rsidP="00DE4DC2">
      <w:pPr>
        <w:pStyle w:val="Compact"/>
        <w:numPr>
          <w:ilvl w:val="2"/>
          <w:numId w:val="261"/>
        </w:numPr>
        <w:adjustRightInd w:val="0"/>
        <w:snapToGrid w:val="0"/>
        <w:spacing w:before="0" w:after="0"/>
        <w:contextualSpacing/>
        <w:rPr>
          <w:sz w:val="22"/>
        </w:rPr>
      </w:pPr>
      <w:r w:rsidRPr="00315394">
        <w:rPr>
          <w:sz w:val="22"/>
        </w:rPr>
        <w:t>线程执行的函数：</w:t>
      </w:r>
      <w:hyperlink r:id="rId82" w:anchor="L14">
        <w:r w:rsidRPr="00315394">
          <w:rPr>
            <w:rStyle w:val="a9"/>
            <w:sz w:val="22"/>
          </w:rPr>
          <w:t>thread_main</w:t>
        </w:r>
      </w:hyperlink>
    </w:p>
    <w:p w:rsidR="00C271A0" w:rsidRPr="00315394" w:rsidRDefault="00560306" w:rsidP="00DE4DC2">
      <w:pPr>
        <w:pStyle w:val="Compact"/>
        <w:numPr>
          <w:ilvl w:val="1"/>
          <w:numId w:val="259"/>
        </w:numPr>
        <w:adjustRightInd w:val="0"/>
        <w:snapToGrid w:val="0"/>
        <w:spacing w:before="0" w:after="0"/>
        <w:contextualSpacing/>
        <w:rPr>
          <w:sz w:val="22"/>
        </w:rPr>
      </w:pPr>
      <w:r w:rsidRPr="00315394">
        <w:rPr>
          <w:b/>
          <w:sz w:val="22"/>
        </w:rPr>
        <w:t>9</w:t>
      </w:r>
      <w:r w:rsidRPr="00315394">
        <w:rPr>
          <w:sz w:val="22"/>
        </w:rPr>
        <w:t>）</w:t>
      </w:r>
      <w:r w:rsidRPr="00315394">
        <w:rPr>
          <w:b/>
          <w:sz w:val="22"/>
        </w:rPr>
        <w:t>TCP</w:t>
      </w:r>
      <w:r w:rsidRPr="00315394">
        <w:rPr>
          <w:b/>
          <w:sz w:val="22"/>
        </w:rPr>
        <w:t>预先创建线程服务器</w:t>
      </w:r>
      <w:r w:rsidRPr="00315394">
        <w:rPr>
          <w:sz w:val="22"/>
        </w:rPr>
        <w:t>，</w:t>
      </w:r>
      <w:hyperlink w:anchor="主线程统一accept">
        <w:r w:rsidRPr="00315394">
          <w:rPr>
            <w:rStyle w:val="a9"/>
            <w:sz w:val="22"/>
          </w:rPr>
          <w:t>主线程统一</w:t>
        </w:r>
        <w:r w:rsidRPr="00315394">
          <w:rPr>
            <w:rStyle w:val="a9"/>
            <w:sz w:val="22"/>
          </w:rPr>
          <w:t>accept</w:t>
        </w:r>
      </w:hyperlink>
    </w:p>
    <w:p w:rsidR="00C271A0" w:rsidRPr="00315394" w:rsidRDefault="004817C3" w:rsidP="00DE4DC2">
      <w:pPr>
        <w:pStyle w:val="Compact"/>
        <w:numPr>
          <w:ilvl w:val="2"/>
          <w:numId w:val="262"/>
        </w:numPr>
        <w:adjustRightInd w:val="0"/>
        <w:snapToGrid w:val="0"/>
        <w:spacing w:before="0" w:after="0"/>
        <w:contextualSpacing/>
        <w:rPr>
          <w:sz w:val="22"/>
        </w:rPr>
      </w:pPr>
      <w:hyperlink r:id="rId83">
        <w:r w:rsidR="00560306" w:rsidRPr="00315394">
          <w:rPr>
            <w:rStyle w:val="a9"/>
            <w:sz w:val="22"/>
          </w:rPr>
          <w:t>主程序</w:t>
        </w:r>
      </w:hyperlink>
    </w:p>
    <w:p w:rsidR="00C271A0" w:rsidRPr="00315394" w:rsidRDefault="004817C3" w:rsidP="00DE4DC2">
      <w:pPr>
        <w:pStyle w:val="Compact"/>
        <w:numPr>
          <w:ilvl w:val="2"/>
          <w:numId w:val="262"/>
        </w:numPr>
        <w:adjustRightInd w:val="0"/>
        <w:snapToGrid w:val="0"/>
        <w:spacing w:before="0" w:after="0"/>
        <w:contextualSpacing/>
        <w:rPr>
          <w:sz w:val="22"/>
        </w:rPr>
      </w:pPr>
      <w:hyperlink r:id="rId84">
        <w:r w:rsidR="00560306" w:rsidRPr="00315394">
          <w:rPr>
            <w:rStyle w:val="a9"/>
            <w:sz w:val="22"/>
          </w:rPr>
          <w:t>头文件</w:t>
        </w:r>
      </w:hyperlink>
    </w:p>
    <w:p w:rsidR="00C271A0" w:rsidRPr="00315394" w:rsidRDefault="00560306" w:rsidP="00DE4DC2">
      <w:pPr>
        <w:pStyle w:val="Compact"/>
        <w:numPr>
          <w:ilvl w:val="2"/>
          <w:numId w:val="262"/>
        </w:numPr>
        <w:adjustRightInd w:val="0"/>
        <w:snapToGrid w:val="0"/>
        <w:spacing w:before="0" w:after="0"/>
        <w:contextualSpacing/>
        <w:rPr>
          <w:sz w:val="22"/>
        </w:rPr>
      </w:pPr>
      <w:r w:rsidRPr="00315394">
        <w:rPr>
          <w:sz w:val="22"/>
        </w:rPr>
        <w:t>服务器创建线程的函数：</w:t>
      </w:r>
      <w:hyperlink r:id="rId85" w:anchor="L5">
        <w:r w:rsidRPr="00315394">
          <w:rPr>
            <w:rStyle w:val="a9"/>
            <w:sz w:val="22"/>
          </w:rPr>
          <w:t>thread_make</w:t>
        </w:r>
      </w:hyperlink>
    </w:p>
    <w:p w:rsidR="00C271A0" w:rsidRPr="00315394" w:rsidRDefault="00560306" w:rsidP="00DE4DC2">
      <w:pPr>
        <w:pStyle w:val="Compact"/>
        <w:numPr>
          <w:ilvl w:val="2"/>
          <w:numId w:val="262"/>
        </w:numPr>
        <w:adjustRightInd w:val="0"/>
        <w:snapToGrid w:val="0"/>
        <w:spacing w:before="0" w:after="0"/>
        <w:contextualSpacing/>
        <w:rPr>
          <w:sz w:val="22"/>
        </w:rPr>
      </w:pPr>
      <w:r w:rsidRPr="00315394">
        <w:rPr>
          <w:sz w:val="22"/>
        </w:rPr>
        <w:t>线程执行的函数：</w:t>
      </w:r>
      <w:hyperlink r:id="rId86" w:anchor="L14">
        <w:r w:rsidRPr="00315394">
          <w:rPr>
            <w:rStyle w:val="a9"/>
            <w:sz w:val="22"/>
          </w:rPr>
          <w:t>thread_main</w:t>
        </w:r>
      </w:hyperlink>
    </w:p>
    <w:p w:rsidR="00C271A0" w:rsidRPr="00315394" w:rsidRDefault="00560306" w:rsidP="00DE4DC2">
      <w:pPr>
        <w:pStyle w:val="FirstParagraph"/>
        <w:adjustRightInd w:val="0"/>
        <w:snapToGrid w:val="0"/>
        <w:spacing w:before="0" w:after="0"/>
        <w:contextualSpacing/>
        <w:rPr>
          <w:sz w:val="22"/>
        </w:rPr>
      </w:pPr>
      <w:r w:rsidRPr="00315394">
        <w:rPr>
          <w:sz w:val="22"/>
        </w:rPr>
        <w:t>不同版本服务器的性能：</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每个服务器子进程</w:t>
      </w:r>
      <w:r w:rsidRPr="00315394">
        <w:rPr>
          <w:sz w:val="22"/>
        </w:rPr>
        <w:t>/</w:t>
      </w:r>
      <w:r w:rsidRPr="00315394">
        <w:rPr>
          <w:sz w:val="22"/>
        </w:rPr>
        <w:t>线程处理的客户数的分布：</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通过各个版本的比较，可以得出</w:t>
      </w:r>
      <w:r w:rsidRPr="00315394">
        <w:rPr>
          <w:b/>
          <w:sz w:val="22"/>
        </w:rPr>
        <w:t>几点总结性的意见</w:t>
      </w:r>
      <w:r w:rsidRPr="00315394">
        <w:rPr>
          <w:sz w:val="22"/>
        </w:rPr>
        <w:t>：</w:t>
      </w:r>
    </w:p>
    <w:p w:rsidR="00C271A0" w:rsidRPr="00315394" w:rsidRDefault="00560306" w:rsidP="00DE4DC2">
      <w:pPr>
        <w:pStyle w:val="Compact"/>
        <w:numPr>
          <w:ilvl w:val="0"/>
          <w:numId w:val="263"/>
        </w:numPr>
        <w:adjustRightInd w:val="0"/>
        <w:snapToGrid w:val="0"/>
        <w:spacing w:before="0" w:after="0"/>
        <w:contextualSpacing/>
        <w:rPr>
          <w:sz w:val="22"/>
        </w:rPr>
      </w:pPr>
      <w:r w:rsidRPr="00315394">
        <w:rPr>
          <w:sz w:val="22"/>
        </w:rPr>
        <w:lastRenderedPageBreak/>
        <w:t>当系统负载较轻时，每来一个客户请求现场派生一个子进程为之服务的传统并发服务器模型就足够了。这个模型甚至可以与</w:t>
      </w:r>
      <w:r w:rsidRPr="00315394">
        <w:rPr>
          <w:sz w:val="22"/>
        </w:rPr>
        <w:t>inetd</w:t>
      </w:r>
      <w:r w:rsidRPr="00315394">
        <w:rPr>
          <w:sz w:val="22"/>
        </w:rPr>
        <w:t>结合使用，也就是</w:t>
      </w:r>
      <w:r w:rsidRPr="00315394">
        <w:rPr>
          <w:sz w:val="22"/>
        </w:rPr>
        <w:t>inetd</w:t>
      </w:r>
      <w:r w:rsidRPr="00315394">
        <w:rPr>
          <w:sz w:val="22"/>
        </w:rPr>
        <w:t>处理每个连接的接收</w:t>
      </w:r>
    </w:p>
    <w:p w:rsidR="00C271A0" w:rsidRPr="00315394" w:rsidRDefault="00560306" w:rsidP="00DE4DC2">
      <w:pPr>
        <w:pStyle w:val="Compact"/>
        <w:numPr>
          <w:ilvl w:val="0"/>
          <w:numId w:val="263"/>
        </w:numPr>
        <w:adjustRightInd w:val="0"/>
        <w:snapToGrid w:val="0"/>
        <w:spacing w:before="0" w:after="0"/>
        <w:contextualSpacing/>
        <w:rPr>
          <w:sz w:val="22"/>
        </w:rPr>
      </w:pPr>
      <w:r w:rsidRPr="00315394">
        <w:rPr>
          <w:b/>
          <w:sz w:val="22"/>
        </w:rPr>
        <w:t>预先创建一个子进程池或一个子线程池的设计范式能够把进程控制</w:t>
      </w:r>
      <w:r w:rsidRPr="00315394">
        <w:rPr>
          <w:b/>
          <w:sz w:val="22"/>
        </w:rPr>
        <w:t>CPU</w:t>
      </w:r>
      <w:r w:rsidRPr="00315394">
        <w:rPr>
          <w:b/>
          <w:sz w:val="22"/>
        </w:rPr>
        <w:t>时间降低</w:t>
      </w:r>
      <w:r w:rsidRPr="00315394">
        <w:rPr>
          <w:b/>
          <w:sz w:val="22"/>
        </w:rPr>
        <w:t>10</w:t>
      </w:r>
      <w:r w:rsidRPr="00315394">
        <w:rPr>
          <w:b/>
          <w:sz w:val="22"/>
        </w:rPr>
        <w:t>倍或以上</w:t>
      </w:r>
      <w:r w:rsidRPr="00315394">
        <w:rPr>
          <w:sz w:val="22"/>
        </w:rPr>
        <w:t>（</w:t>
      </w:r>
      <w:r w:rsidRPr="00315394">
        <w:rPr>
          <w:b/>
          <w:sz w:val="22"/>
        </w:rPr>
        <w:t>一个优化是：监视闲置子进程个数，随着所服务客户数的动态变化而增加或减少这个数目</w:t>
      </w:r>
      <w:r w:rsidRPr="00315394">
        <w:rPr>
          <w:sz w:val="22"/>
        </w:rPr>
        <w:t>）</w:t>
      </w:r>
    </w:p>
    <w:p w:rsidR="00C271A0" w:rsidRPr="00315394" w:rsidRDefault="00560306" w:rsidP="00DE4DC2">
      <w:pPr>
        <w:pStyle w:val="Compact"/>
        <w:numPr>
          <w:ilvl w:val="0"/>
          <w:numId w:val="263"/>
        </w:numPr>
        <w:adjustRightInd w:val="0"/>
        <w:snapToGrid w:val="0"/>
        <w:spacing w:before="0" w:after="0"/>
        <w:contextualSpacing/>
        <w:rPr>
          <w:sz w:val="22"/>
        </w:rPr>
      </w:pPr>
      <w:r w:rsidRPr="00315394">
        <w:rPr>
          <w:sz w:val="22"/>
        </w:rPr>
        <w:t>某些实现允许多个子进程或线程阻塞在同一个</w:t>
      </w:r>
      <w:r w:rsidRPr="00315394">
        <w:rPr>
          <w:sz w:val="22"/>
        </w:rPr>
        <w:t>accept</w:t>
      </w:r>
      <w:r w:rsidRPr="00315394">
        <w:rPr>
          <w:sz w:val="22"/>
        </w:rPr>
        <w:t>调用中，另一些实现却要求为</w:t>
      </w:r>
      <w:r w:rsidRPr="00315394">
        <w:rPr>
          <w:sz w:val="22"/>
        </w:rPr>
        <w:t>accept</w:t>
      </w:r>
      <w:r w:rsidRPr="00315394">
        <w:rPr>
          <w:sz w:val="22"/>
        </w:rPr>
        <w:t>调用安置某些类型的锁加以保护</w:t>
      </w:r>
    </w:p>
    <w:p w:rsidR="00C271A0" w:rsidRPr="00315394" w:rsidRDefault="00560306" w:rsidP="00DE4DC2">
      <w:pPr>
        <w:pStyle w:val="Compact"/>
        <w:numPr>
          <w:ilvl w:val="0"/>
          <w:numId w:val="263"/>
        </w:numPr>
        <w:adjustRightInd w:val="0"/>
        <w:snapToGrid w:val="0"/>
        <w:spacing w:before="0" w:after="0"/>
        <w:contextualSpacing/>
        <w:rPr>
          <w:sz w:val="22"/>
        </w:rPr>
      </w:pPr>
      <w:r w:rsidRPr="00315394">
        <w:rPr>
          <w:sz w:val="22"/>
        </w:rPr>
        <w:t>让所有子进程或线程自行调用</w:t>
      </w:r>
      <w:r w:rsidRPr="00315394">
        <w:rPr>
          <w:sz w:val="22"/>
        </w:rPr>
        <w:t>accept</w:t>
      </w:r>
      <w:r w:rsidRPr="00315394">
        <w:rPr>
          <w:sz w:val="22"/>
        </w:rPr>
        <w:t>通常比让父进程或主线程独自调用</w:t>
      </w:r>
      <w:r w:rsidRPr="00315394">
        <w:rPr>
          <w:sz w:val="22"/>
        </w:rPr>
        <w:t>accept</w:t>
      </w:r>
      <w:r w:rsidRPr="00315394">
        <w:rPr>
          <w:sz w:val="22"/>
        </w:rPr>
        <w:t>并把描述符传递给子进程或线程来得简单而快速</w:t>
      </w:r>
    </w:p>
    <w:p w:rsidR="00C271A0" w:rsidRPr="00315394" w:rsidRDefault="00560306" w:rsidP="00DE4DC2">
      <w:pPr>
        <w:pStyle w:val="Compact"/>
        <w:numPr>
          <w:ilvl w:val="0"/>
          <w:numId w:val="263"/>
        </w:numPr>
        <w:adjustRightInd w:val="0"/>
        <w:snapToGrid w:val="0"/>
        <w:spacing w:before="0" w:after="0"/>
        <w:contextualSpacing/>
        <w:rPr>
          <w:sz w:val="22"/>
        </w:rPr>
      </w:pPr>
      <w:r w:rsidRPr="00315394">
        <w:rPr>
          <w:sz w:val="22"/>
        </w:rPr>
        <w:t>由于潜在的</w:t>
      </w:r>
      <w:r w:rsidRPr="00315394">
        <w:rPr>
          <w:sz w:val="22"/>
        </w:rPr>
        <w:t>select</w:t>
      </w:r>
      <w:r w:rsidRPr="00315394">
        <w:rPr>
          <w:sz w:val="22"/>
        </w:rPr>
        <w:t>冲突，让所有子进程或线程阻塞在同一个</w:t>
      </w:r>
      <w:r w:rsidRPr="00315394">
        <w:rPr>
          <w:sz w:val="22"/>
        </w:rPr>
        <w:t>accept</w:t>
      </w:r>
      <w:r w:rsidRPr="00315394">
        <w:rPr>
          <w:sz w:val="22"/>
        </w:rPr>
        <w:t>调用中比让它们阻塞在同一</w:t>
      </w:r>
      <w:r w:rsidRPr="00315394">
        <w:rPr>
          <w:sz w:val="22"/>
        </w:rPr>
        <w:t>select</w:t>
      </w:r>
      <w:r w:rsidRPr="00315394">
        <w:rPr>
          <w:sz w:val="22"/>
        </w:rPr>
        <w:t>调用中更可取</w:t>
      </w:r>
    </w:p>
    <w:p w:rsidR="00C271A0" w:rsidRPr="00315394" w:rsidRDefault="00560306" w:rsidP="00DE4DC2">
      <w:pPr>
        <w:pStyle w:val="Heading2"/>
        <w:adjustRightInd w:val="0"/>
        <w:snapToGrid w:val="0"/>
        <w:spacing w:before="0"/>
        <w:contextualSpacing/>
        <w:rPr>
          <w:sz w:val="28"/>
        </w:rPr>
      </w:pPr>
      <w:bookmarkStart w:id="227" w:name="多进程服务器"/>
      <w:bookmarkStart w:id="228" w:name="_Toc8031509"/>
      <w:r w:rsidRPr="00315394">
        <w:rPr>
          <w:sz w:val="28"/>
        </w:rPr>
        <w:t>多进程服务器</w:t>
      </w:r>
      <w:bookmarkEnd w:id="227"/>
      <w:bookmarkEnd w:id="228"/>
    </w:p>
    <w:p w:rsidR="00C271A0" w:rsidRPr="00315394" w:rsidRDefault="00560306" w:rsidP="00DE4DC2">
      <w:pPr>
        <w:pStyle w:val="Heading3"/>
        <w:adjustRightInd w:val="0"/>
        <w:snapToGrid w:val="0"/>
        <w:spacing w:before="0"/>
        <w:contextualSpacing/>
        <w:rPr>
          <w:sz w:val="24"/>
        </w:rPr>
      </w:pPr>
      <w:bookmarkStart w:id="229" w:name="accept无上锁保护"/>
      <w:bookmarkStart w:id="230" w:name="_Toc8031510"/>
      <w:r w:rsidRPr="00315394">
        <w:rPr>
          <w:sz w:val="24"/>
        </w:rPr>
        <w:t>accept</w:t>
      </w:r>
      <w:r w:rsidRPr="00315394">
        <w:rPr>
          <w:sz w:val="24"/>
        </w:rPr>
        <w:t>无上锁保护</w:t>
      </w:r>
      <w:bookmarkEnd w:id="229"/>
      <w:bookmarkEnd w:id="230"/>
    </w:p>
    <w:p w:rsidR="00C271A0" w:rsidRPr="00315394" w:rsidRDefault="00560306" w:rsidP="00DE4DC2">
      <w:pPr>
        <w:pStyle w:val="Compact"/>
        <w:numPr>
          <w:ilvl w:val="0"/>
          <w:numId w:val="264"/>
        </w:numPr>
        <w:adjustRightInd w:val="0"/>
        <w:snapToGrid w:val="0"/>
        <w:spacing w:before="0" w:after="0"/>
        <w:contextualSpacing/>
        <w:rPr>
          <w:sz w:val="22"/>
        </w:rPr>
      </w:pPr>
      <w:r w:rsidRPr="00315394">
        <w:rPr>
          <w:sz w:val="22"/>
        </w:rPr>
        <w:t>优点</w:t>
      </w:r>
    </w:p>
    <w:p w:rsidR="00C271A0" w:rsidRPr="00315394" w:rsidRDefault="00560306" w:rsidP="00DE4DC2">
      <w:pPr>
        <w:pStyle w:val="Compact"/>
        <w:numPr>
          <w:ilvl w:val="1"/>
          <w:numId w:val="265"/>
        </w:numPr>
        <w:adjustRightInd w:val="0"/>
        <w:snapToGrid w:val="0"/>
        <w:spacing w:before="0" w:after="0"/>
        <w:contextualSpacing/>
        <w:rPr>
          <w:sz w:val="22"/>
        </w:rPr>
      </w:pPr>
      <w:r w:rsidRPr="00315394">
        <w:rPr>
          <w:sz w:val="22"/>
        </w:rPr>
        <w:t>无须引入父进程执行</w:t>
      </w:r>
      <w:r w:rsidRPr="00315394">
        <w:rPr>
          <w:sz w:val="22"/>
        </w:rPr>
        <w:t>fork</w:t>
      </w:r>
      <w:r w:rsidRPr="00315394">
        <w:rPr>
          <w:sz w:val="22"/>
        </w:rPr>
        <w:t>的开销就能处理新到的客户</w:t>
      </w:r>
    </w:p>
    <w:p w:rsidR="00C271A0" w:rsidRPr="00315394" w:rsidRDefault="00560306" w:rsidP="00DE4DC2">
      <w:pPr>
        <w:pStyle w:val="Compact"/>
        <w:numPr>
          <w:ilvl w:val="0"/>
          <w:numId w:val="264"/>
        </w:numPr>
        <w:adjustRightInd w:val="0"/>
        <w:snapToGrid w:val="0"/>
        <w:spacing w:before="0" w:after="0"/>
        <w:contextualSpacing/>
        <w:rPr>
          <w:sz w:val="22"/>
        </w:rPr>
      </w:pPr>
      <w:r w:rsidRPr="00315394">
        <w:rPr>
          <w:sz w:val="22"/>
        </w:rPr>
        <w:t>缺点</w:t>
      </w:r>
    </w:p>
    <w:p w:rsidR="00C271A0" w:rsidRPr="00315394" w:rsidRDefault="00560306" w:rsidP="00DE4DC2">
      <w:pPr>
        <w:pStyle w:val="Compact"/>
        <w:numPr>
          <w:ilvl w:val="1"/>
          <w:numId w:val="266"/>
        </w:numPr>
        <w:adjustRightInd w:val="0"/>
        <w:snapToGrid w:val="0"/>
        <w:spacing w:before="0" w:after="0"/>
        <w:contextualSpacing/>
        <w:rPr>
          <w:sz w:val="22"/>
        </w:rPr>
      </w:pPr>
      <w:r w:rsidRPr="00315394">
        <w:rPr>
          <w:sz w:val="22"/>
        </w:rPr>
        <w:t>父进程必须在服务器启动阶段猜测需要预先派生多少子进程。如果某个时刻客户数恰好等于子进程总数，那么新到的客户将被忽略，直到至少有一个子进程重新可用</w:t>
      </w:r>
    </w:p>
    <w:p w:rsidR="00C271A0" w:rsidRPr="00315394" w:rsidRDefault="00560306" w:rsidP="00DE4DC2">
      <w:pPr>
        <w:pStyle w:val="Compact"/>
        <w:numPr>
          <w:ilvl w:val="1"/>
          <w:numId w:val="266"/>
        </w:numPr>
        <w:adjustRightInd w:val="0"/>
        <w:snapToGrid w:val="0"/>
        <w:spacing w:before="0" w:after="0"/>
        <w:contextualSpacing/>
        <w:rPr>
          <w:sz w:val="22"/>
        </w:rPr>
      </w:pPr>
      <w:r w:rsidRPr="00315394">
        <w:rPr>
          <w:sz w:val="22"/>
        </w:rPr>
        <w:t>存在</w:t>
      </w:r>
      <w:r w:rsidRPr="00315394">
        <w:rPr>
          <w:b/>
          <w:sz w:val="22"/>
        </w:rPr>
        <w:t>惊群问题</w:t>
      </w:r>
      <w:r w:rsidRPr="00315394">
        <w:rPr>
          <w:sz w:val="22"/>
        </w:rPr>
        <w:t>：所有</w:t>
      </w:r>
      <w:r w:rsidRPr="00315394">
        <w:rPr>
          <w:sz w:val="22"/>
        </w:rPr>
        <w:t>N</w:t>
      </w:r>
      <w:r w:rsidRPr="00315394">
        <w:rPr>
          <w:sz w:val="22"/>
        </w:rPr>
        <w:t>个子进程均被唤醒，但其中只有最先运行的子进程获得客户连接，其余</w:t>
      </w:r>
      <w:r w:rsidRPr="00315394">
        <w:rPr>
          <w:sz w:val="22"/>
        </w:rPr>
        <w:t>N-1</w:t>
      </w:r>
      <w:r w:rsidRPr="00315394">
        <w:rPr>
          <w:sz w:val="22"/>
        </w:rPr>
        <w:t>个子进程继续恢复睡眠，这会引入</w:t>
      </w:r>
      <w:r w:rsidRPr="00315394">
        <w:rPr>
          <w:sz w:val="22"/>
        </w:rPr>
        <w:t>CPU</w:t>
      </w:r>
      <w:r w:rsidRPr="00315394">
        <w:rPr>
          <w:sz w:val="22"/>
        </w:rPr>
        <w:t>开销。惊群问题会随预先分配的子进程数量的增加而越突出</w:t>
      </w:r>
    </w:p>
    <w:p w:rsidR="00C271A0" w:rsidRPr="00315394" w:rsidRDefault="00560306" w:rsidP="00DE4DC2">
      <w:pPr>
        <w:pStyle w:val="Compact"/>
        <w:numPr>
          <w:ilvl w:val="1"/>
          <w:numId w:val="266"/>
        </w:numPr>
        <w:adjustRightInd w:val="0"/>
        <w:snapToGrid w:val="0"/>
        <w:spacing w:before="0" w:after="0"/>
        <w:contextualSpacing/>
        <w:rPr>
          <w:sz w:val="22"/>
        </w:rPr>
      </w:pPr>
      <w:r w:rsidRPr="00315394">
        <w:rPr>
          <w:sz w:val="22"/>
        </w:rPr>
        <w:t>允许多个进程在引用同一个监听套接字的描述符上调用</w:t>
      </w:r>
      <w:r w:rsidRPr="00315394">
        <w:rPr>
          <w:sz w:val="22"/>
        </w:rPr>
        <w:t>accept</w:t>
      </w:r>
      <w:r w:rsidRPr="00315394">
        <w:rPr>
          <w:sz w:val="22"/>
        </w:rPr>
        <w:t>的做法仅仅适用于在内核中实现</w:t>
      </w:r>
      <w:r w:rsidRPr="00315394">
        <w:rPr>
          <w:sz w:val="22"/>
        </w:rPr>
        <w:t>accept</w:t>
      </w:r>
      <w:r w:rsidRPr="00315394">
        <w:rPr>
          <w:sz w:val="22"/>
        </w:rPr>
        <w:t>的源自</w:t>
      </w:r>
      <w:r w:rsidRPr="00315394">
        <w:rPr>
          <w:sz w:val="22"/>
        </w:rPr>
        <w:t>Berkeley</w:t>
      </w:r>
      <w:r w:rsidRPr="00315394">
        <w:rPr>
          <w:sz w:val="22"/>
        </w:rPr>
        <w:t>的内核。作为一个库函数实现</w:t>
      </w:r>
      <w:r w:rsidRPr="00315394">
        <w:rPr>
          <w:sz w:val="22"/>
        </w:rPr>
        <w:t>accept</w:t>
      </w:r>
      <w:r w:rsidRPr="00315394">
        <w:rPr>
          <w:sz w:val="22"/>
        </w:rPr>
        <w:t>的</w:t>
      </w:r>
      <w:r w:rsidRPr="00315394">
        <w:rPr>
          <w:sz w:val="22"/>
        </w:rPr>
        <w:t>System V</w:t>
      </w:r>
      <w:r w:rsidRPr="00315394">
        <w:rPr>
          <w:sz w:val="22"/>
        </w:rPr>
        <w:t>内核可能不允许这么做</w:t>
      </w:r>
    </w:p>
    <w:p w:rsidR="00C271A0" w:rsidRPr="00315394" w:rsidRDefault="00560306" w:rsidP="00DE4DC2">
      <w:pPr>
        <w:pStyle w:val="FirstParagraph"/>
        <w:adjustRightInd w:val="0"/>
        <w:snapToGrid w:val="0"/>
        <w:spacing w:before="0" w:after="0"/>
        <w:contextualSpacing/>
        <w:rPr>
          <w:sz w:val="22"/>
        </w:rPr>
      </w:pPr>
      <w:r w:rsidRPr="00315394">
        <w:rPr>
          <w:sz w:val="22"/>
        </w:rPr>
        <w:t>惊群问题的规模与影响：</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Heading4"/>
        <w:adjustRightInd w:val="0"/>
        <w:snapToGrid w:val="0"/>
        <w:spacing w:before="0"/>
        <w:contextualSpacing/>
        <w:rPr>
          <w:sz w:val="22"/>
        </w:rPr>
      </w:pPr>
      <w:bookmarkStart w:id="231" w:name="内核如何实现多个子进程在同一监听描述符上调用accept"/>
      <w:r w:rsidRPr="00315394">
        <w:rPr>
          <w:sz w:val="22"/>
        </w:rPr>
        <w:t>内核如何实现多个子进程在同一监听描述符上调用</w:t>
      </w:r>
      <w:r w:rsidRPr="00315394">
        <w:rPr>
          <w:sz w:val="22"/>
        </w:rPr>
        <w:t>accept</w:t>
      </w:r>
      <w:r w:rsidRPr="00315394">
        <w:rPr>
          <w:sz w:val="22"/>
        </w:rPr>
        <w:t>？</w:t>
      </w:r>
      <w:bookmarkEnd w:id="231"/>
    </w:p>
    <w:p w:rsidR="00C271A0" w:rsidRPr="00315394" w:rsidRDefault="00560306" w:rsidP="00DE4DC2">
      <w:pPr>
        <w:pStyle w:val="a8"/>
        <w:adjustRightInd w:val="0"/>
        <w:snapToGrid w:val="0"/>
        <w:spacing w:before="0" w:after="0"/>
        <w:contextualSpacing/>
        <w:rPr>
          <w:sz w:val="18"/>
        </w:rPr>
      </w:pPr>
      <w:r w:rsidRPr="00315394">
        <w:rPr>
          <w:sz w:val="18"/>
        </w:rPr>
        <w:t>以下为</w:t>
      </w:r>
      <w:r w:rsidRPr="00315394">
        <w:rPr>
          <w:sz w:val="18"/>
        </w:rPr>
        <w:t>4.4BSD</w:t>
      </w:r>
      <w:r w:rsidRPr="00315394">
        <w:rPr>
          <w:sz w:val="18"/>
        </w:rPr>
        <w:t>上的实现</w:t>
      </w:r>
    </w:p>
    <w:p w:rsidR="00C271A0" w:rsidRPr="00315394" w:rsidRDefault="00560306" w:rsidP="00DE4DC2">
      <w:pPr>
        <w:pStyle w:val="FirstParagraph"/>
        <w:adjustRightInd w:val="0"/>
        <w:snapToGrid w:val="0"/>
        <w:spacing w:before="0" w:after="0"/>
        <w:contextualSpacing/>
        <w:rPr>
          <w:sz w:val="22"/>
        </w:rPr>
      </w:pPr>
      <w:r w:rsidRPr="00315394">
        <w:rPr>
          <w:sz w:val="22"/>
        </w:rPr>
        <w:t>父进程在派生任何子进程之前创建监听套接字，每次调用</w:t>
      </w:r>
      <w:r w:rsidRPr="00315394">
        <w:rPr>
          <w:sz w:val="22"/>
        </w:rPr>
        <w:t>fork</w:t>
      </w:r>
      <w:r w:rsidRPr="00315394">
        <w:rPr>
          <w:sz w:val="22"/>
        </w:rPr>
        <w:t>时，所有描述符也被复制：</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描述符只是本进程引用</w:t>
      </w:r>
      <w:r w:rsidRPr="00315394">
        <w:rPr>
          <w:sz w:val="22"/>
        </w:rPr>
        <w:t>file</w:t>
      </w:r>
      <w:r w:rsidRPr="00315394">
        <w:rPr>
          <w:sz w:val="22"/>
        </w:rPr>
        <w:t>结构的</w:t>
      </w:r>
      <w:r w:rsidRPr="00315394">
        <w:rPr>
          <w:sz w:val="22"/>
        </w:rPr>
        <w:t>proc</w:t>
      </w:r>
      <w:r w:rsidRPr="00315394">
        <w:rPr>
          <w:sz w:val="22"/>
        </w:rPr>
        <w:t>结构中一个数组中某个元素的下标而已。子进程中一个给定描述符引用的</w:t>
      </w:r>
      <w:r w:rsidRPr="00315394">
        <w:rPr>
          <w:sz w:val="22"/>
        </w:rPr>
        <w:t>file</w:t>
      </w:r>
      <w:r w:rsidRPr="00315394">
        <w:rPr>
          <w:sz w:val="22"/>
        </w:rPr>
        <w:t>结构正是父进程中同一个描述符引用的</w:t>
      </w:r>
      <w:r w:rsidRPr="00315394">
        <w:rPr>
          <w:sz w:val="22"/>
        </w:rPr>
        <w:t>file</w:t>
      </w:r>
      <w:r w:rsidRPr="00315394">
        <w:rPr>
          <w:sz w:val="22"/>
        </w:rPr>
        <w:t>结构。每个</w:t>
      </w:r>
      <w:r w:rsidRPr="00315394">
        <w:rPr>
          <w:sz w:val="22"/>
        </w:rPr>
        <w:t>file</w:t>
      </w:r>
      <w:r w:rsidRPr="00315394">
        <w:rPr>
          <w:sz w:val="22"/>
        </w:rPr>
        <w:t>结构都有一个引用计数</w:t>
      </w:r>
    </w:p>
    <w:p w:rsidR="00C271A0" w:rsidRPr="00315394" w:rsidRDefault="00560306" w:rsidP="00DE4DC2">
      <w:pPr>
        <w:pStyle w:val="a3"/>
        <w:adjustRightInd w:val="0"/>
        <w:snapToGrid w:val="0"/>
        <w:spacing w:before="0" w:after="0"/>
        <w:contextualSpacing/>
        <w:rPr>
          <w:sz w:val="22"/>
        </w:rPr>
      </w:pPr>
      <w:r w:rsidRPr="00315394">
        <w:rPr>
          <w:sz w:val="22"/>
        </w:rPr>
        <w:t>当打开一个文件或套接字时，内核将为之构造一个</w:t>
      </w:r>
      <w:r w:rsidRPr="00315394">
        <w:rPr>
          <w:sz w:val="22"/>
        </w:rPr>
        <w:t>file</w:t>
      </w:r>
      <w:r w:rsidRPr="00315394">
        <w:rPr>
          <w:sz w:val="22"/>
        </w:rPr>
        <w:t>结构，这个</w:t>
      </w:r>
      <w:r w:rsidRPr="00315394">
        <w:rPr>
          <w:sz w:val="22"/>
        </w:rPr>
        <w:t>file</w:t>
      </w:r>
      <w:r w:rsidRPr="00315394">
        <w:rPr>
          <w:sz w:val="22"/>
        </w:rPr>
        <w:t>结构被作为打开操作返回值的描述符引用，引用计数的初值为</w:t>
      </w:r>
      <w:r w:rsidRPr="00315394">
        <w:rPr>
          <w:sz w:val="22"/>
        </w:rPr>
        <w:t>1</w:t>
      </w:r>
      <w:r w:rsidRPr="00315394">
        <w:rPr>
          <w:sz w:val="22"/>
        </w:rPr>
        <w:t>；以后每当调用</w:t>
      </w:r>
      <w:r w:rsidRPr="00315394">
        <w:rPr>
          <w:sz w:val="22"/>
        </w:rPr>
        <w:t>fork</w:t>
      </w:r>
      <w:r w:rsidRPr="00315394">
        <w:rPr>
          <w:sz w:val="22"/>
        </w:rPr>
        <w:t>以派生子进程或对打开操作返回的描述符调用</w:t>
      </w:r>
      <w:r w:rsidRPr="00315394">
        <w:rPr>
          <w:sz w:val="22"/>
        </w:rPr>
        <w:t>dup</w:t>
      </w:r>
      <w:r w:rsidRPr="00315394">
        <w:rPr>
          <w:sz w:val="22"/>
        </w:rPr>
        <w:t>以赋复制描述符时，该</w:t>
      </w:r>
      <w:r w:rsidRPr="00315394">
        <w:rPr>
          <w:sz w:val="22"/>
        </w:rPr>
        <w:t>file</w:t>
      </w:r>
      <w:r w:rsidRPr="00315394">
        <w:rPr>
          <w:sz w:val="22"/>
        </w:rPr>
        <w:t>结构的引用计数就递增</w:t>
      </w:r>
    </w:p>
    <w:p w:rsidR="00C271A0" w:rsidRPr="00315394" w:rsidRDefault="00560306" w:rsidP="00DE4DC2">
      <w:pPr>
        <w:pStyle w:val="a8"/>
        <w:adjustRightInd w:val="0"/>
        <w:snapToGrid w:val="0"/>
        <w:spacing w:before="0" w:after="0"/>
        <w:contextualSpacing/>
        <w:rPr>
          <w:sz w:val="18"/>
        </w:rPr>
      </w:pPr>
      <w:r w:rsidRPr="00315394">
        <w:rPr>
          <w:b/>
          <w:sz w:val="18"/>
        </w:rPr>
        <w:t>select</w:t>
      </w:r>
      <w:r w:rsidRPr="00315394">
        <w:rPr>
          <w:b/>
          <w:sz w:val="18"/>
        </w:rPr>
        <w:t>冲突</w:t>
      </w:r>
      <w:r w:rsidRPr="00315394">
        <w:rPr>
          <w:sz w:val="18"/>
        </w:rPr>
        <w:t>：当多个进程在引用同一个套接字的描述符上调用</w:t>
      </w:r>
      <w:r w:rsidRPr="00315394">
        <w:rPr>
          <w:sz w:val="18"/>
        </w:rPr>
        <w:t>select</w:t>
      </w:r>
      <w:r w:rsidRPr="00315394">
        <w:rPr>
          <w:sz w:val="18"/>
        </w:rPr>
        <w:t>时会发生冲突，例如多个子进程在同一监听套接字上调用</w:t>
      </w:r>
      <w:r w:rsidRPr="00315394">
        <w:rPr>
          <w:sz w:val="18"/>
        </w:rPr>
        <w:t>select</w:t>
      </w:r>
      <w:r w:rsidRPr="00315394">
        <w:rPr>
          <w:sz w:val="18"/>
        </w:rPr>
        <w:t>，将该版本服务器从阻塞在</w:t>
      </w:r>
      <w:r w:rsidRPr="00315394">
        <w:rPr>
          <w:sz w:val="18"/>
        </w:rPr>
        <w:t>accept</w:t>
      </w:r>
      <w:r w:rsidRPr="00315394">
        <w:rPr>
          <w:sz w:val="18"/>
        </w:rPr>
        <w:t>上转为阻塞在</w:t>
      </w:r>
      <w:r w:rsidRPr="00315394">
        <w:rPr>
          <w:sz w:val="18"/>
        </w:rPr>
        <w:t>select</w:t>
      </w:r>
      <w:r w:rsidRPr="00315394">
        <w:rPr>
          <w:sz w:val="18"/>
        </w:rPr>
        <w:t>上。因为在</w:t>
      </w:r>
      <w:r w:rsidRPr="00315394">
        <w:rPr>
          <w:sz w:val="18"/>
        </w:rPr>
        <w:t>socket</w:t>
      </w:r>
      <w:r w:rsidRPr="00315394">
        <w:rPr>
          <w:sz w:val="18"/>
        </w:rPr>
        <w:t>结构中为存放本套接字就绪之时应该唤醒哪些进程而分配的仅仅是一个进程</w:t>
      </w:r>
      <w:r w:rsidRPr="00315394">
        <w:rPr>
          <w:sz w:val="18"/>
        </w:rPr>
        <w:t>ID</w:t>
      </w:r>
      <w:r w:rsidRPr="00315394">
        <w:rPr>
          <w:sz w:val="18"/>
        </w:rPr>
        <w:t>的空间。如果有多个进程在等待同一个套接字，那么内核必须唤醒的是阻塞在</w:t>
      </w:r>
      <w:r w:rsidRPr="00315394">
        <w:rPr>
          <w:sz w:val="18"/>
        </w:rPr>
        <w:t>select</w:t>
      </w:r>
      <w:r w:rsidRPr="00315394">
        <w:rPr>
          <w:sz w:val="18"/>
        </w:rPr>
        <w:t>调用中的所有进程，因为它不知道哪些进程受刚变得就绪的这个套接字影响。因此，</w:t>
      </w:r>
      <w:r w:rsidRPr="00315394">
        <w:rPr>
          <w:b/>
          <w:sz w:val="18"/>
        </w:rPr>
        <w:t>如果有多个进程阻塞在引用同一实体的描述符上，那么最好直接阻塞在诸如</w:t>
      </w:r>
      <w:r w:rsidRPr="00315394">
        <w:rPr>
          <w:b/>
          <w:sz w:val="18"/>
        </w:rPr>
        <w:t>accept</w:t>
      </w:r>
      <w:r w:rsidRPr="00315394">
        <w:rPr>
          <w:b/>
          <w:sz w:val="18"/>
        </w:rPr>
        <w:t>之类的函数而不是</w:t>
      </w:r>
      <w:r w:rsidRPr="00315394">
        <w:rPr>
          <w:b/>
          <w:sz w:val="18"/>
        </w:rPr>
        <w:t>select</w:t>
      </w:r>
      <w:r w:rsidRPr="00315394">
        <w:rPr>
          <w:b/>
          <w:sz w:val="18"/>
        </w:rPr>
        <w:t>之中</w:t>
      </w:r>
    </w:p>
    <w:p w:rsidR="00C271A0" w:rsidRPr="00315394" w:rsidRDefault="00560306" w:rsidP="00DE4DC2">
      <w:pPr>
        <w:pStyle w:val="Heading3"/>
        <w:adjustRightInd w:val="0"/>
        <w:snapToGrid w:val="0"/>
        <w:spacing w:before="0"/>
        <w:contextualSpacing/>
        <w:rPr>
          <w:sz w:val="24"/>
        </w:rPr>
      </w:pPr>
      <w:bookmarkStart w:id="232" w:name="accept使用文件上锁保护"/>
      <w:bookmarkStart w:id="233" w:name="_Toc8031511"/>
      <w:r w:rsidRPr="00315394">
        <w:rPr>
          <w:sz w:val="24"/>
        </w:rPr>
        <w:t>accept</w:t>
      </w:r>
      <w:r w:rsidRPr="00315394">
        <w:rPr>
          <w:sz w:val="24"/>
        </w:rPr>
        <w:t>使用文件上锁保护</w:t>
      </w:r>
      <w:bookmarkEnd w:id="232"/>
      <w:bookmarkEnd w:id="233"/>
    </w:p>
    <w:p w:rsidR="00C271A0" w:rsidRPr="00315394" w:rsidRDefault="00560306" w:rsidP="00DE4DC2">
      <w:pPr>
        <w:pStyle w:val="Compact"/>
        <w:numPr>
          <w:ilvl w:val="0"/>
          <w:numId w:val="267"/>
        </w:numPr>
        <w:adjustRightInd w:val="0"/>
        <w:snapToGrid w:val="0"/>
        <w:spacing w:before="0" w:after="0"/>
        <w:contextualSpacing/>
        <w:rPr>
          <w:sz w:val="22"/>
        </w:rPr>
      </w:pPr>
      <w:r w:rsidRPr="00315394">
        <w:rPr>
          <w:sz w:val="22"/>
        </w:rPr>
        <w:t>优点</w:t>
      </w:r>
    </w:p>
    <w:p w:rsidR="00C271A0" w:rsidRPr="00315394" w:rsidRDefault="00560306" w:rsidP="00DE4DC2">
      <w:pPr>
        <w:pStyle w:val="Compact"/>
        <w:numPr>
          <w:ilvl w:val="1"/>
          <w:numId w:val="268"/>
        </w:numPr>
        <w:adjustRightInd w:val="0"/>
        <w:snapToGrid w:val="0"/>
        <w:spacing w:before="0" w:after="0"/>
        <w:contextualSpacing/>
        <w:rPr>
          <w:sz w:val="22"/>
        </w:rPr>
      </w:pPr>
      <w:r w:rsidRPr="00315394">
        <w:rPr>
          <w:sz w:val="22"/>
        </w:rPr>
        <w:t>在</w:t>
      </w:r>
      <w:r w:rsidRPr="00315394">
        <w:rPr>
          <w:sz w:val="22"/>
        </w:rPr>
        <w:t>SVR4</w:t>
      </w:r>
      <w:r w:rsidRPr="00315394">
        <w:rPr>
          <w:sz w:val="22"/>
        </w:rPr>
        <w:t>系统上照样可以工作，因此保证每次只有一个进程阻塞在</w:t>
      </w:r>
      <w:r w:rsidRPr="00315394">
        <w:rPr>
          <w:sz w:val="22"/>
        </w:rPr>
        <w:t>accept</w:t>
      </w:r>
      <w:r w:rsidRPr="00315394">
        <w:rPr>
          <w:sz w:val="22"/>
        </w:rPr>
        <w:t>调用中</w:t>
      </w:r>
    </w:p>
    <w:p w:rsidR="00C271A0" w:rsidRPr="00315394" w:rsidRDefault="00560306" w:rsidP="00DE4DC2">
      <w:pPr>
        <w:pStyle w:val="Compact"/>
        <w:numPr>
          <w:ilvl w:val="0"/>
          <w:numId w:val="267"/>
        </w:numPr>
        <w:adjustRightInd w:val="0"/>
        <w:snapToGrid w:val="0"/>
        <w:spacing w:before="0" w:after="0"/>
        <w:contextualSpacing/>
        <w:rPr>
          <w:sz w:val="22"/>
        </w:rPr>
      </w:pPr>
      <w:r w:rsidRPr="00315394">
        <w:rPr>
          <w:sz w:val="22"/>
        </w:rPr>
        <w:t>缺点</w:t>
      </w:r>
    </w:p>
    <w:p w:rsidR="00C271A0" w:rsidRPr="00315394" w:rsidRDefault="00560306" w:rsidP="00DE4DC2">
      <w:pPr>
        <w:pStyle w:val="Compact"/>
        <w:numPr>
          <w:ilvl w:val="1"/>
          <w:numId w:val="269"/>
        </w:numPr>
        <w:adjustRightInd w:val="0"/>
        <w:snapToGrid w:val="0"/>
        <w:spacing w:before="0" w:after="0"/>
        <w:contextualSpacing/>
        <w:rPr>
          <w:sz w:val="22"/>
        </w:rPr>
      </w:pPr>
      <w:r w:rsidRPr="00315394">
        <w:rPr>
          <w:sz w:val="22"/>
        </w:rPr>
        <w:t>围绕</w:t>
      </w:r>
      <w:r w:rsidRPr="00315394">
        <w:rPr>
          <w:sz w:val="22"/>
        </w:rPr>
        <w:t>accept</w:t>
      </w:r>
      <w:r w:rsidRPr="00315394">
        <w:rPr>
          <w:sz w:val="22"/>
        </w:rPr>
        <w:t>的上锁增加了服务器的进程控制</w:t>
      </w:r>
      <w:r w:rsidRPr="00315394">
        <w:rPr>
          <w:sz w:val="22"/>
        </w:rPr>
        <w:t>CPU</w:t>
      </w:r>
      <w:r w:rsidRPr="00315394">
        <w:rPr>
          <w:sz w:val="22"/>
        </w:rPr>
        <w:t>时间</w:t>
      </w:r>
    </w:p>
    <w:p w:rsidR="00C271A0" w:rsidRPr="00315394" w:rsidRDefault="00560306" w:rsidP="00DE4DC2">
      <w:pPr>
        <w:pStyle w:val="Compact"/>
        <w:numPr>
          <w:ilvl w:val="1"/>
          <w:numId w:val="269"/>
        </w:numPr>
        <w:adjustRightInd w:val="0"/>
        <w:snapToGrid w:val="0"/>
        <w:spacing w:before="0" w:after="0"/>
        <w:contextualSpacing/>
        <w:rPr>
          <w:sz w:val="22"/>
        </w:rPr>
      </w:pPr>
      <w:r w:rsidRPr="00315394">
        <w:rPr>
          <w:sz w:val="22"/>
        </w:rPr>
        <w:t>上锁涉及文件系统操作，可能比较耗时</w:t>
      </w:r>
    </w:p>
    <w:p w:rsidR="00C271A0" w:rsidRPr="00315394" w:rsidRDefault="00560306" w:rsidP="00DE4DC2">
      <w:pPr>
        <w:pStyle w:val="Heading3"/>
        <w:adjustRightInd w:val="0"/>
        <w:snapToGrid w:val="0"/>
        <w:spacing w:before="0"/>
        <w:contextualSpacing/>
        <w:rPr>
          <w:sz w:val="24"/>
        </w:rPr>
      </w:pPr>
      <w:bookmarkStart w:id="234" w:name="accept使用线程互斥锁上锁保护"/>
      <w:bookmarkStart w:id="235" w:name="_Toc8031512"/>
      <w:r w:rsidRPr="00315394">
        <w:rPr>
          <w:sz w:val="24"/>
        </w:rPr>
        <w:lastRenderedPageBreak/>
        <w:t>accept</w:t>
      </w:r>
      <w:r w:rsidRPr="00315394">
        <w:rPr>
          <w:sz w:val="24"/>
        </w:rPr>
        <w:t>使用线程互斥锁上锁保护</w:t>
      </w:r>
      <w:bookmarkEnd w:id="234"/>
      <w:bookmarkEnd w:id="235"/>
    </w:p>
    <w:p w:rsidR="00C271A0" w:rsidRPr="00315394" w:rsidRDefault="00560306" w:rsidP="00DE4DC2">
      <w:pPr>
        <w:pStyle w:val="Compact"/>
        <w:numPr>
          <w:ilvl w:val="0"/>
          <w:numId w:val="270"/>
        </w:numPr>
        <w:adjustRightInd w:val="0"/>
        <w:snapToGrid w:val="0"/>
        <w:spacing w:before="0" w:after="0"/>
        <w:contextualSpacing/>
        <w:rPr>
          <w:sz w:val="22"/>
        </w:rPr>
      </w:pPr>
      <w:r w:rsidRPr="00315394">
        <w:rPr>
          <w:sz w:val="22"/>
        </w:rPr>
        <w:t>优点</w:t>
      </w:r>
    </w:p>
    <w:p w:rsidR="00C271A0" w:rsidRPr="00315394" w:rsidRDefault="00560306" w:rsidP="00DE4DC2">
      <w:pPr>
        <w:pStyle w:val="Compact"/>
        <w:numPr>
          <w:ilvl w:val="1"/>
          <w:numId w:val="271"/>
        </w:numPr>
        <w:adjustRightInd w:val="0"/>
        <w:snapToGrid w:val="0"/>
        <w:spacing w:before="0" w:after="0"/>
        <w:contextualSpacing/>
        <w:rPr>
          <w:sz w:val="22"/>
        </w:rPr>
      </w:pPr>
      <w:r w:rsidRPr="00315394">
        <w:rPr>
          <w:sz w:val="22"/>
        </w:rPr>
        <w:t>上锁不涉及文件系统操作，比上一版快</w:t>
      </w:r>
    </w:p>
    <w:p w:rsidR="00C271A0" w:rsidRPr="00315394" w:rsidRDefault="00560306" w:rsidP="00DE4DC2">
      <w:pPr>
        <w:pStyle w:val="Compact"/>
        <w:numPr>
          <w:ilvl w:val="1"/>
          <w:numId w:val="271"/>
        </w:numPr>
        <w:adjustRightInd w:val="0"/>
        <w:snapToGrid w:val="0"/>
        <w:spacing w:before="0" w:after="0"/>
        <w:contextualSpacing/>
        <w:rPr>
          <w:sz w:val="22"/>
        </w:rPr>
      </w:pPr>
      <w:r w:rsidRPr="00315394">
        <w:rPr>
          <w:sz w:val="22"/>
        </w:rPr>
        <w:t>不仅适用于同一进程内各线程之间的上锁，而且适用于不同进程之间的上锁</w:t>
      </w:r>
    </w:p>
    <w:p w:rsidR="00C271A0" w:rsidRPr="00315394" w:rsidRDefault="00560306" w:rsidP="00DE4DC2">
      <w:pPr>
        <w:pStyle w:val="Compact"/>
        <w:numPr>
          <w:ilvl w:val="2"/>
          <w:numId w:val="272"/>
        </w:numPr>
        <w:adjustRightInd w:val="0"/>
        <w:snapToGrid w:val="0"/>
        <w:spacing w:before="0" w:after="0"/>
        <w:contextualSpacing/>
        <w:rPr>
          <w:sz w:val="22"/>
        </w:rPr>
      </w:pPr>
      <w:r w:rsidRPr="00315394">
        <w:rPr>
          <w:sz w:val="22"/>
        </w:rPr>
        <w:t>不同进程之间使用线程上锁要求：</w:t>
      </w:r>
    </w:p>
    <w:p w:rsidR="00C271A0" w:rsidRPr="00315394" w:rsidRDefault="00560306" w:rsidP="00DE4DC2">
      <w:pPr>
        <w:pStyle w:val="Compact"/>
        <w:numPr>
          <w:ilvl w:val="3"/>
          <w:numId w:val="273"/>
        </w:numPr>
        <w:adjustRightInd w:val="0"/>
        <w:snapToGrid w:val="0"/>
        <w:spacing w:before="0" w:after="0"/>
        <w:contextualSpacing/>
        <w:rPr>
          <w:sz w:val="22"/>
        </w:rPr>
      </w:pPr>
      <w:r w:rsidRPr="00315394">
        <w:rPr>
          <w:sz w:val="22"/>
        </w:rPr>
        <w:t>1</w:t>
      </w:r>
      <w:r w:rsidRPr="00315394">
        <w:rPr>
          <w:sz w:val="22"/>
        </w:rPr>
        <w:t>）互斥锁变量必须存放在由所有进程共享的内存区中</w:t>
      </w:r>
    </w:p>
    <w:p w:rsidR="00C271A0" w:rsidRPr="00315394" w:rsidRDefault="00560306" w:rsidP="00DE4DC2">
      <w:pPr>
        <w:pStyle w:val="Compact"/>
        <w:numPr>
          <w:ilvl w:val="3"/>
          <w:numId w:val="273"/>
        </w:numPr>
        <w:adjustRightInd w:val="0"/>
        <w:snapToGrid w:val="0"/>
        <w:spacing w:before="0" w:after="0"/>
        <w:contextualSpacing/>
        <w:rPr>
          <w:sz w:val="22"/>
        </w:rPr>
      </w:pPr>
      <w:r w:rsidRPr="00315394">
        <w:rPr>
          <w:sz w:val="22"/>
        </w:rPr>
        <w:t>2</w:t>
      </w:r>
      <w:r w:rsidRPr="00315394">
        <w:rPr>
          <w:sz w:val="22"/>
        </w:rPr>
        <w:t>）必须告知线程函数库这是在不同进程之间共享的互斥锁</w:t>
      </w:r>
    </w:p>
    <w:p w:rsidR="00C271A0" w:rsidRPr="00315394" w:rsidRDefault="00560306" w:rsidP="00DE4DC2">
      <w:pPr>
        <w:pStyle w:val="Heading3"/>
        <w:adjustRightInd w:val="0"/>
        <w:snapToGrid w:val="0"/>
        <w:spacing w:before="0"/>
        <w:contextualSpacing/>
        <w:rPr>
          <w:sz w:val="24"/>
        </w:rPr>
      </w:pPr>
      <w:bookmarkStart w:id="236" w:name="传递描述符"/>
      <w:bookmarkStart w:id="237" w:name="_Toc8031513"/>
      <w:r w:rsidRPr="00315394">
        <w:rPr>
          <w:sz w:val="24"/>
        </w:rPr>
        <w:t>传递描述符</w:t>
      </w:r>
      <w:bookmarkEnd w:id="236"/>
      <w:bookmarkEnd w:id="237"/>
    </w:p>
    <w:p w:rsidR="00C271A0" w:rsidRPr="00315394" w:rsidRDefault="00560306" w:rsidP="00DE4DC2">
      <w:pPr>
        <w:pStyle w:val="Compact"/>
        <w:numPr>
          <w:ilvl w:val="0"/>
          <w:numId w:val="274"/>
        </w:numPr>
        <w:adjustRightInd w:val="0"/>
        <w:snapToGrid w:val="0"/>
        <w:spacing w:before="0" w:after="0"/>
        <w:contextualSpacing/>
        <w:rPr>
          <w:sz w:val="22"/>
        </w:rPr>
      </w:pPr>
      <w:r w:rsidRPr="00315394">
        <w:rPr>
          <w:sz w:val="22"/>
        </w:rPr>
        <w:t>优点</w:t>
      </w:r>
    </w:p>
    <w:p w:rsidR="00C271A0" w:rsidRPr="00315394" w:rsidRDefault="00560306" w:rsidP="00DE4DC2">
      <w:pPr>
        <w:pStyle w:val="Compact"/>
        <w:numPr>
          <w:ilvl w:val="1"/>
          <w:numId w:val="275"/>
        </w:numPr>
        <w:adjustRightInd w:val="0"/>
        <w:snapToGrid w:val="0"/>
        <w:spacing w:before="0" w:after="0"/>
        <w:contextualSpacing/>
        <w:rPr>
          <w:sz w:val="22"/>
        </w:rPr>
      </w:pPr>
      <w:r w:rsidRPr="00315394">
        <w:rPr>
          <w:sz w:val="22"/>
        </w:rPr>
        <w:t>父进程</w:t>
      </w:r>
      <w:r w:rsidRPr="00315394">
        <w:rPr>
          <w:sz w:val="22"/>
        </w:rPr>
        <w:t>accept</w:t>
      </w:r>
      <w:r w:rsidRPr="00315394">
        <w:rPr>
          <w:sz w:val="22"/>
        </w:rPr>
        <w:t>，将接受的已连接套接字传递给子进程，绕过了为所有子进程的</w:t>
      </w:r>
      <w:r w:rsidRPr="00315394">
        <w:rPr>
          <w:sz w:val="22"/>
        </w:rPr>
        <w:t>accept</w:t>
      </w:r>
      <w:r w:rsidRPr="00315394">
        <w:rPr>
          <w:sz w:val="22"/>
        </w:rPr>
        <w:t>调用提供上锁保护的可能需求</w:t>
      </w:r>
    </w:p>
    <w:p w:rsidR="00C271A0" w:rsidRPr="00315394" w:rsidRDefault="00560306" w:rsidP="00DE4DC2">
      <w:pPr>
        <w:pStyle w:val="Compact"/>
        <w:numPr>
          <w:ilvl w:val="0"/>
          <w:numId w:val="274"/>
        </w:numPr>
        <w:adjustRightInd w:val="0"/>
        <w:snapToGrid w:val="0"/>
        <w:spacing w:before="0" w:after="0"/>
        <w:contextualSpacing/>
        <w:rPr>
          <w:sz w:val="22"/>
        </w:rPr>
      </w:pPr>
      <w:r w:rsidRPr="00315394">
        <w:rPr>
          <w:sz w:val="22"/>
        </w:rPr>
        <w:t>缺点</w:t>
      </w:r>
    </w:p>
    <w:p w:rsidR="00C271A0" w:rsidRPr="00315394" w:rsidRDefault="00560306" w:rsidP="00DE4DC2">
      <w:pPr>
        <w:pStyle w:val="Compact"/>
        <w:numPr>
          <w:ilvl w:val="1"/>
          <w:numId w:val="276"/>
        </w:numPr>
        <w:adjustRightInd w:val="0"/>
        <w:snapToGrid w:val="0"/>
        <w:spacing w:before="0" w:after="0"/>
        <w:contextualSpacing/>
        <w:rPr>
          <w:sz w:val="22"/>
        </w:rPr>
      </w:pPr>
      <w:r w:rsidRPr="00315394">
        <w:rPr>
          <w:sz w:val="22"/>
        </w:rPr>
        <w:t>从父进程到子进程传递描述符，需要跟踪子进程空闲状态，会使代码较为复杂</w:t>
      </w:r>
    </w:p>
    <w:p w:rsidR="00C271A0" w:rsidRPr="00315394" w:rsidRDefault="00560306" w:rsidP="00DE4DC2">
      <w:pPr>
        <w:pStyle w:val="Heading2"/>
        <w:adjustRightInd w:val="0"/>
        <w:snapToGrid w:val="0"/>
        <w:spacing w:before="0"/>
        <w:contextualSpacing/>
        <w:rPr>
          <w:sz w:val="28"/>
        </w:rPr>
      </w:pPr>
      <w:bookmarkStart w:id="238" w:name="多线程服务器"/>
      <w:bookmarkStart w:id="239" w:name="_Toc8031514"/>
      <w:r w:rsidRPr="00315394">
        <w:rPr>
          <w:sz w:val="28"/>
        </w:rPr>
        <w:t>多线程服务器</w:t>
      </w:r>
      <w:bookmarkEnd w:id="238"/>
      <w:bookmarkEnd w:id="239"/>
    </w:p>
    <w:p w:rsidR="00C271A0" w:rsidRPr="00315394" w:rsidRDefault="00560306" w:rsidP="00DE4DC2">
      <w:pPr>
        <w:pStyle w:val="Heading3"/>
        <w:adjustRightInd w:val="0"/>
        <w:snapToGrid w:val="0"/>
        <w:spacing w:before="0"/>
        <w:contextualSpacing/>
        <w:rPr>
          <w:sz w:val="24"/>
        </w:rPr>
      </w:pPr>
      <w:bookmarkStart w:id="240" w:name="每个客户一个线程"/>
      <w:bookmarkStart w:id="241" w:name="_Toc8031515"/>
      <w:r w:rsidRPr="00315394">
        <w:rPr>
          <w:sz w:val="24"/>
        </w:rPr>
        <w:t>每个客户一个线程</w:t>
      </w:r>
      <w:bookmarkEnd w:id="240"/>
      <w:bookmarkEnd w:id="241"/>
    </w:p>
    <w:p w:rsidR="00C271A0" w:rsidRPr="00315394" w:rsidRDefault="00560306" w:rsidP="00DE4DC2">
      <w:pPr>
        <w:pStyle w:val="Compact"/>
        <w:numPr>
          <w:ilvl w:val="0"/>
          <w:numId w:val="277"/>
        </w:numPr>
        <w:adjustRightInd w:val="0"/>
        <w:snapToGrid w:val="0"/>
        <w:spacing w:before="0" w:after="0"/>
        <w:contextualSpacing/>
        <w:rPr>
          <w:sz w:val="22"/>
        </w:rPr>
      </w:pPr>
      <w:r w:rsidRPr="00315394">
        <w:rPr>
          <w:sz w:val="22"/>
        </w:rPr>
        <w:t>优点</w:t>
      </w:r>
    </w:p>
    <w:p w:rsidR="00C271A0" w:rsidRPr="00315394" w:rsidRDefault="00560306" w:rsidP="00DE4DC2">
      <w:pPr>
        <w:pStyle w:val="Compact"/>
        <w:numPr>
          <w:ilvl w:val="1"/>
          <w:numId w:val="278"/>
        </w:numPr>
        <w:adjustRightInd w:val="0"/>
        <w:snapToGrid w:val="0"/>
        <w:spacing w:before="0" w:after="0"/>
        <w:contextualSpacing/>
        <w:rPr>
          <w:sz w:val="22"/>
        </w:rPr>
      </w:pPr>
      <w:r w:rsidRPr="00315394">
        <w:rPr>
          <w:sz w:val="22"/>
        </w:rPr>
        <w:t>比每个客户一个进程的版本快很多倍</w:t>
      </w:r>
    </w:p>
    <w:p w:rsidR="00C271A0" w:rsidRPr="00315394" w:rsidRDefault="00560306" w:rsidP="00DE4DC2">
      <w:pPr>
        <w:pStyle w:val="Heading3"/>
        <w:adjustRightInd w:val="0"/>
        <w:snapToGrid w:val="0"/>
        <w:spacing w:before="0"/>
        <w:contextualSpacing/>
        <w:rPr>
          <w:sz w:val="24"/>
        </w:rPr>
      </w:pPr>
      <w:bookmarkStart w:id="242" w:name="每个线程各自accept"/>
      <w:bookmarkStart w:id="243" w:name="_Toc8031516"/>
      <w:r w:rsidRPr="00315394">
        <w:rPr>
          <w:sz w:val="24"/>
        </w:rPr>
        <w:t>每个线程各自</w:t>
      </w:r>
      <w:r w:rsidRPr="00315394">
        <w:rPr>
          <w:sz w:val="24"/>
        </w:rPr>
        <w:t>accept</w:t>
      </w:r>
      <w:bookmarkEnd w:id="242"/>
      <w:bookmarkEnd w:id="243"/>
    </w:p>
    <w:p w:rsidR="00C271A0" w:rsidRPr="00315394" w:rsidRDefault="00560306" w:rsidP="00DE4DC2">
      <w:pPr>
        <w:pStyle w:val="Compact"/>
        <w:numPr>
          <w:ilvl w:val="0"/>
          <w:numId w:val="279"/>
        </w:numPr>
        <w:adjustRightInd w:val="0"/>
        <w:snapToGrid w:val="0"/>
        <w:spacing w:before="0" w:after="0"/>
        <w:contextualSpacing/>
        <w:rPr>
          <w:sz w:val="22"/>
        </w:rPr>
      </w:pPr>
      <w:r w:rsidRPr="00315394">
        <w:rPr>
          <w:sz w:val="22"/>
        </w:rPr>
        <w:t>优点</w:t>
      </w:r>
    </w:p>
    <w:p w:rsidR="00C271A0" w:rsidRPr="00315394" w:rsidRDefault="00560306" w:rsidP="00DE4DC2">
      <w:pPr>
        <w:pStyle w:val="Compact"/>
        <w:numPr>
          <w:ilvl w:val="1"/>
          <w:numId w:val="280"/>
        </w:numPr>
        <w:adjustRightInd w:val="0"/>
        <w:snapToGrid w:val="0"/>
        <w:spacing w:before="0" w:after="0"/>
        <w:contextualSpacing/>
        <w:rPr>
          <w:sz w:val="22"/>
        </w:rPr>
      </w:pPr>
      <w:r w:rsidRPr="00315394">
        <w:rPr>
          <w:sz w:val="22"/>
        </w:rPr>
        <w:t>比为每个客户现场创建一个线程的版本更快，</w:t>
      </w:r>
      <w:r w:rsidRPr="00315394">
        <w:rPr>
          <w:b/>
          <w:sz w:val="22"/>
        </w:rPr>
        <w:t>所有版本中最快</w:t>
      </w:r>
    </w:p>
    <w:p w:rsidR="00C271A0" w:rsidRPr="00315394" w:rsidRDefault="00560306" w:rsidP="00DE4DC2">
      <w:pPr>
        <w:pStyle w:val="Heading3"/>
        <w:adjustRightInd w:val="0"/>
        <w:snapToGrid w:val="0"/>
        <w:spacing w:before="0"/>
        <w:contextualSpacing/>
        <w:rPr>
          <w:sz w:val="24"/>
        </w:rPr>
      </w:pPr>
      <w:bookmarkStart w:id="244" w:name="主线程统一accept"/>
      <w:bookmarkStart w:id="245" w:name="_Toc8031517"/>
      <w:r w:rsidRPr="00315394">
        <w:rPr>
          <w:sz w:val="24"/>
        </w:rPr>
        <w:t>主线程统一</w:t>
      </w:r>
      <w:r w:rsidRPr="00315394">
        <w:rPr>
          <w:sz w:val="24"/>
        </w:rPr>
        <w:t>accept</w:t>
      </w:r>
      <w:bookmarkEnd w:id="244"/>
      <w:bookmarkEnd w:id="245"/>
    </w:p>
    <w:p w:rsidR="00C271A0" w:rsidRPr="00315394" w:rsidRDefault="00560306" w:rsidP="00DE4DC2">
      <w:pPr>
        <w:pStyle w:val="Compact"/>
        <w:numPr>
          <w:ilvl w:val="0"/>
          <w:numId w:val="281"/>
        </w:numPr>
        <w:adjustRightInd w:val="0"/>
        <w:snapToGrid w:val="0"/>
        <w:spacing w:before="0" w:after="0"/>
        <w:contextualSpacing/>
        <w:rPr>
          <w:sz w:val="22"/>
        </w:rPr>
      </w:pPr>
      <w:r w:rsidRPr="00315394">
        <w:rPr>
          <w:sz w:val="22"/>
        </w:rPr>
        <w:t>优点</w:t>
      </w:r>
    </w:p>
    <w:p w:rsidR="00C271A0" w:rsidRPr="00315394" w:rsidRDefault="00560306" w:rsidP="00DE4DC2">
      <w:pPr>
        <w:pStyle w:val="Compact"/>
        <w:numPr>
          <w:ilvl w:val="1"/>
          <w:numId w:val="282"/>
        </w:numPr>
        <w:adjustRightInd w:val="0"/>
        <w:snapToGrid w:val="0"/>
        <w:spacing w:before="0" w:after="0"/>
        <w:contextualSpacing/>
        <w:rPr>
          <w:sz w:val="22"/>
        </w:rPr>
      </w:pPr>
      <w:r w:rsidRPr="00315394">
        <w:rPr>
          <w:sz w:val="22"/>
        </w:rPr>
        <w:t>相比于多进程传递描述符的版本，主线程不必将描述符传递到其它线程，只需知道描述符的值（描述符传递实际传递的并非值，而是套接字的引用，将返回一个不同于原值的描述符，因而套接字的引用计数也被递增）</w:t>
      </w:r>
    </w:p>
    <w:p w:rsidR="00C271A0" w:rsidRPr="00315394" w:rsidRDefault="00560306" w:rsidP="00DE4DC2">
      <w:pPr>
        <w:pStyle w:val="Compact"/>
        <w:numPr>
          <w:ilvl w:val="0"/>
          <w:numId w:val="281"/>
        </w:numPr>
        <w:adjustRightInd w:val="0"/>
        <w:snapToGrid w:val="0"/>
        <w:spacing w:before="0" w:after="0"/>
        <w:contextualSpacing/>
        <w:rPr>
          <w:sz w:val="22"/>
        </w:rPr>
      </w:pPr>
      <w:r w:rsidRPr="00315394">
        <w:rPr>
          <w:sz w:val="22"/>
        </w:rPr>
        <w:t>缺点</w:t>
      </w:r>
    </w:p>
    <w:p w:rsidR="00C271A0" w:rsidRPr="00315394" w:rsidRDefault="00560306" w:rsidP="00DE4DC2">
      <w:pPr>
        <w:pStyle w:val="Compact"/>
        <w:numPr>
          <w:ilvl w:val="1"/>
          <w:numId w:val="283"/>
        </w:numPr>
        <w:adjustRightInd w:val="0"/>
        <w:snapToGrid w:val="0"/>
        <w:spacing w:before="0" w:after="0"/>
        <w:contextualSpacing/>
        <w:rPr>
          <w:sz w:val="22"/>
        </w:rPr>
      </w:pPr>
      <w:r w:rsidRPr="00315394">
        <w:rPr>
          <w:sz w:val="22"/>
        </w:rPr>
        <w:t>比每个线程各自</w:t>
      </w:r>
      <w:r w:rsidRPr="00315394">
        <w:rPr>
          <w:sz w:val="22"/>
        </w:rPr>
        <w:t>accept</w:t>
      </w:r>
      <w:r w:rsidRPr="00315394">
        <w:rPr>
          <w:sz w:val="22"/>
        </w:rPr>
        <w:t>的版本慢，原因在于该版本同时需要互斥锁和条件变量，前者只需互斥锁</w:t>
      </w:r>
    </w:p>
    <w:p w:rsidR="00C271A0" w:rsidRPr="00315394" w:rsidRDefault="00560306" w:rsidP="00DE4DC2">
      <w:pPr>
        <w:pStyle w:val="FirstParagraph"/>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246" w:name="附1.回射服务器程序"/>
      <w:bookmarkStart w:id="247" w:name="_Toc8031518"/>
      <w:r w:rsidRPr="00315394">
        <w:rPr>
          <w:sz w:val="28"/>
        </w:rPr>
        <w:t>附</w:t>
      </w:r>
      <w:r w:rsidRPr="00315394">
        <w:rPr>
          <w:sz w:val="28"/>
        </w:rPr>
        <w:t>1.</w:t>
      </w:r>
      <w:r w:rsidRPr="00315394">
        <w:rPr>
          <w:sz w:val="28"/>
        </w:rPr>
        <w:t>回射服务器程序</w:t>
      </w:r>
      <w:bookmarkEnd w:id="246"/>
      <w:bookmarkEnd w:id="247"/>
    </w:p>
    <w:p w:rsidR="00C271A0" w:rsidRPr="00315394" w:rsidRDefault="00560306" w:rsidP="00DE4DC2">
      <w:pPr>
        <w:pStyle w:val="Heading2"/>
        <w:adjustRightInd w:val="0"/>
        <w:snapToGrid w:val="0"/>
        <w:spacing w:before="0"/>
        <w:contextualSpacing/>
        <w:rPr>
          <w:sz w:val="28"/>
        </w:rPr>
      </w:pPr>
      <w:bookmarkStart w:id="248" w:name="tcp回射服务器程序"/>
      <w:bookmarkStart w:id="249" w:name="_Toc8031519"/>
      <w:r w:rsidRPr="00315394">
        <w:rPr>
          <w:sz w:val="28"/>
        </w:rPr>
        <w:t>1.TCP</w:t>
      </w:r>
      <w:r w:rsidRPr="00315394">
        <w:rPr>
          <w:sz w:val="28"/>
        </w:rPr>
        <w:t>回射服务器程序</w:t>
      </w:r>
      <w:bookmarkEnd w:id="248"/>
      <w:bookmarkEnd w:id="249"/>
    </w:p>
    <w:p w:rsidR="00C271A0" w:rsidRPr="00315394" w:rsidRDefault="00560306" w:rsidP="00DE4DC2">
      <w:pPr>
        <w:pStyle w:val="Compact"/>
        <w:adjustRightInd w:val="0"/>
        <w:snapToGrid w:val="0"/>
        <w:spacing w:before="0" w:after="0"/>
        <w:contextualSpacing/>
        <w:rPr>
          <w:sz w:val="22"/>
        </w:rPr>
      </w:pPr>
      <w:r w:rsidRPr="00315394">
        <w:rPr>
          <w:sz w:val="22"/>
        </w:rPr>
        <w:t>TCP</w:t>
      </w:r>
      <w:r w:rsidRPr="00315394">
        <w:rPr>
          <w:sz w:val="22"/>
        </w:rPr>
        <w:t>回射服务器</w:t>
      </w:r>
    </w:p>
    <w:p w:rsidR="00C271A0" w:rsidRPr="00315394" w:rsidRDefault="00560306" w:rsidP="00DE4DC2">
      <w:pPr>
        <w:pStyle w:val="Compact"/>
        <w:adjustRightInd w:val="0"/>
        <w:snapToGrid w:val="0"/>
        <w:spacing w:before="0" w:after="0"/>
        <w:contextualSpacing/>
        <w:rPr>
          <w:sz w:val="22"/>
        </w:rPr>
      </w:pPr>
      <w:r w:rsidRPr="00315394">
        <w:rPr>
          <w:sz w:val="22"/>
        </w:rPr>
        <w:t>v1</w:t>
      </w:r>
    </w:p>
    <w:p w:rsidR="00C271A0" w:rsidRPr="00315394" w:rsidRDefault="00560306" w:rsidP="00DE4DC2">
      <w:pPr>
        <w:pStyle w:val="Compact"/>
        <w:adjustRightInd w:val="0"/>
        <w:snapToGrid w:val="0"/>
        <w:spacing w:before="0" w:after="0"/>
        <w:contextualSpacing/>
        <w:rPr>
          <w:sz w:val="22"/>
        </w:rPr>
      </w:pPr>
      <w:r w:rsidRPr="00315394">
        <w:rPr>
          <w:sz w:val="22"/>
        </w:rPr>
        <w:t>客户端</w:t>
      </w:r>
    </w:p>
    <w:p w:rsidR="00C271A0" w:rsidRPr="00315394" w:rsidRDefault="00560306" w:rsidP="00DE4DC2">
      <w:pPr>
        <w:pStyle w:val="Compact"/>
        <w:adjustRightInd w:val="0"/>
        <w:snapToGrid w:val="0"/>
        <w:spacing w:before="0" w:after="0"/>
        <w:contextualSpacing/>
        <w:rPr>
          <w:sz w:val="22"/>
        </w:rPr>
      </w:pPr>
      <w:r w:rsidRPr="00315394">
        <w:rPr>
          <w:sz w:val="22"/>
        </w:rPr>
        <w:t>str_cli</w:t>
      </w:r>
      <w:r w:rsidRPr="00315394">
        <w:rPr>
          <w:sz w:val="22"/>
        </w:rPr>
        <w:t>函数</w:t>
      </w:r>
      <w:r w:rsidRPr="00315394">
        <w:rPr>
          <w:sz w:val="22"/>
        </w:rPr>
        <w:t>(</w:t>
      </w:r>
      <w:r w:rsidRPr="00315394">
        <w:rPr>
          <w:sz w:val="22"/>
        </w:rPr>
        <w:t>阻塞于标准输入时无法处理来自服务器子进程的</w:t>
      </w:r>
      <w:r w:rsidRPr="00315394">
        <w:rPr>
          <w:sz w:val="22"/>
        </w:rPr>
        <w:t>FIN</w:t>
      </w:r>
      <w:r w:rsidRPr="00315394">
        <w:rPr>
          <w:sz w:val="22"/>
        </w:rPr>
        <w:t>分节</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服务器</w:t>
      </w:r>
      <w:r w:rsidRPr="00315394">
        <w:rPr>
          <w:sz w:val="22"/>
        </w:rPr>
        <w:t>(</w:t>
      </w:r>
      <w:r w:rsidRPr="00315394">
        <w:rPr>
          <w:sz w:val="22"/>
        </w:rPr>
        <w:t>多进程</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服务器会产生僵尸子进程</w:t>
      </w:r>
    </w:p>
    <w:p w:rsidR="00C271A0" w:rsidRPr="00315394" w:rsidRDefault="00560306" w:rsidP="00DE4DC2">
      <w:pPr>
        <w:pStyle w:val="Compact"/>
        <w:adjustRightInd w:val="0"/>
        <w:snapToGrid w:val="0"/>
        <w:spacing w:before="0" w:after="0"/>
        <w:contextualSpacing/>
        <w:rPr>
          <w:sz w:val="22"/>
        </w:rPr>
      </w:pPr>
      <w:r w:rsidRPr="00315394">
        <w:rPr>
          <w:sz w:val="22"/>
        </w:rPr>
        <w:t>v2</w:t>
      </w:r>
    </w:p>
    <w:p w:rsidR="00C271A0" w:rsidRPr="00315394" w:rsidRDefault="00560306" w:rsidP="00DE4DC2">
      <w:pPr>
        <w:pStyle w:val="Compact"/>
        <w:adjustRightInd w:val="0"/>
        <w:snapToGrid w:val="0"/>
        <w:spacing w:before="0" w:after="0"/>
        <w:contextualSpacing/>
        <w:rPr>
          <w:sz w:val="22"/>
        </w:rPr>
      </w:pPr>
      <w:r w:rsidRPr="00315394">
        <w:rPr>
          <w:sz w:val="22"/>
        </w:rPr>
        <w:t>服务器</w:t>
      </w:r>
      <w:r w:rsidRPr="00315394">
        <w:rPr>
          <w:sz w:val="22"/>
        </w:rPr>
        <w:t>(</w:t>
      </w:r>
      <w:r w:rsidRPr="00315394">
        <w:rPr>
          <w:sz w:val="22"/>
        </w:rPr>
        <w:t>多进程</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处理服务器僵尸子进程，会中断服务器系统调用</w:t>
      </w:r>
    </w:p>
    <w:p w:rsidR="00C271A0" w:rsidRPr="00315394" w:rsidRDefault="00560306" w:rsidP="00DE4DC2">
      <w:pPr>
        <w:pStyle w:val="Compact"/>
        <w:adjustRightInd w:val="0"/>
        <w:snapToGrid w:val="0"/>
        <w:spacing w:before="0" w:after="0"/>
        <w:contextualSpacing/>
        <w:rPr>
          <w:sz w:val="22"/>
        </w:rPr>
      </w:pPr>
      <w:r w:rsidRPr="00315394">
        <w:rPr>
          <w:sz w:val="22"/>
        </w:rPr>
        <w:t>v3</w:t>
      </w:r>
    </w:p>
    <w:p w:rsidR="00C271A0" w:rsidRPr="00315394" w:rsidRDefault="00560306" w:rsidP="00DE4DC2">
      <w:pPr>
        <w:pStyle w:val="Compact"/>
        <w:adjustRightInd w:val="0"/>
        <w:snapToGrid w:val="0"/>
        <w:spacing w:before="0" w:after="0"/>
        <w:contextualSpacing/>
        <w:rPr>
          <w:sz w:val="22"/>
        </w:rPr>
      </w:pPr>
      <w:r w:rsidRPr="00315394">
        <w:rPr>
          <w:sz w:val="22"/>
        </w:rPr>
        <w:t>服务器</w:t>
      </w:r>
      <w:r w:rsidRPr="00315394">
        <w:rPr>
          <w:sz w:val="22"/>
        </w:rPr>
        <w:t>(</w:t>
      </w:r>
      <w:r w:rsidRPr="00315394">
        <w:rPr>
          <w:sz w:val="22"/>
        </w:rPr>
        <w:t>多进程</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处理服务器被中断的系统调用，无法同时处理多个</w:t>
      </w:r>
      <w:r w:rsidRPr="00315394">
        <w:rPr>
          <w:sz w:val="22"/>
        </w:rPr>
        <w:t>SIGCHLD</w:t>
      </w:r>
      <w:r w:rsidRPr="00315394">
        <w:rPr>
          <w:sz w:val="22"/>
        </w:rPr>
        <w:t>信号</w:t>
      </w:r>
    </w:p>
    <w:p w:rsidR="00C271A0" w:rsidRPr="00315394" w:rsidRDefault="00560306" w:rsidP="00DE4DC2">
      <w:pPr>
        <w:pStyle w:val="Compact"/>
        <w:adjustRightInd w:val="0"/>
        <w:snapToGrid w:val="0"/>
        <w:spacing w:before="0" w:after="0"/>
        <w:contextualSpacing/>
        <w:rPr>
          <w:sz w:val="22"/>
        </w:rPr>
      </w:pPr>
      <w:r w:rsidRPr="00315394">
        <w:rPr>
          <w:sz w:val="22"/>
        </w:rPr>
        <w:t>v4</w:t>
      </w:r>
    </w:p>
    <w:p w:rsidR="00C271A0" w:rsidRPr="00315394" w:rsidRDefault="00560306" w:rsidP="00DE4DC2">
      <w:pPr>
        <w:pStyle w:val="Compact"/>
        <w:adjustRightInd w:val="0"/>
        <w:snapToGrid w:val="0"/>
        <w:spacing w:before="0" w:after="0"/>
        <w:contextualSpacing/>
        <w:rPr>
          <w:sz w:val="22"/>
        </w:rPr>
      </w:pPr>
      <w:r w:rsidRPr="00315394">
        <w:rPr>
          <w:sz w:val="22"/>
        </w:rPr>
        <w:lastRenderedPageBreak/>
        <w:t>客户端</w:t>
      </w:r>
    </w:p>
    <w:p w:rsidR="00C271A0" w:rsidRPr="00315394" w:rsidRDefault="00560306" w:rsidP="00DE4DC2">
      <w:pPr>
        <w:pStyle w:val="Compact"/>
        <w:adjustRightInd w:val="0"/>
        <w:snapToGrid w:val="0"/>
        <w:spacing w:before="0" w:after="0"/>
        <w:contextualSpacing/>
        <w:rPr>
          <w:sz w:val="22"/>
        </w:rPr>
      </w:pPr>
      <w:r w:rsidRPr="00315394">
        <w:rPr>
          <w:sz w:val="22"/>
        </w:rPr>
        <w:t>正常终止时引起服务器</w:t>
      </w:r>
      <w:r w:rsidRPr="00315394">
        <w:rPr>
          <w:sz w:val="22"/>
        </w:rPr>
        <w:t>5</w:t>
      </w:r>
      <w:r w:rsidRPr="00315394">
        <w:rPr>
          <w:sz w:val="22"/>
        </w:rPr>
        <w:t>个子进程终止</w:t>
      </w:r>
    </w:p>
    <w:p w:rsidR="00C271A0" w:rsidRPr="00315394" w:rsidRDefault="00560306" w:rsidP="00DE4DC2">
      <w:pPr>
        <w:pStyle w:val="Compact"/>
        <w:adjustRightInd w:val="0"/>
        <w:snapToGrid w:val="0"/>
        <w:spacing w:before="0" w:after="0"/>
        <w:contextualSpacing/>
        <w:rPr>
          <w:sz w:val="22"/>
        </w:rPr>
      </w:pPr>
      <w:r w:rsidRPr="00315394">
        <w:rPr>
          <w:sz w:val="22"/>
        </w:rPr>
        <w:t>服务器</w:t>
      </w:r>
      <w:r w:rsidRPr="00315394">
        <w:rPr>
          <w:sz w:val="22"/>
        </w:rPr>
        <w:t>(</w:t>
      </w:r>
      <w:r w:rsidRPr="00315394">
        <w:rPr>
          <w:sz w:val="22"/>
        </w:rPr>
        <w:t>多进程</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同时处理多个</w:t>
      </w:r>
      <w:r w:rsidRPr="00315394">
        <w:rPr>
          <w:sz w:val="22"/>
        </w:rPr>
        <w:t>SIGCHLD</w:t>
      </w:r>
      <w:r w:rsidRPr="00315394">
        <w:rPr>
          <w:sz w:val="22"/>
        </w:rPr>
        <w:t>信号</w:t>
      </w:r>
    </w:p>
    <w:p w:rsidR="00C271A0" w:rsidRPr="00315394" w:rsidRDefault="00560306" w:rsidP="00DE4DC2">
      <w:pPr>
        <w:pStyle w:val="Compact"/>
        <w:adjustRightInd w:val="0"/>
        <w:snapToGrid w:val="0"/>
        <w:spacing w:before="0" w:after="0"/>
        <w:contextualSpacing/>
        <w:rPr>
          <w:sz w:val="22"/>
        </w:rPr>
      </w:pPr>
      <w:r w:rsidRPr="00315394">
        <w:rPr>
          <w:sz w:val="22"/>
        </w:rPr>
        <w:t>select</w:t>
      </w:r>
    </w:p>
    <w:p w:rsidR="00C271A0" w:rsidRPr="00315394" w:rsidRDefault="00560306" w:rsidP="00DE4DC2">
      <w:pPr>
        <w:pStyle w:val="Compact"/>
        <w:adjustRightInd w:val="0"/>
        <w:snapToGrid w:val="0"/>
        <w:spacing w:before="0" w:after="0"/>
        <w:contextualSpacing/>
        <w:rPr>
          <w:sz w:val="22"/>
        </w:rPr>
      </w:pPr>
      <w:r w:rsidRPr="00315394">
        <w:rPr>
          <w:sz w:val="22"/>
        </w:rPr>
        <w:t>客户端</w:t>
      </w:r>
    </w:p>
    <w:p w:rsidR="00C271A0" w:rsidRPr="00315394" w:rsidRDefault="00560306" w:rsidP="00DE4DC2">
      <w:pPr>
        <w:pStyle w:val="Compact"/>
        <w:adjustRightInd w:val="0"/>
        <w:snapToGrid w:val="0"/>
        <w:spacing w:before="0" w:after="0"/>
        <w:contextualSpacing/>
        <w:rPr>
          <w:sz w:val="22"/>
        </w:rPr>
      </w:pPr>
      <w:r w:rsidRPr="00315394">
        <w:rPr>
          <w:sz w:val="22"/>
        </w:rPr>
        <w:t>str_cli</w:t>
      </w:r>
      <w:r w:rsidRPr="00315394">
        <w:rPr>
          <w:sz w:val="22"/>
        </w:rPr>
        <w:t>函数</w:t>
      </w:r>
      <w:r w:rsidRPr="00315394">
        <w:rPr>
          <w:sz w:val="22"/>
        </w:rPr>
        <w:t>(</w:t>
      </w:r>
      <w:r w:rsidRPr="00315394">
        <w:rPr>
          <w:sz w:val="22"/>
        </w:rPr>
        <w:t>解决</w:t>
      </w:r>
      <w:r w:rsidRPr="00315394">
        <w:rPr>
          <w:sz w:val="22"/>
        </w:rPr>
        <w:t>v1</w:t>
      </w:r>
      <w:r w:rsidRPr="00315394">
        <w:rPr>
          <w:sz w:val="22"/>
        </w:rPr>
        <w:t>版的问题，但无法处理重定向、无法处理</w:t>
      </w:r>
      <w:r w:rsidRPr="00315394">
        <w:rPr>
          <w:sz w:val="22"/>
        </w:rPr>
        <w:t>I/O</w:t>
      </w:r>
      <w:r w:rsidRPr="00315394">
        <w:rPr>
          <w:sz w:val="22"/>
        </w:rPr>
        <w:t>缓冲</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客户端</w:t>
      </w:r>
    </w:p>
    <w:p w:rsidR="00C271A0" w:rsidRPr="00315394" w:rsidRDefault="00560306" w:rsidP="00DE4DC2">
      <w:pPr>
        <w:pStyle w:val="Compact"/>
        <w:adjustRightInd w:val="0"/>
        <w:snapToGrid w:val="0"/>
        <w:spacing w:before="0" w:after="0"/>
        <w:contextualSpacing/>
        <w:rPr>
          <w:sz w:val="22"/>
        </w:rPr>
      </w:pPr>
      <w:r w:rsidRPr="00315394">
        <w:rPr>
          <w:sz w:val="22"/>
        </w:rPr>
        <w:t>str_cli</w:t>
      </w:r>
      <w:r w:rsidRPr="00315394">
        <w:rPr>
          <w:sz w:val="22"/>
        </w:rPr>
        <w:t>函数</w:t>
      </w:r>
      <w:r w:rsidRPr="00315394">
        <w:rPr>
          <w:sz w:val="22"/>
        </w:rPr>
        <w:t>(</w:t>
      </w:r>
      <w:r w:rsidRPr="00315394">
        <w:rPr>
          <w:sz w:val="22"/>
        </w:rPr>
        <w:t>解决前一版的问题</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服务器</w:t>
      </w:r>
      <w:r w:rsidRPr="00315394">
        <w:rPr>
          <w:sz w:val="22"/>
        </w:rPr>
        <w:t>(</w:t>
      </w:r>
      <w:r w:rsidRPr="00315394">
        <w:rPr>
          <w:sz w:val="22"/>
        </w:rPr>
        <w:t>单进程</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重写</w:t>
      </w:r>
      <w:r w:rsidRPr="00315394">
        <w:rPr>
          <w:sz w:val="22"/>
        </w:rPr>
        <w:t>v4</w:t>
      </w:r>
      <w:r w:rsidRPr="00315394">
        <w:rPr>
          <w:sz w:val="22"/>
        </w:rPr>
        <w:t>版服务器，使用单进程减少了多进程的开销</w:t>
      </w:r>
    </w:p>
    <w:p w:rsidR="00C271A0" w:rsidRPr="00315394" w:rsidRDefault="00560306" w:rsidP="00DE4DC2">
      <w:pPr>
        <w:pStyle w:val="Compact"/>
        <w:adjustRightInd w:val="0"/>
        <w:snapToGrid w:val="0"/>
        <w:spacing w:before="0" w:after="0"/>
        <w:contextualSpacing/>
        <w:rPr>
          <w:sz w:val="22"/>
        </w:rPr>
      </w:pPr>
      <w:r w:rsidRPr="00315394">
        <w:rPr>
          <w:sz w:val="22"/>
        </w:rPr>
        <w:t>poll</w:t>
      </w:r>
    </w:p>
    <w:p w:rsidR="00C271A0" w:rsidRPr="00315394" w:rsidRDefault="00560306" w:rsidP="00DE4DC2">
      <w:pPr>
        <w:pStyle w:val="Compact"/>
        <w:adjustRightInd w:val="0"/>
        <w:snapToGrid w:val="0"/>
        <w:spacing w:before="0" w:after="0"/>
        <w:contextualSpacing/>
        <w:rPr>
          <w:sz w:val="22"/>
        </w:rPr>
      </w:pPr>
      <w:r w:rsidRPr="00315394">
        <w:rPr>
          <w:sz w:val="22"/>
        </w:rPr>
        <w:t>服务器</w:t>
      </w:r>
      <w:r w:rsidRPr="00315394">
        <w:rPr>
          <w:sz w:val="22"/>
        </w:rPr>
        <w:t>(</w:t>
      </w:r>
      <w:r w:rsidRPr="00315394">
        <w:rPr>
          <w:sz w:val="22"/>
        </w:rPr>
        <w:t>单进程</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重写</w:t>
      </w:r>
      <w:r w:rsidRPr="00315394">
        <w:rPr>
          <w:sz w:val="22"/>
        </w:rPr>
        <w:t>v4</w:t>
      </w:r>
      <w:r w:rsidRPr="00315394">
        <w:rPr>
          <w:sz w:val="22"/>
        </w:rPr>
        <w:t>版服务器，使用单进程减少了多进程的开销</w:t>
      </w:r>
    </w:p>
    <w:p w:rsidR="00C271A0" w:rsidRPr="00315394" w:rsidRDefault="00560306" w:rsidP="00DE4DC2">
      <w:pPr>
        <w:pStyle w:val="Compact"/>
        <w:adjustRightInd w:val="0"/>
        <w:snapToGrid w:val="0"/>
        <w:spacing w:before="0" w:after="0"/>
        <w:contextualSpacing/>
        <w:rPr>
          <w:sz w:val="22"/>
        </w:rPr>
      </w:pPr>
      <w:r w:rsidRPr="00315394">
        <w:rPr>
          <w:sz w:val="22"/>
        </w:rPr>
        <w:t>总结</w:t>
      </w:r>
    </w:p>
    <w:p w:rsidR="00C271A0" w:rsidRPr="00315394" w:rsidRDefault="00560306" w:rsidP="00DE4DC2">
      <w:pPr>
        <w:pStyle w:val="Compact"/>
        <w:adjustRightInd w:val="0"/>
        <w:snapToGrid w:val="0"/>
        <w:spacing w:before="0" w:after="0"/>
        <w:contextualSpacing/>
        <w:rPr>
          <w:sz w:val="22"/>
        </w:rPr>
      </w:pPr>
      <w:r w:rsidRPr="00315394">
        <w:rPr>
          <w:sz w:val="22"/>
        </w:rPr>
        <w:t>v1-v4</w:t>
      </w:r>
      <w:r w:rsidRPr="00315394">
        <w:rPr>
          <w:sz w:val="22"/>
        </w:rPr>
        <w:t>：正确处理服务器终止的子进程</w:t>
      </w:r>
    </w:p>
    <w:p w:rsidR="00C271A0" w:rsidRPr="00315394" w:rsidRDefault="00560306" w:rsidP="00DE4DC2">
      <w:pPr>
        <w:pStyle w:val="a3"/>
        <w:adjustRightInd w:val="0"/>
        <w:snapToGrid w:val="0"/>
        <w:spacing w:before="0" w:after="0"/>
        <w:contextualSpacing/>
        <w:rPr>
          <w:sz w:val="22"/>
        </w:rPr>
      </w:pPr>
      <w:r w:rsidRPr="00315394">
        <w:rPr>
          <w:sz w:val="22"/>
        </w:rPr>
        <w:t xml:space="preserve"> </w:t>
      </w:r>
    </w:p>
    <w:p w:rsidR="00C271A0" w:rsidRPr="00315394" w:rsidRDefault="004817C3" w:rsidP="00DE4DC2">
      <w:pPr>
        <w:pStyle w:val="Compact"/>
        <w:numPr>
          <w:ilvl w:val="0"/>
          <w:numId w:val="284"/>
        </w:numPr>
        <w:adjustRightInd w:val="0"/>
        <w:snapToGrid w:val="0"/>
        <w:spacing w:before="0" w:after="0"/>
        <w:contextualSpacing/>
        <w:rPr>
          <w:sz w:val="22"/>
        </w:rPr>
      </w:pPr>
      <w:hyperlink w:anchor="Xcff1e15fa2d451e7ff320492552cc4a62c01518">
        <w:r w:rsidR="00560306" w:rsidRPr="00315394">
          <w:rPr>
            <w:rStyle w:val="a9"/>
            <w:sz w:val="22"/>
          </w:rPr>
          <w:t>1.</w:t>
        </w:r>
        <w:r w:rsidR="00560306" w:rsidRPr="00315394">
          <w:rPr>
            <w:rStyle w:val="a9"/>
            <w:sz w:val="22"/>
          </w:rPr>
          <w:t>客户端正常终止</w:t>
        </w:r>
      </w:hyperlink>
    </w:p>
    <w:p w:rsidR="00C271A0" w:rsidRPr="00315394" w:rsidRDefault="004817C3" w:rsidP="00DE4DC2">
      <w:pPr>
        <w:pStyle w:val="Compact"/>
        <w:numPr>
          <w:ilvl w:val="1"/>
          <w:numId w:val="285"/>
        </w:numPr>
        <w:adjustRightInd w:val="0"/>
        <w:snapToGrid w:val="0"/>
        <w:spacing w:before="0" w:after="0"/>
        <w:contextualSpacing/>
        <w:rPr>
          <w:sz w:val="22"/>
        </w:rPr>
      </w:pPr>
      <w:hyperlink w:anchor="X7baa872593f592b542e30415c3686202ab9ae1e">
        <w:r w:rsidR="00560306" w:rsidRPr="00315394">
          <w:rPr>
            <w:rStyle w:val="a9"/>
            <w:sz w:val="22"/>
          </w:rPr>
          <w:t xml:space="preserve">1.1 </w:t>
        </w:r>
        <w:r w:rsidR="00560306" w:rsidRPr="00315394">
          <w:rPr>
            <w:rStyle w:val="a9"/>
            <w:sz w:val="22"/>
          </w:rPr>
          <w:t>使用</w:t>
        </w:r>
        <w:r w:rsidR="00560306" w:rsidRPr="00315394">
          <w:rPr>
            <w:rStyle w:val="a9"/>
            <w:sz w:val="22"/>
          </w:rPr>
          <w:t>wait</w:t>
        </w:r>
        <w:r w:rsidR="00560306" w:rsidRPr="00315394">
          <w:rPr>
            <w:rStyle w:val="a9"/>
            <w:sz w:val="22"/>
          </w:rPr>
          <w:t>版</w:t>
        </w:r>
        <w:r w:rsidR="00560306" w:rsidRPr="00315394">
          <w:rPr>
            <w:rStyle w:val="a9"/>
            <w:sz w:val="22"/>
          </w:rPr>
          <w:t>sig_chld</w:t>
        </w:r>
        <w:r w:rsidR="00560306" w:rsidRPr="00315394">
          <w:rPr>
            <w:rStyle w:val="a9"/>
            <w:sz w:val="22"/>
          </w:rPr>
          <w:t>函数处理子进程</w:t>
        </w:r>
        <w:r w:rsidR="00560306" w:rsidRPr="00315394">
          <w:rPr>
            <w:rStyle w:val="a9"/>
            <w:sz w:val="22"/>
          </w:rPr>
          <w:t>SIGCHLD</w:t>
        </w:r>
        <w:r w:rsidR="00560306" w:rsidRPr="00315394">
          <w:rPr>
            <w:rStyle w:val="a9"/>
            <w:sz w:val="22"/>
          </w:rPr>
          <w:t>信号</w:t>
        </w:r>
      </w:hyperlink>
    </w:p>
    <w:p w:rsidR="00C271A0" w:rsidRPr="00315394" w:rsidRDefault="004817C3" w:rsidP="00DE4DC2">
      <w:pPr>
        <w:pStyle w:val="Compact"/>
        <w:numPr>
          <w:ilvl w:val="1"/>
          <w:numId w:val="285"/>
        </w:numPr>
        <w:adjustRightInd w:val="0"/>
        <w:snapToGrid w:val="0"/>
        <w:spacing w:before="0" w:after="0"/>
        <w:contextualSpacing/>
        <w:rPr>
          <w:sz w:val="22"/>
        </w:rPr>
      </w:pPr>
      <w:hyperlink w:anchor="Xace2f102eedbe09cf25de399fba96312069e55b">
        <w:r w:rsidR="00560306" w:rsidRPr="00315394">
          <w:rPr>
            <w:rStyle w:val="a9"/>
            <w:sz w:val="22"/>
          </w:rPr>
          <w:t xml:space="preserve">1.2 </w:t>
        </w:r>
        <w:r w:rsidR="00560306" w:rsidRPr="00315394">
          <w:rPr>
            <w:rStyle w:val="a9"/>
            <w:sz w:val="22"/>
          </w:rPr>
          <w:t>使用</w:t>
        </w:r>
        <w:r w:rsidR="00560306" w:rsidRPr="00315394">
          <w:rPr>
            <w:rStyle w:val="a9"/>
            <w:sz w:val="22"/>
          </w:rPr>
          <w:t>waitpid</w:t>
        </w:r>
        <w:r w:rsidR="00560306" w:rsidRPr="00315394">
          <w:rPr>
            <w:rStyle w:val="a9"/>
            <w:sz w:val="22"/>
          </w:rPr>
          <w:t>版</w:t>
        </w:r>
        <w:r w:rsidR="00560306" w:rsidRPr="00315394">
          <w:rPr>
            <w:rStyle w:val="a9"/>
            <w:sz w:val="22"/>
          </w:rPr>
          <w:t>sig_chld</w:t>
        </w:r>
        <w:r w:rsidR="00560306" w:rsidRPr="00315394">
          <w:rPr>
            <w:rStyle w:val="a9"/>
            <w:sz w:val="22"/>
          </w:rPr>
          <w:t>函数处理子进程</w:t>
        </w:r>
        <w:r w:rsidR="00560306" w:rsidRPr="00315394">
          <w:rPr>
            <w:rStyle w:val="a9"/>
            <w:sz w:val="22"/>
          </w:rPr>
          <w:t>SIGCHLD</w:t>
        </w:r>
        <w:r w:rsidR="00560306" w:rsidRPr="00315394">
          <w:rPr>
            <w:rStyle w:val="a9"/>
            <w:sz w:val="22"/>
          </w:rPr>
          <w:t>信号</w:t>
        </w:r>
      </w:hyperlink>
    </w:p>
    <w:p w:rsidR="00C271A0" w:rsidRPr="00315394" w:rsidRDefault="004817C3" w:rsidP="00DE4DC2">
      <w:pPr>
        <w:pStyle w:val="Compact"/>
        <w:numPr>
          <w:ilvl w:val="0"/>
          <w:numId w:val="284"/>
        </w:numPr>
        <w:adjustRightInd w:val="0"/>
        <w:snapToGrid w:val="0"/>
        <w:spacing w:before="0" w:after="0"/>
        <w:contextualSpacing/>
        <w:rPr>
          <w:sz w:val="22"/>
        </w:rPr>
      </w:pPr>
      <w:hyperlink w:anchor="Xd502a539e72624277a1ed47d2dfa191f48d97dd">
        <w:r w:rsidR="00560306" w:rsidRPr="00315394">
          <w:rPr>
            <w:rStyle w:val="a9"/>
            <w:sz w:val="22"/>
          </w:rPr>
          <w:t>2.accept</w:t>
        </w:r>
        <w:r w:rsidR="00560306" w:rsidRPr="00315394">
          <w:rPr>
            <w:rStyle w:val="a9"/>
            <w:sz w:val="22"/>
          </w:rPr>
          <w:t>返回前连接终止</w:t>
        </w:r>
      </w:hyperlink>
    </w:p>
    <w:p w:rsidR="00C271A0" w:rsidRPr="00315394" w:rsidRDefault="004817C3" w:rsidP="00DE4DC2">
      <w:pPr>
        <w:pStyle w:val="Compact"/>
        <w:numPr>
          <w:ilvl w:val="0"/>
          <w:numId w:val="284"/>
        </w:numPr>
        <w:adjustRightInd w:val="0"/>
        <w:snapToGrid w:val="0"/>
        <w:spacing w:before="0" w:after="0"/>
        <w:contextualSpacing/>
        <w:rPr>
          <w:sz w:val="22"/>
        </w:rPr>
      </w:pPr>
      <w:hyperlink w:anchor="X0ba4e09fe73514143c29dcac831d1a9ba722250">
        <w:r w:rsidR="00560306" w:rsidRPr="00315394">
          <w:rPr>
            <w:rStyle w:val="a9"/>
            <w:sz w:val="22"/>
          </w:rPr>
          <w:t>3.</w:t>
        </w:r>
        <w:r w:rsidR="00560306" w:rsidRPr="00315394">
          <w:rPr>
            <w:rStyle w:val="a9"/>
            <w:sz w:val="22"/>
          </w:rPr>
          <w:t>服务器子进程终止</w:t>
        </w:r>
      </w:hyperlink>
    </w:p>
    <w:p w:rsidR="00C271A0" w:rsidRPr="00315394" w:rsidRDefault="004817C3" w:rsidP="00DE4DC2">
      <w:pPr>
        <w:pStyle w:val="Compact"/>
        <w:numPr>
          <w:ilvl w:val="1"/>
          <w:numId w:val="286"/>
        </w:numPr>
        <w:adjustRightInd w:val="0"/>
        <w:snapToGrid w:val="0"/>
        <w:spacing w:before="0" w:after="0"/>
        <w:contextualSpacing/>
        <w:rPr>
          <w:sz w:val="22"/>
        </w:rPr>
      </w:pPr>
      <w:hyperlink w:anchor="X412883d61709a6b73fe2a65d7c1da52ba93eb3d">
        <w:r w:rsidR="00560306" w:rsidRPr="00315394">
          <w:rPr>
            <w:rStyle w:val="a9"/>
            <w:sz w:val="22"/>
          </w:rPr>
          <w:t xml:space="preserve">3.1 </w:t>
        </w:r>
        <w:r w:rsidR="00560306" w:rsidRPr="00315394">
          <w:rPr>
            <w:rStyle w:val="a9"/>
            <w:sz w:val="22"/>
          </w:rPr>
          <w:t>继续对收到</w:t>
        </w:r>
        <w:r w:rsidR="00560306" w:rsidRPr="00315394">
          <w:rPr>
            <w:rStyle w:val="a9"/>
            <w:sz w:val="22"/>
          </w:rPr>
          <w:t>RST</w:t>
        </w:r>
        <w:r w:rsidR="00560306" w:rsidRPr="00315394">
          <w:rPr>
            <w:rStyle w:val="a9"/>
            <w:sz w:val="22"/>
          </w:rPr>
          <w:t>分节的套接字写</w:t>
        </w:r>
      </w:hyperlink>
    </w:p>
    <w:p w:rsidR="00C271A0" w:rsidRPr="00315394" w:rsidRDefault="004817C3" w:rsidP="00DE4DC2">
      <w:pPr>
        <w:pStyle w:val="Compact"/>
        <w:numPr>
          <w:ilvl w:val="0"/>
          <w:numId w:val="284"/>
        </w:numPr>
        <w:adjustRightInd w:val="0"/>
        <w:snapToGrid w:val="0"/>
        <w:spacing w:before="0" w:after="0"/>
        <w:contextualSpacing/>
        <w:rPr>
          <w:sz w:val="22"/>
        </w:rPr>
      </w:pPr>
      <w:hyperlink w:anchor="Xc3346fef61f6a4bec1ad2c51489d08d17bbfe54">
        <w:r w:rsidR="00560306" w:rsidRPr="00315394">
          <w:rPr>
            <w:rStyle w:val="a9"/>
            <w:sz w:val="22"/>
          </w:rPr>
          <w:t>4.</w:t>
        </w:r>
        <w:r w:rsidR="00560306" w:rsidRPr="00315394">
          <w:rPr>
            <w:rStyle w:val="a9"/>
            <w:sz w:val="22"/>
          </w:rPr>
          <w:t>服务器主机崩溃</w:t>
        </w:r>
      </w:hyperlink>
    </w:p>
    <w:p w:rsidR="00C271A0" w:rsidRPr="00315394" w:rsidRDefault="004817C3" w:rsidP="00DE4DC2">
      <w:pPr>
        <w:pStyle w:val="Compact"/>
        <w:numPr>
          <w:ilvl w:val="0"/>
          <w:numId w:val="284"/>
        </w:numPr>
        <w:adjustRightInd w:val="0"/>
        <w:snapToGrid w:val="0"/>
        <w:spacing w:before="0" w:after="0"/>
        <w:contextualSpacing/>
        <w:rPr>
          <w:sz w:val="22"/>
        </w:rPr>
      </w:pPr>
      <w:hyperlink w:anchor="X061a8f4b502574d545584dc37bad5c9ee785317">
        <w:r w:rsidR="00560306" w:rsidRPr="00315394">
          <w:rPr>
            <w:rStyle w:val="a9"/>
            <w:sz w:val="22"/>
          </w:rPr>
          <w:t>5.</w:t>
        </w:r>
        <w:r w:rsidR="00560306" w:rsidRPr="00315394">
          <w:rPr>
            <w:rStyle w:val="a9"/>
            <w:sz w:val="22"/>
          </w:rPr>
          <w:t>服务器主机崩溃后重启</w:t>
        </w:r>
      </w:hyperlink>
    </w:p>
    <w:p w:rsidR="00C271A0" w:rsidRPr="00315394" w:rsidRDefault="004817C3" w:rsidP="00DE4DC2">
      <w:pPr>
        <w:pStyle w:val="Compact"/>
        <w:numPr>
          <w:ilvl w:val="0"/>
          <w:numId w:val="284"/>
        </w:numPr>
        <w:adjustRightInd w:val="0"/>
        <w:snapToGrid w:val="0"/>
        <w:spacing w:before="0" w:after="0"/>
        <w:contextualSpacing/>
        <w:rPr>
          <w:sz w:val="22"/>
        </w:rPr>
      </w:pPr>
      <w:hyperlink w:anchor="X486deca925386354d435b19b9d214ec8f88b404">
        <w:r w:rsidR="00560306" w:rsidRPr="00315394">
          <w:rPr>
            <w:rStyle w:val="a9"/>
            <w:sz w:val="22"/>
          </w:rPr>
          <w:t>6.</w:t>
        </w:r>
        <w:r w:rsidR="00560306" w:rsidRPr="00315394">
          <w:rPr>
            <w:rStyle w:val="a9"/>
            <w:sz w:val="22"/>
          </w:rPr>
          <w:t>服务器主机关机</w:t>
        </w:r>
      </w:hyperlink>
    </w:p>
    <w:p w:rsidR="00C271A0" w:rsidRPr="00315394" w:rsidRDefault="00560306" w:rsidP="00DE4DC2">
      <w:pPr>
        <w:pStyle w:val="FirstParagraph"/>
        <w:adjustRightInd w:val="0"/>
        <w:snapToGrid w:val="0"/>
        <w:spacing w:before="0" w:after="0"/>
        <w:contextualSpacing/>
        <w:rPr>
          <w:sz w:val="22"/>
        </w:rPr>
      </w:pPr>
      <w:r w:rsidRPr="00315394">
        <w:rPr>
          <w:sz w:val="22"/>
        </w:rPr>
        <w:t xml:space="preserve"> </w:t>
      </w:r>
    </w:p>
    <w:p w:rsidR="00C271A0" w:rsidRPr="00315394" w:rsidRDefault="00560306" w:rsidP="00DE4DC2">
      <w:pPr>
        <w:pStyle w:val="Heading2"/>
        <w:adjustRightInd w:val="0"/>
        <w:snapToGrid w:val="0"/>
        <w:spacing w:before="0"/>
        <w:contextualSpacing/>
        <w:rPr>
          <w:sz w:val="28"/>
        </w:rPr>
      </w:pPr>
      <w:bookmarkStart w:id="250" w:name="客户端正常终止"/>
      <w:bookmarkStart w:id="251" w:name="_Toc8031520"/>
      <w:r w:rsidRPr="00315394">
        <w:rPr>
          <w:sz w:val="28"/>
        </w:rPr>
        <w:t>1.</w:t>
      </w:r>
      <w:r w:rsidRPr="00315394">
        <w:rPr>
          <w:sz w:val="28"/>
        </w:rPr>
        <w:t>客户端正常终止</w:t>
      </w:r>
      <w:bookmarkEnd w:id="250"/>
      <w:bookmarkEnd w:id="251"/>
    </w:p>
    <w:p w:rsidR="00C271A0" w:rsidRPr="00315394" w:rsidRDefault="00560306" w:rsidP="00DE4DC2">
      <w:pPr>
        <w:pStyle w:val="FirstParagraph"/>
        <w:adjustRightInd w:val="0"/>
        <w:snapToGrid w:val="0"/>
        <w:spacing w:before="0" w:after="0"/>
        <w:contextualSpacing/>
        <w:rPr>
          <w:sz w:val="22"/>
        </w:rPr>
      </w:pPr>
      <w:r w:rsidRPr="00315394">
        <w:rPr>
          <w:sz w:val="22"/>
        </w:rPr>
        <w:t>ctrl+d</w:t>
      </w:r>
      <w:r w:rsidRPr="00315394">
        <w:rPr>
          <w:sz w:val="22"/>
        </w:rPr>
        <w:t>键入</w:t>
      </w:r>
      <w:r w:rsidRPr="00315394">
        <w:rPr>
          <w:sz w:val="22"/>
        </w:rPr>
        <w:t>EOF</w:t>
      </w:r>
      <w:r w:rsidRPr="00315394">
        <w:rPr>
          <w:sz w:val="22"/>
        </w:rPr>
        <w:t>，客户端</w:t>
      </w:r>
      <w:r w:rsidRPr="00315394">
        <w:rPr>
          <w:sz w:val="22"/>
        </w:rPr>
        <w:t>fget</w:t>
      </w:r>
      <w:r w:rsidRPr="00315394">
        <w:rPr>
          <w:sz w:val="22"/>
        </w:rPr>
        <w:t>返回空指针，</w:t>
      </w:r>
      <w:r w:rsidRPr="00315394">
        <w:rPr>
          <w:sz w:val="22"/>
        </w:rPr>
        <w:t>str_cli</w:t>
      </w:r>
      <w:r w:rsidRPr="00315394">
        <w:rPr>
          <w:sz w:val="22"/>
        </w:rPr>
        <w:t>函数返回，在客户端</w:t>
      </w:r>
      <w:r w:rsidRPr="00315394">
        <w:rPr>
          <w:sz w:val="22"/>
        </w:rPr>
        <w:t>main</w:t>
      </w:r>
      <w:r w:rsidRPr="00315394">
        <w:rPr>
          <w:sz w:val="22"/>
        </w:rPr>
        <w:t>函数中继续执行</w:t>
      </w:r>
      <w:r w:rsidRPr="00315394">
        <w:rPr>
          <w:sz w:val="22"/>
        </w:rPr>
        <w:t>str_cli</w:t>
      </w:r>
      <w:r w:rsidRPr="00315394">
        <w:rPr>
          <w:sz w:val="22"/>
        </w:rPr>
        <w:t>之后的指令，通过</w:t>
      </w:r>
      <w:r w:rsidRPr="00315394">
        <w:rPr>
          <w:sz w:val="22"/>
        </w:rPr>
        <w:t>exit</w:t>
      </w:r>
      <w:r w:rsidRPr="00315394">
        <w:rPr>
          <w:sz w:val="22"/>
        </w:rPr>
        <w:t>退出</w:t>
      </w:r>
    </w:p>
    <w:p w:rsidR="00C271A0" w:rsidRPr="00315394" w:rsidRDefault="00560306" w:rsidP="00DE4DC2">
      <w:pPr>
        <w:pStyle w:val="a3"/>
        <w:adjustRightInd w:val="0"/>
        <w:snapToGrid w:val="0"/>
        <w:spacing w:before="0" w:after="0"/>
        <w:contextualSpacing/>
        <w:rPr>
          <w:sz w:val="22"/>
        </w:rPr>
      </w:pPr>
      <w:r w:rsidRPr="00315394">
        <w:rPr>
          <w:sz w:val="22"/>
        </w:rPr>
        <w:t>客户端进程终止会关闭进程所有</w:t>
      </w:r>
      <w:r w:rsidRPr="008C65B6">
        <w:rPr>
          <w:sz w:val="21"/>
          <w:szCs w:val="21"/>
        </w:rPr>
        <w:t>打开的描</w:t>
      </w:r>
      <w:r w:rsidRPr="00315394">
        <w:rPr>
          <w:sz w:val="22"/>
        </w:rPr>
        <w:t>述符，因此打开的套接字由内核关闭。这会导致客户端发起</w:t>
      </w:r>
      <w:r w:rsidRPr="00315394">
        <w:rPr>
          <w:sz w:val="22"/>
        </w:rPr>
        <w:t>TCP</w:t>
      </w:r>
      <w:r w:rsidRPr="00315394">
        <w:rPr>
          <w:sz w:val="22"/>
        </w:rPr>
        <w:t>的</w:t>
      </w:r>
      <w:r w:rsidRPr="00315394">
        <w:rPr>
          <w:sz w:val="22"/>
        </w:rPr>
        <w:t>4</w:t>
      </w:r>
      <w:r w:rsidRPr="00315394">
        <w:rPr>
          <w:sz w:val="22"/>
        </w:rPr>
        <w:t>次挥手过程</w:t>
      </w:r>
    </w:p>
    <w:p w:rsidR="00C271A0" w:rsidRPr="00315394" w:rsidRDefault="00560306" w:rsidP="00DE4DC2">
      <w:pPr>
        <w:pStyle w:val="a3"/>
        <w:adjustRightInd w:val="0"/>
        <w:snapToGrid w:val="0"/>
        <w:spacing w:before="0" w:after="0"/>
        <w:contextualSpacing/>
        <w:rPr>
          <w:sz w:val="22"/>
        </w:rPr>
      </w:pPr>
      <w:r w:rsidRPr="00315394">
        <w:rPr>
          <w:sz w:val="22"/>
        </w:rPr>
        <w:t>服务器子进程收到</w:t>
      </w:r>
      <w:r w:rsidRPr="00315394">
        <w:rPr>
          <w:sz w:val="22"/>
        </w:rPr>
        <w:t>FIN</w:t>
      </w:r>
      <w:r w:rsidRPr="00315394">
        <w:rPr>
          <w:sz w:val="22"/>
        </w:rPr>
        <w:t>时，</w:t>
      </w:r>
      <w:r w:rsidRPr="00315394">
        <w:rPr>
          <w:sz w:val="22"/>
        </w:rPr>
        <w:t>readline</w:t>
      </w:r>
      <w:r w:rsidRPr="00315394">
        <w:rPr>
          <w:sz w:val="22"/>
        </w:rPr>
        <w:t>返回</w:t>
      </w:r>
      <w:r w:rsidRPr="00315394">
        <w:rPr>
          <w:sz w:val="22"/>
        </w:rPr>
        <w:t>0</w:t>
      </w:r>
      <w:r w:rsidRPr="00315394">
        <w:rPr>
          <w:sz w:val="22"/>
        </w:rPr>
        <w:t>，导致</w:t>
      </w:r>
      <w:r w:rsidRPr="00315394">
        <w:rPr>
          <w:sz w:val="22"/>
        </w:rPr>
        <w:t>str_echo</w:t>
      </w:r>
      <w:r w:rsidRPr="00315394">
        <w:rPr>
          <w:sz w:val="22"/>
        </w:rPr>
        <w:t>函数返回服务器子进程的</w:t>
      </w:r>
      <w:r w:rsidRPr="00315394">
        <w:rPr>
          <w:sz w:val="22"/>
        </w:rPr>
        <w:t>main</w:t>
      </w:r>
      <w:r w:rsidRPr="00315394">
        <w:rPr>
          <w:sz w:val="22"/>
        </w:rPr>
        <w:t>函数，调用</w:t>
      </w:r>
      <w:r w:rsidRPr="00315394">
        <w:rPr>
          <w:sz w:val="22"/>
        </w:rPr>
        <w:t>exit</w:t>
      </w:r>
      <w:r w:rsidRPr="00315394">
        <w:rPr>
          <w:sz w:val="22"/>
        </w:rPr>
        <w:t>终止：</w:t>
      </w:r>
    </w:p>
    <w:p w:rsidR="00C271A0" w:rsidRPr="00315394" w:rsidRDefault="00560306" w:rsidP="00DE4DC2">
      <w:pPr>
        <w:pStyle w:val="Compact"/>
        <w:numPr>
          <w:ilvl w:val="0"/>
          <w:numId w:val="287"/>
        </w:numPr>
        <w:adjustRightInd w:val="0"/>
        <w:snapToGrid w:val="0"/>
        <w:spacing w:before="0" w:after="0"/>
        <w:contextualSpacing/>
        <w:rPr>
          <w:sz w:val="22"/>
        </w:rPr>
      </w:pPr>
      <w:r w:rsidRPr="00315394">
        <w:rPr>
          <w:sz w:val="22"/>
        </w:rPr>
        <w:t>1</w:t>
      </w:r>
      <w:r w:rsidRPr="00315394">
        <w:rPr>
          <w:sz w:val="22"/>
        </w:rPr>
        <w:t>）子进程打开的所有描述符随之关闭。由子进程来关闭已连接套接字会引发</w:t>
      </w:r>
      <w:r w:rsidRPr="00315394">
        <w:rPr>
          <w:sz w:val="22"/>
        </w:rPr>
        <w:t>TCP</w:t>
      </w:r>
      <w:r w:rsidRPr="00315394">
        <w:rPr>
          <w:sz w:val="22"/>
        </w:rPr>
        <w:t>连接终止序列的最后两次挥手；</w:t>
      </w:r>
    </w:p>
    <w:p w:rsidR="00C271A0" w:rsidRPr="00315394" w:rsidRDefault="00560306" w:rsidP="00DE4DC2">
      <w:pPr>
        <w:pStyle w:val="Compact"/>
        <w:numPr>
          <w:ilvl w:val="0"/>
          <w:numId w:val="287"/>
        </w:numPr>
        <w:adjustRightInd w:val="0"/>
        <w:snapToGrid w:val="0"/>
        <w:spacing w:before="0" w:after="0"/>
        <w:contextualSpacing/>
        <w:rPr>
          <w:sz w:val="22"/>
        </w:rPr>
      </w:pPr>
      <w:r w:rsidRPr="00315394">
        <w:rPr>
          <w:sz w:val="22"/>
        </w:rPr>
        <w:t>2</w:t>
      </w:r>
      <w:r w:rsidRPr="00315394">
        <w:rPr>
          <w:sz w:val="22"/>
        </w:rPr>
        <w:t>）子进程终止时，给父进程发生一个</w:t>
      </w:r>
      <w:r w:rsidRPr="00315394">
        <w:rPr>
          <w:sz w:val="22"/>
        </w:rPr>
        <w:t>SIGCHLD</w:t>
      </w:r>
      <w:r w:rsidRPr="00315394">
        <w:rPr>
          <w:sz w:val="22"/>
        </w:rPr>
        <w:t>信号，这一版本的服务器没有在代码中捕获这个信号，而该信号的默认行为是被忽略。因此子进程进入僵尸状态</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8"/>
        <w:adjustRightInd w:val="0"/>
        <w:snapToGrid w:val="0"/>
        <w:spacing w:before="0" w:after="0"/>
        <w:contextualSpacing/>
        <w:rPr>
          <w:sz w:val="18"/>
        </w:rPr>
      </w:pPr>
      <w:r w:rsidRPr="00315394">
        <w:rPr>
          <w:sz w:val="18"/>
        </w:rPr>
        <w:t>问题：服务器子进程会变成僵尸进程</w:t>
      </w:r>
    </w:p>
    <w:p w:rsidR="00C271A0" w:rsidRPr="00315394" w:rsidRDefault="00560306" w:rsidP="00DE4DC2">
      <w:pPr>
        <w:pStyle w:val="Heading3"/>
        <w:adjustRightInd w:val="0"/>
        <w:snapToGrid w:val="0"/>
        <w:spacing w:before="0"/>
        <w:contextualSpacing/>
        <w:outlineLvl w:val="0"/>
        <w:rPr>
          <w:sz w:val="24"/>
        </w:rPr>
      </w:pPr>
      <w:bookmarkStart w:id="252" w:name="使用wait版sig_chld函数处理子进程sigchld信号"/>
      <w:bookmarkStart w:id="253" w:name="_Toc8031521"/>
      <w:r w:rsidRPr="00315394">
        <w:rPr>
          <w:sz w:val="24"/>
        </w:rPr>
        <w:t xml:space="preserve">1.1 </w:t>
      </w:r>
      <w:r w:rsidRPr="00315394">
        <w:rPr>
          <w:sz w:val="24"/>
        </w:rPr>
        <w:t>使用</w:t>
      </w:r>
      <w:r w:rsidRPr="00315394">
        <w:rPr>
          <w:sz w:val="24"/>
        </w:rPr>
        <w:t>wait</w:t>
      </w:r>
      <w:r w:rsidRPr="00315394">
        <w:rPr>
          <w:sz w:val="24"/>
        </w:rPr>
        <w:t>版</w:t>
      </w:r>
      <w:r w:rsidRPr="00315394">
        <w:rPr>
          <w:sz w:val="24"/>
        </w:rPr>
        <w:t>sig_chld</w:t>
      </w:r>
      <w:r w:rsidRPr="00315394">
        <w:rPr>
          <w:sz w:val="24"/>
        </w:rPr>
        <w:t>函数处理子进程</w:t>
      </w:r>
      <w:r w:rsidRPr="00315394">
        <w:rPr>
          <w:sz w:val="24"/>
        </w:rPr>
        <w:t>SIGCHLD</w:t>
      </w:r>
      <w:r w:rsidRPr="00315394">
        <w:rPr>
          <w:sz w:val="24"/>
        </w:rPr>
        <w:t>信号</w:t>
      </w:r>
      <w:bookmarkEnd w:id="252"/>
      <w:bookmarkEnd w:id="253"/>
    </w:p>
    <w:p w:rsidR="00C271A0" w:rsidRPr="00315394" w:rsidRDefault="00560306" w:rsidP="00DE4DC2">
      <w:pPr>
        <w:pStyle w:val="FirstParagraph"/>
        <w:adjustRightInd w:val="0"/>
        <w:snapToGrid w:val="0"/>
        <w:spacing w:before="0" w:after="0"/>
        <w:contextualSpacing/>
        <w:rPr>
          <w:sz w:val="22"/>
        </w:rPr>
      </w:pPr>
      <w:r w:rsidRPr="00315394">
        <w:rPr>
          <w:sz w:val="22"/>
        </w:rPr>
        <w:t>在服务器代码</w:t>
      </w:r>
      <w:r w:rsidRPr="00315394">
        <w:rPr>
          <w:sz w:val="22"/>
        </w:rPr>
        <w:t>listen</w:t>
      </w:r>
      <w:r w:rsidRPr="00315394">
        <w:rPr>
          <w:sz w:val="22"/>
        </w:rPr>
        <w:t>调用之后增加：</w:t>
      </w:r>
    </w:p>
    <w:p w:rsidR="00C271A0" w:rsidRPr="00315394" w:rsidRDefault="00560306" w:rsidP="00DE4DC2">
      <w:pPr>
        <w:pStyle w:val="SourceCode"/>
        <w:wordWrap/>
        <w:adjustRightInd w:val="0"/>
        <w:snapToGrid w:val="0"/>
        <w:spacing w:after="0"/>
        <w:contextualSpacing/>
        <w:rPr>
          <w:sz w:val="22"/>
        </w:rPr>
      </w:pPr>
      <w:r w:rsidRPr="00315394">
        <w:rPr>
          <w:rStyle w:val="NormalTok"/>
          <w:sz w:val="21"/>
        </w:rPr>
        <w:t>Signal(SIGCHLD,sig_chld);</w:t>
      </w:r>
      <w:r w:rsidRPr="00315394">
        <w:rPr>
          <w:rStyle w:val="CommentTok"/>
          <w:sz w:val="21"/>
        </w:rPr>
        <w:t>//</w:t>
      </w:r>
      <w:r w:rsidRPr="00315394">
        <w:rPr>
          <w:rStyle w:val="CommentTok"/>
          <w:sz w:val="21"/>
        </w:rPr>
        <w:t>封装了</w:t>
      </w:r>
      <w:r w:rsidRPr="00315394">
        <w:rPr>
          <w:rStyle w:val="CommentTok"/>
          <w:sz w:val="21"/>
        </w:rPr>
        <w:t>C</w:t>
      </w:r>
      <w:r w:rsidRPr="00315394">
        <w:rPr>
          <w:rStyle w:val="CommentTok"/>
          <w:sz w:val="21"/>
        </w:rPr>
        <w:t>函数库的</w:t>
      </w:r>
      <w:r w:rsidRPr="00315394">
        <w:rPr>
          <w:rStyle w:val="CommentTok"/>
          <w:sz w:val="21"/>
        </w:rPr>
        <w:t>signal</w:t>
      </w:r>
      <w:r w:rsidRPr="00315394">
        <w:rPr>
          <w:rStyle w:val="CommentTok"/>
          <w:sz w:val="21"/>
        </w:rPr>
        <w:t>函数</w:t>
      </w:r>
    </w:p>
    <w:p w:rsidR="00C271A0" w:rsidRPr="00315394" w:rsidRDefault="00560306" w:rsidP="00DE4DC2">
      <w:pPr>
        <w:pStyle w:val="FirstParagraph"/>
        <w:adjustRightInd w:val="0"/>
        <w:snapToGrid w:val="0"/>
        <w:spacing w:before="0" w:after="0"/>
        <w:contextualSpacing/>
        <w:rPr>
          <w:sz w:val="22"/>
        </w:rPr>
      </w:pPr>
      <w:r w:rsidRPr="00315394">
        <w:rPr>
          <w:sz w:val="22"/>
        </w:rPr>
        <w:t>sig_chld</w:t>
      </w:r>
      <w:r w:rsidRPr="00315394">
        <w:rPr>
          <w:sz w:val="22"/>
        </w:rPr>
        <w:t>函数如下：</w:t>
      </w:r>
    </w:p>
    <w:p w:rsidR="00C271A0" w:rsidRPr="00315394" w:rsidRDefault="00560306" w:rsidP="00DE4DC2">
      <w:pPr>
        <w:pStyle w:val="SourceCode"/>
        <w:wordWrap/>
        <w:adjustRightInd w:val="0"/>
        <w:snapToGrid w:val="0"/>
        <w:spacing w:after="0"/>
        <w:contextualSpacing/>
        <w:rPr>
          <w:sz w:val="22"/>
        </w:rPr>
      </w:pPr>
      <w:r w:rsidRPr="00315394">
        <w:rPr>
          <w:rStyle w:val="DataTypeTok"/>
          <w:sz w:val="21"/>
        </w:rPr>
        <w:lastRenderedPageBreak/>
        <w:t>void</w:t>
      </w:r>
      <w:r w:rsidRPr="00315394">
        <w:rPr>
          <w:sz w:val="22"/>
        </w:rPr>
        <w:br/>
      </w:r>
      <w:r w:rsidRPr="00315394">
        <w:rPr>
          <w:rStyle w:val="NormalTok"/>
          <w:sz w:val="21"/>
        </w:rPr>
        <w:t>sig_chld(</w:t>
      </w:r>
      <w:r w:rsidRPr="00315394">
        <w:rPr>
          <w:rStyle w:val="DataTypeTok"/>
          <w:sz w:val="21"/>
        </w:rPr>
        <w:t>int</w:t>
      </w:r>
      <w:r w:rsidRPr="00315394">
        <w:rPr>
          <w:rStyle w:val="NormalTok"/>
          <w:sz w:val="21"/>
        </w:rPr>
        <w:t xml:space="preserve"> signo)</w:t>
      </w:r>
      <w:r w:rsidRPr="00315394">
        <w:rPr>
          <w:sz w:val="22"/>
        </w:rPr>
        <w:br/>
      </w:r>
      <w:r w:rsidRPr="00315394">
        <w:rPr>
          <w:rStyle w:val="NormalTok"/>
          <w:sz w:val="21"/>
        </w:rPr>
        <w:t>{</w:t>
      </w:r>
      <w:r w:rsidRPr="00315394">
        <w:rPr>
          <w:sz w:val="22"/>
        </w:rPr>
        <w:br/>
      </w:r>
      <w:r w:rsidRPr="00315394">
        <w:rPr>
          <w:rStyle w:val="NormalTok"/>
          <w:sz w:val="21"/>
        </w:rPr>
        <w:t xml:space="preserve">    pid_t   pid;</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stat;</w:t>
      </w:r>
      <w:r w:rsidRPr="00315394">
        <w:rPr>
          <w:sz w:val="22"/>
        </w:rPr>
        <w:br/>
      </w:r>
      <w:r w:rsidRPr="00315394">
        <w:rPr>
          <w:sz w:val="22"/>
        </w:rPr>
        <w:br/>
      </w:r>
      <w:r w:rsidRPr="00315394">
        <w:rPr>
          <w:rStyle w:val="NormalTok"/>
          <w:sz w:val="21"/>
        </w:rPr>
        <w:t xml:space="preserve">    pid = wait(&amp;stat);</w:t>
      </w:r>
      <w:r w:rsidRPr="00315394">
        <w:rPr>
          <w:sz w:val="22"/>
        </w:rPr>
        <w:br/>
      </w:r>
      <w:r w:rsidRPr="00315394">
        <w:rPr>
          <w:rStyle w:val="NormalTok"/>
          <w:sz w:val="21"/>
        </w:rPr>
        <w:t xml:space="preserve">    printf(</w:t>
      </w:r>
      <w:r w:rsidRPr="00315394">
        <w:rPr>
          <w:rStyle w:val="StringTok"/>
          <w:sz w:val="21"/>
        </w:rPr>
        <w:t>"child %d terminated</w:t>
      </w:r>
      <w:r w:rsidRPr="00315394">
        <w:rPr>
          <w:rStyle w:val="SpecialCharTok"/>
          <w:sz w:val="21"/>
        </w:rPr>
        <w:t>\n</w:t>
      </w:r>
      <w:r w:rsidRPr="00315394">
        <w:rPr>
          <w:rStyle w:val="StringTok"/>
          <w:sz w:val="21"/>
        </w:rPr>
        <w:t>"</w:t>
      </w:r>
      <w:r w:rsidRPr="00315394">
        <w:rPr>
          <w:rStyle w:val="NormalTok"/>
          <w:sz w:val="21"/>
        </w:rPr>
        <w:t>, pid);</w:t>
      </w:r>
      <w:r w:rsidRPr="00315394">
        <w:rPr>
          <w:sz w:val="22"/>
        </w:rPr>
        <w:br/>
      </w:r>
      <w:r w:rsidRPr="00315394">
        <w:rPr>
          <w:rStyle w:val="NormalTok"/>
          <w:sz w:val="21"/>
        </w:rPr>
        <w:t xml:space="preserve">    </w:t>
      </w:r>
      <w:r w:rsidRPr="00315394">
        <w:rPr>
          <w:rStyle w:val="ControlFlowTok"/>
          <w:sz w:val="21"/>
        </w:rPr>
        <w:t>return</w:t>
      </w:r>
      <w:r w:rsidRPr="00315394">
        <w:rPr>
          <w:rStyle w:val="NormalTok"/>
          <w:sz w:val="21"/>
        </w:rPr>
        <w:t>;</w:t>
      </w:r>
      <w:r w:rsidRPr="00315394">
        <w:rPr>
          <w:sz w:val="22"/>
        </w:rPr>
        <w:br/>
      </w:r>
      <w:r w:rsidRPr="00315394">
        <w:rPr>
          <w:rStyle w:val="NormalTok"/>
          <w:sz w:val="21"/>
        </w:rPr>
        <w:t>}</w:t>
      </w:r>
    </w:p>
    <w:p w:rsidR="00C271A0" w:rsidRPr="00315394" w:rsidRDefault="00560306" w:rsidP="00DE4DC2">
      <w:pPr>
        <w:pStyle w:val="FirstParagraph"/>
        <w:adjustRightInd w:val="0"/>
        <w:snapToGrid w:val="0"/>
        <w:spacing w:before="0" w:after="0"/>
        <w:contextualSpacing/>
        <w:rPr>
          <w:sz w:val="22"/>
        </w:rPr>
      </w:pPr>
      <w:r w:rsidRPr="00315394">
        <w:rPr>
          <w:sz w:val="22"/>
        </w:rPr>
        <w:t>当</w:t>
      </w:r>
      <w:r w:rsidRPr="00315394">
        <w:rPr>
          <w:sz w:val="22"/>
        </w:rPr>
        <w:t>SIGCHLD</w:t>
      </w:r>
      <w:r w:rsidRPr="00315394">
        <w:rPr>
          <w:sz w:val="22"/>
        </w:rPr>
        <w:t>信号递交时，父进程阻塞于</w:t>
      </w:r>
      <w:r w:rsidRPr="00315394">
        <w:rPr>
          <w:sz w:val="22"/>
        </w:rPr>
        <w:t>accept</w:t>
      </w:r>
      <w:r w:rsidRPr="00315394">
        <w:rPr>
          <w:sz w:val="22"/>
        </w:rPr>
        <w:t>调用。</w:t>
      </w:r>
      <w:r w:rsidRPr="00315394">
        <w:rPr>
          <w:sz w:val="22"/>
        </w:rPr>
        <w:t>sig_chld</w:t>
      </w:r>
      <w:r w:rsidRPr="00315394">
        <w:rPr>
          <w:sz w:val="22"/>
        </w:rPr>
        <w:t>函数执行（信号处理函数），其</w:t>
      </w:r>
      <w:r w:rsidRPr="00315394">
        <w:rPr>
          <w:sz w:val="22"/>
        </w:rPr>
        <w:t>wait</w:t>
      </w:r>
      <w:r w:rsidRPr="00315394">
        <w:rPr>
          <w:sz w:val="22"/>
        </w:rPr>
        <w:t>调用取到子进程的</w:t>
      </w:r>
      <w:r w:rsidRPr="00315394">
        <w:rPr>
          <w:sz w:val="22"/>
        </w:rPr>
        <w:t>PID</w:t>
      </w:r>
      <w:r w:rsidRPr="00315394">
        <w:rPr>
          <w:sz w:val="22"/>
        </w:rPr>
        <w:t>和终止状态，打印信息并返回</w:t>
      </w:r>
    </w:p>
    <w:p w:rsidR="00C271A0" w:rsidRPr="00315394" w:rsidRDefault="00560306" w:rsidP="00DE4DC2">
      <w:pPr>
        <w:pStyle w:val="a3"/>
        <w:adjustRightInd w:val="0"/>
        <w:snapToGrid w:val="0"/>
        <w:spacing w:before="0" w:after="0"/>
        <w:contextualSpacing/>
        <w:rPr>
          <w:sz w:val="22"/>
        </w:rPr>
      </w:pPr>
      <w:r w:rsidRPr="00315394">
        <w:rPr>
          <w:b/>
          <w:sz w:val="22"/>
        </w:rPr>
        <w:t>由于信号是在父进程阻塞于慢系统调用</w:t>
      </w:r>
      <w:r w:rsidRPr="00315394">
        <w:rPr>
          <w:b/>
          <w:sz w:val="22"/>
        </w:rPr>
        <w:t>(accept)</w:t>
      </w:r>
      <w:r w:rsidRPr="00315394">
        <w:rPr>
          <w:b/>
          <w:sz w:val="22"/>
        </w:rPr>
        <w:t>时由父进程捕获的，如果内核不自动重启被中断的系统调用</w:t>
      </w:r>
      <w:r w:rsidRPr="00315394">
        <w:rPr>
          <w:b/>
          <w:sz w:val="22"/>
        </w:rPr>
        <w:t>(accept)</w:t>
      </w:r>
      <w:r w:rsidRPr="00315394">
        <w:rPr>
          <w:b/>
          <w:sz w:val="22"/>
        </w:rPr>
        <w:t>，内核就会使</w:t>
      </w:r>
      <w:r w:rsidRPr="00315394">
        <w:rPr>
          <w:b/>
          <w:sz w:val="22"/>
        </w:rPr>
        <w:t>accept</w:t>
      </w:r>
      <w:r w:rsidRPr="00315394">
        <w:rPr>
          <w:b/>
          <w:sz w:val="22"/>
        </w:rPr>
        <w:t>返回一个</w:t>
      </w:r>
      <w:r w:rsidRPr="00315394">
        <w:rPr>
          <w:b/>
          <w:sz w:val="22"/>
        </w:rPr>
        <w:t>EINTR</w:t>
      </w:r>
      <w:r w:rsidRPr="00315394">
        <w:rPr>
          <w:b/>
          <w:sz w:val="22"/>
        </w:rPr>
        <w:t>错误</w:t>
      </w:r>
      <w:r w:rsidRPr="00315394">
        <w:rPr>
          <w:b/>
          <w:sz w:val="22"/>
        </w:rPr>
        <w:t>(</w:t>
      </w:r>
      <w:r w:rsidRPr="00315394">
        <w:rPr>
          <w:b/>
          <w:sz w:val="22"/>
        </w:rPr>
        <w:t>被中断的系统调用</w:t>
      </w:r>
      <w:r w:rsidRPr="00315394">
        <w:rPr>
          <w:b/>
          <w:sz w:val="22"/>
        </w:rPr>
        <w:t>)</w:t>
      </w:r>
      <w:r w:rsidRPr="00315394">
        <w:rPr>
          <w:b/>
          <w:sz w:val="22"/>
        </w:rPr>
        <w:t>。而父进程不能处理该错误，于是终止</w:t>
      </w:r>
      <w:r w:rsidRPr="00315394">
        <w:rPr>
          <w:sz w:val="22"/>
        </w:rPr>
        <w:t>（在调用</w:t>
      </w:r>
      <w:r w:rsidRPr="00315394">
        <w:rPr>
          <w:sz w:val="22"/>
        </w:rPr>
        <w:t>C</w:t>
      </w:r>
      <w:r w:rsidRPr="00315394">
        <w:rPr>
          <w:sz w:val="22"/>
        </w:rPr>
        <w:t>函数库提供的</w:t>
      </w:r>
      <w:r w:rsidRPr="00315394">
        <w:rPr>
          <w:sz w:val="22"/>
        </w:rPr>
        <w:t>signal</w:t>
      </w:r>
      <w:r w:rsidRPr="00315394">
        <w:rPr>
          <w:sz w:val="22"/>
        </w:rPr>
        <w:t>函数时，如果没有设置</w:t>
      </w:r>
      <w:r w:rsidRPr="00315394">
        <w:rPr>
          <w:sz w:val="22"/>
        </w:rPr>
        <w:t>SA_RESTART</w:t>
      </w:r>
      <w:r w:rsidRPr="00315394">
        <w:rPr>
          <w:sz w:val="22"/>
        </w:rPr>
        <w:t>标志，有些系统不会重启被中断的系统调用，而有些系统会自动重启被中断的系统调用，这里主要是强调编写捕获信号的网络程序时，必须认清被中断的系统调用且处理它们）</w:t>
      </w:r>
    </w:p>
    <w:p w:rsidR="00C271A0" w:rsidRPr="00315394" w:rsidRDefault="00560306" w:rsidP="00DE4DC2">
      <w:pPr>
        <w:pStyle w:val="a3"/>
        <w:adjustRightInd w:val="0"/>
        <w:snapToGrid w:val="0"/>
        <w:spacing w:before="0" w:after="0"/>
        <w:contextualSpacing/>
        <w:rPr>
          <w:sz w:val="22"/>
        </w:rPr>
      </w:pPr>
      <w:r w:rsidRPr="00315394">
        <w:rPr>
          <w:sz w:val="22"/>
        </w:rPr>
        <w:t>connect</w:t>
      </w:r>
      <w:r w:rsidRPr="00315394">
        <w:rPr>
          <w:sz w:val="22"/>
        </w:rPr>
        <w:t>不能重启，当</w:t>
      </w:r>
      <w:r w:rsidRPr="00315394">
        <w:rPr>
          <w:sz w:val="22"/>
        </w:rPr>
        <w:t>connect</w:t>
      </w:r>
      <w:r w:rsidRPr="00315394">
        <w:rPr>
          <w:sz w:val="22"/>
        </w:rPr>
        <w:t>被一个捕获的信号中断而且不自动重启时，我们必须调用</w:t>
      </w:r>
      <w:r w:rsidRPr="00315394">
        <w:rPr>
          <w:sz w:val="22"/>
        </w:rPr>
        <w:t>select</w:t>
      </w:r>
      <w:r w:rsidRPr="00315394">
        <w:rPr>
          <w:sz w:val="22"/>
        </w:rPr>
        <w:t>来等待连接完成</w:t>
      </w:r>
    </w:p>
    <w:p w:rsidR="00C271A0" w:rsidRPr="00315394" w:rsidRDefault="00560306" w:rsidP="00DE4DC2">
      <w:pPr>
        <w:pStyle w:val="a8"/>
        <w:adjustRightInd w:val="0"/>
        <w:snapToGrid w:val="0"/>
        <w:spacing w:before="0" w:after="0"/>
        <w:contextualSpacing/>
        <w:rPr>
          <w:sz w:val="18"/>
        </w:rPr>
      </w:pPr>
      <w:r w:rsidRPr="00315394">
        <w:rPr>
          <w:sz w:val="18"/>
        </w:rPr>
        <w:t>问题：服务器父进程</w:t>
      </w:r>
      <w:r w:rsidRPr="00315394">
        <w:rPr>
          <w:sz w:val="18"/>
        </w:rPr>
        <w:t>accept</w:t>
      </w:r>
      <w:r w:rsidRPr="00315394">
        <w:rPr>
          <w:sz w:val="18"/>
        </w:rPr>
        <w:t>系统调用被子进程的</w:t>
      </w:r>
      <w:r w:rsidRPr="00315394">
        <w:rPr>
          <w:sz w:val="18"/>
        </w:rPr>
        <w:t>SIGCHLD</w:t>
      </w:r>
      <w:r w:rsidRPr="00315394">
        <w:rPr>
          <w:sz w:val="18"/>
        </w:rPr>
        <w:t>信号处理函数中断，返回</w:t>
      </w:r>
      <w:r w:rsidRPr="00315394">
        <w:rPr>
          <w:sz w:val="18"/>
        </w:rPr>
        <w:t>EINTR</w:t>
      </w:r>
      <w:r w:rsidRPr="00315394">
        <w:rPr>
          <w:sz w:val="18"/>
        </w:rPr>
        <w:t>错误，父进程无法处理，导致父进程终止</w:t>
      </w:r>
      <w:r w:rsidRPr="00315394">
        <w:rPr>
          <w:sz w:val="18"/>
        </w:rPr>
        <w:br/>
      </w:r>
      <w:r w:rsidRPr="00315394">
        <w:rPr>
          <w:sz w:val="18"/>
        </w:rPr>
        <w:t>慢系统调用：可能永久阻塞的系统调用。当阻塞于某个慢系统调用的一个进程捕获某个信号且相应信号处理函数返回时，该系统调用可能返回一个</w:t>
      </w:r>
      <w:r w:rsidRPr="00315394">
        <w:rPr>
          <w:sz w:val="18"/>
        </w:rPr>
        <w:t>EINTR</w:t>
      </w:r>
      <w:r w:rsidRPr="00315394">
        <w:rPr>
          <w:sz w:val="18"/>
        </w:rPr>
        <w:t>错误。有些内核自动重启某些被中断的系统调用。不过为了便于移植，当我们编写捕获信号的程序时（多数并发服务器捕获</w:t>
      </w:r>
      <w:r w:rsidRPr="00315394">
        <w:rPr>
          <w:sz w:val="18"/>
        </w:rPr>
        <w:t>SIGCHLD</w:t>
      </w:r>
      <w:r w:rsidRPr="00315394">
        <w:rPr>
          <w:sz w:val="18"/>
        </w:rPr>
        <w:t>），我们必须对慢系统调用返回</w:t>
      </w:r>
      <w:r w:rsidRPr="00315394">
        <w:rPr>
          <w:sz w:val="18"/>
        </w:rPr>
        <w:t>EINTR</w:t>
      </w:r>
      <w:r w:rsidRPr="00315394">
        <w:rPr>
          <w:sz w:val="18"/>
        </w:rPr>
        <w:t>有所准备</w:t>
      </w:r>
    </w:p>
    <w:p w:rsidR="00C271A0" w:rsidRPr="00315394" w:rsidRDefault="00560306" w:rsidP="00DE4DC2">
      <w:pPr>
        <w:pStyle w:val="Heading3"/>
        <w:adjustRightInd w:val="0"/>
        <w:snapToGrid w:val="0"/>
        <w:spacing w:before="0"/>
        <w:contextualSpacing/>
        <w:outlineLvl w:val="0"/>
        <w:rPr>
          <w:sz w:val="24"/>
        </w:rPr>
      </w:pPr>
      <w:bookmarkStart w:id="254" w:name="使用waitpid版sig_chld函数处理子进程sigchld信号"/>
      <w:bookmarkStart w:id="255" w:name="_Toc8031522"/>
      <w:r w:rsidRPr="00315394">
        <w:rPr>
          <w:sz w:val="24"/>
        </w:rPr>
        <w:t xml:space="preserve">1.2 </w:t>
      </w:r>
      <w:r w:rsidRPr="00315394">
        <w:rPr>
          <w:sz w:val="24"/>
        </w:rPr>
        <w:t>使用</w:t>
      </w:r>
      <w:r w:rsidRPr="00315394">
        <w:rPr>
          <w:sz w:val="24"/>
        </w:rPr>
        <w:t>waitpid</w:t>
      </w:r>
      <w:r w:rsidRPr="00315394">
        <w:rPr>
          <w:sz w:val="24"/>
        </w:rPr>
        <w:t>版</w:t>
      </w:r>
      <w:r w:rsidRPr="00315394">
        <w:rPr>
          <w:sz w:val="24"/>
        </w:rPr>
        <w:t>sig_chld</w:t>
      </w:r>
      <w:r w:rsidRPr="00315394">
        <w:rPr>
          <w:sz w:val="24"/>
        </w:rPr>
        <w:t>函数处理子进程</w:t>
      </w:r>
      <w:r w:rsidRPr="00315394">
        <w:rPr>
          <w:sz w:val="24"/>
        </w:rPr>
        <w:t>SIGCHLD</w:t>
      </w:r>
      <w:r w:rsidRPr="00315394">
        <w:rPr>
          <w:sz w:val="24"/>
        </w:rPr>
        <w:t>信号</w:t>
      </w:r>
      <w:bookmarkEnd w:id="254"/>
      <w:bookmarkEnd w:id="255"/>
    </w:p>
    <w:p w:rsidR="00C271A0" w:rsidRPr="00315394" w:rsidRDefault="00560306" w:rsidP="00DE4DC2">
      <w:pPr>
        <w:pStyle w:val="FirstParagraph"/>
        <w:adjustRightInd w:val="0"/>
        <w:snapToGrid w:val="0"/>
        <w:spacing w:before="0" w:after="0"/>
        <w:contextualSpacing/>
        <w:rPr>
          <w:sz w:val="22"/>
        </w:rPr>
      </w:pPr>
      <w:r w:rsidRPr="00315394">
        <w:rPr>
          <w:sz w:val="22"/>
        </w:rPr>
        <w:t>假设对</w:t>
      </w:r>
      <w:r w:rsidRPr="00315394">
        <w:rPr>
          <w:sz w:val="22"/>
        </w:rPr>
        <w:t>1.1</w:t>
      </w:r>
      <w:r w:rsidRPr="00315394">
        <w:rPr>
          <w:sz w:val="22"/>
        </w:rPr>
        <w:t>中的服务器进行了修改，使服务器可以处理系统调用被</w:t>
      </w:r>
      <w:r w:rsidRPr="00315394">
        <w:rPr>
          <w:sz w:val="22"/>
        </w:rPr>
        <w:t>SIGCHLD</w:t>
      </w:r>
      <w:r w:rsidRPr="00315394">
        <w:rPr>
          <w:sz w:val="22"/>
        </w:rPr>
        <w:t>信号中断的情况，那么现在的服务器是否已经没有其它问题了？问题在</w:t>
      </w:r>
      <w:r w:rsidRPr="00315394">
        <w:rPr>
          <w:sz w:val="22"/>
        </w:rPr>
        <w:t>sig_chld</w:t>
      </w:r>
      <w:r w:rsidRPr="00315394">
        <w:rPr>
          <w:sz w:val="22"/>
        </w:rPr>
        <w:t>函数中的</w:t>
      </w:r>
      <w:r w:rsidRPr="00315394">
        <w:rPr>
          <w:sz w:val="22"/>
        </w:rPr>
        <w:t>wait</w:t>
      </w:r>
      <w:r w:rsidRPr="00315394">
        <w:rPr>
          <w:sz w:val="22"/>
        </w:rPr>
        <w:t>调用，它无法处理多个同时到达的</w:t>
      </w:r>
      <w:r w:rsidRPr="00315394">
        <w:rPr>
          <w:sz w:val="22"/>
        </w:rPr>
        <w:t>SIGCHLD</w:t>
      </w:r>
      <w:r w:rsidRPr="00315394">
        <w:rPr>
          <w:sz w:val="22"/>
        </w:rPr>
        <w:t>信号</w:t>
      </w:r>
    </w:p>
    <w:p w:rsidR="00C271A0" w:rsidRPr="00315394" w:rsidRDefault="00560306" w:rsidP="00DE4DC2">
      <w:pPr>
        <w:pStyle w:val="SourceCode"/>
        <w:wordWrap/>
        <w:adjustRightInd w:val="0"/>
        <w:snapToGrid w:val="0"/>
        <w:spacing w:after="0"/>
        <w:contextualSpacing/>
        <w:rPr>
          <w:sz w:val="22"/>
        </w:rPr>
      </w:pPr>
      <w:r w:rsidRPr="00315394">
        <w:rPr>
          <w:rStyle w:val="CommentTok"/>
          <w:sz w:val="21"/>
        </w:rPr>
        <w:t>/*******************************************************************</w:t>
      </w:r>
      <w:r w:rsidRPr="00315394">
        <w:rPr>
          <w:sz w:val="22"/>
        </w:rPr>
        <w:br/>
      </w:r>
      <w:r w:rsidRPr="00315394">
        <w:rPr>
          <w:rStyle w:val="CommentTok"/>
          <w:sz w:val="21"/>
        </w:rPr>
        <w:t xml:space="preserve"> * </w:t>
      </w:r>
      <w:r w:rsidRPr="00315394">
        <w:rPr>
          <w:rStyle w:val="CommentTok"/>
          <w:sz w:val="21"/>
        </w:rPr>
        <w:t>参数：</w:t>
      </w:r>
      <w:r w:rsidRPr="00315394">
        <w:rPr>
          <w:sz w:val="22"/>
        </w:rPr>
        <w:br/>
      </w:r>
      <w:r w:rsidRPr="00315394">
        <w:rPr>
          <w:rStyle w:val="CommentTok"/>
          <w:sz w:val="21"/>
        </w:rPr>
        <w:t xml:space="preserve"> *     statloc</w:t>
      </w:r>
      <w:r w:rsidRPr="00315394">
        <w:rPr>
          <w:rStyle w:val="CommentTok"/>
          <w:sz w:val="21"/>
        </w:rPr>
        <w:t>：子进程的终止状态（可以通过</w:t>
      </w:r>
      <w:r w:rsidRPr="00315394">
        <w:rPr>
          <w:rStyle w:val="CommentTok"/>
          <w:sz w:val="21"/>
        </w:rPr>
        <w:t>3</w:t>
      </w:r>
      <w:r w:rsidRPr="00315394">
        <w:rPr>
          <w:rStyle w:val="CommentTok"/>
          <w:sz w:val="21"/>
        </w:rPr>
        <w:t>个宏来检查终止状态，辨别子进程</w:t>
      </w:r>
      <w:r w:rsidRPr="00315394">
        <w:rPr>
          <w:sz w:val="22"/>
        </w:rPr>
        <w:br/>
      </w:r>
      <w:r w:rsidRPr="00315394">
        <w:rPr>
          <w:rStyle w:val="CommentTok"/>
          <w:sz w:val="21"/>
        </w:rPr>
        <w:t xml:space="preserve"> *              </w:t>
      </w:r>
      <w:r w:rsidRPr="00315394">
        <w:rPr>
          <w:rStyle w:val="CommentTok"/>
          <w:sz w:val="21"/>
        </w:rPr>
        <w:t>是正常终止、由某些信号杀死、还是仅仅由作业控制停止）</w:t>
      </w:r>
      <w:r w:rsidRPr="00315394">
        <w:rPr>
          <w:sz w:val="22"/>
        </w:rPr>
        <w:br/>
      </w:r>
      <w:r w:rsidRPr="00315394">
        <w:rPr>
          <w:rStyle w:val="CommentTok"/>
          <w:sz w:val="21"/>
        </w:rPr>
        <w:t xml:space="preserve"> *     pid</w:t>
      </w:r>
      <w:r w:rsidRPr="00315394">
        <w:rPr>
          <w:rStyle w:val="CommentTok"/>
          <w:sz w:val="21"/>
        </w:rPr>
        <w:t>：</w:t>
      </w:r>
      <w:r w:rsidRPr="00315394">
        <w:rPr>
          <w:rStyle w:val="CommentTok"/>
          <w:sz w:val="21"/>
        </w:rPr>
        <w:t>waitpid</w:t>
      </w:r>
      <w:r w:rsidRPr="00315394">
        <w:rPr>
          <w:rStyle w:val="CommentTok"/>
          <w:sz w:val="21"/>
        </w:rPr>
        <w:t>可以指定想等待的进程，</w:t>
      </w:r>
      <w:r w:rsidRPr="00315394">
        <w:rPr>
          <w:rStyle w:val="CommentTok"/>
          <w:sz w:val="21"/>
        </w:rPr>
        <w:t>-1</w:t>
      </w:r>
      <w:r w:rsidRPr="00315394">
        <w:rPr>
          <w:rStyle w:val="CommentTok"/>
          <w:sz w:val="21"/>
        </w:rPr>
        <w:t>表示等待第一个终止的子进程</w:t>
      </w:r>
      <w:r w:rsidRPr="00315394">
        <w:rPr>
          <w:sz w:val="22"/>
        </w:rPr>
        <w:br/>
      </w:r>
      <w:r w:rsidRPr="00315394">
        <w:rPr>
          <w:rStyle w:val="CommentTok"/>
          <w:sz w:val="21"/>
        </w:rPr>
        <w:t xml:space="preserve"> *     options</w:t>
      </w:r>
      <w:r w:rsidRPr="00315394">
        <w:rPr>
          <w:rStyle w:val="CommentTok"/>
          <w:sz w:val="21"/>
        </w:rPr>
        <w:t>：常用的选项是</w:t>
      </w:r>
      <w:r w:rsidRPr="00315394">
        <w:rPr>
          <w:rStyle w:val="CommentTok"/>
          <w:sz w:val="21"/>
        </w:rPr>
        <w:t>WNOHANG</w:t>
      </w:r>
      <w:r w:rsidRPr="00315394">
        <w:rPr>
          <w:rStyle w:val="CommentTok"/>
          <w:sz w:val="21"/>
        </w:rPr>
        <w:t>，它告知内核在没有已终止子进程时不要阻塞</w:t>
      </w:r>
      <w:r w:rsidRPr="00315394">
        <w:rPr>
          <w:sz w:val="22"/>
        </w:rPr>
        <w:br/>
      </w:r>
      <w:r w:rsidRPr="00315394">
        <w:rPr>
          <w:rStyle w:val="CommentTok"/>
          <w:sz w:val="21"/>
        </w:rPr>
        <w:t xml:space="preserve"> * </w:t>
      </w:r>
      <w:r w:rsidRPr="00315394">
        <w:rPr>
          <w:rStyle w:val="CommentTok"/>
          <w:sz w:val="21"/>
        </w:rPr>
        <w:t>返回：</w:t>
      </w:r>
      <w:r w:rsidRPr="00315394">
        <w:rPr>
          <w:sz w:val="22"/>
        </w:rPr>
        <w:br/>
      </w:r>
      <w:r w:rsidRPr="00315394">
        <w:rPr>
          <w:rStyle w:val="CommentTok"/>
          <w:sz w:val="21"/>
        </w:rPr>
        <w:t xml:space="preserve"> *     </w:t>
      </w:r>
      <w:r w:rsidRPr="00315394">
        <w:rPr>
          <w:rStyle w:val="CommentTok"/>
          <w:sz w:val="21"/>
        </w:rPr>
        <w:t>已终止子进程的进程</w:t>
      </w:r>
      <w:r w:rsidRPr="00315394">
        <w:rPr>
          <w:rStyle w:val="CommentTok"/>
          <w:sz w:val="21"/>
        </w:rPr>
        <w:t>ID</w:t>
      </w:r>
      <w:r w:rsidRPr="00315394">
        <w:rPr>
          <w:sz w:val="22"/>
        </w:rPr>
        <w:br/>
      </w:r>
      <w:r w:rsidRPr="00315394">
        <w:rPr>
          <w:rStyle w:val="CommentTok"/>
          <w:sz w:val="21"/>
        </w:rPr>
        <w:t xml:space="preserve"> * </w:t>
      </w:r>
      <w:r w:rsidRPr="00315394">
        <w:rPr>
          <w:rStyle w:val="CommentTok"/>
          <w:sz w:val="21"/>
        </w:rPr>
        <w:t>行为：</w:t>
      </w:r>
      <w:r w:rsidRPr="00315394">
        <w:rPr>
          <w:sz w:val="22"/>
        </w:rPr>
        <w:br/>
      </w:r>
      <w:r w:rsidRPr="00315394">
        <w:rPr>
          <w:rStyle w:val="CommentTok"/>
          <w:sz w:val="21"/>
        </w:rPr>
        <w:t xml:space="preserve"> *     wait</w:t>
      </w:r>
      <w:r w:rsidRPr="00315394">
        <w:rPr>
          <w:rStyle w:val="CommentTok"/>
          <w:sz w:val="21"/>
        </w:rPr>
        <w:t>：</w:t>
      </w:r>
      <w:r w:rsidRPr="00315394">
        <w:rPr>
          <w:rStyle w:val="CommentTok"/>
          <w:sz w:val="21"/>
        </w:rPr>
        <w:t>wait</w:t>
      </w:r>
      <w:r w:rsidRPr="00315394">
        <w:rPr>
          <w:rStyle w:val="CommentTok"/>
          <w:sz w:val="21"/>
        </w:rPr>
        <w:t>阻塞到现有子进程第一个终止为止</w:t>
      </w:r>
      <w:r w:rsidRPr="00315394">
        <w:rPr>
          <w:sz w:val="22"/>
        </w:rPr>
        <w:br/>
      </w:r>
      <w:r w:rsidRPr="00315394">
        <w:rPr>
          <w:rStyle w:val="CommentTok"/>
          <w:sz w:val="21"/>
        </w:rPr>
        <w:t xml:space="preserve"> *     waitpid</w:t>
      </w:r>
      <w:r w:rsidRPr="00315394">
        <w:rPr>
          <w:rStyle w:val="CommentTok"/>
          <w:sz w:val="21"/>
        </w:rPr>
        <w:t>：</w:t>
      </w:r>
      <w:r w:rsidRPr="00315394">
        <w:rPr>
          <w:rStyle w:val="CommentTok"/>
          <w:sz w:val="21"/>
        </w:rPr>
        <w:t>waitpid</w:t>
      </w:r>
      <w:r w:rsidRPr="00315394">
        <w:rPr>
          <w:rStyle w:val="CommentTok"/>
          <w:sz w:val="21"/>
        </w:rPr>
        <w:t>就等待哪个进程以及是否阻塞给了我们更多的控制</w:t>
      </w:r>
      <w:r w:rsidRPr="00315394">
        <w:rPr>
          <w:sz w:val="22"/>
        </w:rPr>
        <w:br/>
      </w:r>
      <w:r w:rsidRPr="00315394">
        <w:rPr>
          <w:rStyle w:val="CommentTok"/>
          <w:sz w:val="21"/>
        </w:rPr>
        <w:t xml:space="preserve"> *******************************************************************/</w:t>
      </w:r>
      <w:r w:rsidRPr="00315394">
        <w:rPr>
          <w:sz w:val="22"/>
        </w:rPr>
        <w:br/>
      </w:r>
      <w:r w:rsidRPr="00315394">
        <w:rPr>
          <w:rStyle w:val="PreprocessorTok"/>
          <w:sz w:val="21"/>
        </w:rPr>
        <w:t xml:space="preserve">#include </w:t>
      </w:r>
      <w:r w:rsidRPr="00315394">
        <w:rPr>
          <w:rStyle w:val="ImportTok"/>
          <w:sz w:val="21"/>
        </w:rPr>
        <w:t>&lt;sys/wait.h&gt;</w:t>
      </w:r>
      <w:r w:rsidRPr="00315394">
        <w:rPr>
          <w:sz w:val="22"/>
        </w:rPr>
        <w:br/>
      </w:r>
      <w:r w:rsidRPr="00315394">
        <w:rPr>
          <w:rStyle w:val="NormalTok"/>
          <w:sz w:val="21"/>
        </w:rPr>
        <w:t>pid_t wait(</w:t>
      </w:r>
      <w:r w:rsidRPr="00315394">
        <w:rPr>
          <w:rStyle w:val="DataTypeTok"/>
          <w:sz w:val="21"/>
        </w:rPr>
        <w:t>int</w:t>
      </w:r>
      <w:r w:rsidRPr="00315394">
        <w:rPr>
          <w:rStyle w:val="NormalTok"/>
          <w:sz w:val="21"/>
        </w:rPr>
        <w:t xml:space="preserve"> *statloc);</w:t>
      </w:r>
      <w:r w:rsidRPr="00315394">
        <w:rPr>
          <w:sz w:val="22"/>
        </w:rPr>
        <w:br/>
      </w:r>
      <w:r w:rsidRPr="00315394">
        <w:rPr>
          <w:rStyle w:val="NormalTok"/>
          <w:sz w:val="21"/>
        </w:rPr>
        <w:t>pid_t waitpid(pid_t pid,</w:t>
      </w:r>
      <w:r w:rsidRPr="00315394">
        <w:rPr>
          <w:rStyle w:val="DataTypeTok"/>
          <w:sz w:val="21"/>
        </w:rPr>
        <w:t>int</w:t>
      </w:r>
      <w:r w:rsidRPr="00315394">
        <w:rPr>
          <w:rStyle w:val="NormalTok"/>
          <w:sz w:val="21"/>
        </w:rPr>
        <w:t xml:space="preserve"> *statloc,</w:t>
      </w:r>
      <w:r w:rsidRPr="00315394">
        <w:rPr>
          <w:rStyle w:val="DataTypeTok"/>
          <w:sz w:val="21"/>
        </w:rPr>
        <w:t>int</w:t>
      </w:r>
      <w:r w:rsidRPr="00315394">
        <w:rPr>
          <w:rStyle w:val="NormalTok"/>
          <w:sz w:val="21"/>
        </w:rPr>
        <w:t xml:space="preserve"> options);</w:t>
      </w:r>
    </w:p>
    <w:p w:rsidR="00C271A0" w:rsidRPr="00315394" w:rsidRDefault="00560306" w:rsidP="00DE4DC2">
      <w:pPr>
        <w:pStyle w:val="FirstParagraph"/>
        <w:adjustRightInd w:val="0"/>
        <w:snapToGrid w:val="0"/>
        <w:spacing w:before="0" w:after="0"/>
        <w:contextualSpacing/>
        <w:rPr>
          <w:sz w:val="22"/>
        </w:rPr>
      </w:pPr>
      <w:r w:rsidRPr="00315394">
        <w:rPr>
          <w:sz w:val="22"/>
        </w:rPr>
        <w:t>现在考虑下面的例子：客户端发起</w:t>
      </w:r>
      <w:r w:rsidRPr="00315394">
        <w:rPr>
          <w:sz w:val="22"/>
        </w:rPr>
        <w:t>5</w:t>
      </w:r>
      <w:r w:rsidRPr="00315394">
        <w:rPr>
          <w:sz w:val="22"/>
        </w:rPr>
        <w:t>个到服务器的连接，并且仅用第一个连接进行</w:t>
      </w:r>
      <w:r w:rsidRPr="00315394">
        <w:rPr>
          <w:sz w:val="22"/>
        </w:rPr>
        <w:t>“</w:t>
      </w:r>
      <w:r w:rsidRPr="00315394">
        <w:rPr>
          <w:sz w:val="22"/>
        </w:rPr>
        <w:t>回射</w:t>
      </w:r>
      <w:r w:rsidRPr="00315394">
        <w:rPr>
          <w:sz w:val="22"/>
        </w:rPr>
        <w:t>”</w:t>
      </w:r>
      <w:r w:rsidRPr="00315394">
        <w:rPr>
          <w:sz w:val="22"/>
        </w:rPr>
        <w:t>：</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当回射结束在终端输入</w:t>
      </w:r>
      <w:r w:rsidRPr="00315394">
        <w:rPr>
          <w:sz w:val="22"/>
        </w:rPr>
        <w:t>EOF(ctrl+d)</w:t>
      </w:r>
      <w:r w:rsidRPr="00315394">
        <w:rPr>
          <w:sz w:val="22"/>
        </w:rPr>
        <w:t>时，程序退出，因此</w:t>
      </w:r>
      <w:r w:rsidRPr="00315394">
        <w:rPr>
          <w:sz w:val="22"/>
        </w:rPr>
        <w:t>5</w:t>
      </w:r>
      <w:r w:rsidRPr="00315394">
        <w:rPr>
          <w:sz w:val="22"/>
        </w:rPr>
        <w:t>和客户端有关的描述符都将被内核关闭，因此</w:t>
      </w:r>
      <w:r w:rsidRPr="00315394">
        <w:rPr>
          <w:sz w:val="22"/>
        </w:rPr>
        <w:t>5</w:t>
      </w:r>
      <w:r w:rsidRPr="00315394">
        <w:rPr>
          <w:sz w:val="22"/>
        </w:rPr>
        <w:t>个连接基本在同一时刻引发</w:t>
      </w:r>
      <w:r w:rsidRPr="00315394">
        <w:rPr>
          <w:sz w:val="22"/>
        </w:rPr>
        <w:t>5</w:t>
      </w:r>
      <w:r w:rsidRPr="00315394">
        <w:rPr>
          <w:sz w:val="22"/>
        </w:rPr>
        <w:t>个</w:t>
      </w:r>
      <w:r w:rsidRPr="00315394">
        <w:rPr>
          <w:sz w:val="22"/>
        </w:rPr>
        <w:t>FIN</w:t>
      </w:r>
      <w:r w:rsidRPr="00315394">
        <w:rPr>
          <w:sz w:val="22"/>
        </w:rPr>
        <w:t>，这会导致服务器处理</w:t>
      </w:r>
      <w:r w:rsidRPr="00315394">
        <w:rPr>
          <w:sz w:val="22"/>
        </w:rPr>
        <w:t>5</w:t>
      </w:r>
      <w:r w:rsidRPr="00315394">
        <w:rPr>
          <w:sz w:val="22"/>
        </w:rPr>
        <w:t>个连接的</w:t>
      </w:r>
      <w:r w:rsidRPr="00315394">
        <w:rPr>
          <w:sz w:val="22"/>
        </w:rPr>
        <w:t>5</w:t>
      </w:r>
      <w:r w:rsidRPr="00315394">
        <w:rPr>
          <w:sz w:val="22"/>
        </w:rPr>
        <w:t>个子进程基本在同一时刻终止，因此又导致差不多在同一时刻有</w:t>
      </w:r>
      <w:r w:rsidRPr="00315394">
        <w:rPr>
          <w:sz w:val="22"/>
        </w:rPr>
        <w:t>5</w:t>
      </w:r>
      <w:r w:rsidRPr="00315394">
        <w:rPr>
          <w:sz w:val="22"/>
        </w:rPr>
        <w:t>个</w:t>
      </w:r>
      <w:r w:rsidRPr="00315394">
        <w:rPr>
          <w:sz w:val="22"/>
        </w:rPr>
        <w:t>SIGCHLD</w:t>
      </w:r>
      <w:r w:rsidRPr="00315394">
        <w:rPr>
          <w:sz w:val="22"/>
        </w:rPr>
        <w:t>信号递交给父进程：</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看看现在系统上的进程：</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可以发现，这种情况下，仍然有两个服务器子进程没有得到处理（这个结果是不确定的，依赖于</w:t>
      </w:r>
      <w:r w:rsidRPr="00315394">
        <w:rPr>
          <w:sz w:val="22"/>
        </w:rPr>
        <w:t>FIN</w:t>
      </w:r>
      <w:r w:rsidRPr="00315394">
        <w:rPr>
          <w:sz w:val="22"/>
        </w:rPr>
        <w:t>到达服务器主机的时机，信号处理函数可能调用</w:t>
      </w:r>
      <w:r w:rsidRPr="00315394">
        <w:rPr>
          <w:sz w:val="22"/>
        </w:rPr>
        <w:t>1</w:t>
      </w:r>
      <w:r w:rsidRPr="00315394">
        <w:rPr>
          <w:sz w:val="22"/>
        </w:rPr>
        <w:t>、</w:t>
      </w:r>
      <w:r w:rsidRPr="00315394">
        <w:rPr>
          <w:sz w:val="22"/>
        </w:rPr>
        <w:t>2</w:t>
      </w:r>
      <w:r w:rsidRPr="00315394">
        <w:rPr>
          <w:sz w:val="22"/>
        </w:rPr>
        <w:t>、</w:t>
      </w:r>
      <w:r w:rsidRPr="00315394">
        <w:rPr>
          <w:sz w:val="22"/>
        </w:rPr>
        <w:t>3</w:t>
      </w:r>
      <w:r w:rsidRPr="00315394">
        <w:rPr>
          <w:sz w:val="22"/>
        </w:rPr>
        <w:t>次甚至</w:t>
      </w:r>
      <w:r w:rsidRPr="00315394">
        <w:rPr>
          <w:sz w:val="22"/>
        </w:rPr>
        <w:t>4</w:t>
      </w:r>
      <w:r w:rsidRPr="00315394">
        <w:rPr>
          <w:sz w:val="22"/>
        </w:rPr>
        <w:t>次），成为了僵尸进程。这是由于</w:t>
      </w:r>
      <w:r w:rsidRPr="00315394">
        <w:rPr>
          <w:sz w:val="22"/>
        </w:rPr>
        <w:t>Unix</w:t>
      </w:r>
      <w:r w:rsidRPr="00315394">
        <w:rPr>
          <w:sz w:val="22"/>
        </w:rPr>
        <w:t>信号一般是不排队的（即在信号处理函数调用时到达的信号不排队，如果到达多个，这些信号被解阻塞后，只被递交一次）。解决这个问题的办法是使用</w:t>
      </w:r>
      <w:r w:rsidRPr="00315394">
        <w:rPr>
          <w:sz w:val="22"/>
        </w:rPr>
        <w:t>waitpid</w:t>
      </w:r>
      <w:r w:rsidRPr="00315394">
        <w:rPr>
          <w:sz w:val="22"/>
        </w:rPr>
        <w:t>代替</w:t>
      </w:r>
      <w:r w:rsidRPr="00315394">
        <w:rPr>
          <w:sz w:val="22"/>
        </w:rPr>
        <w:t>wait</w:t>
      </w:r>
    </w:p>
    <w:p w:rsidR="00C271A0" w:rsidRPr="00315394" w:rsidRDefault="00560306" w:rsidP="00DE4DC2">
      <w:pPr>
        <w:pStyle w:val="SourceCode"/>
        <w:wordWrap/>
        <w:adjustRightInd w:val="0"/>
        <w:snapToGrid w:val="0"/>
        <w:spacing w:after="0"/>
        <w:contextualSpacing/>
        <w:rPr>
          <w:sz w:val="22"/>
        </w:rPr>
      </w:pPr>
      <w:r w:rsidRPr="00315394">
        <w:rPr>
          <w:rStyle w:val="DataTypeTok"/>
          <w:sz w:val="21"/>
        </w:rPr>
        <w:t>void</w:t>
      </w:r>
      <w:r w:rsidRPr="00315394">
        <w:rPr>
          <w:sz w:val="22"/>
        </w:rPr>
        <w:br/>
      </w:r>
      <w:r w:rsidRPr="00315394">
        <w:rPr>
          <w:rStyle w:val="NormalTok"/>
          <w:sz w:val="21"/>
        </w:rPr>
        <w:t>sig_chld(</w:t>
      </w:r>
      <w:r w:rsidRPr="00315394">
        <w:rPr>
          <w:rStyle w:val="DataTypeTok"/>
          <w:sz w:val="21"/>
        </w:rPr>
        <w:t>int</w:t>
      </w:r>
      <w:r w:rsidRPr="00315394">
        <w:rPr>
          <w:rStyle w:val="NormalTok"/>
          <w:sz w:val="21"/>
        </w:rPr>
        <w:t xml:space="preserve"> signo)</w:t>
      </w:r>
      <w:r w:rsidRPr="00315394">
        <w:rPr>
          <w:sz w:val="22"/>
        </w:rPr>
        <w:br/>
      </w:r>
      <w:r w:rsidRPr="00315394">
        <w:rPr>
          <w:rStyle w:val="NormalTok"/>
          <w:sz w:val="21"/>
        </w:rPr>
        <w:t>{</w:t>
      </w:r>
      <w:r w:rsidRPr="00315394">
        <w:rPr>
          <w:sz w:val="22"/>
        </w:rPr>
        <w:br/>
      </w:r>
      <w:r w:rsidRPr="00315394">
        <w:rPr>
          <w:rStyle w:val="NormalTok"/>
          <w:sz w:val="21"/>
        </w:rPr>
        <w:t xml:space="preserve">    pid_t   pid;</w:t>
      </w:r>
      <w:r w:rsidRPr="00315394">
        <w:rPr>
          <w:sz w:val="22"/>
        </w:rPr>
        <w:br/>
      </w:r>
      <w:r w:rsidRPr="00315394">
        <w:rPr>
          <w:rStyle w:val="NormalTok"/>
          <w:sz w:val="21"/>
        </w:rPr>
        <w:t xml:space="preserve">    </w:t>
      </w:r>
      <w:r w:rsidRPr="00315394">
        <w:rPr>
          <w:rStyle w:val="DataTypeTok"/>
          <w:sz w:val="21"/>
        </w:rPr>
        <w:t>int</w:t>
      </w:r>
      <w:r w:rsidRPr="00315394">
        <w:rPr>
          <w:rStyle w:val="NormalTok"/>
          <w:sz w:val="21"/>
        </w:rPr>
        <w:t xml:space="preserve">     stat;</w:t>
      </w:r>
      <w:r w:rsidRPr="00315394">
        <w:rPr>
          <w:sz w:val="22"/>
        </w:rPr>
        <w:br/>
      </w:r>
      <w:r w:rsidRPr="00315394">
        <w:rPr>
          <w:sz w:val="22"/>
        </w:rPr>
        <w:br/>
      </w:r>
      <w:r w:rsidRPr="00315394">
        <w:rPr>
          <w:rStyle w:val="NormalTok"/>
          <w:sz w:val="21"/>
        </w:rPr>
        <w:t xml:space="preserve">    </w:t>
      </w:r>
      <w:r w:rsidRPr="00315394">
        <w:rPr>
          <w:rStyle w:val="CommentTok"/>
          <w:sz w:val="21"/>
        </w:rPr>
        <w:t>//</w:t>
      </w:r>
      <w:r w:rsidRPr="00315394">
        <w:rPr>
          <w:rStyle w:val="CommentTok"/>
          <w:sz w:val="21"/>
        </w:rPr>
        <w:t>不同于前一个</w:t>
      </w:r>
      <w:r w:rsidRPr="00315394">
        <w:rPr>
          <w:rStyle w:val="CommentTok"/>
          <w:sz w:val="21"/>
        </w:rPr>
        <w:t>wait</w:t>
      </w:r>
      <w:r w:rsidRPr="00315394">
        <w:rPr>
          <w:rStyle w:val="CommentTok"/>
          <w:sz w:val="21"/>
        </w:rPr>
        <w:t>版的</w:t>
      </w:r>
      <w:r w:rsidRPr="00315394">
        <w:rPr>
          <w:rStyle w:val="CommentTok"/>
          <w:sz w:val="21"/>
        </w:rPr>
        <w:t>sig_chld</w:t>
      </w:r>
      <w:r w:rsidRPr="00315394">
        <w:rPr>
          <w:rStyle w:val="CommentTok"/>
          <w:sz w:val="21"/>
        </w:rPr>
        <w:t>函数，这个版本调用</w:t>
      </w:r>
      <w:r w:rsidRPr="00315394">
        <w:rPr>
          <w:rStyle w:val="CommentTok"/>
          <w:sz w:val="21"/>
        </w:rPr>
        <w:t>waitpid</w:t>
      </w:r>
      <w:r w:rsidRPr="00315394">
        <w:rPr>
          <w:sz w:val="22"/>
        </w:rPr>
        <w:br/>
      </w:r>
      <w:r w:rsidRPr="00315394">
        <w:rPr>
          <w:rStyle w:val="NormalTok"/>
          <w:sz w:val="21"/>
        </w:rPr>
        <w:t xml:space="preserve">    </w:t>
      </w:r>
      <w:r w:rsidRPr="00315394">
        <w:rPr>
          <w:rStyle w:val="ControlFlowTok"/>
          <w:sz w:val="21"/>
        </w:rPr>
        <w:t>while</w:t>
      </w:r>
      <w:r w:rsidRPr="00315394">
        <w:rPr>
          <w:rStyle w:val="NormalTok"/>
          <w:sz w:val="21"/>
        </w:rPr>
        <w:t xml:space="preserve"> ( (pid = waitpid(-</w:t>
      </w:r>
      <w:r w:rsidRPr="00315394">
        <w:rPr>
          <w:rStyle w:val="DecValTok"/>
          <w:sz w:val="21"/>
        </w:rPr>
        <w:t>1</w:t>
      </w:r>
      <w:r w:rsidRPr="00315394">
        <w:rPr>
          <w:rStyle w:val="NormalTok"/>
          <w:sz w:val="21"/>
        </w:rPr>
        <w:t xml:space="preserve">, &amp;stat, WNOHANG)) &gt;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printf(</w:t>
      </w:r>
      <w:r w:rsidRPr="00315394">
        <w:rPr>
          <w:rStyle w:val="StringTok"/>
          <w:sz w:val="21"/>
        </w:rPr>
        <w:t>"child %d terminated</w:t>
      </w:r>
      <w:r w:rsidRPr="00315394">
        <w:rPr>
          <w:rStyle w:val="SpecialCharTok"/>
          <w:sz w:val="21"/>
        </w:rPr>
        <w:t>\n</w:t>
      </w:r>
      <w:r w:rsidRPr="00315394">
        <w:rPr>
          <w:rStyle w:val="StringTok"/>
          <w:sz w:val="21"/>
        </w:rPr>
        <w:t>"</w:t>
      </w:r>
      <w:r w:rsidRPr="00315394">
        <w:rPr>
          <w:rStyle w:val="NormalTok"/>
          <w:sz w:val="21"/>
        </w:rPr>
        <w:t>, pid);</w:t>
      </w:r>
      <w:r w:rsidRPr="00315394">
        <w:rPr>
          <w:sz w:val="22"/>
        </w:rPr>
        <w:br/>
      </w:r>
      <w:r w:rsidRPr="00315394">
        <w:rPr>
          <w:rStyle w:val="NormalTok"/>
          <w:sz w:val="21"/>
        </w:rPr>
        <w:t xml:space="preserve">    </w:t>
      </w:r>
      <w:r w:rsidRPr="00315394">
        <w:rPr>
          <w:rStyle w:val="ControlFlowTok"/>
          <w:sz w:val="21"/>
        </w:rPr>
        <w:t>return</w:t>
      </w:r>
      <w:r w:rsidRPr="00315394">
        <w:rPr>
          <w:rStyle w:val="NormalTok"/>
          <w:sz w:val="21"/>
        </w:rPr>
        <w:t>;</w:t>
      </w:r>
      <w:r w:rsidRPr="00315394">
        <w:rPr>
          <w:sz w:val="22"/>
        </w:rPr>
        <w:br/>
      </w:r>
      <w:r w:rsidRPr="00315394">
        <w:rPr>
          <w:rStyle w:val="NormalTok"/>
          <w:sz w:val="21"/>
        </w:rPr>
        <w:t>}</w:t>
      </w:r>
    </w:p>
    <w:p w:rsidR="00C271A0" w:rsidRPr="00315394" w:rsidRDefault="00560306" w:rsidP="00DE4DC2">
      <w:pPr>
        <w:pStyle w:val="a8"/>
        <w:adjustRightInd w:val="0"/>
        <w:snapToGrid w:val="0"/>
        <w:spacing w:before="0" w:after="0"/>
        <w:contextualSpacing/>
        <w:rPr>
          <w:sz w:val="18"/>
        </w:rPr>
      </w:pPr>
      <w:r w:rsidRPr="00315394">
        <w:rPr>
          <w:sz w:val="18"/>
        </w:rPr>
        <w:t>问题：</w:t>
      </w:r>
      <w:r w:rsidRPr="00315394">
        <w:rPr>
          <w:sz w:val="18"/>
        </w:rPr>
        <w:t>wait</w:t>
      </w:r>
      <w:r w:rsidRPr="00315394">
        <w:rPr>
          <w:sz w:val="18"/>
        </w:rPr>
        <w:t>无法处理多个同时发起的</w:t>
      </w:r>
      <w:r w:rsidRPr="00315394">
        <w:rPr>
          <w:sz w:val="18"/>
        </w:rPr>
        <w:t>SIGCHLD</w:t>
      </w:r>
      <w:r w:rsidRPr="00315394">
        <w:rPr>
          <w:sz w:val="18"/>
        </w:rPr>
        <w:t>信号</w:t>
      </w:r>
    </w:p>
    <w:p w:rsidR="00C271A0" w:rsidRPr="00315394" w:rsidRDefault="00560306" w:rsidP="00DE4DC2">
      <w:pPr>
        <w:pStyle w:val="Heading2"/>
        <w:adjustRightInd w:val="0"/>
        <w:snapToGrid w:val="0"/>
        <w:spacing w:before="0"/>
        <w:contextualSpacing/>
        <w:outlineLvl w:val="0"/>
        <w:rPr>
          <w:sz w:val="28"/>
        </w:rPr>
      </w:pPr>
      <w:bookmarkStart w:id="256" w:name="accept返回前连接终止"/>
      <w:bookmarkStart w:id="257" w:name="_Toc8031523"/>
      <w:r w:rsidRPr="00315394">
        <w:rPr>
          <w:sz w:val="28"/>
        </w:rPr>
        <w:t>2.accept</w:t>
      </w:r>
      <w:r w:rsidRPr="00315394">
        <w:rPr>
          <w:sz w:val="28"/>
        </w:rPr>
        <w:t>返回前连接终止</w:t>
      </w:r>
      <w:bookmarkEnd w:id="256"/>
      <w:bookmarkEnd w:id="257"/>
    </w:p>
    <w:p w:rsidR="00C271A0" w:rsidRPr="00315394" w:rsidRDefault="00560306" w:rsidP="00DE4DC2">
      <w:pPr>
        <w:pStyle w:val="FirstParagraph"/>
        <w:adjustRightInd w:val="0"/>
        <w:snapToGrid w:val="0"/>
        <w:spacing w:before="0" w:after="0"/>
        <w:contextualSpacing/>
        <w:rPr>
          <w:sz w:val="22"/>
        </w:rPr>
      </w:pPr>
      <w:r w:rsidRPr="00315394">
        <w:rPr>
          <w:sz w:val="22"/>
        </w:rPr>
        <w:t>accept</w:t>
      </w:r>
      <w:r w:rsidRPr="00315394">
        <w:rPr>
          <w:sz w:val="22"/>
        </w:rPr>
        <w:t>返回前连接终止的情况在较忙的服务器（典型的如</w:t>
      </w:r>
      <w:r w:rsidRPr="00315394">
        <w:rPr>
          <w:sz w:val="22"/>
        </w:rPr>
        <w:t>Web</w:t>
      </w:r>
      <w:r w:rsidRPr="00315394">
        <w:rPr>
          <w:sz w:val="22"/>
        </w:rPr>
        <w:t>服务器）上已出现过，这种情况如下图所示：</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三路握手完成从而连接建立之后，客户</w:t>
      </w:r>
      <w:r w:rsidRPr="00315394">
        <w:rPr>
          <w:sz w:val="22"/>
        </w:rPr>
        <w:t>TCP</w:t>
      </w:r>
      <w:r w:rsidRPr="00315394">
        <w:rPr>
          <w:sz w:val="22"/>
        </w:rPr>
        <w:t>却发送了一个</w:t>
      </w:r>
      <w:r w:rsidRPr="00315394">
        <w:rPr>
          <w:sz w:val="22"/>
        </w:rPr>
        <w:t>RST(</w:t>
      </w:r>
      <w:r w:rsidRPr="00315394">
        <w:rPr>
          <w:sz w:val="22"/>
        </w:rPr>
        <w:t>复位</w:t>
      </w:r>
      <w:r w:rsidRPr="00315394">
        <w:rPr>
          <w:sz w:val="22"/>
        </w:rPr>
        <w:t>)</w:t>
      </w:r>
      <w:r w:rsidRPr="00315394">
        <w:rPr>
          <w:sz w:val="22"/>
        </w:rPr>
        <w:t>。在服务器端看来，就在该连接已由</w:t>
      </w:r>
      <w:r w:rsidRPr="00315394">
        <w:rPr>
          <w:sz w:val="22"/>
        </w:rPr>
        <w:t>TCP</w:t>
      </w:r>
      <w:r w:rsidRPr="00315394">
        <w:rPr>
          <w:sz w:val="22"/>
        </w:rPr>
        <w:t>排队，等着服务器进程调用</w:t>
      </w:r>
      <w:r w:rsidRPr="00315394">
        <w:rPr>
          <w:sz w:val="22"/>
        </w:rPr>
        <w:t>accept</w:t>
      </w:r>
      <w:r w:rsidRPr="00315394">
        <w:rPr>
          <w:sz w:val="22"/>
        </w:rPr>
        <w:t>的时候</w:t>
      </w:r>
      <w:r w:rsidRPr="00315394">
        <w:rPr>
          <w:sz w:val="22"/>
        </w:rPr>
        <w:t>RST</w:t>
      </w:r>
      <w:r w:rsidRPr="00315394">
        <w:rPr>
          <w:sz w:val="22"/>
        </w:rPr>
        <w:t>到达。在这之后，服务器进程才调用</w:t>
      </w:r>
      <w:r w:rsidRPr="00315394">
        <w:rPr>
          <w:sz w:val="22"/>
        </w:rPr>
        <w:t>accept</w:t>
      </w:r>
    </w:p>
    <w:p w:rsidR="00C271A0" w:rsidRPr="00315394" w:rsidRDefault="00560306" w:rsidP="00DE4DC2">
      <w:pPr>
        <w:pStyle w:val="a3"/>
        <w:adjustRightInd w:val="0"/>
        <w:snapToGrid w:val="0"/>
        <w:spacing w:before="0" w:after="0"/>
        <w:contextualSpacing/>
        <w:rPr>
          <w:sz w:val="22"/>
        </w:rPr>
      </w:pPr>
      <w:r w:rsidRPr="00315394">
        <w:rPr>
          <w:sz w:val="22"/>
        </w:rPr>
        <w:t>如何处理这种终止的连接依赖于不同的实现：</w:t>
      </w:r>
    </w:p>
    <w:p w:rsidR="00C271A0" w:rsidRPr="00315394" w:rsidRDefault="00560306" w:rsidP="00DE4DC2">
      <w:pPr>
        <w:pStyle w:val="Compact"/>
        <w:numPr>
          <w:ilvl w:val="0"/>
          <w:numId w:val="288"/>
        </w:numPr>
        <w:adjustRightInd w:val="0"/>
        <w:snapToGrid w:val="0"/>
        <w:spacing w:before="0" w:after="0"/>
        <w:contextualSpacing/>
        <w:rPr>
          <w:sz w:val="22"/>
        </w:rPr>
      </w:pPr>
      <w:r w:rsidRPr="00315394">
        <w:rPr>
          <w:sz w:val="22"/>
        </w:rPr>
        <w:t>源自</w:t>
      </w:r>
      <w:r w:rsidRPr="00315394">
        <w:rPr>
          <w:sz w:val="22"/>
        </w:rPr>
        <w:t>Berkeley</w:t>
      </w:r>
      <w:r w:rsidRPr="00315394">
        <w:rPr>
          <w:sz w:val="22"/>
        </w:rPr>
        <w:t>的实现完全在内核中处理中止的连接，服务器进程根本看不到</w:t>
      </w:r>
    </w:p>
    <w:p w:rsidR="00C271A0" w:rsidRPr="00315394" w:rsidRDefault="00560306" w:rsidP="00DE4DC2">
      <w:pPr>
        <w:pStyle w:val="Compact"/>
        <w:numPr>
          <w:ilvl w:val="0"/>
          <w:numId w:val="288"/>
        </w:numPr>
        <w:adjustRightInd w:val="0"/>
        <w:snapToGrid w:val="0"/>
        <w:spacing w:before="0" w:after="0"/>
        <w:contextualSpacing/>
        <w:rPr>
          <w:sz w:val="22"/>
        </w:rPr>
      </w:pPr>
      <w:r w:rsidRPr="00315394">
        <w:rPr>
          <w:sz w:val="22"/>
        </w:rPr>
        <w:t>大多数</w:t>
      </w:r>
      <w:r w:rsidRPr="00315394">
        <w:rPr>
          <w:sz w:val="22"/>
        </w:rPr>
        <w:t>SVR4</w:t>
      </w:r>
      <w:r w:rsidRPr="00315394">
        <w:rPr>
          <w:sz w:val="22"/>
        </w:rPr>
        <w:t>实现返回一个错误给服务器进程，作为</w:t>
      </w:r>
      <w:r w:rsidRPr="00315394">
        <w:rPr>
          <w:sz w:val="22"/>
        </w:rPr>
        <w:t>accept</w:t>
      </w:r>
      <w:r w:rsidRPr="00315394">
        <w:rPr>
          <w:sz w:val="22"/>
        </w:rPr>
        <w:t>的返回结果，不过错误本身取决于实现。这些</w:t>
      </w:r>
      <w:r w:rsidRPr="00315394">
        <w:rPr>
          <w:sz w:val="22"/>
        </w:rPr>
        <w:t>SVR4</w:t>
      </w:r>
      <w:r w:rsidRPr="00315394">
        <w:rPr>
          <w:sz w:val="22"/>
        </w:rPr>
        <w:t>实现返回一个</w:t>
      </w:r>
      <w:r w:rsidRPr="00315394">
        <w:rPr>
          <w:sz w:val="22"/>
        </w:rPr>
        <w:t>EPROTO(</w:t>
      </w:r>
      <w:r w:rsidRPr="00315394">
        <w:rPr>
          <w:sz w:val="22"/>
        </w:rPr>
        <w:t>协议错误</w:t>
      </w:r>
      <w:r w:rsidRPr="00315394">
        <w:rPr>
          <w:sz w:val="22"/>
        </w:rPr>
        <w:t>)errno</w:t>
      </w:r>
      <w:r w:rsidRPr="00315394">
        <w:rPr>
          <w:sz w:val="22"/>
        </w:rPr>
        <w:t>值，而</w:t>
      </w:r>
      <w:r w:rsidRPr="00315394">
        <w:rPr>
          <w:sz w:val="22"/>
        </w:rPr>
        <w:t>POSIX</w:t>
      </w:r>
      <w:r w:rsidRPr="00315394">
        <w:rPr>
          <w:sz w:val="22"/>
        </w:rPr>
        <w:t>指出返回的</w:t>
      </w:r>
      <w:r w:rsidRPr="00315394">
        <w:rPr>
          <w:sz w:val="22"/>
        </w:rPr>
        <w:t>errno</w:t>
      </w:r>
      <w:r w:rsidRPr="00315394">
        <w:rPr>
          <w:sz w:val="22"/>
        </w:rPr>
        <w:t>值必须是</w:t>
      </w:r>
      <w:r w:rsidRPr="00315394">
        <w:rPr>
          <w:sz w:val="22"/>
        </w:rPr>
        <w:t>ECONNABORTED(</w:t>
      </w:r>
      <w:r w:rsidRPr="00315394">
        <w:rPr>
          <w:sz w:val="22"/>
        </w:rPr>
        <w:t>软件引起的连接终止</w:t>
      </w:r>
      <w:r w:rsidRPr="00315394">
        <w:rPr>
          <w:sz w:val="22"/>
        </w:rPr>
        <w:t>)</w:t>
      </w:r>
      <w:r w:rsidRPr="00315394">
        <w:rPr>
          <w:sz w:val="22"/>
        </w:rPr>
        <w:t>。</w:t>
      </w:r>
      <w:r w:rsidRPr="00315394">
        <w:rPr>
          <w:sz w:val="22"/>
        </w:rPr>
        <w:t>POSIX</w:t>
      </w:r>
      <w:r w:rsidRPr="00315394">
        <w:rPr>
          <w:sz w:val="22"/>
        </w:rPr>
        <w:t>作出修改的理由在于：流子系统中发生某些致命的协议相关事件时，也会返回</w:t>
      </w:r>
      <w:r w:rsidRPr="00315394">
        <w:rPr>
          <w:sz w:val="22"/>
        </w:rPr>
        <w:t>EPROTO</w:t>
      </w:r>
      <w:r w:rsidRPr="00315394">
        <w:rPr>
          <w:sz w:val="22"/>
        </w:rPr>
        <w:t>。如果返回相同的错误，服务器就不知道是该再次调用</w:t>
      </w:r>
      <w:r w:rsidRPr="00315394">
        <w:rPr>
          <w:sz w:val="22"/>
        </w:rPr>
        <w:t>accept</w:t>
      </w:r>
      <w:r w:rsidRPr="00315394">
        <w:rPr>
          <w:sz w:val="22"/>
        </w:rPr>
        <w:t>还是不该了</w:t>
      </w:r>
    </w:p>
    <w:p w:rsidR="00C271A0" w:rsidRPr="00315394" w:rsidRDefault="00560306" w:rsidP="00DE4DC2">
      <w:pPr>
        <w:pStyle w:val="Heading2"/>
        <w:adjustRightInd w:val="0"/>
        <w:snapToGrid w:val="0"/>
        <w:spacing w:before="0"/>
        <w:contextualSpacing/>
        <w:outlineLvl w:val="0"/>
        <w:rPr>
          <w:sz w:val="28"/>
        </w:rPr>
      </w:pPr>
      <w:bookmarkStart w:id="258" w:name="服务器子进程终止"/>
      <w:bookmarkStart w:id="259" w:name="_Toc8031524"/>
      <w:r w:rsidRPr="00315394">
        <w:rPr>
          <w:sz w:val="28"/>
        </w:rPr>
        <w:t>3.</w:t>
      </w:r>
      <w:r w:rsidRPr="00315394">
        <w:rPr>
          <w:sz w:val="28"/>
        </w:rPr>
        <w:t>服务器子进程终止</w:t>
      </w:r>
      <w:bookmarkEnd w:id="258"/>
      <w:bookmarkEnd w:id="259"/>
    </w:p>
    <w:p w:rsidR="00C271A0" w:rsidRPr="00315394" w:rsidRDefault="00560306" w:rsidP="00DE4DC2">
      <w:pPr>
        <w:pStyle w:val="FirstParagraph"/>
        <w:adjustRightInd w:val="0"/>
        <w:snapToGrid w:val="0"/>
        <w:spacing w:before="0" w:after="0"/>
        <w:contextualSpacing/>
        <w:rPr>
          <w:sz w:val="22"/>
        </w:rPr>
      </w:pPr>
      <w:r w:rsidRPr="00315394">
        <w:rPr>
          <w:sz w:val="22"/>
        </w:rPr>
        <w:t>假设在客户端与服务器建立起一条连接之后，当客户端调用</w:t>
      </w:r>
      <w:r w:rsidRPr="00315394">
        <w:rPr>
          <w:sz w:val="22"/>
        </w:rPr>
        <w:t>fget</w:t>
      </w:r>
      <w:r w:rsidRPr="00315394">
        <w:rPr>
          <w:sz w:val="22"/>
        </w:rPr>
        <w:t>阻塞于控制台输入时，服务器处理客户端请求的子进程被杀死，这个时候客户端会发生什么</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kill</w:t>
      </w:r>
      <w:r w:rsidRPr="00315394">
        <w:rPr>
          <w:sz w:val="22"/>
        </w:rPr>
        <w:t>掉服务器子进程后，子进程打开的所有描述符都被关闭。导致向客户发送一个</w:t>
      </w:r>
      <w:r w:rsidRPr="00315394">
        <w:rPr>
          <w:sz w:val="22"/>
        </w:rPr>
        <w:t>FIN</w:t>
      </w:r>
      <w:r w:rsidRPr="00315394">
        <w:rPr>
          <w:sz w:val="22"/>
        </w:rPr>
        <w:t>，而客户</w:t>
      </w:r>
      <w:r w:rsidRPr="00315394">
        <w:rPr>
          <w:sz w:val="22"/>
        </w:rPr>
        <w:t>TCP</w:t>
      </w:r>
      <w:r w:rsidRPr="00315394">
        <w:rPr>
          <w:sz w:val="22"/>
        </w:rPr>
        <w:t>则响应一个</w:t>
      </w:r>
      <w:r w:rsidRPr="00315394">
        <w:rPr>
          <w:sz w:val="22"/>
        </w:rPr>
        <w:t>ACK</w:t>
      </w:r>
      <w:r w:rsidRPr="00315394">
        <w:rPr>
          <w:sz w:val="22"/>
        </w:rPr>
        <w:t>，这就是</w:t>
      </w:r>
      <w:r w:rsidRPr="00315394">
        <w:rPr>
          <w:sz w:val="22"/>
        </w:rPr>
        <w:t>TCP</w:t>
      </w:r>
      <w:r w:rsidRPr="00315394">
        <w:rPr>
          <w:sz w:val="22"/>
        </w:rPr>
        <w:t>连接终止工作的前半部分</w:t>
      </w:r>
    </w:p>
    <w:p w:rsidR="00C271A0" w:rsidRPr="00315394" w:rsidRDefault="00560306" w:rsidP="00DE4DC2">
      <w:pPr>
        <w:pStyle w:val="a3"/>
        <w:adjustRightInd w:val="0"/>
        <w:snapToGrid w:val="0"/>
        <w:spacing w:before="0" w:after="0"/>
        <w:contextualSpacing/>
        <w:rPr>
          <w:sz w:val="22"/>
        </w:rPr>
      </w:pPr>
      <w:r w:rsidRPr="00315394">
        <w:rPr>
          <w:sz w:val="22"/>
        </w:rPr>
        <w:t>此时，在客户端上再键入一行文本，客户端输出以下内容后退出：</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当键入一行新文本时，</w:t>
      </w:r>
      <w:r w:rsidRPr="00315394">
        <w:rPr>
          <w:sz w:val="22"/>
        </w:rPr>
        <w:t>str_cli</w:t>
      </w:r>
      <w:r w:rsidRPr="00315394">
        <w:rPr>
          <w:sz w:val="22"/>
        </w:rPr>
        <w:t>调用</w:t>
      </w:r>
      <w:r w:rsidRPr="00315394">
        <w:rPr>
          <w:sz w:val="22"/>
        </w:rPr>
        <w:t>writen</w:t>
      </w:r>
      <w:r w:rsidRPr="00315394">
        <w:rPr>
          <w:sz w:val="22"/>
        </w:rPr>
        <w:t>，客户</w:t>
      </w:r>
      <w:r w:rsidRPr="00315394">
        <w:rPr>
          <w:sz w:val="22"/>
        </w:rPr>
        <w:t>TCP</w:t>
      </w:r>
      <w:r w:rsidRPr="00315394">
        <w:rPr>
          <w:sz w:val="22"/>
        </w:rPr>
        <w:t>连接把数据发送给服务器。</w:t>
      </w:r>
      <w:r w:rsidRPr="00315394">
        <w:rPr>
          <w:sz w:val="22"/>
        </w:rPr>
        <w:t>TCP</w:t>
      </w:r>
      <w:r w:rsidRPr="00315394">
        <w:rPr>
          <w:sz w:val="22"/>
        </w:rPr>
        <w:t>允许这么做。因为客户端</w:t>
      </w:r>
      <w:r w:rsidRPr="00315394">
        <w:rPr>
          <w:sz w:val="22"/>
        </w:rPr>
        <w:t>TCP</w:t>
      </w:r>
      <w:r w:rsidRPr="00315394">
        <w:rPr>
          <w:sz w:val="22"/>
        </w:rPr>
        <w:t>接收到</w:t>
      </w:r>
      <w:r w:rsidRPr="00315394">
        <w:rPr>
          <w:sz w:val="22"/>
        </w:rPr>
        <w:t>FIN</w:t>
      </w:r>
      <w:r w:rsidRPr="00315394">
        <w:rPr>
          <w:sz w:val="22"/>
        </w:rPr>
        <w:t>只是表示服务器进程已关闭了连接的服务器端，从而不再往其中发送任何数据而已。</w:t>
      </w:r>
      <w:r w:rsidRPr="00315394">
        <w:rPr>
          <w:sz w:val="22"/>
        </w:rPr>
        <w:t>FIN</w:t>
      </w:r>
      <w:r w:rsidRPr="00315394">
        <w:rPr>
          <w:sz w:val="22"/>
        </w:rPr>
        <w:t>的接收并没有告诉客户</w:t>
      </w:r>
      <w:r w:rsidRPr="00315394">
        <w:rPr>
          <w:sz w:val="22"/>
        </w:rPr>
        <w:t>TCP</w:t>
      </w:r>
      <w:r w:rsidRPr="00315394">
        <w:rPr>
          <w:sz w:val="22"/>
        </w:rPr>
        <w:t>服务器进程已经终止（本例中确实是终止了）</w:t>
      </w:r>
    </w:p>
    <w:p w:rsidR="00C271A0" w:rsidRPr="00315394" w:rsidRDefault="00560306" w:rsidP="00DE4DC2">
      <w:pPr>
        <w:pStyle w:val="a3"/>
        <w:adjustRightInd w:val="0"/>
        <w:snapToGrid w:val="0"/>
        <w:spacing w:before="0" w:after="0"/>
        <w:contextualSpacing/>
        <w:rPr>
          <w:sz w:val="22"/>
        </w:rPr>
      </w:pPr>
      <w:r w:rsidRPr="00315394">
        <w:rPr>
          <w:sz w:val="22"/>
        </w:rPr>
        <w:t>当服务器</w:t>
      </w:r>
      <w:r w:rsidRPr="00315394">
        <w:rPr>
          <w:sz w:val="22"/>
        </w:rPr>
        <w:t>TCP</w:t>
      </w:r>
      <w:r w:rsidRPr="00315394">
        <w:rPr>
          <w:sz w:val="22"/>
        </w:rPr>
        <w:t>接收到来自客户的数据时，既然先前打开那个套接字的进程已经关闭，于是响应一个</w:t>
      </w:r>
      <w:r w:rsidRPr="00315394">
        <w:rPr>
          <w:sz w:val="22"/>
        </w:rPr>
        <w:t>RST</w:t>
      </w:r>
      <w:r w:rsidRPr="00315394">
        <w:rPr>
          <w:sz w:val="22"/>
        </w:rPr>
        <w:t>（可以使用</w:t>
      </w:r>
      <w:r w:rsidRPr="00315394">
        <w:rPr>
          <w:sz w:val="22"/>
        </w:rPr>
        <w:t>tcpdump</w:t>
      </w:r>
      <w:r w:rsidRPr="00315394">
        <w:rPr>
          <w:sz w:val="22"/>
        </w:rPr>
        <w:t>来观察分组，验证该</w:t>
      </w:r>
      <w:r w:rsidRPr="00315394">
        <w:rPr>
          <w:sz w:val="22"/>
        </w:rPr>
        <w:t>RST</w:t>
      </w:r>
      <w:r w:rsidRPr="00315394">
        <w:rPr>
          <w:sz w:val="22"/>
        </w:rPr>
        <w:t>确实发送了）</w:t>
      </w:r>
    </w:p>
    <w:p w:rsidR="00C271A0" w:rsidRPr="00315394" w:rsidRDefault="00560306" w:rsidP="00DE4DC2">
      <w:pPr>
        <w:pStyle w:val="a3"/>
        <w:adjustRightInd w:val="0"/>
        <w:snapToGrid w:val="0"/>
        <w:spacing w:before="0" w:after="0"/>
        <w:contextualSpacing/>
        <w:rPr>
          <w:sz w:val="22"/>
        </w:rPr>
      </w:pPr>
      <w:r w:rsidRPr="00315394">
        <w:rPr>
          <w:sz w:val="22"/>
        </w:rPr>
        <w:lastRenderedPageBreak/>
        <w:t>然而客户端进程看不到这个</w:t>
      </w:r>
      <w:r w:rsidRPr="00315394">
        <w:rPr>
          <w:sz w:val="22"/>
        </w:rPr>
        <w:t>RST</w:t>
      </w:r>
      <w:r w:rsidRPr="00315394">
        <w:rPr>
          <w:sz w:val="22"/>
        </w:rPr>
        <w:t>，因为它在调用</w:t>
      </w:r>
      <w:r w:rsidRPr="00315394">
        <w:rPr>
          <w:sz w:val="22"/>
        </w:rPr>
        <w:t>writen</w:t>
      </w:r>
      <w:r w:rsidRPr="00315394">
        <w:rPr>
          <w:sz w:val="22"/>
        </w:rPr>
        <w:t>后立即调用</w:t>
      </w:r>
      <w:r w:rsidRPr="00315394">
        <w:rPr>
          <w:sz w:val="22"/>
        </w:rPr>
        <w:t>readline</w:t>
      </w:r>
      <w:r w:rsidRPr="00315394">
        <w:rPr>
          <w:sz w:val="22"/>
        </w:rPr>
        <w:t>，并且由于前面接收的</w:t>
      </w:r>
      <w:r w:rsidRPr="00315394">
        <w:rPr>
          <w:sz w:val="22"/>
        </w:rPr>
        <w:t>FIN</w:t>
      </w:r>
      <w:r w:rsidRPr="00315394">
        <w:rPr>
          <w:sz w:val="22"/>
        </w:rPr>
        <w:t>，所调用的</w:t>
      </w:r>
      <w:r w:rsidRPr="00315394">
        <w:rPr>
          <w:sz w:val="22"/>
        </w:rPr>
        <w:t>readline</w:t>
      </w:r>
      <w:r w:rsidRPr="00315394">
        <w:rPr>
          <w:sz w:val="22"/>
        </w:rPr>
        <w:t>立即返回</w:t>
      </w:r>
      <w:r w:rsidRPr="00315394">
        <w:rPr>
          <w:sz w:val="22"/>
        </w:rPr>
        <w:t>0</w:t>
      </w:r>
      <w:r w:rsidRPr="00315394">
        <w:rPr>
          <w:sz w:val="22"/>
        </w:rPr>
        <w:t>（表示</w:t>
      </w:r>
      <w:r w:rsidRPr="00315394">
        <w:rPr>
          <w:sz w:val="22"/>
        </w:rPr>
        <w:t>EOF</w:t>
      </w:r>
      <w:r w:rsidRPr="00315394">
        <w:rPr>
          <w:sz w:val="22"/>
        </w:rPr>
        <w:t>）。客户端此时并未预期收到</w:t>
      </w:r>
      <w:r w:rsidRPr="00315394">
        <w:rPr>
          <w:sz w:val="22"/>
        </w:rPr>
        <w:t>EOF</w:t>
      </w:r>
      <w:r w:rsidRPr="00315394">
        <w:rPr>
          <w:sz w:val="22"/>
        </w:rPr>
        <w:t>，于是以出错消息</w:t>
      </w:r>
      <w:r w:rsidRPr="00315394">
        <w:rPr>
          <w:sz w:val="22"/>
        </w:rPr>
        <w:t>“serve terminated prematurely”(</w:t>
      </w:r>
      <w:r w:rsidRPr="00315394">
        <w:rPr>
          <w:sz w:val="22"/>
        </w:rPr>
        <w:t>服务器过早终止</w:t>
      </w:r>
      <w:r w:rsidRPr="00315394">
        <w:rPr>
          <w:sz w:val="22"/>
        </w:rPr>
        <w:t>)</w:t>
      </w:r>
      <w:r w:rsidRPr="00315394">
        <w:rPr>
          <w:sz w:val="22"/>
        </w:rPr>
        <w:t>退出（上述讨论还取决于时序。客户端调用</w:t>
      </w:r>
      <w:r w:rsidRPr="00315394">
        <w:rPr>
          <w:sz w:val="22"/>
        </w:rPr>
        <w:t>readline</w:t>
      </w:r>
      <w:r w:rsidRPr="00315394">
        <w:rPr>
          <w:sz w:val="22"/>
        </w:rPr>
        <w:t>既可能发生在服务器的</w:t>
      </w:r>
      <w:r w:rsidRPr="00315394">
        <w:rPr>
          <w:sz w:val="22"/>
        </w:rPr>
        <w:t>RST</w:t>
      </w:r>
      <w:r w:rsidRPr="00315394">
        <w:rPr>
          <w:sz w:val="22"/>
        </w:rPr>
        <w:t>被客户收到之前，也可能发生在收到之后。如果发生在收到</w:t>
      </w:r>
      <w:r w:rsidRPr="00315394">
        <w:rPr>
          <w:sz w:val="22"/>
        </w:rPr>
        <w:t>RST</w:t>
      </w:r>
      <w:r w:rsidRPr="00315394">
        <w:rPr>
          <w:sz w:val="22"/>
        </w:rPr>
        <w:t>之前</w:t>
      </w:r>
      <w:r w:rsidRPr="00315394">
        <w:rPr>
          <w:sz w:val="22"/>
        </w:rPr>
        <w:t>(</w:t>
      </w:r>
      <w:r w:rsidRPr="00315394">
        <w:rPr>
          <w:sz w:val="22"/>
        </w:rPr>
        <w:t>如本例所示</w:t>
      </w:r>
      <w:r w:rsidRPr="00315394">
        <w:rPr>
          <w:sz w:val="22"/>
        </w:rPr>
        <w:t>)</w:t>
      </w:r>
      <w:r w:rsidRPr="00315394">
        <w:rPr>
          <w:sz w:val="22"/>
        </w:rPr>
        <w:t>，那么结果是客户得到一个未预期的</w:t>
      </w:r>
      <w:r w:rsidRPr="00315394">
        <w:rPr>
          <w:sz w:val="22"/>
        </w:rPr>
        <w:t>EOF</w:t>
      </w:r>
      <w:r w:rsidRPr="00315394">
        <w:rPr>
          <w:sz w:val="22"/>
        </w:rPr>
        <w:t>；否则结果是由</w:t>
      </w:r>
      <w:r w:rsidRPr="00315394">
        <w:rPr>
          <w:sz w:val="22"/>
        </w:rPr>
        <w:t>readline</w:t>
      </w:r>
      <w:r w:rsidRPr="00315394">
        <w:rPr>
          <w:sz w:val="22"/>
        </w:rPr>
        <w:t>返回一个</w:t>
      </w:r>
      <w:r w:rsidRPr="00315394">
        <w:rPr>
          <w:sz w:val="22"/>
        </w:rPr>
        <w:t>ECONNRESET(“connection reset by peer”</w:t>
      </w:r>
      <w:r w:rsidRPr="00315394">
        <w:rPr>
          <w:sz w:val="22"/>
        </w:rPr>
        <w:t>，对方复位连接错误</w:t>
      </w:r>
      <w:r w:rsidRPr="00315394">
        <w:rPr>
          <w:sz w:val="22"/>
        </w:rPr>
        <w:t>)</w:t>
      </w:r>
      <w:r w:rsidRPr="00315394">
        <w:rPr>
          <w:sz w:val="22"/>
        </w:rPr>
        <w:t>）</w:t>
      </w:r>
    </w:p>
    <w:p w:rsidR="00C271A0" w:rsidRPr="00315394" w:rsidRDefault="00560306" w:rsidP="00DE4DC2">
      <w:pPr>
        <w:pStyle w:val="a8"/>
        <w:adjustRightInd w:val="0"/>
        <w:snapToGrid w:val="0"/>
        <w:spacing w:before="0" w:after="0"/>
        <w:contextualSpacing/>
        <w:rPr>
          <w:sz w:val="18"/>
        </w:rPr>
      </w:pPr>
      <w:r w:rsidRPr="00315394">
        <w:rPr>
          <w:sz w:val="18"/>
        </w:rPr>
        <w:t>问题：当</w:t>
      </w:r>
      <w:r w:rsidRPr="00315394">
        <w:rPr>
          <w:sz w:val="18"/>
        </w:rPr>
        <w:t>FIN</w:t>
      </w:r>
      <w:r w:rsidRPr="00315394">
        <w:rPr>
          <w:sz w:val="18"/>
        </w:rPr>
        <w:t>到达套接字时，客户正阻塞在</w:t>
      </w:r>
      <w:r w:rsidRPr="00315394">
        <w:rPr>
          <w:sz w:val="18"/>
        </w:rPr>
        <w:t>fgets</w:t>
      </w:r>
      <w:r w:rsidRPr="00315394">
        <w:rPr>
          <w:sz w:val="18"/>
        </w:rPr>
        <w:t>调用上，客户实际上在应对两个描述符</w:t>
      </w:r>
      <w:r w:rsidRPr="00315394">
        <w:rPr>
          <w:sz w:val="18"/>
        </w:rPr>
        <w:t>——</w:t>
      </w:r>
      <w:r w:rsidRPr="00315394">
        <w:rPr>
          <w:sz w:val="18"/>
        </w:rPr>
        <w:t>套接字和用户输入，它不能单纯阻塞在这两个源中某个特定源的输入上，而是应该阻塞在任何一个源的输入上，正是</w:t>
      </w:r>
      <w:r w:rsidRPr="00315394">
        <w:rPr>
          <w:sz w:val="18"/>
        </w:rPr>
        <w:t>select</w:t>
      </w:r>
      <w:r w:rsidRPr="00315394">
        <w:rPr>
          <w:sz w:val="18"/>
        </w:rPr>
        <w:t>和</w:t>
      </w:r>
      <w:r w:rsidRPr="00315394">
        <w:rPr>
          <w:sz w:val="18"/>
        </w:rPr>
        <w:t>poll</w:t>
      </w:r>
      <w:r w:rsidRPr="00315394">
        <w:rPr>
          <w:sz w:val="18"/>
        </w:rPr>
        <w:t>的目的之一</w:t>
      </w:r>
    </w:p>
    <w:p w:rsidR="00C271A0" w:rsidRPr="00315394" w:rsidRDefault="00560306" w:rsidP="00DE4DC2">
      <w:pPr>
        <w:pStyle w:val="Heading3"/>
        <w:adjustRightInd w:val="0"/>
        <w:snapToGrid w:val="0"/>
        <w:spacing w:before="0"/>
        <w:contextualSpacing/>
        <w:outlineLvl w:val="0"/>
        <w:rPr>
          <w:sz w:val="24"/>
        </w:rPr>
      </w:pPr>
      <w:bookmarkStart w:id="260" w:name="继续对收到rst分节的套接字写"/>
      <w:bookmarkStart w:id="261" w:name="_Toc8031525"/>
      <w:r w:rsidRPr="00315394">
        <w:rPr>
          <w:sz w:val="24"/>
        </w:rPr>
        <w:t xml:space="preserve">3.1 </w:t>
      </w:r>
      <w:r w:rsidRPr="00315394">
        <w:rPr>
          <w:sz w:val="24"/>
        </w:rPr>
        <w:t>继续对收到</w:t>
      </w:r>
      <w:r w:rsidRPr="00315394">
        <w:rPr>
          <w:sz w:val="24"/>
        </w:rPr>
        <w:t>RST</w:t>
      </w:r>
      <w:r w:rsidRPr="00315394">
        <w:rPr>
          <w:sz w:val="24"/>
        </w:rPr>
        <w:t>分节的套接字写</w:t>
      </w:r>
      <w:bookmarkEnd w:id="260"/>
      <w:bookmarkEnd w:id="261"/>
    </w:p>
    <w:p w:rsidR="00C271A0" w:rsidRPr="00315394" w:rsidRDefault="00560306" w:rsidP="00DE4DC2">
      <w:pPr>
        <w:pStyle w:val="FirstParagraph"/>
        <w:adjustRightInd w:val="0"/>
        <w:snapToGrid w:val="0"/>
        <w:spacing w:before="0" w:after="0"/>
        <w:contextualSpacing/>
        <w:rPr>
          <w:sz w:val="22"/>
        </w:rPr>
      </w:pPr>
      <w:r w:rsidRPr="00315394">
        <w:rPr>
          <w:sz w:val="22"/>
        </w:rPr>
        <w:t>当一个进程向某个已收到</w:t>
      </w:r>
      <w:r w:rsidRPr="00315394">
        <w:rPr>
          <w:sz w:val="22"/>
        </w:rPr>
        <w:t>RST</w:t>
      </w:r>
      <w:r w:rsidRPr="00315394">
        <w:rPr>
          <w:sz w:val="22"/>
        </w:rPr>
        <w:t>的套接字执行写操作时（客户可能在读回任何数据之前执行两次针对服务器的写操作），</w:t>
      </w:r>
      <w:r w:rsidRPr="00315394">
        <w:rPr>
          <w:b/>
          <w:sz w:val="22"/>
        </w:rPr>
        <w:t>内核向该进程发送一个</w:t>
      </w:r>
      <w:r w:rsidRPr="00315394">
        <w:rPr>
          <w:b/>
          <w:sz w:val="22"/>
        </w:rPr>
        <w:t>SIGPIPE</w:t>
      </w:r>
      <w:r w:rsidRPr="00315394">
        <w:rPr>
          <w:b/>
          <w:sz w:val="22"/>
        </w:rPr>
        <w:t>信号。该信号的默认行为是终止进程</w:t>
      </w:r>
      <w:r w:rsidRPr="00315394">
        <w:rPr>
          <w:sz w:val="22"/>
        </w:rPr>
        <w:t>，因此进程必须捕获它以免不情愿地被终止</w:t>
      </w:r>
    </w:p>
    <w:p w:rsidR="00C271A0" w:rsidRPr="00315394" w:rsidRDefault="00560306" w:rsidP="00DE4DC2">
      <w:pPr>
        <w:pStyle w:val="a3"/>
        <w:adjustRightInd w:val="0"/>
        <w:snapToGrid w:val="0"/>
        <w:spacing w:before="0" w:after="0"/>
        <w:contextualSpacing/>
        <w:rPr>
          <w:sz w:val="22"/>
        </w:rPr>
      </w:pPr>
      <w:r w:rsidRPr="00315394">
        <w:rPr>
          <w:sz w:val="22"/>
        </w:rPr>
        <w:t>不论进程是捕获了该信号并从其信号处理函数返回，还是简单地忽略该信号，</w:t>
      </w:r>
      <w:r w:rsidRPr="00315394">
        <w:rPr>
          <w:b/>
          <w:sz w:val="22"/>
        </w:rPr>
        <w:t>写操作都将返回</w:t>
      </w:r>
      <w:r w:rsidRPr="00315394">
        <w:rPr>
          <w:b/>
          <w:sz w:val="22"/>
        </w:rPr>
        <w:t>EPIPE</w:t>
      </w:r>
      <w:r w:rsidRPr="00315394">
        <w:rPr>
          <w:b/>
          <w:sz w:val="22"/>
        </w:rPr>
        <w:t>错误</w:t>
      </w:r>
    </w:p>
    <w:p w:rsidR="00C271A0" w:rsidRPr="00315394" w:rsidRDefault="00560306" w:rsidP="00DE4DC2">
      <w:pPr>
        <w:pStyle w:val="SourceCode"/>
        <w:wordWrap/>
        <w:adjustRightInd w:val="0"/>
        <w:snapToGrid w:val="0"/>
        <w:spacing w:after="0"/>
        <w:contextualSpacing/>
        <w:rPr>
          <w:sz w:val="22"/>
        </w:rPr>
      </w:pPr>
      <w:r w:rsidRPr="00315394">
        <w:rPr>
          <w:rStyle w:val="CommentTok"/>
          <w:sz w:val="21"/>
        </w:rPr>
        <w:t>//tcpcliserv/str_cli11.c</w:t>
      </w:r>
      <w:r w:rsidRPr="00315394">
        <w:rPr>
          <w:sz w:val="22"/>
        </w:rPr>
        <w:br/>
      </w:r>
      <w:r w:rsidRPr="00315394">
        <w:rPr>
          <w:sz w:val="22"/>
        </w:rPr>
        <w:br/>
      </w:r>
      <w:r w:rsidRPr="00315394">
        <w:rPr>
          <w:rStyle w:val="CommentTok"/>
          <w:sz w:val="21"/>
        </w:rPr>
        <w:t>//</w:t>
      </w:r>
      <w:r w:rsidRPr="00315394">
        <w:rPr>
          <w:rStyle w:val="CommentTok"/>
          <w:sz w:val="21"/>
        </w:rPr>
        <w:t>这个</w:t>
      </w:r>
      <w:r w:rsidRPr="00315394">
        <w:rPr>
          <w:rStyle w:val="CommentTok"/>
          <w:sz w:val="21"/>
        </w:rPr>
        <w:t>str_cli</w:t>
      </w:r>
      <w:r w:rsidRPr="00315394">
        <w:rPr>
          <w:rStyle w:val="CommentTok"/>
          <w:sz w:val="21"/>
        </w:rPr>
        <w:t>函数用来模拟对收到</w:t>
      </w:r>
      <w:r w:rsidRPr="00315394">
        <w:rPr>
          <w:rStyle w:val="CommentTok"/>
          <w:sz w:val="21"/>
        </w:rPr>
        <w:t>RST</w:t>
      </w:r>
      <w:r w:rsidRPr="00315394">
        <w:rPr>
          <w:rStyle w:val="CommentTok"/>
          <w:sz w:val="21"/>
        </w:rPr>
        <w:t>分节的套接字进行写</w:t>
      </w:r>
      <w:r w:rsidRPr="00315394">
        <w:rPr>
          <w:sz w:val="22"/>
        </w:rPr>
        <w:br/>
      </w:r>
      <w:r w:rsidRPr="00315394">
        <w:rPr>
          <w:rStyle w:val="DataTypeTok"/>
          <w:sz w:val="21"/>
        </w:rPr>
        <w:t>void</w:t>
      </w:r>
      <w:r w:rsidRPr="00315394">
        <w:rPr>
          <w:sz w:val="22"/>
        </w:rPr>
        <w:br/>
      </w:r>
      <w:r w:rsidRPr="00315394">
        <w:rPr>
          <w:rStyle w:val="NormalTok"/>
          <w:sz w:val="21"/>
        </w:rPr>
        <w:t>str_cli(</w:t>
      </w:r>
      <w:r w:rsidRPr="00315394">
        <w:rPr>
          <w:rStyle w:val="DataTypeTok"/>
          <w:sz w:val="21"/>
        </w:rPr>
        <w:t>FILE</w:t>
      </w:r>
      <w:r w:rsidRPr="00315394">
        <w:rPr>
          <w:rStyle w:val="NormalTok"/>
          <w:sz w:val="21"/>
        </w:rPr>
        <w:t xml:space="preserve"> *fp, </w:t>
      </w:r>
      <w:r w:rsidRPr="00315394">
        <w:rPr>
          <w:rStyle w:val="DataTypeTok"/>
          <w:sz w:val="21"/>
        </w:rPr>
        <w:t>int</w:t>
      </w:r>
      <w:r w:rsidRPr="00315394">
        <w:rPr>
          <w:rStyle w:val="NormalTok"/>
          <w:sz w:val="21"/>
        </w:rPr>
        <w:t xml:space="preserve"> sockfd)</w:t>
      </w:r>
      <w:r w:rsidRPr="00315394">
        <w:rPr>
          <w:sz w:val="22"/>
        </w:rPr>
        <w:br/>
      </w:r>
      <w:r w:rsidRPr="00315394">
        <w:rPr>
          <w:rStyle w:val="NormalTok"/>
          <w:sz w:val="21"/>
        </w:rPr>
        <w:t>{</w:t>
      </w:r>
      <w:r w:rsidRPr="00315394">
        <w:rPr>
          <w:sz w:val="22"/>
        </w:rPr>
        <w:br/>
      </w:r>
      <w:r w:rsidRPr="00315394">
        <w:rPr>
          <w:rStyle w:val="NormalTok"/>
          <w:sz w:val="21"/>
        </w:rPr>
        <w:t xml:space="preserve">    </w:t>
      </w:r>
      <w:r w:rsidRPr="00315394">
        <w:rPr>
          <w:rStyle w:val="DataTypeTok"/>
          <w:sz w:val="21"/>
        </w:rPr>
        <w:t>char</w:t>
      </w:r>
      <w:r w:rsidRPr="00315394">
        <w:rPr>
          <w:rStyle w:val="NormalTok"/>
          <w:sz w:val="21"/>
        </w:rPr>
        <w:t xml:space="preserve">    sendline[MAXLINE], recvline[MAXLINE];</w:t>
      </w:r>
      <w:r w:rsidRPr="00315394">
        <w:rPr>
          <w:sz w:val="22"/>
        </w:rPr>
        <w:br/>
      </w:r>
      <w:r w:rsidRPr="00315394">
        <w:rPr>
          <w:sz w:val="22"/>
        </w:rPr>
        <w:br/>
      </w:r>
      <w:r w:rsidRPr="00315394">
        <w:rPr>
          <w:rStyle w:val="NormalTok"/>
          <w:sz w:val="21"/>
        </w:rPr>
        <w:t xml:space="preserve">    </w:t>
      </w:r>
      <w:r w:rsidRPr="00315394">
        <w:rPr>
          <w:rStyle w:val="ControlFlowTok"/>
          <w:sz w:val="21"/>
        </w:rPr>
        <w:t>while</w:t>
      </w:r>
      <w:r w:rsidRPr="00315394">
        <w:rPr>
          <w:rStyle w:val="NormalTok"/>
          <w:sz w:val="21"/>
        </w:rPr>
        <w:t xml:space="preserve"> (Fgets(sendline, MAXLINE, fp) != NULL) {</w:t>
      </w:r>
      <w:r w:rsidRPr="00315394">
        <w:rPr>
          <w:sz w:val="22"/>
        </w:rPr>
        <w:br/>
      </w:r>
      <w:r w:rsidRPr="00315394">
        <w:rPr>
          <w:sz w:val="22"/>
        </w:rPr>
        <w:br/>
      </w:r>
      <w:r w:rsidRPr="00315394">
        <w:rPr>
          <w:rStyle w:val="NormalTok"/>
          <w:sz w:val="21"/>
        </w:rPr>
        <w:t xml:space="preserve">        Writen(sockfd, sendline, </w:t>
      </w:r>
      <w:r w:rsidRPr="00315394">
        <w:rPr>
          <w:rStyle w:val="DecValTok"/>
          <w:sz w:val="21"/>
        </w:rPr>
        <w:t>1</w:t>
      </w:r>
      <w:r w:rsidRPr="00315394">
        <w:rPr>
          <w:rStyle w:val="NormalTok"/>
          <w:sz w:val="21"/>
        </w:rPr>
        <w:t>);</w:t>
      </w:r>
      <w:r w:rsidRPr="00315394">
        <w:rPr>
          <w:sz w:val="22"/>
        </w:rPr>
        <w:br/>
      </w:r>
      <w:r w:rsidRPr="00315394">
        <w:rPr>
          <w:rStyle w:val="NormalTok"/>
          <w:sz w:val="21"/>
        </w:rPr>
        <w:t xml:space="preserve">        sleep(</w:t>
      </w:r>
      <w:r w:rsidRPr="00315394">
        <w:rPr>
          <w:rStyle w:val="DecValTok"/>
          <w:sz w:val="21"/>
        </w:rPr>
        <w:t>1</w:t>
      </w:r>
      <w:r w:rsidRPr="00315394">
        <w:rPr>
          <w:rStyle w:val="NormalTok"/>
          <w:sz w:val="21"/>
        </w:rPr>
        <w:t>);</w:t>
      </w:r>
      <w:r w:rsidRPr="00315394">
        <w:rPr>
          <w:sz w:val="22"/>
        </w:rPr>
        <w:br/>
      </w:r>
      <w:r w:rsidRPr="00315394">
        <w:rPr>
          <w:rStyle w:val="NormalTok"/>
          <w:sz w:val="21"/>
        </w:rPr>
        <w:t xml:space="preserve">        Writen(sockfd, sendline+</w:t>
      </w:r>
      <w:r w:rsidRPr="00315394">
        <w:rPr>
          <w:rStyle w:val="DecValTok"/>
          <w:sz w:val="21"/>
        </w:rPr>
        <w:t>1</w:t>
      </w:r>
      <w:r w:rsidRPr="00315394">
        <w:rPr>
          <w:rStyle w:val="NormalTok"/>
          <w:sz w:val="21"/>
        </w:rPr>
        <w:t>, strlen(sendline)-</w:t>
      </w:r>
      <w:r w:rsidRPr="00315394">
        <w:rPr>
          <w:rStyle w:val="DecValTok"/>
          <w:sz w:val="21"/>
        </w:rPr>
        <w:t>1</w:t>
      </w:r>
      <w:r w:rsidRPr="00315394">
        <w:rPr>
          <w:rStyle w:val="NormalTok"/>
          <w:sz w:val="21"/>
        </w:rPr>
        <w:t>);</w:t>
      </w:r>
      <w:r w:rsidRPr="00315394">
        <w:rPr>
          <w:sz w:val="22"/>
        </w:rPr>
        <w:br/>
      </w:r>
      <w:r w:rsidRPr="00315394">
        <w:rPr>
          <w:sz w:val="22"/>
        </w:rPr>
        <w:br/>
      </w:r>
      <w:r w:rsidRPr="00315394">
        <w:rPr>
          <w:rStyle w:val="NormalTok"/>
          <w:sz w:val="21"/>
        </w:rPr>
        <w:t xml:space="preserve">        </w:t>
      </w:r>
      <w:r w:rsidRPr="00315394">
        <w:rPr>
          <w:rStyle w:val="ControlFlowTok"/>
          <w:sz w:val="21"/>
        </w:rPr>
        <w:t>if</w:t>
      </w:r>
      <w:r w:rsidRPr="00315394">
        <w:rPr>
          <w:rStyle w:val="NormalTok"/>
          <w:sz w:val="21"/>
        </w:rPr>
        <w:t xml:space="preserve"> (Readline(sockfd, recvline, MAXLINE) == </w:t>
      </w:r>
      <w:r w:rsidRPr="00315394">
        <w:rPr>
          <w:rStyle w:val="DecValTok"/>
          <w:sz w:val="21"/>
        </w:rPr>
        <w:t>0</w:t>
      </w:r>
      <w:r w:rsidRPr="00315394">
        <w:rPr>
          <w:rStyle w:val="NormalTok"/>
          <w:sz w:val="21"/>
        </w:rPr>
        <w:t>)</w:t>
      </w:r>
      <w:r w:rsidRPr="00315394">
        <w:rPr>
          <w:sz w:val="22"/>
        </w:rPr>
        <w:br/>
      </w:r>
      <w:r w:rsidRPr="00315394">
        <w:rPr>
          <w:rStyle w:val="NormalTok"/>
          <w:sz w:val="21"/>
        </w:rPr>
        <w:t xml:space="preserve">            err_quit(</w:t>
      </w:r>
      <w:r w:rsidRPr="00315394">
        <w:rPr>
          <w:rStyle w:val="StringTok"/>
          <w:sz w:val="21"/>
        </w:rPr>
        <w:t>"str_cli: server terminated prematurely"</w:t>
      </w:r>
      <w:r w:rsidRPr="00315394">
        <w:rPr>
          <w:rStyle w:val="NormalTok"/>
          <w:sz w:val="21"/>
        </w:rPr>
        <w:t>);</w:t>
      </w:r>
      <w:r w:rsidRPr="00315394">
        <w:rPr>
          <w:sz w:val="22"/>
        </w:rPr>
        <w:br/>
      </w:r>
      <w:r w:rsidRPr="00315394">
        <w:rPr>
          <w:sz w:val="22"/>
        </w:rPr>
        <w:br/>
      </w:r>
      <w:r w:rsidRPr="00315394">
        <w:rPr>
          <w:rStyle w:val="NormalTok"/>
          <w:sz w:val="21"/>
        </w:rPr>
        <w:t xml:space="preserve">        Fputs(recvline, stdout);</w:t>
      </w:r>
      <w:r w:rsidRPr="00315394">
        <w:rPr>
          <w:sz w:val="22"/>
        </w:rPr>
        <w:br/>
      </w:r>
      <w:r w:rsidRPr="00315394">
        <w:rPr>
          <w:rStyle w:val="NormalTok"/>
          <w:sz w:val="21"/>
        </w:rPr>
        <w:t xml:space="preserve">    }</w:t>
      </w:r>
      <w:r w:rsidRPr="00315394">
        <w:rPr>
          <w:sz w:val="22"/>
        </w:rPr>
        <w:br/>
      </w:r>
      <w:r w:rsidRPr="00315394">
        <w:rPr>
          <w:rStyle w:val="NormalTok"/>
          <w:sz w:val="21"/>
        </w:rPr>
        <w:t>}</w:t>
      </w:r>
    </w:p>
    <w:p w:rsidR="00C271A0" w:rsidRPr="00315394" w:rsidRDefault="00560306" w:rsidP="00DE4DC2">
      <w:pPr>
        <w:pStyle w:val="Heading2"/>
        <w:adjustRightInd w:val="0"/>
        <w:snapToGrid w:val="0"/>
        <w:spacing w:before="0"/>
        <w:contextualSpacing/>
        <w:rPr>
          <w:sz w:val="28"/>
        </w:rPr>
      </w:pPr>
      <w:bookmarkStart w:id="262" w:name="服务器主机崩溃"/>
      <w:bookmarkStart w:id="263" w:name="_Toc8031526"/>
      <w:r w:rsidRPr="00315394">
        <w:rPr>
          <w:sz w:val="28"/>
        </w:rPr>
        <w:t>4.</w:t>
      </w:r>
      <w:r w:rsidRPr="00315394">
        <w:rPr>
          <w:sz w:val="28"/>
        </w:rPr>
        <w:t>服务器主机崩溃</w:t>
      </w:r>
      <w:bookmarkEnd w:id="262"/>
      <w:bookmarkEnd w:id="263"/>
    </w:p>
    <w:p w:rsidR="00C271A0" w:rsidRPr="00315394" w:rsidRDefault="00560306" w:rsidP="00DE4DC2">
      <w:pPr>
        <w:pStyle w:val="FirstParagraph"/>
        <w:adjustRightInd w:val="0"/>
        <w:snapToGrid w:val="0"/>
        <w:spacing w:before="0" w:after="0"/>
        <w:contextualSpacing/>
        <w:rPr>
          <w:sz w:val="22"/>
        </w:rPr>
      </w:pPr>
      <w:r w:rsidRPr="00315394">
        <w:rPr>
          <w:sz w:val="22"/>
        </w:rPr>
        <w:t>启动客户端与服务器，并且在客户端键入一行文本确认连接正常工作。然后从网络上断开服务器主机，并在客户端键入另一行文本（这也模拟了当客户发送数据时服务器主机不可达的情形，即建立连接后某些中间路由器不工作）</w:t>
      </w:r>
    </w:p>
    <w:p w:rsidR="00C271A0" w:rsidRPr="00315394" w:rsidRDefault="00560306" w:rsidP="00DE4DC2">
      <w:pPr>
        <w:pStyle w:val="a3"/>
        <w:adjustRightInd w:val="0"/>
        <w:snapToGrid w:val="0"/>
        <w:spacing w:before="0" w:after="0"/>
        <w:contextualSpacing/>
        <w:rPr>
          <w:sz w:val="22"/>
        </w:rPr>
      </w:pPr>
      <w:r w:rsidRPr="00315394">
        <w:rPr>
          <w:sz w:val="22"/>
        </w:rPr>
        <w:t>可以使用</w:t>
      </w:r>
      <w:r w:rsidRPr="00315394">
        <w:rPr>
          <w:sz w:val="22"/>
        </w:rPr>
        <w:t>tcpdump</w:t>
      </w:r>
      <w:r w:rsidRPr="00315394">
        <w:rPr>
          <w:sz w:val="22"/>
        </w:rPr>
        <w:t>观察网络，会发现</w:t>
      </w:r>
      <w:r w:rsidRPr="00315394">
        <w:rPr>
          <w:b/>
          <w:sz w:val="22"/>
        </w:rPr>
        <w:t>客户</w:t>
      </w:r>
      <w:r w:rsidRPr="00315394">
        <w:rPr>
          <w:b/>
          <w:sz w:val="22"/>
        </w:rPr>
        <w:t>TCP</w:t>
      </w:r>
      <w:r w:rsidRPr="00315394">
        <w:rPr>
          <w:b/>
          <w:sz w:val="22"/>
        </w:rPr>
        <w:t>持续重传数据分节，试图从服务器上接收一个</w:t>
      </w:r>
      <w:r w:rsidRPr="00315394">
        <w:rPr>
          <w:b/>
          <w:sz w:val="22"/>
        </w:rPr>
        <w:t>ACK</w:t>
      </w:r>
      <w:r w:rsidRPr="00315394">
        <w:rPr>
          <w:sz w:val="22"/>
        </w:rPr>
        <w:t>：</w:t>
      </w:r>
    </w:p>
    <w:p w:rsidR="00C271A0" w:rsidRPr="00315394" w:rsidRDefault="00560306" w:rsidP="00DE4DC2">
      <w:pPr>
        <w:pStyle w:val="Compact"/>
        <w:numPr>
          <w:ilvl w:val="0"/>
          <w:numId w:val="289"/>
        </w:numPr>
        <w:adjustRightInd w:val="0"/>
        <w:snapToGrid w:val="0"/>
        <w:spacing w:before="0" w:after="0"/>
        <w:contextualSpacing/>
        <w:rPr>
          <w:sz w:val="22"/>
        </w:rPr>
      </w:pPr>
      <w:r w:rsidRPr="00315394">
        <w:rPr>
          <w:sz w:val="22"/>
        </w:rPr>
        <w:t>源自</w:t>
      </w:r>
      <w:r w:rsidRPr="00315394">
        <w:rPr>
          <w:sz w:val="22"/>
        </w:rPr>
        <w:t>Berkeley</w:t>
      </w:r>
      <w:r w:rsidRPr="00315394">
        <w:rPr>
          <w:sz w:val="22"/>
        </w:rPr>
        <w:t>的实现重传该数据分节</w:t>
      </w:r>
      <w:r w:rsidRPr="00315394">
        <w:rPr>
          <w:sz w:val="22"/>
        </w:rPr>
        <w:t>12</w:t>
      </w:r>
      <w:r w:rsidRPr="00315394">
        <w:rPr>
          <w:sz w:val="22"/>
        </w:rPr>
        <w:t>次，共等待</w:t>
      </w:r>
      <w:r w:rsidRPr="00315394">
        <w:rPr>
          <w:sz w:val="22"/>
        </w:rPr>
        <w:t>9</w:t>
      </w:r>
      <w:r w:rsidRPr="00315394">
        <w:rPr>
          <w:sz w:val="22"/>
        </w:rPr>
        <w:t>分钟才放弃重传</w:t>
      </w:r>
    </w:p>
    <w:p w:rsidR="00C271A0" w:rsidRPr="00315394" w:rsidRDefault="00560306" w:rsidP="00DE4DC2">
      <w:pPr>
        <w:pStyle w:val="FirstParagraph"/>
        <w:adjustRightInd w:val="0"/>
        <w:snapToGrid w:val="0"/>
        <w:spacing w:before="0" w:after="0"/>
        <w:contextualSpacing/>
        <w:rPr>
          <w:sz w:val="22"/>
        </w:rPr>
      </w:pPr>
      <w:r w:rsidRPr="00315394">
        <w:rPr>
          <w:sz w:val="22"/>
        </w:rPr>
        <w:t>当客户</w:t>
      </w:r>
      <w:r w:rsidRPr="00315394">
        <w:rPr>
          <w:sz w:val="22"/>
        </w:rPr>
        <w:t>TCP</w:t>
      </w:r>
      <w:r w:rsidRPr="00315394">
        <w:rPr>
          <w:sz w:val="22"/>
        </w:rPr>
        <w:t>最后终于放弃时，给客户进程返回一个错误。既然客户阻塞在</w:t>
      </w:r>
      <w:r w:rsidRPr="00315394">
        <w:rPr>
          <w:sz w:val="22"/>
        </w:rPr>
        <w:t>readline</w:t>
      </w:r>
      <w:r w:rsidRPr="00315394">
        <w:rPr>
          <w:sz w:val="22"/>
        </w:rPr>
        <w:t>调用上，该调用将返回一个错误。假设服务器主机已崩溃，从而对客户的数据分节根本没有响应，那么所返回的错误是</w:t>
      </w:r>
      <w:r w:rsidRPr="00315394">
        <w:rPr>
          <w:sz w:val="22"/>
        </w:rPr>
        <w:t>ETIMEDOUT</w:t>
      </w:r>
      <w:r w:rsidRPr="00315394">
        <w:rPr>
          <w:sz w:val="22"/>
        </w:rPr>
        <w:t>。然而如果某个中间路由器判断服务器主机已不可达，从而响应一个</w:t>
      </w:r>
      <w:r w:rsidRPr="00315394">
        <w:rPr>
          <w:sz w:val="22"/>
        </w:rPr>
        <w:t>“destination unreachable”(</w:t>
      </w:r>
      <w:r w:rsidRPr="00315394">
        <w:rPr>
          <w:sz w:val="22"/>
        </w:rPr>
        <w:t>目的地不可达</w:t>
      </w:r>
      <w:r w:rsidRPr="00315394">
        <w:rPr>
          <w:sz w:val="22"/>
        </w:rPr>
        <w:t>)ICMP</w:t>
      </w:r>
      <w:r w:rsidRPr="00315394">
        <w:rPr>
          <w:sz w:val="22"/>
        </w:rPr>
        <w:t>消息，那么所返回的错误是</w:t>
      </w:r>
      <w:r w:rsidRPr="00315394">
        <w:rPr>
          <w:sz w:val="22"/>
        </w:rPr>
        <w:t>EHOSTUNREACH</w:t>
      </w:r>
      <w:r w:rsidRPr="00315394">
        <w:rPr>
          <w:sz w:val="22"/>
        </w:rPr>
        <w:t>或</w:t>
      </w:r>
      <w:r w:rsidRPr="00315394">
        <w:rPr>
          <w:sz w:val="22"/>
        </w:rPr>
        <w:t>ENETUNREACH</w:t>
      </w:r>
    </w:p>
    <w:p w:rsidR="00C271A0" w:rsidRPr="00315394" w:rsidRDefault="00560306" w:rsidP="00DE4DC2">
      <w:pPr>
        <w:pStyle w:val="Compact"/>
        <w:numPr>
          <w:ilvl w:val="0"/>
          <w:numId w:val="290"/>
        </w:numPr>
        <w:adjustRightInd w:val="0"/>
        <w:snapToGrid w:val="0"/>
        <w:spacing w:before="0" w:after="0"/>
        <w:contextualSpacing/>
        <w:rPr>
          <w:sz w:val="22"/>
        </w:rPr>
      </w:pPr>
      <w:r w:rsidRPr="00315394">
        <w:rPr>
          <w:b/>
          <w:sz w:val="22"/>
        </w:rPr>
        <w:t>尽管最终会发现服务器已经崩溃或不可达，但是必须等待一个时间，因此需要对</w:t>
      </w:r>
      <w:r w:rsidRPr="00315394">
        <w:rPr>
          <w:b/>
          <w:sz w:val="22"/>
        </w:rPr>
        <w:t>readline</w:t>
      </w:r>
      <w:r w:rsidRPr="00315394">
        <w:rPr>
          <w:b/>
          <w:sz w:val="22"/>
        </w:rPr>
        <w:t>调用设置一个超时</w:t>
      </w:r>
    </w:p>
    <w:p w:rsidR="00C271A0" w:rsidRPr="00315394" w:rsidRDefault="00560306" w:rsidP="00DE4DC2">
      <w:pPr>
        <w:pStyle w:val="Compact"/>
        <w:numPr>
          <w:ilvl w:val="0"/>
          <w:numId w:val="290"/>
        </w:numPr>
        <w:adjustRightInd w:val="0"/>
        <w:snapToGrid w:val="0"/>
        <w:spacing w:before="0" w:after="0"/>
        <w:contextualSpacing/>
        <w:rPr>
          <w:sz w:val="22"/>
        </w:rPr>
      </w:pPr>
      <w:r w:rsidRPr="00315394">
        <w:rPr>
          <w:b/>
          <w:sz w:val="22"/>
        </w:rPr>
        <w:lastRenderedPageBreak/>
        <w:t>只有在向服务器主机发送数据时才能检测出它已经崩溃。如果想实现自动检测，需要使用</w:t>
      </w:r>
      <w:r w:rsidRPr="00315394">
        <w:rPr>
          <w:b/>
          <w:sz w:val="22"/>
        </w:rPr>
        <w:t>SO_KEEPALIVE</w:t>
      </w:r>
      <w:r w:rsidRPr="00315394">
        <w:rPr>
          <w:b/>
          <w:sz w:val="22"/>
        </w:rPr>
        <w:t>套接字选项</w:t>
      </w:r>
    </w:p>
    <w:p w:rsidR="00C271A0" w:rsidRPr="00315394" w:rsidRDefault="00560306" w:rsidP="00DE4DC2">
      <w:pPr>
        <w:pStyle w:val="Heading2"/>
        <w:adjustRightInd w:val="0"/>
        <w:snapToGrid w:val="0"/>
        <w:spacing w:before="0"/>
        <w:contextualSpacing/>
        <w:outlineLvl w:val="0"/>
        <w:rPr>
          <w:sz w:val="28"/>
        </w:rPr>
      </w:pPr>
      <w:bookmarkStart w:id="264" w:name="服务器主机崩溃后重启"/>
      <w:bookmarkStart w:id="265" w:name="_Toc8031527"/>
      <w:r w:rsidRPr="00315394">
        <w:rPr>
          <w:sz w:val="28"/>
        </w:rPr>
        <w:t>5.</w:t>
      </w:r>
      <w:r w:rsidRPr="00315394">
        <w:rPr>
          <w:sz w:val="28"/>
        </w:rPr>
        <w:t>服务器主机崩溃后重启</w:t>
      </w:r>
      <w:bookmarkEnd w:id="264"/>
      <w:bookmarkEnd w:id="265"/>
    </w:p>
    <w:p w:rsidR="00C271A0" w:rsidRPr="00315394" w:rsidRDefault="00560306" w:rsidP="00DE4DC2">
      <w:pPr>
        <w:pStyle w:val="FirstParagraph"/>
        <w:adjustRightInd w:val="0"/>
        <w:snapToGrid w:val="0"/>
        <w:spacing w:before="0" w:after="0"/>
        <w:contextualSpacing/>
        <w:rPr>
          <w:sz w:val="22"/>
        </w:rPr>
      </w:pPr>
      <w:r w:rsidRPr="00315394">
        <w:rPr>
          <w:sz w:val="22"/>
        </w:rPr>
        <w:t>和</w:t>
      </w:r>
      <w:r w:rsidRPr="00315394">
        <w:rPr>
          <w:sz w:val="22"/>
        </w:rPr>
        <w:t>“4.</w:t>
      </w:r>
      <w:r w:rsidRPr="00315394">
        <w:rPr>
          <w:sz w:val="22"/>
        </w:rPr>
        <w:t>服务器主机崩溃</w:t>
      </w:r>
      <w:r w:rsidRPr="00315394">
        <w:rPr>
          <w:sz w:val="22"/>
        </w:rPr>
        <w:t>”</w:t>
      </w:r>
      <w:r w:rsidRPr="00315394">
        <w:rPr>
          <w:sz w:val="22"/>
        </w:rPr>
        <w:t>不同的是，前者是在服务器崩溃时客户端向服务器发送数据，而这里是假设连接建立后，服务器崩溃，然后重启后，客户端再向服务器发送数据（假设客户端套接字并没有使用</w:t>
      </w:r>
      <w:r w:rsidRPr="00315394">
        <w:rPr>
          <w:sz w:val="22"/>
        </w:rPr>
        <w:t>SO_KEEPALIVE</w:t>
      </w:r>
      <w:r w:rsidRPr="00315394">
        <w:rPr>
          <w:sz w:val="22"/>
        </w:rPr>
        <w:t>套接字选项，因此在发送数据前，客户端并不知道服务器已经崩溃）</w:t>
      </w:r>
    </w:p>
    <w:p w:rsidR="00C271A0" w:rsidRPr="00315394" w:rsidRDefault="00560306" w:rsidP="00DE4DC2">
      <w:pPr>
        <w:pStyle w:val="a3"/>
        <w:adjustRightInd w:val="0"/>
        <w:snapToGrid w:val="0"/>
        <w:spacing w:before="0" w:after="0"/>
        <w:contextualSpacing/>
        <w:rPr>
          <w:sz w:val="22"/>
        </w:rPr>
      </w:pPr>
      <w:r w:rsidRPr="00315394">
        <w:rPr>
          <w:b/>
          <w:sz w:val="22"/>
        </w:rPr>
        <w:t>服务器主机崩溃后重启时，由于它的</w:t>
      </w:r>
      <w:r w:rsidRPr="00315394">
        <w:rPr>
          <w:b/>
          <w:sz w:val="22"/>
        </w:rPr>
        <w:t>TCP</w:t>
      </w:r>
      <w:r w:rsidRPr="00315394">
        <w:rPr>
          <w:b/>
          <w:sz w:val="22"/>
        </w:rPr>
        <w:t>丢失了崩溃前的所有连接信息，因此服务器</w:t>
      </w:r>
      <w:r w:rsidRPr="00315394">
        <w:rPr>
          <w:b/>
          <w:sz w:val="22"/>
        </w:rPr>
        <w:t>TCP</w:t>
      </w:r>
      <w:r w:rsidRPr="00315394">
        <w:rPr>
          <w:b/>
          <w:sz w:val="22"/>
        </w:rPr>
        <w:t>对于所收到的来自客户的数据分节响应一个</w:t>
      </w:r>
      <w:r w:rsidRPr="00315394">
        <w:rPr>
          <w:b/>
          <w:sz w:val="22"/>
        </w:rPr>
        <w:t>RST</w:t>
      </w:r>
      <w:r w:rsidRPr="00315394">
        <w:rPr>
          <w:b/>
          <w:sz w:val="22"/>
        </w:rPr>
        <w:t>。客户</w:t>
      </w:r>
      <w:r w:rsidRPr="00315394">
        <w:rPr>
          <w:b/>
          <w:sz w:val="22"/>
        </w:rPr>
        <w:t>TCP</w:t>
      </w:r>
      <w:r w:rsidRPr="00315394">
        <w:rPr>
          <w:b/>
          <w:sz w:val="22"/>
        </w:rPr>
        <w:t>收到</w:t>
      </w:r>
      <w:r w:rsidRPr="00315394">
        <w:rPr>
          <w:b/>
          <w:sz w:val="22"/>
        </w:rPr>
        <w:t>RST</w:t>
      </w:r>
      <w:r w:rsidRPr="00315394">
        <w:rPr>
          <w:b/>
          <w:sz w:val="22"/>
        </w:rPr>
        <w:t>时，正阻塞于</w:t>
      </w:r>
      <w:r w:rsidRPr="00315394">
        <w:rPr>
          <w:b/>
          <w:sz w:val="22"/>
        </w:rPr>
        <w:t>readline</w:t>
      </w:r>
      <w:r w:rsidRPr="00315394">
        <w:rPr>
          <w:b/>
          <w:sz w:val="22"/>
        </w:rPr>
        <w:t>调用，导致该调用返回</w:t>
      </w:r>
      <w:r w:rsidRPr="00315394">
        <w:rPr>
          <w:b/>
          <w:sz w:val="22"/>
        </w:rPr>
        <w:t>ECONNRESET</w:t>
      </w:r>
      <w:r w:rsidRPr="00315394">
        <w:rPr>
          <w:b/>
          <w:sz w:val="22"/>
        </w:rPr>
        <w:t>错误</w:t>
      </w:r>
    </w:p>
    <w:p w:rsidR="00C271A0" w:rsidRPr="00315394" w:rsidRDefault="00560306" w:rsidP="00DE4DC2">
      <w:pPr>
        <w:pStyle w:val="Heading2"/>
        <w:adjustRightInd w:val="0"/>
        <w:snapToGrid w:val="0"/>
        <w:spacing w:before="0"/>
        <w:contextualSpacing/>
        <w:outlineLvl w:val="0"/>
        <w:rPr>
          <w:sz w:val="28"/>
        </w:rPr>
      </w:pPr>
      <w:bookmarkStart w:id="266" w:name="服务器主机关机"/>
      <w:bookmarkStart w:id="267" w:name="_Toc8031528"/>
      <w:r w:rsidRPr="00315394">
        <w:rPr>
          <w:sz w:val="28"/>
        </w:rPr>
        <w:t>6.</w:t>
      </w:r>
      <w:r w:rsidRPr="00315394">
        <w:rPr>
          <w:sz w:val="28"/>
        </w:rPr>
        <w:t>服务器主机关机</w:t>
      </w:r>
      <w:bookmarkEnd w:id="266"/>
      <w:bookmarkEnd w:id="267"/>
    </w:p>
    <w:p w:rsidR="00C271A0" w:rsidRPr="00315394" w:rsidRDefault="00560306" w:rsidP="00DE4DC2">
      <w:pPr>
        <w:pStyle w:val="FirstParagraph"/>
        <w:adjustRightInd w:val="0"/>
        <w:snapToGrid w:val="0"/>
        <w:spacing w:before="0" w:after="0"/>
        <w:contextualSpacing/>
        <w:rPr>
          <w:sz w:val="22"/>
        </w:rPr>
      </w:pPr>
      <w:r w:rsidRPr="00315394">
        <w:rPr>
          <w:sz w:val="22"/>
        </w:rPr>
        <w:t>UNIX</w:t>
      </w:r>
      <w:r w:rsidRPr="00315394">
        <w:rPr>
          <w:sz w:val="22"/>
        </w:rPr>
        <w:t>系统关机时，</w:t>
      </w:r>
      <w:r w:rsidRPr="00315394">
        <w:rPr>
          <w:sz w:val="22"/>
        </w:rPr>
        <w:t>init</w:t>
      </w:r>
      <w:r w:rsidRPr="00315394">
        <w:rPr>
          <w:sz w:val="22"/>
        </w:rPr>
        <w:t>进程通常进行以下操作：</w:t>
      </w:r>
    </w:p>
    <w:p w:rsidR="00C271A0" w:rsidRPr="00315394" w:rsidRDefault="00560306" w:rsidP="00DE4DC2">
      <w:pPr>
        <w:pStyle w:val="Compact"/>
        <w:numPr>
          <w:ilvl w:val="0"/>
          <w:numId w:val="291"/>
        </w:numPr>
        <w:adjustRightInd w:val="0"/>
        <w:snapToGrid w:val="0"/>
        <w:spacing w:before="0" w:after="0"/>
        <w:contextualSpacing/>
        <w:rPr>
          <w:sz w:val="22"/>
        </w:rPr>
      </w:pPr>
      <w:r w:rsidRPr="00315394">
        <w:rPr>
          <w:sz w:val="22"/>
        </w:rPr>
        <w:t>先给所有进程发送</w:t>
      </w:r>
      <w:r w:rsidRPr="00315394">
        <w:rPr>
          <w:sz w:val="22"/>
        </w:rPr>
        <w:t>SIGTERM</w:t>
      </w:r>
      <w:r w:rsidRPr="00315394">
        <w:rPr>
          <w:sz w:val="22"/>
        </w:rPr>
        <w:t>信号</w:t>
      </w:r>
      <w:r w:rsidRPr="00315394">
        <w:rPr>
          <w:sz w:val="22"/>
        </w:rPr>
        <w:t>(</w:t>
      </w:r>
      <w:r w:rsidRPr="00315394">
        <w:rPr>
          <w:sz w:val="22"/>
        </w:rPr>
        <w:t>能被捕获</w:t>
      </w:r>
      <w:r w:rsidRPr="00315394">
        <w:rPr>
          <w:sz w:val="22"/>
        </w:rPr>
        <w:t>)</w:t>
      </w:r>
    </w:p>
    <w:p w:rsidR="00C271A0" w:rsidRPr="00315394" w:rsidRDefault="00560306" w:rsidP="00DE4DC2">
      <w:pPr>
        <w:pStyle w:val="Compact"/>
        <w:numPr>
          <w:ilvl w:val="0"/>
          <w:numId w:val="291"/>
        </w:numPr>
        <w:adjustRightInd w:val="0"/>
        <w:snapToGrid w:val="0"/>
        <w:spacing w:before="0" w:after="0"/>
        <w:contextualSpacing/>
        <w:rPr>
          <w:sz w:val="22"/>
        </w:rPr>
      </w:pPr>
      <w:r w:rsidRPr="00315394">
        <w:rPr>
          <w:sz w:val="22"/>
        </w:rPr>
        <w:t>等待一段固定的时间</w:t>
      </w:r>
      <w:r w:rsidRPr="00315394">
        <w:rPr>
          <w:sz w:val="22"/>
        </w:rPr>
        <w:t>(</w:t>
      </w:r>
      <w:r w:rsidRPr="00315394">
        <w:rPr>
          <w:sz w:val="22"/>
        </w:rPr>
        <w:t>往往在</w:t>
      </w:r>
      <w:r w:rsidRPr="00315394">
        <w:rPr>
          <w:sz w:val="22"/>
        </w:rPr>
        <w:t>5</w:t>
      </w:r>
      <w:r w:rsidRPr="00315394">
        <w:rPr>
          <w:sz w:val="22"/>
        </w:rPr>
        <w:t>到</w:t>
      </w:r>
      <w:r w:rsidRPr="00315394">
        <w:rPr>
          <w:sz w:val="22"/>
        </w:rPr>
        <w:t>20</w:t>
      </w:r>
      <w:r w:rsidRPr="00315394">
        <w:rPr>
          <w:sz w:val="22"/>
        </w:rPr>
        <w:t>秒之间</w:t>
      </w:r>
      <w:r w:rsidRPr="00315394">
        <w:rPr>
          <w:sz w:val="22"/>
        </w:rPr>
        <w:t>)</w:t>
      </w:r>
      <w:r w:rsidRPr="00315394">
        <w:rPr>
          <w:sz w:val="22"/>
        </w:rPr>
        <w:t>（这么做留给所有运行的进程一小段时间来清除和终止）</w:t>
      </w:r>
    </w:p>
    <w:p w:rsidR="00C271A0" w:rsidRPr="00315394" w:rsidRDefault="00560306" w:rsidP="00DE4DC2">
      <w:pPr>
        <w:pStyle w:val="Compact"/>
        <w:numPr>
          <w:ilvl w:val="0"/>
          <w:numId w:val="291"/>
        </w:numPr>
        <w:adjustRightInd w:val="0"/>
        <w:snapToGrid w:val="0"/>
        <w:spacing w:before="0" w:after="0"/>
        <w:contextualSpacing/>
        <w:rPr>
          <w:sz w:val="22"/>
        </w:rPr>
      </w:pPr>
      <w:r w:rsidRPr="00315394">
        <w:rPr>
          <w:sz w:val="22"/>
        </w:rPr>
        <w:t>给所有仍在运行的进程发送</w:t>
      </w:r>
      <w:r w:rsidRPr="00315394">
        <w:rPr>
          <w:sz w:val="22"/>
        </w:rPr>
        <w:t>SIGKILL</w:t>
      </w:r>
      <w:r w:rsidRPr="00315394">
        <w:rPr>
          <w:sz w:val="22"/>
        </w:rPr>
        <w:t>信号</w:t>
      </w:r>
      <w:r w:rsidRPr="00315394">
        <w:rPr>
          <w:sz w:val="22"/>
        </w:rPr>
        <w:t>(</w:t>
      </w:r>
      <w:r w:rsidRPr="00315394">
        <w:rPr>
          <w:sz w:val="22"/>
        </w:rPr>
        <w:t>不能被捕获</w:t>
      </w:r>
      <w:r w:rsidRPr="00315394">
        <w:rPr>
          <w:sz w:val="22"/>
        </w:rPr>
        <w:t>)</w:t>
      </w:r>
    </w:p>
    <w:p w:rsidR="00C271A0" w:rsidRPr="00315394" w:rsidRDefault="00560306" w:rsidP="00DE4DC2">
      <w:pPr>
        <w:pStyle w:val="FirstParagraph"/>
        <w:adjustRightInd w:val="0"/>
        <w:snapToGrid w:val="0"/>
        <w:spacing w:before="0" w:after="0"/>
        <w:contextualSpacing/>
        <w:rPr>
          <w:sz w:val="22"/>
        </w:rPr>
      </w:pPr>
      <w:r w:rsidRPr="00315394">
        <w:rPr>
          <w:sz w:val="22"/>
        </w:rPr>
        <w:t>如果服务器进程不捕获</w:t>
      </w:r>
      <w:r w:rsidRPr="00315394">
        <w:rPr>
          <w:sz w:val="22"/>
        </w:rPr>
        <w:t>SIGTERM</w:t>
      </w:r>
      <w:r w:rsidRPr="00315394">
        <w:rPr>
          <w:sz w:val="22"/>
        </w:rPr>
        <w:t>信号并终止，服务器将由</w:t>
      </w:r>
      <w:r w:rsidRPr="00315394">
        <w:rPr>
          <w:sz w:val="22"/>
        </w:rPr>
        <w:t>SIGKILL</w:t>
      </w:r>
      <w:r w:rsidRPr="00315394">
        <w:rPr>
          <w:sz w:val="22"/>
        </w:rPr>
        <w:t>信号终止。当服务器子进程终止时，它的所有打开着的描述符都被关闭，随后发生的步骤与</w:t>
      </w:r>
      <w:r w:rsidRPr="00315394">
        <w:rPr>
          <w:sz w:val="22"/>
        </w:rPr>
        <w:t>“</w:t>
      </w:r>
      <w:hyperlink w:anchor="X0ba4e09fe73514143c29dcac831d1a9ba722250">
        <w:r w:rsidRPr="00315394">
          <w:rPr>
            <w:rStyle w:val="a9"/>
            <w:sz w:val="22"/>
          </w:rPr>
          <w:t>3.</w:t>
        </w:r>
        <w:r w:rsidRPr="00315394">
          <w:rPr>
            <w:rStyle w:val="a9"/>
            <w:sz w:val="22"/>
          </w:rPr>
          <w:t>服务器子进程终止</w:t>
        </w:r>
      </w:hyperlink>
      <w:r w:rsidRPr="00315394">
        <w:rPr>
          <w:sz w:val="22"/>
        </w:rPr>
        <w:t>”</w:t>
      </w:r>
      <w:r w:rsidRPr="00315394">
        <w:rPr>
          <w:sz w:val="22"/>
        </w:rPr>
        <w:t>一样</w:t>
      </w:r>
    </w:p>
    <w:p w:rsidR="00C271A0" w:rsidRPr="00315394" w:rsidRDefault="00560306" w:rsidP="00DE4DC2">
      <w:pPr>
        <w:pStyle w:val="a3"/>
        <w:adjustRightInd w:val="0"/>
        <w:snapToGrid w:val="0"/>
        <w:spacing w:before="0" w:after="0"/>
        <w:contextualSpacing/>
        <w:rPr>
          <w:sz w:val="22"/>
        </w:rPr>
      </w:pPr>
      <w:r w:rsidRPr="00315394">
        <w:rPr>
          <w:sz w:val="22"/>
        </w:rPr>
        <w:t xml:space="preserve"> </w:t>
      </w:r>
    </w:p>
    <w:p w:rsidR="00C271A0" w:rsidRPr="00315394" w:rsidRDefault="00560306" w:rsidP="00DE4DC2">
      <w:pPr>
        <w:pStyle w:val="Heading2"/>
        <w:adjustRightInd w:val="0"/>
        <w:snapToGrid w:val="0"/>
        <w:spacing w:before="0"/>
        <w:contextualSpacing/>
        <w:rPr>
          <w:sz w:val="28"/>
        </w:rPr>
      </w:pPr>
      <w:bookmarkStart w:id="268" w:name="udp回射服务器程序"/>
      <w:bookmarkStart w:id="269" w:name="_Toc8031529"/>
      <w:r w:rsidRPr="00315394">
        <w:rPr>
          <w:sz w:val="28"/>
        </w:rPr>
        <w:t>2.UDP</w:t>
      </w:r>
      <w:r w:rsidRPr="00315394">
        <w:rPr>
          <w:sz w:val="28"/>
        </w:rPr>
        <w:t>回射服务器程序</w:t>
      </w:r>
      <w:bookmarkEnd w:id="268"/>
      <w:bookmarkEnd w:id="269"/>
    </w:p>
    <w:p w:rsidR="00C271A0" w:rsidRPr="00315394" w:rsidRDefault="00560306" w:rsidP="00DE4DC2">
      <w:pPr>
        <w:pStyle w:val="Compact"/>
        <w:adjustRightInd w:val="0"/>
        <w:snapToGrid w:val="0"/>
        <w:spacing w:before="0" w:after="0"/>
        <w:contextualSpacing/>
        <w:rPr>
          <w:sz w:val="22"/>
        </w:rPr>
      </w:pPr>
      <w:r w:rsidRPr="00315394">
        <w:rPr>
          <w:sz w:val="22"/>
        </w:rPr>
        <w:t>UDP</w:t>
      </w:r>
      <w:r w:rsidRPr="00315394">
        <w:rPr>
          <w:sz w:val="22"/>
        </w:rPr>
        <w:t>回射服务器</w:t>
      </w:r>
    </w:p>
    <w:p w:rsidR="00C271A0" w:rsidRPr="00315394" w:rsidRDefault="00560306" w:rsidP="00DE4DC2">
      <w:pPr>
        <w:pStyle w:val="Compact"/>
        <w:adjustRightInd w:val="0"/>
        <w:snapToGrid w:val="0"/>
        <w:spacing w:before="0" w:after="0"/>
        <w:contextualSpacing/>
        <w:rPr>
          <w:sz w:val="22"/>
        </w:rPr>
      </w:pPr>
      <w:r w:rsidRPr="00315394">
        <w:rPr>
          <w:sz w:val="22"/>
        </w:rPr>
        <w:t>v1</w:t>
      </w:r>
    </w:p>
    <w:p w:rsidR="00C271A0" w:rsidRPr="00315394" w:rsidRDefault="00560306" w:rsidP="00DE4DC2">
      <w:pPr>
        <w:pStyle w:val="Compact"/>
        <w:adjustRightInd w:val="0"/>
        <w:snapToGrid w:val="0"/>
        <w:spacing w:before="0" w:after="0"/>
        <w:contextualSpacing/>
        <w:rPr>
          <w:sz w:val="22"/>
        </w:rPr>
      </w:pPr>
      <w:r w:rsidRPr="00315394">
        <w:rPr>
          <w:sz w:val="22"/>
        </w:rPr>
        <w:t>客户端</w:t>
      </w:r>
    </w:p>
    <w:p w:rsidR="00C271A0" w:rsidRPr="00315394" w:rsidRDefault="00560306" w:rsidP="00DE4DC2">
      <w:pPr>
        <w:pStyle w:val="Compact"/>
        <w:adjustRightInd w:val="0"/>
        <w:snapToGrid w:val="0"/>
        <w:spacing w:before="0" w:after="0"/>
        <w:contextualSpacing/>
        <w:rPr>
          <w:sz w:val="22"/>
        </w:rPr>
      </w:pPr>
      <w:r w:rsidRPr="00315394">
        <w:rPr>
          <w:sz w:val="22"/>
        </w:rPr>
        <w:t>dg_cli</w:t>
      </w:r>
      <w:r w:rsidRPr="00315394">
        <w:rPr>
          <w:sz w:val="22"/>
        </w:rPr>
        <w:t>函数</w:t>
      </w:r>
      <w:r w:rsidRPr="00315394">
        <w:rPr>
          <w:sz w:val="22"/>
        </w:rPr>
        <w:t>(v1)</w:t>
      </w:r>
      <w:r w:rsidRPr="00315394">
        <w:rPr>
          <w:sz w:val="22"/>
        </w:rPr>
        <w:t>问题一：任何进程可向客户端发数据，会与服务器的回射数据报混杂问题二：客户数据报或服务器应答丢失会使客户永久阻塞于</w:t>
      </w:r>
      <w:r w:rsidRPr="00315394">
        <w:rPr>
          <w:sz w:val="22"/>
        </w:rPr>
        <w:t xml:space="preserve">recvfrom </w:t>
      </w:r>
      <w:r w:rsidRPr="00315394">
        <w:rPr>
          <w:sz w:val="22"/>
        </w:rPr>
        <w:t>问题三：服务器未启动会使客户端阻塞于</w:t>
      </w:r>
      <w:r w:rsidRPr="00315394">
        <w:rPr>
          <w:sz w:val="22"/>
        </w:rPr>
        <w:t>recvfrom</w:t>
      </w:r>
    </w:p>
    <w:p w:rsidR="00C271A0" w:rsidRPr="00315394" w:rsidRDefault="00560306" w:rsidP="00DE4DC2">
      <w:pPr>
        <w:pStyle w:val="Compact"/>
        <w:adjustRightInd w:val="0"/>
        <w:snapToGrid w:val="0"/>
        <w:spacing w:before="0" w:after="0"/>
        <w:contextualSpacing/>
        <w:rPr>
          <w:sz w:val="22"/>
        </w:rPr>
      </w:pPr>
      <w:r w:rsidRPr="00315394">
        <w:rPr>
          <w:sz w:val="22"/>
        </w:rPr>
        <w:t>服务器</w:t>
      </w:r>
      <w:r w:rsidRPr="00315394">
        <w:rPr>
          <w:sz w:val="22"/>
        </w:rPr>
        <w:t>(</w:t>
      </w:r>
      <w:r w:rsidRPr="00315394">
        <w:rPr>
          <w:sz w:val="22"/>
        </w:rPr>
        <w:t>单进程</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dg_echo</w:t>
      </w:r>
      <w:r w:rsidRPr="00315394">
        <w:rPr>
          <w:sz w:val="22"/>
        </w:rPr>
        <w:t>函数</w:t>
      </w:r>
    </w:p>
    <w:p w:rsidR="00C271A0" w:rsidRPr="00315394" w:rsidRDefault="00560306" w:rsidP="00DE4DC2">
      <w:pPr>
        <w:pStyle w:val="Compact"/>
        <w:adjustRightInd w:val="0"/>
        <w:snapToGrid w:val="0"/>
        <w:spacing w:before="0" w:after="0"/>
        <w:contextualSpacing/>
        <w:rPr>
          <w:sz w:val="22"/>
        </w:rPr>
      </w:pPr>
      <w:r w:rsidRPr="00315394">
        <w:rPr>
          <w:sz w:val="22"/>
        </w:rPr>
        <w:t>v2</w:t>
      </w:r>
    </w:p>
    <w:p w:rsidR="00C271A0" w:rsidRPr="00315394" w:rsidRDefault="00560306" w:rsidP="00DE4DC2">
      <w:pPr>
        <w:pStyle w:val="Compact"/>
        <w:adjustRightInd w:val="0"/>
        <w:snapToGrid w:val="0"/>
        <w:spacing w:before="0" w:after="0"/>
        <w:contextualSpacing/>
        <w:rPr>
          <w:sz w:val="22"/>
        </w:rPr>
      </w:pPr>
      <w:r w:rsidRPr="00315394">
        <w:rPr>
          <w:sz w:val="22"/>
        </w:rPr>
        <w:t>客户端</w:t>
      </w:r>
    </w:p>
    <w:p w:rsidR="00C271A0" w:rsidRPr="00315394" w:rsidRDefault="00560306" w:rsidP="00DE4DC2">
      <w:pPr>
        <w:pStyle w:val="Compact"/>
        <w:adjustRightInd w:val="0"/>
        <w:snapToGrid w:val="0"/>
        <w:spacing w:before="0" w:after="0"/>
        <w:contextualSpacing/>
        <w:rPr>
          <w:sz w:val="22"/>
        </w:rPr>
      </w:pPr>
      <w:r w:rsidRPr="00315394">
        <w:rPr>
          <w:sz w:val="22"/>
        </w:rPr>
        <w:t>dg_cli</w:t>
      </w:r>
      <w:r w:rsidRPr="00315394">
        <w:rPr>
          <w:sz w:val="22"/>
        </w:rPr>
        <w:t>函数</w:t>
      </w:r>
      <w:r w:rsidRPr="00315394">
        <w:rPr>
          <w:sz w:val="22"/>
        </w:rPr>
        <w:t xml:space="preserve">(v2) </w:t>
      </w:r>
      <w:r w:rsidRPr="00315394">
        <w:rPr>
          <w:sz w:val="22"/>
        </w:rPr>
        <w:t>处理问题一，验证接收到的响应。但无法处理服务器多宿</w:t>
      </w:r>
      <w:r w:rsidRPr="00315394">
        <w:rPr>
          <w:sz w:val="22"/>
        </w:rPr>
        <w:t>(</w:t>
      </w:r>
      <w:r w:rsidRPr="00315394">
        <w:rPr>
          <w:sz w:val="22"/>
        </w:rPr>
        <w:t>多个</w:t>
      </w:r>
      <w:r w:rsidRPr="00315394">
        <w:rPr>
          <w:sz w:val="22"/>
        </w:rPr>
        <w:t>IP)</w:t>
      </w:r>
      <w:r w:rsidRPr="00315394">
        <w:rPr>
          <w:sz w:val="22"/>
        </w:rPr>
        <w:t>的情况</w:t>
      </w:r>
    </w:p>
    <w:p w:rsidR="00C271A0" w:rsidRPr="00315394" w:rsidRDefault="00560306" w:rsidP="00DE4DC2">
      <w:pPr>
        <w:pStyle w:val="Compact"/>
        <w:adjustRightInd w:val="0"/>
        <w:snapToGrid w:val="0"/>
        <w:spacing w:before="0" w:after="0"/>
        <w:contextualSpacing/>
        <w:rPr>
          <w:sz w:val="22"/>
        </w:rPr>
      </w:pPr>
      <w:r w:rsidRPr="00315394">
        <w:rPr>
          <w:sz w:val="22"/>
        </w:rPr>
        <w:t>v3</w:t>
      </w:r>
    </w:p>
    <w:p w:rsidR="00C271A0" w:rsidRPr="00315394" w:rsidRDefault="00560306" w:rsidP="00DE4DC2">
      <w:pPr>
        <w:pStyle w:val="Compact"/>
        <w:adjustRightInd w:val="0"/>
        <w:snapToGrid w:val="0"/>
        <w:spacing w:before="0" w:after="0"/>
        <w:contextualSpacing/>
        <w:rPr>
          <w:sz w:val="22"/>
        </w:rPr>
      </w:pPr>
      <w:r w:rsidRPr="00315394">
        <w:rPr>
          <w:sz w:val="22"/>
        </w:rPr>
        <w:t>客户端</w:t>
      </w:r>
      <w:r w:rsidRPr="00315394">
        <w:rPr>
          <w:sz w:val="22"/>
        </w:rPr>
        <w:t>(connect</w:t>
      </w:r>
      <w:r w:rsidRPr="00315394">
        <w:rPr>
          <w:sz w:val="22"/>
        </w:rPr>
        <w:t>版</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dg_cli</w:t>
      </w:r>
      <w:r w:rsidRPr="00315394">
        <w:rPr>
          <w:sz w:val="22"/>
        </w:rPr>
        <w:t>函数</w:t>
      </w:r>
      <w:r w:rsidRPr="00315394">
        <w:rPr>
          <w:sz w:val="22"/>
        </w:rPr>
        <w:t>(v3)</w:t>
      </w:r>
    </w:p>
    <w:p w:rsidR="00C271A0" w:rsidRPr="00315394" w:rsidRDefault="00560306" w:rsidP="00DE4DC2">
      <w:pPr>
        <w:pStyle w:val="Compact"/>
        <w:adjustRightInd w:val="0"/>
        <w:snapToGrid w:val="0"/>
        <w:spacing w:before="0" w:after="0"/>
        <w:contextualSpacing/>
        <w:rPr>
          <w:sz w:val="22"/>
        </w:rPr>
      </w:pPr>
      <w:r w:rsidRPr="00315394">
        <w:rPr>
          <w:sz w:val="22"/>
        </w:rPr>
        <w:t>v4</w:t>
      </w:r>
    </w:p>
    <w:p w:rsidR="00C271A0" w:rsidRPr="00315394" w:rsidRDefault="00560306" w:rsidP="00DE4DC2">
      <w:pPr>
        <w:pStyle w:val="Compact"/>
        <w:adjustRightInd w:val="0"/>
        <w:snapToGrid w:val="0"/>
        <w:spacing w:before="0" w:after="0"/>
        <w:contextualSpacing/>
        <w:rPr>
          <w:sz w:val="22"/>
        </w:rPr>
      </w:pPr>
      <w:r w:rsidRPr="00315394">
        <w:rPr>
          <w:sz w:val="22"/>
        </w:rPr>
        <w:t>客户端</w:t>
      </w:r>
    </w:p>
    <w:p w:rsidR="00C271A0" w:rsidRPr="00315394" w:rsidRDefault="00560306" w:rsidP="00DE4DC2">
      <w:pPr>
        <w:pStyle w:val="Compact"/>
        <w:adjustRightInd w:val="0"/>
        <w:snapToGrid w:val="0"/>
        <w:spacing w:before="0" w:after="0"/>
        <w:contextualSpacing/>
        <w:rPr>
          <w:sz w:val="22"/>
        </w:rPr>
      </w:pPr>
      <w:r w:rsidRPr="00315394">
        <w:rPr>
          <w:sz w:val="22"/>
        </w:rPr>
        <w:t>dg_cli</w:t>
      </w:r>
      <w:r w:rsidRPr="00315394">
        <w:rPr>
          <w:sz w:val="22"/>
        </w:rPr>
        <w:t>函数</w:t>
      </w:r>
      <w:r w:rsidRPr="00315394">
        <w:rPr>
          <w:sz w:val="22"/>
        </w:rPr>
        <w:t>(v4)</w:t>
      </w:r>
      <w:r w:rsidRPr="00315394">
        <w:rPr>
          <w:sz w:val="22"/>
        </w:rPr>
        <w:t>：写</w:t>
      </w:r>
      <w:r w:rsidRPr="00315394">
        <w:rPr>
          <w:sz w:val="22"/>
        </w:rPr>
        <w:t>2000</w:t>
      </w:r>
      <w:r w:rsidRPr="00315394">
        <w:rPr>
          <w:sz w:val="22"/>
        </w:rPr>
        <w:t>个</w:t>
      </w:r>
      <w:r w:rsidRPr="00315394">
        <w:rPr>
          <w:sz w:val="22"/>
        </w:rPr>
        <w:t>1400</w:t>
      </w:r>
      <w:r w:rsidRPr="00315394">
        <w:rPr>
          <w:sz w:val="22"/>
        </w:rPr>
        <w:t>字节的</w:t>
      </w:r>
      <w:r w:rsidRPr="00315394">
        <w:rPr>
          <w:sz w:val="22"/>
        </w:rPr>
        <w:t>UDP</w:t>
      </w:r>
      <w:r w:rsidRPr="00315394">
        <w:rPr>
          <w:sz w:val="22"/>
        </w:rPr>
        <w:t>数据报给服务器问题：</w:t>
      </w:r>
      <w:r w:rsidRPr="00315394">
        <w:rPr>
          <w:sz w:val="22"/>
        </w:rPr>
        <w:t>UDP</w:t>
      </w:r>
      <w:r w:rsidRPr="00315394">
        <w:rPr>
          <w:sz w:val="22"/>
        </w:rPr>
        <w:t>缺乏流量控制，服务器接收速率慢时，缓冲区被发送端淹没</w:t>
      </w:r>
    </w:p>
    <w:p w:rsidR="00C271A0" w:rsidRPr="00315394" w:rsidRDefault="00560306" w:rsidP="00DE4DC2">
      <w:pPr>
        <w:pStyle w:val="Compact"/>
        <w:adjustRightInd w:val="0"/>
        <w:snapToGrid w:val="0"/>
        <w:spacing w:before="0" w:after="0"/>
        <w:contextualSpacing/>
        <w:rPr>
          <w:sz w:val="22"/>
        </w:rPr>
      </w:pPr>
      <w:r w:rsidRPr="00315394">
        <w:rPr>
          <w:sz w:val="22"/>
        </w:rPr>
        <w:t>服务器</w:t>
      </w:r>
      <w:r w:rsidRPr="00315394">
        <w:rPr>
          <w:sz w:val="22"/>
        </w:rPr>
        <w:t>(</w:t>
      </w:r>
      <w:r w:rsidRPr="00315394">
        <w:rPr>
          <w:sz w:val="22"/>
        </w:rPr>
        <w:t>单进程</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dg_echo</w:t>
      </w:r>
      <w:r w:rsidRPr="00315394">
        <w:rPr>
          <w:sz w:val="22"/>
        </w:rPr>
        <w:t>函数</w:t>
      </w:r>
    </w:p>
    <w:p w:rsidR="00C271A0" w:rsidRPr="00315394" w:rsidRDefault="00560306" w:rsidP="00DE4DC2">
      <w:pPr>
        <w:pStyle w:val="Compact"/>
        <w:adjustRightInd w:val="0"/>
        <w:snapToGrid w:val="0"/>
        <w:spacing w:before="0" w:after="0"/>
        <w:contextualSpacing/>
        <w:rPr>
          <w:sz w:val="22"/>
        </w:rPr>
      </w:pPr>
      <w:r w:rsidRPr="00315394">
        <w:rPr>
          <w:sz w:val="22"/>
        </w:rPr>
        <w:t>v5</w:t>
      </w:r>
    </w:p>
    <w:p w:rsidR="00C271A0" w:rsidRPr="00315394" w:rsidRDefault="00560306" w:rsidP="00DE4DC2">
      <w:pPr>
        <w:pStyle w:val="Compact"/>
        <w:adjustRightInd w:val="0"/>
        <w:snapToGrid w:val="0"/>
        <w:spacing w:before="0" w:after="0"/>
        <w:contextualSpacing/>
        <w:rPr>
          <w:sz w:val="22"/>
        </w:rPr>
      </w:pPr>
      <w:r w:rsidRPr="00315394">
        <w:rPr>
          <w:sz w:val="22"/>
        </w:rPr>
        <w:t>服务器</w:t>
      </w:r>
      <w:r w:rsidRPr="00315394">
        <w:rPr>
          <w:sz w:val="22"/>
        </w:rPr>
        <w:t>(</w:t>
      </w:r>
      <w:r w:rsidRPr="00315394">
        <w:rPr>
          <w:sz w:val="22"/>
        </w:rPr>
        <w:t>单进程</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dg_echo</w:t>
      </w:r>
      <w:r w:rsidRPr="00315394">
        <w:rPr>
          <w:sz w:val="22"/>
        </w:rPr>
        <w:t>函数</w:t>
      </w:r>
      <w:r w:rsidRPr="00315394">
        <w:rPr>
          <w:sz w:val="22"/>
        </w:rPr>
        <w:t>(</w:t>
      </w:r>
      <w:r w:rsidRPr="00315394">
        <w:rPr>
          <w:sz w:val="22"/>
        </w:rPr>
        <w:t>增大接收缓冲区的大小</w:t>
      </w:r>
      <w:r w:rsidRPr="00315394">
        <w:rPr>
          <w:sz w:val="22"/>
        </w:rPr>
        <w:t>)</w:t>
      </w:r>
    </w:p>
    <w:p w:rsidR="00C271A0" w:rsidRPr="00315394" w:rsidRDefault="00560306" w:rsidP="00DE4DC2">
      <w:pPr>
        <w:pStyle w:val="Compact"/>
        <w:adjustRightInd w:val="0"/>
        <w:snapToGrid w:val="0"/>
        <w:spacing w:before="0" w:after="0"/>
        <w:contextualSpacing/>
        <w:rPr>
          <w:sz w:val="22"/>
        </w:rPr>
      </w:pPr>
      <w:r w:rsidRPr="00315394">
        <w:rPr>
          <w:sz w:val="22"/>
        </w:rPr>
        <w:t>总结</w:t>
      </w:r>
    </w:p>
    <w:p w:rsidR="00C271A0" w:rsidRPr="00315394" w:rsidRDefault="00560306" w:rsidP="00DE4DC2">
      <w:pPr>
        <w:pStyle w:val="Compact"/>
        <w:adjustRightInd w:val="0"/>
        <w:snapToGrid w:val="0"/>
        <w:spacing w:before="0" w:after="0"/>
        <w:contextualSpacing/>
        <w:rPr>
          <w:sz w:val="22"/>
        </w:rPr>
      </w:pPr>
      <w:r w:rsidRPr="00315394">
        <w:rPr>
          <w:sz w:val="22"/>
        </w:rPr>
        <w:t>v1</w:t>
      </w:r>
      <w:r w:rsidRPr="00315394">
        <w:rPr>
          <w:sz w:val="22"/>
        </w:rPr>
        <w:t>：问题二、三的根本原因是</w:t>
      </w:r>
      <w:r w:rsidRPr="00315394">
        <w:rPr>
          <w:sz w:val="22"/>
        </w:rPr>
        <w:t>UDP</w:t>
      </w:r>
      <w:r w:rsidRPr="00315394">
        <w:rPr>
          <w:sz w:val="22"/>
        </w:rPr>
        <w:t>数据传输不可靠（可使用套接字超时来处理）</w:t>
      </w:r>
      <w:r w:rsidRPr="00315394">
        <w:rPr>
          <w:sz w:val="22"/>
        </w:rPr>
        <w:t>v4-v5</w:t>
      </w:r>
      <w:r w:rsidRPr="00315394">
        <w:rPr>
          <w:sz w:val="22"/>
        </w:rPr>
        <w:t>：</w:t>
      </w:r>
      <w:r w:rsidRPr="00315394">
        <w:rPr>
          <w:sz w:val="22"/>
        </w:rPr>
        <w:t>UDP</w:t>
      </w:r>
      <w:r w:rsidRPr="00315394">
        <w:rPr>
          <w:sz w:val="22"/>
        </w:rPr>
        <w:t>缺乏流量控制，服务器接收的数据报数目不定，依赖诸多因素</w:t>
      </w:r>
    </w:p>
    <w:p w:rsidR="00C271A0" w:rsidRPr="00315394" w:rsidRDefault="00560306" w:rsidP="00DE4DC2">
      <w:pPr>
        <w:pStyle w:val="a3"/>
        <w:adjustRightInd w:val="0"/>
        <w:snapToGrid w:val="0"/>
        <w:spacing w:before="0" w:after="0"/>
        <w:contextualSpacing/>
        <w:rPr>
          <w:sz w:val="22"/>
        </w:rPr>
      </w:pPr>
      <w:r w:rsidRPr="00315394">
        <w:rPr>
          <w:sz w:val="22"/>
        </w:rPr>
        <w:t xml:space="preserve"> </w:t>
      </w:r>
    </w:p>
    <w:p w:rsidR="00C271A0" w:rsidRPr="00315394" w:rsidRDefault="004817C3" w:rsidP="00DE4DC2">
      <w:pPr>
        <w:pStyle w:val="Compact"/>
        <w:numPr>
          <w:ilvl w:val="0"/>
          <w:numId w:val="292"/>
        </w:numPr>
        <w:adjustRightInd w:val="0"/>
        <w:snapToGrid w:val="0"/>
        <w:spacing w:before="0" w:after="0"/>
        <w:contextualSpacing/>
        <w:rPr>
          <w:sz w:val="22"/>
        </w:rPr>
      </w:pPr>
      <w:hyperlink w:anchor="Xe58693fa03bc633162340f2b55f7579e81358cf">
        <w:r w:rsidR="00560306" w:rsidRPr="00315394">
          <w:rPr>
            <w:rStyle w:val="a9"/>
            <w:sz w:val="22"/>
          </w:rPr>
          <w:t>1.</w:t>
        </w:r>
        <w:r w:rsidR="00560306" w:rsidRPr="00315394">
          <w:rPr>
            <w:rStyle w:val="a9"/>
            <w:sz w:val="22"/>
          </w:rPr>
          <w:t>客户端无法验证收到的数据报</w:t>
        </w:r>
      </w:hyperlink>
    </w:p>
    <w:p w:rsidR="00C271A0" w:rsidRPr="00315394" w:rsidRDefault="004817C3" w:rsidP="00DE4DC2">
      <w:pPr>
        <w:pStyle w:val="Compact"/>
        <w:numPr>
          <w:ilvl w:val="1"/>
          <w:numId w:val="293"/>
        </w:numPr>
        <w:adjustRightInd w:val="0"/>
        <w:snapToGrid w:val="0"/>
        <w:spacing w:before="0" w:after="0"/>
        <w:contextualSpacing/>
        <w:rPr>
          <w:sz w:val="22"/>
        </w:rPr>
      </w:pPr>
      <w:hyperlink w:anchor="X3a1a1f6dee97ba9e62b0225f786c00690669e11">
        <w:r w:rsidR="00560306" w:rsidRPr="00315394">
          <w:rPr>
            <w:rStyle w:val="a9"/>
            <w:sz w:val="22"/>
          </w:rPr>
          <w:t xml:space="preserve">1.1 </w:t>
        </w:r>
        <w:r w:rsidR="00560306" w:rsidRPr="00315394">
          <w:rPr>
            <w:rStyle w:val="a9"/>
            <w:sz w:val="22"/>
          </w:rPr>
          <w:t>验证收到的数据</w:t>
        </w:r>
      </w:hyperlink>
    </w:p>
    <w:p w:rsidR="00C271A0" w:rsidRPr="00315394" w:rsidRDefault="004817C3" w:rsidP="00DE4DC2">
      <w:pPr>
        <w:pStyle w:val="Compact"/>
        <w:numPr>
          <w:ilvl w:val="0"/>
          <w:numId w:val="292"/>
        </w:numPr>
        <w:adjustRightInd w:val="0"/>
        <w:snapToGrid w:val="0"/>
        <w:spacing w:before="0" w:after="0"/>
        <w:contextualSpacing/>
        <w:rPr>
          <w:sz w:val="22"/>
        </w:rPr>
      </w:pPr>
      <w:hyperlink w:anchor="X0d4326ebe4fae630199da7ee151f47e1dd309c6">
        <w:r w:rsidR="00560306" w:rsidRPr="00315394">
          <w:rPr>
            <w:rStyle w:val="a9"/>
            <w:sz w:val="22"/>
          </w:rPr>
          <w:t>2.</w:t>
        </w:r>
        <w:r w:rsidR="00560306" w:rsidRPr="00315394">
          <w:rPr>
            <w:rStyle w:val="a9"/>
            <w:sz w:val="22"/>
          </w:rPr>
          <w:t>服务器进程未运行</w:t>
        </w:r>
      </w:hyperlink>
    </w:p>
    <w:p w:rsidR="00C271A0" w:rsidRPr="00315394" w:rsidRDefault="00560306" w:rsidP="00DE4DC2">
      <w:pPr>
        <w:pStyle w:val="FirstParagraph"/>
        <w:adjustRightInd w:val="0"/>
        <w:snapToGrid w:val="0"/>
        <w:spacing w:before="0" w:after="0"/>
        <w:contextualSpacing/>
        <w:rPr>
          <w:sz w:val="22"/>
        </w:rPr>
      </w:pPr>
      <w:r w:rsidRPr="00315394">
        <w:rPr>
          <w:sz w:val="22"/>
        </w:rPr>
        <w:t xml:space="preserve"> </w:t>
      </w:r>
    </w:p>
    <w:p w:rsidR="00C271A0" w:rsidRPr="00315394" w:rsidRDefault="00560306" w:rsidP="00DE4DC2">
      <w:pPr>
        <w:pStyle w:val="Heading2"/>
        <w:adjustRightInd w:val="0"/>
        <w:snapToGrid w:val="0"/>
        <w:spacing w:before="0"/>
        <w:contextualSpacing/>
        <w:rPr>
          <w:sz w:val="28"/>
        </w:rPr>
      </w:pPr>
      <w:bookmarkStart w:id="270" w:name="客户端无法验证收到的数据报"/>
      <w:bookmarkStart w:id="271" w:name="_Toc8031530"/>
      <w:r w:rsidRPr="00315394">
        <w:rPr>
          <w:sz w:val="28"/>
        </w:rPr>
        <w:t>1.</w:t>
      </w:r>
      <w:r w:rsidRPr="00315394">
        <w:rPr>
          <w:sz w:val="28"/>
        </w:rPr>
        <w:t>客户端无法验证收到的数据报</w:t>
      </w:r>
      <w:bookmarkEnd w:id="270"/>
      <w:bookmarkEnd w:id="271"/>
    </w:p>
    <w:p w:rsidR="00C271A0" w:rsidRPr="00315394" w:rsidRDefault="00560306" w:rsidP="00DE4DC2">
      <w:pPr>
        <w:pStyle w:val="FirstParagraph"/>
        <w:adjustRightInd w:val="0"/>
        <w:snapToGrid w:val="0"/>
        <w:spacing w:before="0" w:after="0"/>
        <w:contextualSpacing/>
        <w:rPr>
          <w:sz w:val="22"/>
        </w:rPr>
      </w:pPr>
      <w:r w:rsidRPr="00315394">
        <w:rPr>
          <w:sz w:val="22"/>
        </w:rPr>
        <w:t>v1</w:t>
      </w:r>
      <w:r w:rsidRPr="00315394">
        <w:rPr>
          <w:sz w:val="22"/>
        </w:rPr>
        <w:t>版本的客户端程序的</w:t>
      </w:r>
      <w:r w:rsidRPr="00315394">
        <w:rPr>
          <w:sz w:val="22"/>
        </w:rPr>
        <w:t>dg_cli</w:t>
      </w:r>
      <w:r w:rsidRPr="00315394">
        <w:rPr>
          <w:sz w:val="22"/>
        </w:rPr>
        <w:t>函数调用</w:t>
      </w:r>
      <w:r w:rsidRPr="00315394">
        <w:rPr>
          <w:sz w:val="22"/>
        </w:rPr>
        <w:t>recvfrom</w:t>
      </w:r>
      <w:r w:rsidRPr="00315394">
        <w:rPr>
          <w:sz w:val="22"/>
        </w:rPr>
        <w:t>，最后两个参数是</w:t>
      </w:r>
      <w:r w:rsidRPr="00315394">
        <w:rPr>
          <w:sz w:val="22"/>
        </w:rPr>
        <w:t>NULL</w:t>
      </w:r>
      <w:r w:rsidRPr="00315394">
        <w:rPr>
          <w:sz w:val="22"/>
        </w:rPr>
        <w:t>，即不关心发送给客户端的数据报来自哪，因此任何进程可以给客户端发送数据报，这些数据报会和服务器正常的回射数据报混杂</w:t>
      </w:r>
    </w:p>
    <w:p w:rsidR="00C271A0" w:rsidRPr="00315394" w:rsidRDefault="00560306" w:rsidP="00DE4DC2">
      <w:pPr>
        <w:pStyle w:val="Heading3"/>
        <w:adjustRightInd w:val="0"/>
        <w:snapToGrid w:val="0"/>
        <w:spacing w:before="0"/>
        <w:contextualSpacing/>
        <w:outlineLvl w:val="0"/>
        <w:rPr>
          <w:sz w:val="24"/>
        </w:rPr>
      </w:pPr>
      <w:bookmarkStart w:id="272" w:name="验证收到的数据"/>
      <w:bookmarkStart w:id="273" w:name="_Toc8031531"/>
      <w:r w:rsidRPr="00315394">
        <w:rPr>
          <w:sz w:val="24"/>
        </w:rPr>
        <w:t xml:space="preserve">1.1 </w:t>
      </w:r>
      <w:r w:rsidRPr="00315394">
        <w:rPr>
          <w:sz w:val="24"/>
        </w:rPr>
        <w:t>验证收到的数据</w:t>
      </w:r>
      <w:bookmarkEnd w:id="272"/>
      <w:bookmarkEnd w:id="273"/>
    </w:p>
    <w:p w:rsidR="00C271A0" w:rsidRPr="00315394" w:rsidRDefault="00560306" w:rsidP="00DE4DC2">
      <w:pPr>
        <w:pStyle w:val="FirstParagraph"/>
        <w:adjustRightInd w:val="0"/>
        <w:snapToGrid w:val="0"/>
        <w:spacing w:before="0" w:after="0"/>
        <w:contextualSpacing/>
        <w:rPr>
          <w:sz w:val="22"/>
        </w:rPr>
      </w:pPr>
      <w:r w:rsidRPr="00315394">
        <w:rPr>
          <w:sz w:val="22"/>
        </w:rPr>
        <w:t>v2</w:t>
      </w:r>
      <w:r w:rsidRPr="00315394">
        <w:rPr>
          <w:sz w:val="22"/>
        </w:rPr>
        <w:t>版的</w:t>
      </w:r>
      <w:r w:rsidRPr="00315394">
        <w:rPr>
          <w:sz w:val="22"/>
        </w:rPr>
        <w:t>dg_cli</w:t>
      </w:r>
      <w:r w:rsidRPr="00315394">
        <w:rPr>
          <w:sz w:val="22"/>
        </w:rPr>
        <w:t>函数对发送到客户端的数据报的套接字地址结构进行了验证，但是仍然存在问题：如果服务器运行在一个只有单个</w:t>
      </w:r>
      <w:r w:rsidRPr="00315394">
        <w:rPr>
          <w:sz w:val="22"/>
        </w:rPr>
        <w:t>IP</w:t>
      </w:r>
      <w:r w:rsidRPr="00315394">
        <w:rPr>
          <w:sz w:val="22"/>
        </w:rPr>
        <w:t>地址的主机上，这个新版本的客户工作正常。然而如果服务器主机是多宿的，客户就有可能失败</w:t>
      </w:r>
    </w:p>
    <w:p w:rsidR="00C271A0" w:rsidRPr="00315394" w:rsidRDefault="00560306" w:rsidP="00DE4DC2">
      <w:pPr>
        <w:pStyle w:val="a3"/>
        <w:adjustRightInd w:val="0"/>
        <w:snapToGrid w:val="0"/>
        <w:spacing w:before="0" w:after="0"/>
        <w:contextualSpacing/>
        <w:rPr>
          <w:sz w:val="22"/>
        </w:rPr>
      </w:pPr>
      <w:r w:rsidRPr="00315394">
        <w:rPr>
          <w:sz w:val="22"/>
        </w:rPr>
        <w:t>假设服务器主机为</w:t>
      </w:r>
      <w:r w:rsidRPr="00315394">
        <w:rPr>
          <w:sz w:val="22"/>
        </w:rPr>
        <w:t>freebsd4</w:t>
      </w:r>
      <w:r w:rsidRPr="00315394">
        <w:rPr>
          <w:sz w:val="22"/>
        </w:rPr>
        <w:t>，</w:t>
      </w:r>
      <w:r w:rsidRPr="00315394">
        <w:rPr>
          <w:sz w:val="22"/>
        </w:rPr>
        <w:t>IP</w:t>
      </w:r>
      <w:r w:rsidRPr="00315394">
        <w:rPr>
          <w:sz w:val="22"/>
        </w:rPr>
        <w:t>为：</w:t>
      </w:r>
    </w:p>
    <w:p w:rsidR="00C271A0" w:rsidRPr="00315394" w:rsidRDefault="00560306" w:rsidP="00DE4DC2">
      <w:pPr>
        <w:pStyle w:val="SourceCode"/>
        <w:wordWrap/>
        <w:adjustRightInd w:val="0"/>
        <w:snapToGrid w:val="0"/>
        <w:spacing w:after="0"/>
        <w:contextualSpacing/>
        <w:rPr>
          <w:sz w:val="22"/>
        </w:rPr>
      </w:pPr>
      <w:r w:rsidRPr="00315394">
        <w:rPr>
          <w:rStyle w:val="VerbatimChar"/>
          <w:sz w:val="21"/>
        </w:rPr>
        <w:t>host freebsd4</w:t>
      </w:r>
      <w:r w:rsidRPr="00315394">
        <w:rPr>
          <w:sz w:val="22"/>
        </w:rPr>
        <w:br/>
      </w:r>
      <w:r w:rsidRPr="00315394">
        <w:rPr>
          <w:rStyle w:val="VerbatimChar"/>
          <w:sz w:val="21"/>
        </w:rPr>
        <w:t>freebsd4.unpbook.com has address 172.24.37.94</w:t>
      </w:r>
      <w:r w:rsidRPr="00315394">
        <w:rPr>
          <w:sz w:val="22"/>
        </w:rPr>
        <w:br/>
      </w:r>
      <w:r w:rsidRPr="00315394">
        <w:rPr>
          <w:rStyle w:val="VerbatimChar"/>
          <w:sz w:val="21"/>
        </w:rPr>
        <w:t>freebsd4.unpbook.com has address 135.197.17.100</w:t>
      </w:r>
    </w:p>
    <w:p w:rsidR="00C271A0" w:rsidRPr="00315394" w:rsidRDefault="00560306" w:rsidP="00DE4DC2">
      <w:pPr>
        <w:pStyle w:val="FirstParagraph"/>
        <w:adjustRightInd w:val="0"/>
        <w:snapToGrid w:val="0"/>
        <w:spacing w:before="0" w:after="0"/>
        <w:contextualSpacing/>
        <w:rPr>
          <w:sz w:val="22"/>
        </w:rPr>
      </w:pPr>
      <w:r w:rsidRPr="00315394">
        <w:rPr>
          <w:sz w:val="22"/>
        </w:rPr>
        <w:t>假设客户端指定的服务器</w:t>
      </w:r>
      <w:r w:rsidRPr="00315394">
        <w:rPr>
          <w:sz w:val="22"/>
        </w:rPr>
        <w:t>ip</w:t>
      </w:r>
      <w:r w:rsidRPr="00315394">
        <w:rPr>
          <w:sz w:val="22"/>
        </w:rPr>
        <w:t>为</w:t>
      </w:r>
      <w:r w:rsidRPr="00315394">
        <w:rPr>
          <w:sz w:val="22"/>
        </w:rPr>
        <w:t xml:space="preserve"> </w:t>
      </w:r>
      <w:r w:rsidRPr="00315394">
        <w:rPr>
          <w:rStyle w:val="VerbatimChar"/>
          <w:sz w:val="21"/>
        </w:rPr>
        <w:t>135.197.17.100</w:t>
      </w:r>
      <w:r w:rsidRPr="00315394">
        <w:rPr>
          <w:sz w:val="22"/>
        </w:rPr>
        <w:t xml:space="preserve"> </w:t>
      </w:r>
      <w:r w:rsidRPr="00315394">
        <w:rPr>
          <w:sz w:val="22"/>
        </w:rPr>
        <w:t>，并且这个服务器</w:t>
      </w:r>
      <w:r w:rsidRPr="00315394">
        <w:rPr>
          <w:sz w:val="22"/>
        </w:rPr>
        <w:t>IP</w:t>
      </w:r>
      <w:r w:rsidRPr="00315394">
        <w:rPr>
          <w:sz w:val="22"/>
        </w:rPr>
        <w:t>与客户机不在同一子网（这样指定服务器的</w:t>
      </w:r>
      <w:r w:rsidRPr="00315394">
        <w:rPr>
          <w:sz w:val="22"/>
        </w:rPr>
        <w:t>IP</w:t>
      </w:r>
      <w:r w:rsidRPr="00315394">
        <w:rPr>
          <w:sz w:val="22"/>
        </w:rPr>
        <w:t>是允许的。大多数</w:t>
      </w:r>
      <w:r w:rsidRPr="00315394">
        <w:rPr>
          <w:sz w:val="22"/>
        </w:rPr>
        <w:t>IP</w:t>
      </w:r>
      <w:r w:rsidRPr="00315394">
        <w:rPr>
          <w:sz w:val="22"/>
        </w:rPr>
        <w:t>实现接收目的地址为主机任一</w:t>
      </w:r>
      <w:r w:rsidRPr="00315394">
        <w:rPr>
          <w:sz w:val="22"/>
        </w:rPr>
        <w:t>IP</w:t>
      </w:r>
      <w:r w:rsidRPr="00315394">
        <w:rPr>
          <w:sz w:val="22"/>
        </w:rPr>
        <w:t>地址的数据报，而不管数据报到达的接口，称之为弱端系统模型）</w:t>
      </w:r>
    </w:p>
    <w:p w:rsidR="00C271A0" w:rsidRPr="00315394" w:rsidRDefault="00560306" w:rsidP="00DE4DC2">
      <w:pPr>
        <w:pStyle w:val="a3"/>
        <w:adjustRightInd w:val="0"/>
        <w:snapToGrid w:val="0"/>
        <w:spacing w:before="0" w:after="0"/>
        <w:contextualSpacing/>
        <w:rPr>
          <w:sz w:val="22"/>
        </w:rPr>
      </w:pPr>
      <w:r w:rsidRPr="00315394">
        <w:rPr>
          <w:sz w:val="22"/>
        </w:rPr>
        <w:t>recvfrom</w:t>
      </w:r>
      <w:r w:rsidRPr="00315394">
        <w:rPr>
          <w:sz w:val="22"/>
        </w:rPr>
        <w:t>返回的</w:t>
      </w:r>
      <w:r w:rsidRPr="00315394">
        <w:rPr>
          <w:sz w:val="22"/>
        </w:rPr>
        <w:t>IP</w:t>
      </w:r>
      <w:r w:rsidRPr="00315394">
        <w:rPr>
          <w:sz w:val="22"/>
        </w:rPr>
        <w:t>地址不是发送数据报的目的</w:t>
      </w:r>
      <w:r w:rsidRPr="00315394">
        <w:rPr>
          <w:sz w:val="22"/>
        </w:rPr>
        <w:t>IP</w:t>
      </w:r>
      <w:r w:rsidRPr="00315394">
        <w:rPr>
          <w:sz w:val="22"/>
        </w:rPr>
        <w:t>地址。当服务器发送应答时，</w:t>
      </w:r>
      <w:r w:rsidRPr="00315394">
        <w:rPr>
          <w:sz w:val="22"/>
        </w:rPr>
        <w:t>IP</w:t>
      </w:r>
      <w:r w:rsidRPr="00315394">
        <w:rPr>
          <w:sz w:val="22"/>
        </w:rPr>
        <w:t>地址是</w:t>
      </w:r>
      <w:r w:rsidRPr="00315394">
        <w:rPr>
          <w:sz w:val="22"/>
        </w:rPr>
        <w:t xml:space="preserve"> </w:t>
      </w:r>
      <w:r w:rsidRPr="00315394">
        <w:rPr>
          <w:rStyle w:val="VerbatimChar"/>
          <w:sz w:val="21"/>
        </w:rPr>
        <w:t>172.24.37.94</w:t>
      </w:r>
      <w:r w:rsidRPr="00315394">
        <w:rPr>
          <w:sz w:val="22"/>
        </w:rPr>
        <w:t xml:space="preserve"> </w:t>
      </w:r>
      <w:r w:rsidRPr="00315394">
        <w:rPr>
          <w:sz w:val="22"/>
        </w:rPr>
        <w:t>。主机</w:t>
      </w:r>
      <w:r w:rsidRPr="00315394">
        <w:rPr>
          <w:sz w:val="22"/>
        </w:rPr>
        <w:t>freebsd4</w:t>
      </w:r>
      <w:r w:rsidRPr="00315394">
        <w:rPr>
          <w:sz w:val="22"/>
        </w:rPr>
        <w:t>内核中的路由功能为之选择</w:t>
      </w:r>
      <w:r w:rsidRPr="00315394">
        <w:rPr>
          <w:sz w:val="22"/>
        </w:rPr>
        <w:t xml:space="preserve"> </w:t>
      </w:r>
      <w:r w:rsidRPr="00315394">
        <w:rPr>
          <w:rStyle w:val="VerbatimChar"/>
          <w:sz w:val="21"/>
        </w:rPr>
        <w:t>172.24.37.94</w:t>
      </w:r>
      <w:r w:rsidRPr="00315394">
        <w:rPr>
          <w:sz w:val="22"/>
        </w:rPr>
        <w:t xml:space="preserve"> </w:t>
      </w:r>
      <w:r w:rsidRPr="00315394">
        <w:rPr>
          <w:sz w:val="22"/>
        </w:rPr>
        <w:t>作为外出接口。因此客户端</w:t>
      </w:r>
      <w:r w:rsidRPr="00315394">
        <w:rPr>
          <w:sz w:val="22"/>
        </w:rPr>
        <w:t>recvfrom</w:t>
      </w:r>
      <w:r w:rsidRPr="00315394">
        <w:rPr>
          <w:sz w:val="22"/>
        </w:rPr>
        <w:t>返回的</w:t>
      </w:r>
      <w:r w:rsidRPr="00315394">
        <w:rPr>
          <w:sz w:val="22"/>
        </w:rPr>
        <w:t>IP</w:t>
      </w:r>
      <w:r w:rsidRPr="00315394">
        <w:rPr>
          <w:sz w:val="22"/>
        </w:rPr>
        <w:t>和发送数据时指定的</w:t>
      </w:r>
      <w:r w:rsidRPr="00315394">
        <w:rPr>
          <w:sz w:val="22"/>
        </w:rPr>
        <w:t xml:space="preserve">IP </w:t>
      </w:r>
      <w:r w:rsidRPr="00315394">
        <w:rPr>
          <w:rStyle w:val="VerbatimChar"/>
          <w:sz w:val="21"/>
        </w:rPr>
        <w:t>135.135.197.17.100</w:t>
      </w:r>
      <w:r w:rsidRPr="00315394">
        <w:rPr>
          <w:sz w:val="22"/>
        </w:rPr>
        <w:t xml:space="preserve"> </w:t>
      </w:r>
      <w:r w:rsidRPr="00315394">
        <w:rPr>
          <w:sz w:val="22"/>
        </w:rPr>
        <w:t>不同，因此识别这个数据报不是来自服务器的数据报，被忽略掉</w:t>
      </w:r>
    </w:p>
    <w:p w:rsidR="00C271A0" w:rsidRPr="00315394" w:rsidRDefault="00560306" w:rsidP="00DE4DC2">
      <w:pPr>
        <w:pStyle w:val="a3"/>
        <w:adjustRightInd w:val="0"/>
        <w:snapToGrid w:val="0"/>
        <w:spacing w:before="0" w:after="0"/>
        <w:contextualSpacing/>
        <w:rPr>
          <w:sz w:val="22"/>
        </w:rPr>
      </w:pPr>
      <w:r w:rsidRPr="00315394">
        <w:rPr>
          <w:sz w:val="22"/>
        </w:rPr>
        <w:t>有下列</w:t>
      </w:r>
      <w:r w:rsidRPr="00315394">
        <w:rPr>
          <w:sz w:val="22"/>
        </w:rPr>
        <w:t>2</w:t>
      </w:r>
      <w:r w:rsidRPr="00315394">
        <w:rPr>
          <w:sz w:val="22"/>
        </w:rPr>
        <w:t>个解决办法：</w:t>
      </w:r>
    </w:p>
    <w:p w:rsidR="00C271A0" w:rsidRPr="00315394" w:rsidRDefault="00560306" w:rsidP="00DE4DC2">
      <w:pPr>
        <w:pStyle w:val="Compact"/>
        <w:numPr>
          <w:ilvl w:val="0"/>
          <w:numId w:val="294"/>
        </w:numPr>
        <w:adjustRightInd w:val="0"/>
        <w:snapToGrid w:val="0"/>
        <w:spacing w:before="0" w:after="0"/>
        <w:contextualSpacing/>
        <w:rPr>
          <w:sz w:val="22"/>
        </w:rPr>
      </w:pPr>
      <w:r w:rsidRPr="00315394">
        <w:rPr>
          <w:sz w:val="22"/>
        </w:rPr>
        <w:t>得到由</w:t>
      </w:r>
      <w:r w:rsidRPr="00315394">
        <w:rPr>
          <w:sz w:val="22"/>
        </w:rPr>
        <w:t>recvfrom</w:t>
      </w:r>
      <w:r w:rsidRPr="00315394">
        <w:rPr>
          <w:sz w:val="22"/>
        </w:rPr>
        <w:t>返回的</w:t>
      </w:r>
      <w:r w:rsidRPr="00315394">
        <w:rPr>
          <w:sz w:val="22"/>
        </w:rPr>
        <w:t>IP</w:t>
      </w:r>
      <w:r w:rsidRPr="00315394">
        <w:rPr>
          <w:sz w:val="22"/>
        </w:rPr>
        <w:t>地址后，客户通过在</w:t>
      </w:r>
      <w:r w:rsidRPr="00315394">
        <w:rPr>
          <w:sz w:val="22"/>
        </w:rPr>
        <w:t>DNS</w:t>
      </w:r>
      <w:r w:rsidRPr="00315394">
        <w:rPr>
          <w:sz w:val="22"/>
        </w:rPr>
        <w:t>中查找服务器主机的名字来验证该主机的域名</w:t>
      </w:r>
    </w:p>
    <w:p w:rsidR="00C271A0" w:rsidRPr="00315394" w:rsidRDefault="00560306" w:rsidP="00DE4DC2">
      <w:pPr>
        <w:pStyle w:val="Compact"/>
        <w:numPr>
          <w:ilvl w:val="0"/>
          <w:numId w:val="294"/>
        </w:numPr>
        <w:adjustRightInd w:val="0"/>
        <w:snapToGrid w:val="0"/>
        <w:spacing w:before="0" w:after="0"/>
        <w:contextualSpacing/>
        <w:rPr>
          <w:sz w:val="22"/>
        </w:rPr>
      </w:pPr>
      <w:r w:rsidRPr="00315394">
        <w:rPr>
          <w:sz w:val="22"/>
        </w:rPr>
        <w:t>UDP</w:t>
      </w:r>
      <w:r w:rsidRPr="00315394">
        <w:rPr>
          <w:sz w:val="22"/>
        </w:rPr>
        <w:t>服务器给服务器主机上配置的每个</w:t>
      </w:r>
      <w:r w:rsidRPr="00315394">
        <w:rPr>
          <w:sz w:val="22"/>
        </w:rPr>
        <w:t>IP</w:t>
      </w:r>
      <w:r w:rsidRPr="00315394">
        <w:rPr>
          <w:sz w:val="22"/>
        </w:rPr>
        <w:t>地址创建一个套接字，用</w:t>
      </w:r>
      <w:r w:rsidRPr="00315394">
        <w:rPr>
          <w:sz w:val="22"/>
        </w:rPr>
        <w:t>bind</w:t>
      </w:r>
      <w:r w:rsidRPr="00315394">
        <w:rPr>
          <w:sz w:val="22"/>
        </w:rPr>
        <w:t>捆绑每个</w:t>
      </w:r>
      <w:r w:rsidRPr="00315394">
        <w:rPr>
          <w:sz w:val="22"/>
        </w:rPr>
        <w:t>IP</w:t>
      </w:r>
      <w:r w:rsidRPr="00315394">
        <w:rPr>
          <w:sz w:val="22"/>
        </w:rPr>
        <w:t>地址到各自的套接字，然后在所有这些套接字上使用</w:t>
      </w:r>
      <w:r w:rsidRPr="00315394">
        <w:rPr>
          <w:sz w:val="22"/>
        </w:rPr>
        <w:t>select</w:t>
      </w:r>
      <w:r w:rsidRPr="00315394">
        <w:rPr>
          <w:sz w:val="22"/>
        </w:rPr>
        <w:t>，再从可读的套接字给出应答。既然用于给出应答的套接字上绑定的</w:t>
      </w:r>
      <w:r w:rsidRPr="00315394">
        <w:rPr>
          <w:sz w:val="22"/>
        </w:rPr>
        <w:t>IP</w:t>
      </w:r>
      <w:r w:rsidRPr="00315394">
        <w:rPr>
          <w:sz w:val="22"/>
        </w:rPr>
        <w:t>地址就是客户请求的目的</w:t>
      </w:r>
      <w:r w:rsidRPr="00315394">
        <w:rPr>
          <w:sz w:val="22"/>
        </w:rPr>
        <w:t>IP</w:t>
      </w:r>
      <w:r w:rsidRPr="00315394">
        <w:rPr>
          <w:sz w:val="22"/>
        </w:rPr>
        <w:t>地址，这就保证应答的源地址与请求的目的地址相同</w:t>
      </w:r>
    </w:p>
    <w:p w:rsidR="00C271A0" w:rsidRPr="00315394" w:rsidRDefault="00560306" w:rsidP="00DE4DC2">
      <w:pPr>
        <w:pStyle w:val="Heading2"/>
        <w:adjustRightInd w:val="0"/>
        <w:snapToGrid w:val="0"/>
        <w:spacing w:before="0"/>
        <w:contextualSpacing/>
        <w:rPr>
          <w:sz w:val="28"/>
        </w:rPr>
      </w:pPr>
      <w:bookmarkStart w:id="274" w:name="服务器进程未运行"/>
      <w:bookmarkStart w:id="275" w:name="_Toc8031532"/>
      <w:r w:rsidRPr="00315394">
        <w:rPr>
          <w:sz w:val="28"/>
        </w:rPr>
        <w:t>2.</w:t>
      </w:r>
      <w:r w:rsidRPr="00315394">
        <w:rPr>
          <w:sz w:val="28"/>
        </w:rPr>
        <w:t>服务器进程未运行</w:t>
      </w:r>
      <w:bookmarkEnd w:id="274"/>
      <w:bookmarkEnd w:id="275"/>
    </w:p>
    <w:p w:rsidR="00C271A0" w:rsidRPr="00315394" w:rsidRDefault="00560306" w:rsidP="00DE4DC2">
      <w:pPr>
        <w:pStyle w:val="FirstParagraph"/>
        <w:adjustRightInd w:val="0"/>
        <w:snapToGrid w:val="0"/>
        <w:spacing w:before="0" w:after="0"/>
        <w:contextualSpacing/>
        <w:rPr>
          <w:sz w:val="22"/>
        </w:rPr>
      </w:pPr>
      <w:r w:rsidRPr="00315394">
        <w:rPr>
          <w:sz w:val="22"/>
        </w:rPr>
        <w:t>如果不启动服务器，在客户端键入一行文本后，客户将永远阻塞于</w:t>
      </w:r>
      <w:r w:rsidRPr="00315394">
        <w:rPr>
          <w:sz w:val="22"/>
        </w:rPr>
        <w:t>recvfrom</w:t>
      </w:r>
      <w:r w:rsidRPr="00315394">
        <w:rPr>
          <w:sz w:val="22"/>
        </w:rPr>
        <w:t>调用，等待一个永远不出现的服务器应答</w:t>
      </w:r>
    </w:p>
    <w:p w:rsidR="00C271A0" w:rsidRPr="00315394" w:rsidRDefault="00560306" w:rsidP="00DE4DC2">
      <w:pPr>
        <w:pStyle w:val="a3"/>
        <w:adjustRightInd w:val="0"/>
        <w:snapToGrid w:val="0"/>
        <w:spacing w:before="0" w:after="0"/>
        <w:contextualSpacing/>
        <w:rPr>
          <w:sz w:val="22"/>
        </w:rPr>
      </w:pPr>
      <w:r w:rsidRPr="00315394">
        <w:rPr>
          <w:sz w:val="22"/>
        </w:rPr>
        <w:t>启动</w:t>
      </w:r>
      <w:r w:rsidRPr="00315394">
        <w:rPr>
          <w:sz w:val="22"/>
        </w:rPr>
        <w:t>UDP</w:t>
      </w:r>
      <w:r w:rsidRPr="00315394">
        <w:rPr>
          <w:sz w:val="22"/>
        </w:rPr>
        <w:t>回射服务器客户端，指定服务器</w:t>
      </w:r>
      <w:r w:rsidRPr="00315394">
        <w:rPr>
          <w:sz w:val="22"/>
        </w:rPr>
        <w:t>IP</w:t>
      </w:r>
      <w:r w:rsidRPr="00315394">
        <w:rPr>
          <w:sz w:val="22"/>
        </w:rPr>
        <w:t>为本主机，然后键入</w:t>
      </w:r>
      <w:r w:rsidRPr="00315394">
        <w:rPr>
          <w:sz w:val="22"/>
        </w:rPr>
        <w:t>hello</w:t>
      </w:r>
      <w:r w:rsidRPr="00315394">
        <w:rPr>
          <w:sz w:val="22"/>
        </w:rPr>
        <w:t>，由于服务器并没有启动，所以没有回射信息，客户此时阻塞于</w:t>
      </w:r>
      <w:r w:rsidRPr="00315394">
        <w:rPr>
          <w:sz w:val="22"/>
        </w:rPr>
        <w:t>recvfrom</w:t>
      </w:r>
      <w:r w:rsidRPr="00315394">
        <w:rPr>
          <w:sz w:val="22"/>
        </w:rPr>
        <w:t>：</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本地使用</w:t>
      </w:r>
      <w:r w:rsidRPr="00315394">
        <w:rPr>
          <w:sz w:val="22"/>
        </w:rPr>
        <w:t>tcpdump</w:t>
      </w:r>
      <w:r w:rsidRPr="00315394">
        <w:rPr>
          <w:sz w:val="22"/>
        </w:rPr>
        <w:t>抓包：</w:t>
      </w:r>
    </w:p>
    <w:p w:rsidR="00C271A0" w:rsidRPr="00315394" w:rsidRDefault="00C271A0" w:rsidP="00DE4DC2">
      <w:pPr>
        <w:pStyle w:val="Compact"/>
        <w:adjustRightInd w:val="0"/>
        <w:snapToGrid w:val="0"/>
        <w:spacing w:before="0" w:after="0"/>
        <w:contextualSpacing/>
        <w:rPr>
          <w:sz w:val="22"/>
        </w:rPr>
      </w:pPr>
    </w:p>
    <w:p w:rsidR="00C271A0" w:rsidRPr="00315394" w:rsidRDefault="00560306" w:rsidP="00DE4DC2">
      <w:pPr>
        <w:pStyle w:val="a3"/>
        <w:adjustRightInd w:val="0"/>
        <w:snapToGrid w:val="0"/>
        <w:spacing w:before="0" w:after="0"/>
        <w:contextualSpacing/>
        <w:rPr>
          <w:sz w:val="22"/>
        </w:rPr>
      </w:pPr>
      <w:r w:rsidRPr="00315394">
        <w:rPr>
          <w:sz w:val="22"/>
        </w:rPr>
        <w:t>从抓取到的数据包可以看出，客户端向</w:t>
      </w:r>
      <w:r w:rsidRPr="00315394">
        <w:rPr>
          <w:sz w:val="22"/>
        </w:rPr>
        <w:t>localhost</w:t>
      </w:r>
      <w:r w:rsidRPr="00315394">
        <w:rPr>
          <w:sz w:val="22"/>
        </w:rPr>
        <w:t>的</w:t>
      </w:r>
      <w:r w:rsidRPr="00315394">
        <w:rPr>
          <w:sz w:val="22"/>
        </w:rPr>
        <w:t>9877</w:t>
      </w:r>
      <w:r w:rsidRPr="00315394">
        <w:rPr>
          <w:sz w:val="22"/>
        </w:rPr>
        <w:t>号端口发送数据，然后由于相应服务器未启动，所以</w:t>
      </w:r>
      <w:r w:rsidRPr="00315394">
        <w:rPr>
          <w:sz w:val="22"/>
        </w:rPr>
        <w:t>localhost</w:t>
      </w:r>
      <w:r w:rsidRPr="00315394">
        <w:rPr>
          <w:sz w:val="22"/>
        </w:rPr>
        <w:t>发送一个</w:t>
      </w:r>
      <w:r w:rsidRPr="00315394">
        <w:rPr>
          <w:sz w:val="22"/>
        </w:rPr>
        <w:t>ICMP</w:t>
      </w:r>
      <w:r w:rsidRPr="00315394">
        <w:rPr>
          <w:sz w:val="22"/>
        </w:rPr>
        <w:t>消息，响应目的主机不可达，我们称这个</w:t>
      </w:r>
      <w:r w:rsidRPr="00315394">
        <w:rPr>
          <w:sz w:val="22"/>
        </w:rPr>
        <w:t>ICMP</w:t>
      </w:r>
      <w:r w:rsidRPr="00315394">
        <w:rPr>
          <w:sz w:val="22"/>
        </w:rPr>
        <w:t>错误为</w:t>
      </w:r>
      <w:r w:rsidRPr="00315394">
        <w:rPr>
          <w:b/>
          <w:sz w:val="22"/>
        </w:rPr>
        <w:t>异步错误</w:t>
      </w:r>
      <w:r w:rsidRPr="00315394">
        <w:rPr>
          <w:sz w:val="22"/>
        </w:rPr>
        <w:t>，该错误由</w:t>
      </w:r>
      <w:r w:rsidRPr="00315394">
        <w:rPr>
          <w:sz w:val="22"/>
        </w:rPr>
        <w:t>sendto</w:t>
      </w:r>
      <w:r w:rsidRPr="00315394">
        <w:rPr>
          <w:sz w:val="22"/>
        </w:rPr>
        <w:t>引起，但是</w:t>
      </w:r>
      <w:r w:rsidRPr="00315394">
        <w:rPr>
          <w:sz w:val="22"/>
        </w:rPr>
        <w:t>sendto</w:t>
      </w:r>
      <w:r w:rsidRPr="00315394">
        <w:rPr>
          <w:sz w:val="22"/>
        </w:rPr>
        <w:t>本身却成功返回（</w:t>
      </w:r>
      <w:r w:rsidRPr="00315394">
        <w:rPr>
          <w:sz w:val="22"/>
        </w:rPr>
        <w:t>sendto</w:t>
      </w:r>
      <w:r w:rsidRPr="00315394">
        <w:rPr>
          <w:sz w:val="22"/>
        </w:rPr>
        <w:t>的成功返回仅仅表示在接口输出队列中具有存放所形成</w:t>
      </w:r>
      <w:r w:rsidRPr="00315394">
        <w:rPr>
          <w:sz w:val="22"/>
        </w:rPr>
        <w:t>IP</w:t>
      </w:r>
      <w:r w:rsidRPr="00315394">
        <w:rPr>
          <w:sz w:val="22"/>
        </w:rPr>
        <w:t>数据报的空间）。由于</w:t>
      </w:r>
      <w:r w:rsidRPr="00315394">
        <w:rPr>
          <w:sz w:val="22"/>
        </w:rPr>
        <w:t>sendto</w:t>
      </w:r>
      <w:r w:rsidRPr="00315394">
        <w:rPr>
          <w:sz w:val="22"/>
        </w:rPr>
        <w:t>成功返回，但是</w:t>
      </w:r>
      <w:r w:rsidRPr="00315394">
        <w:rPr>
          <w:sz w:val="22"/>
        </w:rPr>
        <w:t>ICMP</w:t>
      </w:r>
      <w:r w:rsidRPr="00315394">
        <w:rPr>
          <w:sz w:val="22"/>
        </w:rPr>
        <w:t>错误直到后来才返回，所以称其为异步</w:t>
      </w:r>
    </w:p>
    <w:p w:rsidR="00C271A0" w:rsidRPr="00315394" w:rsidRDefault="00560306" w:rsidP="00DE4DC2">
      <w:pPr>
        <w:pStyle w:val="a3"/>
        <w:adjustRightInd w:val="0"/>
        <w:snapToGrid w:val="0"/>
        <w:spacing w:before="0" w:after="0"/>
        <w:contextualSpacing/>
        <w:rPr>
          <w:sz w:val="22"/>
        </w:rPr>
      </w:pPr>
      <w:r w:rsidRPr="00315394">
        <w:rPr>
          <w:sz w:val="22"/>
        </w:rPr>
        <w:t>从上图可以看出，</w:t>
      </w:r>
      <w:r w:rsidRPr="00315394">
        <w:rPr>
          <w:sz w:val="22"/>
        </w:rPr>
        <w:t>ICMP</w:t>
      </w:r>
      <w:r w:rsidRPr="00315394">
        <w:rPr>
          <w:sz w:val="22"/>
        </w:rPr>
        <w:t>消息的目的地并不是客户端（图中并没有指定目的端口）。</w:t>
      </w:r>
      <w:r w:rsidRPr="00315394">
        <w:rPr>
          <w:b/>
          <w:sz w:val="22"/>
        </w:rPr>
        <w:t>对于一个</w:t>
      </w:r>
      <w:r w:rsidRPr="00315394">
        <w:rPr>
          <w:b/>
          <w:sz w:val="22"/>
        </w:rPr>
        <w:t>UDP</w:t>
      </w:r>
      <w:r w:rsidRPr="00315394">
        <w:rPr>
          <w:b/>
          <w:sz w:val="22"/>
        </w:rPr>
        <w:t>套接字，由它引发的异步错误却并不返回给他，除非它已连接</w:t>
      </w:r>
      <w:r w:rsidRPr="00315394">
        <w:rPr>
          <w:sz w:val="22"/>
        </w:rPr>
        <w:t>：</w:t>
      </w:r>
    </w:p>
    <w:p w:rsidR="00C271A0" w:rsidRPr="00315394" w:rsidRDefault="00560306" w:rsidP="00DE4DC2">
      <w:pPr>
        <w:pStyle w:val="Compact"/>
        <w:numPr>
          <w:ilvl w:val="0"/>
          <w:numId w:val="295"/>
        </w:numPr>
        <w:adjustRightInd w:val="0"/>
        <w:snapToGrid w:val="0"/>
        <w:spacing w:before="0" w:after="0"/>
        <w:contextualSpacing/>
        <w:rPr>
          <w:sz w:val="22"/>
        </w:rPr>
      </w:pPr>
      <w:r w:rsidRPr="00315394">
        <w:rPr>
          <w:sz w:val="22"/>
        </w:rPr>
        <w:t>考虑在单个</w:t>
      </w:r>
      <w:r w:rsidRPr="00315394">
        <w:rPr>
          <w:sz w:val="22"/>
        </w:rPr>
        <w:t>UDP</w:t>
      </w:r>
      <w:r w:rsidRPr="00315394">
        <w:rPr>
          <w:sz w:val="22"/>
        </w:rPr>
        <w:t>套接字上连续发送</w:t>
      </w:r>
      <w:r w:rsidRPr="00315394">
        <w:rPr>
          <w:sz w:val="22"/>
        </w:rPr>
        <w:t>3</w:t>
      </w:r>
      <w:r w:rsidRPr="00315394">
        <w:rPr>
          <w:sz w:val="22"/>
        </w:rPr>
        <w:t>个数据报给</w:t>
      </w:r>
      <w:r w:rsidRPr="00315394">
        <w:rPr>
          <w:sz w:val="22"/>
        </w:rPr>
        <w:t>3</w:t>
      </w:r>
      <w:r w:rsidRPr="00315394">
        <w:rPr>
          <w:sz w:val="22"/>
        </w:rPr>
        <w:t>个不同的服务器（即</w:t>
      </w:r>
      <w:r w:rsidRPr="00315394">
        <w:rPr>
          <w:sz w:val="22"/>
        </w:rPr>
        <w:t>3</w:t>
      </w:r>
      <w:r w:rsidRPr="00315394">
        <w:rPr>
          <w:sz w:val="22"/>
        </w:rPr>
        <w:t>个不同的</w:t>
      </w:r>
      <w:r w:rsidRPr="00315394">
        <w:rPr>
          <w:sz w:val="22"/>
        </w:rPr>
        <w:t>IP</w:t>
      </w:r>
      <w:r w:rsidRPr="00315394">
        <w:rPr>
          <w:sz w:val="22"/>
        </w:rPr>
        <w:t>地址）。该客户随后进入一个调用</w:t>
      </w:r>
      <w:r w:rsidRPr="00315394">
        <w:rPr>
          <w:sz w:val="22"/>
        </w:rPr>
        <w:t>recvfrom</w:t>
      </w:r>
      <w:r w:rsidRPr="00315394">
        <w:rPr>
          <w:sz w:val="22"/>
        </w:rPr>
        <w:t>读取应答的循环。其中有</w:t>
      </w:r>
      <w:r w:rsidRPr="00315394">
        <w:rPr>
          <w:sz w:val="22"/>
        </w:rPr>
        <w:t>2</w:t>
      </w:r>
      <w:r w:rsidRPr="00315394">
        <w:rPr>
          <w:sz w:val="22"/>
        </w:rPr>
        <w:t>个数据报被正确推送，但是第</w:t>
      </w:r>
      <w:r w:rsidRPr="00315394">
        <w:rPr>
          <w:sz w:val="22"/>
        </w:rPr>
        <w:t>3</w:t>
      </w:r>
      <w:r w:rsidRPr="00315394">
        <w:rPr>
          <w:sz w:val="22"/>
        </w:rPr>
        <w:t>个主机没有运行服务器。第三个主机于是以一个</w:t>
      </w:r>
      <w:r w:rsidRPr="00315394">
        <w:rPr>
          <w:sz w:val="22"/>
        </w:rPr>
        <w:t>ICMP</w:t>
      </w:r>
      <w:r w:rsidRPr="00315394">
        <w:rPr>
          <w:sz w:val="22"/>
        </w:rPr>
        <w:t>端口不可达错误响应。这个</w:t>
      </w:r>
      <w:r w:rsidRPr="00315394">
        <w:rPr>
          <w:sz w:val="22"/>
        </w:rPr>
        <w:t>ICMP</w:t>
      </w:r>
      <w:r w:rsidRPr="00315394">
        <w:rPr>
          <w:sz w:val="22"/>
        </w:rPr>
        <w:t>出错消息包含</w:t>
      </w:r>
      <w:r w:rsidRPr="00315394">
        <w:rPr>
          <w:sz w:val="22"/>
        </w:rPr>
        <w:lastRenderedPageBreak/>
        <w:t>引起错误的数据报的</w:t>
      </w:r>
      <w:r w:rsidRPr="00315394">
        <w:rPr>
          <w:sz w:val="22"/>
        </w:rPr>
        <w:t>IP</w:t>
      </w:r>
      <w:r w:rsidRPr="00315394">
        <w:rPr>
          <w:sz w:val="22"/>
        </w:rPr>
        <w:t>首部和</w:t>
      </w:r>
      <w:r w:rsidRPr="00315394">
        <w:rPr>
          <w:sz w:val="22"/>
        </w:rPr>
        <w:t>UDP</w:t>
      </w:r>
      <w:r w:rsidRPr="00315394">
        <w:rPr>
          <w:sz w:val="22"/>
        </w:rPr>
        <w:t>首部。发送这</w:t>
      </w:r>
      <w:r w:rsidRPr="00315394">
        <w:rPr>
          <w:sz w:val="22"/>
        </w:rPr>
        <w:t>3</w:t>
      </w:r>
      <w:r w:rsidRPr="00315394">
        <w:rPr>
          <w:sz w:val="22"/>
        </w:rPr>
        <w:t>个数据报的客户需要知道引发该错误的数据报的目的地址以区分究竟是哪一个数据报引发了错误。但是内核如何把该信息返回给客户进程？</w:t>
      </w:r>
      <w:r w:rsidRPr="00315394">
        <w:rPr>
          <w:sz w:val="22"/>
        </w:rPr>
        <w:t>recvfrom</w:t>
      </w:r>
      <w:r w:rsidRPr="00315394">
        <w:rPr>
          <w:sz w:val="22"/>
        </w:rPr>
        <w:t>可以返回的信息仅有</w:t>
      </w:r>
      <w:r w:rsidRPr="00315394">
        <w:rPr>
          <w:sz w:val="22"/>
        </w:rPr>
        <w:t>errno</w:t>
      </w:r>
      <w:r w:rsidRPr="00315394">
        <w:rPr>
          <w:sz w:val="22"/>
        </w:rPr>
        <w:t>值，它没有办法返回出错数据报的目的</w:t>
      </w:r>
      <w:r w:rsidRPr="00315394">
        <w:rPr>
          <w:sz w:val="22"/>
        </w:rPr>
        <w:t>IP</w:t>
      </w:r>
      <w:r w:rsidRPr="00315394">
        <w:rPr>
          <w:sz w:val="22"/>
        </w:rPr>
        <w:t>地址和目的</w:t>
      </w:r>
      <w:r w:rsidRPr="00315394">
        <w:rPr>
          <w:sz w:val="22"/>
        </w:rPr>
        <w:t>UDP</w:t>
      </w:r>
      <w:r w:rsidRPr="00315394">
        <w:rPr>
          <w:sz w:val="22"/>
        </w:rPr>
        <w:t>端口号。因此作出决定：仅在进程已将其</w:t>
      </w:r>
      <w:r w:rsidRPr="00315394">
        <w:rPr>
          <w:sz w:val="22"/>
        </w:rPr>
        <w:t>UDP</w:t>
      </w:r>
      <w:r w:rsidRPr="00315394">
        <w:rPr>
          <w:sz w:val="22"/>
        </w:rPr>
        <w:t>套接字连接到恰恰一个对端后，这些异步消息才返回给进程</w:t>
      </w:r>
    </w:p>
    <w:p w:rsidR="00C271A0" w:rsidRPr="00315394" w:rsidRDefault="00560306" w:rsidP="00DE4DC2">
      <w:pPr>
        <w:pStyle w:val="FirstParagraph"/>
        <w:adjustRightInd w:val="0"/>
        <w:snapToGrid w:val="0"/>
        <w:spacing w:before="0" w:after="0"/>
        <w:contextualSpacing/>
        <w:rPr>
          <w:sz w:val="22"/>
        </w:rPr>
      </w:pPr>
      <w:r w:rsidRPr="00315394">
        <w:rPr>
          <w:sz w:val="22"/>
        </w:rPr>
        <w:t xml:space="preserve"> </w:t>
      </w:r>
    </w:p>
    <w:p w:rsidR="00C271A0" w:rsidRPr="00315394" w:rsidRDefault="00560306" w:rsidP="00DE4DC2">
      <w:pPr>
        <w:pStyle w:val="Heading1"/>
        <w:adjustRightInd w:val="0"/>
        <w:snapToGrid w:val="0"/>
        <w:spacing w:before="0"/>
        <w:contextualSpacing/>
        <w:rPr>
          <w:sz w:val="28"/>
        </w:rPr>
      </w:pPr>
      <w:bookmarkStart w:id="276" w:name="附2.头文件映射表"/>
      <w:bookmarkStart w:id="277" w:name="_Toc8031533"/>
      <w:r w:rsidRPr="00315394">
        <w:rPr>
          <w:sz w:val="28"/>
        </w:rPr>
        <w:t>附</w:t>
      </w:r>
      <w:r w:rsidRPr="00315394">
        <w:rPr>
          <w:sz w:val="28"/>
        </w:rPr>
        <w:t>2.</w:t>
      </w:r>
      <w:r w:rsidRPr="00315394">
        <w:rPr>
          <w:sz w:val="28"/>
        </w:rPr>
        <w:t>头文件映射表</w:t>
      </w:r>
      <w:bookmarkEnd w:id="276"/>
      <w:bookmarkEnd w:id="277"/>
    </w:p>
    <w:p w:rsidR="00C271A0" w:rsidRPr="00315394" w:rsidRDefault="00560306" w:rsidP="00DE4DC2">
      <w:pPr>
        <w:pStyle w:val="Heading2"/>
        <w:adjustRightInd w:val="0"/>
        <w:snapToGrid w:val="0"/>
        <w:spacing w:before="0"/>
        <w:contextualSpacing/>
        <w:rPr>
          <w:sz w:val="28"/>
        </w:rPr>
      </w:pPr>
      <w:bookmarkStart w:id="278" w:name="类型与头文件映射表"/>
      <w:bookmarkStart w:id="279" w:name="_Toc8031534"/>
      <w:r w:rsidRPr="00315394">
        <w:rPr>
          <w:sz w:val="28"/>
        </w:rPr>
        <w:t>1.</w:t>
      </w:r>
      <w:r w:rsidRPr="00315394">
        <w:rPr>
          <w:sz w:val="28"/>
        </w:rPr>
        <w:t>类型与头文件映射表</w:t>
      </w:r>
      <w:bookmarkEnd w:id="278"/>
      <w:bookmarkEnd w:id="279"/>
    </w:p>
    <w:p w:rsidR="00C271A0" w:rsidRPr="00315394" w:rsidRDefault="00560306" w:rsidP="00DE4DC2">
      <w:pPr>
        <w:pStyle w:val="Compact"/>
        <w:adjustRightInd w:val="0"/>
        <w:snapToGrid w:val="0"/>
        <w:spacing w:before="0" w:after="0"/>
        <w:contextualSpacing/>
        <w:rPr>
          <w:sz w:val="22"/>
        </w:rPr>
      </w:pPr>
      <w:r w:rsidRPr="00315394">
        <w:rPr>
          <w:sz w:val="22"/>
        </w:rPr>
        <w:t>整形</w:t>
      </w:r>
    </w:p>
    <w:p w:rsidR="00C271A0" w:rsidRPr="00315394" w:rsidRDefault="00560306" w:rsidP="00DE4DC2">
      <w:pPr>
        <w:pStyle w:val="Compact"/>
        <w:adjustRightInd w:val="0"/>
        <w:snapToGrid w:val="0"/>
        <w:spacing w:before="0" w:after="0"/>
        <w:contextualSpacing/>
        <w:rPr>
          <w:sz w:val="22"/>
        </w:rPr>
      </w:pPr>
      <w:r w:rsidRPr="00315394">
        <w:rPr>
          <w:sz w:val="22"/>
        </w:rPr>
        <w:t>&lt;sys/types.h&gt;</w:t>
      </w:r>
    </w:p>
    <w:p w:rsidR="00C271A0" w:rsidRPr="00315394" w:rsidRDefault="00560306" w:rsidP="00DE4DC2">
      <w:pPr>
        <w:pStyle w:val="Compact"/>
        <w:adjustRightInd w:val="0"/>
        <w:snapToGrid w:val="0"/>
        <w:spacing w:before="0" w:after="0"/>
        <w:contextualSpacing/>
        <w:rPr>
          <w:sz w:val="22"/>
        </w:rPr>
      </w:pPr>
      <w:r w:rsidRPr="00315394">
        <w:rPr>
          <w:sz w:val="22"/>
        </w:rPr>
        <w:t>int8_t</w:t>
      </w:r>
    </w:p>
    <w:p w:rsidR="00C271A0" w:rsidRPr="00315394" w:rsidRDefault="00560306" w:rsidP="00DE4DC2">
      <w:pPr>
        <w:pStyle w:val="Compact"/>
        <w:adjustRightInd w:val="0"/>
        <w:snapToGrid w:val="0"/>
        <w:spacing w:before="0" w:after="0"/>
        <w:contextualSpacing/>
        <w:rPr>
          <w:sz w:val="22"/>
        </w:rPr>
      </w:pPr>
      <w:r w:rsidRPr="00315394">
        <w:rPr>
          <w:sz w:val="22"/>
        </w:rPr>
        <w:t>带符号的</w:t>
      </w:r>
      <w:r w:rsidRPr="00315394">
        <w:rPr>
          <w:sz w:val="22"/>
        </w:rPr>
        <w:t>8</w:t>
      </w:r>
      <w:r w:rsidRPr="00315394">
        <w:rPr>
          <w:sz w:val="22"/>
        </w:rPr>
        <w:t>位整数</w:t>
      </w:r>
    </w:p>
    <w:p w:rsidR="00C271A0" w:rsidRPr="00315394" w:rsidRDefault="00560306" w:rsidP="00DE4DC2">
      <w:pPr>
        <w:pStyle w:val="Compact"/>
        <w:adjustRightInd w:val="0"/>
        <w:snapToGrid w:val="0"/>
        <w:spacing w:before="0" w:after="0"/>
        <w:contextualSpacing/>
        <w:rPr>
          <w:sz w:val="22"/>
        </w:rPr>
      </w:pPr>
      <w:r w:rsidRPr="00315394">
        <w:rPr>
          <w:sz w:val="22"/>
        </w:rPr>
        <w:t>uint8_t</w:t>
      </w:r>
    </w:p>
    <w:p w:rsidR="00C271A0" w:rsidRPr="00315394" w:rsidRDefault="00560306" w:rsidP="00DE4DC2">
      <w:pPr>
        <w:pStyle w:val="Compact"/>
        <w:adjustRightInd w:val="0"/>
        <w:snapToGrid w:val="0"/>
        <w:spacing w:before="0" w:after="0"/>
        <w:contextualSpacing/>
        <w:rPr>
          <w:sz w:val="22"/>
        </w:rPr>
      </w:pPr>
      <w:r w:rsidRPr="00315394">
        <w:rPr>
          <w:sz w:val="22"/>
        </w:rPr>
        <w:t>无符号的</w:t>
      </w:r>
      <w:r w:rsidRPr="00315394">
        <w:rPr>
          <w:sz w:val="22"/>
        </w:rPr>
        <w:t>8</w:t>
      </w:r>
      <w:r w:rsidRPr="00315394">
        <w:rPr>
          <w:sz w:val="22"/>
        </w:rPr>
        <w:t>位整数</w:t>
      </w:r>
    </w:p>
    <w:p w:rsidR="00C271A0" w:rsidRPr="00315394" w:rsidRDefault="00560306" w:rsidP="00DE4DC2">
      <w:pPr>
        <w:pStyle w:val="Compact"/>
        <w:adjustRightInd w:val="0"/>
        <w:snapToGrid w:val="0"/>
        <w:spacing w:before="0" w:after="0"/>
        <w:contextualSpacing/>
        <w:rPr>
          <w:sz w:val="22"/>
        </w:rPr>
      </w:pPr>
      <w:r w:rsidRPr="00315394">
        <w:rPr>
          <w:sz w:val="22"/>
        </w:rPr>
        <w:t>int16_t</w:t>
      </w:r>
    </w:p>
    <w:p w:rsidR="00C271A0" w:rsidRPr="00315394" w:rsidRDefault="00560306" w:rsidP="00DE4DC2">
      <w:pPr>
        <w:pStyle w:val="Compact"/>
        <w:adjustRightInd w:val="0"/>
        <w:snapToGrid w:val="0"/>
        <w:spacing w:before="0" w:after="0"/>
        <w:contextualSpacing/>
        <w:rPr>
          <w:sz w:val="22"/>
        </w:rPr>
      </w:pPr>
      <w:r w:rsidRPr="00315394">
        <w:rPr>
          <w:sz w:val="22"/>
        </w:rPr>
        <w:t>带符号的</w:t>
      </w:r>
      <w:r w:rsidRPr="00315394">
        <w:rPr>
          <w:sz w:val="22"/>
        </w:rPr>
        <w:t>16</w:t>
      </w:r>
      <w:r w:rsidRPr="00315394">
        <w:rPr>
          <w:sz w:val="22"/>
        </w:rPr>
        <w:t>位整数</w:t>
      </w:r>
    </w:p>
    <w:p w:rsidR="00C271A0" w:rsidRPr="00315394" w:rsidRDefault="00560306" w:rsidP="00DE4DC2">
      <w:pPr>
        <w:pStyle w:val="Compact"/>
        <w:adjustRightInd w:val="0"/>
        <w:snapToGrid w:val="0"/>
        <w:spacing w:before="0" w:after="0"/>
        <w:contextualSpacing/>
        <w:rPr>
          <w:sz w:val="22"/>
        </w:rPr>
      </w:pPr>
      <w:r w:rsidRPr="00315394">
        <w:rPr>
          <w:sz w:val="22"/>
        </w:rPr>
        <w:t>uint16_t</w:t>
      </w:r>
    </w:p>
    <w:p w:rsidR="00C271A0" w:rsidRPr="00315394" w:rsidRDefault="00560306" w:rsidP="00DE4DC2">
      <w:pPr>
        <w:pStyle w:val="Compact"/>
        <w:adjustRightInd w:val="0"/>
        <w:snapToGrid w:val="0"/>
        <w:spacing w:before="0" w:after="0"/>
        <w:contextualSpacing/>
        <w:rPr>
          <w:sz w:val="22"/>
        </w:rPr>
      </w:pPr>
      <w:r w:rsidRPr="00315394">
        <w:rPr>
          <w:sz w:val="22"/>
        </w:rPr>
        <w:t>无符号的</w:t>
      </w:r>
      <w:r w:rsidRPr="00315394">
        <w:rPr>
          <w:sz w:val="22"/>
        </w:rPr>
        <w:t>16</w:t>
      </w:r>
      <w:r w:rsidRPr="00315394">
        <w:rPr>
          <w:sz w:val="22"/>
        </w:rPr>
        <w:t>位整数</w:t>
      </w:r>
    </w:p>
    <w:p w:rsidR="00C271A0" w:rsidRPr="00315394" w:rsidRDefault="00560306" w:rsidP="00DE4DC2">
      <w:pPr>
        <w:pStyle w:val="Compact"/>
        <w:adjustRightInd w:val="0"/>
        <w:snapToGrid w:val="0"/>
        <w:spacing w:before="0" w:after="0"/>
        <w:contextualSpacing/>
        <w:rPr>
          <w:sz w:val="22"/>
        </w:rPr>
      </w:pPr>
      <w:r w:rsidRPr="00315394">
        <w:rPr>
          <w:sz w:val="22"/>
        </w:rPr>
        <w:t>int32_t</w:t>
      </w:r>
    </w:p>
    <w:p w:rsidR="00C271A0" w:rsidRPr="00315394" w:rsidRDefault="00560306" w:rsidP="00DE4DC2">
      <w:pPr>
        <w:pStyle w:val="Compact"/>
        <w:adjustRightInd w:val="0"/>
        <w:snapToGrid w:val="0"/>
        <w:spacing w:before="0" w:after="0"/>
        <w:contextualSpacing/>
        <w:rPr>
          <w:sz w:val="22"/>
        </w:rPr>
      </w:pPr>
      <w:r w:rsidRPr="00315394">
        <w:rPr>
          <w:sz w:val="22"/>
        </w:rPr>
        <w:t>带符号的</w:t>
      </w:r>
      <w:r w:rsidRPr="00315394">
        <w:rPr>
          <w:sz w:val="22"/>
        </w:rPr>
        <w:t>32</w:t>
      </w:r>
      <w:r w:rsidRPr="00315394">
        <w:rPr>
          <w:sz w:val="22"/>
        </w:rPr>
        <w:t>位整数</w:t>
      </w:r>
    </w:p>
    <w:p w:rsidR="00C271A0" w:rsidRPr="00315394" w:rsidRDefault="00560306" w:rsidP="00DE4DC2">
      <w:pPr>
        <w:pStyle w:val="Compact"/>
        <w:adjustRightInd w:val="0"/>
        <w:snapToGrid w:val="0"/>
        <w:spacing w:before="0" w:after="0"/>
        <w:contextualSpacing/>
        <w:rPr>
          <w:sz w:val="22"/>
        </w:rPr>
      </w:pPr>
      <w:r w:rsidRPr="00315394">
        <w:rPr>
          <w:sz w:val="22"/>
        </w:rPr>
        <w:t>uint32_t</w:t>
      </w:r>
    </w:p>
    <w:p w:rsidR="00C271A0" w:rsidRPr="00315394" w:rsidRDefault="00560306" w:rsidP="00DE4DC2">
      <w:pPr>
        <w:pStyle w:val="Compact"/>
        <w:adjustRightInd w:val="0"/>
        <w:snapToGrid w:val="0"/>
        <w:spacing w:before="0" w:after="0"/>
        <w:contextualSpacing/>
        <w:rPr>
          <w:sz w:val="22"/>
        </w:rPr>
      </w:pPr>
      <w:r w:rsidRPr="00315394">
        <w:rPr>
          <w:sz w:val="22"/>
        </w:rPr>
        <w:t>无符号的</w:t>
      </w:r>
      <w:r w:rsidRPr="00315394">
        <w:rPr>
          <w:sz w:val="22"/>
        </w:rPr>
        <w:t>32</w:t>
      </w:r>
      <w:r w:rsidRPr="00315394">
        <w:rPr>
          <w:sz w:val="22"/>
        </w:rPr>
        <w:t>位整数</w:t>
      </w:r>
    </w:p>
    <w:p w:rsidR="00C271A0" w:rsidRPr="00315394" w:rsidRDefault="00560306" w:rsidP="00DE4DC2">
      <w:pPr>
        <w:pStyle w:val="Compact"/>
        <w:adjustRightInd w:val="0"/>
        <w:snapToGrid w:val="0"/>
        <w:spacing w:before="0" w:after="0"/>
        <w:contextualSpacing/>
        <w:rPr>
          <w:sz w:val="22"/>
        </w:rPr>
      </w:pPr>
      <w:r w:rsidRPr="00315394">
        <w:rPr>
          <w:sz w:val="22"/>
        </w:rPr>
        <w:t>时间</w:t>
      </w:r>
    </w:p>
    <w:p w:rsidR="00C271A0" w:rsidRPr="00315394" w:rsidRDefault="00560306" w:rsidP="00DE4DC2">
      <w:pPr>
        <w:pStyle w:val="Compact"/>
        <w:adjustRightInd w:val="0"/>
        <w:snapToGrid w:val="0"/>
        <w:spacing w:before="0" w:after="0"/>
        <w:contextualSpacing/>
        <w:rPr>
          <w:sz w:val="22"/>
        </w:rPr>
      </w:pPr>
      <w:r w:rsidRPr="00315394">
        <w:rPr>
          <w:sz w:val="22"/>
        </w:rPr>
        <w:t>&lt;sys/time.h&gt;</w:t>
      </w:r>
    </w:p>
    <w:p w:rsidR="00C271A0" w:rsidRPr="00315394" w:rsidRDefault="00560306" w:rsidP="00DE4DC2">
      <w:pPr>
        <w:pStyle w:val="Compact"/>
        <w:adjustRightInd w:val="0"/>
        <w:snapToGrid w:val="0"/>
        <w:spacing w:before="0" w:after="0"/>
        <w:contextualSpacing/>
        <w:rPr>
          <w:sz w:val="22"/>
        </w:rPr>
      </w:pPr>
      <w:r w:rsidRPr="00315394">
        <w:rPr>
          <w:sz w:val="22"/>
        </w:rPr>
        <w:t>timeval</w:t>
      </w:r>
    </w:p>
    <w:p w:rsidR="00C271A0" w:rsidRPr="00315394" w:rsidRDefault="00560306" w:rsidP="00DE4DC2">
      <w:pPr>
        <w:pStyle w:val="Compact"/>
        <w:adjustRightInd w:val="0"/>
        <w:snapToGrid w:val="0"/>
        <w:spacing w:before="0" w:after="0"/>
        <w:contextualSpacing/>
        <w:rPr>
          <w:sz w:val="22"/>
        </w:rPr>
      </w:pPr>
      <w:r w:rsidRPr="00315394">
        <w:rPr>
          <w:sz w:val="22"/>
        </w:rPr>
        <w:t>时间结构，包含</w:t>
      </w:r>
      <w:r w:rsidRPr="00315394">
        <w:rPr>
          <w:sz w:val="22"/>
        </w:rPr>
        <w:t>“</w:t>
      </w:r>
      <w:r w:rsidRPr="00315394">
        <w:rPr>
          <w:sz w:val="22"/>
        </w:rPr>
        <w:t>秒</w:t>
      </w:r>
      <w:r w:rsidRPr="00315394">
        <w:rPr>
          <w:sz w:val="22"/>
        </w:rPr>
        <w:t>”</w:t>
      </w:r>
      <w:r w:rsidRPr="00315394">
        <w:rPr>
          <w:sz w:val="22"/>
        </w:rPr>
        <w:t>和</w:t>
      </w:r>
      <w:r w:rsidRPr="00315394">
        <w:rPr>
          <w:sz w:val="22"/>
        </w:rPr>
        <w:t>“</w:t>
      </w:r>
      <w:r w:rsidRPr="00315394">
        <w:rPr>
          <w:sz w:val="22"/>
        </w:rPr>
        <w:t>微妙</w:t>
      </w:r>
      <w:r w:rsidRPr="00315394">
        <w:rPr>
          <w:sz w:val="22"/>
        </w:rPr>
        <w:t>”</w:t>
      </w:r>
      <w:r w:rsidRPr="00315394">
        <w:rPr>
          <w:sz w:val="22"/>
        </w:rPr>
        <w:t>成员</w:t>
      </w:r>
    </w:p>
    <w:p w:rsidR="00C271A0" w:rsidRPr="00315394" w:rsidRDefault="00560306" w:rsidP="00DE4DC2">
      <w:pPr>
        <w:pStyle w:val="Compact"/>
        <w:adjustRightInd w:val="0"/>
        <w:snapToGrid w:val="0"/>
        <w:spacing w:before="0" w:after="0"/>
        <w:contextualSpacing/>
        <w:rPr>
          <w:sz w:val="22"/>
        </w:rPr>
      </w:pPr>
      <w:r w:rsidRPr="00315394">
        <w:rPr>
          <w:sz w:val="22"/>
        </w:rPr>
        <w:t>&lt;time.h&gt;</w:t>
      </w:r>
    </w:p>
    <w:p w:rsidR="00C271A0" w:rsidRPr="00315394" w:rsidRDefault="00560306" w:rsidP="00DE4DC2">
      <w:pPr>
        <w:pStyle w:val="Compact"/>
        <w:adjustRightInd w:val="0"/>
        <w:snapToGrid w:val="0"/>
        <w:spacing w:before="0" w:after="0"/>
        <w:contextualSpacing/>
        <w:rPr>
          <w:sz w:val="22"/>
        </w:rPr>
      </w:pPr>
      <w:r w:rsidRPr="00315394">
        <w:rPr>
          <w:sz w:val="22"/>
        </w:rPr>
        <w:t>timespec</w:t>
      </w:r>
    </w:p>
    <w:p w:rsidR="00C271A0" w:rsidRPr="00315394" w:rsidRDefault="00560306" w:rsidP="00DE4DC2">
      <w:pPr>
        <w:pStyle w:val="Compact"/>
        <w:adjustRightInd w:val="0"/>
        <w:snapToGrid w:val="0"/>
        <w:spacing w:before="0" w:after="0"/>
        <w:contextualSpacing/>
        <w:rPr>
          <w:sz w:val="22"/>
        </w:rPr>
      </w:pPr>
      <w:r w:rsidRPr="00315394">
        <w:rPr>
          <w:sz w:val="22"/>
        </w:rPr>
        <w:t>时间结构，包含</w:t>
      </w:r>
      <w:r w:rsidRPr="00315394">
        <w:rPr>
          <w:sz w:val="22"/>
        </w:rPr>
        <w:t>“</w:t>
      </w:r>
      <w:r w:rsidRPr="00315394">
        <w:rPr>
          <w:sz w:val="22"/>
        </w:rPr>
        <w:t>秒</w:t>
      </w:r>
      <w:r w:rsidRPr="00315394">
        <w:rPr>
          <w:sz w:val="22"/>
        </w:rPr>
        <w:t>”</w:t>
      </w:r>
      <w:r w:rsidRPr="00315394">
        <w:rPr>
          <w:sz w:val="22"/>
        </w:rPr>
        <w:t>和</w:t>
      </w:r>
      <w:r w:rsidRPr="00315394">
        <w:rPr>
          <w:sz w:val="22"/>
        </w:rPr>
        <w:t>“</w:t>
      </w:r>
      <w:r w:rsidRPr="00315394">
        <w:rPr>
          <w:sz w:val="22"/>
        </w:rPr>
        <w:t>纳秒</w:t>
      </w:r>
      <w:r w:rsidRPr="00315394">
        <w:rPr>
          <w:sz w:val="22"/>
        </w:rPr>
        <w:t>”</w:t>
      </w:r>
      <w:r w:rsidRPr="00315394">
        <w:rPr>
          <w:sz w:val="22"/>
        </w:rPr>
        <w:t>成员</w:t>
      </w:r>
    </w:p>
    <w:p w:rsidR="00C271A0" w:rsidRPr="00315394" w:rsidRDefault="00560306" w:rsidP="00DE4DC2">
      <w:pPr>
        <w:pStyle w:val="Compact"/>
        <w:adjustRightInd w:val="0"/>
        <w:snapToGrid w:val="0"/>
        <w:spacing w:before="0" w:after="0"/>
        <w:contextualSpacing/>
        <w:rPr>
          <w:sz w:val="22"/>
        </w:rPr>
      </w:pPr>
      <w:r w:rsidRPr="00315394">
        <w:rPr>
          <w:sz w:val="22"/>
        </w:rPr>
        <w:t>套接字地址结构相关</w:t>
      </w:r>
    </w:p>
    <w:p w:rsidR="00C271A0" w:rsidRPr="00315394" w:rsidRDefault="00560306" w:rsidP="00DE4DC2">
      <w:pPr>
        <w:pStyle w:val="Compact"/>
        <w:adjustRightInd w:val="0"/>
        <w:snapToGrid w:val="0"/>
        <w:spacing w:before="0" w:after="0"/>
        <w:contextualSpacing/>
        <w:rPr>
          <w:sz w:val="22"/>
        </w:rPr>
      </w:pPr>
      <w:r w:rsidRPr="00315394">
        <w:rPr>
          <w:sz w:val="22"/>
        </w:rPr>
        <w:t>&lt;sys/socket.h&gt;</w:t>
      </w:r>
    </w:p>
    <w:p w:rsidR="00C271A0" w:rsidRPr="00315394" w:rsidRDefault="00560306" w:rsidP="00DE4DC2">
      <w:pPr>
        <w:pStyle w:val="Compact"/>
        <w:adjustRightInd w:val="0"/>
        <w:snapToGrid w:val="0"/>
        <w:spacing w:before="0" w:after="0"/>
        <w:contextualSpacing/>
        <w:rPr>
          <w:sz w:val="22"/>
        </w:rPr>
      </w:pPr>
      <w:r w:rsidRPr="00315394">
        <w:rPr>
          <w:sz w:val="22"/>
        </w:rPr>
        <w:t>sockaddr</w:t>
      </w:r>
    </w:p>
    <w:p w:rsidR="00C271A0" w:rsidRPr="00315394" w:rsidRDefault="00560306" w:rsidP="00DE4DC2">
      <w:pPr>
        <w:pStyle w:val="Compact"/>
        <w:adjustRightInd w:val="0"/>
        <w:snapToGrid w:val="0"/>
        <w:spacing w:before="0" w:after="0"/>
        <w:contextualSpacing/>
        <w:rPr>
          <w:sz w:val="22"/>
        </w:rPr>
      </w:pPr>
      <w:r w:rsidRPr="00315394">
        <w:rPr>
          <w:sz w:val="22"/>
        </w:rPr>
        <w:t>通用套接字地址结构</w:t>
      </w:r>
    </w:p>
    <w:p w:rsidR="00C271A0" w:rsidRPr="00315394" w:rsidRDefault="00560306" w:rsidP="00DE4DC2">
      <w:pPr>
        <w:pStyle w:val="Compact"/>
        <w:adjustRightInd w:val="0"/>
        <w:snapToGrid w:val="0"/>
        <w:spacing w:before="0" w:after="0"/>
        <w:contextualSpacing/>
        <w:rPr>
          <w:sz w:val="22"/>
        </w:rPr>
      </w:pPr>
      <w:r w:rsidRPr="00315394">
        <w:rPr>
          <w:sz w:val="22"/>
        </w:rPr>
        <w:t>sa_family_t</w:t>
      </w:r>
    </w:p>
    <w:p w:rsidR="00C271A0" w:rsidRPr="00315394" w:rsidRDefault="00560306" w:rsidP="00DE4DC2">
      <w:pPr>
        <w:pStyle w:val="Compact"/>
        <w:adjustRightInd w:val="0"/>
        <w:snapToGrid w:val="0"/>
        <w:spacing w:before="0" w:after="0"/>
        <w:contextualSpacing/>
        <w:rPr>
          <w:sz w:val="22"/>
        </w:rPr>
      </w:pPr>
      <w:r w:rsidRPr="00315394">
        <w:rPr>
          <w:sz w:val="22"/>
        </w:rPr>
        <w:t>套接字地址结构的地址族</w:t>
      </w:r>
    </w:p>
    <w:p w:rsidR="00C271A0" w:rsidRPr="00315394" w:rsidRDefault="00560306" w:rsidP="00DE4DC2">
      <w:pPr>
        <w:pStyle w:val="Compact"/>
        <w:adjustRightInd w:val="0"/>
        <w:snapToGrid w:val="0"/>
        <w:spacing w:before="0" w:after="0"/>
        <w:contextualSpacing/>
        <w:rPr>
          <w:sz w:val="22"/>
        </w:rPr>
      </w:pPr>
      <w:r w:rsidRPr="00315394">
        <w:rPr>
          <w:sz w:val="22"/>
        </w:rPr>
        <w:t>socklen_t</w:t>
      </w:r>
    </w:p>
    <w:p w:rsidR="00C271A0" w:rsidRPr="00315394" w:rsidRDefault="00560306" w:rsidP="00DE4DC2">
      <w:pPr>
        <w:pStyle w:val="Compact"/>
        <w:adjustRightInd w:val="0"/>
        <w:snapToGrid w:val="0"/>
        <w:spacing w:before="0" w:after="0"/>
        <w:contextualSpacing/>
        <w:rPr>
          <w:sz w:val="22"/>
        </w:rPr>
      </w:pPr>
      <w:r w:rsidRPr="00315394">
        <w:rPr>
          <w:sz w:val="22"/>
        </w:rPr>
        <w:t>套接字地址结构的长度，一般为</w:t>
      </w:r>
      <w:r w:rsidRPr="00315394">
        <w:rPr>
          <w:sz w:val="22"/>
        </w:rPr>
        <w:t>uint32_t</w:t>
      </w:r>
    </w:p>
    <w:p w:rsidR="00C271A0" w:rsidRPr="00315394" w:rsidRDefault="00560306" w:rsidP="00DE4DC2">
      <w:pPr>
        <w:pStyle w:val="Compact"/>
        <w:adjustRightInd w:val="0"/>
        <w:snapToGrid w:val="0"/>
        <w:spacing w:before="0" w:after="0"/>
        <w:contextualSpacing/>
        <w:rPr>
          <w:sz w:val="22"/>
        </w:rPr>
      </w:pPr>
      <w:r w:rsidRPr="00315394">
        <w:rPr>
          <w:sz w:val="22"/>
        </w:rPr>
        <w:t>&lt;netinet/in.h&gt;</w:t>
      </w:r>
    </w:p>
    <w:p w:rsidR="00C271A0" w:rsidRPr="00315394" w:rsidRDefault="00560306" w:rsidP="00DE4DC2">
      <w:pPr>
        <w:pStyle w:val="Compact"/>
        <w:adjustRightInd w:val="0"/>
        <w:snapToGrid w:val="0"/>
        <w:spacing w:before="0" w:after="0"/>
        <w:contextualSpacing/>
        <w:rPr>
          <w:sz w:val="22"/>
        </w:rPr>
      </w:pPr>
      <w:r w:rsidRPr="00315394">
        <w:rPr>
          <w:sz w:val="22"/>
        </w:rPr>
        <w:t>sockaddr_in</w:t>
      </w:r>
    </w:p>
    <w:p w:rsidR="00C271A0" w:rsidRPr="00315394" w:rsidRDefault="00560306" w:rsidP="00DE4DC2">
      <w:pPr>
        <w:pStyle w:val="Compact"/>
        <w:adjustRightInd w:val="0"/>
        <w:snapToGrid w:val="0"/>
        <w:spacing w:before="0" w:after="0"/>
        <w:contextualSpacing/>
        <w:rPr>
          <w:sz w:val="22"/>
        </w:rPr>
      </w:pPr>
      <w:r w:rsidRPr="00315394">
        <w:rPr>
          <w:sz w:val="22"/>
        </w:rPr>
        <w:t>IPv4</w:t>
      </w:r>
      <w:r w:rsidRPr="00315394">
        <w:rPr>
          <w:sz w:val="22"/>
        </w:rPr>
        <w:t>套接字地址结构</w:t>
      </w:r>
    </w:p>
    <w:p w:rsidR="00C271A0" w:rsidRPr="00315394" w:rsidRDefault="00560306" w:rsidP="00DE4DC2">
      <w:pPr>
        <w:pStyle w:val="Compact"/>
        <w:adjustRightInd w:val="0"/>
        <w:snapToGrid w:val="0"/>
        <w:spacing w:before="0" w:after="0"/>
        <w:contextualSpacing/>
        <w:rPr>
          <w:sz w:val="22"/>
        </w:rPr>
      </w:pPr>
      <w:r w:rsidRPr="00315394">
        <w:rPr>
          <w:sz w:val="22"/>
        </w:rPr>
        <w:t>sockaddr_in6</w:t>
      </w:r>
    </w:p>
    <w:p w:rsidR="00C271A0" w:rsidRPr="00315394" w:rsidRDefault="00560306" w:rsidP="00DE4DC2">
      <w:pPr>
        <w:pStyle w:val="Compact"/>
        <w:adjustRightInd w:val="0"/>
        <w:snapToGrid w:val="0"/>
        <w:spacing w:before="0" w:after="0"/>
        <w:contextualSpacing/>
        <w:rPr>
          <w:sz w:val="22"/>
        </w:rPr>
      </w:pPr>
      <w:r w:rsidRPr="00315394">
        <w:rPr>
          <w:sz w:val="22"/>
        </w:rPr>
        <w:t>IPv6</w:t>
      </w:r>
      <w:r w:rsidRPr="00315394">
        <w:rPr>
          <w:sz w:val="22"/>
        </w:rPr>
        <w:t>套接字地址结构</w:t>
      </w:r>
    </w:p>
    <w:p w:rsidR="00C271A0" w:rsidRPr="00315394" w:rsidRDefault="00560306" w:rsidP="00DE4DC2">
      <w:pPr>
        <w:pStyle w:val="Compact"/>
        <w:adjustRightInd w:val="0"/>
        <w:snapToGrid w:val="0"/>
        <w:spacing w:before="0" w:after="0"/>
        <w:contextualSpacing/>
        <w:rPr>
          <w:sz w:val="22"/>
        </w:rPr>
      </w:pPr>
      <w:r w:rsidRPr="00315394">
        <w:rPr>
          <w:sz w:val="22"/>
        </w:rPr>
        <w:t>sockaddr_storage</w:t>
      </w:r>
    </w:p>
    <w:p w:rsidR="00C271A0" w:rsidRPr="00315394" w:rsidRDefault="00560306" w:rsidP="00DE4DC2">
      <w:pPr>
        <w:pStyle w:val="Compact"/>
        <w:adjustRightInd w:val="0"/>
        <w:snapToGrid w:val="0"/>
        <w:spacing w:before="0" w:after="0"/>
        <w:contextualSpacing/>
        <w:rPr>
          <w:sz w:val="22"/>
        </w:rPr>
      </w:pPr>
      <w:r w:rsidRPr="00315394">
        <w:rPr>
          <w:sz w:val="22"/>
        </w:rPr>
        <w:t>新版通用套接字地址结构</w:t>
      </w:r>
    </w:p>
    <w:p w:rsidR="00C271A0" w:rsidRPr="00315394" w:rsidRDefault="00560306" w:rsidP="00DE4DC2">
      <w:pPr>
        <w:pStyle w:val="Compact"/>
        <w:adjustRightInd w:val="0"/>
        <w:snapToGrid w:val="0"/>
        <w:spacing w:before="0" w:after="0"/>
        <w:contextualSpacing/>
        <w:rPr>
          <w:sz w:val="22"/>
        </w:rPr>
      </w:pPr>
      <w:r w:rsidRPr="00315394">
        <w:rPr>
          <w:sz w:val="22"/>
        </w:rPr>
        <w:t>in_addr_t</w:t>
      </w:r>
    </w:p>
    <w:p w:rsidR="00C271A0" w:rsidRPr="00315394" w:rsidRDefault="00560306" w:rsidP="00DE4DC2">
      <w:pPr>
        <w:pStyle w:val="Compact"/>
        <w:adjustRightInd w:val="0"/>
        <w:snapToGrid w:val="0"/>
        <w:spacing w:before="0" w:after="0"/>
        <w:contextualSpacing/>
        <w:rPr>
          <w:sz w:val="22"/>
        </w:rPr>
      </w:pPr>
      <w:r w:rsidRPr="00315394">
        <w:rPr>
          <w:sz w:val="22"/>
        </w:rPr>
        <w:t>IPv4</w:t>
      </w:r>
      <w:r w:rsidRPr="00315394">
        <w:rPr>
          <w:sz w:val="22"/>
        </w:rPr>
        <w:t>地址，一般为</w:t>
      </w:r>
      <w:r w:rsidRPr="00315394">
        <w:rPr>
          <w:sz w:val="22"/>
        </w:rPr>
        <w:t>uint32_t</w:t>
      </w:r>
    </w:p>
    <w:p w:rsidR="00C271A0" w:rsidRPr="00315394" w:rsidRDefault="00560306" w:rsidP="00DE4DC2">
      <w:pPr>
        <w:pStyle w:val="Compact"/>
        <w:adjustRightInd w:val="0"/>
        <w:snapToGrid w:val="0"/>
        <w:spacing w:before="0" w:after="0"/>
        <w:contextualSpacing/>
        <w:rPr>
          <w:sz w:val="22"/>
        </w:rPr>
      </w:pPr>
      <w:r w:rsidRPr="00315394">
        <w:rPr>
          <w:sz w:val="22"/>
        </w:rPr>
        <w:lastRenderedPageBreak/>
        <w:t>in_port_t</w:t>
      </w:r>
    </w:p>
    <w:p w:rsidR="00C271A0" w:rsidRPr="00315394" w:rsidRDefault="00560306" w:rsidP="00DE4DC2">
      <w:pPr>
        <w:pStyle w:val="Compact"/>
        <w:adjustRightInd w:val="0"/>
        <w:snapToGrid w:val="0"/>
        <w:spacing w:before="0" w:after="0"/>
        <w:contextualSpacing/>
        <w:rPr>
          <w:sz w:val="22"/>
        </w:rPr>
      </w:pPr>
      <w:r w:rsidRPr="00315394">
        <w:rPr>
          <w:sz w:val="22"/>
        </w:rPr>
        <w:t>TCP</w:t>
      </w:r>
      <w:r w:rsidRPr="00315394">
        <w:rPr>
          <w:sz w:val="22"/>
        </w:rPr>
        <w:t>或</w:t>
      </w:r>
      <w:r w:rsidRPr="00315394">
        <w:rPr>
          <w:sz w:val="22"/>
        </w:rPr>
        <w:t>UDP</w:t>
      </w:r>
      <w:r w:rsidRPr="00315394">
        <w:rPr>
          <w:sz w:val="22"/>
        </w:rPr>
        <w:t>端口，一般为</w:t>
      </w:r>
      <w:r w:rsidRPr="00315394">
        <w:rPr>
          <w:sz w:val="22"/>
        </w:rPr>
        <w:t>uint16_t</w:t>
      </w:r>
    </w:p>
    <w:p w:rsidR="00C271A0" w:rsidRPr="00315394" w:rsidRDefault="00C271A0" w:rsidP="00DE4DC2">
      <w:pPr>
        <w:pStyle w:val="a3"/>
        <w:adjustRightInd w:val="0"/>
        <w:snapToGrid w:val="0"/>
        <w:spacing w:before="0" w:after="0"/>
        <w:contextualSpacing/>
        <w:rPr>
          <w:sz w:val="22"/>
        </w:rPr>
      </w:pPr>
    </w:p>
    <w:p w:rsidR="00C271A0" w:rsidRPr="00315394" w:rsidRDefault="00560306" w:rsidP="00DE4DC2">
      <w:pPr>
        <w:pStyle w:val="Heading2"/>
        <w:adjustRightInd w:val="0"/>
        <w:snapToGrid w:val="0"/>
        <w:spacing w:before="0"/>
        <w:contextualSpacing/>
        <w:rPr>
          <w:sz w:val="28"/>
        </w:rPr>
      </w:pPr>
      <w:bookmarkStart w:id="280" w:name="函数与头文件映射表"/>
      <w:bookmarkStart w:id="281" w:name="_Toc8031535"/>
      <w:r w:rsidRPr="00315394">
        <w:rPr>
          <w:sz w:val="28"/>
        </w:rPr>
        <w:t>2.</w:t>
      </w:r>
      <w:r w:rsidRPr="00315394">
        <w:rPr>
          <w:sz w:val="28"/>
        </w:rPr>
        <w:t>函数与头文件映射表</w:t>
      </w:r>
      <w:bookmarkEnd w:id="280"/>
      <w:bookmarkEnd w:id="281"/>
    </w:p>
    <w:p w:rsidR="00C271A0" w:rsidRPr="00315394" w:rsidRDefault="00560306" w:rsidP="00DE4DC2">
      <w:pPr>
        <w:pStyle w:val="Compact"/>
        <w:adjustRightInd w:val="0"/>
        <w:snapToGrid w:val="0"/>
        <w:spacing w:before="0" w:after="0"/>
        <w:contextualSpacing/>
        <w:rPr>
          <w:sz w:val="22"/>
        </w:rPr>
      </w:pPr>
      <w:r w:rsidRPr="00315394">
        <w:rPr>
          <w:sz w:val="22"/>
        </w:rPr>
        <w:t>字节操纵</w:t>
      </w:r>
    </w:p>
    <w:p w:rsidR="00C271A0" w:rsidRPr="00315394" w:rsidRDefault="00560306" w:rsidP="00DE4DC2">
      <w:pPr>
        <w:pStyle w:val="Compact"/>
        <w:adjustRightInd w:val="0"/>
        <w:snapToGrid w:val="0"/>
        <w:spacing w:before="0" w:after="0"/>
        <w:contextualSpacing/>
        <w:rPr>
          <w:sz w:val="22"/>
        </w:rPr>
      </w:pPr>
      <w:r w:rsidRPr="00315394">
        <w:rPr>
          <w:sz w:val="22"/>
        </w:rPr>
        <w:t>&lt;strings.h&gt;</w:t>
      </w:r>
    </w:p>
    <w:p w:rsidR="00C271A0" w:rsidRPr="00315394" w:rsidRDefault="00560306" w:rsidP="00DE4DC2">
      <w:pPr>
        <w:pStyle w:val="Compact"/>
        <w:adjustRightInd w:val="0"/>
        <w:snapToGrid w:val="0"/>
        <w:spacing w:before="0" w:after="0"/>
        <w:contextualSpacing/>
        <w:rPr>
          <w:sz w:val="22"/>
        </w:rPr>
      </w:pPr>
      <w:r w:rsidRPr="00315394">
        <w:rPr>
          <w:sz w:val="22"/>
        </w:rPr>
        <w:t>bzero</w:t>
      </w:r>
    </w:p>
    <w:p w:rsidR="00C271A0" w:rsidRPr="00315394" w:rsidRDefault="00560306" w:rsidP="00DE4DC2">
      <w:pPr>
        <w:pStyle w:val="Compact"/>
        <w:adjustRightInd w:val="0"/>
        <w:snapToGrid w:val="0"/>
        <w:spacing w:before="0" w:after="0"/>
        <w:contextualSpacing/>
        <w:rPr>
          <w:sz w:val="22"/>
        </w:rPr>
      </w:pPr>
      <w:r w:rsidRPr="00315394">
        <w:rPr>
          <w:sz w:val="22"/>
        </w:rPr>
        <w:t>bcopy</w:t>
      </w:r>
    </w:p>
    <w:p w:rsidR="00C271A0" w:rsidRPr="00315394" w:rsidRDefault="00560306" w:rsidP="00DE4DC2">
      <w:pPr>
        <w:pStyle w:val="Compact"/>
        <w:adjustRightInd w:val="0"/>
        <w:snapToGrid w:val="0"/>
        <w:spacing w:before="0" w:after="0"/>
        <w:contextualSpacing/>
        <w:rPr>
          <w:sz w:val="22"/>
        </w:rPr>
      </w:pPr>
      <w:r w:rsidRPr="00315394">
        <w:rPr>
          <w:sz w:val="22"/>
        </w:rPr>
        <w:t>bcmp</w:t>
      </w:r>
    </w:p>
    <w:p w:rsidR="00C271A0" w:rsidRPr="00315394" w:rsidRDefault="00560306" w:rsidP="00DE4DC2">
      <w:pPr>
        <w:pStyle w:val="Compact"/>
        <w:adjustRightInd w:val="0"/>
        <w:snapToGrid w:val="0"/>
        <w:spacing w:before="0" w:after="0"/>
        <w:contextualSpacing/>
        <w:rPr>
          <w:sz w:val="22"/>
        </w:rPr>
      </w:pPr>
      <w:r w:rsidRPr="00315394">
        <w:rPr>
          <w:sz w:val="22"/>
        </w:rPr>
        <w:t>&lt;string.h&gt;</w:t>
      </w:r>
    </w:p>
    <w:p w:rsidR="00C271A0" w:rsidRPr="00315394" w:rsidRDefault="00560306" w:rsidP="00DE4DC2">
      <w:pPr>
        <w:pStyle w:val="Compact"/>
        <w:adjustRightInd w:val="0"/>
        <w:snapToGrid w:val="0"/>
        <w:spacing w:before="0" w:after="0"/>
        <w:contextualSpacing/>
        <w:rPr>
          <w:sz w:val="22"/>
        </w:rPr>
      </w:pPr>
      <w:r w:rsidRPr="00315394">
        <w:rPr>
          <w:sz w:val="22"/>
        </w:rPr>
        <w:t>memset</w:t>
      </w:r>
    </w:p>
    <w:p w:rsidR="00C271A0" w:rsidRPr="00315394" w:rsidRDefault="00560306" w:rsidP="00DE4DC2">
      <w:pPr>
        <w:pStyle w:val="Compact"/>
        <w:adjustRightInd w:val="0"/>
        <w:snapToGrid w:val="0"/>
        <w:spacing w:before="0" w:after="0"/>
        <w:contextualSpacing/>
        <w:rPr>
          <w:sz w:val="22"/>
        </w:rPr>
      </w:pPr>
      <w:r w:rsidRPr="00315394">
        <w:rPr>
          <w:sz w:val="22"/>
        </w:rPr>
        <w:t>memcpy</w:t>
      </w:r>
    </w:p>
    <w:p w:rsidR="00C271A0" w:rsidRPr="00315394" w:rsidRDefault="00560306" w:rsidP="00DE4DC2">
      <w:pPr>
        <w:pStyle w:val="Compact"/>
        <w:adjustRightInd w:val="0"/>
        <w:snapToGrid w:val="0"/>
        <w:spacing w:before="0" w:after="0"/>
        <w:contextualSpacing/>
        <w:rPr>
          <w:sz w:val="22"/>
        </w:rPr>
      </w:pPr>
      <w:r w:rsidRPr="00315394">
        <w:rPr>
          <w:sz w:val="22"/>
        </w:rPr>
        <w:t>memcmp</w:t>
      </w:r>
    </w:p>
    <w:p w:rsidR="00C271A0" w:rsidRPr="00315394" w:rsidRDefault="00560306" w:rsidP="00DE4DC2">
      <w:pPr>
        <w:pStyle w:val="Compact"/>
        <w:adjustRightInd w:val="0"/>
        <w:snapToGrid w:val="0"/>
        <w:spacing w:before="0" w:after="0"/>
        <w:contextualSpacing/>
        <w:rPr>
          <w:sz w:val="22"/>
        </w:rPr>
      </w:pPr>
      <w:r w:rsidRPr="00315394">
        <w:rPr>
          <w:sz w:val="22"/>
        </w:rPr>
        <w:t>字节序转换</w:t>
      </w:r>
    </w:p>
    <w:p w:rsidR="00C271A0" w:rsidRPr="00315394" w:rsidRDefault="00560306" w:rsidP="00DE4DC2">
      <w:pPr>
        <w:pStyle w:val="Compact"/>
        <w:adjustRightInd w:val="0"/>
        <w:snapToGrid w:val="0"/>
        <w:spacing w:before="0" w:after="0"/>
        <w:contextualSpacing/>
        <w:rPr>
          <w:sz w:val="22"/>
        </w:rPr>
      </w:pPr>
      <w:r w:rsidRPr="00315394">
        <w:rPr>
          <w:sz w:val="22"/>
        </w:rPr>
        <w:t>&lt;netinet/in.h&gt;</w:t>
      </w:r>
    </w:p>
    <w:p w:rsidR="00C271A0" w:rsidRPr="00315394" w:rsidRDefault="00560306" w:rsidP="00DE4DC2">
      <w:pPr>
        <w:pStyle w:val="Compact"/>
        <w:adjustRightInd w:val="0"/>
        <w:snapToGrid w:val="0"/>
        <w:spacing w:before="0" w:after="0"/>
        <w:contextualSpacing/>
        <w:rPr>
          <w:sz w:val="22"/>
        </w:rPr>
      </w:pPr>
      <w:r w:rsidRPr="00315394">
        <w:rPr>
          <w:sz w:val="22"/>
        </w:rPr>
        <w:t>htons</w:t>
      </w:r>
    </w:p>
    <w:p w:rsidR="00C271A0" w:rsidRPr="00315394" w:rsidRDefault="00560306" w:rsidP="00DE4DC2">
      <w:pPr>
        <w:pStyle w:val="Compact"/>
        <w:adjustRightInd w:val="0"/>
        <w:snapToGrid w:val="0"/>
        <w:spacing w:before="0" w:after="0"/>
        <w:contextualSpacing/>
        <w:rPr>
          <w:sz w:val="22"/>
        </w:rPr>
      </w:pPr>
      <w:r w:rsidRPr="00315394">
        <w:rPr>
          <w:sz w:val="22"/>
        </w:rPr>
        <w:t>htonl</w:t>
      </w:r>
    </w:p>
    <w:p w:rsidR="00C271A0" w:rsidRPr="00315394" w:rsidRDefault="00560306" w:rsidP="00DE4DC2">
      <w:pPr>
        <w:pStyle w:val="Compact"/>
        <w:adjustRightInd w:val="0"/>
        <w:snapToGrid w:val="0"/>
        <w:spacing w:before="0" w:after="0"/>
        <w:contextualSpacing/>
        <w:rPr>
          <w:sz w:val="22"/>
        </w:rPr>
      </w:pPr>
      <w:r w:rsidRPr="00315394">
        <w:rPr>
          <w:sz w:val="22"/>
        </w:rPr>
        <w:t>ntohs</w:t>
      </w:r>
    </w:p>
    <w:p w:rsidR="00C271A0" w:rsidRPr="00315394" w:rsidRDefault="00560306" w:rsidP="00DE4DC2">
      <w:pPr>
        <w:pStyle w:val="Compact"/>
        <w:adjustRightInd w:val="0"/>
        <w:snapToGrid w:val="0"/>
        <w:spacing w:before="0" w:after="0"/>
        <w:contextualSpacing/>
        <w:rPr>
          <w:sz w:val="22"/>
        </w:rPr>
      </w:pPr>
      <w:r w:rsidRPr="00315394">
        <w:rPr>
          <w:sz w:val="22"/>
        </w:rPr>
        <w:t>ntohl</w:t>
      </w:r>
    </w:p>
    <w:p w:rsidR="00C271A0" w:rsidRPr="00315394" w:rsidRDefault="00560306" w:rsidP="00DE4DC2">
      <w:pPr>
        <w:pStyle w:val="Compact"/>
        <w:adjustRightInd w:val="0"/>
        <w:snapToGrid w:val="0"/>
        <w:spacing w:before="0" w:after="0"/>
        <w:contextualSpacing/>
        <w:rPr>
          <w:sz w:val="22"/>
        </w:rPr>
      </w:pPr>
      <w:r w:rsidRPr="00315394">
        <w:rPr>
          <w:sz w:val="22"/>
        </w:rPr>
        <w:t>地址转换</w:t>
      </w:r>
    </w:p>
    <w:p w:rsidR="00C271A0" w:rsidRPr="00315394" w:rsidRDefault="00560306" w:rsidP="00DE4DC2">
      <w:pPr>
        <w:pStyle w:val="Compact"/>
        <w:adjustRightInd w:val="0"/>
        <w:snapToGrid w:val="0"/>
        <w:spacing w:before="0" w:after="0"/>
        <w:contextualSpacing/>
        <w:rPr>
          <w:sz w:val="22"/>
        </w:rPr>
      </w:pPr>
      <w:r w:rsidRPr="00315394">
        <w:rPr>
          <w:sz w:val="22"/>
        </w:rPr>
        <w:t>&lt;arpa/inet.h&gt;</w:t>
      </w:r>
    </w:p>
    <w:p w:rsidR="00C271A0" w:rsidRPr="00315394" w:rsidRDefault="00560306" w:rsidP="00DE4DC2">
      <w:pPr>
        <w:pStyle w:val="Compact"/>
        <w:adjustRightInd w:val="0"/>
        <w:snapToGrid w:val="0"/>
        <w:spacing w:before="0" w:after="0"/>
        <w:contextualSpacing/>
        <w:rPr>
          <w:sz w:val="22"/>
        </w:rPr>
      </w:pPr>
      <w:r w:rsidRPr="00315394">
        <w:rPr>
          <w:sz w:val="22"/>
        </w:rPr>
        <w:t>inet_aton</w:t>
      </w:r>
    </w:p>
    <w:p w:rsidR="00C271A0" w:rsidRPr="00315394" w:rsidRDefault="00560306" w:rsidP="00DE4DC2">
      <w:pPr>
        <w:pStyle w:val="Compact"/>
        <w:adjustRightInd w:val="0"/>
        <w:snapToGrid w:val="0"/>
        <w:spacing w:before="0" w:after="0"/>
        <w:contextualSpacing/>
        <w:rPr>
          <w:sz w:val="22"/>
        </w:rPr>
      </w:pPr>
      <w:r w:rsidRPr="00315394">
        <w:rPr>
          <w:sz w:val="22"/>
        </w:rPr>
        <w:t>inet_addr</w:t>
      </w:r>
    </w:p>
    <w:p w:rsidR="00C271A0" w:rsidRPr="00315394" w:rsidRDefault="00560306" w:rsidP="00DE4DC2">
      <w:pPr>
        <w:pStyle w:val="Compact"/>
        <w:adjustRightInd w:val="0"/>
        <w:snapToGrid w:val="0"/>
        <w:spacing w:before="0" w:after="0"/>
        <w:contextualSpacing/>
        <w:rPr>
          <w:sz w:val="22"/>
        </w:rPr>
      </w:pPr>
      <w:r w:rsidRPr="00315394">
        <w:rPr>
          <w:sz w:val="22"/>
        </w:rPr>
        <w:t>inet_ntoa</w:t>
      </w:r>
    </w:p>
    <w:p w:rsidR="00C271A0" w:rsidRPr="00315394" w:rsidRDefault="00560306" w:rsidP="00DE4DC2">
      <w:pPr>
        <w:pStyle w:val="Compact"/>
        <w:adjustRightInd w:val="0"/>
        <w:snapToGrid w:val="0"/>
        <w:spacing w:before="0" w:after="0"/>
        <w:contextualSpacing/>
        <w:rPr>
          <w:sz w:val="22"/>
        </w:rPr>
      </w:pPr>
      <w:r w:rsidRPr="00315394">
        <w:rPr>
          <w:sz w:val="22"/>
        </w:rPr>
        <w:t>inet_pton</w:t>
      </w:r>
    </w:p>
    <w:p w:rsidR="00C271A0" w:rsidRPr="00315394" w:rsidRDefault="00560306" w:rsidP="00DE4DC2">
      <w:pPr>
        <w:pStyle w:val="Compact"/>
        <w:adjustRightInd w:val="0"/>
        <w:snapToGrid w:val="0"/>
        <w:spacing w:before="0" w:after="0"/>
        <w:contextualSpacing/>
        <w:rPr>
          <w:sz w:val="22"/>
        </w:rPr>
      </w:pPr>
      <w:r w:rsidRPr="00315394">
        <w:rPr>
          <w:sz w:val="22"/>
        </w:rPr>
        <w:t>inet_ntop</w:t>
      </w:r>
    </w:p>
    <w:p w:rsidR="00C271A0" w:rsidRPr="00315394" w:rsidRDefault="00560306" w:rsidP="00DE4DC2">
      <w:pPr>
        <w:pStyle w:val="Compact"/>
        <w:adjustRightInd w:val="0"/>
        <w:snapToGrid w:val="0"/>
        <w:spacing w:before="0" w:after="0"/>
        <w:contextualSpacing/>
        <w:rPr>
          <w:sz w:val="22"/>
        </w:rPr>
      </w:pPr>
      <w:r w:rsidRPr="00315394">
        <w:rPr>
          <w:sz w:val="22"/>
        </w:rPr>
        <w:t>基本套接字编程</w:t>
      </w:r>
    </w:p>
    <w:p w:rsidR="00C271A0" w:rsidRPr="00315394" w:rsidRDefault="00560306" w:rsidP="00DE4DC2">
      <w:pPr>
        <w:pStyle w:val="Compact"/>
        <w:adjustRightInd w:val="0"/>
        <w:snapToGrid w:val="0"/>
        <w:spacing w:before="0" w:after="0"/>
        <w:contextualSpacing/>
        <w:rPr>
          <w:sz w:val="22"/>
        </w:rPr>
      </w:pPr>
      <w:r w:rsidRPr="00315394">
        <w:rPr>
          <w:sz w:val="22"/>
        </w:rPr>
        <w:t>&lt;sys/socket.h&gt;</w:t>
      </w:r>
    </w:p>
    <w:p w:rsidR="00C271A0" w:rsidRPr="00315394" w:rsidRDefault="00560306" w:rsidP="00DE4DC2">
      <w:pPr>
        <w:pStyle w:val="Compact"/>
        <w:adjustRightInd w:val="0"/>
        <w:snapToGrid w:val="0"/>
        <w:spacing w:before="0" w:after="0"/>
        <w:contextualSpacing/>
        <w:rPr>
          <w:sz w:val="22"/>
        </w:rPr>
      </w:pPr>
      <w:r w:rsidRPr="00315394">
        <w:rPr>
          <w:sz w:val="22"/>
        </w:rPr>
        <w:t>socket</w:t>
      </w:r>
    </w:p>
    <w:p w:rsidR="00C271A0" w:rsidRPr="00315394" w:rsidRDefault="00560306" w:rsidP="00DE4DC2">
      <w:pPr>
        <w:pStyle w:val="Compact"/>
        <w:adjustRightInd w:val="0"/>
        <w:snapToGrid w:val="0"/>
        <w:spacing w:before="0" w:after="0"/>
        <w:contextualSpacing/>
        <w:rPr>
          <w:sz w:val="22"/>
        </w:rPr>
      </w:pPr>
      <w:r w:rsidRPr="00315394">
        <w:rPr>
          <w:sz w:val="22"/>
        </w:rPr>
        <w:t>connect</w:t>
      </w:r>
    </w:p>
    <w:p w:rsidR="00C271A0" w:rsidRPr="00315394" w:rsidRDefault="00560306" w:rsidP="00DE4DC2">
      <w:pPr>
        <w:pStyle w:val="Compact"/>
        <w:adjustRightInd w:val="0"/>
        <w:snapToGrid w:val="0"/>
        <w:spacing w:before="0" w:after="0"/>
        <w:contextualSpacing/>
        <w:rPr>
          <w:sz w:val="22"/>
        </w:rPr>
      </w:pPr>
      <w:r w:rsidRPr="00315394">
        <w:rPr>
          <w:sz w:val="22"/>
        </w:rPr>
        <w:t>bind</w:t>
      </w:r>
    </w:p>
    <w:p w:rsidR="00C271A0" w:rsidRPr="00315394" w:rsidRDefault="00560306" w:rsidP="00DE4DC2">
      <w:pPr>
        <w:pStyle w:val="Compact"/>
        <w:adjustRightInd w:val="0"/>
        <w:snapToGrid w:val="0"/>
        <w:spacing w:before="0" w:after="0"/>
        <w:contextualSpacing/>
        <w:rPr>
          <w:sz w:val="22"/>
        </w:rPr>
      </w:pPr>
      <w:r w:rsidRPr="00315394">
        <w:rPr>
          <w:sz w:val="22"/>
        </w:rPr>
        <w:t>listen</w:t>
      </w:r>
    </w:p>
    <w:p w:rsidR="00C271A0" w:rsidRPr="00315394" w:rsidRDefault="00560306" w:rsidP="00DE4DC2">
      <w:pPr>
        <w:pStyle w:val="Compact"/>
        <w:adjustRightInd w:val="0"/>
        <w:snapToGrid w:val="0"/>
        <w:spacing w:before="0" w:after="0"/>
        <w:contextualSpacing/>
        <w:rPr>
          <w:sz w:val="22"/>
        </w:rPr>
      </w:pPr>
      <w:r w:rsidRPr="00315394">
        <w:rPr>
          <w:sz w:val="22"/>
        </w:rPr>
        <w:t>accept</w:t>
      </w:r>
    </w:p>
    <w:p w:rsidR="00C271A0" w:rsidRPr="00315394" w:rsidRDefault="00560306" w:rsidP="00DE4DC2">
      <w:pPr>
        <w:pStyle w:val="Compact"/>
        <w:adjustRightInd w:val="0"/>
        <w:snapToGrid w:val="0"/>
        <w:spacing w:before="0" w:after="0"/>
        <w:contextualSpacing/>
        <w:rPr>
          <w:sz w:val="22"/>
        </w:rPr>
      </w:pPr>
      <w:r w:rsidRPr="00315394">
        <w:rPr>
          <w:sz w:val="22"/>
        </w:rPr>
        <w:t>recvfrom</w:t>
      </w:r>
    </w:p>
    <w:p w:rsidR="00C271A0" w:rsidRPr="00315394" w:rsidRDefault="00560306" w:rsidP="00DE4DC2">
      <w:pPr>
        <w:pStyle w:val="Compact"/>
        <w:adjustRightInd w:val="0"/>
        <w:snapToGrid w:val="0"/>
        <w:spacing w:before="0" w:after="0"/>
        <w:contextualSpacing/>
        <w:rPr>
          <w:sz w:val="22"/>
        </w:rPr>
      </w:pPr>
      <w:r w:rsidRPr="00315394">
        <w:rPr>
          <w:sz w:val="22"/>
        </w:rPr>
        <w:t>sendto</w:t>
      </w:r>
    </w:p>
    <w:p w:rsidR="00C271A0" w:rsidRPr="00315394" w:rsidRDefault="00560306" w:rsidP="00DE4DC2">
      <w:pPr>
        <w:pStyle w:val="Compact"/>
        <w:adjustRightInd w:val="0"/>
        <w:snapToGrid w:val="0"/>
        <w:spacing w:before="0" w:after="0"/>
        <w:contextualSpacing/>
        <w:rPr>
          <w:sz w:val="22"/>
        </w:rPr>
      </w:pPr>
      <w:r w:rsidRPr="00315394">
        <w:rPr>
          <w:sz w:val="22"/>
        </w:rPr>
        <w:t>getsockname</w:t>
      </w:r>
    </w:p>
    <w:p w:rsidR="00C271A0" w:rsidRPr="00315394" w:rsidRDefault="00560306" w:rsidP="00DE4DC2">
      <w:pPr>
        <w:pStyle w:val="Compact"/>
        <w:adjustRightInd w:val="0"/>
        <w:snapToGrid w:val="0"/>
        <w:spacing w:before="0" w:after="0"/>
        <w:contextualSpacing/>
        <w:rPr>
          <w:sz w:val="22"/>
        </w:rPr>
      </w:pPr>
      <w:r w:rsidRPr="00315394">
        <w:rPr>
          <w:sz w:val="22"/>
        </w:rPr>
        <w:t>根据套接字获取本地协议地址</w:t>
      </w:r>
    </w:p>
    <w:p w:rsidR="00C271A0" w:rsidRPr="00315394" w:rsidRDefault="00560306" w:rsidP="00DE4DC2">
      <w:pPr>
        <w:pStyle w:val="Compact"/>
        <w:adjustRightInd w:val="0"/>
        <w:snapToGrid w:val="0"/>
        <w:spacing w:before="0" w:after="0"/>
        <w:contextualSpacing/>
        <w:rPr>
          <w:sz w:val="22"/>
        </w:rPr>
      </w:pPr>
      <w:r w:rsidRPr="00315394">
        <w:rPr>
          <w:sz w:val="22"/>
        </w:rPr>
        <w:t>getpeername</w:t>
      </w:r>
    </w:p>
    <w:p w:rsidR="00C271A0" w:rsidRPr="00315394" w:rsidRDefault="00560306" w:rsidP="00DE4DC2">
      <w:pPr>
        <w:pStyle w:val="Compact"/>
        <w:adjustRightInd w:val="0"/>
        <w:snapToGrid w:val="0"/>
        <w:spacing w:before="0" w:after="0"/>
        <w:contextualSpacing/>
        <w:rPr>
          <w:sz w:val="22"/>
        </w:rPr>
      </w:pPr>
      <w:r w:rsidRPr="00315394">
        <w:rPr>
          <w:sz w:val="22"/>
        </w:rPr>
        <w:t>根据套接字获取外地协议地址</w:t>
      </w:r>
    </w:p>
    <w:p w:rsidR="00C271A0" w:rsidRPr="00315394" w:rsidRDefault="00560306" w:rsidP="00DE4DC2">
      <w:pPr>
        <w:pStyle w:val="Compact"/>
        <w:adjustRightInd w:val="0"/>
        <w:snapToGrid w:val="0"/>
        <w:spacing w:before="0" w:after="0"/>
        <w:contextualSpacing/>
        <w:rPr>
          <w:sz w:val="22"/>
        </w:rPr>
      </w:pPr>
      <w:r w:rsidRPr="00315394">
        <w:rPr>
          <w:sz w:val="22"/>
        </w:rPr>
        <w:t>&lt;unistd.h&gt;</w:t>
      </w:r>
    </w:p>
    <w:p w:rsidR="00C271A0" w:rsidRPr="00315394" w:rsidRDefault="00560306" w:rsidP="00DE4DC2">
      <w:pPr>
        <w:pStyle w:val="Compact"/>
        <w:adjustRightInd w:val="0"/>
        <w:snapToGrid w:val="0"/>
        <w:spacing w:before="0" w:after="0"/>
        <w:contextualSpacing/>
        <w:rPr>
          <w:sz w:val="22"/>
        </w:rPr>
      </w:pPr>
      <w:r w:rsidRPr="00315394">
        <w:rPr>
          <w:sz w:val="22"/>
        </w:rPr>
        <w:t>close</w:t>
      </w:r>
    </w:p>
    <w:p w:rsidR="00C271A0" w:rsidRPr="00315394" w:rsidRDefault="00560306" w:rsidP="00DE4DC2">
      <w:pPr>
        <w:pStyle w:val="Compact"/>
        <w:adjustRightInd w:val="0"/>
        <w:snapToGrid w:val="0"/>
        <w:spacing w:before="0" w:after="0"/>
        <w:contextualSpacing/>
        <w:rPr>
          <w:sz w:val="22"/>
        </w:rPr>
      </w:pPr>
      <w:r w:rsidRPr="00315394">
        <w:rPr>
          <w:sz w:val="22"/>
        </w:rPr>
        <w:t>I/O</w:t>
      </w:r>
      <w:r w:rsidRPr="00315394">
        <w:rPr>
          <w:sz w:val="22"/>
        </w:rPr>
        <w:t>复用</w:t>
      </w:r>
    </w:p>
    <w:p w:rsidR="00C271A0" w:rsidRPr="00315394" w:rsidRDefault="00560306" w:rsidP="00DE4DC2">
      <w:pPr>
        <w:pStyle w:val="Compact"/>
        <w:adjustRightInd w:val="0"/>
        <w:snapToGrid w:val="0"/>
        <w:spacing w:before="0" w:after="0"/>
        <w:contextualSpacing/>
        <w:rPr>
          <w:sz w:val="22"/>
        </w:rPr>
      </w:pPr>
      <w:r w:rsidRPr="00315394">
        <w:rPr>
          <w:sz w:val="22"/>
        </w:rPr>
        <w:t>&lt;sys/select.h&gt;</w:t>
      </w:r>
    </w:p>
    <w:p w:rsidR="00C271A0" w:rsidRPr="00315394" w:rsidRDefault="00560306" w:rsidP="00DE4DC2">
      <w:pPr>
        <w:pStyle w:val="Compact"/>
        <w:adjustRightInd w:val="0"/>
        <w:snapToGrid w:val="0"/>
        <w:spacing w:before="0" w:after="0"/>
        <w:contextualSpacing/>
        <w:rPr>
          <w:sz w:val="22"/>
        </w:rPr>
      </w:pPr>
      <w:r w:rsidRPr="00315394">
        <w:rPr>
          <w:sz w:val="22"/>
        </w:rPr>
        <w:t>select</w:t>
      </w:r>
    </w:p>
    <w:p w:rsidR="00C271A0" w:rsidRPr="00315394" w:rsidRDefault="00560306" w:rsidP="00DE4DC2">
      <w:pPr>
        <w:pStyle w:val="Compact"/>
        <w:adjustRightInd w:val="0"/>
        <w:snapToGrid w:val="0"/>
        <w:spacing w:before="0" w:after="0"/>
        <w:contextualSpacing/>
        <w:rPr>
          <w:sz w:val="22"/>
        </w:rPr>
      </w:pPr>
      <w:r w:rsidRPr="00315394">
        <w:rPr>
          <w:sz w:val="22"/>
        </w:rPr>
        <w:t>pselect</w:t>
      </w:r>
    </w:p>
    <w:p w:rsidR="00C271A0" w:rsidRPr="00315394" w:rsidRDefault="00560306" w:rsidP="00DE4DC2">
      <w:pPr>
        <w:pStyle w:val="Compact"/>
        <w:adjustRightInd w:val="0"/>
        <w:snapToGrid w:val="0"/>
        <w:spacing w:before="0" w:after="0"/>
        <w:contextualSpacing/>
        <w:rPr>
          <w:sz w:val="22"/>
        </w:rPr>
      </w:pPr>
      <w:r w:rsidRPr="00315394">
        <w:rPr>
          <w:sz w:val="22"/>
        </w:rPr>
        <w:t>&lt;sys/poll.h&gt;</w:t>
      </w:r>
    </w:p>
    <w:p w:rsidR="00C271A0" w:rsidRPr="00315394" w:rsidRDefault="00560306" w:rsidP="00DE4DC2">
      <w:pPr>
        <w:pStyle w:val="Compact"/>
        <w:adjustRightInd w:val="0"/>
        <w:snapToGrid w:val="0"/>
        <w:spacing w:before="0" w:after="0"/>
        <w:contextualSpacing/>
        <w:rPr>
          <w:sz w:val="22"/>
        </w:rPr>
      </w:pPr>
      <w:r w:rsidRPr="00315394">
        <w:rPr>
          <w:sz w:val="22"/>
        </w:rPr>
        <w:t>poll</w:t>
      </w:r>
    </w:p>
    <w:p w:rsidR="00C271A0" w:rsidRPr="00315394" w:rsidRDefault="00560306" w:rsidP="00DE4DC2">
      <w:pPr>
        <w:pStyle w:val="Compact"/>
        <w:adjustRightInd w:val="0"/>
        <w:snapToGrid w:val="0"/>
        <w:spacing w:before="0" w:after="0"/>
        <w:contextualSpacing/>
        <w:rPr>
          <w:sz w:val="22"/>
        </w:rPr>
      </w:pPr>
      <w:r w:rsidRPr="00315394">
        <w:rPr>
          <w:sz w:val="22"/>
        </w:rPr>
        <w:t>&lt;sys/epoll.h&gt;</w:t>
      </w:r>
    </w:p>
    <w:p w:rsidR="00C271A0" w:rsidRPr="00315394" w:rsidRDefault="00560306" w:rsidP="00DE4DC2">
      <w:pPr>
        <w:pStyle w:val="Compact"/>
        <w:adjustRightInd w:val="0"/>
        <w:snapToGrid w:val="0"/>
        <w:spacing w:before="0" w:after="0"/>
        <w:contextualSpacing/>
        <w:rPr>
          <w:sz w:val="22"/>
        </w:rPr>
      </w:pPr>
      <w:r w:rsidRPr="00315394">
        <w:rPr>
          <w:sz w:val="22"/>
        </w:rPr>
        <w:lastRenderedPageBreak/>
        <w:t>epoll_create</w:t>
      </w:r>
    </w:p>
    <w:p w:rsidR="00C271A0" w:rsidRPr="00315394" w:rsidRDefault="00560306" w:rsidP="00DE4DC2">
      <w:pPr>
        <w:pStyle w:val="Compact"/>
        <w:adjustRightInd w:val="0"/>
        <w:snapToGrid w:val="0"/>
        <w:spacing w:before="0" w:after="0"/>
        <w:contextualSpacing/>
        <w:rPr>
          <w:sz w:val="22"/>
        </w:rPr>
      </w:pPr>
      <w:r w:rsidRPr="00315394">
        <w:rPr>
          <w:sz w:val="22"/>
        </w:rPr>
        <w:t>epoll_ctl</w:t>
      </w:r>
    </w:p>
    <w:p w:rsidR="00C271A0" w:rsidRPr="00315394" w:rsidRDefault="00560306" w:rsidP="00DE4DC2">
      <w:pPr>
        <w:pStyle w:val="Compact"/>
        <w:adjustRightInd w:val="0"/>
        <w:snapToGrid w:val="0"/>
        <w:spacing w:before="0" w:after="0"/>
        <w:contextualSpacing/>
        <w:rPr>
          <w:sz w:val="22"/>
        </w:rPr>
      </w:pPr>
      <w:r w:rsidRPr="00315394">
        <w:rPr>
          <w:sz w:val="22"/>
        </w:rPr>
        <w:t>epoll_wait</w:t>
      </w:r>
    </w:p>
    <w:p w:rsidR="00C271A0" w:rsidRPr="00315394" w:rsidRDefault="00560306" w:rsidP="00DE4DC2">
      <w:pPr>
        <w:pStyle w:val="Compact"/>
        <w:adjustRightInd w:val="0"/>
        <w:snapToGrid w:val="0"/>
        <w:spacing w:before="0" w:after="0"/>
        <w:contextualSpacing/>
        <w:rPr>
          <w:sz w:val="22"/>
        </w:rPr>
      </w:pPr>
      <w:r w:rsidRPr="00315394">
        <w:rPr>
          <w:sz w:val="22"/>
        </w:rPr>
        <w:t>名字与数值转换</w:t>
      </w:r>
    </w:p>
    <w:p w:rsidR="00C271A0" w:rsidRPr="00315394" w:rsidRDefault="00560306" w:rsidP="00DE4DC2">
      <w:pPr>
        <w:pStyle w:val="Compact"/>
        <w:adjustRightInd w:val="0"/>
        <w:snapToGrid w:val="0"/>
        <w:spacing w:before="0" w:after="0"/>
        <w:contextualSpacing/>
        <w:rPr>
          <w:sz w:val="22"/>
        </w:rPr>
      </w:pPr>
      <w:r w:rsidRPr="00315394">
        <w:rPr>
          <w:sz w:val="22"/>
        </w:rPr>
        <w:t>&lt;netdb.h&gt;</w:t>
      </w:r>
    </w:p>
    <w:p w:rsidR="00C271A0" w:rsidRPr="00315394" w:rsidRDefault="00560306" w:rsidP="00DE4DC2">
      <w:pPr>
        <w:pStyle w:val="Compact"/>
        <w:adjustRightInd w:val="0"/>
        <w:snapToGrid w:val="0"/>
        <w:spacing w:before="0" w:after="0"/>
        <w:contextualSpacing/>
        <w:rPr>
          <w:sz w:val="22"/>
        </w:rPr>
      </w:pPr>
      <w:r w:rsidRPr="00315394">
        <w:rPr>
          <w:sz w:val="22"/>
        </w:rPr>
        <w:t>gethostbyname</w:t>
      </w:r>
    </w:p>
    <w:p w:rsidR="00C271A0" w:rsidRPr="00315394" w:rsidRDefault="00560306" w:rsidP="00DE4DC2">
      <w:pPr>
        <w:pStyle w:val="Compact"/>
        <w:adjustRightInd w:val="0"/>
        <w:snapToGrid w:val="0"/>
        <w:spacing w:before="0" w:after="0"/>
        <w:contextualSpacing/>
        <w:rPr>
          <w:sz w:val="22"/>
        </w:rPr>
      </w:pPr>
      <w:r w:rsidRPr="00315394">
        <w:rPr>
          <w:sz w:val="22"/>
        </w:rPr>
        <w:t>主机名字转</w:t>
      </w:r>
      <w:r w:rsidRPr="00315394">
        <w:rPr>
          <w:sz w:val="22"/>
        </w:rPr>
        <w:t>IP</w:t>
      </w:r>
      <w:r w:rsidRPr="00315394">
        <w:rPr>
          <w:sz w:val="22"/>
        </w:rPr>
        <w:t>地址</w:t>
      </w:r>
      <w:r w:rsidRPr="00315394">
        <w:rPr>
          <w:sz w:val="22"/>
        </w:rPr>
        <w:t>(</w:t>
      </w:r>
      <w:r w:rsidRPr="00315394">
        <w:rPr>
          <w:sz w:val="22"/>
        </w:rPr>
        <w:t>只支持</w:t>
      </w:r>
      <w:r w:rsidRPr="00315394">
        <w:rPr>
          <w:sz w:val="22"/>
        </w:rPr>
        <w:t>IPv4)</w:t>
      </w:r>
    </w:p>
    <w:p w:rsidR="00C271A0" w:rsidRPr="00315394" w:rsidRDefault="00560306" w:rsidP="00DE4DC2">
      <w:pPr>
        <w:pStyle w:val="Compact"/>
        <w:adjustRightInd w:val="0"/>
        <w:snapToGrid w:val="0"/>
        <w:spacing w:before="0" w:after="0"/>
        <w:contextualSpacing/>
        <w:rPr>
          <w:sz w:val="22"/>
        </w:rPr>
      </w:pPr>
      <w:r w:rsidRPr="00315394">
        <w:rPr>
          <w:sz w:val="22"/>
        </w:rPr>
        <w:t>gethostbyaddr</w:t>
      </w:r>
    </w:p>
    <w:p w:rsidR="00C271A0" w:rsidRPr="00315394" w:rsidRDefault="00560306" w:rsidP="00DE4DC2">
      <w:pPr>
        <w:pStyle w:val="Compact"/>
        <w:adjustRightInd w:val="0"/>
        <w:snapToGrid w:val="0"/>
        <w:spacing w:before="0" w:after="0"/>
        <w:contextualSpacing/>
        <w:rPr>
          <w:sz w:val="22"/>
        </w:rPr>
      </w:pPr>
      <w:r w:rsidRPr="00315394">
        <w:rPr>
          <w:sz w:val="22"/>
        </w:rPr>
        <w:t>IP</w:t>
      </w:r>
      <w:r w:rsidRPr="00315394">
        <w:rPr>
          <w:sz w:val="22"/>
        </w:rPr>
        <w:t>地址转主机名字</w:t>
      </w:r>
      <w:r w:rsidRPr="00315394">
        <w:rPr>
          <w:sz w:val="22"/>
        </w:rPr>
        <w:t>(</w:t>
      </w:r>
      <w:r w:rsidRPr="00315394">
        <w:rPr>
          <w:sz w:val="22"/>
        </w:rPr>
        <w:t>只支持</w:t>
      </w:r>
      <w:r w:rsidRPr="00315394">
        <w:rPr>
          <w:sz w:val="22"/>
        </w:rPr>
        <w:t>IPv4)</w:t>
      </w:r>
    </w:p>
    <w:p w:rsidR="00C271A0" w:rsidRPr="00315394" w:rsidRDefault="00560306" w:rsidP="00DE4DC2">
      <w:pPr>
        <w:pStyle w:val="Compact"/>
        <w:adjustRightInd w:val="0"/>
        <w:snapToGrid w:val="0"/>
        <w:spacing w:before="0" w:after="0"/>
        <w:contextualSpacing/>
        <w:rPr>
          <w:sz w:val="22"/>
        </w:rPr>
      </w:pPr>
      <w:r w:rsidRPr="00315394">
        <w:rPr>
          <w:sz w:val="22"/>
        </w:rPr>
        <w:t>getservbyname</w:t>
      </w:r>
    </w:p>
    <w:p w:rsidR="00C271A0" w:rsidRPr="00315394" w:rsidRDefault="00560306" w:rsidP="00DE4DC2">
      <w:pPr>
        <w:pStyle w:val="Compact"/>
        <w:adjustRightInd w:val="0"/>
        <w:snapToGrid w:val="0"/>
        <w:spacing w:before="0" w:after="0"/>
        <w:contextualSpacing/>
        <w:rPr>
          <w:sz w:val="22"/>
        </w:rPr>
      </w:pPr>
      <w:r w:rsidRPr="00315394">
        <w:rPr>
          <w:sz w:val="22"/>
        </w:rPr>
        <w:t>服务名字转端口号</w:t>
      </w:r>
    </w:p>
    <w:p w:rsidR="00C271A0" w:rsidRPr="00315394" w:rsidRDefault="00560306" w:rsidP="00DE4DC2">
      <w:pPr>
        <w:pStyle w:val="Compact"/>
        <w:adjustRightInd w:val="0"/>
        <w:snapToGrid w:val="0"/>
        <w:spacing w:before="0" w:after="0"/>
        <w:contextualSpacing/>
        <w:rPr>
          <w:sz w:val="22"/>
        </w:rPr>
      </w:pPr>
      <w:r w:rsidRPr="00315394">
        <w:rPr>
          <w:sz w:val="22"/>
        </w:rPr>
        <w:t>getservbyport</w:t>
      </w:r>
    </w:p>
    <w:p w:rsidR="00C271A0" w:rsidRPr="00315394" w:rsidRDefault="00560306" w:rsidP="00DE4DC2">
      <w:pPr>
        <w:pStyle w:val="Compact"/>
        <w:adjustRightInd w:val="0"/>
        <w:snapToGrid w:val="0"/>
        <w:spacing w:before="0" w:after="0"/>
        <w:contextualSpacing/>
        <w:rPr>
          <w:sz w:val="22"/>
        </w:rPr>
      </w:pPr>
      <w:r w:rsidRPr="00315394">
        <w:rPr>
          <w:sz w:val="22"/>
        </w:rPr>
        <w:t>端口号转服务名字</w:t>
      </w:r>
    </w:p>
    <w:p w:rsidR="00C271A0" w:rsidRPr="00315394" w:rsidRDefault="00560306" w:rsidP="00DE4DC2">
      <w:pPr>
        <w:pStyle w:val="Compact"/>
        <w:adjustRightInd w:val="0"/>
        <w:snapToGrid w:val="0"/>
        <w:spacing w:before="0" w:after="0"/>
        <w:contextualSpacing/>
        <w:rPr>
          <w:sz w:val="22"/>
        </w:rPr>
      </w:pPr>
      <w:r w:rsidRPr="00315394">
        <w:rPr>
          <w:sz w:val="22"/>
        </w:rPr>
        <w:t>getaddrinfo</w:t>
      </w:r>
    </w:p>
    <w:p w:rsidR="00C271A0" w:rsidRPr="00315394" w:rsidRDefault="00560306" w:rsidP="00DE4DC2">
      <w:pPr>
        <w:pStyle w:val="Compact"/>
        <w:adjustRightInd w:val="0"/>
        <w:snapToGrid w:val="0"/>
        <w:spacing w:before="0" w:after="0"/>
        <w:contextualSpacing/>
        <w:rPr>
          <w:sz w:val="22"/>
        </w:rPr>
      </w:pPr>
      <w:r w:rsidRPr="00315394">
        <w:rPr>
          <w:sz w:val="22"/>
        </w:rPr>
        <w:t>主机与服务名字转</w:t>
      </w:r>
      <w:r w:rsidRPr="00315394">
        <w:rPr>
          <w:sz w:val="22"/>
        </w:rPr>
        <w:t>IP</w:t>
      </w:r>
      <w:r w:rsidRPr="00315394">
        <w:rPr>
          <w:sz w:val="22"/>
        </w:rPr>
        <w:t>地址与端口号</w:t>
      </w:r>
    </w:p>
    <w:p w:rsidR="00C271A0" w:rsidRPr="00315394" w:rsidRDefault="00560306" w:rsidP="00DE4DC2">
      <w:pPr>
        <w:pStyle w:val="Compact"/>
        <w:adjustRightInd w:val="0"/>
        <w:snapToGrid w:val="0"/>
        <w:spacing w:before="0" w:after="0"/>
        <w:contextualSpacing/>
        <w:rPr>
          <w:sz w:val="22"/>
        </w:rPr>
      </w:pPr>
      <w:r w:rsidRPr="00315394">
        <w:rPr>
          <w:sz w:val="22"/>
        </w:rPr>
        <w:t>getnameinfo</w:t>
      </w:r>
    </w:p>
    <w:p w:rsidR="00C271A0" w:rsidRPr="00315394" w:rsidRDefault="00560306" w:rsidP="00DE4DC2">
      <w:pPr>
        <w:pStyle w:val="Compact"/>
        <w:adjustRightInd w:val="0"/>
        <w:snapToGrid w:val="0"/>
        <w:spacing w:before="0" w:after="0"/>
        <w:contextualSpacing/>
        <w:rPr>
          <w:sz w:val="22"/>
        </w:rPr>
      </w:pPr>
      <w:r w:rsidRPr="00315394">
        <w:rPr>
          <w:sz w:val="22"/>
        </w:rPr>
        <w:t>IP</w:t>
      </w:r>
      <w:r w:rsidRPr="00315394">
        <w:rPr>
          <w:sz w:val="22"/>
        </w:rPr>
        <w:t>地址与端口号转主机与服务名字</w:t>
      </w:r>
    </w:p>
    <w:p w:rsidR="00C271A0" w:rsidRPr="00315394" w:rsidRDefault="00560306" w:rsidP="00DE4DC2">
      <w:pPr>
        <w:pStyle w:val="Compact"/>
        <w:adjustRightInd w:val="0"/>
        <w:snapToGrid w:val="0"/>
        <w:spacing w:before="0" w:after="0"/>
        <w:contextualSpacing/>
        <w:rPr>
          <w:sz w:val="22"/>
        </w:rPr>
      </w:pPr>
      <w:r w:rsidRPr="00315394">
        <w:rPr>
          <w:sz w:val="22"/>
        </w:rPr>
        <w:t>高级</w:t>
      </w:r>
      <w:r w:rsidRPr="00315394">
        <w:rPr>
          <w:sz w:val="22"/>
        </w:rPr>
        <w:t>I/O</w:t>
      </w:r>
      <w:r w:rsidRPr="00315394">
        <w:rPr>
          <w:sz w:val="22"/>
        </w:rPr>
        <w:t>函数</w:t>
      </w:r>
    </w:p>
    <w:p w:rsidR="00C271A0" w:rsidRPr="00315394" w:rsidRDefault="00560306" w:rsidP="00DE4DC2">
      <w:pPr>
        <w:pStyle w:val="Compact"/>
        <w:adjustRightInd w:val="0"/>
        <w:snapToGrid w:val="0"/>
        <w:spacing w:before="0" w:after="0"/>
        <w:contextualSpacing/>
        <w:rPr>
          <w:sz w:val="22"/>
        </w:rPr>
      </w:pPr>
      <w:r w:rsidRPr="00315394">
        <w:rPr>
          <w:sz w:val="22"/>
        </w:rPr>
        <w:t>&lt;sys/socket.h&gt;</w:t>
      </w:r>
    </w:p>
    <w:p w:rsidR="00C271A0" w:rsidRPr="00315394" w:rsidRDefault="00560306" w:rsidP="00DE4DC2">
      <w:pPr>
        <w:pStyle w:val="Compact"/>
        <w:adjustRightInd w:val="0"/>
        <w:snapToGrid w:val="0"/>
        <w:spacing w:before="0" w:after="0"/>
        <w:contextualSpacing/>
        <w:rPr>
          <w:sz w:val="22"/>
        </w:rPr>
      </w:pPr>
      <w:r w:rsidRPr="00315394">
        <w:rPr>
          <w:sz w:val="22"/>
        </w:rPr>
        <w:t>recv</w:t>
      </w:r>
    </w:p>
    <w:p w:rsidR="00C271A0" w:rsidRPr="00315394" w:rsidRDefault="00560306" w:rsidP="00DE4DC2">
      <w:pPr>
        <w:pStyle w:val="Compact"/>
        <w:adjustRightInd w:val="0"/>
        <w:snapToGrid w:val="0"/>
        <w:spacing w:before="0" w:after="0"/>
        <w:contextualSpacing/>
        <w:rPr>
          <w:sz w:val="22"/>
        </w:rPr>
      </w:pPr>
      <w:r w:rsidRPr="00315394">
        <w:rPr>
          <w:sz w:val="22"/>
        </w:rPr>
        <w:t>send</w:t>
      </w:r>
    </w:p>
    <w:p w:rsidR="00C271A0" w:rsidRPr="00315394" w:rsidRDefault="00560306" w:rsidP="00DE4DC2">
      <w:pPr>
        <w:pStyle w:val="Compact"/>
        <w:adjustRightInd w:val="0"/>
        <w:snapToGrid w:val="0"/>
        <w:spacing w:before="0" w:after="0"/>
        <w:contextualSpacing/>
        <w:rPr>
          <w:sz w:val="22"/>
        </w:rPr>
      </w:pPr>
      <w:r w:rsidRPr="00315394">
        <w:rPr>
          <w:sz w:val="22"/>
        </w:rPr>
        <w:t>recvmsg</w:t>
      </w:r>
    </w:p>
    <w:p w:rsidR="00C271A0" w:rsidRPr="00315394" w:rsidRDefault="00560306" w:rsidP="00DE4DC2">
      <w:pPr>
        <w:pStyle w:val="Compact"/>
        <w:adjustRightInd w:val="0"/>
        <w:snapToGrid w:val="0"/>
        <w:spacing w:before="0" w:after="0"/>
        <w:contextualSpacing/>
        <w:rPr>
          <w:sz w:val="22"/>
        </w:rPr>
      </w:pPr>
      <w:r w:rsidRPr="00315394">
        <w:rPr>
          <w:sz w:val="22"/>
        </w:rPr>
        <w:t>sendmsg</w:t>
      </w:r>
    </w:p>
    <w:p w:rsidR="00C271A0" w:rsidRPr="00315394" w:rsidRDefault="00560306" w:rsidP="00DE4DC2">
      <w:pPr>
        <w:pStyle w:val="Compact"/>
        <w:adjustRightInd w:val="0"/>
        <w:snapToGrid w:val="0"/>
        <w:spacing w:before="0" w:after="0"/>
        <w:contextualSpacing/>
        <w:rPr>
          <w:sz w:val="22"/>
        </w:rPr>
      </w:pPr>
      <w:r w:rsidRPr="00315394">
        <w:rPr>
          <w:sz w:val="22"/>
        </w:rPr>
        <w:t>&lt;sys/uio.h&gt;</w:t>
      </w:r>
    </w:p>
    <w:p w:rsidR="00C271A0" w:rsidRPr="00315394" w:rsidRDefault="00560306" w:rsidP="00DE4DC2">
      <w:pPr>
        <w:pStyle w:val="Compact"/>
        <w:adjustRightInd w:val="0"/>
        <w:snapToGrid w:val="0"/>
        <w:spacing w:before="0" w:after="0"/>
        <w:contextualSpacing/>
        <w:rPr>
          <w:sz w:val="22"/>
        </w:rPr>
      </w:pPr>
      <w:r w:rsidRPr="00315394">
        <w:rPr>
          <w:sz w:val="22"/>
        </w:rPr>
        <w:t>readv</w:t>
      </w:r>
    </w:p>
    <w:p w:rsidR="00C271A0" w:rsidRPr="00315394" w:rsidRDefault="00560306" w:rsidP="00DE4DC2">
      <w:pPr>
        <w:pStyle w:val="Compact"/>
        <w:adjustRightInd w:val="0"/>
        <w:snapToGrid w:val="0"/>
        <w:spacing w:before="0" w:after="0"/>
        <w:contextualSpacing/>
        <w:rPr>
          <w:sz w:val="22"/>
        </w:rPr>
      </w:pPr>
      <w:r w:rsidRPr="00315394">
        <w:rPr>
          <w:sz w:val="22"/>
        </w:rPr>
        <w:t>writev</w:t>
      </w:r>
    </w:p>
    <w:p w:rsidR="00C271A0" w:rsidRPr="00315394" w:rsidRDefault="00560306" w:rsidP="00DE4DC2">
      <w:pPr>
        <w:pStyle w:val="Compact"/>
        <w:adjustRightInd w:val="0"/>
        <w:snapToGrid w:val="0"/>
        <w:spacing w:before="0" w:after="0"/>
        <w:contextualSpacing/>
        <w:rPr>
          <w:sz w:val="22"/>
        </w:rPr>
      </w:pPr>
      <w:r w:rsidRPr="00315394">
        <w:rPr>
          <w:sz w:val="22"/>
        </w:rPr>
        <w:t>Unix</w:t>
      </w:r>
      <w:r w:rsidRPr="00315394">
        <w:rPr>
          <w:sz w:val="22"/>
        </w:rPr>
        <w:t>域套接字</w:t>
      </w:r>
    </w:p>
    <w:p w:rsidR="00C271A0" w:rsidRPr="00315394" w:rsidRDefault="00560306" w:rsidP="00DE4DC2">
      <w:pPr>
        <w:pStyle w:val="Compact"/>
        <w:adjustRightInd w:val="0"/>
        <w:snapToGrid w:val="0"/>
        <w:spacing w:before="0" w:after="0"/>
        <w:contextualSpacing/>
        <w:rPr>
          <w:sz w:val="22"/>
        </w:rPr>
      </w:pPr>
      <w:r w:rsidRPr="00315394">
        <w:rPr>
          <w:sz w:val="22"/>
        </w:rPr>
        <w:t>&lt;sys/socket.h&gt;</w:t>
      </w:r>
    </w:p>
    <w:p w:rsidR="00C271A0" w:rsidRPr="00315394" w:rsidRDefault="00560306" w:rsidP="00DE4DC2">
      <w:pPr>
        <w:pStyle w:val="Compact"/>
        <w:adjustRightInd w:val="0"/>
        <w:snapToGrid w:val="0"/>
        <w:spacing w:before="0" w:after="0"/>
        <w:contextualSpacing/>
        <w:rPr>
          <w:sz w:val="22"/>
        </w:rPr>
      </w:pPr>
      <w:r w:rsidRPr="00315394">
        <w:rPr>
          <w:sz w:val="22"/>
        </w:rPr>
        <w:t>socketpair</w:t>
      </w:r>
    </w:p>
    <w:p w:rsidR="00C271A0" w:rsidRPr="00315394" w:rsidRDefault="00560306" w:rsidP="00DE4DC2">
      <w:pPr>
        <w:pStyle w:val="Compact"/>
        <w:adjustRightInd w:val="0"/>
        <w:snapToGrid w:val="0"/>
        <w:spacing w:before="0" w:after="0"/>
        <w:contextualSpacing/>
        <w:rPr>
          <w:sz w:val="22"/>
        </w:rPr>
      </w:pPr>
      <w:r w:rsidRPr="00315394">
        <w:rPr>
          <w:sz w:val="22"/>
        </w:rPr>
        <w:t>线程</w:t>
      </w:r>
    </w:p>
    <w:p w:rsidR="00C271A0" w:rsidRPr="00315394" w:rsidRDefault="00560306" w:rsidP="00DE4DC2">
      <w:pPr>
        <w:pStyle w:val="Compact"/>
        <w:adjustRightInd w:val="0"/>
        <w:snapToGrid w:val="0"/>
        <w:spacing w:before="0" w:after="0"/>
        <w:contextualSpacing/>
        <w:rPr>
          <w:sz w:val="22"/>
        </w:rPr>
      </w:pPr>
      <w:r w:rsidRPr="00315394">
        <w:rPr>
          <w:sz w:val="22"/>
        </w:rPr>
        <w:t>&lt;pthread.h&gt;</w:t>
      </w:r>
    </w:p>
    <w:p w:rsidR="00C271A0" w:rsidRPr="00315394" w:rsidRDefault="00560306" w:rsidP="00DE4DC2">
      <w:pPr>
        <w:pStyle w:val="Compact"/>
        <w:adjustRightInd w:val="0"/>
        <w:snapToGrid w:val="0"/>
        <w:spacing w:before="0" w:after="0"/>
        <w:contextualSpacing/>
        <w:rPr>
          <w:sz w:val="22"/>
        </w:rPr>
      </w:pPr>
      <w:r w:rsidRPr="00315394">
        <w:rPr>
          <w:sz w:val="22"/>
        </w:rPr>
        <w:t>pthread_create</w:t>
      </w:r>
    </w:p>
    <w:p w:rsidR="00C271A0" w:rsidRPr="00315394" w:rsidRDefault="00560306" w:rsidP="00DE4DC2">
      <w:pPr>
        <w:pStyle w:val="Compact"/>
        <w:adjustRightInd w:val="0"/>
        <w:snapToGrid w:val="0"/>
        <w:spacing w:before="0" w:after="0"/>
        <w:contextualSpacing/>
        <w:rPr>
          <w:sz w:val="22"/>
        </w:rPr>
      </w:pPr>
      <w:r w:rsidRPr="00315394">
        <w:rPr>
          <w:sz w:val="22"/>
        </w:rPr>
        <w:t>线程的基本操作：创建线程</w:t>
      </w:r>
    </w:p>
    <w:p w:rsidR="00C271A0" w:rsidRPr="00315394" w:rsidRDefault="00560306" w:rsidP="00DE4DC2">
      <w:pPr>
        <w:pStyle w:val="Compact"/>
        <w:adjustRightInd w:val="0"/>
        <w:snapToGrid w:val="0"/>
        <w:spacing w:before="0" w:after="0"/>
        <w:contextualSpacing/>
        <w:rPr>
          <w:sz w:val="22"/>
        </w:rPr>
      </w:pPr>
      <w:r w:rsidRPr="00315394">
        <w:rPr>
          <w:sz w:val="22"/>
        </w:rPr>
        <w:t>pthread_join</w:t>
      </w:r>
    </w:p>
    <w:p w:rsidR="00C271A0" w:rsidRPr="00315394" w:rsidRDefault="00560306" w:rsidP="00DE4DC2">
      <w:pPr>
        <w:pStyle w:val="Compact"/>
        <w:adjustRightInd w:val="0"/>
        <w:snapToGrid w:val="0"/>
        <w:spacing w:before="0" w:after="0"/>
        <w:contextualSpacing/>
        <w:rPr>
          <w:sz w:val="22"/>
        </w:rPr>
      </w:pPr>
      <w:r w:rsidRPr="00315394">
        <w:rPr>
          <w:sz w:val="22"/>
        </w:rPr>
        <w:t>线程的基本操作：等待指定的线程终止</w:t>
      </w:r>
    </w:p>
    <w:p w:rsidR="00C271A0" w:rsidRPr="00315394" w:rsidRDefault="00560306" w:rsidP="00DE4DC2">
      <w:pPr>
        <w:pStyle w:val="Compact"/>
        <w:adjustRightInd w:val="0"/>
        <w:snapToGrid w:val="0"/>
        <w:spacing w:before="0" w:after="0"/>
        <w:contextualSpacing/>
        <w:rPr>
          <w:sz w:val="22"/>
        </w:rPr>
      </w:pPr>
      <w:r w:rsidRPr="00315394">
        <w:rPr>
          <w:sz w:val="22"/>
        </w:rPr>
        <w:t>pthread_self</w:t>
      </w:r>
    </w:p>
    <w:p w:rsidR="00C271A0" w:rsidRPr="00315394" w:rsidRDefault="00560306" w:rsidP="00DE4DC2">
      <w:pPr>
        <w:pStyle w:val="Compact"/>
        <w:adjustRightInd w:val="0"/>
        <w:snapToGrid w:val="0"/>
        <w:spacing w:before="0" w:after="0"/>
        <w:contextualSpacing/>
        <w:rPr>
          <w:sz w:val="22"/>
        </w:rPr>
      </w:pPr>
      <w:r w:rsidRPr="00315394">
        <w:rPr>
          <w:sz w:val="22"/>
        </w:rPr>
        <w:t>线程的基本操作：线程获取自身</w:t>
      </w:r>
      <w:r w:rsidRPr="00315394">
        <w:rPr>
          <w:sz w:val="22"/>
        </w:rPr>
        <w:t>ID</w:t>
      </w:r>
    </w:p>
    <w:p w:rsidR="00C271A0" w:rsidRPr="00315394" w:rsidRDefault="00560306" w:rsidP="00DE4DC2">
      <w:pPr>
        <w:pStyle w:val="Compact"/>
        <w:adjustRightInd w:val="0"/>
        <w:snapToGrid w:val="0"/>
        <w:spacing w:before="0" w:after="0"/>
        <w:contextualSpacing/>
        <w:rPr>
          <w:sz w:val="22"/>
        </w:rPr>
      </w:pPr>
      <w:r w:rsidRPr="00315394">
        <w:rPr>
          <w:sz w:val="22"/>
        </w:rPr>
        <w:t>pthread_detach</w:t>
      </w:r>
    </w:p>
    <w:p w:rsidR="00C271A0" w:rsidRPr="00315394" w:rsidRDefault="00560306" w:rsidP="00DE4DC2">
      <w:pPr>
        <w:pStyle w:val="Compact"/>
        <w:adjustRightInd w:val="0"/>
        <w:snapToGrid w:val="0"/>
        <w:spacing w:before="0" w:after="0"/>
        <w:contextualSpacing/>
        <w:rPr>
          <w:sz w:val="22"/>
        </w:rPr>
      </w:pPr>
      <w:r w:rsidRPr="00315394">
        <w:rPr>
          <w:sz w:val="22"/>
        </w:rPr>
        <w:t>线程的基本操作：将线程转变为脱离状态</w:t>
      </w:r>
    </w:p>
    <w:p w:rsidR="00C271A0" w:rsidRPr="00315394" w:rsidRDefault="00560306" w:rsidP="00DE4DC2">
      <w:pPr>
        <w:pStyle w:val="Compact"/>
        <w:adjustRightInd w:val="0"/>
        <w:snapToGrid w:val="0"/>
        <w:spacing w:before="0" w:after="0"/>
        <w:contextualSpacing/>
        <w:rPr>
          <w:sz w:val="22"/>
        </w:rPr>
      </w:pPr>
      <w:r w:rsidRPr="00315394">
        <w:rPr>
          <w:sz w:val="22"/>
        </w:rPr>
        <w:t>pthread_exit</w:t>
      </w:r>
    </w:p>
    <w:p w:rsidR="00C271A0" w:rsidRPr="00315394" w:rsidRDefault="00560306" w:rsidP="00DE4DC2">
      <w:pPr>
        <w:pStyle w:val="Compact"/>
        <w:adjustRightInd w:val="0"/>
        <w:snapToGrid w:val="0"/>
        <w:spacing w:before="0" w:after="0"/>
        <w:contextualSpacing/>
        <w:rPr>
          <w:sz w:val="22"/>
        </w:rPr>
      </w:pPr>
      <w:r w:rsidRPr="00315394">
        <w:rPr>
          <w:sz w:val="22"/>
        </w:rPr>
        <w:t>线程的基本操作：线程显示终止</w:t>
      </w:r>
    </w:p>
    <w:p w:rsidR="00C271A0" w:rsidRPr="00315394" w:rsidRDefault="00560306" w:rsidP="00DE4DC2">
      <w:pPr>
        <w:pStyle w:val="Compact"/>
        <w:adjustRightInd w:val="0"/>
        <w:snapToGrid w:val="0"/>
        <w:spacing w:before="0" w:after="0"/>
        <w:contextualSpacing/>
        <w:rPr>
          <w:sz w:val="22"/>
        </w:rPr>
      </w:pPr>
      <w:r w:rsidRPr="00315394">
        <w:rPr>
          <w:sz w:val="22"/>
        </w:rPr>
        <w:t>pthread_once</w:t>
      </w:r>
    </w:p>
    <w:p w:rsidR="00C271A0" w:rsidRPr="00315394" w:rsidRDefault="00560306" w:rsidP="00DE4DC2">
      <w:pPr>
        <w:pStyle w:val="Compact"/>
        <w:adjustRightInd w:val="0"/>
        <w:snapToGrid w:val="0"/>
        <w:spacing w:before="0" w:after="0"/>
        <w:contextualSpacing/>
        <w:rPr>
          <w:sz w:val="22"/>
        </w:rPr>
      </w:pPr>
      <w:r w:rsidRPr="00315394">
        <w:rPr>
          <w:sz w:val="22"/>
        </w:rPr>
        <w:t>用于线程特定数据</w:t>
      </w:r>
    </w:p>
    <w:p w:rsidR="00C271A0" w:rsidRPr="00315394" w:rsidRDefault="00560306" w:rsidP="00DE4DC2">
      <w:pPr>
        <w:pStyle w:val="Compact"/>
        <w:adjustRightInd w:val="0"/>
        <w:snapToGrid w:val="0"/>
        <w:spacing w:before="0" w:after="0"/>
        <w:contextualSpacing/>
        <w:rPr>
          <w:sz w:val="22"/>
        </w:rPr>
      </w:pPr>
      <w:r w:rsidRPr="00315394">
        <w:rPr>
          <w:sz w:val="22"/>
        </w:rPr>
        <w:t>pthread_key_create</w:t>
      </w:r>
    </w:p>
    <w:p w:rsidR="00C271A0" w:rsidRPr="00315394" w:rsidRDefault="00560306" w:rsidP="00DE4DC2">
      <w:pPr>
        <w:pStyle w:val="Compact"/>
        <w:adjustRightInd w:val="0"/>
        <w:snapToGrid w:val="0"/>
        <w:spacing w:before="0" w:after="0"/>
        <w:contextualSpacing/>
        <w:rPr>
          <w:sz w:val="22"/>
        </w:rPr>
      </w:pPr>
      <w:r w:rsidRPr="00315394">
        <w:rPr>
          <w:sz w:val="22"/>
        </w:rPr>
        <w:t>用于线程特定数据</w:t>
      </w:r>
    </w:p>
    <w:p w:rsidR="00C271A0" w:rsidRPr="00315394" w:rsidRDefault="00560306" w:rsidP="00DE4DC2">
      <w:pPr>
        <w:pStyle w:val="Compact"/>
        <w:adjustRightInd w:val="0"/>
        <w:snapToGrid w:val="0"/>
        <w:spacing w:before="0" w:after="0"/>
        <w:contextualSpacing/>
        <w:rPr>
          <w:sz w:val="22"/>
        </w:rPr>
      </w:pPr>
      <w:r w:rsidRPr="00315394">
        <w:rPr>
          <w:sz w:val="22"/>
        </w:rPr>
        <w:t>pthread_getspecific</w:t>
      </w:r>
    </w:p>
    <w:p w:rsidR="00C271A0" w:rsidRPr="00315394" w:rsidRDefault="00560306" w:rsidP="00DE4DC2">
      <w:pPr>
        <w:pStyle w:val="Compact"/>
        <w:adjustRightInd w:val="0"/>
        <w:snapToGrid w:val="0"/>
        <w:spacing w:before="0" w:after="0"/>
        <w:contextualSpacing/>
        <w:rPr>
          <w:sz w:val="22"/>
        </w:rPr>
      </w:pPr>
      <w:r w:rsidRPr="00315394">
        <w:rPr>
          <w:sz w:val="22"/>
        </w:rPr>
        <w:t>用于线程特定数据</w:t>
      </w:r>
    </w:p>
    <w:p w:rsidR="00C271A0" w:rsidRPr="00315394" w:rsidRDefault="00560306" w:rsidP="00DE4DC2">
      <w:pPr>
        <w:pStyle w:val="Compact"/>
        <w:adjustRightInd w:val="0"/>
        <w:snapToGrid w:val="0"/>
        <w:spacing w:before="0" w:after="0"/>
        <w:contextualSpacing/>
        <w:rPr>
          <w:sz w:val="22"/>
        </w:rPr>
      </w:pPr>
      <w:r w:rsidRPr="00315394">
        <w:rPr>
          <w:sz w:val="22"/>
        </w:rPr>
        <w:lastRenderedPageBreak/>
        <w:t>pthread_setspecific</w:t>
      </w:r>
    </w:p>
    <w:p w:rsidR="00C271A0" w:rsidRPr="00315394" w:rsidRDefault="00560306" w:rsidP="00DE4DC2">
      <w:pPr>
        <w:pStyle w:val="Compact"/>
        <w:adjustRightInd w:val="0"/>
        <w:snapToGrid w:val="0"/>
        <w:spacing w:before="0" w:after="0"/>
        <w:contextualSpacing/>
        <w:rPr>
          <w:sz w:val="22"/>
        </w:rPr>
      </w:pPr>
      <w:r w:rsidRPr="00315394">
        <w:rPr>
          <w:sz w:val="22"/>
        </w:rPr>
        <w:t>用于线程特定数据</w:t>
      </w:r>
    </w:p>
    <w:p w:rsidR="00C271A0" w:rsidRPr="00315394" w:rsidRDefault="00560306" w:rsidP="00DE4DC2">
      <w:pPr>
        <w:pStyle w:val="Compact"/>
        <w:adjustRightInd w:val="0"/>
        <w:snapToGrid w:val="0"/>
        <w:spacing w:before="0" w:after="0"/>
        <w:contextualSpacing/>
        <w:rPr>
          <w:sz w:val="22"/>
        </w:rPr>
      </w:pPr>
      <w:r w:rsidRPr="00315394">
        <w:rPr>
          <w:sz w:val="22"/>
        </w:rPr>
        <w:t>pthread_mutex_lock</w:t>
      </w:r>
    </w:p>
    <w:p w:rsidR="00C271A0" w:rsidRPr="00315394" w:rsidRDefault="00560306" w:rsidP="00DE4DC2">
      <w:pPr>
        <w:pStyle w:val="Compact"/>
        <w:adjustRightInd w:val="0"/>
        <w:snapToGrid w:val="0"/>
        <w:spacing w:before="0" w:after="0"/>
        <w:contextualSpacing/>
        <w:rPr>
          <w:sz w:val="22"/>
        </w:rPr>
      </w:pPr>
      <w:r w:rsidRPr="00315394">
        <w:rPr>
          <w:sz w:val="22"/>
        </w:rPr>
        <w:t>互斥锁</w:t>
      </w:r>
    </w:p>
    <w:p w:rsidR="00C271A0" w:rsidRPr="00315394" w:rsidRDefault="00560306" w:rsidP="00DE4DC2">
      <w:pPr>
        <w:pStyle w:val="Compact"/>
        <w:adjustRightInd w:val="0"/>
        <w:snapToGrid w:val="0"/>
        <w:spacing w:before="0" w:after="0"/>
        <w:contextualSpacing/>
        <w:rPr>
          <w:sz w:val="22"/>
        </w:rPr>
      </w:pPr>
      <w:r w:rsidRPr="00315394">
        <w:rPr>
          <w:sz w:val="22"/>
        </w:rPr>
        <w:t>pthread_mutex_unlock</w:t>
      </w:r>
    </w:p>
    <w:p w:rsidR="00C271A0" w:rsidRPr="00315394" w:rsidRDefault="00560306" w:rsidP="00DE4DC2">
      <w:pPr>
        <w:pStyle w:val="Compact"/>
        <w:adjustRightInd w:val="0"/>
        <w:snapToGrid w:val="0"/>
        <w:spacing w:before="0" w:after="0"/>
        <w:contextualSpacing/>
        <w:rPr>
          <w:sz w:val="22"/>
        </w:rPr>
      </w:pPr>
      <w:r w:rsidRPr="00315394">
        <w:rPr>
          <w:sz w:val="22"/>
        </w:rPr>
        <w:t>互斥锁</w:t>
      </w:r>
    </w:p>
    <w:p w:rsidR="00C271A0" w:rsidRPr="00315394" w:rsidRDefault="00560306" w:rsidP="00DE4DC2">
      <w:pPr>
        <w:pStyle w:val="Compact"/>
        <w:adjustRightInd w:val="0"/>
        <w:snapToGrid w:val="0"/>
        <w:spacing w:before="0" w:after="0"/>
        <w:contextualSpacing/>
        <w:rPr>
          <w:sz w:val="22"/>
        </w:rPr>
      </w:pPr>
      <w:r w:rsidRPr="00315394">
        <w:rPr>
          <w:sz w:val="22"/>
        </w:rPr>
        <w:t>pthread_cond_wait</w:t>
      </w:r>
    </w:p>
    <w:p w:rsidR="00C271A0" w:rsidRPr="00315394" w:rsidRDefault="00560306" w:rsidP="00DE4DC2">
      <w:pPr>
        <w:pStyle w:val="Compact"/>
        <w:adjustRightInd w:val="0"/>
        <w:snapToGrid w:val="0"/>
        <w:spacing w:before="0" w:after="0"/>
        <w:contextualSpacing/>
        <w:rPr>
          <w:sz w:val="22"/>
        </w:rPr>
      </w:pPr>
      <w:r w:rsidRPr="00315394">
        <w:rPr>
          <w:sz w:val="22"/>
        </w:rPr>
        <w:t>条件变量</w:t>
      </w:r>
    </w:p>
    <w:p w:rsidR="00C271A0" w:rsidRPr="00315394" w:rsidRDefault="00560306" w:rsidP="00DE4DC2">
      <w:pPr>
        <w:pStyle w:val="Compact"/>
        <w:adjustRightInd w:val="0"/>
        <w:snapToGrid w:val="0"/>
        <w:spacing w:before="0" w:after="0"/>
        <w:contextualSpacing/>
        <w:rPr>
          <w:sz w:val="22"/>
        </w:rPr>
      </w:pPr>
      <w:r w:rsidRPr="00315394">
        <w:rPr>
          <w:sz w:val="22"/>
        </w:rPr>
        <w:t>pthread_cond_signal</w:t>
      </w:r>
    </w:p>
    <w:p w:rsidR="00C271A0" w:rsidRPr="00315394" w:rsidRDefault="00560306" w:rsidP="00DE4DC2">
      <w:pPr>
        <w:pStyle w:val="Compact"/>
        <w:adjustRightInd w:val="0"/>
        <w:snapToGrid w:val="0"/>
        <w:spacing w:before="0" w:after="0"/>
        <w:contextualSpacing/>
        <w:rPr>
          <w:sz w:val="22"/>
        </w:rPr>
      </w:pPr>
      <w:r w:rsidRPr="00315394">
        <w:rPr>
          <w:sz w:val="22"/>
        </w:rPr>
        <w:t>条件变量</w:t>
      </w:r>
    </w:p>
    <w:p w:rsidR="00C271A0" w:rsidRPr="00315394" w:rsidRDefault="00560306" w:rsidP="00DE4DC2">
      <w:pPr>
        <w:pStyle w:val="Compact"/>
        <w:adjustRightInd w:val="0"/>
        <w:snapToGrid w:val="0"/>
        <w:spacing w:before="0" w:after="0"/>
        <w:contextualSpacing/>
        <w:rPr>
          <w:sz w:val="22"/>
        </w:rPr>
      </w:pPr>
      <w:r w:rsidRPr="00315394">
        <w:rPr>
          <w:sz w:val="22"/>
        </w:rPr>
        <w:t>pthread_cond_broadcast</w:t>
      </w:r>
    </w:p>
    <w:p w:rsidR="00C271A0" w:rsidRPr="00315394" w:rsidRDefault="00560306" w:rsidP="00DE4DC2">
      <w:pPr>
        <w:pStyle w:val="Compact"/>
        <w:adjustRightInd w:val="0"/>
        <w:snapToGrid w:val="0"/>
        <w:spacing w:before="0" w:after="0"/>
        <w:contextualSpacing/>
        <w:rPr>
          <w:sz w:val="22"/>
        </w:rPr>
      </w:pPr>
      <w:r w:rsidRPr="00315394">
        <w:rPr>
          <w:sz w:val="22"/>
        </w:rPr>
        <w:t>条件变量</w:t>
      </w:r>
    </w:p>
    <w:p w:rsidR="00C271A0" w:rsidRPr="00315394" w:rsidRDefault="00560306" w:rsidP="00DE4DC2">
      <w:pPr>
        <w:pStyle w:val="Compact"/>
        <w:adjustRightInd w:val="0"/>
        <w:snapToGrid w:val="0"/>
        <w:spacing w:before="0" w:after="0"/>
        <w:contextualSpacing/>
        <w:rPr>
          <w:sz w:val="22"/>
        </w:rPr>
      </w:pPr>
      <w:r w:rsidRPr="00315394">
        <w:rPr>
          <w:sz w:val="22"/>
        </w:rPr>
        <w:t>pthread_cond_timedwait</w:t>
      </w:r>
    </w:p>
    <w:p w:rsidR="00C271A0" w:rsidRPr="00315394" w:rsidRDefault="00560306" w:rsidP="00DE4DC2">
      <w:pPr>
        <w:pStyle w:val="Compact"/>
        <w:adjustRightInd w:val="0"/>
        <w:snapToGrid w:val="0"/>
        <w:spacing w:before="0" w:after="0"/>
        <w:contextualSpacing/>
        <w:rPr>
          <w:sz w:val="22"/>
        </w:rPr>
      </w:pPr>
      <w:r w:rsidRPr="00315394">
        <w:rPr>
          <w:sz w:val="22"/>
        </w:rPr>
        <w:t>条件变量</w:t>
      </w:r>
    </w:p>
    <w:p w:rsidR="00C271A0" w:rsidRPr="00315394" w:rsidRDefault="00C271A0" w:rsidP="00DE4DC2">
      <w:pPr>
        <w:pStyle w:val="a3"/>
        <w:adjustRightInd w:val="0"/>
        <w:snapToGrid w:val="0"/>
        <w:spacing w:before="0" w:after="0"/>
        <w:contextualSpacing/>
        <w:rPr>
          <w:sz w:val="22"/>
        </w:rPr>
      </w:pPr>
    </w:p>
    <w:p w:rsidR="00C271A0" w:rsidRPr="00315394" w:rsidRDefault="00560306" w:rsidP="00DE4DC2">
      <w:pPr>
        <w:pStyle w:val="Heading2"/>
        <w:adjustRightInd w:val="0"/>
        <w:snapToGrid w:val="0"/>
        <w:spacing w:before="0"/>
        <w:contextualSpacing/>
        <w:rPr>
          <w:sz w:val="28"/>
        </w:rPr>
      </w:pPr>
      <w:bookmarkStart w:id="282" w:name="常见错误表"/>
      <w:bookmarkStart w:id="283" w:name="_Toc8031536"/>
      <w:r w:rsidRPr="00315394">
        <w:rPr>
          <w:sz w:val="28"/>
        </w:rPr>
        <w:t>4.</w:t>
      </w:r>
      <w:r w:rsidRPr="00315394">
        <w:rPr>
          <w:sz w:val="28"/>
        </w:rPr>
        <w:t>常见错误表</w:t>
      </w:r>
      <w:bookmarkEnd w:id="282"/>
      <w:bookmarkEnd w:id="283"/>
    </w:p>
    <w:p w:rsidR="00C271A0" w:rsidRPr="00315394" w:rsidRDefault="00560306" w:rsidP="00DE4DC2">
      <w:pPr>
        <w:pStyle w:val="Heading3"/>
        <w:adjustRightInd w:val="0"/>
        <w:snapToGrid w:val="0"/>
        <w:spacing w:before="0"/>
        <w:contextualSpacing/>
        <w:outlineLvl w:val="0"/>
        <w:rPr>
          <w:sz w:val="24"/>
        </w:rPr>
      </w:pPr>
      <w:bookmarkStart w:id="284" w:name="套接字错误"/>
      <w:bookmarkStart w:id="285" w:name="_Toc8031537"/>
      <w:r w:rsidRPr="00315394">
        <w:rPr>
          <w:sz w:val="24"/>
        </w:rPr>
        <w:t>1</w:t>
      </w:r>
      <w:r w:rsidRPr="00315394">
        <w:rPr>
          <w:sz w:val="24"/>
        </w:rPr>
        <w:t>）套接字错误</w:t>
      </w:r>
      <w:bookmarkEnd w:id="284"/>
      <w:bookmarkEnd w:id="285"/>
    </w:p>
    <w:tbl>
      <w:tblPr>
        <w:tblStyle w:val="Table"/>
        <w:tblW w:w="0" w:type="pct"/>
        <w:tblLook w:val="04A0"/>
      </w:tblPr>
      <w:tblGrid>
        <w:gridCol w:w="1845"/>
        <w:gridCol w:w="8451"/>
      </w:tblGrid>
      <w:tr w:rsidR="00C271A0" w:rsidRPr="00315394">
        <w:tc>
          <w:tcPr>
            <w:tcW w:w="0" w:type="auto"/>
            <w:tcBorders>
              <w:bottom w:val="single" w:sz="0" w:space="0" w:color="auto"/>
            </w:tcBorders>
            <w:vAlign w:val="bottom"/>
          </w:tcPr>
          <w:p w:rsidR="00C271A0" w:rsidRPr="00315394" w:rsidRDefault="00560306" w:rsidP="00DE4DC2">
            <w:pPr>
              <w:pStyle w:val="Compact"/>
              <w:adjustRightInd w:val="0"/>
              <w:snapToGrid w:val="0"/>
              <w:spacing w:before="0" w:after="0"/>
              <w:contextualSpacing/>
              <w:jc w:val="center"/>
              <w:rPr>
                <w:sz w:val="22"/>
              </w:rPr>
            </w:pPr>
            <w:r w:rsidRPr="00315394">
              <w:rPr>
                <w:sz w:val="22"/>
              </w:rPr>
              <w:t>错误</w:t>
            </w:r>
          </w:p>
        </w:tc>
        <w:tc>
          <w:tcPr>
            <w:tcW w:w="0" w:type="auto"/>
            <w:tcBorders>
              <w:bottom w:val="single" w:sz="0" w:space="0" w:color="auto"/>
            </w:tcBorders>
            <w:vAlign w:val="bottom"/>
          </w:tcPr>
          <w:p w:rsidR="00C271A0" w:rsidRPr="00315394" w:rsidRDefault="00560306" w:rsidP="00DE4DC2">
            <w:pPr>
              <w:pStyle w:val="Compact"/>
              <w:adjustRightInd w:val="0"/>
              <w:snapToGrid w:val="0"/>
              <w:spacing w:before="0" w:after="0"/>
              <w:contextualSpacing/>
              <w:jc w:val="center"/>
              <w:rPr>
                <w:sz w:val="22"/>
              </w:rPr>
            </w:pPr>
            <w:r w:rsidRPr="00315394">
              <w:rPr>
                <w:sz w:val="22"/>
              </w:rPr>
              <w:t>描述</w:t>
            </w:r>
          </w:p>
        </w:tc>
      </w:tr>
      <w:tr w:rsidR="00C271A0" w:rsidRPr="00315394">
        <w:tc>
          <w:tcPr>
            <w:tcW w:w="0" w:type="auto"/>
          </w:tcPr>
          <w:p w:rsidR="00C271A0" w:rsidRPr="00315394" w:rsidRDefault="00560306" w:rsidP="00DE4DC2">
            <w:pPr>
              <w:pStyle w:val="Compact"/>
              <w:adjustRightInd w:val="0"/>
              <w:snapToGrid w:val="0"/>
              <w:spacing w:before="0" w:after="0"/>
              <w:contextualSpacing/>
              <w:jc w:val="center"/>
              <w:rPr>
                <w:sz w:val="22"/>
              </w:rPr>
            </w:pPr>
            <w:r w:rsidRPr="00315394">
              <w:rPr>
                <w:sz w:val="22"/>
              </w:rPr>
              <w:t>ETIMEOUT</w:t>
            </w:r>
          </w:p>
        </w:tc>
        <w:tc>
          <w:tcPr>
            <w:tcW w:w="0" w:type="auto"/>
          </w:tcPr>
          <w:p w:rsidR="00C271A0" w:rsidRPr="00315394" w:rsidRDefault="00560306" w:rsidP="00DE4DC2">
            <w:pPr>
              <w:pStyle w:val="Compact"/>
              <w:adjustRightInd w:val="0"/>
              <w:snapToGrid w:val="0"/>
              <w:spacing w:before="0" w:after="0"/>
              <w:contextualSpacing/>
              <w:jc w:val="center"/>
              <w:rPr>
                <w:sz w:val="22"/>
              </w:rPr>
            </w:pPr>
            <w:r w:rsidRPr="00315394">
              <w:rPr>
                <w:sz w:val="22"/>
              </w:rPr>
              <w:t>TCP</w:t>
            </w:r>
            <w:r w:rsidRPr="00315394">
              <w:rPr>
                <w:sz w:val="22"/>
              </w:rPr>
              <w:t>请求未接受到响应，超时</w:t>
            </w:r>
          </w:p>
        </w:tc>
      </w:tr>
      <w:tr w:rsidR="00C271A0" w:rsidRPr="00315394">
        <w:tc>
          <w:tcPr>
            <w:tcW w:w="0" w:type="auto"/>
          </w:tcPr>
          <w:p w:rsidR="00C271A0" w:rsidRPr="00315394" w:rsidRDefault="00560306" w:rsidP="00DE4DC2">
            <w:pPr>
              <w:pStyle w:val="Compact"/>
              <w:adjustRightInd w:val="0"/>
              <w:snapToGrid w:val="0"/>
              <w:spacing w:before="0" w:after="0"/>
              <w:contextualSpacing/>
              <w:jc w:val="center"/>
              <w:rPr>
                <w:sz w:val="22"/>
              </w:rPr>
            </w:pPr>
            <w:r w:rsidRPr="00315394">
              <w:rPr>
                <w:sz w:val="22"/>
              </w:rPr>
              <w:t>ECONNRESET</w:t>
            </w:r>
          </w:p>
        </w:tc>
        <w:tc>
          <w:tcPr>
            <w:tcW w:w="0" w:type="auto"/>
          </w:tcPr>
          <w:p w:rsidR="00C271A0" w:rsidRPr="00315394" w:rsidRDefault="004817C3" w:rsidP="00DE4DC2">
            <w:pPr>
              <w:pStyle w:val="Compact"/>
              <w:adjustRightInd w:val="0"/>
              <w:snapToGrid w:val="0"/>
              <w:spacing w:before="0" w:after="0"/>
              <w:contextualSpacing/>
              <w:jc w:val="center"/>
              <w:rPr>
                <w:sz w:val="22"/>
              </w:rPr>
            </w:pPr>
            <w:hyperlink w:anchor="X061a8f4b502574d545584dc37bad5c9ee785317">
              <w:r w:rsidR="00560306" w:rsidRPr="00315394">
                <w:rPr>
                  <w:rStyle w:val="a9"/>
                  <w:sz w:val="22"/>
                </w:rPr>
                <w:t>服务器主机崩溃重启</w:t>
              </w:r>
            </w:hyperlink>
            <w:r w:rsidR="00560306" w:rsidRPr="00315394">
              <w:rPr>
                <w:sz w:val="22"/>
              </w:rPr>
              <w:t>后接收到客户端的请求，响应</w:t>
            </w:r>
            <w:r w:rsidR="00560306" w:rsidRPr="00315394">
              <w:rPr>
                <w:sz w:val="22"/>
              </w:rPr>
              <w:t>RST</w:t>
            </w:r>
            <w:r w:rsidR="00560306" w:rsidRPr="00315394">
              <w:rPr>
                <w:sz w:val="22"/>
              </w:rPr>
              <w:t>分节，客户端接收后设置套接字错误为该值</w:t>
            </w:r>
          </w:p>
        </w:tc>
      </w:tr>
      <w:tr w:rsidR="00C271A0" w:rsidRPr="00315394">
        <w:tc>
          <w:tcPr>
            <w:tcW w:w="0" w:type="auto"/>
          </w:tcPr>
          <w:p w:rsidR="00C271A0" w:rsidRPr="00315394" w:rsidRDefault="00560306" w:rsidP="00DE4DC2">
            <w:pPr>
              <w:pStyle w:val="Compact"/>
              <w:adjustRightInd w:val="0"/>
              <w:snapToGrid w:val="0"/>
              <w:spacing w:before="0" w:after="0"/>
              <w:contextualSpacing/>
              <w:jc w:val="center"/>
              <w:rPr>
                <w:sz w:val="22"/>
              </w:rPr>
            </w:pPr>
            <w:r w:rsidRPr="00315394">
              <w:rPr>
                <w:sz w:val="22"/>
              </w:rPr>
              <w:t>EHOSTUNREACH</w:t>
            </w:r>
          </w:p>
        </w:tc>
        <w:tc>
          <w:tcPr>
            <w:tcW w:w="0" w:type="auto"/>
          </w:tcPr>
          <w:p w:rsidR="00C271A0" w:rsidRPr="00315394" w:rsidRDefault="00560306" w:rsidP="00DE4DC2">
            <w:pPr>
              <w:pStyle w:val="Compact"/>
              <w:adjustRightInd w:val="0"/>
              <w:snapToGrid w:val="0"/>
              <w:spacing w:before="0" w:after="0"/>
              <w:contextualSpacing/>
              <w:jc w:val="center"/>
              <w:rPr>
                <w:sz w:val="22"/>
              </w:rPr>
            </w:pPr>
            <w:r w:rsidRPr="00315394">
              <w:rPr>
                <w:sz w:val="22"/>
              </w:rPr>
              <w:t>目的主机不可达</w:t>
            </w:r>
          </w:p>
        </w:tc>
      </w:tr>
    </w:tbl>
    <w:p w:rsidR="00C271A0" w:rsidRPr="00315394" w:rsidRDefault="00560306" w:rsidP="00DE4DC2">
      <w:pPr>
        <w:pStyle w:val="a3"/>
        <w:adjustRightInd w:val="0"/>
        <w:snapToGrid w:val="0"/>
        <w:spacing w:before="0" w:after="0"/>
        <w:contextualSpacing/>
        <w:rPr>
          <w:sz w:val="22"/>
        </w:rPr>
      </w:pPr>
      <w:r w:rsidRPr="00315394">
        <w:rPr>
          <w:sz w:val="22"/>
        </w:rPr>
        <w:t>上面的错误会引起套接字被关闭</w:t>
      </w:r>
    </w:p>
    <w:p w:rsidR="00C271A0" w:rsidRPr="00315394" w:rsidRDefault="00560306" w:rsidP="00DE4DC2">
      <w:pPr>
        <w:pStyle w:val="Heading3"/>
        <w:adjustRightInd w:val="0"/>
        <w:snapToGrid w:val="0"/>
        <w:spacing w:before="0"/>
        <w:contextualSpacing/>
        <w:rPr>
          <w:sz w:val="24"/>
        </w:rPr>
      </w:pPr>
      <w:bookmarkStart w:id="286" w:name="其它错误"/>
      <w:bookmarkStart w:id="287" w:name="_Toc8031538"/>
      <w:r w:rsidRPr="00315394">
        <w:rPr>
          <w:sz w:val="24"/>
        </w:rPr>
        <w:t>2</w:t>
      </w:r>
      <w:r w:rsidRPr="00315394">
        <w:rPr>
          <w:sz w:val="24"/>
        </w:rPr>
        <w:t>）其它错误</w:t>
      </w:r>
      <w:bookmarkEnd w:id="286"/>
      <w:bookmarkEnd w:id="287"/>
    </w:p>
    <w:tbl>
      <w:tblPr>
        <w:tblStyle w:val="Table"/>
        <w:tblW w:w="0" w:type="pct"/>
        <w:tblLook w:val="04A0"/>
      </w:tblPr>
      <w:tblGrid>
        <w:gridCol w:w="973"/>
        <w:gridCol w:w="8753"/>
      </w:tblGrid>
      <w:tr w:rsidR="00C271A0" w:rsidRPr="00315394">
        <w:tc>
          <w:tcPr>
            <w:tcW w:w="0" w:type="auto"/>
            <w:tcBorders>
              <w:bottom w:val="single" w:sz="0" w:space="0" w:color="auto"/>
            </w:tcBorders>
            <w:vAlign w:val="bottom"/>
          </w:tcPr>
          <w:p w:rsidR="00C271A0" w:rsidRPr="00315394" w:rsidRDefault="00560306" w:rsidP="00DE4DC2">
            <w:pPr>
              <w:pStyle w:val="Compact"/>
              <w:adjustRightInd w:val="0"/>
              <w:snapToGrid w:val="0"/>
              <w:spacing w:before="0" w:after="0"/>
              <w:contextualSpacing/>
              <w:jc w:val="center"/>
              <w:rPr>
                <w:sz w:val="22"/>
              </w:rPr>
            </w:pPr>
            <w:r w:rsidRPr="00315394">
              <w:rPr>
                <w:sz w:val="22"/>
              </w:rPr>
              <w:t>错误</w:t>
            </w:r>
          </w:p>
        </w:tc>
        <w:tc>
          <w:tcPr>
            <w:tcW w:w="0" w:type="auto"/>
            <w:tcBorders>
              <w:bottom w:val="single" w:sz="0" w:space="0" w:color="auto"/>
            </w:tcBorders>
            <w:vAlign w:val="bottom"/>
          </w:tcPr>
          <w:p w:rsidR="00C271A0" w:rsidRPr="00315394" w:rsidRDefault="00560306" w:rsidP="00DE4DC2">
            <w:pPr>
              <w:pStyle w:val="Compact"/>
              <w:adjustRightInd w:val="0"/>
              <w:snapToGrid w:val="0"/>
              <w:spacing w:before="0" w:after="0"/>
              <w:contextualSpacing/>
              <w:jc w:val="center"/>
              <w:rPr>
                <w:sz w:val="22"/>
              </w:rPr>
            </w:pPr>
            <w:r w:rsidRPr="00315394">
              <w:rPr>
                <w:sz w:val="22"/>
              </w:rPr>
              <w:t>描述</w:t>
            </w:r>
          </w:p>
        </w:tc>
      </w:tr>
      <w:tr w:rsidR="00C271A0" w:rsidRPr="00315394">
        <w:tc>
          <w:tcPr>
            <w:tcW w:w="0" w:type="auto"/>
          </w:tcPr>
          <w:p w:rsidR="00C271A0" w:rsidRPr="00315394" w:rsidRDefault="00560306" w:rsidP="00DE4DC2">
            <w:pPr>
              <w:pStyle w:val="Compact"/>
              <w:adjustRightInd w:val="0"/>
              <w:snapToGrid w:val="0"/>
              <w:spacing w:before="0" w:after="0"/>
              <w:contextualSpacing/>
              <w:jc w:val="center"/>
              <w:rPr>
                <w:sz w:val="22"/>
              </w:rPr>
            </w:pPr>
            <w:r w:rsidRPr="00315394">
              <w:rPr>
                <w:sz w:val="22"/>
              </w:rPr>
              <w:t>EAGAIN</w:t>
            </w:r>
          </w:p>
        </w:tc>
        <w:tc>
          <w:tcPr>
            <w:tcW w:w="0" w:type="auto"/>
          </w:tcPr>
          <w:p w:rsidR="00C271A0" w:rsidRPr="00315394" w:rsidRDefault="00560306" w:rsidP="00DE4DC2">
            <w:pPr>
              <w:pStyle w:val="Compact"/>
              <w:adjustRightInd w:val="0"/>
              <w:snapToGrid w:val="0"/>
              <w:spacing w:before="0" w:after="0"/>
              <w:contextualSpacing/>
              <w:jc w:val="center"/>
              <w:rPr>
                <w:sz w:val="22"/>
              </w:rPr>
            </w:pPr>
            <w:r w:rsidRPr="00315394">
              <w:rPr>
                <w:sz w:val="22"/>
              </w:rPr>
              <w:t>通常发生在非阻塞</w:t>
            </w:r>
            <w:r w:rsidRPr="00315394">
              <w:rPr>
                <w:sz w:val="22"/>
              </w:rPr>
              <w:t>I/O</w:t>
            </w:r>
            <w:r w:rsidRPr="00315394">
              <w:rPr>
                <w:sz w:val="22"/>
              </w:rPr>
              <w:t>中，如果数据未准备好，</w:t>
            </w:r>
            <w:r w:rsidRPr="00315394">
              <w:rPr>
                <w:sz w:val="22"/>
              </w:rPr>
              <w:t>I/O</w:t>
            </w:r>
            <w:r w:rsidRPr="00315394">
              <w:rPr>
                <w:sz w:val="22"/>
              </w:rPr>
              <w:t>操作会返回这个错误，提示再试一次</w:t>
            </w:r>
          </w:p>
        </w:tc>
      </w:tr>
      <w:tr w:rsidR="00C271A0" w:rsidRPr="00315394">
        <w:tc>
          <w:tcPr>
            <w:tcW w:w="0" w:type="auto"/>
          </w:tcPr>
          <w:p w:rsidR="00C271A0" w:rsidRPr="00315394" w:rsidRDefault="00560306" w:rsidP="00DE4DC2">
            <w:pPr>
              <w:pStyle w:val="Compact"/>
              <w:adjustRightInd w:val="0"/>
              <w:snapToGrid w:val="0"/>
              <w:spacing w:before="0" w:after="0"/>
              <w:contextualSpacing/>
              <w:jc w:val="center"/>
              <w:rPr>
                <w:sz w:val="22"/>
              </w:rPr>
            </w:pPr>
            <w:r w:rsidRPr="00315394">
              <w:rPr>
                <w:sz w:val="22"/>
              </w:rPr>
              <w:t>EINTR</w:t>
            </w:r>
          </w:p>
        </w:tc>
        <w:tc>
          <w:tcPr>
            <w:tcW w:w="0" w:type="auto"/>
          </w:tcPr>
          <w:p w:rsidR="00C271A0" w:rsidRPr="00315394" w:rsidRDefault="00560306" w:rsidP="00DE4DC2">
            <w:pPr>
              <w:pStyle w:val="Compact"/>
              <w:adjustRightInd w:val="0"/>
              <w:snapToGrid w:val="0"/>
              <w:spacing w:before="0" w:after="0"/>
              <w:contextualSpacing/>
              <w:jc w:val="center"/>
              <w:rPr>
                <w:sz w:val="22"/>
              </w:rPr>
            </w:pPr>
            <w:r w:rsidRPr="00315394">
              <w:rPr>
                <w:sz w:val="22"/>
              </w:rPr>
              <w:t>表示系统调用被一个捕获的信号中断，发生该错误可以继续读写套接字</w:t>
            </w:r>
          </w:p>
        </w:tc>
      </w:tr>
    </w:tbl>
    <w:p w:rsidR="00560306" w:rsidRPr="00315394" w:rsidRDefault="00560306" w:rsidP="00DE4DC2">
      <w:pPr>
        <w:adjustRightInd w:val="0"/>
        <w:snapToGrid w:val="0"/>
        <w:spacing w:after="0"/>
        <w:contextualSpacing/>
        <w:rPr>
          <w:sz w:val="22"/>
        </w:rPr>
      </w:pPr>
    </w:p>
    <w:sectPr w:rsidR="00560306" w:rsidRPr="00315394" w:rsidSect="00650369">
      <w:pgSz w:w="12240" w:h="15840"/>
      <w:pgMar w:top="1440" w:right="1080" w:bottom="1440" w:left="1080" w:header="720" w:footer="720" w:gutter="0"/>
      <w:pgNumType w:start="1"/>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4FEA" w:rsidRDefault="00D04FEA" w:rsidP="00C271A0">
      <w:pPr>
        <w:spacing w:after="0"/>
      </w:pPr>
      <w:r>
        <w:separator/>
      </w:r>
    </w:p>
  </w:endnote>
  <w:endnote w:type="continuationSeparator" w:id="0">
    <w:p w:rsidR="00D04FEA" w:rsidRDefault="00D04FEA" w:rsidP="00C271A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华文行楷">
    <w:panose1 w:val="02010800040101010101"/>
    <w:charset w:val="86"/>
    <w:family w:val="auto"/>
    <w:pitch w:val="variable"/>
    <w:sig w:usb0="00000001" w:usb1="080F0000" w:usb2="00000010" w:usb3="00000000" w:csb0="0004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668611"/>
      <w:docPartObj>
        <w:docPartGallery w:val="Page Numbers (Bottom of Page)"/>
        <w:docPartUnique/>
      </w:docPartObj>
    </w:sdtPr>
    <w:sdtContent>
      <w:p w:rsidR="000B68FB" w:rsidRDefault="004817C3">
        <w:pPr>
          <w:pStyle w:val="ad"/>
          <w:jc w:val="center"/>
        </w:pPr>
        <w:fldSimple w:instr=" PAGE   \* MERGEFORMAT ">
          <w:r w:rsidR="008C65B6" w:rsidRPr="008C65B6">
            <w:rPr>
              <w:noProof/>
              <w:lang w:val="zh-CN"/>
            </w:rPr>
            <w:t>42</w:t>
          </w:r>
        </w:fldSimple>
      </w:p>
    </w:sdtContent>
  </w:sdt>
  <w:p w:rsidR="000B68FB" w:rsidRDefault="000B68FB">
    <w:pPr>
      <w:pStyle w:val="a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4FEA" w:rsidRDefault="00D04FEA">
      <w:r>
        <w:separator/>
      </w:r>
    </w:p>
  </w:footnote>
  <w:footnote w:type="continuationSeparator" w:id="0">
    <w:p w:rsidR="00D04FEA" w:rsidRDefault="00D04FE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68FB" w:rsidRDefault="000B68FB" w:rsidP="00A800D2">
    <w:pPr>
      <w:pStyle w:val="ac"/>
    </w:pPr>
    <w:r w:rsidRPr="007831CA">
      <w:rPr>
        <w:rFonts w:hint="eastAsia"/>
      </w:rPr>
      <w:t>UNIX</w:t>
    </w:r>
    <w:r w:rsidRPr="007831CA">
      <w:rPr>
        <w:rFonts w:hint="eastAsia"/>
      </w:rPr>
      <w:t>网络编程卷</w:t>
    </w:r>
    <w:r w:rsidRPr="007831CA">
      <w:rPr>
        <w:rFonts w:hint="eastAsia"/>
      </w:rPr>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3CBBDEE"/>
    <w:multiLevelType w:val="multilevel"/>
    <w:tmpl w:val="EC120C7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nsid w:val="EA454B4C"/>
    <w:multiLevelType w:val="multilevel"/>
    <w:tmpl w:val="D9E49F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2C1AE401"/>
    <w:multiLevelType w:val="multilevel"/>
    <w:tmpl w:val="EC2C0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47261BAD"/>
    <w:multiLevelType w:val="multilevel"/>
    <w:tmpl w:val="6978937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nsid w:val="4FBE019A"/>
    <w:multiLevelType w:val="multilevel"/>
    <w:tmpl w:val="F6C2381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nsid w:val="71315DCA"/>
    <w:multiLevelType w:val="multilevel"/>
    <w:tmpl w:val="AA52A1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num>
  <w:num w:numId="5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
  </w:num>
  <w:num w:numId="70">
    <w:abstractNumId w:val="1"/>
  </w:num>
  <w:num w:numId="71">
    <w:abstractNumId w:val="1"/>
  </w:num>
  <w:num w:numId="72">
    <w:abstractNumId w:val="1"/>
  </w:num>
  <w:num w:numId="73">
    <w:abstractNumId w:val="1"/>
  </w:num>
  <w:num w:numId="74">
    <w:abstractNumId w:val="1"/>
  </w:num>
  <w:num w:numId="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
  </w:num>
  <w:num w:numId="148">
    <w:abstractNumId w:val="1"/>
  </w:num>
  <w:num w:numId="149">
    <w:abstractNumId w:val="1"/>
  </w:num>
  <w:num w:numId="150">
    <w:abstractNumId w:val="1"/>
  </w:num>
  <w:num w:numId="1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1"/>
  </w:num>
  <w:num w:numId="153">
    <w:abstractNumId w:val="1"/>
  </w:num>
  <w:num w:numId="154">
    <w:abstractNumId w:val="1"/>
  </w:num>
  <w:num w:numId="155">
    <w:abstractNumId w:val="1"/>
  </w:num>
  <w:num w:numId="1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1"/>
  </w:num>
  <w:num w:numId="17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1"/>
  </w:num>
  <w:num w:numId="174">
    <w:abstractNumId w:val="1"/>
  </w:num>
  <w:num w:numId="175">
    <w:abstractNumId w:val="1"/>
  </w:num>
  <w:num w:numId="176">
    <w:abstractNumId w:val="1"/>
  </w:num>
  <w:num w:numId="1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1"/>
  </w:num>
  <w:num w:numId="1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1"/>
  </w:num>
  <w:num w:numId="1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1"/>
  </w:num>
  <w:num w:numId="195">
    <w:abstractNumId w:val="1"/>
  </w:num>
  <w:num w:numId="1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1"/>
  </w:num>
  <w:num w:numId="20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
  </w:num>
  <w:num w:numId="219">
    <w:abstractNumId w:val="1"/>
  </w:num>
  <w:num w:numId="220">
    <w:abstractNumId w:val="1"/>
  </w:num>
  <w:num w:numId="221">
    <w:abstractNumId w:val="1"/>
  </w:num>
  <w:num w:numId="2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1"/>
  </w:num>
  <w:num w:numId="224">
    <w:abstractNumId w:val="1"/>
  </w:num>
  <w:num w:numId="225">
    <w:abstractNumId w:val="1"/>
  </w:num>
  <w:num w:numId="2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
  </w:num>
  <w:num w:numId="243">
    <w:abstractNumId w:val="1"/>
  </w:num>
  <w:num w:numId="244">
    <w:abstractNumId w:val="1"/>
  </w:num>
  <w:num w:numId="245">
    <w:abstractNumId w:val="1"/>
  </w:num>
  <w:num w:numId="246">
    <w:abstractNumId w:val="1"/>
  </w:num>
  <w:num w:numId="247">
    <w:abstractNumId w:val="1"/>
  </w:num>
  <w:num w:numId="248">
    <w:abstractNumId w:val="1"/>
  </w:num>
  <w:num w:numId="249">
    <w:abstractNumId w:val="1"/>
  </w:num>
  <w:num w:numId="250">
    <w:abstractNumId w:val="1"/>
  </w:num>
  <w:num w:numId="251">
    <w:abstractNumId w:val="1"/>
  </w:num>
  <w:num w:numId="252">
    <w:abstractNumId w:val="1"/>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 w:numId="263">
    <w:abstractNumId w:val="1"/>
  </w:num>
  <w:num w:numId="264">
    <w:abstractNumId w:val="1"/>
  </w:num>
  <w:num w:numId="265">
    <w:abstractNumId w:val="1"/>
  </w:num>
  <w:num w:numId="266">
    <w:abstractNumId w:val="1"/>
  </w:num>
  <w:num w:numId="267">
    <w:abstractNumId w:val="1"/>
  </w:num>
  <w:num w:numId="268">
    <w:abstractNumId w:val="1"/>
  </w:num>
  <w:num w:numId="269">
    <w:abstractNumId w:val="1"/>
  </w:num>
  <w:num w:numId="270">
    <w:abstractNumId w:val="1"/>
  </w:num>
  <w:num w:numId="271">
    <w:abstractNumId w:val="1"/>
  </w:num>
  <w:num w:numId="272">
    <w:abstractNumId w:val="1"/>
  </w:num>
  <w:num w:numId="273">
    <w:abstractNumId w:val="1"/>
  </w:num>
  <w:num w:numId="274">
    <w:abstractNumId w:val="1"/>
  </w:num>
  <w:num w:numId="275">
    <w:abstractNumId w:val="1"/>
  </w:num>
  <w:num w:numId="276">
    <w:abstractNumId w:val="1"/>
  </w:num>
  <w:num w:numId="277">
    <w:abstractNumId w:val="1"/>
  </w:num>
  <w:num w:numId="278">
    <w:abstractNumId w:val="1"/>
  </w:num>
  <w:num w:numId="279">
    <w:abstractNumId w:val="1"/>
  </w:num>
  <w:num w:numId="280">
    <w:abstractNumId w:val="1"/>
  </w:num>
  <w:num w:numId="281">
    <w:abstractNumId w:val="1"/>
  </w:num>
  <w:num w:numId="282">
    <w:abstractNumId w:val="1"/>
  </w:num>
  <w:num w:numId="283">
    <w:abstractNumId w:val="1"/>
  </w:num>
  <w:num w:numId="284">
    <w:abstractNumId w:val="1"/>
  </w:num>
  <w:num w:numId="285">
    <w:abstractNumId w:val="1"/>
  </w:num>
  <w:num w:numId="286">
    <w:abstractNumId w:val="1"/>
  </w:num>
  <w:num w:numId="287">
    <w:abstractNumId w:val="1"/>
  </w:num>
  <w:num w:numId="288">
    <w:abstractNumId w:val="1"/>
  </w:num>
  <w:num w:numId="289">
    <w:abstractNumId w:val="1"/>
  </w:num>
  <w:num w:numId="290">
    <w:abstractNumId w:val="1"/>
  </w:num>
  <w:num w:numId="29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abstractNumId w:val="1"/>
  </w:num>
  <w:num w:numId="293">
    <w:abstractNumId w:val="1"/>
  </w:num>
  <w:num w:numId="2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1"/>
  </w:num>
  <w:numIdMacAtCleanup w:val="29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bordersDoNotSurroundHeader/>
  <w:bordersDoNotSurroundFooter/>
  <w:proofState w:spelling="clean"/>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
  <w:rsids>
    <w:rsidRoot w:val="00590D07"/>
    <w:rsid w:val="00011C8B"/>
    <w:rsid w:val="000B68FB"/>
    <w:rsid w:val="002261D9"/>
    <w:rsid w:val="002E0861"/>
    <w:rsid w:val="00315394"/>
    <w:rsid w:val="004817C3"/>
    <w:rsid w:val="004E29B3"/>
    <w:rsid w:val="004E6DF8"/>
    <w:rsid w:val="005326C2"/>
    <w:rsid w:val="00560306"/>
    <w:rsid w:val="00590D07"/>
    <w:rsid w:val="00650369"/>
    <w:rsid w:val="006E16DC"/>
    <w:rsid w:val="007831CA"/>
    <w:rsid w:val="00784D58"/>
    <w:rsid w:val="008A188E"/>
    <w:rsid w:val="008C65B6"/>
    <w:rsid w:val="008D6863"/>
    <w:rsid w:val="00952DF0"/>
    <w:rsid w:val="00955C73"/>
    <w:rsid w:val="009A73F4"/>
    <w:rsid w:val="00A800D2"/>
    <w:rsid w:val="00B86B75"/>
    <w:rsid w:val="00B94EC1"/>
    <w:rsid w:val="00BC48D5"/>
    <w:rsid w:val="00C271A0"/>
    <w:rsid w:val="00C36279"/>
    <w:rsid w:val="00CA1C7C"/>
    <w:rsid w:val="00D04FEA"/>
    <w:rsid w:val="00D63E8B"/>
    <w:rsid w:val="00D67FA5"/>
    <w:rsid w:val="00DE4DC2"/>
    <w:rsid w:val="00E315A3"/>
    <w:rsid w:val="00E605BB"/>
    <w:rsid w:val="00ED5C10"/>
    <w:rsid w:val="00FE3A03"/>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 List" w:uiPriority="99"/>
    <w:lsdException w:name="TOC Heading" w:uiPriority="39" w:qFormat="1"/>
  </w:latentStyles>
  <w:style w:type="paragraph" w:default="1" w:styleId="a">
    <w:name w:val="Normal"/>
    <w:qFormat/>
    <w:rsid w:val="00C271A0"/>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C271A0"/>
    <w:pPr>
      <w:spacing w:before="180" w:after="180"/>
    </w:pPr>
  </w:style>
  <w:style w:type="paragraph" w:customStyle="1" w:styleId="FirstParagraph">
    <w:name w:val="First Paragraph"/>
    <w:basedOn w:val="a3"/>
    <w:next w:val="a3"/>
    <w:qFormat/>
    <w:rsid w:val="00C271A0"/>
  </w:style>
  <w:style w:type="paragraph" w:customStyle="1" w:styleId="Compact">
    <w:name w:val="Compact"/>
    <w:basedOn w:val="a3"/>
    <w:qFormat/>
    <w:rsid w:val="00C271A0"/>
    <w:pPr>
      <w:spacing w:before="36" w:after="36"/>
    </w:pPr>
  </w:style>
  <w:style w:type="paragraph" w:styleId="a4">
    <w:name w:val="Title"/>
    <w:basedOn w:val="a"/>
    <w:next w:val="a3"/>
    <w:qFormat/>
    <w:rsid w:val="00C271A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C271A0"/>
    <w:pPr>
      <w:spacing w:before="240"/>
    </w:pPr>
    <w:rPr>
      <w:sz w:val="30"/>
      <w:szCs w:val="30"/>
    </w:rPr>
  </w:style>
  <w:style w:type="paragraph" w:customStyle="1" w:styleId="Author">
    <w:name w:val="Author"/>
    <w:next w:val="a3"/>
    <w:qFormat/>
    <w:rsid w:val="00C271A0"/>
    <w:pPr>
      <w:keepNext/>
      <w:keepLines/>
      <w:jc w:val="center"/>
    </w:pPr>
  </w:style>
  <w:style w:type="paragraph" w:styleId="a6">
    <w:name w:val="Date"/>
    <w:next w:val="a3"/>
    <w:qFormat/>
    <w:rsid w:val="00C271A0"/>
    <w:pPr>
      <w:keepNext/>
      <w:keepLines/>
      <w:jc w:val="center"/>
    </w:pPr>
  </w:style>
  <w:style w:type="paragraph" w:customStyle="1" w:styleId="Abstract">
    <w:name w:val="Abstract"/>
    <w:basedOn w:val="a"/>
    <w:next w:val="a3"/>
    <w:qFormat/>
    <w:rsid w:val="00C271A0"/>
    <w:pPr>
      <w:keepNext/>
      <w:keepLines/>
      <w:spacing w:before="300" w:after="300"/>
    </w:pPr>
    <w:rPr>
      <w:sz w:val="20"/>
      <w:szCs w:val="20"/>
    </w:rPr>
  </w:style>
  <w:style w:type="paragraph" w:styleId="a7">
    <w:name w:val="Bibliography"/>
    <w:basedOn w:val="a"/>
    <w:qFormat/>
    <w:rsid w:val="00C271A0"/>
  </w:style>
  <w:style w:type="paragraph" w:customStyle="1" w:styleId="Heading1">
    <w:name w:val="Heading 1"/>
    <w:basedOn w:val="a"/>
    <w:next w:val="a3"/>
    <w:uiPriority w:val="9"/>
    <w:qFormat/>
    <w:rsid w:val="00C271A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C271A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C271A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C271A0"/>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C271A0"/>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C271A0"/>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C271A0"/>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C271A0"/>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C271A0"/>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C271A0"/>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C271A0"/>
  </w:style>
  <w:style w:type="table" w:customStyle="1" w:styleId="Table">
    <w:name w:val="Table"/>
    <w:semiHidden/>
    <w:unhideWhenUsed/>
    <w:qFormat/>
    <w:rsid w:val="00C271A0"/>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C271A0"/>
    <w:pPr>
      <w:keepNext/>
      <w:keepLines/>
      <w:spacing w:after="0"/>
    </w:pPr>
    <w:rPr>
      <w:b/>
    </w:rPr>
  </w:style>
  <w:style w:type="paragraph" w:customStyle="1" w:styleId="Definition">
    <w:name w:val="Definition"/>
    <w:basedOn w:val="a"/>
    <w:rsid w:val="00C271A0"/>
  </w:style>
  <w:style w:type="paragraph" w:customStyle="1" w:styleId="Caption">
    <w:name w:val="Caption"/>
    <w:basedOn w:val="a"/>
    <w:link w:val="Char"/>
    <w:rsid w:val="00C271A0"/>
    <w:pPr>
      <w:spacing w:after="120"/>
    </w:pPr>
    <w:rPr>
      <w:i/>
    </w:rPr>
  </w:style>
  <w:style w:type="paragraph" w:customStyle="1" w:styleId="TableCaption">
    <w:name w:val="Table Caption"/>
    <w:basedOn w:val="Caption"/>
    <w:rsid w:val="00C271A0"/>
    <w:pPr>
      <w:keepNext/>
    </w:pPr>
  </w:style>
  <w:style w:type="paragraph" w:customStyle="1" w:styleId="ImageCaption">
    <w:name w:val="Image Caption"/>
    <w:basedOn w:val="Caption"/>
    <w:rsid w:val="00C271A0"/>
  </w:style>
  <w:style w:type="paragraph" w:customStyle="1" w:styleId="Figure">
    <w:name w:val="Figure"/>
    <w:basedOn w:val="a"/>
    <w:rsid w:val="00C271A0"/>
  </w:style>
  <w:style w:type="paragraph" w:customStyle="1" w:styleId="CaptionedFigure">
    <w:name w:val="Captioned Figure"/>
    <w:basedOn w:val="Figure"/>
    <w:rsid w:val="00C271A0"/>
    <w:pPr>
      <w:keepNext/>
    </w:pPr>
  </w:style>
  <w:style w:type="character" w:customStyle="1" w:styleId="Char">
    <w:name w:val="正文文本 Char"/>
    <w:basedOn w:val="a0"/>
    <w:link w:val="Caption"/>
    <w:rsid w:val="00C271A0"/>
  </w:style>
  <w:style w:type="character" w:customStyle="1" w:styleId="VerbatimChar">
    <w:name w:val="Verbatim Char"/>
    <w:basedOn w:val="Char"/>
    <w:link w:val="SourceCode"/>
    <w:rsid w:val="00C271A0"/>
    <w:rPr>
      <w:rFonts w:ascii="Consolas" w:hAnsi="Consolas"/>
      <w:sz w:val="22"/>
    </w:rPr>
  </w:style>
  <w:style w:type="character" w:customStyle="1" w:styleId="FootnoteReference">
    <w:name w:val="Footnote Reference"/>
    <w:basedOn w:val="Char"/>
    <w:rsid w:val="00C271A0"/>
    <w:rPr>
      <w:vertAlign w:val="superscript"/>
    </w:rPr>
  </w:style>
  <w:style w:type="character" w:styleId="a9">
    <w:name w:val="Hyperlink"/>
    <w:basedOn w:val="Char"/>
    <w:uiPriority w:val="99"/>
    <w:rsid w:val="00C271A0"/>
    <w:rPr>
      <w:color w:val="4F81BD" w:themeColor="accent1"/>
    </w:rPr>
  </w:style>
  <w:style w:type="paragraph" w:styleId="TOC">
    <w:name w:val="TOC Heading"/>
    <w:basedOn w:val="Heading1"/>
    <w:next w:val="a3"/>
    <w:uiPriority w:val="39"/>
    <w:unhideWhenUsed/>
    <w:qFormat/>
    <w:rsid w:val="00C271A0"/>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C271A0"/>
    <w:pPr>
      <w:wordWrap w:val="0"/>
    </w:pPr>
  </w:style>
  <w:style w:type="character" w:customStyle="1" w:styleId="KeywordTok">
    <w:name w:val="KeywordTok"/>
    <w:basedOn w:val="VerbatimChar"/>
    <w:rsid w:val="00C271A0"/>
    <w:rPr>
      <w:b/>
      <w:color w:val="007020"/>
    </w:rPr>
  </w:style>
  <w:style w:type="character" w:customStyle="1" w:styleId="DataTypeTok">
    <w:name w:val="DataTypeTok"/>
    <w:basedOn w:val="VerbatimChar"/>
    <w:rsid w:val="00C271A0"/>
    <w:rPr>
      <w:color w:val="902000"/>
    </w:rPr>
  </w:style>
  <w:style w:type="character" w:customStyle="1" w:styleId="DecValTok">
    <w:name w:val="DecValTok"/>
    <w:basedOn w:val="VerbatimChar"/>
    <w:rsid w:val="00C271A0"/>
    <w:rPr>
      <w:color w:val="40A070"/>
    </w:rPr>
  </w:style>
  <w:style w:type="character" w:customStyle="1" w:styleId="BaseNTok">
    <w:name w:val="BaseNTok"/>
    <w:basedOn w:val="VerbatimChar"/>
    <w:rsid w:val="00C271A0"/>
    <w:rPr>
      <w:color w:val="40A070"/>
    </w:rPr>
  </w:style>
  <w:style w:type="character" w:customStyle="1" w:styleId="FloatTok">
    <w:name w:val="FloatTok"/>
    <w:basedOn w:val="VerbatimChar"/>
    <w:rsid w:val="00C271A0"/>
    <w:rPr>
      <w:color w:val="40A070"/>
    </w:rPr>
  </w:style>
  <w:style w:type="character" w:customStyle="1" w:styleId="ConstantTok">
    <w:name w:val="ConstantTok"/>
    <w:basedOn w:val="VerbatimChar"/>
    <w:rsid w:val="00C271A0"/>
    <w:rPr>
      <w:color w:val="880000"/>
    </w:rPr>
  </w:style>
  <w:style w:type="character" w:customStyle="1" w:styleId="CharTok">
    <w:name w:val="CharTok"/>
    <w:basedOn w:val="VerbatimChar"/>
    <w:rsid w:val="00C271A0"/>
    <w:rPr>
      <w:color w:val="4070A0"/>
    </w:rPr>
  </w:style>
  <w:style w:type="character" w:customStyle="1" w:styleId="SpecialCharTok">
    <w:name w:val="SpecialCharTok"/>
    <w:basedOn w:val="VerbatimChar"/>
    <w:rsid w:val="00C271A0"/>
    <w:rPr>
      <w:color w:val="4070A0"/>
    </w:rPr>
  </w:style>
  <w:style w:type="character" w:customStyle="1" w:styleId="StringTok">
    <w:name w:val="StringTok"/>
    <w:basedOn w:val="VerbatimChar"/>
    <w:rsid w:val="00C271A0"/>
    <w:rPr>
      <w:color w:val="4070A0"/>
    </w:rPr>
  </w:style>
  <w:style w:type="character" w:customStyle="1" w:styleId="VerbatimStringTok">
    <w:name w:val="VerbatimStringTok"/>
    <w:basedOn w:val="VerbatimChar"/>
    <w:rsid w:val="00C271A0"/>
    <w:rPr>
      <w:color w:val="4070A0"/>
    </w:rPr>
  </w:style>
  <w:style w:type="character" w:customStyle="1" w:styleId="SpecialStringTok">
    <w:name w:val="SpecialStringTok"/>
    <w:basedOn w:val="VerbatimChar"/>
    <w:rsid w:val="00C271A0"/>
    <w:rPr>
      <w:color w:val="BB6688"/>
    </w:rPr>
  </w:style>
  <w:style w:type="character" w:customStyle="1" w:styleId="ImportTok">
    <w:name w:val="ImportTok"/>
    <w:basedOn w:val="VerbatimChar"/>
    <w:rsid w:val="00C271A0"/>
  </w:style>
  <w:style w:type="character" w:customStyle="1" w:styleId="CommentTok">
    <w:name w:val="CommentTok"/>
    <w:basedOn w:val="VerbatimChar"/>
    <w:rsid w:val="00C271A0"/>
    <w:rPr>
      <w:i/>
      <w:color w:val="60A0B0"/>
    </w:rPr>
  </w:style>
  <w:style w:type="character" w:customStyle="1" w:styleId="DocumentationTok">
    <w:name w:val="DocumentationTok"/>
    <w:basedOn w:val="VerbatimChar"/>
    <w:rsid w:val="00C271A0"/>
    <w:rPr>
      <w:i/>
      <w:color w:val="BA2121"/>
    </w:rPr>
  </w:style>
  <w:style w:type="character" w:customStyle="1" w:styleId="AnnotationTok">
    <w:name w:val="AnnotationTok"/>
    <w:basedOn w:val="VerbatimChar"/>
    <w:rsid w:val="00C271A0"/>
    <w:rPr>
      <w:b/>
      <w:i/>
      <w:color w:val="60A0B0"/>
    </w:rPr>
  </w:style>
  <w:style w:type="character" w:customStyle="1" w:styleId="CommentVarTok">
    <w:name w:val="CommentVarTok"/>
    <w:basedOn w:val="VerbatimChar"/>
    <w:rsid w:val="00C271A0"/>
    <w:rPr>
      <w:b/>
      <w:i/>
      <w:color w:val="60A0B0"/>
    </w:rPr>
  </w:style>
  <w:style w:type="character" w:customStyle="1" w:styleId="OtherTok">
    <w:name w:val="OtherTok"/>
    <w:basedOn w:val="VerbatimChar"/>
    <w:rsid w:val="00C271A0"/>
    <w:rPr>
      <w:color w:val="007020"/>
    </w:rPr>
  </w:style>
  <w:style w:type="character" w:customStyle="1" w:styleId="FunctionTok">
    <w:name w:val="FunctionTok"/>
    <w:basedOn w:val="VerbatimChar"/>
    <w:rsid w:val="00C271A0"/>
    <w:rPr>
      <w:color w:val="06287E"/>
    </w:rPr>
  </w:style>
  <w:style w:type="character" w:customStyle="1" w:styleId="VariableTok">
    <w:name w:val="VariableTok"/>
    <w:basedOn w:val="VerbatimChar"/>
    <w:rsid w:val="00C271A0"/>
    <w:rPr>
      <w:color w:val="19177C"/>
    </w:rPr>
  </w:style>
  <w:style w:type="character" w:customStyle="1" w:styleId="ControlFlowTok">
    <w:name w:val="ControlFlowTok"/>
    <w:basedOn w:val="VerbatimChar"/>
    <w:rsid w:val="00C271A0"/>
    <w:rPr>
      <w:b/>
      <w:color w:val="007020"/>
    </w:rPr>
  </w:style>
  <w:style w:type="character" w:customStyle="1" w:styleId="OperatorTok">
    <w:name w:val="OperatorTok"/>
    <w:basedOn w:val="VerbatimChar"/>
    <w:rsid w:val="00C271A0"/>
    <w:rPr>
      <w:color w:val="666666"/>
    </w:rPr>
  </w:style>
  <w:style w:type="character" w:customStyle="1" w:styleId="BuiltInTok">
    <w:name w:val="BuiltInTok"/>
    <w:basedOn w:val="VerbatimChar"/>
    <w:rsid w:val="00C271A0"/>
  </w:style>
  <w:style w:type="character" w:customStyle="1" w:styleId="ExtensionTok">
    <w:name w:val="ExtensionTok"/>
    <w:basedOn w:val="VerbatimChar"/>
    <w:rsid w:val="00C271A0"/>
  </w:style>
  <w:style w:type="character" w:customStyle="1" w:styleId="PreprocessorTok">
    <w:name w:val="PreprocessorTok"/>
    <w:basedOn w:val="VerbatimChar"/>
    <w:rsid w:val="00C271A0"/>
    <w:rPr>
      <w:color w:val="BC7A00"/>
    </w:rPr>
  </w:style>
  <w:style w:type="character" w:customStyle="1" w:styleId="AttributeTok">
    <w:name w:val="AttributeTok"/>
    <w:basedOn w:val="VerbatimChar"/>
    <w:rsid w:val="00C271A0"/>
    <w:rPr>
      <w:color w:val="7D9029"/>
    </w:rPr>
  </w:style>
  <w:style w:type="character" w:customStyle="1" w:styleId="RegionMarkerTok">
    <w:name w:val="RegionMarkerTok"/>
    <w:basedOn w:val="VerbatimChar"/>
    <w:rsid w:val="00C271A0"/>
  </w:style>
  <w:style w:type="character" w:customStyle="1" w:styleId="InformationTok">
    <w:name w:val="InformationTok"/>
    <w:basedOn w:val="VerbatimChar"/>
    <w:rsid w:val="00C271A0"/>
    <w:rPr>
      <w:b/>
      <w:i/>
      <w:color w:val="60A0B0"/>
    </w:rPr>
  </w:style>
  <w:style w:type="character" w:customStyle="1" w:styleId="WarningTok">
    <w:name w:val="WarningTok"/>
    <w:basedOn w:val="VerbatimChar"/>
    <w:rsid w:val="00C271A0"/>
    <w:rPr>
      <w:b/>
      <w:i/>
      <w:color w:val="60A0B0"/>
    </w:rPr>
  </w:style>
  <w:style w:type="character" w:customStyle="1" w:styleId="AlertTok">
    <w:name w:val="AlertTok"/>
    <w:basedOn w:val="VerbatimChar"/>
    <w:rsid w:val="00C271A0"/>
    <w:rPr>
      <w:b/>
      <w:color w:val="FF0000"/>
    </w:rPr>
  </w:style>
  <w:style w:type="character" w:customStyle="1" w:styleId="ErrorTok">
    <w:name w:val="ErrorTok"/>
    <w:basedOn w:val="VerbatimChar"/>
    <w:rsid w:val="00C271A0"/>
    <w:rPr>
      <w:b/>
      <w:color w:val="FF0000"/>
    </w:rPr>
  </w:style>
  <w:style w:type="character" w:customStyle="1" w:styleId="NormalTok">
    <w:name w:val="NormalTok"/>
    <w:basedOn w:val="VerbatimChar"/>
    <w:rsid w:val="00C271A0"/>
  </w:style>
  <w:style w:type="paragraph" w:styleId="aa">
    <w:name w:val="Document Map"/>
    <w:basedOn w:val="a"/>
    <w:link w:val="Char0"/>
    <w:rsid w:val="005326C2"/>
    <w:rPr>
      <w:rFonts w:ascii="宋体" w:eastAsia="宋体"/>
      <w:sz w:val="18"/>
      <w:szCs w:val="18"/>
    </w:rPr>
  </w:style>
  <w:style w:type="character" w:customStyle="1" w:styleId="Char0">
    <w:name w:val="文档结构图 Char"/>
    <w:basedOn w:val="a0"/>
    <w:link w:val="aa"/>
    <w:rsid w:val="005326C2"/>
    <w:rPr>
      <w:rFonts w:ascii="宋体" w:eastAsia="宋体"/>
      <w:sz w:val="18"/>
      <w:szCs w:val="18"/>
    </w:rPr>
  </w:style>
  <w:style w:type="paragraph" w:styleId="1">
    <w:name w:val="toc 1"/>
    <w:basedOn w:val="a"/>
    <w:next w:val="a"/>
    <w:autoRedefine/>
    <w:uiPriority w:val="39"/>
    <w:rsid w:val="002261D9"/>
    <w:pPr>
      <w:tabs>
        <w:tab w:val="right" w:leader="dot" w:pos="8630"/>
      </w:tabs>
      <w:adjustRightInd w:val="0"/>
      <w:snapToGrid w:val="0"/>
      <w:spacing w:after="0" w:line="300" w:lineRule="auto"/>
    </w:pPr>
  </w:style>
  <w:style w:type="paragraph" w:styleId="2">
    <w:name w:val="toc 2"/>
    <w:basedOn w:val="a"/>
    <w:next w:val="a"/>
    <w:autoRedefine/>
    <w:uiPriority w:val="39"/>
    <w:rsid w:val="00B94EC1"/>
    <w:pPr>
      <w:ind w:leftChars="200" w:left="420"/>
    </w:pPr>
  </w:style>
  <w:style w:type="paragraph" w:styleId="3">
    <w:name w:val="toc 3"/>
    <w:basedOn w:val="a"/>
    <w:next w:val="a"/>
    <w:autoRedefine/>
    <w:uiPriority w:val="39"/>
    <w:rsid w:val="00B94EC1"/>
    <w:pPr>
      <w:ind w:leftChars="400" w:left="840"/>
    </w:pPr>
  </w:style>
  <w:style w:type="paragraph" w:styleId="4">
    <w:name w:val="toc 4"/>
    <w:basedOn w:val="a"/>
    <w:next w:val="a"/>
    <w:autoRedefine/>
    <w:uiPriority w:val="39"/>
    <w:unhideWhenUsed/>
    <w:rsid w:val="00B94EC1"/>
    <w:pPr>
      <w:widowControl w:val="0"/>
      <w:spacing w:after="0"/>
      <w:ind w:leftChars="600" w:left="1260"/>
      <w:jc w:val="both"/>
    </w:pPr>
    <w:rPr>
      <w:kern w:val="2"/>
      <w:sz w:val="21"/>
      <w:szCs w:val="22"/>
      <w:lang w:eastAsia="zh-CN"/>
    </w:rPr>
  </w:style>
  <w:style w:type="paragraph" w:styleId="5">
    <w:name w:val="toc 5"/>
    <w:basedOn w:val="a"/>
    <w:next w:val="a"/>
    <w:autoRedefine/>
    <w:uiPriority w:val="39"/>
    <w:unhideWhenUsed/>
    <w:rsid w:val="00B94EC1"/>
    <w:pPr>
      <w:widowControl w:val="0"/>
      <w:spacing w:after="0"/>
      <w:ind w:leftChars="800" w:left="1680"/>
      <w:jc w:val="both"/>
    </w:pPr>
    <w:rPr>
      <w:kern w:val="2"/>
      <w:sz w:val="21"/>
      <w:szCs w:val="22"/>
      <w:lang w:eastAsia="zh-CN"/>
    </w:rPr>
  </w:style>
  <w:style w:type="paragraph" w:styleId="6">
    <w:name w:val="toc 6"/>
    <w:basedOn w:val="a"/>
    <w:next w:val="a"/>
    <w:autoRedefine/>
    <w:uiPriority w:val="39"/>
    <w:unhideWhenUsed/>
    <w:rsid w:val="00B94EC1"/>
    <w:pPr>
      <w:widowControl w:val="0"/>
      <w:spacing w:after="0"/>
      <w:ind w:leftChars="1000" w:left="2100"/>
      <w:jc w:val="both"/>
    </w:pPr>
    <w:rPr>
      <w:kern w:val="2"/>
      <w:sz w:val="21"/>
      <w:szCs w:val="22"/>
      <w:lang w:eastAsia="zh-CN"/>
    </w:rPr>
  </w:style>
  <w:style w:type="paragraph" w:styleId="7">
    <w:name w:val="toc 7"/>
    <w:basedOn w:val="a"/>
    <w:next w:val="a"/>
    <w:autoRedefine/>
    <w:uiPriority w:val="39"/>
    <w:unhideWhenUsed/>
    <w:rsid w:val="00B94EC1"/>
    <w:pPr>
      <w:widowControl w:val="0"/>
      <w:spacing w:after="0"/>
      <w:ind w:leftChars="1200" w:left="2520"/>
      <w:jc w:val="both"/>
    </w:pPr>
    <w:rPr>
      <w:kern w:val="2"/>
      <w:sz w:val="21"/>
      <w:szCs w:val="22"/>
      <w:lang w:eastAsia="zh-CN"/>
    </w:rPr>
  </w:style>
  <w:style w:type="paragraph" w:styleId="8">
    <w:name w:val="toc 8"/>
    <w:basedOn w:val="a"/>
    <w:next w:val="a"/>
    <w:autoRedefine/>
    <w:uiPriority w:val="39"/>
    <w:unhideWhenUsed/>
    <w:rsid w:val="00B94EC1"/>
    <w:pPr>
      <w:widowControl w:val="0"/>
      <w:spacing w:after="0"/>
      <w:ind w:leftChars="1400" w:left="2940"/>
      <w:jc w:val="both"/>
    </w:pPr>
    <w:rPr>
      <w:kern w:val="2"/>
      <w:sz w:val="21"/>
      <w:szCs w:val="22"/>
      <w:lang w:eastAsia="zh-CN"/>
    </w:rPr>
  </w:style>
  <w:style w:type="paragraph" w:styleId="9">
    <w:name w:val="toc 9"/>
    <w:basedOn w:val="a"/>
    <w:next w:val="a"/>
    <w:autoRedefine/>
    <w:uiPriority w:val="39"/>
    <w:unhideWhenUsed/>
    <w:rsid w:val="00B94EC1"/>
    <w:pPr>
      <w:widowControl w:val="0"/>
      <w:spacing w:after="0"/>
      <w:ind w:leftChars="1600" w:left="3360"/>
      <w:jc w:val="both"/>
    </w:pPr>
    <w:rPr>
      <w:kern w:val="2"/>
      <w:sz w:val="21"/>
      <w:szCs w:val="22"/>
      <w:lang w:eastAsia="zh-CN"/>
    </w:rPr>
  </w:style>
  <w:style w:type="paragraph" w:styleId="ab">
    <w:name w:val="Balloon Text"/>
    <w:basedOn w:val="a"/>
    <w:link w:val="Char1"/>
    <w:rsid w:val="00B94EC1"/>
    <w:pPr>
      <w:spacing w:after="0"/>
    </w:pPr>
    <w:rPr>
      <w:sz w:val="18"/>
      <w:szCs w:val="18"/>
    </w:rPr>
  </w:style>
  <w:style w:type="character" w:customStyle="1" w:styleId="Char1">
    <w:name w:val="批注框文本 Char"/>
    <w:basedOn w:val="a0"/>
    <w:link w:val="ab"/>
    <w:rsid w:val="00B94EC1"/>
    <w:rPr>
      <w:sz w:val="18"/>
      <w:szCs w:val="18"/>
    </w:rPr>
  </w:style>
  <w:style w:type="paragraph" w:styleId="ac">
    <w:name w:val="header"/>
    <w:basedOn w:val="a"/>
    <w:link w:val="Char2"/>
    <w:rsid w:val="007831CA"/>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c"/>
    <w:rsid w:val="007831CA"/>
    <w:rPr>
      <w:sz w:val="18"/>
      <w:szCs w:val="18"/>
    </w:rPr>
  </w:style>
  <w:style w:type="paragraph" w:styleId="ad">
    <w:name w:val="footer"/>
    <w:basedOn w:val="a"/>
    <w:link w:val="Char3"/>
    <w:uiPriority w:val="99"/>
    <w:rsid w:val="007831CA"/>
    <w:pPr>
      <w:tabs>
        <w:tab w:val="center" w:pos="4153"/>
        <w:tab w:val="right" w:pos="8306"/>
      </w:tabs>
      <w:snapToGrid w:val="0"/>
    </w:pPr>
    <w:rPr>
      <w:sz w:val="18"/>
      <w:szCs w:val="18"/>
    </w:rPr>
  </w:style>
  <w:style w:type="character" w:customStyle="1" w:styleId="Char3">
    <w:name w:val="页脚 Char"/>
    <w:basedOn w:val="a0"/>
    <w:link w:val="ad"/>
    <w:uiPriority w:val="99"/>
    <w:rsid w:val="007831CA"/>
    <w:rPr>
      <w:sz w:val="18"/>
      <w:szCs w:val="18"/>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rkingc/unpv13e/blob/master/names/daytimetcpcli.c" TargetMode="External"/><Relationship Id="rId18" Type="http://schemas.openxmlformats.org/officeDocument/2006/relationships/hyperlink" Target="https://github.com/arkingc/unpv13e/blob/master/names/daytimeudpcli1.c" TargetMode="External"/><Relationship Id="rId26" Type="http://schemas.openxmlformats.org/officeDocument/2006/relationships/hyperlink" Target="https://github.com/arkingc/unpv13e/blob/master/advio/str_echo_stdio02.c" TargetMode="External"/><Relationship Id="rId39" Type="http://schemas.openxmlformats.org/officeDocument/2006/relationships/hyperlink" Target="https://github.com/arkingc/unpv13e/blob/master/threads/strclithread.c" TargetMode="External"/><Relationship Id="rId21" Type="http://schemas.openxmlformats.org/officeDocument/2006/relationships/hyperlink" Target="https://github.com/arkingc/unpv13e/blob/master/lib/connect_timeo.c" TargetMode="External"/><Relationship Id="rId34" Type="http://schemas.openxmlformats.org/officeDocument/2006/relationships/hyperlink" Target="https://github.com/arkingc/unpv13e/blob/master/lib/read_fd.c" TargetMode="External"/><Relationship Id="rId42" Type="http://schemas.openxmlformats.org/officeDocument/2006/relationships/hyperlink" Target="https://github.com/arkingc/unpv13e/blob/master/nonblock/web.h" TargetMode="External"/><Relationship Id="rId47" Type="http://schemas.openxmlformats.org/officeDocument/2006/relationships/hyperlink" Target="https://github.com/arkingc/unpv13e/blob/master/threads/web03.c" TargetMode="External"/><Relationship Id="rId50" Type="http://schemas.openxmlformats.org/officeDocument/2006/relationships/hyperlink" Target="https://github.com/arkingc/unpv13e/blob/master/threads/tcpserv02.c" TargetMode="External"/><Relationship Id="rId55" Type="http://schemas.openxmlformats.org/officeDocument/2006/relationships/hyperlink" Target="https://github.com/arkingc/unpv13e/blob/master/threads/example01.c" TargetMode="External"/><Relationship Id="rId63" Type="http://schemas.openxmlformats.org/officeDocument/2006/relationships/hyperlink" Target="https://github.com/arkingc/unpv13e/blob/master/server/child02.c" TargetMode="External"/><Relationship Id="rId68" Type="http://schemas.openxmlformats.org/officeDocument/2006/relationships/hyperlink" Target="https://github.com/arkingc/unpv13e/blob/master/server/lock_fcntl.c" TargetMode="External"/><Relationship Id="rId76" Type="http://schemas.openxmlformats.org/officeDocument/2006/relationships/hyperlink" Target="https://github.com/arkingc/unpv13e/blob/master/server/child05.c" TargetMode="External"/><Relationship Id="rId84" Type="http://schemas.openxmlformats.org/officeDocument/2006/relationships/hyperlink" Target="https://github.com/arkingc/unpv13e/blob/master/server/pthread08.h" TargetMode="External"/><Relationship Id="rId7" Type="http://schemas.openxmlformats.org/officeDocument/2006/relationships/endnotes" Target="endnotes.xml"/><Relationship Id="rId71" Type="http://schemas.openxmlformats.org/officeDocument/2006/relationships/hyperlink" Target="https://github.com/arkingc/unpv13e/blob/master/server/child04.c" TargetMode="External"/><Relationship Id="rId2" Type="http://schemas.openxmlformats.org/officeDocument/2006/relationships/numbering" Target="numbering.xml"/><Relationship Id="rId16" Type="http://schemas.openxmlformats.org/officeDocument/2006/relationships/hyperlink" Target="https://github.com/arkingc/unpv13e/blob/master/names/daytimetcpsrv2.c" TargetMode="External"/><Relationship Id="rId29" Type="http://schemas.openxmlformats.org/officeDocument/2006/relationships/hyperlink" Target="https://github.com/arkingc/unpv13e/blob/master/unixdomain/unixstrcli01.c" TargetMode="External"/><Relationship Id="rId11" Type="http://schemas.openxmlformats.org/officeDocument/2006/relationships/hyperlink" Target="https://github.com/arkingc/unpv13e/blob/master/lib/host_serv.c" TargetMode="External"/><Relationship Id="rId24" Type="http://schemas.openxmlformats.org/officeDocument/2006/relationships/hyperlink" Target="https://github.com/arkingc/unpv13e/blob/master/lib/readable_timeo.c" TargetMode="External"/><Relationship Id="rId32" Type="http://schemas.openxmlformats.org/officeDocument/2006/relationships/hyperlink" Target="https://github.com/arkingc/unpv13e/blob/master/unixdomain/mycat.c" TargetMode="External"/><Relationship Id="rId37" Type="http://schemas.openxmlformats.org/officeDocument/2006/relationships/hyperlink" Target="https://github.com/arkingc/unpv13e/blob/master/nonblock/strclinonb.c" TargetMode="External"/><Relationship Id="rId40" Type="http://schemas.openxmlformats.org/officeDocument/2006/relationships/hyperlink" Target="https://github.com/arkingc/unpv13e/blob/master/lib/connect_nonb.c" TargetMode="External"/><Relationship Id="rId45" Type="http://schemas.openxmlformats.org/officeDocument/2006/relationships/hyperlink" Target="https://github.com/arkingc/unpv13e/blob/master/nonblock/write_get_cmd.c" TargetMode="External"/><Relationship Id="rId53" Type="http://schemas.openxmlformats.org/officeDocument/2006/relationships/hyperlink" Target="https://github.com/arkingc/unpv13e/blob/master/test/readline1.c" TargetMode="External"/><Relationship Id="rId58" Type="http://schemas.openxmlformats.org/officeDocument/2006/relationships/hyperlink" Target="https://github.com/arkingc/unpv13e/blob/master/server/web_child.c" TargetMode="External"/><Relationship Id="rId66" Type="http://schemas.openxmlformats.org/officeDocument/2006/relationships/hyperlink" Target="https://github.com/arkingc/unpv13e/blob/master/server/child03.c" TargetMode="External"/><Relationship Id="rId74" Type="http://schemas.openxmlformats.org/officeDocument/2006/relationships/hyperlink" Target="https://github.com/arkingc/unpv13e/blob/master/server/lock_pthread.c" TargetMode="External"/><Relationship Id="rId79" Type="http://schemas.openxmlformats.org/officeDocument/2006/relationships/hyperlink" Target="https://github.com/arkingc/unpv13e/blob/master/server/serv07.c"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github.com/arkingc/unpv13e/blob/master/server/serv01.c" TargetMode="External"/><Relationship Id="rId82" Type="http://schemas.openxmlformats.org/officeDocument/2006/relationships/hyperlink" Target="https://github.com/arkingc/unpv13e/blob/master/server/pthread07.c" TargetMode="External"/><Relationship Id="rId19" Type="http://schemas.openxmlformats.org/officeDocument/2006/relationships/hyperlink" Target="https://github.com/arkingc/unpv13e/blob/master/lib/udp_connect.c"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arkingc/unpv13e/blob/master/lib/tcp_listen.c" TargetMode="External"/><Relationship Id="rId22" Type="http://schemas.openxmlformats.org/officeDocument/2006/relationships/hyperlink" Target="https://github.com/arkingc/unpv13e/blob/master/advio/dgclitimeo3.c" TargetMode="External"/><Relationship Id="rId27" Type="http://schemas.openxmlformats.org/officeDocument/2006/relationships/hyperlink" Target="https://github.com/arkingc/unpv13e/blob/master/unixdomain/unixbind.c" TargetMode="External"/><Relationship Id="rId30" Type="http://schemas.openxmlformats.org/officeDocument/2006/relationships/hyperlink" Target="https://github.com/arkingc/unpv13e/blob/master/unixdomain/unixdgserv01.c" TargetMode="External"/><Relationship Id="rId35" Type="http://schemas.openxmlformats.org/officeDocument/2006/relationships/hyperlink" Target="https://github.com/arkingc/unpv13e/blob/master/unixdomain/openfile.c" TargetMode="External"/><Relationship Id="rId43" Type="http://schemas.openxmlformats.org/officeDocument/2006/relationships/hyperlink" Target="https://github.com/arkingc/unpv13e/blob/master/nonblock/home_page.c" TargetMode="External"/><Relationship Id="rId48" Type="http://schemas.openxmlformats.org/officeDocument/2006/relationships/hyperlink" Target="https://github.com/arkingc/unpv13e/blob/master/nonblock/tcpcli03.c" TargetMode="External"/><Relationship Id="rId56" Type="http://schemas.openxmlformats.org/officeDocument/2006/relationships/hyperlink" Target="https://github.com/arkingc/unpv13e/blob/master/threads/example02.c" TargetMode="External"/><Relationship Id="rId64" Type="http://schemas.openxmlformats.org/officeDocument/2006/relationships/hyperlink" Target="https://github.com/arkingc/unpv13e/blob/master/server/child02.c" TargetMode="External"/><Relationship Id="rId69" Type="http://schemas.openxmlformats.org/officeDocument/2006/relationships/hyperlink" Target="https://github.com/arkingc/unpv13e/blob/master/server/lock_fcntl.c" TargetMode="External"/><Relationship Id="rId77" Type="http://schemas.openxmlformats.org/officeDocument/2006/relationships/hyperlink" Target="https://github.com/arkingc/unpv13e/blob/master/server/child.h" TargetMode="External"/><Relationship Id="rId8" Type="http://schemas.openxmlformats.org/officeDocument/2006/relationships/header" Target="header1.xml"/><Relationship Id="rId51" Type="http://schemas.openxmlformats.org/officeDocument/2006/relationships/hyperlink" Target="https://github.com/arkingc/unpv13e/blob/master/lib/readline.c" TargetMode="External"/><Relationship Id="rId72" Type="http://schemas.openxmlformats.org/officeDocument/2006/relationships/hyperlink" Target="https://github.com/arkingc/unpv13e/blob/master/server/lock_pthread.c" TargetMode="External"/><Relationship Id="rId80" Type="http://schemas.openxmlformats.org/officeDocument/2006/relationships/hyperlink" Target="https://github.com/arkingc/unpv13e/blob/master/server/pthread07.h" TargetMode="External"/><Relationship Id="rId85" Type="http://schemas.openxmlformats.org/officeDocument/2006/relationships/hyperlink" Target="https://github.com/arkingc/unpv13e/blob/master/server/pthread08.c" TargetMode="External"/><Relationship Id="rId3" Type="http://schemas.openxmlformats.org/officeDocument/2006/relationships/styles" Target="styles.xml"/><Relationship Id="rId12" Type="http://schemas.openxmlformats.org/officeDocument/2006/relationships/hyperlink" Target="https://github.com/arkingc/unpv13e/blob/master/lib/tcp_connect.c" TargetMode="External"/><Relationship Id="rId17" Type="http://schemas.openxmlformats.org/officeDocument/2006/relationships/hyperlink" Target="https://github.com/arkingc/unpv13e/blob/master/lib/udp_client.c" TargetMode="External"/><Relationship Id="rId25" Type="http://schemas.openxmlformats.org/officeDocument/2006/relationships/hyperlink" Target="https://github.com/arkingc/unpv13e/blob/master/advio/dgclitimeo2.c" TargetMode="External"/><Relationship Id="rId33" Type="http://schemas.openxmlformats.org/officeDocument/2006/relationships/hyperlink" Target="https://github.com/arkingc/unpv13e/blob/master/unixdomain/myopen.c" TargetMode="External"/><Relationship Id="rId38" Type="http://schemas.openxmlformats.org/officeDocument/2006/relationships/hyperlink" Target="https://github.com/arkingc/unpv13e/blob/master/nonblock/strclifork.c" TargetMode="External"/><Relationship Id="rId46" Type="http://schemas.openxmlformats.org/officeDocument/2006/relationships/hyperlink" Target="https://github.com/arkingc/unpv13e/blob/master/threads/web01.c" TargetMode="External"/><Relationship Id="rId59" Type="http://schemas.openxmlformats.org/officeDocument/2006/relationships/hyperlink" Target="https://github.com/arkingc/unpv13e/blob/master/server/pr_cpu_time.c" TargetMode="External"/><Relationship Id="rId67" Type="http://schemas.openxmlformats.org/officeDocument/2006/relationships/hyperlink" Target="https://github.com/arkingc/unpv13e/blob/master/server/lock_fcntl.c" TargetMode="External"/><Relationship Id="rId20" Type="http://schemas.openxmlformats.org/officeDocument/2006/relationships/hyperlink" Target="https://github.com/arkingc/unpv13e/blob/master/names/daytimeudpsrv2.c" TargetMode="External"/><Relationship Id="rId41" Type="http://schemas.openxmlformats.org/officeDocument/2006/relationships/hyperlink" Target="https://github.com/arkingc/unpv13e/blob/master/nonblock/web.c" TargetMode="External"/><Relationship Id="rId54" Type="http://schemas.openxmlformats.org/officeDocument/2006/relationships/hyperlink" Target="https://github.com/arkingc/unpv13e/blob/master/threads/readline.c" TargetMode="External"/><Relationship Id="rId62" Type="http://schemas.openxmlformats.org/officeDocument/2006/relationships/hyperlink" Target="https://github.com/arkingc/unpv13e/blob/master/server/serv02.c" TargetMode="External"/><Relationship Id="rId70" Type="http://schemas.openxmlformats.org/officeDocument/2006/relationships/hyperlink" Target="https://github.com/arkingc/unpv13e/blob/master/server/serv04.c" TargetMode="External"/><Relationship Id="rId75" Type="http://schemas.openxmlformats.org/officeDocument/2006/relationships/hyperlink" Target="https://github.com/arkingc/unpv13e/blob/master/server/serv05.c" TargetMode="External"/><Relationship Id="rId83" Type="http://schemas.openxmlformats.org/officeDocument/2006/relationships/hyperlink" Target="https://github.com/arkingc/unpv13e/blob/master/server/serv08.c"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arkingc/unpv13e/blob/master/names/daytimetcpsrv1.c" TargetMode="External"/><Relationship Id="rId23" Type="http://schemas.openxmlformats.org/officeDocument/2006/relationships/hyperlink" Target="https://github.com/arkingc/unpv13e/blob/master/advio/dgclitimeo1.c" TargetMode="External"/><Relationship Id="rId28" Type="http://schemas.openxmlformats.org/officeDocument/2006/relationships/hyperlink" Target="https://github.com/arkingc/unpv13e/blob/master/unixdomain/unixstrserv01.c" TargetMode="External"/><Relationship Id="rId36" Type="http://schemas.openxmlformats.org/officeDocument/2006/relationships/hyperlink" Target="https://github.com/arkingc/unpv13e/blob/master/lib/write_fd.c" TargetMode="External"/><Relationship Id="rId49" Type="http://schemas.openxmlformats.org/officeDocument/2006/relationships/hyperlink" Target="https://github.com/arkingc/unpv13e/blob/master/threads/tcpserv01.c" TargetMode="External"/><Relationship Id="rId57" Type="http://schemas.openxmlformats.org/officeDocument/2006/relationships/hyperlink" Target="https://github.com/arkingc/unpv13e/blob/master/server/client.c" TargetMode="External"/><Relationship Id="rId10" Type="http://schemas.openxmlformats.org/officeDocument/2006/relationships/hyperlink" Target="https://github.com/arkingc/unpv13e/blob/master/tcpcliserv/tcpservselect01.c" TargetMode="External"/><Relationship Id="rId31" Type="http://schemas.openxmlformats.org/officeDocument/2006/relationships/hyperlink" Target="https://github.com/arkingc/unpv13e/blob/master/unixdomain/unixdgcli01.c" TargetMode="External"/><Relationship Id="rId44" Type="http://schemas.openxmlformats.org/officeDocument/2006/relationships/hyperlink" Target="https://github.com/arkingc/unpv13e/blob/master/nonblock/start_connect.c" TargetMode="External"/><Relationship Id="rId52" Type="http://schemas.openxmlformats.org/officeDocument/2006/relationships/hyperlink" Target="https://github.com/arkingc/unpv13e/blob/master/lib/readline.c" TargetMode="External"/><Relationship Id="rId60" Type="http://schemas.openxmlformats.org/officeDocument/2006/relationships/hyperlink" Target="https://github.com/arkingc/unpv13e/blob/master/server/serv00.c" TargetMode="External"/><Relationship Id="rId65" Type="http://schemas.openxmlformats.org/officeDocument/2006/relationships/hyperlink" Target="https://github.com/arkingc/unpv13e/blob/master/server/serv03.c" TargetMode="External"/><Relationship Id="rId73" Type="http://schemas.openxmlformats.org/officeDocument/2006/relationships/hyperlink" Target="https://github.com/arkingc/unpv13e/blob/master/server/lock_pthread.c" TargetMode="External"/><Relationship Id="rId78" Type="http://schemas.openxmlformats.org/officeDocument/2006/relationships/hyperlink" Target="https://github.com/arkingc/unpv13e/blob/master/server/serv06.c" TargetMode="External"/><Relationship Id="rId81" Type="http://schemas.openxmlformats.org/officeDocument/2006/relationships/hyperlink" Target="https://github.com/arkingc/unpv13e/blob/master/server/pthread07.c" TargetMode="External"/><Relationship Id="rId86" Type="http://schemas.openxmlformats.org/officeDocument/2006/relationships/hyperlink" Target="https://github.com/arkingc/unpv13e/blob/master/server/pthread08.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9F00FF38-D8BF-4440-9DDA-0583D7284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9</Pages>
  <Words>13204</Words>
  <Characters>75266</Characters>
  <Application>Microsoft Office Word</Application>
  <DocSecurity>0</DocSecurity>
  <Lines>627</Lines>
  <Paragraphs>176</Paragraphs>
  <ScaleCrop>false</ScaleCrop>
  <Company/>
  <LinksUpToDate>false</LinksUpToDate>
  <CharactersWithSpaces>88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26</cp:revision>
  <dcterms:created xsi:type="dcterms:W3CDTF">2019-05-05T17:23:00Z</dcterms:created>
  <dcterms:modified xsi:type="dcterms:W3CDTF">2019-05-22T06:43:00Z</dcterms:modified>
</cp:coreProperties>
</file>